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AC508" w14:textId="77777777" w:rsidR="00B112D8" w:rsidRDefault="001E08E7" w:rsidP="005D1D63">
      <w:pPr>
        <w:rPr>
          <w:b/>
          <w:i w:val="0"/>
        </w:rPr>
      </w:pPr>
      <w:bookmarkStart w:id="0" w:name="_Hlk66721297"/>
      <w:r w:rsidRPr="001E08E7">
        <w:rPr>
          <w:b/>
        </w:rPr>
        <w:br/>
      </w:r>
    </w:p>
    <w:p w14:paraId="3F67D09C" w14:textId="1D562D1F" w:rsidR="008666A7" w:rsidRDefault="008666A7" w:rsidP="005D1D63">
      <w:pPr>
        <w:rPr>
          <w:b/>
          <w:i w:val="0"/>
        </w:rPr>
      </w:pPr>
    </w:p>
    <w:p w14:paraId="0E0DB8DC" w14:textId="3F79850C" w:rsidR="00774339" w:rsidRDefault="00774339" w:rsidP="005D1D63">
      <w:pPr>
        <w:rPr>
          <w:b/>
          <w:i w:val="0"/>
        </w:rPr>
      </w:pPr>
    </w:p>
    <w:p w14:paraId="36091449" w14:textId="77777777" w:rsidR="00774339" w:rsidRDefault="00774339" w:rsidP="00774339">
      <w:pPr>
        <w:pStyle w:val="BodyText"/>
        <w:rPr>
          <w:rFonts w:ascii="Times New Roman"/>
          <w:b w:val="0"/>
          <w:sz w:val="20"/>
        </w:rPr>
      </w:pPr>
      <w:bookmarkStart w:id="1" w:name="_Hlk57200868"/>
      <w:r>
        <w:rPr>
          <w:noProof/>
          <w:lang w:eastAsia="en-GB"/>
        </w:rPr>
        <mc:AlternateContent>
          <mc:Choice Requires="wpg">
            <w:drawing>
              <wp:anchor distT="0" distB="0" distL="114300" distR="114300" simplePos="0" relativeHeight="251622400" behindDoc="0" locked="0" layoutInCell="1" allowOverlap="1" wp14:anchorId="0026CCDF" wp14:editId="2FC50E82">
                <wp:simplePos x="0" y="0"/>
                <wp:positionH relativeFrom="page">
                  <wp:posOffset>0</wp:posOffset>
                </wp:positionH>
                <wp:positionV relativeFrom="page">
                  <wp:posOffset>0</wp:posOffset>
                </wp:positionV>
                <wp:extent cx="5508625" cy="10692130"/>
                <wp:effectExtent l="0" t="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692130"/>
                          <a:chOff x="0" y="0"/>
                          <a:chExt cx="8675" cy="16838"/>
                        </a:xfrm>
                      </wpg:grpSpPr>
                      <wps:wsp>
                        <wps:cNvPr id="92" name="Freeform 12"/>
                        <wps:cNvSpPr>
                          <a:spLocks/>
                        </wps:cNvSpPr>
                        <wps:spPr bwMode="auto">
                          <a:xfrm>
                            <a:off x="0" y="0"/>
                            <a:ext cx="3162" cy="14627"/>
                          </a:xfrm>
                          <a:custGeom>
                            <a:avLst/>
                            <a:gdLst>
                              <a:gd name="T0" fmla="*/ 327 w 3162"/>
                              <a:gd name="T1" fmla="*/ 13813 h 14627"/>
                              <a:gd name="T2" fmla="*/ 621 w 3162"/>
                              <a:gd name="T3" fmla="*/ 14034 h 14627"/>
                              <a:gd name="T4" fmla="*/ 870 w 3162"/>
                              <a:gd name="T5" fmla="*/ 14204 h 14627"/>
                              <a:gd name="T6" fmla="*/ 1127 w 3162"/>
                              <a:gd name="T7" fmla="*/ 14359 h 14627"/>
                              <a:gd name="T8" fmla="*/ 1388 w 3162"/>
                              <a:gd name="T9" fmla="*/ 14487 h 14627"/>
                              <a:gd name="T10" fmla="*/ 1648 w 3162"/>
                              <a:gd name="T11" fmla="*/ 14579 h 14627"/>
                              <a:gd name="T12" fmla="*/ 1904 w 3162"/>
                              <a:gd name="T13" fmla="*/ 14624 h 14627"/>
                              <a:gd name="T14" fmla="*/ 2151 w 3162"/>
                              <a:gd name="T15" fmla="*/ 14612 h 14627"/>
                              <a:gd name="T16" fmla="*/ 2386 w 3162"/>
                              <a:gd name="T17" fmla="*/ 14533 h 14627"/>
                              <a:gd name="T18" fmla="*/ 2604 w 3162"/>
                              <a:gd name="T19" fmla="*/ 14377 h 14627"/>
                              <a:gd name="T20" fmla="*/ 2860 w 3162"/>
                              <a:gd name="T21" fmla="*/ 14050 h 14627"/>
                              <a:gd name="T22" fmla="*/ 2968 w 3162"/>
                              <a:gd name="T23" fmla="*/ 13830 h 14627"/>
                              <a:gd name="T24" fmla="*/ 3050 w 3162"/>
                              <a:gd name="T25" fmla="*/ 13588 h 14627"/>
                              <a:gd name="T26" fmla="*/ 3109 w 3162"/>
                              <a:gd name="T27" fmla="*/ 13327 h 14627"/>
                              <a:gd name="T28" fmla="*/ 3145 w 3162"/>
                              <a:gd name="T29" fmla="*/ 13050 h 14627"/>
                              <a:gd name="T30" fmla="*/ 3161 w 3162"/>
                              <a:gd name="T31" fmla="*/ 12759 h 14627"/>
                              <a:gd name="T32" fmla="*/ 3158 w 3162"/>
                              <a:gd name="T33" fmla="*/ 12455 h 14627"/>
                              <a:gd name="T34" fmla="*/ 3139 w 3162"/>
                              <a:gd name="T35" fmla="*/ 12142 h 14627"/>
                              <a:gd name="T36" fmla="*/ 3104 w 3162"/>
                              <a:gd name="T37" fmla="*/ 11822 h 14627"/>
                              <a:gd name="T38" fmla="*/ 3057 w 3162"/>
                              <a:gd name="T39" fmla="*/ 11496 h 14627"/>
                              <a:gd name="T40" fmla="*/ 2999 w 3162"/>
                              <a:gd name="T41" fmla="*/ 11168 h 14627"/>
                              <a:gd name="T42" fmla="*/ 2931 w 3162"/>
                              <a:gd name="T43" fmla="*/ 10840 h 14627"/>
                              <a:gd name="T44" fmla="*/ 2855 w 3162"/>
                              <a:gd name="T45" fmla="*/ 10514 h 14627"/>
                              <a:gd name="T46" fmla="*/ 2773 w 3162"/>
                              <a:gd name="T47" fmla="*/ 10193 h 14627"/>
                              <a:gd name="T48" fmla="*/ 2688 w 3162"/>
                              <a:gd name="T49" fmla="*/ 9878 h 14627"/>
                              <a:gd name="T50" fmla="*/ 2600 w 3162"/>
                              <a:gd name="T51" fmla="*/ 9572 h 14627"/>
                              <a:gd name="T52" fmla="*/ 2512 w 3162"/>
                              <a:gd name="T53" fmla="*/ 9278 h 14627"/>
                              <a:gd name="T54" fmla="*/ 2425 w 3162"/>
                              <a:gd name="T55" fmla="*/ 8998 h 14627"/>
                              <a:gd name="T56" fmla="*/ 2318 w 3162"/>
                              <a:gd name="T57" fmla="*/ 8659 h 14627"/>
                              <a:gd name="T58" fmla="*/ 2231 w 3162"/>
                              <a:gd name="T59" fmla="*/ 8381 h 14627"/>
                              <a:gd name="T60" fmla="*/ 2145 w 3162"/>
                              <a:gd name="T61" fmla="*/ 8097 h 14627"/>
                              <a:gd name="T62" fmla="*/ 2058 w 3162"/>
                              <a:gd name="T63" fmla="*/ 7809 h 14627"/>
                              <a:gd name="T64" fmla="*/ 1971 w 3162"/>
                              <a:gd name="T65" fmla="*/ 7517 h 14627"/>
                              <a:gd name="T66" fmla="*/ 1884 w 3162"/>
                              <a:gd name="T67" fmla="*/ 7221 h 14627"/>
                              <a:gd name="T68" fmla="*/ 1798 w 3162"/>
                              <a:gd name="T69" fmla="*/ 6920 h 14627"/>
                              <a:gd name="T70" fmla="*/ 1711 w 3162"/>
                              <a:gd name="T71" fmla="*/ 6617 h 14627"/>
                              <a:gd name="T72" fmla="*/ 1626 w 3162"/>
                              <a:gd name="T73" fmla="*/ 6310 h 14627"/>
                              <a:gd name="T74" fmla="*/ 1540 w 3162"/>
                              <a:gd name="T75" fmla="*/ 6000 h 14627"/>
                              <a:gd name="T76" fmla="*/ 1456 w 3162"/>
                              <a:gd name="T77" fmla="*/ 5688 h 14627"/>
                              <a:gd name="T78" fmla="*/ 1372 w 3162"/>
                              <a:gd name="T79" fmla="*/ 5373 h 14627"/>
                              <a:gd name="T80" fmla="*/ 1289 w 3162"/>
                              <a:gd name="T81" fmla="*/ 5056 h 14627"/>
                              <a:gd name="T82" fmla="*/ 1207 w 3162"/>
                              <a:gd name="T83" fmla="*/ 4738 h 14627"/>
                              <a:gd name="T84" fmla="*/ 1126 w 3162"/>
                              <a:gd name="T85" fmla="*/ 4418 h 14627"/>
                              <a:gd name="T86" fmla="*/ 1046 w 3162"/>
                              <a:gd name="T87" fmla="*/ 4098 h 14627"/>
                              <a:gd name="T88" fmla="*/ 967 w 3162"/>
                              <a:gd name="T89" fmla="*/ 3776 h 14627"/>
                              <a:gd name="T90" fmla="*/ 890 w 3162"/>
                              <a:gd name="T91" fmla="*/ 3454 h 14627"/>
                              <a:gd name="T92" fmla="*/ 814 w 3162"/>
                              <a:gd name="T93" fmla="*/ 3132 h 14627"/>
                              <a:gd name="T94" fmla="*/ 740 w 3162"/>
                              <a:gd name="T95" fmla="*/ 2810 h 14627"/>
                              <a:gd name="T96" fmla="*/ 668 w 3162"/>
                              <a:gd name="T97" fmla="*/ 2489 h 14627"/>
                              <a:gd name="T98" fmla="*/ 597 w 3162"/>
                              <a:gd name="T99" fmla="*/ 2169 h 14627"/>
                              <a:gd name="T100" fmla="*/ 528 w 3162"/>
                              <a:gd name="T101" fmla="*/ 1849 h 14627"/>
                              <a:gd name="T102" fmla="*/ 462 w 3162"/>
                              <a:gd name="T103" fmla="*/ 1531 h 14627"/>
                              <a:gd name="T104" fmla="*/ 397 w 3162"/>
                              <a:gd name="T105" fmla="*/ 1215 h 14627"/>
                              <a:gd name="T106" fmla="*/ 316 w 3162"/>
                              <a:gd name="T107" fmla="*/ 815 h 14627"/>
                              <a:gd name="T108" fmla="*/ 216 w 3162"/>
                              <a:gd name="T109" fmla="*/ 363 h 14627"/>
                              <a:gd name="T110" fmla="*/ 125 w 3162"/>
                              <a:gd name="T111" fmla="*/ 0 h 14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162" h="14627">
                                <a:moveTo>
                                  <a:pt x="125" y="0"/>
                                </a:moveTo>
                                <a:lnTo>
                                  <a:pt x="0" y="0"/>
                                </a:lnTo>
                                <a:lnTo>
                                  <a:pt x="0" y="13557"/>
                                </a:lnTo>
                                <a:lnTo>
                                  <a:pt x="327" y="13813"/>
                                </a:lnTo>
                                <a:lnTo>
                                  <a:pt x="442" y="13901"/>
                                </a:lnTo>
                                <a:lnTo>
                                  <a:pt x="501" y="13945"/>
                                </a:lnTo>
                                <a:lnTo>
                                  <a:pt x="560" y="13990"/>
                                </a:lnTo>
                                <a:lnTo>
                                  <a:pt x="621" y="14034"/>
                                </a:lnTo>
                                <a:lnTo>
                                  <a:pt x="682" y="14077"/>
                                </a:lnTo>
                                <a:lnTo>
                                  <a:pt x="744" y="14120"/>
                                </a:lnTo>
                                <a:lnTo>
                                  <a:pt x="807" y="14163"/>
                                </a:lnTo>
                                <a:lnTo>
                                  <a:pt x="870" y="14204"/>
                                </a:lnTo>
                                <a:lnTo>
                                  <a:pt x="934" y="14245"/>
                                </a:lnTo>
                                <a:lnTo>
                                  <a:pt x="998" y="14284"/>
                                </a:lnTo>
                                <a:lnTo>
                                  <a:pt x="1062" y="14322"/>
                                </a:lnTo>
                                <a:lnTo>
                                  <a:pt x="1127" y="14359"/>
                                </a:lnTo>
                                <a:lnTo>
                                  <a:pt x="1192" y="14394"/>
                                </a:lnTo>
                                <a:lnTo>
                                  <a:pt x="1257" y="14427"/>
                                </a:lnTo>
                                <a:lnTo>
                                  <a:pt x="1322" y="14458"/>
                                </a:lnTo>
                                <a:lnTo>
                                  <a:pt x="1388" y="14487"/>
                                </a:lnTo>
                                <a:lnTo>
                                  <a:pt x="1453" y="14514"/>
                                </a:lnTo>
                                <a:lnTo>
                                  <a:pt x="1518" y="14538"/>
                                </a:lnTo>
                                <a:lnTo>
                                  <a:pt x="1583" y="14560"/>
                                </a:lnTo>
                                <a:lnTo>
                                  <a:pt x="1648" y="14579"/>
                                </a:lnTo>
                                <a:lnTo>
                                  <a:pt x="1712" y="14595"/>
                                </a:lnTo>
                                <a:lnTo>
                                  <a:pt x="1777" y="14608"/>
                                </a:lnTo>
                                <a:lnTo>
                                  <a:pt x="1840" y="14618"/>
                                </a:lnTo>
                                <a:lnTo>
                                  <a:pt x="1904" y="14624"/>
                                </a:lnTo>
                                <a:lnTo>
                                  <a:pt x="1967" y="14627"/>
                                </a:lnTo>
                                <a:lnTo>
                                  <a:pt x="2029" y="14626"/>
                                </a:lnTo>
                                <a:lnTo>
                                  <a:pt x="2090" y="14621"/>
                                </a:lnTo>
                                <a:lnTo>
                                  <a:pt x="2151" y="14612"/>
                                </a:lnTo>
                                <a:lnTo>
                                  <a:pt x="2211" y="14599"/>
                                </a:lnTo>
                                <a:lnTo>
                                  <a:pt x="2270" y="14581"/>
                                </a:lnTo>
                                <a:lnTo>
                                  <a:pt x="2329" y="14560"/>
                                </a:lnTo>
                                <a:lnTo>
                                  <a:pt x="2386" y="14533"/>
                                </a:lnTo>
                                <a:lnTo>
                                  <a:pt x="2442" y="14502"/>
                                </a:lnTo>
                                <a:lnTo>
                                  <a:pt x="2498" y="14465"/>
                                </a:lnTo>
                                <a:lnTo>
                                  <a:pt x="2552" y="14423"/>
                                </a:lnTo>
                                <a:lnTo>
                                  <a:pt x="2604" y="14377"/>
                                </a:lnTo>
                                <a:lnTo>
                                  <a:pt x="2687" y="14291"/>
                                </a:lnTo>
                                <a:lnTo>
                                  <a:pt x="2762" y="14199"/>
                                </a:lnTo>
                                <a:lnTo>
                                  <a:pt x="2829" y="14101"/>
                                </a:lnTo>
                                <a:lnTo>
                                  <a:pt x="2860" y="14050"/>
                                </a:lnTo>
                                <a:lnTo>
                                  <a:pt x="2890" y="13997"/>
                                </a:lnTo>
                                <a:lnTo>
                                  <a:pt x="2918" y="13943"/>
                                </a:lnTo>
                                <a:lnTo>
                                  <a:pt x="2944" y="13887"/>
                                </a:lnTo>
                                <a:lnTo>
                                  <a:pt x="2968" y="13830"/>
                                </a:lnTo>
                                <a:lnTo>
                                  <a:pt x="2991" y="13771"/>
                                </a:lnTo>
                                <a:lnTo>
                                  <a:pt x="3012" y="13711"/>
                                </a:lnTo>
                                <a:lnTo>
                                  <a:pt x="3032" y="13650"/>
                                </a:lnTo>
                                <a:lnTo>
                                  <a:pt x="3050" y="13588"/>
                                </a:lnTo>
                                <a:lnTo>
                                  <a:pt x="3067" y="13525"/>
                                </a:lnTo>
                                <a:lnTo>
                                  <a:pt x="3082" y="13460"/>
                                </a:lnTo>
                                <a:lnTo>
                                  <a:pt x="3096" y="13394"/>
                                </a:lnTo>
                                <a:lnTo>
                                  <a:pt x="3109" y="13327"/>
                                </a:lnTo>
                                <a:lnTo>
                                  <a:pt x="3120" y="13260"/>
                                </a:lnTo>
                                <a:lnTo>
                                  <a:pt x="3129" y="13191"/>
                                </a:lnTo>
                                <a:lnTo>
                                  <a:pt x="3138" y="13121"/>
                                </a:lnTo>
                                <a:lnTo>
                                  <a:pt x="3145" y="13050"/>
                                </a:lnTo>
                                <a:lnTo>
                                  <a:pt x="3151" y="12979"/>
                                </a:lnTo>
                                <a:lnTo>
                                  <a:pt x="3155" y="12906"/>
                                </a:lnTo>
                                <a:lnTo>
                                  <a:pt x="3158" y="12833"/>
                                </a:lnTo>
                                <a:lnTo>
                                  <a:pt x="3161" y="12759"/>
                                </a:lnTo>
                                <a:lnTo>
                                  <a:pt x="3162" y="12684"/>
                                </a:lnTo>
                                <a:lnTo>
                                  <a:pt x="3161" y="12608"/>
                                </a:lnTo>
                                <a:lnTo>
                                  <a:pt x="3160" y="12532"/>
                                </a:lnTo>
                                <a:lnTo>
                                  <a:pt x="3158" y="12455"/>
                                </a:lnTo>
                                <a:lnTo>
                                  <a:pt x="3155" y="12378"/>
                                </a:lnTo>
                                <a:lnTo>
                                  <a:pt x="3150" y="12300"/>
                                </a:lnTo>
                                <a:lnTo>
                                  <a:pt x="3145" y="12221"/>
                                </a:lnTo>
                                <a:lnTo>
                                  <a:pt x="3139" y="12142"/>
                                </a:lnTo>
                                <a:lnTo>
                                  <a:pt x="3131" y="12062"/>
                                </a:lnTo>
                                <a:lnTo>
                                  <a:pt x="3123" y="11983"/>
                                </a:lnTo>
                                <a:lnTo>
                                  <a:pt x="3114" y="11902"/>
                                </a:lnTo>
                                <a:lnTo>
                                  <a:pt x="3104" y="11822"/>
                                </a:lnTo>
                                <a:lnTo>
                                  <a:pt x="3094" y="11741"/>
                                </a:lnTo>
                                <a:lnTo>
                                  <a:pt x="3082" y="11659"/>
                                </a:lnTo>
                                <a:lnTo>
                                  <a:pt x="3070" y="11578"/>
                                </a:lnTo>
                                <a:lnTo>
                                  <a:pt x="3057" y="11496"/>
                                </a:lnTo>
                                <a:lnTo>
                                  <a:pt x="3043" y="11414"/>
                                </a:lnTo>
                                <a:lnTo>
                                  <a:pt x="3029" y="11332"/>
                                </a:lnTo>
                                <a:lnTo>
                                  <a:pt x="3014" y="11250"/>
                                </a:lnTo>
                                <a:lnTo>
                                  <a:pt x="2999" y="11168"/>
                                </a:lnTo>
                                <a:lnTo>
                                  <a:pt x="2982" y="11086"/>
                                </a:lnTo>
                                <a:lnTo>
                                  <a:pt x="2966" y="11004"/>
                                </a:lnTo>
                                <a:lnTo>
                                  <a:pt x="2948" y="10922"/>
                                </a:lnTo>
                                <a:lnTo>
                                  <a:pt x="2931" y="10840"/>
                                </a:lnTo>
                                <a:lnTo>
                                  <a:pt x="2912" y="10758"/>
                                </a:lnTo>
                                <a:lnTo>
                                  <a:pt x="2894" y="10677"/>
                                </a:lnTo>
                                <a:lnTo>
                                  <a:pt x="2874" y="10595"/>
                                </a:lnTo>
                                <a:lnTo>
                                  <a:pt x="2855" y="10514"/>
                                </a:lnTo>
                                <a:lnTo>
                                  <a:pt x="2835" y="10433"/>
                                </a:lnTo>
                                <a:lnTo>
                                  <a:pt x="2815" y="10353"/>
                                </a:lnTo>
                                <a:lnTo>
                                  <a:pt x="2794" y="10272"/>
                                </a:lnTo>
                                <a:lnTo>
                                  <a:pt x="2773" y="10193"/>
                                </a:lnTo>
                                <a:lnTo>
                                  <a:pt x="2752" y="10113"/>
                                </a:lnTo>
                                <a:lnTo>
                                  <a:pt x="2731" y="10034"/>
                                </a:lnTo>
                                <a:lnTo>
                                  <a:pt x="2709" y="9956"/>
                                </a:lnTo>
                                <a:lnTo>
                                  <a:pt x="2688" y="9878"/>
                                </a:lnTo>
                                <a:lnTo>
                                  <a:pt x="2666" y="9800"/>
                                </a:lnTo>
                                <a:lnTo>
                                  <a:pt x="2644" y="9724"/>
                                </a:lnTo>
                                <a:lnTo>
                                  <a:pt x="2622" y="9648"/>
                                </a:lnTo>
                                <a:lnTo>
                                  <a:pt x="2600" y="9572"/>
                                </a:lnTo>
                                <a:lnTo>
                                  <a:pt x="2578" y="9497"/>
                                </a:lnTo>
                                <a:lnTo>
                                  <a:pt x="2556" y="9424"/>
                                </a:lnTo>
                                <a:lnTo>
                                  <a:pt x="2534" y="9350"/>
                                </a:lnTo>
                                <a:lnTo>
                                  <a:pt x="2512" y="9278"/>
                                </a:lnTo>
                                <a:lnTo>
                                  <a:pt x="2490" y="9207"/>
                                </a:lnTo>
                                <a:lnTo>
                                  <a:pt x="2468" y="9136"/>
                                </a:lnTo>
                                <a:lnTo>
                                  <a:pt x="2446" y="9067"/>
                                </a:lnTo>
                                <a:lnTo>
                                  <a:pt x="2425" y="8998"/>
                                </a:lnTo>
                                <a:lnTo>
                                  <a:pt x="2404" y="8930"/>
                                </a:lnTo>
                                <a:lnTo>
                                  <a:pt x="2361" y="8796"/>
                                </a:lnTo>
                                <a:lnTo>
                                  <a:pt x="2339" y="8727"/>
                                </a:lnTo>
                                <a:lnTo>
                                  <a:pt x="2318" y="8659"/>
                                </a:lnTo>
                                <a:lnTo>
                                  <a:pt x="2296" y="8590"/>
                                </a:lnTo>
                                <a:lnTo>
                                  <a:pt x="2275" y="8520"/>
                                </a:lnTo>
                                <a:lnTo>
                                  <a:pt x="2253" y="8451"/>
                                </a:lnTo>
                                <a:lnTo>
                                  <a:pt x="2231" y="8381"/>
                                </a:lnTo>
                                <a:lnTo>
                                  <a:pt x="2210" y="8310"/>
                                </a:lnTo>
                                <a:lnTo>
                                  <a:pt x="2188" y="8240"/>
                                </a:lnTo>
                                <a:lnTo>
                                  <a:pt x="2166" y="8169"/>
                                </a:lnTo>
                                <a:lnTo>
                                  <a:pt x="2145" y="8097"/>
                                </a:lnTo>
                                <a:lnTo>
                                  <a:pt x="2123" y="8026"/>
                                </a:lnTo>
                                <a:lnTo>
                                  <a:pt x="2101" y="7954"/>
                                </a:lnTo>
                                <a:lnTo>
                                  <a:pt x="2079" y="7882"/>
                                </a:lnTo>
                                <a:lnTo>
                                  <a:pt x="2058" y="7809"/>
                                </a:lnTo>
                                <a:lnTo>
                                  <a:pt x="2036" y="7737"/>
                                </a:lnTo>
                                <a:lnTo>
                                  <a:pt x="2014" y="7664"/>
                                </a:lnTo>
                                <a:lnTo>
                                  <a:pt x="1993" y="7591"/>
                                </a:lnTo>
                                <a:lnTo>
                                  <a:pt x="1971" y="7517"/>
                                </a:lnTo>
                                <a:lnTo>
                                  <a:pt x="1949" y="7443"/>
                                </a:lnTo>
                                <a:lnTo>
                                  <a:pt x="1927" y="7369"/>
                                </a:lnTo>
                                <a:lnTo>
                                  <a:pt x="1906" y="7295"/>
                                </a:lnTo>
                                <a:lnTo>
                                  <a:pt x="1884" y="7221"/>
                                </a:lnTo>
                                <a:lnTo>
                                  <a:pt x="1862" y="7146"/>
                                </a:lnTo>
                                <a:lnTo>
                                  <a:pt x="1841" y="7071"/>
                                </a:lnTo>
                                <a:lnTo>
                                  <a:pt x="1819" y="6996"/>
                                </a:lnTo>
                                <a:lnTo>
                                  <a:pt x="1798" y="6920"/>
                                </a:lnTo>
                                <a:lnTo>
                                  <a:pt x="1776" y="6845"/>
                                </a:lnTo>
                                <a:lnTo>
                                  <a:pt x="1754" y="6769"/>
                                </a:lnTo>
                                <a:lnTo>
                                  <a:pt x="1733" y="6693"/>
                                </a:lnTo>
                                <a:lnTo>
                                  <a:pt x="1711" y="6617"/>
                                </a:lnTo>
                                <a:lnTo>
                                  <a:pt x="1690" y="6540"/>
                                </a:lnTo>
                                <a:lnTo>
                                  <a:pt x="1668" y="6464"/>
                                </a:lnTo>
                                <a:lnTo>
                                  <a:pt x="1647" y="6387"/>
                                </a:lnTo>
                                <a:lnTo>
                                  <a:pt x="1626" y="6310"/>
                                </a:lnTo>
                                <a:lnTo>
                                  <a:pt x="1604" y="6233"/>
                                </a:lnTo>
                                <a:lnTo>
                                  <a:pt x="1583" y="6155"/>
                                </a:lnTo>
                                <a:lnTo>
                                  <a:pt x="1562" y="6078"/>
                                </a:lnTo>
                                <a:lnTo>
                                  <a:pt x="1540" y="6000"/>
                                </a:lnTo>
                                <a:lnTo>
                                  <a:pt x="1519" y="5922"/>
                                </a:lnTo>
                                <a:lnTo>
                                  <a:pt x="1498" y="5844"/>
                                </a:lnTo>
                                <a:lnTo>
                                  <a:pt x="1477" y="5766"/>
                                </a:lnTo>
                                <a:lnTo>
                                  <a:pt x="1456" y="5688"/>
                                </a:lnTo>
                                <a:lnTo>
                                  <a:pt x="1435" y="5609"/>
                                </a:lnTo>
                                <a:lnTo>
                                  <a:pt x="1414" y="5530"/>
                                </a:lnTo>
                                <a:lnTo>
                                  <a:pt x="1393" y="5452"/>
                                </a:lnTo>
                                <a:lnTo>
                                  <a:pt x="1372" y="5373"/>
                                </a:lnTo>
                                <a:lnTo>
                                  <a:pt x="1351" y="5294"/>
                                </a:lnTo>
                                <a:lnTo>
                                  <a:pt x="1330" y="5215"/>
                                </a:lnTo>
                                <a:lnTo>
                                  <a:pt x="1309" y="5136"/>
                                </a:lnTo>
                                <a:lnTo>
                                  <a:pt x="1289" y="5056"/>
                                </a:lnTo>
                                <a:lnTo>
                                  <a:pt x="1268" y="4977"/>
                                </a:lnTo>
                                <a:lnTo>
                                  <a:pt x="1248" y="4897"/>
                                </a:lnTo>
                                <a:lnTo>
                                  <a:pt x="1227" y="4818"/>
                                </a:lnTo>
                                <a:lnTo>
                                  <a:pt x="1207" y="4738"/>
                                </a:lnTo>
                                <a:lnTo>
                                  <a:pt x="1186" y="4658"/>
                                </a:lnTo>
                                <a:lnTo>
                                  <a:pt x="1166" y="4578"/>
                                </a:lnTo>
                                <a:lnTo>
                                  <a:pt x="1146" y="4498"/>
                                </a:lnTo>
                                <a:lnTo>
                                  <a:pt x="1126" y="4418"/>
                                </a:lnTo>
                                <a:lnTo>
                                  <a:pt x="1106" y="4338"/>
                                </a:lnTo>
                                <a:lnTo>
                                  <a:pt x="1086" y="4258"/>
                                </a:lnTo>
                                <a:lnTo>
                                  <a:pt x="1066" y="4178"/>
                                </a:lnTo>
                                <a:lnTo>
                                  <a:pt x="1046" y="4098"/>
                                </a:lnTo>
                                <a:lnTo>
                                  <a:pt x="1026" y="4017"/>
                                </a:lnTo>
                                <a:lnTo>
                                  <a:pt x="1006" y="3937"/>
                                </a:lnTo>
                                <a:lnTo>
                                  <a:pt x="987" y="3857"/>
                                </a:lnTo>
                                <a:lnTo>
                                  <a:pt x="967" y="3776"/>
                                </a:lnTo>
                                <a:lnTo>
                                  <a:pt x="948" y="3696"/>
                                </a:lnTo>
                                <a:lnTo>
                                  <a:pt x="928" y="3615"/>
                                </a:lnTo>
                                <a:lnTo>
                                  <a:pt x="909" y="3535"/>
                                </a:lnTo>
                                <a:lnTo>
                                  <a:pt x="890" y="3454"/>
                                </a:lnTo>
                                <a:lnTo>
                                  <a:pt x="871" y="3374"/>
                                </a:lnTo>
                                <a:lnTo>
                                  <a:pt x="852" y="3293"/>
                                </a:lnTo>
                                <a:lnTo>
                                  <a:pt x="833" y="3213"/>
                                </a:lnTo>
                                <a:lnTo>
                                  <a:pt x="814" y="3132"/>
                                </a:lnTo>
                                <a:lnTo>
                                  <a:pt x="796" y="3052"/>
                                </a:lnTo>
                                <a:lnTo>
                                  <a:pt x="777" y="2971"/>
                                </a:lnTo>
                                <a:lnTo>
                                  <a:pt x="759" y="2891"/>
                                </a:lnTo>
                                <a:lnTo>
                                  <a:pt x="740" y="2810"/>
                                </a:lnTo>
                                <a:lnTo>
                                  <a:pt x="722" y="2730"/>
                                </a:lnTo>
                                <a:lnTo>
                                  <a:pt x="704" y="2650"/>
                                </a:lnTo>
                                <a:lnTo>
                                  <a:pt x="686" y="2569"/>
                                </a:lnTo>
                                <a:lnTo>
                                  <a:pt x="668" y="2489"/>
                                </a:lnTo>
                                <a:lnTo>
                                  <a:pt x="650" y="2409"/>
                                </a:lnTo>
                                <a:lnTo>
                                  <a:pt x="632" y="2329"/>
                                </a:lnTo>
                                <a:lnTo>
                                  <a:pt x="615" y="2249"/>
                                </a:lnTo>
                                <a:lnTo>
                                  <a:pt x="597" y="2169"/>
                                </a:lnTo>
                                <a:lnTo>
                                  <a:pt x="580" y="2089"/>
                                </a:lnTo>
                                <a:lnTo>
                                  <a:pt x="562" y="2009"/>
                                </a:lnTo>
                                <a:lnTo>
                                  <a:pt x="545" y="1929"/>
                                </a:lnTo>
                                <a:lnTo>
                                  <a:pt x="528" y="1849"/>
                                </a:lnTo>
                                <a:lnTo>
                                  <a:pt x="511" y="1770"/>
                                </a:lnTo>
                                <a:lnTo>
                                  <a:pt x="495" y="1690"/>
                                </a:lnTo>
                                <a:lnTo>
                                  <a:pt x="478" y="1610"/>
                                </a:lnTo>
                                <a:lnTo>
                                  <a:pt x="462" y="1531"/>
                                </a:lnTo>
                                <a:lnTo>
                                  <a:pt x="445" y="1452"/>
                                </a:lnTo>
                                <a:lnTo>
                                  <a:pt x="429" y="1373"/>
                                </a:lnTo>
                                <a:lnTo>
                                  <a:pt x="413" y="1294"/>
                                </a:lnTo>
                                <a:lnTo>
                                  <a:pt x="397" y="1215"/>
                                </a:lnTo>
                                <a:lnTo>
                                  <a:pt x="381" y="1136"/>
                                </a:lnTo>
                                <a:lnTo>
                                  <a:pt x="366" y="1057"/>
                                </a:lnTo>
                                <a:lnTo>
                                  <a:pt x="341" y="935"/>
                                </a:lnTo>
                                <a:lnTo>
                                  <a:pt x="316" y="815"/>
                                </a:lnTo>
                                <a:lnTo>
                                  <a:pt x="291" y="698"/>
                                </a:lnTo>
                                <a:lnTo>
                                  <a:pt x="266" y="583"/>
                                </a:lnTo>
                                <a:lnTo>
                                  <a:pt x="241" y="472"/>
                                </a:lnTo>
                                <a:lnTo>
                                  <a:pt x="216" y="363"/>
                                </a:lnTo>
                                <a:lnTo>
                                  <a:pt x="190" y="257"/>
                                </a:lnTo>
                                <a:lnTo>
                                  <a:pt x="165" y="153"/>
                                </a:lnTo>
                                <a:lnTo>
                                  <a:pt x="139" y="52"/>
                                </a:lnTo>
                                <a:lnTo>
                                  <a:pt x="125" y="0"/>
                                </a:lnTo>
                                <a:close/>
                              </a:path>
                            </a:pathLst>
                          </a:custGeom>
                          <a:solidFill>
                            <a:srgbClr val="F59D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1"/>
                        <wps:cNvSpPr>
                          <a:spLocks/>
                        </wps:cNvSpPr>
                        <wps:spPr bwMode="auto">
                          <a:xfrm>
                            <a:off x="0" y="11710"/>
                            <a:ext cx="8675" cy="5128"/>
                          </a:xfrm>
                          <a:custGeom>
                            <a:avLst/>
                            <a:gdLst>
                              <a:gd name="T0" fmla="*/ 0 w 8675"/>
                              <a:gd name="T1" fmla="+- 0 11711 11711"/>
                              <a:gd name="T2" fmla="*/ 11711 h 5128"/>
                              <a:gd name="T3" fmla="*/ 0 w 8675"/>
                              <a:gd name="T4" fmla="+- 0 16838 11711"/>
                              <a:gd name="T5" fmla="*/ 16838 h 5128"/>
                              <a:gd name="T6" fmla="*/ 8141 w 8675"/>
                              <a:gd name="T7" fmla="+- 0 16838 11711"/>
                              <a:gd name="T8" fmla="*/ 16838 h 5128"/>
                              <a:gd name="T9" fmla="*/ 8225 w 8675"/>
                              <a:gd name="T10" fmla="+- 0 16781 11711"/>
                              <a:gd name="T11" fmla="*/ 16781 h 5128"/>
                              <a:gd name="T12" fmla="*/ 8310 w 8675"/>
                              <a:gd name="T13" fmla="+- 0 16719 11711"/>
                              <a:gd name="T14" fmla="*/ 16719 h 5128"/>
                              <a:gd name="T15" fmla="*/ 8387 w 8675"/>
                              <a:gd name="T16" fmla="+- 0 16657 11711"/>
                              <a:gd name="T17" fmla="*/ 16657 h 5128"/>
                              <a:gd name="T18" fmla="*/ 8455 w 8675"/>
                              <a:gd name="T19" fmla="+- 0 16595 11711"/>
                              <a:gd name="T20" fmla="*/ 16595 h 5128"/>
                              <a:gd name="T21" fmla="*/ 8514 w 8675"/>
                              <a:gd name="T22" fmla="+- 0 16532 11711"/>
                              <a:gd name="T23" fmla="*/ 16532 h 5128"/>
                              <a:gd name="T24" fmla="*/ 8565 w 8675"/>
                              <a:gd name="T25" fmla="+- 0 16470 11711"/>
                              <a:gd name="T26" fmla="*/ 16470 h 5128"/>
                              <a:gd name="T27" fmla="*/ 8606 w 8675"/>
                              <a:gd name="T28" fmla="+- 0 16408 11711"/>
                              <a:gd name="T29" fmla="*/ 16408 h 5128"/>
                              <a:gd name="T30" fmla="*/ 8638 w 8675"/>
                              <a:gd name="T31" fmla="+- 0 16346 11711"/>
                              <a:gd name="T32" fmla="*/ 16346 h 5128"/>
                              <a:gd name="T33" fmla="*/ 8660 w 8675"/>
                              <a:gd name="T34" fmla="+- 0 16285 11711"/>
                              <a:gd name="T35" fmla="*/ 16285 h 5128"/>
                              <a:gd name="T36" fmla="*/ 8672 w 8675"/>
                              <a:gd name="T37" fmla="+- 0 16223 11711"/>
                              <a:gd name="T38" fmla="*/ 16223 h 5128"/>
                              <a:gd name="T39" fmla="*/ 8674 w 8675"/>
                              <a:gd name="T40" fmla="+- 0 16193 11711"/>
                              <a:gd name="T41" fmla="*/ 16193 h 5128"/>
                              <a:gd name="T42" fmla="*/ 8674 w 8675"/>
                              <a:gd name="T43" fmla="+- 0 16162 11711"/>
                              <a:gd name="T44" fmla="*/ 16162 h 5128"/>
                              <a:gd name="T45" fmla="*/ 8665 w 8675"/>
                              <a:gd name="T46" fmla="+- 0 16088 11711"/>
                              <a:gd name="T47" fmla="*/ 16088 h 5128"/>
                              <a:gd name="T48" fmla="*/ 8645 w 8675"/>
                              <a:gd name="T49" fmla="+- 0 16014 11711"/>
                              <a:gd name="T50" fmla="*/ 16014 h 5128"/>
                              <a:gd name="T51" fmla="*/ 8616 w 8675"/>
                              <a:gd name="T52" fmla="+- 0 15939 11711"/>
                              <a:gd name="T53" fmla="*/ 15939 h 5128"/>
                              <a:gd name="T54" fmla="*/ 8577 w 8675"/>
                              <a:gd name="T55" fmla="+- 0 15863 11711"/>
                              <a:gd name="T56" fmla="*/ 15863 h 5128"/>
                              <a:gd name="T57" fmla="*/ 8529 w 8675"/>
                              <a:gd name="T58" fmla="+- 0 15786 11711"/>
                              <a:gd name="T59" fmla="*/ 15786 h 5128"/>
                              <a:gd name="T60" fmla="*/ 8472 w 8675"/>
                              <a:gd name="T61" fmla="+- 0 15709 11711"/>
                              <a:gd name="T62" fmla="*/ 15709 h 5128"/>
                              <a:gd name="T63" fmla="*/ 8406 w 8675"/>
                              <a:gd name="T64" fmla="+- 0 15631 11711"/>
                              <a:gd name="T65" fmla="*/ 15631 h 5128"/>
                              <a:gd name="T66" fmla="*/ 8332 w 8675"/>
                              <a:gd name="T67" fmla="+- 0 15553 11711"/>
                              <a:gd name="T68" fmla="*/ 15553 h 5128"/>
                              <a:gd name="T69" fmla="*/ 8249 w 8675"/>
                              <a:gd name="T70" fmla="+- 0 15474 11711"/>
                              <a:gd name="T71" fmla="*/ 15474 h 5128"/>
                              <a:gd name="T72" fmla="*/ 8159 w 8675"/>
                              <a:gd name="T73" fmla="+- 0 15394 11711"/>
                              <a:gd name="T74" fmla="*/ 15394 h 5128"/>
                              <a:gd name="T75" fmla="*/ 8111 w 8675"/>
                              <a:gd name="T76" fmla="+- 0 15354 11711"/>
                              <a:gd name="T77" fmla="*/ 15354 h 5128"/>
                              <a:gd name="T78" fmla="*/ 8061 w 8675"/>
                              <a:gd name="T79" fmla="+- 0 15314 11711"/>
                              <a:gd name="T80" fmla="*/ 15314 h 5128"/>
                              <a:gd name="T81" fmla="*/ 8009 w 8675"/>
                              <a:gd name="T82" fmla="+- 0 15274 11711"/>
                              <a:gd name="T83" fmla="*/ 15274 h 5128"/>
                              <a:gd name="T84" fmla="*/ 7956 w 8675"/>
                              <a:gd name="T85" fmla="+- 0 15234 11711"/>
                              <a:gd name="T86" fmla="*/ 15234 h 5128"/>
                              <a:gd name="T87" fmla="*/ 7900 w 8675"/>
                              <a:gd name="T88" fmla="+- 0 15193 11711"/>
                              <a:gd name="T89" fmla="*/ 15193 h 5128"/>
                              <a:gd name="T90" fmla="*/ 7843 w 8675"/>
                              <a:gd name="T91" fmla="+- 0 15153 11711"/>
                              <a:gd name="T92" fmla="*/ 15153 h 5128"/>
                              <a:gd name="T93" fmla="*/ 7785 w 8675"/>
                              <a:gd name="T94" fmla="+- 0 15112 11711"/>
                              <a:gd name="T95" fmla="*/ 15112 h 5128"/>
                              <a:gd name="T96" fmla="*/ 7724 w 8675"/>
                              <a:gd name="T97" fmla="+- 0 15071 11711"/>
                              <a:gd name="T98" fmla="*/ 15071 h 5128"/>
                              <a:gd name="T99" fmla="*/ 7662 w 8675"/>
                              <a:gd name="T100" fmla="+- 0 15030 11711"/>
                              <a:gd name="T101" fmla="*/ 15030 h 5128"/>
                              <a:gd name="T102" fmla="*/ 7598 w 8675"/>
                              <a:gd name="T103" fmla="+- 0 14989 11711"/>
                              <a:gd name="T104" fmla="*/ 14989 h 5128"/>
                              <a:gd name="T105" fmla="*/ 7533 w 8675"/>
                              <a:gd name="T106" fmla="+- 0 14948 11711"/>
                              <a:gd name="T107" fmla="*/ 14948 h 5128"/>
                              <a:gd name="T108" fmla="*/ 7466 w 8675"/>
                              <a:gd name="T109" fmla="+- 0 14907 11711"/>
                              <a:gd name="T110" fmla="*/ 14907 h 5128"/>
                              <a:gd name="T111" fmla="*/ 7398 w 8675"/>
                              <a:gd name="T112" fmla="+- 0 14865 11711"/>
                              <a:gd name="T113" fmla="*/ 14865 h 5128"/>
                              <a:gd name="T114" fmla="*/ 7328 w 8675"/>
                              <a:gd name="T115" fmla="+- 0 14824 11711"/>
                              <a:gd name="T116" fmla="*/ 14824 h 5128"/>
                              <a:gd name="T117" fmla="*/ 7257 w 8675"/>
                              <a:gd name="T118" fmla="+- 0 14782 11711"/>
                              <a:gd name="T119" fmla="*/ 14782 h 5128"/>
                              <a:gd name="T120" fmla="*/ 7111 w 8675"/>
                              <a:gd name="T121" fmla="+- 0 14699 11711"/>
                              <a:gd name="T122" fmla="*/ 14699 h 5128"/>
                              <a:gd name="T123" fmla="*/ 6959 w 8675"/>
                              <a:gd name="T124" fmla="+- 0 14615 11711"/>
                              <a:gd name="T125" fmla="*/ 14615 h 5128"/>
                              <a:gd name="T126" fmla="*/ 6802 w 8675"/>
                              <a:gd name="T127" fmla="+- 0 14531 11711"/>
                              <a:gd name="T128" fmla="*/ 14531 h 5128"/>
                              <a:gd name="T129" fmla="*/ 6557 w 8675"/>
                              <a:gd name="T130" fmla="+- 0 14405 11711"/>
                              <a:gd name="T131" fmla="*/ 14405 h 5128"/>
                              <a:gd name="T132" fmla="*/ 6303 w 8675"/>
                              <a:gd name="T133" fmla="+- 0 14278 11711"/>
                              <a:gd name="T134" fmla="*/ 14278 h 5128"/>
                              <a:gd name="T135" fmla="*/ 5951 w 8675"/>
                              <a:gd name="T136" fmla="+- 0 14108 11711"/>
                              <a:gd name="T137" fmla="*/ 14108 h 5128"/>
                              <a:gd name="T138" fmla="*/ 5397 w 8675"/>
                              <a:gd name="T139" fmla="+- 0 13851 11711"/>
                              <a:gd name="T140" fmla="*/ 13851 h 5128"/>
                              <a:gd name="T141" fmla="*/ 4486 w 8675"/>
                              <a:gd name="T142" fmla="+- 0 13449 11711"/>
                              <a:gd name="T143" fmla="*/ 13449 h 5128"/>
                              <a:gd name="T144" fmla="*/ 3549 w 8675"/>
                              <a:gd name="T145" fmla="+- 0 13053 11711"/>
                              <a:gd name="T146" fmla="*/ 13053 h 5128"/>
                              <a:gd name="T147" fmla="*/ 2617 w 8675"/>
                              <a:gd name="T148" fmla="+- 0 12676 11711"/>
                              <a:gd name="T149" fmla="*/ 12676 h 5128"/>
                              <a:gd name="T150" fmla="*/ 1690 w 8675"/>
                              <a:gd name="T151" fmla="+- 0 12318 11711"/>
                              <a:gd name="T152" fmla="*/ 12318 h 5128"/>
                              <a:gd name="T153" fmla="*/ 769 w 8675"/>
                              <a:gd name="T154" fmla="+- 0 11980 11711"/>
                              <a:gd name="T155" fmla="*/ 11980 h 5128"/>
                              <a:gd name="T156" fmla="*/ 0 w 8675"/>
                              <a:gd name="T157" fmla="+- 0 11711 11711"/>
                              <a:gd name="T158" fmla="*/ 11711 h 512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8675" h="5128">
                                <a:moveTo>
                                  <a:pt x="0" y="0"/>
                                </a:moveTo>
                                <a:lnTo>
                                  <a:pt x="0" y="5127"/>
                                </a:lnTo>
                                <a:lnTo>
                                  <a:pt x="8141" y="5127"/>
                                </a:lnTo>
                                <a:lnTo>
                                  <a:pt x="8225" y="5070"/>
                                </a:lnTo>
                                <a:lnTo>
                                  <a:pt x="8310" y="5008"/>
                                </a:lnTo>
                                <a:lnTo>
                                  <a:pt x="8387" y="4946"/>
                                </a:lnTo>
                                <a:lnTo>
                                  <a:pt x="8455" y="4884"/>
                                </a:lnTo>
                                <a:lnTo>
                                  <a:pt x="8514" y="4821"/>
                                </a:lnTo>
                                <a:lnTo>
                                  <a:pt x="8565" y="4759"/>
                                </a:lnTo>
                                <a:lnTo>
                                  <a:pt x="8606" y="4697"/>
                                </a:lnTo>
                                <a:lnTo>
                                  <a:pt x="8638" y="4635"/>
                                </a:lnTo>
                                <a:lnTo>
                                  <a:pt x="8660" y="4574"/>
                                </a:lnTo>
                                <a:lnTo>
                                  <a:pt x="8672" y="4512"/>
                                </a:lnTo>
                                <a:lnTo>
                                  <a:pt x="8674" y="4482"/>
                                </a:lnTo>
                                <a:lnTo>
                                  <a:pt x="8674" y="4451"/>
                                </a:lnTo>
                                <a:lnTo>
                                  <a:pt x="8665" y="4377"/>
                                </a:lnTo>
                                <a:lnTo>
                                  <a:pt x="8645" y="4303"/>
                                </a:lnTo>
                                <a:lnTo>
                                  <a:pt x="8616" y="4228"/>
                                </a:lnTo>
                                <a:lnTo>
                                  <a:pt x="8577" y="4152"/>
                                </a:lnTo>
                                <a:lnTo>
                                  <a:pt x="8529" y="4075"/>
                                </a:lnTo>
                                <a:lnTo>
                                  <a:pt x="8472" y="3998"/>
                                </a:lnTo>
                                <a:lnTo>
                                  <a:pt x="8406" y="3920"/>
                                </a:lnTo>
                                <a:lnTo>
                                  <a:pt x="8332" y="3842"/>
                                </a:lnTo>
                                <a:lnTo>
                                  <a:pt x="8249" y="3763"/>
                                </a:lnTo>
                                <a:lnTo>
                                  <a:pt x="8159" y="3683"/>
                                </a:lnTo>
                                <a:lnTo>
                                  <a:pt x="8111" y="3643"/>
                                </a:lnTo>
                                <a:lnTo>
                                  <a:pt x="8061" y="3603"/>
                                </a:lnTo>
                                <a:lnTo>
                                  <a:pt x="8009" y="3563"/>
                                </a:lnTo>
                                <a:lnTo>
                                  <a:pt x="7956" y="3523"/>
                                </a:lnTo>
                                <a:lnTo>
                                  <a:pt x="7900" y="3482"/>
                                </a:lnTo>
                                <a:lnTo>
                                  <a:pt x="7843" y="3442"/>
                                </a:lnTo>
                                <a:lnTo>
                                  <a:pt x="7785" y="3401"/>
                                </a:lnTo>
                                <a:lnTo>
                                  <a:pt x="7724" y="3360"/>
                                </a:lnTo>
                                <a:lnTo>
                                  <a:pt x="7662" y="3319"/>
                                </a:lnTo>
                                <a:lnTo>
                                  <a:pt x="7598" y="3278"/>
                                </a:lnTo>
                                <a:lnTo>
                                  <a:pt x="7533" y="3237"/>
                                </a:lnTo>
                                <a:lnTo>
                                  <a:pt x="7466" y="3196"/>
                                </a:lnTo>
                                <a:lnTo>
                                  <a:pt x="7398" y="3154"/>
                                </a:lnTo>
                                <a:lnTo>
                                  <a:pt x="7328" y="3113"/>
                                </a:lnTo>
                                <a:lnTo>
                                  <a:pt x="7257" y="3071"/>
                                </a:lnTo>
                                <a:lnTo>
                                  <a:pt x="7111" y="2988"/>
                                </a:lnTo>
                                <a:lnTo>
                                  <a:pt x="6959" y="2904"/>
                                </a:lnTo>
                                <a:lnTo>
                                  <a:pt x="6802" y="2820"/>
                                </a:lnTo>
                                <a:lnTo>
                                  <a:pt x="6557" y="2694"/>
                                </a:lnTo>
                                <a:lnTo>
                                  <a:pt x="6303" y="2567"/>
                                </a:lnTo>
                                <a:lnTo>
                                  <a:pt x="5951" y="2397"/>
                                </a:lnTo>
                                <a:lnTo>
                                  <a:pt x="5397" y="2140"/>
                                </a:lnTo>
                                <a:lnTo>
                                  <a:pt x="4486" y="1738"/>
                                </a:lnTo>
                                <a:lnTo>
                                  <a:pt x="3549" y="1342"/>
                                </a:lnTo>
                                <a:lnTo>
                                  <a:pt x="2617" y="965"/>
                                </a:lnTo>
                                <a:lnTo>
                                  <a:pt x="1690" y="607"/>
                                </a:lnTo>
                                <a:lnTo>
                                  <a:pt x="769" y="269"/>
                                </a:lnTo>
                                <a:lnTo>
                                  <a:pt x="0" y="0"/>
                                </a:lnTo>
                                <a:close/>
                              </a:path>
                            </a:pathLst>
                          </a:custGeom>
                          <a:solidFill>
                            <a:srgbClr val="6161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0"/>
                        <wps:cNvSpPr>
                          <a:spLocks/>
                        </wps:cNvSpPr>
                        <wps:spPr bwMode="auto">
                          <a:xfrm>
                            <a:off x="0" y="4730"/>
                            <a:ext cx="3335" cy="10245"/>
                          </a:xfrm>
                          <a:custGeom>
                            <a:avLst/>
                            <a:gdLst>
                              <a:gd name="T0" fmla="*/ 963 w 3335"/>
                              <a:gd name="T1" fmla="+- 0 4733 4731"/>
                              <a:gd name="T2" fmla="*/ 4733 h 10245"/>
                              <a:gd name="T3" fmla="*/ 739 w 3335"/>
                              <a:gd name="T4" fmla="+- 0 4750 4731"/>
                              <a:gd name="T5" fmla="*/ 4750 h 10245"/>
                              <a:gd name="T6" fmla="*/ 512 w 3335"/>
                              <a:gd name="T7" fmla="+- 0 4783 4731"/>
                              <a:gd name="T8" fmla="*/ 4783 h 10245"/>
                              <a:gd name="T9" fmla="*/ 285 w 3335"/>
                              <a:gd name="T10" fmla="+- 0 4829 4731"/>
                              <a:gd name="T11" fmla="*/ 4829 h 10245"/>
                              <a:gd name="T12" fmla="*/ 57 w 3335"/>
                              <a:gd name="T13" fmla="+- 0 4889 4731"/>
                              <a:gd name="T14" fmla="*/ 4889 h 10245"/>
                              <a:gd name="T15" fmla="*/ 59 w 3335"/>
                              <a:gd name="T16" fmla="+- 0 14903 4731"/>
                              <a:gd name="T17" fmla="*/ 14903 h 10245"/>
                              <a:gd name="T18" fmla="*/ 210 w 3335"/>
                              <a:gd name="T19" fmla="+- 0 14710 4731"/>
                              <a:gd name="T20" fmla="*/ 14710 h 10245"/>
                              <a:gd name="T21" fmla="*/ 361 w 3335"/>
                              <a:gd name="T22" fmla="+- 0 14507 4731"/>
                              <a:gd name="T23" fmla="*/ 14507 h 10245"/>
                              <a:gd name="T24" fmla="*/ 509 w 3335"/>
                              <a:gd name="T25" fmla="+- 0 14297 4731"/>
                              <a:gd name="T26" fmla="*/ 14297 h 10245"/>
                              <a:gd name="T27" fmla="*/ 657 w 3335"/>
                              <a:gd name="T28" fmla="+- 0 14079 4731"/>
                              <a:gd name="T29" fmla="*/ 14079 h 10245"/>
                              <a:gd name="T30" fmla="*/ 802 w 3335"/>
                              <a:gd name="T31" fmla="+- 0 13855 4731"/>
                              <a:gd name="T32" fmla="*/ 13855 h 10245"/>
                              <a:gd name="T33" fmla="*/ 946 w 3335"/>
                              <a:gd name="T34" fmla="+- 0 13626 4731"/>
                              <a:gd name="T35" fmla="*/ 13626 h 10245"/>
                              <a:gd name="T36" fmla="*/ 1088 w 3335"/>
                              <a:gd name="T37" fmla="+- 0 13393 4731"/>
                              <a:gd name="T38" fmla="*/ 13393 h 10245"/>
                              <a:gd name="T39" fmla="*/ 1228 w 3335"/>
                              <a:gd name="T40" fmla="+- 0 13157 4731"/>
                              <a:gd name="T41" fmla="*/ 13157 h 10245"/>
                              <a:gd name="T42" fmla="*/ 1462 w 3335"/>
                              <a:gd name="T43" fmla="+- 0 12754 4731"/>
                              <a:gd name="T44" fmla="*/ 12754 h 10245"/>
                              <a:gd name="T45" fmla="*/ 1612 w 3335"/>
                              <a:gd name="T46" fmla="+- 0 12487 4731"/>
                              <a:gd name="T47" fmla="*/ 12487 h 10245"/>
                              <a:gd name="T48" fmla="*/ 1724 w 3335"/>
                              <a:gd name="T49" fmla="+- 0 12284 4731"/>
                              <a:gd name="T50" fmla="*/ 12284 h 10245"/>
                              <a:gd name="T51" fmla="*/ 1836 w 3335"/>
                              <a:gd name="T52" fmla="+- 0 12077 4731"/>
                              <a:gd name="T53" fmla="*/ 12077 h 10245"/>
                              <a:gd name="T54" fmla="*/ 1946 w 3335"/>
                              <a:gd name="T55" fmla="+- 0 11868 4731"/>
                              <a:gd name="T56" fmla="*/ 11868 h 10245"/>
                              <a:gd name="T57" fmla="*/ 2055 w 3335"/>
                              <a:gd name="T58" fmla="+- 0 11656 4731"/>
                              <a:gd name="T59" fmla="*/ 11656 h 10245"/>
                              <a:gd name="T60" fmla="*/ 2162 w 3335"/>
                              <a:gd name="T61" fmla="+- 0 11441 4731"/>
                              <a:gd name="T62" fmla="*/ 11441 h 10245"/>
                              <a:gd name="T63" fmla="*/ 2267 w 3335"/>
                              <a:gd name="T64" fmla="+- 0 11225 4731"/>
                              <a:gd name="T65" fmla="*/ 11225 h 10245"/>
                              <a:gd name="T66" fmla="*/ 2370 w 3335"/>
                              <a:gd name="T67" fmla="+- 0 11006 4731"/>
                              <a:gd name="T68" fmla="*/ 11006 h 10245"/>
                              <a:gd name="T69" fmla="*/ 2469 w 3335"/>
                              <a:gd name="T70" fmla="+- 0 10786 4731"/>
                              <a:gd name="T71" fmla="*/ 10786 h 10245"/>
                              <a:gd name="T72" fmla="*/ 2565 w 3335"/>
                              <a:gd name="T73" fmla="+- 0 10563 4731"/>
                              <a:gd name="T74" fmla="*/ 10563 h 10245"/>
                              <a:gd name="T75" fmla="*/ 2657 w 3335"/>
                              <a:gd name="T76" fmla="+- 0 10340 4731"/>
                              <a:gd name="T77" fmla="*/ 10340 h 10245"/>
                              <a:gd name="T78" fmla="*/ 2746 w 3335"/>
                              <a:gd name="T79" fmla="+- 0 10115 4731"/>
                              <a:gd name="T80" fmla="*/ 10115 h 10245"/>
                              <a:gd name="T81" fmla="*/ 2829 w 3335"/>
                              <a:gd name="T82" fmla="+- 0 9889 4731"/>
                              <a:gd name="T83" fmla="*/ 9889 h 10245"/>
                              <a:gd name="T84" fmla="*/ 2908 w 3335"/>
                              <a:gd name="T85" fmla="+- 0 9662 4731"/>
                              <a:gd name="T86" fmla="*/ 9662 h 10245"/>
                              <a:gd name="T87" fmla="*/ 2981 w 3335"/>
                              <a:gd name="T88" fmla="+- 0 9434 4731"/>
                              <a:gd name="T89" fmla="*/ 9434 h 10245"/>
                              <a:gd name="T90" fmla="*/ 3048 w 3335"/>
                              <a:gd name="T91" fmla="+- 0 9206 4731"/>
                              <a:gd name="T92" fmla="*/ 9206 h 10245"/>
                              <a:gd name="T93" fmla="*/ 3110 w 3335"/>
                              <a:gd name="T94" fmla="+- 0 8978 4731"/>
                              <a:gd name="T95" fmla="*/ 8978 h 10245"/>
                              <a:gd name="T96" fmla="*/ 3165 w 3335"/>
                              <a:gd name="T97" fmla="+- 0 8749 4731"/>
                              <a:gd name="T98" fmla="*/ 8749 h 10245"/>
                              <a:gd name="T99" fmla="*/ 3213 w 3335"/>
                              <a:gd name="T100" fmla="+- 0 8520 4731"/>
                              <a:gd name="T101" fmla="*/ 8520 h 10245"/>
                              <a:gd name="T102" fmla="*/ 3254 w 3335"/>
                              <a:gd name="T103" fmla="+- 0 8292 4731"/>
                              <a:gd name="T104" fmla="*/ 8292 h 10245"/>
                              <a:gd name="T105" fmla="*/ 3287 w 3335"/>
                              <a:gd name="T106" fmla="+- 0 8064 4731"/>
                              <a:gd name="T107" fmla="*/ 8064 h 10245"/>
                              <a:gd name="T108" fmla="*/ 3312 w 3335"/>
                              <a:gd name="T109" fmla="+- 0 7837 4731"/>
                              <a:gd name="T110" fmla="*/ 7837 h 10245"/>
                              <a:gd name="T111" fmla="*/ 3329 w 3335"/>
                              <a:gd name="T112" fmla="+- 0 7611 4731"/>
                              <a:gd name="T113" fmla="*/ 7611 h 10245"/>
                              <a:gd name="T114" fmla="*/ 3334 w 3335"/>
                              <a:gd name="T115" fmla="+- 0 7377 4731"/>
                              <a:gd name="T116" fmla="*/ 7377 h 10245"/>
                              <a:gd name="T117" fmla="*/ 3325 w 3335"/>
                              <a:gd name="T118" fmla="+- 0 7143 4731"/>
                              <a:gd name="T119" fmla="*/ 7143 h 10245"/>
                              <a:gd name="T120" fmla="*/ 3302 w 3335"/>
                              <a:gd name="T121" fmla="+- 0 6911 4731"/>
                              <a:gd name="T122" fmla="*/ 6911 h 10245"/>
                              <a:gd name="T123" fmla="*/ 3263 w 3335"/>
                              <a:gd name="T124" fmla="+- 0 6681 4731"/>
                              <a:gd name="T125" fmla="*/ 6681 h 10245"/>
                              <a:gd name="T126" fmla="*/ 3210 w 3335"/>
                              <a:gd name="T127" fmla="+- 0 6457 4731"/>
                              <a:gd name="T128" fmla="*/ 6457 h 10245"/>
                              <a:gd name="T129" fmla="*/ 3142 w 3335"/>
                              <a:gd name="T130" fmla="+- 0 6239 4731"/>
                              <a:gd name="T131" fmla="*/ 6239 h 10245"/>
                              <a:gd name="T132" fmla="*/ 3060 w 3335"/>
                              <a:gd name="T133" fmla="+- 0 6029 4731"/>
                              <a:gd name="T134" fmla="*/ 6029 h 10245"/>
                              <a:gd name="T135" fmla="*/ 2962 w 3335"/>
                              <a:gd name="T136" fmla="+- 0 5830 4731"/>
                              <a:gd name="T137" fmla="*/ 5830 h 10245"/>
                              <a:gd name="T138" fmla="*/ 2850 w 3335"/>
                              <a:gd name="T139" fmla="+- 0 5641 4731"/>
                              <a:gd name="T140" fmla="*/ 5641 h 10245"/>
                              <a:gd name="T141" fmla="*/ 2722 w 3335"/>
                              <a:gd name="T142" fmla="+- 0 5466 4731"/>
                              <a:gd name="T143" fmla="*/ 5466 h 10245"/>
                              <a:gd name="T144" fmla="*/ 2580 w 3335"/>
                              <a:gd name="T145" fmla="+- 0 5306 4731"/>
                              <a:gd name="T146" fmla="*/ 5306 h 10245"/>
                              <a:gd name="T147" fmla="*/ 2422 w 3335"/>
                              <a:gd name="T148" fmla="+- 0 5163 4731"/>
                              <a:gd name="T149" fmla="*/ 5163 h 10245"/>
                              <a:gd name="T150" fmla="*/ 2249 w 3335"/>
                              <a:gd name="T151" fmla="+- 0 5038 4731"/>
                              <a:gd name="T152" fmla="*/ 5038 h 10245"/>
                              <a:gd name="T153" fmla="*/ 2061 w 3335"/>
                              <a:gd name="T154" fmla="+- 0 4933 4731"/>
                              <a:gd name="T155" fmla="*/ 4933 h 10245"/>
                              <a:gd name="T156" fmla="*/ 1878 w 3335"/>
                              <a:gd name="T157" fmla="+- 0 4856 4731"/>
                              <a:gd name="T158" fmla="*/ 4856 h 10245"/>
                              <a:gd name="T159" fmla="*/ 1686 w 3335"/>
                              <a:gd name="T160" fmla="+- 0 4799 4731"/>
                              <a:gd name="T161" fmla="*/ 4799 h 10245"/>
                              <a:gd name="T162" fmla="*/ 1475 w 3335"/>
                              <a:gd name="T163" fmla="+- 0 4758 4731"/>
                              <a:gd name="T164" fmla="*/ 4758 h 10245"/>
                              <a:gd name="T165" fmla="*/ 1258 w 3335"/>
                              <a:gd name="T166" fmla="+- 0 4736 4731"/>
                              <a:gd name="T167" fmla="*/ 4736 h 1024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Lst>
                            <a:rect l="0" t="0" r="r" b="b"/>
                            <a:pathLst>
                              <a:path w="3335" h="10245">
                                <a:moveTo>
                                  <a:pt x="1112" y="0"/>
                                </a:moveTo>
                                <a:lnTo>
                                  <a:pt x="1038" y="0"/>
                                </a:lnTo>
                                <a:lnTo>
                                  <a:pt x="963" y="2"/>
                                </a:lnTo>
                                <a:lnTo>
                                  <a:pt x="889" y="6"/>
                                </a:lnTo>
                                <a:lnTo>
                                  <a:pt x="814" y="12"/>
                                </a:lnTo>
                                <a:lnTo>
                                  <a:pt x="739" y="19"/>
                                </a:lnTo>
                                <a:lnTo>
                                  <a:pt x="664" y="28"/>
                                </a:lnTo>
                                <a:lnTo>
                                  <a:pt x="588" y="39"/>
                                </a:lnTo>
                                <a:lnTo>
                                  <a:pt x="512" y="52"/>
                                </a:lnTo>
                                <a:lnTo>
                                  <a:pt x="437" y="66"/>
                                </a:lnTo>
                                <a:lnTo>
                                  <a:pt x="361" y="81"/>
                                </a:lnTo>
                                <a:lnTo>
                                  <a:pt x="285" y="98"/>
                                </a:lnTo>
                                <a:lnTo>
                                  <a:pt x="209" y="116"/>
                                </a:lnTo>
                                <a:lnTo>
                                  <a:pt x="133" y="136"/>
                                </a:lnTo>
                                <a:lnTo>
                                  <a:pt x="57" y="158"/>
                                </a:lnTo>
                                <a:lnTo>
                                  <a:pt x="0" y="174"/>
                                </a:lnTo>
                                <a:lnTo>
                                  <a:pt x="0" y="10244"/>
                                </a:lnTo>
                                <a:lnTo>
                                  <a:pt x="59" y="10172"/>
                                </a:lnTo>
                                <a:lnTo>
                                  <a:pt x="110" y="10109"/>
                                </a:lnTo>
                                <a:lnTo>
                                  <a:pt x="160" y="10044"/>
                                </a:lnTo>
                                <a:lnTo>
                                  <a:pt x="210" y="9979"/>
                                </a:lnTo>
                                <a:lnTo>
                                  <a:pt x="261" y="9912"/>
                                </a:lnTo>
                                <a:lnTo>
                                  <a:pt x="311" y="9845"/>
                                </a:lnTo>
                                <a:lnTo>
                                  <a:pt x="361" y="9776"/>
                                </a:lnTo>
                                <a:lnTo>
                                  <a:pt x="410" y="9707"/>
                                </a:lnTo>
                                <a:lnTo>
                                  <a:pt x="460" y="9637"/>
                                </a:lnTo>
                                <a:lnTo>
                                  <a:pt x="509" y="9566"/>
                                </a:lnTo>
                                <a:lnTo>
                                  <a:pt x="559" y="9494"/>
                                </a:lnTo>
                                <a:lnTo>
                                  <a:pt x="608" y="9421"/>
                                </a:lnTo>
                                <a:lnTo>
                                  <a:pt x="657" y="9348"/>
                                </a:lnTo>
                                <a:lnTo>
                                  <a:pt x="705" y="9274"/>
                                </a:lnTo>
                                <a:lnTo>
                                  <a:pt x="754" y="9199"/>
                                </a:lnTo>
                                <a:lnTo>
                                  <a:pt x="802" y="9124"/>
                                </a:lnTo>
                                <a:lnTo>
                                  <a:pt x="850" y="9048"/>
                                </a:lnTo>
                                <a:lnTo>
                                  <a:pt x="898" y="8972"/>
                                </a:lnTo>
                                <a:lnTo>
                                  <a:pt x="946" y="8895"/>
                                </a:lnTo>
                                <a:lnTo>
                                  <a:pt x="994" y="8818"/>
                                </a:lnTo>
                                <a:lnTo>
                                  <a:pt x="1041" y="8740"/>
                                </a:lnTo>
                                <a:lnTo>
                                  <a:pt x="1088" y="8662"/>
                                </a:lnTo>
                                <a:lnTo>
                                  <a:pt x="1135" y="8584"/>
                                </a:lnTo>
                                <a:lnTo>
                                  <a:pt x="1182" y="8505"/>
                                </a:lnTo>
                                <a:lnTo>
                                  <a:pt x="1228" y="8426"/>
                                </a:lnTo>
                                <a:lnTo>
                                  <a:pt x="1312" y="8283"/>
                                </a:lnTo>
                                <a:lnTo>
                                  <a:pt x="1387" y="8154"/>
                                </a:lnTo>
                                <a:lnTo>
                                  <a:pt x="1462" y="8023"/>
                                </a:lnTo>
                                <a:lnTo>
                                  <a:pt x="1537" y="7890"/>
                                </a:lnTo>
                                <a:lnTo>
                                  <a:pt x="1574" y="7824"/>
                                </a:lnTo>
                                <a:lnTo>
                                  <a:pt x="1612" y="7756"/>
                                </a:lnTo>
                                <a:lnTo>
                                  <a:pt x="1649" y="7689"/>
                                </a:lnTo>
                                <a:lnTo>
                                  <a:pt x="1687" y="7621"/>
                                </a:lnTo>
                                <a:lnTo>
                                  <a:pt x="1724" y="7553"/>
                                </a:lnTo>
                                <a:lnTo>
                                  <a:pt x="1761" y="7484"/>
                                </a:lnTo>
                                <a:lnTo>
                                  <a:pt x="1798" y="7415"/>
                                </a:lnTo>
                                <a:lnTo>
                                  <a:pt x="1836" y="7346"/>
                                </a:lnTo>
                                <a:lnTo>
                                  <a:pt x="1873" y="7277"/>
                                </a:lnTo>
                                <a:lnTo>
                                  <a:pt x="1909" y="7207"/>
                                </a:lnTo>
                                <a:lnTo>
                                  <a:pt x="1946" y="7137"/>
                                </a:lnTo>
                                <a:lnTo>
                                  <a:pt x="1983" y="7066"/>
                                </a:lnTo>
                                <a:lnTo>
                                  <a:pt x="2019" y="6996"/>
                                </a:lnTo>
                                <a:lnTo>
                                  <a:pt x="2055" y="6925"/>
                                </a:lnTo>
                                <a:lnTo>
                                  <a:pt x="2091" y="6854"/>
                                </a:lnTo>
                                <a:lnTo>
                                  <a:pt x="2127" y="6782"/>
                                </a:lnTo>
                                <a:lnTo>
                                  <a:pt x="2162" y="6710"/>
                                </a:lnTo>
                                <a:lnTo>
                                  <a:pt x="2198" y="6638"/>
                                </a:lnTo>
                                <a:lnTo>
                                  <a:pt x="2233" y="6566"/>
                                </a:lnTo>
                                <a:lnTo>
                                  <a:pt x="2267" y="6494"/>
                                </a:lnTo>
                                <a:lnTo>
                                  <a:pt x="2302" y="6421"/>
                                </a:lnTo>
                                <a:lnTo>
                                  <a:pt x="2336" y="6348"/>
                                </a:lnTo>
                                <a:lnTo>
                                  <a:pt x="2370" y="6275"/>
                                </a:lnTo>
                                <a:lnTo>
                                  <a:pt x="2403" y="6202"/>
                                </a:lnTo>
                                <a:lnTo>
                                  <a:pt x="2436" y="6128"/>
                                </a:lnTo>
                                <a:lnTo>
                                  <a:pt x="2469" y="6055"/>
                                </a:lnTo>
                                <a:lnTo>
                                  <a:pt x="2502" y="5981"/>
                                </a:lnTo>
                                <a:lnTo>
                                  <a:pt x="2534" y="5907"/>
                                </a:lnTo>
                                <a:lnTo>
                                  <a:pt x="2565" y="5832"/>
                                </a:lnTo>
                                <a:lnTo>
                                  <a:pt x="2596" y="5758"/>
                                </a:lnTo>
                                <a:lnTo>
                                  <a:pt x="2627" y="5683"/>
                                </a:lnTo>
                                <a:lnTo>
                                  <a:pt x="2657" y="5609"/>
                                </a:lnTo>
                                <a:lnTo>
                                  <a:pt x="2687" y="5534"/>
                                </a:lnTo>
                                <a:lnTo>
                                  <a:pt x="2717" y="5459"/>
                                </a:lnTo>
                                <a:lnTo>
                                  <a:pt x="2746" y="5384"/>
                                </a:lnTo>
                                <a:lnTo>
                                  <a:pt x="2774" y="5308"/>
                                </a:lnTo>
                                <a:lnTo>
                                  <a:pt x="2802" y="5233"/>
                                </a:lnTo>
                                <a:lnTo>
                                  <a:pt x="2829" y="5158"/>
                                </a:lnTo>
                                <a:lnTo>
                                  <a:pt x="2856" y="5082"/>
                                </a:lnTo>
                                <a:lnTo>
                                  <a:pt x="2882" y="5006"/>
                                </a:lnTo>
                                <a:lnTo>
                                  <a:pt x="2908" y="4931"/>
                                </a:lnTo>
                                <a:lnTo>
                                  <a:pt x="2933" y="4855"/>
                                </a:lnTo>
                                <a:lnTo>
                                  <a:pt x="2957" y="4779"/>
                                </a:lnTo>
                                <a:lnTo>
                                  <a:pt x="2981" y="4703"/>
                                </a:lnTo>
                                <a:lnTo>
                                  <a:pt x="3004" y="4627"/>
                                </a:lnTo>
                                <a:lnTo>
                                  <a:pt x="3027" y="4551"/>
                                </a:lnTo>
                                <a:lnTo>
                                  <a:pt x="3048" y="4475"/>
                                </a:lnTo>
                                <a:lnTo>
                                  <a:pt x="3070" y="4399"/>
                                </a:lnTo>
                                <a:lnTo>
                                  <a:pt x="3090" y="4323"/>
                                </a:lnTo>
                                <a:lnTo>
                                  <a:pt x="3110" y="4247"/>
                                </a:lnTo>
                                <a:lnTo>
                                  <a:pt x="3129" y="4170"/>
                                </a:lnTo>
                                <a:lnTo>
                                  <a:pt x="3147" y="4094"/>
                                </a:lnTo>
                                <a:lnTo>
                                  <a:pt x="3165" y="4018"/>
                                </a:lnTo>
                                <a:lnTo>
                                  <a:pt x="3182" y="3942"/>
                                </a:lnTo>
                                <a:lnTo>
                                  <a:pt x="3198" y="3866"/>
                                </a:lnTo>
                                <a:lnTo>
                                  <a:pt x="3213" y="3789"/>
                                </a:lnTo>
                                <a:lnTo>
                                  <a:pt x="3227" y="3713"/>
                                </a:lnTo>
                                <a:lnTo>
                                  <a:pt x="3241" y="3637"/>
                                </a:lnTo>
                                <a:lnTo>
                                  <a:pt x="3254" y="3561"/>
                                </a:lnTo>
                                <a:lnTo>
                                  <a:pt x="3266" y="3485"/>
                                </a:lnTo>
                                <a:lnTo>
                                  <a:pt x="3277" y="3409"/>
                                </a:lnTo>
                                <a:lnTo>
                                  <a:pt x="3287" y="3333"/>
                                </a:lnTo>
                                <a:lnTo>
                                  <a:pt x="3296" y="3258"/>
                                </a:lnTo>
                                <a:lnTo>
                                  <a:pt x="3305" y="3182"/>
                                </a:lnTo>
                                <a:lnTo>
                                  <a:pt x="3312" y="3106"/>
                                </a:lnTo>
                                <a:lnTo>
                                  <a:pt x="3319" y="3031"/>
                                </a:lnTo>
                                <a:lnTo>
                                  <a:pt x="3324" y="2955"/>
                                </a:lnTo>
                                <a:lnTo>
                                  <a:pt x="3329" y="2880"/>
                                </a:lnTo>
                                <a:lnTo>
                                  <a:pt x="3332" y="2802"/>
                                </a:lnTo>
                                <a:lnTo>
                                  <a:pt x="3334" y="2724"/>
                                </a:lnTo>
                                <a:lnTo>
                                  <a:pt x="3334" y="2646"/>
                                </a:lnTo>
                                <a:lnTo>
                                  <a:pt x="3333" y="2568"/>
                                </a:lnTo>
                                <a:lnTo>
                                  <a:pt x="3330" y="2490"/>
                                </a:lnTo>
                                <a:lnTo>
                                  <a:pt x="3325" y="2412"/>
                                </a:lnTo>
                                <a:lnTo>
                                  <a:pt x="3319" y="2334"/>
                                </a:lnTo>
                                <a:lnTo>
                                  <a:pt x="3311" y="2257"/>
                                </a:lnTo>
                                <a:lnTo>
                                  <a:pt x="3302" y="2180"/>
                                </a:lnTo>
                                <a:lnTo>
                                  <a:pt x="3291" y="2103"/>
                                </a:lnTo>
                                <a:lnTo>
                                  <a:pt x="3278" y="2026"/>
                                </a:lnTo>
                                <a:lnTo>
                                  <a:pt x="3263" y="1950"/>
                                </a:lnTo>
                                <a:lnTo>
                                  <a:pt x="3247" y="1875"/>
                                </a:lnTo>
                                <a:lnTo>
                                  <a:pt x="3230" y="1800"/>
                                </a:lnTo>
                                <a:lnTo>
                                  <a:pt x="3210" y="1726"/>
                                </a:lnTo>
                                <a:lnTo>
                                  <a:pt x="3189" y="1653"/>
                                </a:lnTo>
                                <a:lnTo>
                                  <a:pt x="3167" y="1580"/>
                                </a:lnTo>
                                <a:lnTo>
                                  <a:pt x="3142" y="1508"/>
                                </a:lnTo>
                                <a:lnTo>
                                  <a:pt x="3117" y="1437"/>
                                </a:lnTo>
                                <a:lnTo>
                                  <a:pt x="3089" y="1367"/>
                                </a:lnTo>
                                <a:lnTo>
                                  <a:pt x="3060" y="1298"/>
                                </a:lnTo>
                                <a:lnTo>
                                  <a:pt x="3029" y="1231"/>
                                </a:lnTo>
                                <a:lnTo>
                                  <a:pt x="2996" y="1164"/>
                                </a:lnTo>
                                <a:lnTo>
                                  <a:pt x="2962" y="1099"/>
                                </a:lnTo>
                                <a:lnTo>
                                  <a:pt x="2926" y="1035"/>
                                </a:lnTo>
                                <a:lnTo>
                                  <a:pt x="2889" y="972"/>
                                </a:lnTo>
                                <a:lnTo>
                                  <a:pt x="2850" y="910"/>
                                </a:lnTo>
                                <a:lnTo>
                                  <a:pt x="2809" y="851"/>
                                </a:lnTo>
                                <a:lnTo>
                                  <a:pt x="2766" y="792"/>
                                </a:lnTo>
                                <a:lnTo>
                                  <a:pt x="2722" y="735"/>
                                </a:lnTo>
                                <a:lnTo>
                                  <a:pt x="2676" y="680"/>
                                </a:lnTo>
                                <a:lnTo>
                                  <a:pt x="2629" y="627"/>
                                </a:lnTo>
                                <a:lnTo>
                                  <a:pt x="2580" y="575"/>
                                </a:lnTo>
                                <a:lnTo>
                                  <a:pt x="2529" y="526"/>
                                </a:lnTo>
                                <a:lnTo>
                                  <a:pt x="2476" y="478"/>
                                </a:lnTo>
                                <a:lnTo>
                                  <a:pt x="2422" y="432"/>
                                </a:lnTo>
                                <a:lnTo>
                                  <a:pt x="2366" y="388"/>
                                </a:lnTo>
                                <a:lnTo>
                                  <a:pt x="2308" y="346"/>
                                </a:lnTo>
                                <a:lnTo>
                                  <a:pt x="2249" y="307"/>
                                </a:lnTo>
                                <a:lnTo>
                                  <a:pt x="2188" y="269"/>
                                </a:lnTo>
                                <a:lnTo>
                                  <a:pt x="2125" y="234"/>
                                </a:lnTo>
                                <a:lnTo>
                                  <a:pt x="2061" y="202"/>
                                </a:lnTo>
                                <a:lnTo>
                                  <a:pt x="1995" y="171"/>
                                </a:lnTo>
                                <a:lnTo>
                                  <a:pt x="1937" y="147"/>
                                </a:lnTo>
                                <a:lnTo>
                                  <a:pt x="1878" y="125"/>
                                </a:lnTo>
                                <a:lnTo>
                                  <a:pt x="1817" y="105"/>
                                </a:lnTo>
                                <a:lnTo>
                                  <a:pt x="1756" y="87"/>
                                </a:lnTo>
                                <a:lnTo>
                                  <a:pt x="1686" y="68"/>
                                </a:lnTo>
                                <a:lnTo>
                                  <a:pt x="1616" y="53"/>
                                </a:lnTo>
                                <a:lnTo>
                                  <a:pt x="1546" y="39"/>
                                </a:lnTo>
                                <a:lnTo>
                                  <a:pt x="1475" y="27"/>
                                </a:lnTo>
                                <a:lnTo>
                                  <a:pt x="1403" y="18"/>
                                </a:lnTo>
                                <a:lnTo>
                                  <a:pt x="1331" y="10"/>
                                </a:lnTo>
                                <a:lnTo>
                                  <a:pt x="1258" y="5"/>
                                </a:lnTo>
                                <a:lnTo>
                                  <a:pt x="1185" y="1"/>
                                </a:lnTo>
                                <a:lnTo>
                                  <a:pt x="1112" y="0"/>
                                </a:lnTo>
                                <a:close/>
                              </a:path>
                            </a:pathLst>
                          </a:custGeom>
                          <a:solidFill>
                            <a:srgbClr val="616199">
                              <a:alpha val="51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CFBC9" id="Group 91" o:spid="_x0000_s1026" style="position:absolute;margin-left:0;margin-top:0;width:433.75pt;height:841.9pt;z-index:251622400;mso-position-horizontal-relative:page;mso-position-vertical-relative:page" coordsize="8675,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">
                <v:shape id="Freeform 12" o:spid="_x0000_s1027" style="position:absolute;width:3162;height:14627;visibility:visible;mso-wrap-style:square;v-text-anchor:top" coordsize="3162,14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" path="m125,l,,,13557r327,256l442,13901r59,44l560,13990r61,44l682,14077r62,43l807,14163r63,41l934,14245r64,39l1062,14322r65,37l1192,14394r65,33l1322,14458r66,29l1453,14514r65,24l1583,14560r65,19l1712,14595r65,13l1840,14618r64,6l1967,14627r62,-1l2090,14621r61,-9l2211,14599r59,-18l2329,14560r57,-27l2442,14502r56,-37l2552,14423r52,-46l2687,14291r75,-92l2829,14101r31,-51l2890,13997r28,-54l2944,13887r24,-57l2991,13771r21,-60l3032,13650r18,-62l3067,13525r15,-65l3096,13394r13,-67l3120,13260r9,-69l3138,13121r7,-71l3151,12979r4,-73l3158,12833r3,-74l3162,12684r-1,-76l3160,12532r-2,-77l3155,12378r-5,-78l3145,12221r-6,-79l3131,12062r-8,-79l3114,11902r-10,-80l3094,11741r-12,-82l3070,11578r-13,-82l3043,11414r-14,-82l3014,11250r-15,-82l2982,11086r-16,-82l2948,10922r-17,-82l2912,10758r-18,-81l2874,10595r-19,-81l2835,10433r-20,-80l2794,10272r-21,-79l2752,10113r-21,-79l2709,9956r-21,-78l2666,9800r-22,-76l2622,9648r-22,-76l2578,9497r-22,-73l2534,9350r-22,-72l2490,9207r-22,-71l2446,9067r-21,-69l2404,8930r-43,-134l2339,8727r-21,-68l2296,8590r-21,-70l2253,8451r-22,-70l2210,8310r-22,-70l2166,8169r-21,-72l2123,8026r-22,-72l2079,7882r-21,-73l2036,7737r-22,-73l1993,7591r-22,-74l1949,7443r-22,-74l1906,7295r-22,-74l1862,7146r-21,-75l1819,6996r-21,-76l1776,6845r-22,-76l1733,6693r-22,-76l1690,6540r-22,-76l1647,6387r-21,-77l1604,6233r-21,-78l1562,6078r-22,-78l1519,5922r-21,-78l1477,5766r-21,-78l1435,5609r-21,-79l1393,5452r-21,-79l1351,5294r-21,-79l1309,5136r-20,-80l1268,4977r-20,-80l1227,4818r-20,-80l1186,4658r-20,-80l1146,4498r-20,-80l1106,4338r-20,-80l1066,4178r-20,-80l1026,4017r-20,-80l987,3857r-20,-81l948,3696r-20,-81l909,3535r-19,-81l871,3374r-19,-81l833,3213r-19,-81l796,3052r-19,-81l759,2891r-19,-81l722,2730r-18,-80l686,2569r-18,-80l650,2409r-18,-80l615,2249r-18,-80l580,2089r-18,-80l545,1929r-17,-80l511,1770r-16,-80l478,1610r-16,-79l445,1452r-16,-79l413,1294r-16,-79l381,1136r-15,-79l341,935,316,815,291,698,266,583,241,472,216,363,190,257,165,153,139,52,125,xe" fillcolor="#f59d24" stroked="f">
                  <v:path arrowok="t" o:connecttype="custom" o:connectlocs="327,13813;621,14034;870,14204;1127,14359;1388,14487;1648,14579;1904,14624;2151,14612;2386,14533;2604,14377;2860,14050;2968,13830;3050,13588;3109,13327;3145,13050;3161,12759;3158,12455;3139,12142;3104,11822;3057,11496;2999,11168;2931,10840;2855,10514;2773,10193;2688,9878;2600,9572;2512,9278;2425,8998;2318,8659;2231,8381;2145,8097;2058,7809;1971,7517;1884,7221;1798,6920;1711,6617;1626,6310;1540,6000;1456,5688;1372,5373;1289,5056;1207,4738;1126,4418;1046,4098;967,3776;890,3454;814,3132;740,2810;668,2489;597,2169;528,1849;462,1531;397,1215;316,815;216,363;125,0" o:connectangles="0,0,0,0,0,0,0,0,0,0,0,0,0,0,0,0,0,0,0,0,0,0,0,0,0,0,0,0,0,0,0,0,0,0,0,0,0,0,0,0,0,0,0,0,0,0,0,0,0,0,0,0,0,0,0,0"/>
                </v:shape>
                <v:shape id="Freeform 11" o:spid="_x0000_s1028" style="position:absolute;top:11710;width:8675;height:5128;visibility:visible;mso-wrap-style:square;v-text-anchor:top" coordsize="8675,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" path="m,l,5127r8141,l8225,5070r85,-62l8387,4946r68,-62l8514,4821r51,-62l8606,4697r32,-62l8660,4574r12,-62l8674,4482r,-31l8665,4377r-20,-74l8616,4228r-39,-76l8529,4075r-57,-77l8406,3920r-74,-78l8249,3763r-90,-80l8111,3643r-50,-40l8009,3563r-53,-40l7900,3482r-57,-40l7785,3401r-61,-41l7662,3319r-64,-41l7533,3237r-67,-41l7398,3154r-70,-41l7257,3071r-146,-83l6959,2904r-157,-84l6557,2694,6303,2567,5951,2397,5397,2140,4486,1738,3549,1342,2617,965,1690,607,769,269,,xe" fillcolor="#616199" stroked="f">
                  <v:path arrowok="t" o:connecttype="custom" o:connectlocs="0,11711;0,16838;8141,16838;8225,16781;8310,16719;8387,16657;8455,16595;8514,16532;8565,16470;8606,16408;8638,16346;8660,16285;8672,16223;8674,16193;8674,16162;8665,16088;8645,16014;8616,15939;8577,15863;8529,15786;8472,15709;8406,15631;8332,15553;8249,15474;8159,15394;8111,15354;8061,15314;8009,15274;7956,15234;7900,15193;7843,15153;7785,15112;7724,15071;7662,15030;7598,14989;7533,14948;7466,14907;7398,14865;7328,14824;7257,14782;7111,14699;6959,14615;6802,14531;6557,14405;6303,14278;5951,14108;5397,13851;4486,13449;3549,13053;2617,12676;1690,12318;769,11980;0,11711" o:connectangles="0,0,0,0,0,0,0,0,0,0,0,0,0,0,0,0,0,0,0,0,0,0,0,0,0,0,0,0,0,0,0,0,0,0,0,0,0,0,0,0,0,0,0,0,0,0,0,0,0,0,0,0,0"/>
                </v:shape>
                <v:shape id="Freeform 10" o:spid="_x0000_s1029" style="position:absolute;top:4730;width:3335;height:10245;visibility:visible;mso-wrap-style:square;v-text-anchor:top" coordsize="3335,1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" path="m1112,r-74,l963,2,889,6r-75,6l739,19r-75,9l588,39,512,52,437,66,361,81,285,98r-76,18l133,136,57,158,,174,,10244r59,-72l110,10109r50,-65l210,9979r51,-67l311,9845r50,-69l410,9707r50,-70l509,9566r50,-72l608,9421r49,-73l705,9274r49,-75l802,9124r48,-76l898,8972r48,-77l994,8818r47,-78l1088,8662r47,-78l1182,8505r46,-79l1312,8283r75,-129l1462,8023r75,-133l1574,7824r38,-68l1649,7689r38,-68l1724,7553r37,-69l1798,7415r38,-69l1873,7277r36,-70l1946,7137r37,-71l2019,6996r36,-71l2091,6854r36,-72l2162,6710r36,-72l2233,6566r34,-72l2302,6421r34,-73l2370,6275r33,-73l2436,6128r33,-73l2502,5981r32,-74l2565,5832r31,-74l2627,5683r30,-74l2687,5534r30,-75l2746,5384r28,-76l2802,5233r27,-75l2856,5082r26,-76l2908,4931r25,-76l2957,4779r24,-76l3004,4627r23,-76l3048,4475r22,-76l3090,4323r20,-76l3129,4170r18,-76l3165,4018r17,-76l3198,3866r15,-77l3227,3713r14,-76l3254,3561r12,-76l3277,3409r10,-76l3296,3258r9,-76l3312,3106r7,-75l3324,2955r5,-75l3332,2802r2,-78l3334,2646r-1,-78l3330,2490r-5,-78l3319,2334r-8,-77l3302,2180r-11,-77l3278,2026r-15,-76l3247,1875r-17,-75l3210,1726r-21,-73l3167,1580r-25,-72l3117,1437r-28,-70l3060,1298r-31,-67l2996,1164r-34,-65l2926,1035r-37,-63l2850,910r-41,-59l2766,792r-44,-57l2676,680r-47,-53l2580,575r-51,-49l2476,478r-54,-46l2366,388r-58,-42l2249,307r-61,-38l2125,234r-64,-32l1995,171r-58,-24l1878,125r-61,-20l1756,87,1686,68,1616,53,1546,39,1475,27r-72,-9l1331,10,1258,5,1185,1,1112,xe" fillcolor="#616199" stroked="f">
                  <v:fill opacity="34181f"/>
                  <v:path arrowok="t" o:connecttype="custom" o:connectlocs="963,4733;739,4750;512,4783;285,4829;57,4889;59,14903;210,14710;361,14507;509,14297;657,14079;802,13855;946,13626;1088,13393;1228,13157;1462,12754;1612,12487;1724,12284;1836,12077;1946,11868;2055,11656;2162,11441;2267,11225;2370,11006;2469,10786;2565,10563;2657,10340;2746,10115;2829,9889;2908,9662;2981,9434;3048,9206;3110,8978;3165,8749;3213,8520;3254,8292;3287,8064;3312,7837;3329,7611;3334,7377;3325,7143;3302,6911;3263,6681;3210,6457;3142,6239;3060,6029;2962,5830;2850,5641;2722,5466;2580,5306;2422,5163;2249,5038;2061,4933;1878,4856;1686,4799;1475,4758;1258,4736" o:connectangles="0,0,0,0,0,0,0,0,0,0,0,0,0,0,0,0,0,0,0,0,0,0,0,0,0,0,0,0,0,0,0,0,0,0,0,0,0,0,0,0,0,0,0,0,0,0,0,0,0,0,0,0,0,0,0,0"/>
                </v:shape>
                <w10:wrap anchorx="page" anchory="page"/>
              </v:group>
            </w:pict>
          </mc:Fallback>
        </mc:AlternateContent>
      </w:r>
    </w:p>
    <w:p w14:paraId="155BF8C8" w14:textId="77777777" w:rsidR="00774339" w:rsidRDefault="00774339" w:rsidP="00774339">
      <w:pPr>
        <w:pStyle w:val="BodyText"/>
        <w:rPr>
          <w:rFonts w:ascii="Times New Roman"/>
          <w:b w:val="0"/>
          <w:sz w:val="20"/>
        </w:rPr>
      </w:pPr>
    </w:p>
    <w:p w14:paraId="4286E682" w14:textId="77777777" w:rsidR="00774339" w:rsidRDefault="00774339" w:rsidP="00774339">
      <w:pPr>
        <w:pStyle w:val="BodyText"/>
        <w:rPr>
          <w:rFonts w:ascii="Times New Roman"/>
          <w:b w:val="0"/>
          <w:sz w:val="20"/>
        </w:rPr>
      </w:pPr>
    </w:p>
    <w:p w14:paraId="4C45EEC1" w14:textId="77777777" w:rsidR="00774339" w:rsidRDefault="00774339" w:rsidP="00774339">
      <w:pPr>
        <w:pStyle w:val="BodyText"/>
        <w:rPr>
          <w:rFonts w:ascii="Times New Roman"/>
          <w:b w:val="0"/>
          <w:sz w:val="20"/>
        </w:rPr>
      </w:pPr>
    </w:p>
    <w:p w14:paraId="31E540AD" w14:textId="77777777" w:rsidR="00774339" w:rsidRDefault="00774339" w:rsidP="00774339">
      <w:pPr>
        <w:pStyle w:val="BodyText"/>
        <w:rPr>
          <w:rFonts w:ascii="Times New Roman"/>
          <w:b w:val="0"/>
          <w:sz w:val="20"/>
        </w:rPr>
      </w:pPr>
    </w:p>
    <w:p w14:paraId="42EEE92A" w14:textId="77777777" w:rsidR="00774339" w:rsidRDefault="00774339" w:rsidP="00774339">
      <w:pPr>
        <w:pStyle w:val="BodyText"/>
        <w:rPr>
          <w:rFonts w:ascii="Times New Roman"/>
          <w:b w:val="0"/>
          <w:sz w:val="20"/>
        </w:rPr>
      </w:pPr>
    </w:p>
    <w:p w14:paraId="6273D290" w14:textId="77777777" w:rsidR="00774339" w:rsidRDefault="00774339" w:rsidP="00774339">
      <w:pPr>
        <w:pStyle w:val="BodyText"/>
        <w:rPr>
          <w:rFonts w:ascii="Times New Roman"/>
          <w:b w:val="0"/>
          <w:sz w:val="20"/>
        </w:rPr>
      </w:pPr>
    </w:p>
    <w:p w14:paraId="1061C425" w14:textId="77777777" w:rsidR="00774339" w:rsidRDefault="00774339" w:rsidP="00774339">
      <w:pPr>
        <w:pStyle w:val="BodyText"/>
        <w:rPr>
          <w:rFonts w:ascii="Times New Roman"/>
          <w:b w:val="0"/>
          <w:sz w:val="20"/>
        </w:rPr>
      </w:pPr>
    </w:p>
    <w:p w14:paraId="11AE6D27" w14:textId="77777777" w:rsidR="00774339" w:rsidRDefault="00774339" w:rsidP="00774339">
      <w:pPr>
        <w:pStyle w:val="BodyText"/>
        <w:rPr>
          <w:rFonts w:ascii="Times New Roman"/>
          <w:b w:val="0"/>
          <w:sz w:val="20"/>
        </w:rPr>
      </w:pPr>
    </w:p>
    <w:p w14:paraId="6B9E1D00" w14:textId="77777777" w:rsidR="00774339" w:rsidRDefault="00774339" w:rsidP="00774339">
      <w:pPr>
        <w:pStyle w:val="BodyText"/>
        <w:rPr>
          <w:rFonts w:ascii="Times New Roman"/>
          <w:b w:val="0"/>
          <w:sz w:val="20"/>
        </w:rPr>
      </w:pPr>
    </w:p>
    <w:p w14:paraId="2BCB6CCE" w14:textId="77777777" w:rsidR="00774339" w:rsidRDefault="00774339" w:rsidP="00774339">
      <w:pPr>
        <w:pStyle w:val="BodyText"/>
        <w:rPr>
          <w:rFonts w:ascii="Times New Roman"/>
          <w:b w:val="0"/>
          <w:sz w:val="20"/>
        </w:rPr>
      </w:pPr>
    </w:p>
    <w:p w14:paraId="3619F294" w14:textId="10DC488E" w:rsidR="00774339" w:rsidRDefault="00774339" w:rsidP="0009439A">
      <w:pPr>
        <w:pStyle w:val="BodyText"/>
        <w:rPr>
          <w:rFonts w:ascii="Times New Roman"/>
          <w:b w:val="0"/>
          <w:sz w:val="20"/>
        </w:rPr>
      </w:pPr>
    </w:p>
    <w:p w14:paraId="1C7BE625" w14:textId="0BF1B7CA" w:rsidR="00774339" w:rsidRDefault="00774339" w:rsidP="00774339">
      <w:pPr>
        <w:pStyle w:val="BodyText"/>
        <w:rPr>
          <w:rFonts w:ascii="Times New Roman"/>
          <w:b w:val="0"/>
          <w:sz w:val="20"/>
        </w:rPr>
      </w:pPr>
    </w:p>
    <w:p w14:paraId="5838CCC4" w14:textId="475B65CA" w:rsidR="00774339" w:rsidRDefault="00774339" w:rsidP="00774339">
      <w:pPr>
        <w:pStyle w:val="BodyText"/>
        <w:rPr>
          <w:rFonts w:ascii="Times New Roman"/>
          <w:b w:val="0"/>
          <w:sz w:val="20"/>
        </w:rPr>
      </w:pPr>
    </w:p>
    <w:p w14:paraId="1614654E" w14:textId="19B0F187" w:rsidR="00774339" w:rsidRDefault="00774339" w:rsidP="00774339">
      <w:pPr>
        <w:pStyle w:val="BodyText"/>
        <w:rPr>
          <w:rFonts w:ascii="Times New Roman"/>
          <w:b w:val="0"/>
          <w:sz w:val="20"/>
        </w:rPr>
      </w:pPr>
    </w:p>
    <w:p w14:paraId="277F1C9B" w14:textId="4A64DADA" w:rsidR="00774339" w:rsidRDefault="00774339" w:rsidP="00774339">
      <w:pPr>
        <w:pStyle w:val="BodyText"/>
        <w:rPr>
          <w:rFonts w:ascii="Times New Roman"/>
          <w:b w:val="0"/>
          <w:sz w:val="20"/>
        </w:rPr>
      </w:pPr>
    </w:p>
    <w:p w14:paraId="527933C9" w14:textId="7639A050" w:rsidR="00774339" w:rsidRDefault="00774339" w:rsidP="00774339">
      <w:pPr>
        <w:pStyle w:val="BodyText"/>
        <w:rPr>
          <w:rFonts w:ascii="Times New Roman"/>
          <w:b w:val="0"/>
          <w:sz w:val="20"/>
        </w:rPr>
      </w:pPr>
    </w:p>
    <w:p w14:paraId="0EC478D2" w14:textId="08CDF5B7" w:rsidR="00774339" w:rsidRDefault="00774339" w:rsidP="00774339">
      <w:pPr>
        <w:pStyle w:val="BodyText"/>
        <w:rPr>
          <w:rFonts w:ascii="Times New Roman"/>
          <w:b w:val="0"/>
          <w:sz w:val="20"/>
        </w:rPr>
      </w:pPr>
    </w:p>
    <w:p w14:paraId="4A2B90AF" w14:textId="60581D48" w:rsidR="0009439A" w:rsidRDefault="0009439A" w:rsidP="0009439A">
      <w:pPr>
        <w:pStyle w:val="Title"/>
        <w:ind w:left="2160" w:right="-46"/>
        <w:jc w:val="left"/>
        <w:rPr>
          <w:rFonts w:asciiTheme="minorHAnsi" w:hAnsiTheme="minorHAnsi" w:cstheme="minorHAnsi"/>
          <w:color w:val="382E7B"/>
        </w:rPr>
      </w:pPr>
      <w:r>
        <w:rPr>
          <w:rFonts w:ascii="Times New Roman"/>
          <w:b/>
          <w:noProof/>
          <w:sz w:val="20"/>
          <w:lang w:eastAsia="en-GB"/>
        </w:rPr>
        <mc:AlternateContent>
          <mc:Choice Requires="wpg">
            <w:drawing>
              <wp:anchor distT="0" distB="0" distL="114300" distR="114300" simplePos="0" relativeHeight="251621376" behindDoc="0" locked="0" layoutInCell="1" allowOverlap="1" wp14:anchorId="5B2ED28F" wp14:editId="6E5E93C9">
                <wp:simplePos x="0" y="0"/>
                <wp:positionH relativeFrom="column">
                  <wp:posOffset>1795590</wp:posOffset>
                </wp:positionH>
                <wp:positionV relativeFrom="paragraph">
                  <wp:posOffset>622935</wp:posOffset>
                </wp:positionV>
                <wp:extent cx="3565525" cy="951230"/>
                <wp:effectExtent l="0" t="0" r="0" b="1270"/>
                <wp:wrapNone/>
                <wp:docPr id="12" name="Group 12"/>
                <wp:cNvGraphicFramePr/>
                <a:graphic xmlns:a="http://schemas.openxmlformats.org/drawingml/2006/main">
                  <a:graphicData uri="http://schemas.microsoft.com/office/word/2010/wordprocessingGroup">
                    <wpg:wgp>
                      <wpg:cNvGrpSpPr/>
                      <wpg:grpSpPr>
                        <a:xfrm>
                          <a:off x="0" y="0"/>
                          <a:ext cx="3565525" cy="951230"/>
                          <a:chOff x="0" y="0"/>
                          <a:chExt cx="3565525" cy="951230"/>
                        </a:xfrm>
                      </wpg:grpSpPr>
                      <wps:wsp>
                        <wps:cNvPr id="95" name="AutoShape 8"/>
                        <wps:cNvSpPr>
                          <a:spLocks/>
                        </wps:cNvSpPr>
                        <wps:spPr bwMode="auto">
                          <a:xfrm>
                            <a:off x="2324100" y="0"/>
                            <a:ext cx="889635" cy="128270"/>
                          </a:xfrm>
                          <a:custGeom>
                            <a:avLst/>
                            <a:gdLst>
                              <a:gd name="T0" fmla="+- 0 8086 7994"/>
                              <a:gd name="T1" fmla="*/ T0 w 1401"/>
                              <a:gd name="T2" fmla="+- 0 -1457 -1457"/>
                              <a:gd name="T3" fmla="*/ -1457 h 202"/>
                              <a:gd name="T4" fmla="+- 0 8009 7994"/>
                              <a:gd name="T5" fmla="*/ T4 w 1401"/>
                              <a:gd name="T6" fmla="+- 0 -1413 -1457"/>
                              <a:gd name="T7" fmla="*/ -1413 h 202"/>
                              <a:gd name="T8" fmla="+- 0 8000 7994"/>
                              <a:gd name="T9" fmla="*/ T8 w 1401"/>
                              <a:gd name="T10" fmla="+- 0 -1316 -1457"/>
                              <a:gd name="T11" fmla="*/ -1316 h 202"/>
                              <a:gd name="T12" fmla="+- 0 8067 7994"/>
                              <a:gd name="T13" fmla="*/ T12 w 1401"/>
                              <a:gd name="T14" fmla="+- 0 -1257 -1457"/>
                              <a:gd name="T15" fmla="*/ -1257 h 202"/>
                              <a:gd name="T16" fmla="+- 0 8141 7994"/>
                              <a:gd name="T17" fmla="*/ T16 w 1401"/>
                              <a:gd name="T18" fmla="+- 0 -1271 -1457"/>
                              <a:gd name="T19" fmla="*/ -1271 h 202"/>
                              <a:gd name="T20" fmla="+- 0 8086 7994"/>
                              <a:gd name="T21" fmla="*/ T20 w 1401"/>
                              <a:gd name="T22" fmla="+- 0 -1279 -1457"/>
                              <a:gd name="T23" fmla="*/ -1279 h 202"/>
                              <a:gd name="T24" fmla="+- 0 8032 7994"/>
                              <a:gd name="T25" fmla="*/ T24 w 1401"/>
                              <a:gd name="T26" fmla="+- 0 -1313 -1457"/>
                              <a:gd name="T27" fmla="*/ -1313 h 202"/>
                              <a:gd name="T28" fmla="+- 0 8026 7994"/>
                              <a:gd name="T29" fmla="*/ T28 w 1401"/>
                              <a:gd name="T30" fmla="+- 0 -1386 -1457"/>
                              <a:gd name="T31" fmla="*/ -1386 h 202"/>
                              <a:gd name="T32" fmla="+- 0 8073 7994"/>
                              <a:gd name="T33" fmla="*/ T32 w 1401"/>
                              <a:gd name="T34" fmla="+- 0 -1432 -1457"/>
                              <a:gd name="T35" fmla="*/ -1432 h 202"/>
                              <a:gd name="T36" fmla="+- 0 8141 7994"/>
                              <a:gd name="T37" fmla="*/ T36 w 1401"/>
                              <a:gd name="T38" fmla="+- 0 -1412 -1457"/>
                              <a:gd name="T39" fmla="*/ -1412 h 202"/>
                              <a:gd name="T40" fmla="+- 0 8206 7994"/>
                              <a:gd name="T41" fmla="*/ T40 w 1401"/>
                              <a:gd name="T42" fmla="+- 0 -1369 -1457"/>
                              <a:gd name="T43" fmla="*/ -1369 h 202"/>
                              <a:gd name="T44" fmla="+- 0 8177 7994"/>
                              <a:gd name="T45" fmla="*/ T44 w 1401"/>
                              <a:gd name="T46" fmla="+- 0 -1443 -1457"/>
                              <a:gd name="T47" fmla="*/ -1443 h 202"/>
                              <a:gd name="T48" fmla="+- 0 8206 7994"/>
                              <a:gd name="T49" fmla="*/ T48 w 1401"/>
                              <a:gd name="T50" fmla="+- 0 -1346 -1457"/>
                              <a:gd name="T51" fmla="*/ -1346 h 202"/>
                              <a:gd name="T52" fmla="+- 0 8511 7994"/>
                              <a:gd name="T53" fmla="*/ T52 w 1401"/>
                              <a:gd name="T54" fmla="+- 0 -1260 -1457"/>
                              <a:gd name="T55" fmla="*/ -1260 h 202"/>
                              <a:gd name="T56" fmla="+- 0 8400 7994"/>
                              <a:gd name="T57" fmla="*/ T56 w 1401"/>
                              <a:gd name="T58" fmla="+- 0 -1340 -1457"/>
                              <a:gd name="T59" fmla="*/ -1340 h 202"/>
                              <a:gd name="T60" fmla="+- 0 8426 7994"/>
                              <a:gd name="T61" fmla="*/ T60 w 1401"/>
                              <a:gd name="T62" fmla="+- 0 -1411 -1457"/>
                              <a:gd name="T63" fmla="*/ -1411 h 202"/>
                              <a:gd name="T64" fmla="+- 0 8451 7994"/>
                              <a:gd name="T65" fmla="*/ T64 w 1401"/>
                              <a:gd name="T66" fmla="+- 0 -1416 -1457"/>
                              <a:gd name="T67" fmla="*/ -1416 h 202"/>
                              <a:gd name="T68" fmla="+- 0 8392 7994"/>
                              <a:gd name="T69" fmla="*/ T68 w 1401"/>
                              <a:gd name="T70" fmla="+- 0 -1318 -1457"/>
                              <a:gd name="T71" fmla="*/ -1318 h 202"/>
                              <a:gd name="T72" fmla="+- 0 8644 7994"/>
                              <a:gd name="T73" fmla="*/ T72 w 1401"/>
                              <a:gd name="T74" fmla="+- 0 -1299 -1457"/>
                              <a:gd name="T75" fmla="*/ -1299 h 202"/>
                              <a:gd name="T76" fmla="+- 0 8617 7994"/>
                              <a:gd name="T77" fmla="*/ T76 w 1401"/>
                              <a:gd name="T78" fmla="+- 0 -1344 -1457"/>
                              <a:gd name="T79" fmla="*/ -1344 h 202"/>
                              <a:gd name="T80" fmla="+- 0 8625 7994"/>
                              <a:gd name="T81" fmla="*/ T80 w 1401"/>
                              <a:gd name="T82" fmla="+- 0 -1366 -1457"/>
                              <a:gd name="T83" fmla="*/ -1366 h 202"/>
                              <a:gd name="T84" fmla="+- 0 8633 7994"/>
                              <a:gd name="T85" fmla="*/ T84 w 1401"/>
                              <a:gd name="T86" fmla="+- 0 -1421 -1457"/>
                              <a:gd name="T87" fmla="*/ -1421 h 202"/>
                              <a:gd name="T88" fmla="+- 0 8610 7994"/>
                              <a:gd name="T89" fmla="*/ T88 w 1401"/>
                              <a:gd name="T90" fmla="+- 0 -1446 -1457"/>
                              <a:gd name="T91" fmla="*/ -1446 h 202"/>
                              <a:gd name="T92" fmla="+- 0 8589 7994"/>
                              <a:gd name="T93" fmla="*/ T92 w 1401"/>
                              <a:gd name="T94" fmla="+- 0 -1366 -1457"/>
                              <a:gd name="T95" fmla="*/ -1366 h 202"/>
                              <a:gd name="T96" fmla="+- 0 8602 7994"/>
                              <a:gd name="T97" fmla="*/ T96 w 1401"/>
                              <a:gd name="T98" fmla="+- 0 -1424 -1457"/>
                              <a:gd name="T99" fmla="*/ -1424 h 202"/>
                              <a:gd name="T100" fmla="+- 0 8605 7994"/>
                              <a:gd name="T101" fmla="*/ T100 w 1401"/>
                              <a:gd name="T102" fmla="+- 0 -1449 -1457"/>
                              <a:gd name="T103" fmla="*/ -1449 h 202"/>
                              <a:gd name="T104" fmla="+- 0 8530 7994"/>
                              <a:gd name="T105" fmla="*/ T104 w 1401"/>
                              <a:gd name="T106" fmla="+- 0 -1448 -1457"/>
                              <a:gd name="T107" fmla="*/ -1448 h 202"/>
                              <a:gd name="T108" fmla="+- 0 8562 7994"/>
                              <a:gd name="T109" fmla="*/ T108 w 1401"/>
                              <a:gd name="T110" fmla="+- 0 -1260 -1457"/>
                              <a:gd name="T111" fmla="*/ -1260 h 202"/>
                              <a:gd name="T112" fmla="+- 0 8595 7994"/>
                              <a:gd name="T113" fmla="*/ T112 w 1401"/>
                              <a:gd name="T114" fmla="+- 0 -1331 -1457"/>
                              <a:gd name="T115" fmla="*/ -1331 h 202"/>
                              <a:gd name="T116" fmla="+- 0 8665 7994"/>
                              <a:gd name="T117" fmla="*/ T116 w 1401"/>
                              <a:gd name="T118" fmla="+- 0 -1260 -1457"/>
                              <a:gd name="T119" fmla="*/ -1260 h 202"/>
                              <a:gd name="T120" fmla="+- 0 8708 7994"/>
                              <a:gd name="T121" fmla="*/ T120 w 1401"/>
                              <a:gd name="T122" fmla="+- 0 -1260 -1457"/>
                              <a:gd name="T123" fmla="*/ -1260 h 202"/>
                              <a:gd name="T124" fmla="+- 0 8916 7994"/>
                              <a:gd name="T125" fmla="*/ T124 w 1401"/>
                              <a:gd name="T126" fmla="+- 0 -1283 -1457"/>
                              <a:gd name="T127" fmla="*/ -1283 h 202"/>
                              <a:gd name="T128" fmla="+- 0 8842 7994"/>
                              <a:gd name="T129" fmla="*/ T128 w 1401"/>
                              <a:gd name="T130" fmla="+- 0 -1369 -1457"/>
                              <a:gd name="T131" fmla="*/ -1369 h 202"/>
                              <a:gd name="T132" fmla="+- 0 8804 7994"/>
                              <a:gd name="T133" fmla="*/ T132 w 1401"/>
                              <a:gd name="T134" fmla="+- 0 -1450 -1457"/>
                              <a:gd name="T135" fmla="*/ -1450 h 202"/>
                              <a:gd name="T136" fmla="+- 0 8816 7994"/>
                              <a:gd name="T137" fmla="*/ T136 w 1401"/>
                              <a:gd name="T138" fmla="+- 0 -1260 -1457"/>
                              <a:gd name="T139" fmla="*/ -1260 h 202"/>
                              <a:gd name="T140" fmla="+- 0 9048 7994"/>
                              <a:gd name="T141" fmla="*/ T140 w 1401"/>
                              <a:gd name="T142" fmla="+- 0 -1329 -1457"/>
                              <a:gd name="T143" fmla="*/ -1329 h 202"/>
                              <a:gd name="T144" fmla="+- 0 9026 7994"/>
                              <a:gd name="T145" fmla="*/ T144 w 1401"/>
                              <a:gd name="T146" fmla="+- 0 -1353 -1457"/>
                              <a:gd name="T147" fmla="*/ -1353 h 202"/>
                              <a:gd name="T148" fmla="+- 0 9054 7994"/>
                              <a:gd name="T149" fmla="*/ T148 w 1401"/>
                              <a:gd name="T150" fmla="+- 0 -1378 -1457"/>
                              <a:gd name="T151" fmla="*/ -1378 h 202"/>
                              <a:gd name="T152" fmla="+- 0 9048 7994"/>
                              <a:gd name="T153" fmla="*/ T152 w 1401"/>
                              <a:gd name="T154" fmla="+- 0 -1430 -1457"/>
                              <a:gd name="T155" fmla="*/ -1430 h 202"/>
                              <a:gd name="T156" fmla="+- 0 9030 7994"/>
                              <a:gd name="T157" fmla="*/ T156 w 1401"/>
                              <a:gd name="T158" fmla="+- 0 -1390 -1457"/>
                              <a:gd name="T159" fmla="*/ -1390 h 202"/>
                              <a:gd name="T160" fmla="+- 0 8982 7994"/>
                              <a:gd name="T161" fmla="*/ T160 w 1401"/>
                              <a:gd name="T162" fmla="+- 0 -1366 -1457"/>
                              <a:gd name="T163" fmla="*/ -1366 h 202"/>
                              <a:gd name="T164" fmla="+- 0 9028 7994"/>
                              <a:gd name="T165" fmla="*/ T164 w 1401"/>
                              <a:gd name="T166" fmla="+- 0 -1414 -1457"/>
                              <a:gd name="T167" fmla="*/ -1414 h 202"/>
                              <a:gd name="T168" fmla="+- 0 9014 7994"/>
                              <a:gd name="T169" fmla="*/ T168 w 1401"/>
                              <a:gd name="T170" fmla="+- 0 -1452 -1457"/>
                              <a:gd name="T171" fmla="*/ -1452 h 202"/>
                              <a:gd name="T172" fmla="+- 0 8953 7994"/>
                              <a:gd name="T173" fmla="*/ T172 w 1401"/>
                              <a:gd name="T174" fmla="+- 0 -1443 -1457"/>
                              <a:gd name="T175" fmla="*/ -1443 h 202"/>
                              <a:gd name="T176" fmla="+- 0 8982 7994"/>
                              <a:gd name="T177" fmla="*/ T176 w 1401"/>
                              <a:gd name="T178" fmla="+- 0 -1260 -1457"/>
                              <a:gd name="T179" fmla="*/ -1260 h 202"/>
                              <a:gd name="T180" fmla="+- 0 9015 7994"/>
                              <a:gd name="T181" fmla="*/ T180 w 1401"/>
                              <a:gd name="T182" fmla="+- 0 -1331 -1457"/>
                              <a:gd name="T183" fmla="*/ -1331 h 202"/>
                              <a:gd name="T184" fmla="+- 0 9085 7994"/>
                              <a:gd name="T185" fmla="*/ T184 w 1401"/>
                              <a:gd name="T186" fmla="+- 0 -1260 -1457"/>
                              <a:gd name="T187" fmla="*/ -1260 h 202"/>
                              <a:gd name="T188" fmla="+- 0 9203 7994"/>
                              <a:gd name="T189" fmla="*/ T188 w 1401"/>
                              <a:gd name="T190" fmla="+- 0 -1369 -1457"/>
                              <a:gd name="T191" fmla="*/ -1369 h 202"/>
                              <a:gd name="T192" fmla="+- 0 9096 7994"/>
                              <a:gd name="T193" fmla="*/ T192 w 1401"/>
                              <a:gd name="T194" fmla="+- 0 -1452 -1457"/>
                              <a:gd name="T195" fmla="*/ -1452 h 202"/>
                              <a:gd name="T196" fmla="+- 0 9108 7994"/>
                              <a:gd name="T197" fmla="*/ T196 w 1401"/>
                              <a:gd name="T198" fmla="+- 0 -1422 -1457"/>
                              <a:gd name="T199" fmla="*/ -1422 h 202"/>
                              <a:gd name="T200" fmla="+- 0 9393 7994"/>
                              <a:gd name="T201" fmla="*/ T200 w 1401"/>
                              <a:gd name="T202" fmla="+- 0 -1375 -1457"/>
                              <a:gd name="T203" fmla="*/ -1375 h 202"/>
                              <a:gd name="T204" fmla="+- 0 9367 7994"/>
                              <a:gd name="T205" fmla="*/ T204 w 1401"/>
                              <a:gd name="T206" fmla="+- 0 -1356 -1457"/>
                              <a:gd name="T207" fmla="*/ -1356 h 202"/>
                              <a:gd name="T208" fmla="+- 0 9341 7994"/>
                              <a:gd name="T209" fmla="*/ T208 w 1401"/>
                              <a:gd name="T210" fmla="+- 0 -1295 -1457"/>
                              <a:gd name="T211" fmla="*/ -1295 h 202"/>
                              <a:gd name="T212" fmla="+- 0 9275 7994"/>
                              <a:gd name="T213" fmla="*/ T212 w 1401"/>
                              <a:gd name="T214" fmla="+- 0 -1430 -1457"/>
                              <a:gd name="T215" fmla="*/ -1430 h 202"/>
                              <a:gd name="T216" fmla="+- 0 9351 7994"/>
                              <a:gd name="T217" fmla="*/ T216 w 1401"/>
                              <a:gd name="T218" fmla="+- 0 -1407 -1457"/>
                              <a:gd name="T219" fmla="*/ -1407 h 202"/>
                              <a:gd name="T220" fmla="+- 0 9367 7994"/>
                              <a:gd name="T221" fmla="*/ T220 w 1401"/>
                              <a:gd name="T222" fmla="+- 0 -1427 -1457"/>
                              <a:gd name="T223" fmla="*/ -1427 h 202"/>
                              <a:gd name="T224" fmla="+- 0 9306 7994"/>
                              <a:gd name="T225" fmla="*/ T224 w 1401"/>
                              <a:gd name="T226" fmla="+- 0 -1452 -1457"/>
                              <a:gd name="T227" fmla="*/ -1452 h 202"/>
                              <a:gd name="T228" fmla="+- 0 9248 7994"/>
                              <a:gd name="T229" fmla="*/ T228 w 1401"/>
                              <a:gd name="T230" fmla="+- 0 -1431 -1457"/>
                              <a:gd name="T231" fmla="*/ -1431 h 202"/>
                              <a:gd name="T232" fmla="+- 0 9344 7994"/>
                              <a:gd name="T233" fmla="*/ T232 w 1401"/>
                              <a:gd name="T234" fmla="+- 0 -1268 -1457"/>
                              <a:gd name="T235" fmla="*/ -1268 h 202"/>
                              <a:gd name="T236" fmla="+- 0 9389 7994"/>
                              <a:gd name="T237" fmla="*/ T236 w 1401"/>
                              <a:gd name="T238" fmla="+- 0 -1321 -1457"/>
                              <a:gd name="T239" fmla="*/ -1321 h 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401" h="202">
                                <a:moveTo>
                                  <a:pt x="147" y="16"/>
                                </a:moveTo>
                                <a:lnTo>
                                  <a:pt x="136" y="9"/>
                                </a:lnTo>
                                <a:lnTo>
                                  <a:pt x="123" y="4"/>
                                </a:lnTo>
                                <a:lnTo>
                                  <a:pt x="109" y="1"/>
                                </a:lnTo>
                                <a:lnTo>
                                  <a:pt x="92" y="0"/>
                                </a:lnTo>
                                <a:lnTo>
                                  <a:pt x="73" y="2"/>
                                </a:lnTo>
                                <a:lnTo>
                                  <a:pt x="56" y="7"/>
                                </a:lnTo>
                                <a:lnTo>
                                  <a:pt x="40" y="16"/>
                                </a:lnTo>
                                <a:lnTo>
                                  <a:pt x="26" y="29"/>
                                </a:lnTo>
                                <a:lnTo>
                                  <a:pt x="15" y="44"/>
                                </a:lnTo>
                                <a:lnTo>
                                  <a:pt x="6" y="61"/>
                                </a:lnTo>
                                <a:lnTo>
                                  <a:pt x="2" y="80"/>
                                </a:lnTo>
                                <a:lnTo>
                                  <a:pt x="0" y="101"/>
                                </a:lnTo>
                                <a:lnTo>
                                  <a:pt x="2" y="122"/>
                                </a:lnTo>
                                <a:lnTo>
                                  <a:pt x="6" y="141"/>
                                </a:lnTo>
                                <a:lnTo>
                                  <a:pt x="15" y="158"/>
                                </a:lnTo>
                                <a:lnTo>
                                  <a:pt x="26" y="173"/>
                                </a:lnTo>
                                <a:lnTo>
                                  <a:pt x="40" y="186"/>
                                </a:lnTo>
                                <a:lnTo>
                                  <a:pt x="56" y="195"/>
                                </a:lnTo>
                                <a:lnTo>
                                  <a:pt x="73" y="200"/>
                                </a:lnTo>
                                <a:lnTo>
                                  <a:pt x="92" y="202"/>
                                </a:lnTo>
                                <a:lnTo>
                                  <a:pt x="109" y="201"/>
                                </a:lnTo>
                                <a:lnTo>
                                  <a:pt x="123" y="198"/>
                                </a:lnTo>
                                <a:lnTo>
                                  <a:pt x="136" y="193"/>
                                </a:lnTo>
                                <a:lnTo>
                                  <a:pt x="147" y="186"/>
                                </a:lnTo>
                                <a:lnTo>
                                  <a:pt x="147" y="157"/>
                                </a:lnTo>
                                <a:lnTo>
                                  <a:pt x="135" y="166"/>
                                </a:lnTo>
                                <a:lnTo>
                                  <a:pt x="122" y="173"/>
                                </a:lnTo>
                                <a:lnTo>
                                  <a:pt x="108" y="177"/>
                                </a:lnTo>
                                <a:lnTo>
                                  <a:pt x="92" y="178"/>
                                </a:lnTo>
                                <a:lnTo>
                                  <a:pt x="79" y="177"/>
                                </a:lnTo>
                                <a:lnTo>
                                  <a:pt x="66" y="173"/>
                                </a:lnTo>
                                <a:lnTo>
                                  <a:pt x="55" y="166"/>
                                </a:lnTo>
                                <a:lnTo>
                                  <a:pt x="46" y="156"/>
                                </a:lnTo>
                                <a:lnTo>
                                  <a:pt x="38" y="144"/>
                                </a:lnTo>
                                <a:lnTo>
                                  <a:pt x="32" y="131"/>
                                </a:lnTo>
                                <a:lnTo>
                                  <a:pt x="29" y="117"/>
                                </a:lnTo>
                                <a:lnTo>
                                  <a:pt x="28" y="101"/>
                                </a:lnTo>
                                <a:lnTo>
                                  <a:pt x="29" y="85"/>
                                </a:lnTo>
                                <a:lnTo>
                                  <a:pt x="32" y="71"/>
                                </a:lnTo>
                                <a:lnTo>
                                  <a:pt x="38" y="58"/>
                                </a:lnTo>
                                <a:lnTo>
                                  <a:pt x="46" y="46"/>
                                </a:lnTo>
                                <a:lnTo>
                                  <a:pt x="55" y="36"/>
                                </a:lnTo>
                                <a:lnTo>
                                  <a:pt x="66" y="29"/>
                                </a:lnTo>
                                <a:lnTo>
                                  <a:pt x="79" y="25"/>
                                </a:lnTo>
                                <a:lnTo>
                                  <a:pt x="92" y="24"/>
                                </a:lnTo>
                                <a:lnTo>
                                  <a:pt x="108" y="25"/>
                                </a:lnTo>
                                <a:lnTo>
                                  <a:pt x="122" y="29"/>
                                </a:lnTo>
                                <a:lnTo>
                                  <a:pt x="135" y="36"/>
                                </a:lnTo>
                                <a:lnTo>
                                  <a:pt x="147" y="45"/>
                                </a:lnTo>
                                <a:lnTo>
                                  <a:pt x="147" y="16"/>
                                </a:lnTo>
                                <a:close/>
                                <a:moveTo>
                                  <a:pt x="328" y="5"/>
                                </a:moveTo>
                                <a:lnTo>
                                  <a:pt x="302" y="5"/>
                                </a:lnTo>
                                <a:lnTo>
                                  <a:pt x="302" y="88"/>
                                </a:lnTo>
                                <a:lnTo>
                                  <a:pt x="212" y="88"/>
                                </a:lnTo>
                                <a:lnTo>
                                  <a:pt x="212" y="5"/>
                                </a:lnTo>
                                <a:lnTo>
                                  <a:pt x="175" y="5"/>
                                </a:lnTo>
                                <a:lnTo>
                                  <a:pt x="175" y="8"/>
                                </a:lnTo>
                                <a:lnTo>
                                  <a:pt x="180" y="10"/>
                                </a:lnTo>
                                <a:lnTo>
                                  <a:pt x="183" y="14"/>
                                </a:lnTo>
                                <a:lnTo>
                                  <a:pt x="186" y="26"/>
                                </a:lnTo>
                                <a:lnTo>
                                  <a:pt x="186" y="35"/>
                                </a:lnTo>
                                <a:lnTo>
                                  <a:pt x="186" y="197"/>
                                </a:lnTo>
                                <a:lnTo>
                                  <a:pt x="212" y="197"/>
                                </a:lnTo>
                                <a:lnTo>
                                  <a:pt x="212" y="111"/>
                                </a:lnTo>
                                <a:lnTo>
                                  <a:pt x="302" y="111"/>
                                </a:lnTo>
                                <a:lnTo>
                                  <a:pt x="302" y="197"/>
                                </a:lnTo>
                                <a:lnTo>
                                  <a:pt x="328" y="197"/>
                                </a:lnTo>
                                <a:lnTo>
                                  <a:pt x="328" y="5"/>
                                </a:lnTo>
                                <a:close/>
                                <a:moveTo>
                                  <a:pt x="517" y="197"/>
                                </a:moveTo>
                                <a:lnTo>
                                  <a:pt x="494" y="139"/>
                                </a:lnTo>
                                <a:lnTo>
                                  <a:pt x="486" y="117"/>
                                </a:lnTo>
                                <a:lnTo>
                                  <a:pt x="459" y="46"/>
                                </a:lnTo>
                                <a:lnTo>
                                  <a:pt x="459" y="117"/>
                                </a:lnTo>
                                <a:lnTo>
                                  <a:pt x="406" y="117"/>
                                </a:lnTo>
                                <a:lnTo>
                                  <a:pt x="425" y="64"/>
                                </a:lnTo>
                                <a:lnTo>
                                  <a:pt x="428" y="55"/>
                                </a:lnTo>
                                <a:lnTo>
                                  <a:pt x="430" y="47"/>
                                </a:lnTo>
                                <a:lnTo>
                                  <a:pt x="431" y="41"/>
                                </a:lnTo>
                                <a:lnTo>
                                  <a:pt x="432" y="46"/>
                                </a:lnTo>
                                <a:lnTo>
                                  <a:pt x="435" y="54"/>
                                </a:lnTo>
                                <a:lnTo>
                                  <a:pt x="439" y="64"/>
                                </a:lnTo>
                                <a:lnTo>
                                  <a:pt x="459" y="117"/>
                                </a:lnTo>
                                <a:lnTo>
                                  <a:pt x="459" y="46"/>
                                </a:lnTo>
                                <a:lnTo>
                                  <a:pt x="457" y="41"/>
                                </a:lnTo>
                                <a:lnTo>
                                  <a:pt x="443" y="4"/>
                                </a:lnTo>
                                <a:lnTo>
                                  <a:pt x="424" y="4"/>
                                </a:lnTo>
                                <a:lnTo>
                                  <a:pt x="354" y="197"/>
                                </a:lnTo>
                                <a:lnTo>
                                  <a:pt x="376" y="197"/>
                                </a:lnTo>
                                <a:lnTo>
                                  <a:pt x="398" y="139"/>
                                </a:lnTo>
                                <a:lnTo>
                                  <a:pt x="468" y="139"/>
                                </a:lnTo>
                                <a:lnTo>
                                  <a:pt x="490" y="197"/>
                                </a:lnTo>
                                <a:lnTo>
                                  <a:pt x="517" y="197"/>
                                </a:lnTo>
                                <a:close/>
                                <a:moveTo>
                                  <a:pt x="671" y="197"/>
                                </a:moveTo>
                                <a:lnTo>
                                  <a:pt x="650" y="158"/>
                                </a:lnTo>
                                <a:lnTo>
                                  <a:pt x="639" y="139"/>
                                </a:lnTo>
                                <a:lnTo>
                                  <a:pt x="634" y="128"/>
                                </a:lnTo>
                                <a:lnTo>
                                  <a:pt x="632" y="126"/>
                                </a:lnTo>
                                <a:lnTo>
                                  <a:pt x="626" y="116"/>
                                </a:lnTo>
                                <a:lnTo>
                                  <a:pt x="623" y="113"/>
                                </a:lnTo>
                                <a:lnTo>
                                  <a:pt x="619" y="108"/>
                                </a:lnTo>
                                <a:lnTo>
                                  <a:pt x="612" y="104"/>
                                </a:lnTo>
                                <a:lnTo>
                                  <a:pt x="621" y="100"/>
                                </a:lnTo>
                                <a:lnTo>
                                  <a:pt x="629" y="95"/>
                                </a:lnTo>
                                <a:lnTo>
                                  <a:pt x="631" y="91"/>
                                </a:lnTo>
                                <a:lnTo>
                                  <a:pt x="640" y="79"/>
                                </a:lnTo>
                                <a:lnTo>
                                  <a:pt x="643" y="69"/>
                                </a:lnTo>
                                <a:lnTo>
                                  <a:pt x="643" y="57"/>
                                </a:lnTo>
                                <a:lnTo>
                                  <a:pt x="642" y="47"/>
                                </a:lnTo>
                                <a:lnTo>
                                  <a:pt x="639" y="36"/>
                                </a:lnTo>
                                <a:lnTo>
                                  <a:pt x="634" y="27"/>
                                </a:lnTo>
                                <a:lnTo>
                                  <a:pt x="633" y="25"/>
                                </a:lnTo>
                                <a:lnTo>
                                  <a:pt x="628" y="19"/>
                                </a:lnTo>
                                <a:lnTo>
                                  <a:pt x="620" y="13"/>
                                </a:lnTo>
                                <a:lnTo>
                                  <a:pt x="616" y="11"/>
                                </a:lnTo>
                                <a:lnTo>
                                  <a:pt x="616" y="67"/>
                                </a:lnTo>
                                <a:lnTo>
                                  <a:pt x="614" y="75"/>
                                </a:lnTo>
                                <a:lnTo>
                                  <a:pt x="609" y="81"/>
                                </a:lnTo>
                                <a:lnTo>
                                  <a:pt x="603" y="88"/>
                                </a:lnTo>
                                <a:lnTo>
                                  <a:pt x="595" y="91"/>
                                </a:lnTo>
                                <a:lnTo>
                                  <a:pt x="568" y="91"/>
                                </a:lnTo>
                                <a:lnTo>
                                  <a:pt x="568" y="25"/>
                                </a:lnTo>
                                <a:lnTo>
                                  <a:pt x="583" y="25"/>
                                </a:lnTo>
                                <a:lnTo>
                                  <a:pt x="597" y="27"/>
                                </a:lnTo>
                                <a:lnTo>
                                  <a:pt x="608" y="33"/>
                                </a:lnTo>
                                <a:lnTo>
                                  <a:pt x="614" y="43"/>
                                </a:lnTo>
                                <a:lnTo>
                                  <a:pt x="616" y="57"/>
                                </a:lnTo>
                                <a:lnTo>
                                  <a:pt x="616" y="67"/>
                                </a:lnTo>
                                <a:lnTo>
                                  <a:pt x="616" y="11"/>
                                </a:lnTo>
                                <a:lnTo>
                                  <a:pt x="611" y="8"/>
                                </a:lnTo>
                                <a:lnTo>
                                  <a:pt x="600" y="5"/>
                                </a:lnTo>
                                <a:lnTo>
                                  <a:pt x="588" y="4"/>
                                </a:lnTo>
                                <a:lnTo>
                                  <a:pt x="530" y="4"/>
                                </a:lnTo>
                                <a:lnTo>
                                  <a:pt x="530" y="7"/>
                                </a:lnTo>
                                <a:lnTo>
                                  <a:pt x="536" y="9"/>
                                </a:lnTo>
                                <a:lnTo>
                                  <a:pt x="539" y="14"/>
                                </a:lnTo>
                                <a:lnTo>
                                  <a:pt x="541" y="26"/>
                                </a:lnTo>
                                <a:lnTo>
                                  <a:pt x="542" y="33"/>
                                </a:lnTo>
                                <a:lnTo>
                                  <a:pt x="542" y="197"/>
                                </a:lnTo>
                                <a:lnTo>
                                  <a:pt x="568" y="197"/>
                                </a:lnTo>
                                <a:lnTo>
                                  <a:pt x="568" y="113"/>
                                </a:lnTo>
                                <a:lnTo>
                                  <a:pt x="584" y="113"/>
                                </a:lnTo>
                                <a:lnTo>
                                  <a:pt x="591" y="115"/>
                                </a:lnTo>
                                <a:lnTo>
                                  <a:pt x="596" y="121"/>
                                </a:lnTo>
                                <a:lnTo>
                                  <a:pt x="601" y="126"/>
                                </a:lnTo>
                                <a:lnTo>
                                  <a:pt x="607" y="134"/>
                                </a:lnTo>
                                <a:lnTo>
                                  <a:pt x="614" y="145"/>
                                </a:lnTo>
                                <a:lnTo>
                                  <a:pt x="621" y="157"/>
                                </a:lnTo>
                                <a:lnTo>
                                  <a:pt x="643" y="197"/>
                                </a:lnTo>
                                <a:lnTo>
                                  <a:pt x="671" y="197"/>
                                </a:lnTo>
                                <a:close/>
                                <a:moveTo>
                                  <a:pt x="794" y="5"/>
                                </a:moveTo>
                                <a:lnTo>
                                  <a:pt x="661" y="5"/>
                                </a:lnTo>
                                <a:lnTo>
                                  <a:pt x="661" y="27"/>
                                </a:lnTo>
                                <a:lnTo>
                                  <a:pt x="714" y="27"/>
                                </a:lnTo>
                                <a:lnTo>
                                  <a:pt x="714" y="197"/>
                                </a:lnTo>
                                <a:lnTo>
                                  <a:pt x="741" y="197"/>
                                </a:lnTo>
                                <a:lnTo>
                                  <a:pt x="741" y="27"/>
                                </a:lnTo>
                                <a:lnTo>
                                  <a:pt x="794" y="27"/>
                                </a:lnTo>
                                <a:lnTo>
                                  <a:pt x="794" y="5"/>
                                </a:lnTo>
                                <a:close/>
                                <a:moveTo>
                                  <a:pt x="922" y="174"/>
                                </a:moveTo>
                                <a:lnTo>
                                  <a:pt x="848" y="174"/>
                                </a:lnTo>
                                <a:lnTo>
                                  <a:pt x="848" y="110"/>
                                </a:lnTo>
                                <a:lnTo>
                                  <a:pt x="917" y="110"/>
                                </a:lnTo>
                                <a:lnTo>
                                  <a:pt x="917" y="88"/>
                                </a:lnTo>
                                <a:lnTo>
                                  <a:pt x="848" y="88"/>
                                </a:lnTo>
                                <a:lnTo>
                                  <a:pt x="848" y="27"/>
                                </a:lnTo>
                                <a:lnTo>
                                  <a:pt x="920" y="27"/>
                                </a:lnTo>
                                <a:lnTo>
                                  <a:pt x="920" y="5"/>
                                </a:lnTo>
                                <a:lnTo>
                                  <a:pt x="810" y="5"/>
                                </a:lnTo>
                                <a:lnTo>
                                  <a:pt x="810" y="7"/>
                                </a:lnTo>
                                <a:lnTo>
                                  <a:pt x="815" y="9"/>
                                </a:lnTo>
                                <a:lnTo>
                                  <a:pt x="819" y="14"/>
                                </a:lnTo>
                                <a:lnTo>
                                  <a:pt x="821" y="26"/>
                                </a:lnTo>
                                <a:lnTo>
                                  <a:pt x="822" y="35"/>
                                </a:lnTo>
                                <a:lnTo>
                                  <a:pt x="822" y="197"/>
                                </a:lnTo>
                                <a:lnTo>
                                  <a:pt x="922" y="197"/>
                                </a:lnTo>
                                <a:lnTo>
                                  <a:pt x="922" y="174"/>
                                </a:lnTo>
                                <a:close/>
                                <a:moveTo>
                                  <a:pt x="1091" y="197"/>
                                </a:moveTo>
                                <a:lnTo>
                                  <a:pt x="1070" y="158"/>
                                </a:lnTo>
                                <a:lnTo>
                                  <a:pt x="1054" y="128"/>
                                </a:lnTo>
                                <a:lnTo>
                                  <a:pt x="1052" y="126"/>
                                </a:lnTo>
                                <a:lnTo>
                                  <a:pt x="1046" y="116"/>
                                </a:lnTo>
                                <a:lnTo>
                                  <a:pt x="1043" y="113"/>
                                </a:lnTo>
                                <a:lnTo>
                                  <a:pt x="1039" y="108"/>
                                </a:lnTo>
                                <a:lnTo>
                                  <a:pt x="1032" y="104"/>
                                </a:lnTo>
                                <a:lnTo>
                                  <a:pt x="1041" y="100"/>
                                </a:lnTo>
                                <a:lnTo>
                                  <a:pt x="1049" y="95"/>
                                </a:lnTo>
                                <a:lnTo>
                                  <a:pt x="1051" y="91"/>
                                </a:lnTo>
                                <a:lnTo>
                                  <a:pt x="1054" y="87"/>
                                </a:lnTo>
                                <a:lnTo>
                                  <a:pt x="1060" y="79"/>
                                </a:lnTo>
                                <a:lnTo>
                                  <a:pt x="1063" y="69"/>
                                </a:lnTo>
                                <a:lnTo>
                                  <a:pt x="1063" y="57"/>
                                </a:lnTo>
                                <a:lnTo>
                                  <a:pt x="1062" y="47"/>
                                </a:lnTo>
                                <a:lnTo>
                                  <a:pt x="1059" y="36"/>
                                </a:lnTo>
                                <a:lnTo>
                                  <a:pt x="1054" y="27"/>
                                </a:lnTo>
                                <a:lnTo>
                                  <a:pt x="1053" y="25"/>
                                </a:lnTo>
                                <a:lnTo>
                                  <a:pt x="1048" y="19"/>
                                </a:lnTo>
                                <a:lnTo>
                                  <a:pt x="1040" y="13"/>
                                </a:lnTo>
                                <a:lnTo>
                                  <a:pt x="1036" y="11"/>
                                </a:lnTo>
                                <a:lnTo>
                                  <a:pt x="1036" y="67"/>
                                </a:lnTo>
                                <a:lnTo>
                                  <a:pt x="1034" y="75"/>
                                </a:lnTo>
                                <a:lnTo>
                                  <a:pt x="1029" y="81"/>
                                </a:lnTo>
                                <a:lnTo>
                                  <a:pt x="1023" y="88"/>
                                </a:lnTo>
                                <a:lnTo>
                                  <a:pt x="1014" y="91"/>
                                </a:lnTo>
                                <a:lnTo>
                                  <a:pt x="988" y="91"/>
                                </a:lnTo>
                                <a:lnTo>
                                  <a:pt x="988" y="25"/>
                                </a:lnTo>
                                <a:lnTo>
                                  <a:pt x="1003" y="25"/>
                                </a:lnTo>
                                <a:lnTo>
                                  <a:pt x="1017" y="27"/>
                                </a:lnTo>
                                <a:lnTo>
                                  <a:pt x="1028" y="33"/>
                                </a:lnTo>
                                <a:lnTo>
                                  <a:pt x="1034" y="43"/>
                                </a:lnTo>
                                <a:lnTo>
                                  <a:pt x="1036" y="57"/>
                                </a:lnTo>
                                <a:lnTo>
                                  <a:pt x="1036" y="67"/>
                                </a:lnTo>
                                <a:lnTo>
                                  <a:pt x="1036" y="11"/>
                                </a:lnTo>
                                <a:lnTo>
                                  <a:pt x="1031" y="8"/>
                                </a:lnTo>
                                <a:lnTo>
                                  <a:pt x="1020" y="5"/>
                                </a:lnTo>
                                <a:lnTo>
                                  <a:pt x="1008" y="4"/>
                                </a:lnTo>
                                <a:lnTo>
                                  <a:pt x="950" y="4"/>
                                </a:lnTo>
                                <a:lnTo>
                                  <a:pt x="950" y="7"/>
                                </a:lnTo>
                                <a:lnTo>
                                  <a:pt x="956" y="9"/>
                                </a:lnTo>
                                <a:lnTo>
                                  <a:pt x="959" y="14"/>
                                </a:lnTo>
                                <a:lnTo>
                                  <a:pt x="960" y="21"/>
                                </a:lnTo>
                                <a:lnTo>
                                  <a:pt x="961" y="26"/>
                                </a:lnTo>
                                <a:lnTo>
                                  <a:pt x="962" y="33"/>
                                </a:lnTo>
                                <a:lnTo>
                                  <a:pt x="962" y="197"/>
                                </a:lnTo>
                                <a:lnTo>
                                  <a:pt x="988" y="197"/>
                                </a:lnTo>
                                <a:lnTo>
                                  <a:pt x="988" y="113"/>
                                </a:lnTo>
                                <a:lnTo>
                                  <a:pt x="1004" y="113"/>
                                </a:lnTo>
                                <a:lnTo>
                                  <a:pt x="1011" y="115"/>
                                </a:lnTo>
                                <a:lnTo>
                                  <a:pt x="1016" y="121"/>
                                </a:lnTo>
                                <a:lnTo>
                                  <a:pt x="1021" y="126"/>
                                </a:lnTo>
                                <a:lnTo>
                                  <a:pt x="1027" y="134"/>
                                </a:lnTo>
                                <a:lnTo>
                                  <a:pt x="1034" y="145"/>
                                </a:lnTo>
                                <a:lnTo>
                                  <a:pt x="1041" y="157"/>
                                </a:lnTo>
                                <a:lnTo>
                                  <a:pt x="1063" y="197"/>
                                </a:lnTo>
                                <a:lnTo>
                                  <a:pt x="1091" y="197"/>
                                </a:lnTo>
                                <a:close/>
                                <a:moveTo>
                                  <a:pt x="1214" y="174"/>
                                </a:moveTo>
                                <a:lnTo>
                                  <a:pt x="1140" y="174"/>
                                </a:lnTo>
                                <a:lnTo>
                                  <a:pt x="1140" y="110"/>
                                </a:lnTo>
                                <a:lnTo>
                                  <a:pt x="1209" y="110"/>
                                </a:lnTo>
                                <a:lnTo>
                                  <a:pt x="1209" y="88"/>
                                </a:lnTo>
                                <a:lnTo>
                                  <a:pt x="1140" y="88"/>
                                </a:lnTo>
                                <a:lnTo>
                                  <a:pt x="1140" y="27"/>
                                </a:lnTo>
                                <a:lnTo>
                                  <a:pt x="1212" y="27"/>
                                </a:lnTo>
                                <a:lnTo>
                                  <a:pt x="1212" y="5"/>
                                </a:lnTo>
                                <a:lnTo>
                                  <a:pt x="1102" y="5"/>
                                </a:lnTo>
                                <a:lnTo>
                                  <a:pt x="1102" y="7"/>
                                </a:lnTo>
                                <a:lnTo>
                                  <a:pt x="1107" y="9"/>
                                </a:lnTo>
                                <a:lnTo>
                                  <a:pt x="1110" y="14"/>
                                </a:lnTo>
                                <a:lnTo>
                                  <a:pt x="1113" y="26"/>
                                </a:lnTo>
                                <a:lnTo>
                                  <a:pt x="1114" y="35"/>
                                </a:lnTo>
                                <a:lnTo>
                                  <a:pt x="1114" y="197"/>
                                </a:lnTo>
                                <a:lnTo>
                                  <a:pt x="1214" y="197"/>
                                </a:lnTo>
                                <a:lnTo>
                                  <a:pt x="1214" y="174"/>
                                </a:lnTo>
                                <a:close/>
                                <a:moveTo>
                                  <a:pt x="1400" y="101"/>
                                </a:moveTo>
                                <a:lnTo>
                                  <a:pt x="1399" y="82"/>
                                </a:lnTo>
                                <a:lnTo>
                                  <a:pt x="1395" y="65"/>
                                </a:lnTo>
                                <a:lnTo>
                                  <a:pt x="1388" y="50"/>
                                </a:lnTo>
                                <a:lnTo>
                                  <a:pt x="1379" y="36"/>
                                </a:lnTo>
                                <a:lnTo>
                                  <a:pt x="1373" y="30"/>
                                </a:lnTo>
                                <a:lnTo>
                                  <a:pt x="1373" y="101"/>
                                </a:lnTo>
                                <a:lnTo>
                                  <a:pt x="1372" y="116"/>
                                </a:lnTo>
                                <a:lnTo>
                                  <a:pt x="1369" y="129"/>
                                </a:lnTo>
                                <a:lnTo>
                                  <a:pt x="1364" y="141"/>
                                </a:lnTo>
                                <a:lnTo>
                                  <a:pt x="1357" y="152"/>
                                </a:lnTo>
                                <a:lnTo>
                                  <a:pt x="1347" y="162"/>
                                </a:lnTo>
                                <a:lnTo>
                                  <a:pt x="1335" y="169"/>
                                </a:lnTo>
                                <a:lnTo>
                                  <a:pt x="1321" y="173"/>
                                </a:lnTo>
                                <a:lnTo>
                                  <a:pt x="1305" y="174"/>
                                </a:lnTo>
                                <a:lnTo>
                                  <a:pt x="1281" y="174"/>
                                </a:lnTo>
                                <a:lnTo>
                                  <a:pt x="1281" y="27"/>
                                </a:lnTo>
                                <a:lnTo>
                                  <a:pt x="1305" y="27"/>
                                </a:lnTo>
                                <a:lnTo>
                                  <a:pt x="1321" y="29"/>
                                </a:lnTo>
                                <a:lnTo>
                                  <a:pt x="1335" y="33"/>
                                </a:lnTo>
                                <a:lnTo>
                                  <a:pt x="1347" y="40"/>
                                </a:lnTo>
                                <a:lnTo>
                                  <a:pt x="1357" y="50"/>
                                </a:lnTo>
                                <a:lnTo>
                                  <a:pt x="1364" y="60"/>
                                </a:lnTo>
                                <a:lnTo>
                                  <a:pt x="1369" y="72"/>
                                </a:lnTo>
                                <a:lnTo>
                                  <a:pt x="1372" y="86"/>
                                </a:lnTo>
                                <a:lnTo>
                                  <a:pt x="1373" y="101"/>
                                </a:lnTo>
                                <a:lnTo>
                                  <a:pt x="1373" y="30"/>
                                </a:lnTo>
                                <a:lnTo>
                                  <a:pt x="1371" y="27"/>
                                </a:lnTo>
                                <a:lnTo>
                                  <a:pt x="1365" y="22"/>
                                </a:lnTo>
                                <a:lnTo>
                                  <a:pt x="1350" y="12"/>
                                </a:lnTo>
                                <a:lnTo>
                                  <a:pt x="1332" y="6"/>
                                </a:lnTo>
                                <a:lnTo>
                                  <a:pt x="1312" y="5"/>
                                </a:lnTo>
                                <a:lnTo>
                                  <a:pt x="1243" y="5"/>
                                </a:lnTo>
                                <a:lnTo>
                                  <a:pt x="1243" y="8"/>
                                </a:lnTo>
                                <a:lnTo>
                                  <a:pt x="1248" y="10"/>
                                </a:lnTo>
                                <a:lnTo>
                                  <a:pt x="1251" y="14"/>
                                </a:lnTo>
                                <a:lnTo>
                                  <a:pt x="1254" y="26"/>
                                </a:lnTo>
                                <a:lnTo>
                                  <a:pt x="1254" y="33"/>
                                </a:lnTo>
                                <a:lnTo>
                                  <a:pt x="1255" y="197"/>
                                </a:lnTo>
                                <a:lnTo>
                                  <a:pt x="1312" y="197"/>
                                </a:lnTo>
                                <a:lnTo>
                                  <a:pt x="1332" y="195"/>
                                </a:lnTo>
                                <a:lnTo>
                                  <a:pt x="1350" y="189"/>
                                </a:lnTo>
                                <a:lnTo>
                                  <a:pt x="1365" y="180"/>
                                </a:lnTo>
                                <a:lnTo>
                                  <a:pt x="1371" y="174"/>
                                </a:lnTo>
                                <a:lnTo>
                                  <a:pt x="1379" y="166"/>
                                </a:lnTo>
                                <a:lnTo>
                                  <a:pt x="1388" y="152"/>
                                </a:lnTo>
                                <a:lnTo>
                                  <a:pt x="1395" y="136"/>
                                </a:lnTo>
                                <a:lnTo>
                                  <a:pt x="1399" y="119"/>
                                </a:lnTo>
                                <a:lnTo>
                                  <a:pt x="1400" y="101"/>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6" name="Group 96"/>
                        <wpg:cNvGrpSpPr>
                          <a:grpSpLocks/>
                        </wpg:cNvGrpSpPr>
                        <wpg:grpSpPr bwMode="auto">
                          <a:xfrm>
                            <a:off x="2324100" y="190500"/>
                            <a:ext cx="1241425" cy="508000"/>
                            <a:chOff x="8002" y="-1151"/>
                            <a:chExt cx="1955" cy="800"/>
                          </a:xfrm>
                        </wpg:grpSpPr>
                        <wps:wsp>
                          <wps:cNvPr id="97" name="AutoShape 7"/>
                          <wps:cNvSpPr>
                            <a:spLocks/>
                          </wps:cNvSpPr>
                          <wps:spPr bwMode="auto">
                            <a:xfrm>
                              <a:off x="8725" y="-1147"/>
                              <a:ext cx="299" cy="193"/>
                            </a:xfrm>
                            <a:custGeom>
                              <a:avLst/>
                              <a:gdLst>
                                <a:gd name="T0" fmla="+- 0 8859 8726"/>
                                <a:gd name="T1" fmla="*/ T0 w 299"/>
                                <a:gd name="T2" fmla="+- 0 -1145 -1146"/>
                                <a:gd name="T3" fmla="*/ -1145 h 193"/>
                                <a:gd name="T4" fmla="+- 0 8726 8726"/>
                                <a:gd name="T5" fmla="*/ T4 w 299"/>
                                <a:gd name="T6" fmla="+- 0 -1145 -1146"/>
                                <a:gd name="T7" fmla="*/ -1145 h 193"/>
                                <a:gd name="T8" fmla="+- 0 8726 8726"/>
                                <a:gd name="T9" fmla="*/ T8 w 299"/>
                                <a:gd name="T10" fmla="+- 0 -1123 -1146"/>
                                <a:gd name="T11" fmla="*/ -1123 h 193"/>
                                <a:gd name="T12" fmla="+- 0 8780 8726"/>
                                <a:gd name="T13" fmla="*/ T12 w 299"/>
                                <a:gd name="T14" fmla="+- 0 -1123 -1146"/>
                                <a:gd name="T15" fmla="*/ -1123 h 193"/>
                                <a:gd name="T16" fmla="+- 0 8780 8726"/>
                                <a:gd name="T17" fmla="*/ T16 w 299"/>
                                <a:gd name="T18" fmla="+- 0 -953 -1146"/>
                                <a:gd name="T19" fmla="*/ -953 h 193"/>
                                <a:gd name="T20" fmla="+- 0 8806 8726"/>
                                <a:gd name="T21" fmla="*/ T20 w 299"/>
                                <a:gd name="T22" fmla="+- 0 -953 -1146"/>
                                <a:gd name="T23" fmla="*/ -953 h 193"/>
                                <a:gd name="T24" fmla="+- 0 8806 8726"/>
                                <a:gd name="T25" fmla="*/ T24 w 299"/>
                                <a:gd name="T26" fmla="+- 0 -1123 -1146"/>
                                <a:gd name="T27" fmla="*/ -1123 h 193"/>
                                <a:gd name="T28" fmla="+- 0 8859 8726"/>
                                <a:gd name="T29" fmla="*/ T28 w 299"/>
                                <a:gd name="T30" fmla="+- 0 -1123 -1146"/>
                                <a:gd name="T31" fmla="*/ -1123 h 193"/>
                                <a:gd name="T32" fmla="+- 0 8859 8726"/>
                                <a:gd name="T33" fmla="*/ T32 w 299"/>
                                <a:gd name="T34" fmla="+- 0 -1145 -1146"/>
                                <a:gd name="T35" fmla="*/ -1145 h 193"/>
                                <a:gd name="T36" fmla="+- 0 9024 8726"/>
                                <a:gd name="T37" fmla="*/ T36 w 299"/>
                                <a:gd name="T38" fmla="+- 0 -1146 -1146"/>
                                <a:gd name="T39" fmla="*/ -1146 h 193"/>
                                <a:gd name="T40" fmla="+- 0 8994 8726"/>
                                <a:gd name="T41" fmla="*/ T40 w 299"/>
                                <a:gd name="T42" fmla="+- 0 -1146 -1146"/>
                                <a:gd name="T43" fmla="*/ -1146 h 193"/>
                                <a:gd name="T44" fmla="+- 0 8951 8726"/>
                                <a:gd name="T45" fmla="*/ T44 w 299"/>
                                <a:gd name="T46" fmla="+- 0 -1079 -1146"/>
                                <a:gd name="T47" fmla="*/ -1079 h 193"/>
                                <a:gd name="T48" fmla="+- 0 8908 8726"/>
                                <a:gd name="T49" fmla="*/ T48 w 299"/>
                                <a:gd name="T50" fmla="+- 0 -1146 -1146"/>
                                <a:gd name="T51" fmla="*/ -1146 h 193"/>
                                <a:gd name="T52" fmla="+- 0 8870 8726"/>
                                <a:gd name="T53" fmla="*/ T52 w 299"/>
                                <a:gd name="T54" fmla="+- 0 -1146 -1146"/>
                                <a:gd name="T55" fmla="*/ -1146 h 193"/>
                                <a:gd name="T56" fmla="+- 0 8870 8726"/>
                                <a:gd name="T57" fmla="*/ T56 w 299"/>
                                <a:gd name="T58" fmla="+- 0 -1144 -1146"/>
                                <a:gd name="T59" fmla="*/ -1144 h 193"/>
                                <a:gd name="T60" fmla="+- 0 8875 8726"/>
                                <a:gd name="T61" fmla="*/ T60 w 299"/>
                                <a:gd name="T62" fmla="+- 0 -1142 -1146"/>
                                <a:gd name="T63" fmla="*/ -1142 h 193"/>
                                <a:gd name="T64" fmla="+- 0 8880 8726"/>
                                <a:gd name="T65" fmla="*/ T64 w 299"/>
                                <a:gd name="T66" fmla="+- 0 -1137 -1146"/>
                                <a:gd name="T67" fmla="*/ -1137 h 193"/>
                                <a:gd name="T68" fmla="+- 0 8890 8726"/>
                                <a:gd name="T69" fmla="*/ T68 w 299"/>
                                <a:gd name="T70" fmla="+- 0 -1125 -1146"/>
                                <a:gd name="T71" fmla="*/ -1125 h 193"/>
                                <a:gd name="T72" fmla="+- 0 8896 8726"/>
                                <a:gd name="T73" fmla="*/ T72 w 299"/>
                                <a:gd name="T74" fmla="+- 0 -1117 -1146"/>
                                <a:gd name="T75" fmla="*/ -1117 h 193"/>
                                <a:gd name="T76" fmla="+- 0 8938 8726"/>
                                <a:gd name="T77" fmla="*/ T76 w 299"/>
                                <a:gd name="T78" fmla="+- 0 -1053 -1146"/>
                                <a:gd name="T79" fmla="*/ -1053 h 193"/>
                                <a:gd name="T80" fmla="+- 0 8938 8726"/>
                                <a:gd name="T81" fmla="*/ T80 w 299"/>
                                <a:gd name="T82" fmla="+- 0 -954 -1146"/>
                                <a:gd name="T83" fmla="*/ -954 h 193"/>
                                <a:gd name="T84" fmla="+- 0 8964 8726"/>
                                <a:gd name="T85" fmla="*/ T84 w 299"/>
                                <a:gd name="T86" fmla="+- 0 -954 -1146"/>
                                <a:gd name="T87" fmla="*/ -954 h 193"/>
                                <a:gd name="T88" fmla="+- 0 8964 8726"/>
                                <a:gd name="T89" fmla="*/ T88 w 299"/>
                                <a:gd name="T90" fmla="+- 0 -1053 -1146"/>
                                <a:gd name="T91" fmla="*/ -1053 h 193"/>
                                <a:gd name="T92" fmla="+- 0 9024 8726"/>
                                <a:gd name="T93" fmla="*/ T92 w 299"/>
                                <a:gd name="T94" fmla="+- 0 -1146 -1146"/>
                                <a:gd name="T95" fmla="*/ -1146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99" h="193">
                                  <a:moveTo>
                                    <a:pt x="133" y="1"/>
                                  </a:moveTo>
                                  <a:lnTo>
                                    <a:pt x="0" y="1"/>
                                  </a:lnTo>
                                  <a:lnTo>
                                    <a:pt x="0" y="23"/>
                                  </a:lnTo>
                                  <a:lnTo>
                                    <a:pt x="54" y="23"/>
                                  </a:lnTo>
                                  <a:lnTo>
                                    <a:pt x="54" y="193"/>
                                  </a:lnTo>
                                  <a:lnTo>
                                    <a:pt x="80" y="193"/>
                                  </a:lnTo>
                                  <a:lnTo>
                                    <a:pt x="80" y="23"/>
                                  </a:lnTo>
                                  <a:lnTo>
                                    <a:pt x="133" y="23"/>
                                  </a:lnTo>
                                  <a:lnTo>
                                    <a:pt x="133" y="1"/>
                                  </a:lnTo>
                                  <a:close/>
                                  <a:moveTo>
                                    <a:pt x="298" y="0"/>
                                  </a:moveTo>
                                  <a:lnTo>
                                    <a:pt x="268" y="0"/>
                                  </a:lnTo>
                                  <a:lnTo>
                                    <a:pt x="225" y="67"/>
                                  </a:lnTo>
                                  <a:lnTo>
                                    <a:pt x="182" y="0"/>
                                  </a:lnTo>
                                  <a:lnTo>
                                    <a:pt x="144" y="0"/>
                                  </a:lnTo>
                                  <a:lnTo>
                                    <a:pt x="144" y="2"/>
                                  </a:lnTo>
                                  <a:lnTo>
                                    <a:pt x="149" y="4"/>
                                  </a:lnTo>
                                  <a:lnTo>
                                    <a:pt x="154" y="9"/>
                                  </a:lnTo>
                                  <a:lnTo>
                                    <a:pt x="164" y="21"/>
                                  </a:lnTo>
                                  <a:lnTo>
                                    <a:pt x="170" y="29"/>
                                  </a:lnTo>
                                  <a:lnTo>
                                    <a:pt x="212" y="93"/>
                                  </a:lnTo>
                                  <a:lnTo>
                                    <a:pt x="212" y="192"/>
                                  </a:lnTo>
                                  <a:lnTo>
                                    <a:pt x="238" y="192"/>
                                  </a:lnTo>
                                  <a:lnTo>
                                    <a:pt x="238" y="93"/>
                                  </a:lnTo>
                                  <a:lnTo>
                                    <a:pt x="298" y="0"/>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8"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002" y="-1151"/>
                              <a:ext cx="1955"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99" name="Freeform 4"/>
                        <wps:cNvSpPr>
                          <a:spLocks/>
                        </wps:cNvSpPr>
                        <wps:spPr bwMode="auto">
                          <a:xfrm>
                            <a:off x="1400175" y="0"/>
                            <a:ext cx="805815" cy="696595"/>
                          </a:xfrm>
                          <a:custGeom>
                            <a:avLst/>
                            <a:gdLst>
                              <a:gd name="T0" fmla="+- 0 7780 6546"/>
                              <a:gd name="T1" fmla="*/ T0 w 1269"/>
                              <a:gd name="T2" fmla="+- 0 -1452 -1452"/>
                              <a:gd name="T3" fmla="*/ -1452 h 1097"/>
                              <a:gd name="T4" fmla="+- 0 7577 6546"/>
                              <a:gd name="T5" fmla="*/ T4 w 1269"/>
                              <a:gd name="T6" fmla="+- 0 -1452 -1452"/>
                              <a:gd name="T7" fmla="*/ -1452 h 1097"/>
                              <a:gd name="T8" fmla="+- 0 7563 6546"/>
                              <a:gd name="T9" fmla="*/ T8 w 1269"/>
                              <a:gd name="T10" fmla="+- 0 -1450 -1452"/>
                              <a:gd name="T11" fmla="*/ -1450 h 1097"/>
                              <a:gd name="T12" fmla="+- 0 7553 6546"/>
                              <a:gd name="T13" fmla="*/ T12 w 1269"/>
                              <a:gd name="T14" fmla="+- 0 -1443 -1452"/>
                              <a:gd name="T15" fmla="*/ -1443 h 1097"/>
                              <a:gd name="T16" fmla="+- 0 7546 6546"/>
                              <a:gd name="T17" fmla="*/ T16 w 1269"/>
                              <a:gd name="T18" fmla="+- 0 -1431 -1452"/>
                              <a:gd name="T19" fmla="*/ -1431 h 1097"/>
                              <a:gd name="T20" fmla="+- 0 7544 6546"/>
                              <a:gd name="T21" fmla="*/ T20 w 1269"/>
                              <a:gd name="T22" fmla="+- 0 -1417 -1452"/>
                              <a:gd name="T23" fmla="*/ -1417 h 1097"/>
                              <a:gd name="T24" fmla="+- 0 7542 6546"/>
                              <a:gd name="T25" fmla="*/ T24 w 1269"/>
                              <a:gd name="T26" fmla="+- 0 -1329 -1452"/>
                              <a:gd name="T27" fmla="*/ -1329 h 1097"/>
                              <a:gd name="T28" fmla="+- 0 7535 6546"/>
                              <a:gd name="T29" fmla="*/ T28 w 1269"/>
                              <a:gd name="T30" fmla="+- 0 -1247 -1452"/>
                              <a:gd name="T31" fmla="*/ -1247 h 1097"/>
                              <a:gd name="T32" fmla="+- 0 7524 6546"/>
                              <a:gd name="T33" fmla="*/ T32 w 1269"/>
                              <a:gd name="T34" fmla="+- 0 -1170 -1452"/>
                              <a:gd name="T35" fmla="*/ -1170 h 1097"/>
                              <a:gd name="T36" fmla="+- 0 7507 6546"/>
                              <a:gd name="T37" fmla="*/ T36 w 1269"/>
                              <a:gd name="T38" fmla="+- 0 -1099 -1452"/>
                              <a:gd name="T39" fmla="*/ -1099 h 1097"/>
                              <a:gd name="T40" fmla="+- 0 7484 6546"/>
                              <a:gd name="T41" fmla="*/ T40 w 1269"/>
                              <a:gd name="T42" fmla="+- 0 -1031 -1452"/>
                              <a:gd name="T43" fmla="*/ -1031 h 1097"/>
                              <a:gd name="T44" fmla="+- 0 7455 6546"/>
                              <a:gd name="T45" fmla="*/ T44 w 1269"/>
                              <a:gd name="T46" fmla="+- 0 -967 -1452"/>
                              <a:gd name="T47" fmla="*/ -967 h 1097"/>
                              <a:gd name="T48" fmla="+- 0 7418 6546"/>
                              <a:gd name="T49" fmla="*/ T48 w 1269"/>
                              <a:gd name="T50" fmla="+- 0 -907 -1452"/>
                              <a:gd name="T51" fmla="*/ -907 h 1097"/>
                              <a:gd name="T52" fmla="+- 0 7375 6546"/>
                              <a:gd name="T53" fmla="*/ T52 w 1269"/>
                              <a:gd name="T54" fmla="+- 0 -850 -1452"/>
                              <a:gd name="T55" fmla="*/ -850 h 1097"/>
                              <a:gd name="T56" fmla="+- 0 7322 6546"/>
                              <a:gd name="T57" fmla="*/ T56 w 1269"/>
                              <a:gd name="T58" fmla="+- 0 -795 -1452"/>
                              <a:gd name="T59" fmla="*/ -795 h 1097"/>
                              <a:gd name="T60" fmla="+- 0 7263 6546"/>
                              <a:gd name="T61" fmla="*/ T60 w 1269"/>
                              <a:gd name="T62" fmla="+- 0 -747 -1452"/>
                              <a:gd name="T63" fmla="*/ -747 h 1097"/>
                              <a:gd name="T64" fmla="+- 0 7198 6546"/>
                              <a:gd name="T65" fmla="*/ T64 w 1269"/>
                              <a:gd name="T66" fmla="+- 0 -706 -1452"/>
                              <a:gd name="T67" fmla="*/ -706 h 1097"/>
                              <a:gd name="T68" fmla="+- 0 7127 6546"/>
                              <a:gd name="T69" fmla="*/ T68 w 1269"/>
                              <a:gd name="T70" fmla="+- 0 -673 -1452"/>
                              <a:gd name="T71" fmla="*/ -673 h 1097"/>
                              <a:gd name="T72" fmla="+- 0 7051 6546"/>
                              <a:gd name="T73" fmla="*/ T72 w 1269"/>
                              <a:gd name="T74" fmla="+- 0 -647 -1452"/>
                              <a:gd name="T75" fmla="*/ -647 h 1097"/>
                              <a:gd name="T76" fmla="+- 0 6970 6546"/>
                              <a:gd name="T77" fmla="*/ T76 w 1269"/>
                              <a:gd name="T78" fmla="+- 0 -628 -1452"/>
                              <a:gd name="T79" fmla="*/ -628 h 1097"/>
                              <a:gd name="T80" fmla="+- 0 6884 6546"/>
                              <a:gd name="T81" fmla="*/ T80 w 1269"/>
                              <a:gd name="T82" fmla="+- 0 -616 -1452"/>
                              <a:gd name="T83" fmla="*/ -616 h 1097"/>
                              <a:gd name="T84" fmla="+- 0 6794 6546"/>
                              <a:gd name="T85" fmla="*/ T84 w 1269"/>
                              <a:gd name="T86" fmla="+- 0 -613 -1452"/>
                              <a:gd name="T87" fmla="*/ -613 h 1097"/>
                              <a:gd name="T88" fmla="+- 0 6575 6546"/>
                              <a:gd name="T89" fmla="*/ T88 w 1269"/>
                              <a:gd name="T90" fmla="+- 0 -613 -1452"/>
                              <a:gd name="T91" fmla="*/ -613 h 1097"/>
                              <a:gd name="T92" fmla="+- 0 6564 6546"/>
                              <a:gd name="T93" fmla="*/ T92 w 1269"/>
                              <a:gd name="T94" fmla="+- 0 -611 -1452"/>
                              <a:gd name="T95" fmla="*/ -611 h 1097"/>
                              <a:gd name="T96" fmla="+- 0 6555 6546"/>
                              <a:gd name="T97" fmla="*/ T96 w 1269"/>
                              <a:gd name="T98" fmla="+- 0 -605 -1452"/>
                              <a:gd name="T99" fmla="*/ -605 h 1097"/>
                              <a:gd name="T100" fmla="+- 0 6548 6546"/>
                              <a:gd name="T101" fmla="*/ T100 w 1269"/>
                              <a:gd name="T102" fmla="+- 0 -596 -1452"/>
                              <a:gd name="T103" fmla="*/ -596 h 1097"/>
                              <a:gd name="T104" fmla="+- 0 6546 6546"/>
                              <a:gd name="T105" fmla="*/ T104 w 1269"/>
                              <a:gd name="T106" fmla="+- 0 -584 -1452"/>
                              <a:gd name="T107" fmla="*/ -584 h 1097"/>
                              <a:gd name="T108" fmla="+- 0 6546 6546"/>
                              <a:gd name="T109" fmla="*/ T108 w 1269"/>
                              <a:gd name="T110" fmla="+- 0 -384 -1452"/>
                              <a:gd name="T111" fmla="*/ -384 h 1097"/>
                              <a:gd name="T112" fmla="+- 0 6798 6546"/>
                              <a:gd name="T113" fmla="*/ T112 w 1269"/>
                              <a:gd name="T114" fmla="+- 0 -355 -1452"/>
                              <a:gd name="T115" fmla="*/ -355 h 1097"/>
                              <a:gd name="T116" fmla="+- 0 6882 6546"/>
                              <a:gd name="T117" fmla="*/ T116 w 1269"/>
                              <a:gd name="T118" fmla="+- 0 -358 -1452"/>
                              <a:gd name="T119" fmla="*/ -358 h 1097"/>
                              <a:gd name="T120" fmla="+- 0 6964 6546"/>
                              <a:gd name="T121" fmla="*/ T120 w 1269"/>
                              <a:gd name="T122" fmla="+- 0 -365 -1452"/>
                              <a:gd name="T123" fmla="*/ -365 h 1097"/>
                              <a:gd name="T124" fmla="+- 0 7042 6546"/>
                              <a:gd name="T125" fmla="*/ T124 w 1269"/>
                              <a:gd name="T126" fmla="+- 0 -377 -1452"/>
                              <a:gd name="T127" fmla="*/ -377 h 1097"/>
                              <a:gd name="T128" fmla="+- 0 7117 6546"/>
                              <a:gd name="T129" fmla="*/ T128 w 1269"/>
                              <a:gd name="T130" fmla="+- 0 -393 -1452"/>
                              <a:gd name="T131" fmla="*/ -393 h 1097"/>
                              <a:gd name="T132" fmla="+- 0 7189 6546"/>
                              <a:gd name="T133" fmla="*/ T132 w 1269"/>
                              <a:gd name="T134" fmla="+- 0 -414 -1452"/>
                              <a:gd name="T135" fmla="*/ -414 h 1097"/>
                              <a:gd name="T136" fmla="+- 0 7258 6546"/>
                              <a:gd name="T137" fmla="*/ T136 w 1269"/>
                              <a:gd name="T138" fmla="+- 0 -440 -1452"/>
                              <a:gd name="T139" fmla="*/ -440 h 1097"/>
                              <a:gd name="T140" fmla="+- 0 7324 6546"/>
                              <a:gd name="T141" fmla="*/ T140 w 1269"/>
                              <a:gd name="T142" fmla="+- 0 -470 -1452"/>
                              <a:gd name="T143" fmla="*/ -470 h 1097"/>
                              <a:gd name="T144" fmla="+- 0 7386 6546"/>
                              <a:gd name="T145" fmla="*/ T144 w 1269"/>
                              <a:gd name="T146" fmla="+- 0 -505 -1452"/>
                              <a:gd name="T147" fmla="*/ -505 h 1097"/>
                              <a:gd name="T148" fmla="+- 0 7444 6546"/>
                              <a:gd name="T149" fmla="*/ T148 w 1269"/>
                              <a:gd name="T150" fmla="+- 0 -544 -1452"/>
                              <a:gd name="T151" fmla="*/ -544 h 1097"/>
                              <a:gd name="T152" fmla="+- 0 7499 6546"/>
                              <a:gd name="T153" fmla="*/ T152 w 1269"/>
                              <a:gd name="T154" fmla="+- 0 -588 -1452"/>
                              <a:gd name="T155" fmla="*/ -588 h 1097"/>
                              <a:gd name="T156" fmla="+- 0 7550 6546"/>
                              <a:gd name="T157" fmla="*/ T156 w 1269"/>
                              <a:gd name="T158" fmla="+- 0 -636 -1452"/>
                              <a:gd name="T159" fmla="*/ -636 h 1097"/>
                              <a:gd name="T160" fmla="+- 0 7597 6546"/>
                              <a:gd name="T161" fmla="*/ T160 w 1269"/>
                              <a:gd name="T162" fmla="+- 0 -689 -1452"/>
                              <a:gd name="T163" fmla="*/ -689 h 1097"/>
                              <a:gd name="T164" fmla="+- 0 7639 6546"/>
                              <a:gd name="T165" fmla="*/ T164 w 1269"/>
                              <a:gd name="T166" fmla="+- 0 -745 -1452"/>
                              <a:gd name="T167" fmla="*/ -745 h 1097"/>
                              <a:gd name="T168" fmla="+- 0 7677 6546"/>
                              <a:gd name="T169" fmla="*/ T168 w 1269"/>
                              <a:gd name="T170" fmla="+- 0 -806 -1452"/>
                              <a:gd name="T171" fmla="*/ -806 h 1097"/>
                              <a:gd name="T172" fmla="+- 0 7710 6546"/>
                              <a:gd name="T173" fmla="*/ T172 w 1269"/>
                              <a:gd name="T174" fmla="+- 0 -870 -1452"/>
                              <a:gd name="T175" fmla="*/ -870 h 1097"/>
                              <a:gd name="T176" fmla="+- 0 7739 6546"/>
                              <a:gd name="T177" fmla="*/ T176 w 1269"/>
                              <a:gd name="T178" fmla="+- 0 -937 -1452"/>
                              <a:gd name="T179" fmla="*/ -937 h 1097"/>
                              <a:gd name="T180" fmla="+- 0 7762 6546"/>
                              <a:gd name="T181" fmla="*/ T180 w 1269"/>
                              <a:gd name="T182" fmla="+- 0 -1009 -1452"/>
                              <a:gd name="T183" fmla="*/ -1009 h 1097"/>
                              <a:gd name="T184" fmla="+- 0 7782 6546"/>
                              <a:gd name="T185" fmla="*/ T184 w 1269"/>
                              <a:gd name="T186" fmla="+- 0 -1084 -1452"/>
                              <a:gd name="T187" fmla="*/ -1084 h 1097"/>
                              <a:gd name="T188" fmla="+- 0 7797 6546"/>
                              <a:gd name="T189" fmla="*/ T188 w 1269"/>
                              <a:gd name="T190" fmla="+- 0 -1162 -1452"/>
                              <a:gd name="T191" fmla="*/ -1162 h 1097"/>
                              <a:gd name="T192" fmla="+- 0 7807 6546"/>
                              <a:gd name="T193" fmla="*/ T192 w 1269"/>
                              <a:gd name="T194" fmla="+- 0 -1245 -1452"/>
                              <a:gd name="T195" fmla="*/ -1245 h 1097"/>
                              <a:gd name="T196" fmla="+- 0 7813 6546"/>
                              <a:gd name="T197" fmla="*/ T196 w 1269"/>
                              <a:gd name="T198" fmla="+- 0 -1330 -1452"/>
                              <a:gd name="T199" fmla="*/ -1330 h 1097"/>
                              <a:gd name="T200" fmla="+- 0 7814 6546"/>
                              <a:gd name="T201" fmla="*/ T200 w 1269"/>
                              <a:gd name="T202" fmla="+- 0 -1419 -1452"/>
                              <a:gd name="T203" fmla="*/ -1419 h 1097"/>
                              <a:gd name="T204" fmla="+- 0 7812 6546"/>
                              <a:gd name="T205" fmla="*/ T204 w 1269"/>
                              <a:gd name="T206" fmla="+- 0 -1433 -1452"/>
                              <a:gd name="T207" fmla="*/ -1433 h 1097"/>
                              <a:gd name="T208" fmla="+- 0 7805 6546"/>
                              <a:gd name="T209" fmla="*/ T208 w 1269"/>
                              <a:gd name="T210" fmla="+- 0 -1443 -1452"/>
                              <a:gd name="T211" fmla="*/ -1443 h 1097"/>
                              <a:gd name="T212" fmla="+- 0 7795 6546"/>
                              <a:gd name="T213" fmla="*/ T212 w 1269"/>
                              <a:gd name="T214" fmla="+- 0 -1450 -1452"/>
                              <a:gd name="T215" fmla="*/ -1450 h 1097"/>
                              <a:gd name="T216" fmla="+- 0 7780 6546"/>
                              <a:gd name="T217" fmla="*/ T216 w 1269"/>
                              <a:gd name="T218" fmla="+- 0 -1452 -1452"/>
                              <a:gd name="T219" fmla="*/ -1452 h 10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269" h="1097">
                                <a:moveTo>
                                  <a:pt x="1234" y="0"/>
                                </a:moveTo>
                                <a:lnTo>
                                  <a:pt x="1031" y="0"/>
                                </a:lnTo>
                                <a:lnTo>
                                  <a:pt x="1017" y="2"/>
                                </a:lnTo>
                                <a:lnTo>
                                  <a:pt x="1007" y="9"/>
                                </a:lnTo>
                                <a:lnTo>
                                  <a:pt x="1000" y="21"/>
                                </a:lnTo>
                                <a:lnTo>
                                  <a:pt x="998" y="35"/>
                                </a:lnTo>
                                <a:lnTo>
                                  <a:pt x="996" y="123"/>
                                </a:lnTo>
                                <a:lnTo>
                                  <a:pt x="989" y="205"/>
                                </a:lnTo>
                                <a:lnTo>
                                  <a:pt x="978" y="282"/>
                                </a:lnTo>
                                <a:lnTo>
                                  <a:pt x="961" y="353"/>
                                </a:lnTo>
                                <a:lnTo>
                                  <a:pt x="938" y="421"/>
                                </a:lnTo>
                                <a:lnTo>
                                  <a:pt x="909" y="485"/>
                                </a:lnTo>
                                <a:lnTo>
                                  <a:pt x="872" y="545"/>
                                </a:lnTo>
                                <a:lnTo>
                                  <a:pt x="829" y="602"/>
                                </a:lnTo>
                                <a:lnTo>
                                  <a:pt x="776" y="657"/>
                                </a:lnTo>
                                <a:lnTo>
                                  <a:pt x="717" y="705"/>
                                </a:lnTo>
                                <a:lnTo>
                                  <a:pt x="652" y="746"/>
                                </a:lnTo>
                                <a:lnTo>
                                  <a:pt x="581" y="779"/>
                                </a:lnTo>
                                <a:lnTo>
                                  <a:pt x="505" y="805"/>
                                </a:lnTo>
                                <a:lnTo>
                                  <a:pt x="424" y="824"/>
                                </a:lnTo>
                                <a:lnTo>
                                  <a:pt x="338" y="836"/>
                                </a:lnTo>
                                <a:lnTo>
                                  <a:pt x="248" y="839"/>
                                </a:lnTo>
                                <a:lnTo>
                                  <a:pt x="29" y="839"/>
                                </a:lnTo>
                                <a:lnTo>
                                  <a:pt x="18" y="841"/>
                                </a:lnTo>
                                <a:lnTo>
                                  <a:pt x="9" y="847"/>
                                </a:lnTo>
                                <a:lnTo>
                                  <a:pt x="2" y="856"/>
                                </a:lnTo>
                                <a:lnTo>
                                  <a:pt x="0" y="868"/>
                                </a:lnTo>
                                <a:lnTo>
                                  <a:pt x="0" y="1068"/>
                                </a:lnTo>
                                <a:lnTo>
                                  <a:pt x="252" y="1097"/>
                                </a:lnTo>
                                <a:lnTo>
                                  <a:pt x="336" y="1094"/>
                                </a:lnTo>
                                <a:lnTo>
                                  <a:pt x="418" y="1087"/>
                                </a:lnTo>
                                <a:lnTo>
                                  <a:pt x="496" y="1075"/>
                                </a:lnTo>
                                <a:lnTo>
                                  <a:pt x="571" y="1059"/>
                                </a:lnTo>
                                <a:lnTo>
                                  <a:pt x="643" y="1038"/>
                                </a:lnTo>
                                <a:lnTo>
                                  <a:pt x="712" y="1012"/>
                                </a:lnTo>
                                <a:lnTo>
                                  <a:pt x="778" y="982"/>
                                </a:lnTo>
                                <a:lnTo>
                                  <a:pt x="840" y="947"/>
                                </a:lnTo>
                                <a:lnTo>
                                  <a:pt x="898" y="908"/>
                                </a:lnTo>
                                <a:lnTo>
                                  <a:pt x="953" y="864"/>
                                </a:lnTo>
                                <a:lnTo>
                                  <a:pt x="1004" y="816"/>
                                </a:lnTo>
                                <a:lnTo>
                                  <a:pt x="1051" y="763"/>
                                </a:lnTo>
                                <a:lnTo>
                                  <a:pt x="1093" y="707"/>
                                </a:lnTo>
                                <a:lnTo>
                                  <a:pt x="1131" y="646"/>
                                </a:lnTo>
                                <a:lnTo>
                                  <a:pt x="1164" y="582"/>
                                </a:lnTo>
                                <a:lnTo>
                                  <a:pt x="1193" y="515"/>
                                </a:lnTo>
                                <a:lnTo>
                                  <a:pt x="1216" y="443"/>
                                </a:lnTo>
                                <a:lnTo>
                                  <a:pt x="1236" y="368"/>
                                </a:lnTo>
                                <a:lnTo>
                                  <a:pt x="1251" y="290"/>
                                </a:lnTo>
                                <a:lnTo>
                                  <a:pt x="1261" y="207"/>
                                </a:lnTo>
                                <a:lnTo>
                                  <a:pt x="1267" y="122"/>
                                </a:lnTo>
                                <a:lnTo>
                                  <a:pt x="1268" y="33"/>
                                </a:lnTo>
                                <a:lnTo>
                                  <a:pt x="1266" y="19"/>
                                </a:lnTo>
                                <a:lnTo>
                                  <a:pt x="1259" y="9"/>
                                </a:lnTo>
                                <a:lnTo>
                                  <a:pt x="1249" y="2"/>
                                </a:lnTo>
                                <a:lnTo>
                                  <a:pt x="1234" y="0"/>
                                </a:lnTo>
                                <a:close/>
                              </a:path>
                            </a:pathLst>
                          </a:custGeom>
                          <a:solidFill>
                            <a:srgbClr val="281E72"/>
                          </a:solidFill>
                          <a:ln>
                            <a:noFill/>
                          </a:ln>
                        </wps:spPr>
                        <wps:bodyPr rot="0" vert="horz" wrap="square" lIns="91440" tIns="45720" rIns="91440" bIns="45720" anchor="t" anchorCtr="0" upright="1">
                          <a:noAutofit/>
                        </wps:bodyPr>
                      </wps:wsp>
                      <wps:wsp>
                        <wps:cNvPr id="100" name="Freeform 3"/>
                        <wps:cNvSpPr>
                          <a:spLocks/>
                        </wps:cNvSpPr>
                        <wps:spPr bwMode="auto">
                          <a:xfrm>
                            <a:off x="485775" y="0"/>
                            <a:ext cx="812800" cy="951230"/>
                          </a:xfrm>
                          <a:custGeom>
                            <a:avLst/>
                            <a:gdLst>
                              <a:gd name="T0" fmla="+- 0 5133 5097"/>
                              <a:gd name="T1" fmla="*/ T0 w 1280"/>
                              <a:gd name="T2" fmla="+- 0 -1452 -1452"/>
                              <a:gd name="T3" fmla="*/ -1452 h 1498"/>
                              <a:gd name="T4" fmla="+- 0 5108 5097"/>
                              <a:gd name="T5" fmla="*/ T4 w 1280"/>
                              <a:gd name="T6" fmla="+- 0 -1443 -1452"/>
                              <a:gd name="T7" fmla="*/ -1443 h 1498"/>
                              <a:gd name="T8" fmla="+- 0 5099 5097"/>
                              <a:gd name="T9" fmla="*/ T8 w 1280"/>
                              <a:gd name="T10" fmla="+- 0 -1418 -1452"/>
                              <a:gd name="T11" fmla="*/ -1418 h 1498"/>
                              <a:gd name="T12" fmla="+- 0 5099 5097"/>
                              <a:gd name="T13" fmla="*/ T12 w 1280"/>
                              <a:gd name="T14" fmla="+- 0 -1277 -1452"/>
                              <a:gd name="T15" fmla="*/ -1277 h 1498"/>
                              <a:gd name="T16" fmla="+- 0 5112 5097"/>
                              <a:gd name="T17" fmla="*/ T16 w 1280"/>
                              <a:gd name="T18" fmla="+- 0 -1143 -1452"/>
                              <a:gd name="T19" fmla="*/ -1143 h 1498"/>
                              <a:gd name="T20" fmla="+- 0 5144 5097"/>
                              <a:gd name="T21" fmla="*/ T20 w 1280"/>
                              <a:gd name="T22" fmla="+- 0 -1018 -1452"/>
                              <a:gd name="T23" fmla="*/ -1018 h 1498"/>
                              <a:gd name="T24" fmla="+- 0 5202 5097"/>
                              <a:gd name="T25" fmla="*/ T24 w 1280"/>
                              <a:gd name="T26" fmla="+- 0 -902 -1452"/>
                              <a:gd name="T27" fmla="*/ -902 h 1498"/>
                              <a:gd name="T28" fmla="+- 0 5291 5097"/>
                              <a:gd name="T29" fmla="*/ T28 w 1280"/>
                              <a:gd name="T30" fmla="+- 0 -796 -1452"/>
                              <a:gd name="T31" fmla="*/ -796 h 1498"/>
                              <a:gd name="T32" fmla="+- 0 5417 5097"/>
                              <a:gd name="T33" fmla="*/ T32 w 1280"/>
                              <a:gd name="T34" fmla="+- 0 -700 -1452"/>
                              <a:gd name="T35" fmla="*/ -700 h 1498"/>
                              <a:gd name="T36" fmla="+- 0 5586 5097"/>
                              <a:gd name="T37" fmla="*/ T36 w 1280"/>
                              <a:gd name="T38" fmla="+- 0 -614 -1452"/>
                              <a:gd name="T39" fmla="*/ -614 h 1498"/>
                              <a:gd name="T40" fmla="+- 0 5850 5097"/>
                              <a:gd name="T41" fmla="*/ T40 w 1280"/>
                              <a:gd name="T42" fmla="+- 0 -509 -1452"/>
                              <a:gd name="T43" fmla="*/ -509 h 1498"/>
                              <a:gd name="T44" fmla="+- 0 5968 5097"/>
                              <a:gd name="T45" fmla="*/ T44 w 1280"/>
                              <a:gd name="T46" fmla="+- 0 -432 -1452"/>
                              <a:gd name="T47" fmla="*/ -432 h 1498"/>
                              <a:gd name="T48" fmla="+- 0 6046 5097"/>
                              <a:gd name="T49" fmla="*/ T48 w 1280"/>
                              <a:gd name="T50" fmla="+- 0 -339 -1452"/>
                              <a:gd name="T51" fmla="*/ -339 h 1498"/>
                              <a:gd name="T52" fmla="+- 0 6091 5097"/>
                              <a:gd name="T53" fmla="*/ T52 w 1280"/>
                              <a:gd name="T54" fmla="+- 0 -221 -1452"/>
                              <a:gd name="T55" fmla="*/ -221 h 1498"/>
                              <a:gd name="T56" fmla="+- 0 6107 5097"/>
                              <a:gd name="T57" fmla="*/ T56 w 1280"/>
                              <a:gd name="T58" fmla="+- 0 -75 -1452"/>
                              <a:gd name="T59" fmla="*/ -75 h 1498"/>
                              <a:gd name="T60" fmla="+- 0 6107 5097"/>
                              <a:gd name="T61" fmla="*/ T60 w 1280"/>
                              <a:gd name="T62" fmla="+- 0 25 -1452"/>
                              <a:gd name="T63" fmla="*/ 25 h 1498"/>
                              <a:gd name="T64" fmla="+- 0 6125 5097"/>
                              <a:gd name="T65" fmla="*/ T64 w 1280"/>
                              <a:gd name="T66" fmla="+- 0 43 -1452"/>
                              <a:gd name="T67" fmla="*/ 43 h 1498"/>
                              <a:gd name="T68" fmla="+- 0 6342 5097"/>
                              <a:gd name="T69" fmla="*/ T68 w 1280"/>
                              <a:gd name="T70" fmla="+- 0 46 -1452"/>
                              <a:gd name="T71" fmla="*/ 46 h 1498"/>
                              <a:gd name="T72" fmla="+- 0 6374 5097"/>
                              <a:gd name="T73" fmla="*/ T72 w 1280"/>
                              <a:gd name="T74" fmla="+- 0 -144 -1452"/>
                              <a:gd name="T75" fmla="*/ -144 h 1498"/>
                              <a:gd name="T76" fmla="+- 0 6358 5097"/>
                              <a:gd name="T77" fmla="*/ T76 w 1280"/>
                              <a:gd name="T78" fmla="+- 0 -281 -1452"/>
                              <a:gd name="T79" fmla="*/ -281 h 1498"/>
                              <a:gd name="T80" fmla="+- 0 6322 5097"/>
                              <a:gd name="T81" fmla="*/ T80 w 1280"/>
                              <a:gd name="T82" fmla="+- 0 -405 -1452"/>
                              <a:gd name="T83" fmla="*/ -405 h 1498"/>
                              <a:gd name="T84" fmla="+- 0 6261 5097"/>
                              <a:gd name="T85" fmla="*/ T84 w 1280"/>
                              <a:gd name="T86" fmla="+- 0 -517 -1452"/>
                              <a:gd name="T87" fmla="*/ -517 h 1498"/>
                              <a:gd name="T88" fmla="+- 0 6171 5097"/>
                              <a:gd name="T89" fmla="*/ T88 w 1280"/>
                              <a:gd name="T90" fmla="+- 0 -617 -1452"/>
                              <a:gd name="T91" fmla="*/ -617 h 1498"/>
                              <a:gd name="T92" fmla="+- 0 6045 5097"/>
                              <a:gd name="T93" fmla="*/ T92 w 1280"/>
                              <a:gd name="T94" fmla="+- 0 -707 -1452"/>
                              <a:gd name="T95" fmla="*/ -707 h 1498"/>
                              <a:gd name="T96" fmla="+- 0 5880 5097"/>
                              <a:gd name="T97" fmla="*/ T96 w 1280"/>
                              <a:gd name="T98" fmla="+- 0 -790 -1452"/>
                              <a:gd name="T99" fmla="*/ -790 h 1498"/>
                              <a:gd name="T100" fmla="+- 0 5621 5097"/>
                              <a:gd name="T101" fmla="*/ T100 w 1280"/>
                              <a:gd name="T102" fmla="+- 0 -897 -1452"/>
                              <a:gd name="T103" fmla="*/ -897 h 1498"/>
                              <a:gd name="T104" fmla="+- 0 5506 5097"/>
                              <a:gd name="T105" fmla="*/ T104 w 1280"/>
                              <a:gd name="T106" fmla="+- 0 -974 -1452"/>
                              <a:gd name="T107" fmla="*/ -974 h 1498"/>
                              <a:gd name="T108" fmla="+- 0 5404 5097"/>
                              <a:gd name="T109" fmla="*/ T108 w 1280"/>
                              <a:gd name="T110" fmla="+- 0 -1122 -1452"/>
                              <a:gd name="T111" fmla="*/ -1122 h 1498"/>
                              <a:gd name="T112" fmla="+- 0 5375 5097"/>
                              <a:gd name="T113" fmla="*/ T112 w 1280"/>
                              <a:gd name="T114" fmla="+- 0 -1253 -1452"/>
                              <a:gd name="T115" fmla="*/ -1253 h 1498"/>
                              <a:gd name="T116" fmla="+- 0 5369 5097"/>
                              <a:gd name="T117" fmla="*/ T116 w 1280"/>
                              <a:gd name="T118" fmla="+- 0 -1418 -1452"/>
                              <a:gd name="T119" fmla="*/ -1418 h 1498"/>
                              <a:gd name="T120" fmla="+- 0 5361 5097"/>
                              <a:gd name="T121" fmla="*/ T120 w 1280"/>
                              <a:gd name="T122" fmla="+- 0 -1443 -1452"/>
                              <a:gd name="T123" fmla="*/ -1443 h 1498"/>
                              <a:gd name="T124" fmla="+- 0 5335 5097"/>
                              <a:gd name="T125" fmla="*/ T124 w 1280"/>
                              <a:gd name="T126" fmla="+- 0 -1452 -1452"/>
                              <a:gd name="T127"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80" h="1498">
                                <a:moveTo>
                                  <a:pt x="238" y="0"/>
                                </a:moveTo>
                                <a:lnTo>
                                  <a:pt x="36" y="0"/>
                                </a:lnTo>
                                <a:lnTo>
                                  <a:pt x="22" y="2"/>
                                </a:lnTo>
                                <a:lnTo>
                                  <a:pt x="11" y="9"/>
                                </a:lnTo>
                                <a:lnTo>
                                  <a:pt x="4" y="19"/>
                                </a:lnTo>
                                <a:lnTo>
                                  <a:pt x="2" y="34"/>
                                </a:lnTo>
                                <a:lnTo>
                                  <a:pt x="0" y="106"/>
                                </a:lnTo>
                                <a:lnTo>
                                  <a:pt x="2" y="175"/>
                                </a:lnTo>
                                <a:lnTo>
                                  <a:pt x="6" y="243"/>
                                </a:lnTo>
                                <a:lnTo>
                                  <a:pt x="15" y="309"/>
                                </a:lnTo>
                                <a:lnTo>
                                  <a:pt x="28" y="373"/>
                                </a:lnTo>
                                <a:lnTo>
                                  <a:pt x="47" y="434"/>
                                </a:lnTo>
                                <a:lnTo>
                                  <a:pt x="72" y="493"/>
                                </a:lnTo>
                                <a:lnTo>
                                  <a:pt x="105" y="550"/>
                                </a:lnTo>
                                <a:lnTo>
                                  <a:pt x="145" y="604"/>
                                </a:lnTo>
                                <a:lnTo>
                                  <a:pt x="194" y="656"/>
                                </a:lnTo>
                                <a:lnTo>
                                  <a:pt x="252" y="705"/>
                                </a:lnTo>
                                <a:lnTo>
                                  <a:pt x="320" y="752"/>
                                </a:lnTo>
                                <a:lnTo>
                                  <a:pt x="398" y="796"/>
                                </a:lnTo>
                                <a:lnTo>
                                  <a:pt x="489" y="838"/>
                                </a:lnTo>
                                <a:lnTo>
                                  <a:pt x="678" y="908"/>
                                </a:lnTo>
                                <a:lnTo>
                                  <a:pt x="753" y="943"/>
                                </a:lnTo>
                                <a:lnTo>
                                  <a:pt x="817" y="979"/>
                                </a:lnTo>
                                <a:lnTo>
                                  <a:pt x="871" y="1020"/>
                                </a:lnTo>
                                <a:lnTo>
                                  <a:pt x="915" y="1064"/>
                                </a:lnTo>
                                <a:lnTo>
                                  <a:pt x="949" y="1113"/>
                                </a:lnTo>
                                <a:lnTo>
                                  <a:pt x="975" y="1169"/>
                                </a:lnTo>
                                <a:lnTo>
                                  <a:pt x="994" y="1231"/>
                                </a:lnTo>
                                <a:lnTo>
                                  <a:pt x="1005" y="1300"/>
                                </a:lnTo>
                                <a:lnTo>
                                  <a:pt x="1010" y="1377"/>
                                </a:lnTo>
                                <a:lnTo>
                                  <a:pt x="1008" y="1463"/>
                                </a:lnTo>
                                <a:lnTo>
                                  <a:pt x="1010" y="1477"/>
                                </a:lnTo>
                                <a:lnTo>
                                  <a:pt x="1017" y="1488"/>
                                </a:lnTo>
                                <a:lnTo>
                                  <a:pt x="1028" y="1495"/>
                                </a:lnTo>
                                <a:lnTo>
                                  <a:pt x="1043" y="1498"/>
                                </a:lnTo>
                                <a:lnTo>
                                  <a:pt x="1245" y="1498"/>
                                </a:lnTo>
                                <a:lnTo>
                                  <a:pt x="1280" y="1383"/>
                                </a:lnTo>
                                <a:lnTo>
                                  <a:pt x="1277" y="1308"/>
                                </a:lnTo>
                                <a:lnTo>
                                  <a:pt x="1271" y="1238"/>
                                </a:lnTo>
                                <a:lnTo>
                                  <a:pt x="1261" y="1171"/>
                                </a:lnTo>
                                <a:lnTo>
                                  <a:pt x="1246" y="1107"/>
                                </a:lnTo>
                                <a:lnTo>
                                  <a:pt x="1225" y="1047"/>
                                </a:lnTo>
                                <a:lnTo>
                                  <a:pt x="1198" y="990"/>
                                </a:lnTo>
                                <a:lnTo>
                                  <a:pt x="1164" y="935"/>
                                </a:lnTo>
                                <a:lnTo>
                                  <a:pt x="1123" y="884"/>
                                </a:lnTo>
                                <a:lnTo>
                                  <a:pt x="1074" y="835"/>
                                </a:lnTo>
                                <a:lnTo>
                                  <a:pt x="1016" y="789"/>
                                </a:lnTo>
                                <a:lnTo>
                                  <a:pt x="948" y="745"/>
                                </a:lnTo>
                                <a:lnTo>
                                  <a:pt x="871" y="702"/>
                                </a:lnTo>
                                <a:lnTo>
                                  <a:pt x="783" y="662"/>
                                </a:lnTo>
                                <a:lnTo>
                                  <a:pt x="598" y="590"/>
                                </a:lnTo>
                                <a:lnTo>
                                  <a:pt x="524" y="555"/>
                                </a:lnTo>
                                <a:lnTo>
                                  <a:pt x="461" y="518"/>
                                </a:lnTo>
                                <a:lnTo>
                                  <a:pt x="409" y="478"/>
                                </a:lnTo>
                                <a:lnTo>
                                  <a:pt x="366" y="434"/>
                                </a:lnTo>
                                <a:lnTo>
                                  <a:pt x="307" y="330"/>
                                </a:lnTo>
                                <a:lnTo>
                                  <a:pt x="289" y="269"/>
                                </a:lnTo>
                                <a:lnTo>
                                  <a:pt x="278" y="199"/>
                                </a:lnTo>
                                <a:lnTo>
                                  <a:pt x="273" y="122"/>
                                </a:lnTo>
                                <a:lnTo>
                                  <a:pt x="272" y="34"/>
                                </a:lnTo>
                                <a:lnTo>
                                  <a:pt x="270" y="20"/>
                                </a:lnTo>
                                <a:lnTo>
                                  <a:pt x="264" y="9"/>
                                </a:lnTo>
                                <a:lnTo>
                                  <a:pt x="253" y="2"/>
                                </a:lnTo>
                                <a:lnTo>
                                  <a:pt x="238" y="0"/>
                                </a:lnTo>
                                <a:close/>
                              </a:path>
                            </a:pathLst>
                          </a:custGeom>
                          <a:solidFill>
                            <a:srgbClr val="FCAF17"/>
                          </a:solidFill>
                          <a:ln>
                            <a:noFill/>
                          </a:ln>
                        </wps:spPr>
                        <wps:bodyPr rot="0" vert="horz" wrap="square" lIns="91440" tIns="45720" rIns="91440" bIns="45720" anchor="t" anchorCtr="0" upright="1">
                          <a:noAutofit/>
                        </wps:bodyPr>
                      </wps:wsp>
                      <wps:wsp>
                        <wps:cNvPr id="101" name="Freeform 2"/>
                        <wps:cNvSpPr>
                          <a:spLocks/>
                        </wps:cNvSpPr>
                        <wps:spPr bwMode="auto">
                          <a:xfrm>
                            <a:off x="0" y="0"/>
                            <a:ext cx="363220" cy="951230"/>
                          </a:xfrm>
                          <a:custGeom>
                            <a:avLst/>
                            <a:gdLst>
                              <a:gd name="T0" fmla="+- 0 4897 4337"/>
                              <a:gd name="T1" fmla="*/ T0 w 572"/>
                              <a:gd name="T2" fmla="+- 0 -1452 -1452"/>
                              <a:gd name="T3" fmla="*/ -1452 h 1498"/>
                              <a:gd name="T4" fmla="+- 0 4655 4337"/>
                              <a:gd name="T5" fmla="*/ T4 w 572"/>
                              <a:gd name="T6" fmla="+- 0 -1452 -1452"/>
                              <a:gd name="T7" fmla="*/ -1452 h 1498"/>
                              <a:gd name="T8" fmla="+- 0 4635 4337"/>
                              <a:gd name="T9" fmla="*/ T8 w 572"/>
                              <a:gd name="T10" fmla="+- 0 -1451 -1452"/>
                              <a:gd name="T11" fmla="*/ -1451 h 1498"/>
                              <a:gd name="T12" fmla="+- 0 4546 4337"/>
                              <a:gd name="T13" fmla="*/ T12 w 572"/>
                              <a:gd name="T14" fmla="+- 0 -1371 -1452"/>
                              <a:gd name="T15" fmla="*/ -1371 h 1498"/>
                              <a:gd name="T16" fmla="+- 0 4504 4337"/>
                              <a:gd name="T17" fmla="*/ T16 w 572"/>
                              <a:gd name="T18" fmla="+- 0 -1311 -1452"/>
                              <a:gd name="T19" fmla="*/ -1311 h 1498"/>
                              <a:gd name="T20" fmla="+- 0 4467 4337"/>
                              <a:gd name="T21" fmla="*/ T20 w 572"/>
                              <a:gd name="T22" fmla="+- 0 -1245 -1452"/>
                              <a:gd name="T23" fmla="*/ -1245 h 1498"/>
                              <a:gd name="T24" fmla="+- 0 4434 4337"/>
                              <a:gd name="T25" fmla="*/ T24 w 572"/>
                              <a:gd name="T26" fmla="+- 0 -1176 -1452"/>
                              <a:gd name="T27" fmla="*/ -1176 h 1498"/>
                              <a:gd name="T28" fmla="+- 0 4405 4337"/>
                              <a:gd name="T29" fmla="*/ T28 w 572"/>
                              <a:gd name="T30" fmla="+- 0 -1103 -1452"/>
                              <a:gd name="T31" fmla="*/ -1103 h 1498"/>
                              <a:gd name="T32" fmla="+- 0 4381 4337"/>
                              <a:gd name="T33" fmla="*/ T32 w 572"/>
                              <a:gd name="T34" fmla="+- 0 -1027 -1452"/>
                              <a:gd name="T35" fmla="*/ -1027 h 1498"/>
                              <a:gd name="T36" fmla="+- 0 4362 4337"/>
                              <a:gd name="T37" fmla="*/ T36 w 572"/>
                              <a:gd name="T38" fmla="+- 0 -949 -1452"/>
                              <a:gd name="T39" fmla="*/ -949 h 1498"/>
                              <a:gd name="T40" fmla="+- 0 4348 4337"/>
                              <a:gd name="T41" fmla="*/ T40 w 572"/>
                              <a:gd name="T42" fmla="+- 0 -868 -1452"/>
                              <a:gd name="T43" fmla="*/ -868 h 1498"/>
                              <a:gd name="T44" fmla="+- 0 4340 4337"/>
                              <a:gd name="T45" fmla="*/ T44 w 572"/>
                              <a:gd name="T46" fmla="+- 0 -786 -1452"/>
                              <a:gd name="T47" fmla="*/ -786 h 1498"/>
                              <a:gd name="T48" fmla="+- 0 4337 4337"/>
                              <a:gd name="T49" fmla="*/ T48 w 572"/>
                              <a:gd name="T50" fmla="+- 0 -703 -1452"/>
                              <a:gd name="T51" fmla="*/ -703 h 1498"/>
                              <a:gd name="T52" fmla="+- 0 4340 4337"/>
                              <a:gd name="T53" fmla="*/ T52 w 572"/>
                              <a:gd name="T54" fmla="+- 0 -621 -1452"/>
                              <a:gd name="T55" fmla="*/ -621 h 1498"/>
                              <a:gd name="T56" fmla="+- 0 4348 4337"/>
                              <a:gd name="T57" fmla="*/ T56 w 572"/>
                              <a:gd name="T58" fmla="+- 0 -539 -1452"/>
                              <a:gd name="T59" fmla="*/ -539 h 1498"/>
                              <a:gd name="T60" fmla="+- 0 4362 4337"/>
                              <a:gd name="T61" fmla="*/ T60 w 572"/>
                              <a:gd name="T62" fmla="+- 0 -458 -1452"/>
                              <a:gd name="T63" fmla="*/ -458 h 1498"/>
                              <a:gd name="T64" fmla="+- 0 4381 4337"/>
                              <a:gd name="T65" fmla="*/ T64 w 572"/>
                              <a:gd name="T66" fmla="+- 0 -379 -1452"/>
                              <a:gd name="T67" fmla="*/ -379 h 1498"/>
                              <a:gd name="T68" fmla="+- 0 4404 4337"/>
                              <a:gd name="T69" fmla="*/ T68 w 572"/>
                              <a:gd name="T70" fmla="+- 0 -303 -1452"/>
                              <a:gd name="T71" fmla="*/ -303 h 1498"/>
                              <a:gd name="T72" fmla="+- 0 4433 4337"/>
                              <a:gd name="T73" fmla="*/ T72 w 572"/>
                              <a:gd name="T74" fmla="+- 0 -230 -1452"/>
                              <a:gd name="T75" fmla="*/ -230 h 1498"/>
                              <a:gd name="T76" fmla="+- 0 4466 4337"/>
                              <a:gd name="T77" fmla="*/ T76 w 572"/>
                              <a:gd name="T78" fmla="+- 0 -161 -1452"/>
                              <a:gd name="T79" fmla="*/ -161 h 1498"/>
                              <a:gd name="T80" fmla="+- 0 4504 4337"/>
                              <a:gd name="T81" fmla="*/ T80 w 572"/>
                              <a:gd name="T82" fmla="+- 0 -96 -1452"/>
                              <a:gd name="T83" fmla="*/ -96 h 1498"/>
                              <a:gd name="T84" fmla="+- 0 4545 4337"/>
                              <a:gd name="T85" fmla="*/ T84 w 572"/>
                              <a:gd name="T86" fmla="+- 0 -36 -1452"/>
                              <a:gd name="T87" fmla="*/ -36 h 1498"/>
                              <a:gd name="T88" fmla="+- 0 4591 4337"/>
                              <a:gd name="T89" fmla="*/ T88 w 572"/>
                              <a:gd name="T90" fmla="+- 0 19 -1452"/>
                              <a:gd name="T91" fmla="*/ 19 h 1498"/>
                              <a:gd name="T92" fmla="+- 0 4654 4337"/>
                              <a:gd name="T93" fmla="*/ T92 w 572"/>
                              <a:gd name="T94" fmla="+- 0 46 -1452"/>
                              <a:gd name="T95" fmla="*/ 46 h 1498"/>
                              <a:gd name="T96" fmla="+- 0 4897 4337"/>
                              <a:gd name="T97" fmla="*/ T96 w 572"/>
                              <a:gd name="T98" fmla="+- 0 46 -1452"/>
                              <a:gd name="T99" fmla="*/ 46 h 1498"/>
                              <a:gd name="T100" fmla="+- 0 4908 4337"/>
                              <a:gd name="T101" fmla="*/ T100 w 572"/>
                              <a:gd name="T102" fmla="+- 0 38 -1452"/>
                              <a:gd name="T103" fmla="*/ 38 h 1498"/>
                              <a:gd name="T104" fmla="+- 0 4908 4337"/>
                              <a:gd name="T105" fmla="*/ T104 w 572"/>
                              <a:gd name="T106" fmla="+- 0 13 -1452"/>
                              <a:gd name="T107" fmla="*/ 13 h 1498"/>
                              <a:gd name="T108" fmla="+- 0 4903 4337"/>
                              <a:gd name="T109" fmla="*/ T108 w 572"/>
                              <a:gd name="T110" fmla="+- 0 5 -1452"/>
                              <a:gd name="T111" fmla="*/ 5 h 1498"/>
                              <a:gd name="T112" fmla="+- 0 4895 4337"/>
                              <a:gd name="T113" fmla="*/ T112 w 572"/>
                              <a:gd name="T114" fmla="+- 0 -4 -1452"/>
                              <a:gd name="T115" fmla="*/ -4 h 1498"/>
                              <a:gd name="T116" fmla="+- 0 4841 4337"/>
                              <a:gd name="T117" fmla="*/ T116 w 572"/>
                              <a:gd name="T118" fmla="+- 0 -72 -1452"/>
                              <a:gd name="T119" fmla="*/ -72 h 1498"/>
                              <a:gd name="T120" fmla="+- 0 4792 4337"/>
                              <a:gd name="T121" fmla="*/ T120 w 572"/>
                              <a:gd name="T122" fmla="+- 0 -140 -1452"/>
                              <a:gd name="T123" fmla="*/ -140 h 1498"/>
                              <a:gd name="T124" fmla="+- 0 4750 4337"/>
                              <a:gd name="T125" fmla="*/ T124 w 572"/>
                              <a:gd name="T126" fmla="+- 0 -208 -1452"/>
                              <a:gd name="T127" fmla="*/ -208 h 1498"/>
                              <a:gd name="T128" fmla="+- 0 4713 4337"/>
                              <a:gd name="T129" fmla="*/ T128 w 572"/>
                              <a:gd name="T130" fmla="+- 0 -277 -1452"/>
                              <a:gd name="T131" fmla="*/ -277 h 1498"/>
                              <a:gd name="T132" fmla="+- 0 4683 4337"/>
                              <a:gd name="T133" fmla="*/ T132 w 572"/>
                              <a:gd name="T134" fmla="+- 0 -346 -1452"/>
                              <a:gd name="T135" fmla="*/ -346 h 1498"/>
                              <a:gd name="T136" fmla="+- 0 4658 4337"/>
                              <a:gd name="T137" fmla="*/ T136 w 572"/>
                              <a:gd name="T138" fmla="+- 0 -415 -1452"/>
                              <a:gd name="T139" fmla="*/ -415 h 1498"/>
                              <a:gd name="T140" fmla="+- 0 4639 4337"/>
                              <a:gd name="T141" fmla="*/ T140 w 572"/>
                              <a:gd name="T142" fmla="+- 0 -485 -1452"/>
                              <a:gd name="T143" fmla="*/ -485 h 1498"/>
                              <a:gd name="T144" fmla="+- 0 4626 4337"/>
                              <a:gd name="T145" fmla="*/ T144 w 572"/>
                              <a:gd name="T146" fmla="+- 0 -557 -1452"/>
                              <a:gd name="T147" fmla="*/ -557 h 1498"/>
                              <a:gd name="T148" fmla="+- 0 4618 4337"/>
                              <a:gd name="T149" fmla="*/ T148 w 572"/>
                              <a:gd name="T150" fmla="+- 0 -629 -1452"/>
                              <a:gd name="T151" fmla="*/ -629 h 1498"/>
                              <a:gd name="T152" fmla="+- 0 4615 4337"/>
                              <a:gd name="T153" fmla="*/ T152 w 572"/>
                              <a:gd name="T154" fmla="+- 0 -703 -1452"/>
                              <a:gd name="T155" fmla="*/ -703 h 1498"/>
                              <a:gd name="T156" fmla="+- 0 4618 4337"/>
                              <a:gd name="T157" fmla="*/ T156 w 572"/>
                              <a:gd name="T158" fmla="+- 0 -777 -1452"/>
                              <a:gd name="T159" fmla="*/ -777 h 1498"/>
                              <a:gd name="T160" fmla="+- 0 4626 4337"/>
                              <a:gd name="T161" fmla="*/ T160 w 572"/>
                              <a:gd name="T162" fmla="+- 0 -850 -1452"/>
                              <a:gd name="T163" fmla="*/ -850 h 1498"/>
                              <a:gd name="T164" fmla="+- 0 4639 4337"/>
                              <a:gd name="T165" fmla="*/ T164 w 572"/>
                              <a:gd name="T166" fmla="+- 0 -921 -1452"/>
                              <a:gd name="T167" fmla="*/ -921 h 1498"/>
                              <a:gd name="T168" fmla="+- 0 4658 4337"/>
                              <a:gd name="T169" fmla="*/ T168 w 572"/>
                              <a:gd name="T170" fmla="+- 0 -992 -1452"/>
                              <a:gd name="T171" fmla="*/ -992 h 1498"/>
                              <a:gd name="T172" fmla="+- 0 4683 4337"/>
                              <a:gd name="T173" fmla="*/ T172 w 572"/>
                              <a:gd name="T174" fmla="+- 0 -1061 -1452"/>
                              <a:gd name="T175" fmla="*/ -1061 h 1498"/>
                              <a:gd name="T176" fmla="+- 0 4713 4337"/>
                              <a:gd name="T177" fmla="*/ T176 w 572"/>
                              <a:gd name="T178" fmla="+- 0 -1130 -1452"/>
                              <a:gd name="T179" fmla="*/ -1130 h 1498"/>
                              <a:gd name="T180" fmla="+- 0 4750 4337"/>
                              <a:gd name="T181" fmla="*/ T180 w 572"/>
                              <a:gd name="T182" fmla="+- 0 -1198 -1452"/>
                              <a:gd name="T183" fmla="*/ -1198 h 1498"/>
                              <a:gd name="T184" fmla="+- 0 4792 4337"/>
                              <a:gd name="T185" fmla="*/ T184 w 572"/>
                              <a:gd name="T186" fmla="+- 0 -1267 -1452"/>
                              <a:gd name="T187" fmla="*/ -1267 h 1498"/>
                              <a:gd name="T188" fmla="+- 0 4841 4337"/>
                              <a:gd name="T189" fmla="*/ T188 w 572"/>
                              <a:gd name="T190" fmla="+- 0 -1335 -1452"/>
                              <a:gd name="T191" fmla="*/ -1335 h 1498"/>
                              <a:gd name="T192" fmla="+- 0 4895 4337"/>
                              <a:gd name="T193" fmla="*/ T192 w 572"/>
                              <a:gd name="T194" fmla="+- 0 -1403 -1452"/>
                              <a:gd name="T195" fmla="*/ -1403 h 1498"/>
                              <a:gd name="T196" fmla="+- 0 4903 4337"/>
                              <a:gd name="T197" fmla="*/ T196 w 572"/>
                              <a:gd name="T198" fmla="+- 0 -1412 -1452"/>
                              <a:gd name="T199" fmla="*/ -1412 h 1498"/>
                              <a:gd name="T200" fmla="+- 0 4908 4337"/>
                              <a:gd name="T201" fmla="*/ T200 w 572"/>
                              <a:gd name="T202" fmla="+- 0 -1420 -1452"/>
                              <a:gd name="T203" fmla="*/ -1420 h 1498"/>
                              <a:gd name="T204" fmla="+- 0 4908 4337"/>
                              <a:gd name="T205" fmla="*/ T204 w 572"/>
                              <a:gd name="T206" fmla="+- 0 -1445 -1452"/>
                              <a:gd name="T207" fmla="*/ -1445 h 1498"/>
                              <a:gd name="T208" fmla="+- 0 4897 4337"/>
                              <a:gd name="T209" fmla="*/ T208 w 572"/>
                              <a:gd name="T210" fmla="+- 0 -1452 -1452"/>
                              <a:gd name="T211"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72" h="1498">
                                <a:moveTo>
                                  <a:pt x="560" y="0"/>
                                </a:moveTo>
                                <a:lnTo>
                                  <a:pt x="318" y="0"/>
                                </a:lnTo>
                                <a:lnTo>
                                  <a:pt x="298" y="1"/>
                                </a:lnTo>
                                <a:lnTo>
                                  <a:pt x="209" y="81"/>
                                </a:lnTo>
                                <a:lnTo>
                                  <a:pt x="167" y="141"/>
                                </a:lnTo>
                                <a:lnTo>
                                  <a:pt x="130" y="207"/>
                                </a:lnTo>
                                <a:lnTo>
                                  <a:pt x="97" y="276"/>
                                </a:lnTo>
                                <a:lnTo>
                                  <a:pt x="68" y="349"/>
                                </a:lnTo>
                                <a:lnTo>
                                  <a:pt x="44" y="425"/>
                                </a:lnTo>
                                <a:lnTo>
                                  <a:pt x="25" y="503"/>
                                </a:lnTo>
                                <a:lnTo>
                                  <a:pt x="11" y="584"/>
                                </a:lnTo>
                                <a:lnTo>
                                  <a:pt x="3" y="666"/>
                                </a:lnTo>
                                <a:lnTo>
                                  <a:pt x="0" y="749"/>
                                </a:lnTo>
                                <a:lnTo>
                                  <a:pt x="3" y="831"/>
                                </a:lnTo>
                                <a:lnTo>
                                  <a:pt x="11" y="913"/>
                                </a:lnTo>
                                <a:lnTo>
                                  <a:pt x="25" y="994"/>
                                </a:lnTo>
                                <a:lnTo>
                                  <a:pt x="44" y="1073"/>
                                </a:lnTo>
                                <a:lnTo>
                                  <a:pt x="67" y="1149"/>
                                </a:lnTo>
                                <a:lnTo>
                                  <a:pt x="96" y="1222"/>
                                </a:lnTo>
                                <a:lnTo>
                                  <a:pt x="129" y="1291"/>
                                </a:lnTo>
                                <a:lnTo>
                                  <a:pt x="167" y="1356"/>
                                </a:lnTo>
                                <a:lnTo>
                                  <a:pt x="208" y="1416"/>
                                </a:lnTo>
                                <a:lnTo>
                                  <a:pt x="254" y="1471"/>
                                </a:lnTo>
                                <a:lnTo>
                                  <a:pt x="317" y="1498"/>
                                </a:lnTo>
                                <a:lnTo>
                                  <a:pt x="560" y="1498"/>
                                </a:lnTo>
                                <a:lnTo>
                                  <a:pt x="571" y="1490"/>
                                </a:lnTo>
                                <a:lnTo>
                                  <a:pt x="571" y="1465"/>
                                </a:lnTo>
                                <a:lnTo>
                                  <a:pt x="566" y="1457"/>
                                </a:lnTo>
                                <a:lnTo>
                                  <a:pt x="558" y="1448"/>
                                </a:lnTo>
                                <a:lnTo>
                                  <a:pt x="504" y="1380"/>
                                </a:lnTo>
                                <a:lnTo>
                                  <a:pt x="455" y="1312"/>
                                </a:lnTo>
                                <a:lnTo>
                                  <a:pt x="413" y="1244"/>
                                </a:lnTo>
                                <a:lnTo>
                                  <a:pt x="376" y="1175"/>
                                </a:lnTo>
                                <a:lnTo>
                                  <a:pt x="346" y="1106"/>
                                </a:lnTo>
                                <a:lnTo>
                                  <a:pt x="321" y="1037"/>
                                </a:lnTo>
                                <a:lnTo>
                                  <a:pt x="302" y="967"/>
                                </a:lnTo>
                                <a:lnTo>
                                  <a:pt x="289" y="895"/>
                                </a:lnTo>
                                <a:lnTo>
                                  <a:pt x="281" y="823"/>
                                </a:lnTo>
                                <a:lnTo>
                                  <a:pt x="278" y="749"/>
                                </a:lnTo>
                                <a:lnTo>
                                  <a:pt x="281" y="675"/>
                                </a:lnTo>
                                <a:lnTo>
                                  <a:pt x="289" y="602"/>
                                </a:lnTo>
                                <a:lnTo>
                                  <a:pt x="302" y="531"/>
                                </a:lnTo>
                                <a:lnTo>
                                  <a:pt x="321" y="460"/>
                                </a:lnTo>
                                <a:lnTo>
                                  <a:pt x="346" y="391"/>
                                </a:lnTo>
                                <a:lnTo>
                                  <a:pt x="376" y="322"/>
                                </a:lnTo>
                                <a:lnTo>
                                  <a:pt x="413" y="254"/>
                                </a:lnTo>
                                <a:lnTo>
                                  <a:pt x="455" y="185"/>
                                </a:lnTo>
                                <a:lnTo>
                                  <a:pt x="504" y="117"/>
                                </a:lnTo>
                                <a:lnTo>
                                  <a:pt x="558" y="49"/>
                                </a:lnTo>
                                <a:lnTo>
                                  <a:pt x="566" y="40"/>
                                </a:lnTo>
                                <a:lnTo>
                                  <a:pt x="571" y="32"/>
                                </a:lnTo>
                                <a:lnTo>
                                  <a:pt x="571" y="7"/>
                                </a:lnTo>
                                <a:lnTo>
                                  <a:pt x="560" y="0"/>
                                </a:lnTo>
                                <a:close/>
                              </a:path>
                            </a:pathLst>
                          </a:custGeom>
                          <a:solidFill>
                            <a:srgbClr val="6D6BA2"/>
                          </a:solidFill>
                          <a:ln>
                            <a:noFill/>
                          </a:ln>
                        </wps:spPr>
                        <wps:bodyPr rot="0" vert="horz" wrap="square" lIns="91440" tIns="45720" rIns="91440" bIns="45720" anchor="t" anchorCtr="0" upright="1">
                          <a:noAutofit/>
                        </wps:bodyPr>
                      </wps:wsp>
                    </wpg:wgp>
                  </a:graphicData>
                </a:graphic>
              </wp:anchor>
            </w:drawing>
          </mc:Choice>
          <mc:Fallback>
            <w:pict>
              <v:group w14:anchorId="41400B38" id="Group 12" o:spid="_x0000_s1026" style="position:absolute;margin-left:141.4pt;margin-top:49.05pt;width:280.75pt;height:74.9pt;z-index:251621376" coordsize="35655,9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">
                <v:shape id="AutoShape 8" o:spid="_x0000_s1027" style="position:absolute;left:23241;width:8896;height:1282;visibility:visible;mso-wrap-style:square;v-text-anchor:top" coordsize="140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" path="m147,16l136,9,123,4,109,1,92,,73,2,56,7,40,16,26,29,15,44,6,61,2,80,,101r2,21l6,141r9,17l26,173r14,13l56,195r17,5l92,202r17,-1l123,198r13,-5l147,186r,-29l135,166r-13,7l108,177r-16,1l79,177,66,173,55,166,46,156,38,144,32,131,29,117,28,101,29,85,32,71,38,58,46,46,55,36,66,29,79,25,92,24r16,1l122,29r13,7l147,45r,-29xm328,5r-26,l302,88r-90,l212,5r-37,l175,8r5,2l183,14r3,12l186,35r,162l212,197r,-86l302,111r,86l328,197,328,5xm517,197l494,139r-8,-22l459,46r,71l406,117,425,64r3,-9l430,47r1,-6l432,46r3,8l439,64r20,53l459,46r-2,-5l443,4r-19,l354,197r22,l398,139r70,l490,197r27,xm671,197l650,158,639,139r-5,-11l632,126r-6,-10l623,113r-4,-5l612,104r9,-4l629,95r2,-4l640,79r3,-10l643,57,642,47,639,36r-5,-9l633,25r-5,-6l620,13r-4,-2l616,67r-2,8l609,81r-6,7l595,91r-27,l568,25r15,l597,27r11,6l614,43r2,14l616,67r,-56l611,8,600,5,588,4r-58,l530,7r6,2l539,14r2,12l542,33r,164l568,197r,-84l584,113r7,2l596,121r5,5l607,134r7,11l621,157r22,40l671,197xm794,5l661,5r,22l714,27r,170l741,197r,-170l794,27r,-22xm922,174r-74,l848,110r69,l917,88r-69,l848,27r72,l920,5,810,5r,2l815,9r4,5l821,26r1,9l822,197r100,l922,174xm1091,197r-21,-39l1054,128r-2,-2l1046,116r-3,-3l1039,108r-7,-4l1041,100r8,-5l1051,91r3,-4l1060,79r3,-10l1063,57r-1,-10l1059,36r-5,-9l1053,25r-5,-6l1040,13r-4,-2l1036,67r-2,8l1029,81r-6,7l1014,91r-26,l988,25r15,l1017,27r11,6l1034,43r2,14l1036,67r,-56l1031,8,1020,5,1008,4r-58,l950,7r6,2l959,14r1,7l961,26r1,7l962,197r26,l988,113r16,l1011,115r5,6l1021,126r6,8l1034,145r7,12l1063,197r28,xm1214,174r-74,l1140,110r69,l1209,88r-69,l1140,27r72,l1212,5r-110,l1102,7r5,2l1110,14r3,12l1114,35r,162l1214,197r,-23xm1400,101r-1,-19l1395,65r-7,-15l1379,36r-6,-6l1373,101r-1,15l1369,129r-5,12l1357,152r-10,10l1335,169r-14,4l1305,174r-24,l1281,27r24,l1321,29r14,4l1347,40r10,10l1364,60r5,12l1372,86r1,15l1373,30r-2,-3l1365,22,1350,12,1332,6,1312,5r-69,l1243,8r5,2l1251,14r3,12l1254,33r1,164l1312,197r20,-2l1350,189r15,-9l1371,174r8,-8l1388,152r7,-16l1399,119r1,-18xe" fillcolor="#281e72" stroked="f">
                  <v:path arrowok="t" o:connecttype="custom" o:connectlocs="58420,-925195;9525,-897255;3810,-835660;46355,-798195;93345,-807085;58420,-812165;24130,-833755;20320,-880110;50165,-909320;93345,-896620;134620,-869315;116205,-916305;134620,-854710;328295,-800100;257810,-850900;274320,-895985;290195,-899160;252730,-836930;412750,-824865;395605,-853440;400685,-867410;405765,-902335;391160,-918210;377825,-867410;386080,-904240;387985,-920115;340360,-919480;360680,-800100;381635,-845185;426085,-800100;453390,-800100;585470,-814705;538480,-869315;514350,-920750;521970,-800100;669290,-843915;655320,-859155;673100,-875030;669290,-908050;657860,-882650;627380,-867410;656590,-897890;647700,-922020;608965,-916305;627380,-800100;648335,-845185;692785,-800100;767715,-869315;699770,-922020;707390,-902970;888365,-873125;871855,-861060;855345,-822325;813435,-908050;861695,-893445;871855,-906145;833120,-922020;796290,-908685;857250,-805180;885825,-838835" o:connectangles="0,0,0,0,0,0,0,0,0,0,0,0,0,0,0,0,0,0,0,0,0,0,0,0,0,0,0,0,0,0,0,0,0,0,0,0,0,0,0,0,0,0,0,0,0,0,0,0,0,0,0,0,0,0,0,0,0,0,0,0"/>
                </v:shape>
                <v:group id="Group 96" o:spid="_x0000_s1028" style="position:absolute;left:23241;top:1905;width:12414;height:5080" coordorigin="8002,-1151" coordsize="195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AutoShape 7" o:spid="_x0000_s1029" style="position:absolute;left:8725;top:-1147;width:299;height:193;visibility:visible;mso-wrap-style:square;v-text-anchor:top" coordsize="29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" path="m133,1l,1,,23r54,l54,193r26,l80,23r53,l133,1xm298,l268,,225,67,182,,144,r,2l149,4r5,5l164,21r6,8l212,93r,99l238,192r,-99l298,xe" fillcolor="#281e72" stroked="f">
                    <v:path arrowok="t" o:connecttype="custom" o:connectlocs="133,-1145;0,-1145;0,-1123;54,-1123;54,-953;80,-953;80,-1123;133,-1123;133,-1145;298,-1146;268,-1146;225,-1079;182,-1146;144,-1146;144,-1144;149,-1142;154,-1137;164,-1125;170,-1117;212,-1053;212,-954;238,-954;238,-1053;298,-1146" o:connectangles="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left:8002;top:-1151;width:1955;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">
                    <v:imagedata r:id="rId12" o:title=""/>
                  </v:shape>
                </v:group>
                <v:shape id="Freeform 4" o:spid="_x0000_s1031" style="position:absolute;left:14001;width:8058;height:6965;visibility:visible;mso-wrap-style:square;v-text-anchor:top" coordsize="1269,1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" path="m1234,l1031,r-14,2l1007,9r-7,12l998,35r-2,88l989,205r-11,77l961,353r-23,68l909,485r-37,60l829,602r-53,55l717,705r-65,41l581,779r-76,26l424,824r-86,12l248,839r-219,l18,841r-9,6l2,856,,868r,200l252,1097r84,-3l418,1087r78,-12l571,1059r72,-21l712,1012r66,-30l840,947r58,-39l953,864r51,-48l1051,763r42,-56l1131,646r33,-64l1193,515r23,-72l1236,368r15,-78l1261,207r6,-85l1268,33r-2,-14l1259,9,1249,2,1234,xe" fillcolor="#281e72" stroked="f">
                  <v:path arrowok="t" o:connecttype="custom" o:connectlocs="783590,-922020;654685,-922020;645795,-920750;639445,-916305;635000,-908685;633730,-899795;632460,-843915;628015,-791845;621030,-742950;610235,-697865;595630,-654685;577215,-614045;553720,-575945;526415,-539750;492760,-504825;455295,-474345;414020,-448310;368935,-427355;320675,-410845;269240,-398780;214630,-391160;157480,-389255;18415,-389255;11430,-387985;5715,-384175;1270,-378460;0,-370840;0,-243840;160020,-225425;213360,-227330;265430,-231775;314960,-239395;362585,-249555;408305,-262890;452120,-279400;494030,-298450;533400,-320675;570230,-345440;605155,-373380;637540,-403860;667385,-437515;694055,-473075;718185,-511810;739140,-552450;757555,-594995;772160,-640715;784860,-688340;794385,-737870;800735,-790575;804545,-844550;805180,-901065;803910,-909955;799465,-916305;793115,-920750;783590,-922020" o:connectangles="0,0,0,0,0,0,0,0,0,0,0,0,0,0,0,0,0,0,0,0,0,0,0,0,0,0,0,0,0,0,0,0,0,0,0,0,0,0,0,0,0,0,0,0,0,0,0,0,0,0,0,0,0,0,0"/>
                </v:shape>
                <v:shape id="Freeform 3" o:spid="_x0000_s1032" style="position:absolute;left:4857;width:8128;height:9512;visibility:visible;mso-wrap-style:square;v-text-anchor:top" coordsize="1280,1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" path="m238,l36,,22,2,11,9,4,19,2,34,,106r2,69l6,243r9,66l28,373r19,61l72,493r33,57l145,604r49,52l252,705r68,47l398,796r91,42l678,908r75,35l817,979r54,41l915,1064r34,49l975,1169r19,62l1005,1300r5,77l1008,1463r2,14l1017,1488r11,7l1043,1498r202,l1280,1383r-3,-75l1271,1238r-10,-67l1246,1107r-21,-60l1198,990r-34,-55l1123,884r-49,-49l1016,789,948,745,871,702,783,662,598,590,524,555,461,518,409,478,366,434,307,330,289,269,278,199r-5,-77l272,34,270,20,264,9,253,2,238,xe" fillcolor="#fcaf17" stroked="f">
                  <v:path arrowok="t" o:connecttype="custom" o:connectlocs="22860,-922020;6985,-916305;1270,-900430;1270,-810895;9525,-725805;29845,-646430;66675,-572770;123190,-505460;203200,-444500;310515,-389890;478155,-323215;553085,-274320;602615,-215265;631190,-140335;641350,-47625;641350,15875;652780,27305;790575,29210;810895,-91440;800735,-178435;777875,-257175;739140,-328295;681990,-391795;601980,-448945;497205,-501650;332740,-569595;259715,-618490;194945,-712470;176530,-795655;172720,-900430;167640,-916305;151130,-922020" o:connectangles="0,0,0,0,0,0,0,0,0,0,0,0,0,0,0,0,0,0,0,0,0,0,0,0,0,0,0,0,0,0,0,0"/>
                </v:shape>
                <v:shape id="Freeform 2" o:spid="_x0000_s1033" style="position:absolute;width:3632;height:9512;visibility:visible;mso-wrap-style:square;v-text-anchor:top" coordsize="572,1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" path="m560,l318,,298,1,209,81r-42,60l130,207,97,276,68,349,44,425,25,503,11,584,3,666,,749r3,82l11,913r14,81l44,1073r23,76l96,1222r33,69l167,1356r41,60l254,1471r63,27l560,1498r11,-8l571,1465r-5,-8l558,1448r-54,-68l455,1312r-42,-68l376,1175r-30,-69l321,1037,302,967,289,895r-8,-72l278,749r3,-74l289,602r13,-71l321,460r25,-69l376,322r37,-68l455,185r49,-68l558,49r8,-9l571,32r,-25l560,xe" fillcolor="#6d6ba2" stroked="f">
                  <v:path arrowok="t" o:connecttype="custom" o:connectlocs="355600,-922020;201930,-922020;189230,-921385;132715,-870585;106045,-832485;82550,-790575;61595,-746760;43180,-700405;27940,-652145;15875,-602615;6985,-551180;1905,-499110;0,-446405;1905,-394335;6985,-342265;15875,-290830;27940,-240665;42545,-192405;60960,-146050;81915,-102235;106045,-60960;132080,-22860;161290,12065;201295,29210;355600,29210;362585,24130;362585,8255;359410,3175;354330,-2540;320040,-45720;288925,-88900;262255,-132080;238760,-175895;219710,-219710;203835,-263525;191770,-307975;183515,-353695;178435,-399415;176530,-446405;178435,-493395;183515,-539750;191770,-584835;203835,-629920;219710,-673735;238760,-717550;262255,-760730;288925,-804545;320040,-847725;354330,-890905;359410,-896620;362585,-901700;362585,-917575;355600,-922020" o:connectangles="0,0,0,0,0,0,0,0,0,0,0,0,0,0,0,0,0,0,0,0,0,0,0,0,0,0,0,0,0,0,0,0,0,0,0,0,0,0,0,0,0,0,0,0,0,0,0,0,0,0,0,0,0"/>
                </v:shape>
              </v:group>
            </w:pict>
          </mc:Fallback>
        </mc:AlternateContent>
      </w:r>
    </w:p>
    <w:p w14:paraId="1B87C0F7" w14:textId="77777777" w:rsidR="0009439A" w:rsidRDefault="0009439A" w:rsidP="0009439A">
      <w:pPr>
        <w:pStyle w:val="Title"/>
        <w:ind w:left="2160" w:right="-46"/>
        <w:jc w:val="left"/>
        <w:rPr>
          <w:rFonts w:asciiTheme="minorHAnsi" w:hAnsiTheme="minorHAnsi" w:cstheme="minorHAnsi"/>
          <w:color w:val="382E7B"/>
        </w:rPr>
      </w:pPr>
    </w:p>
    <w:p w14:paraId="465D4D94" w14:textId="045A6956" w:rsidR="0009439A" w:rsidRPr="0009439A" w:rsidRDefault="00774339" w:rsidP="0009439A">
      <w:pPr>
        <w:pStyle w:val="Title"/>
        <w:ind w:left="2880" w:right="-46"/>
        <w:jc w:val="left"/>
        <w:rPr>
          <w:rFonts w:ascii="Calibri Light" w:hAnsi="Calibri Light" w:cs="Calibri Light"/>
          <w:b/>
          <w:bCs/>
          <w:color w:val="382E7B"/>
        </w:rPr>
      </w:pPr>
      <w:r w:rsidRPr="00E86BD4">
        <w:rPr>
          <w:rFonts w:asciiTheme="minorHAnsi" w:hAnsiTheme="minorHAnsi" w:cstheme="minorHAnsi"/>
          <w:color w:val="382E7B"/>
        </w:rPr>
        <w:t>F</w:t>
      </w:r>
      <w:r w:rsidRPr="00E86BD4">
        <w:rPr>
          <w:rFonts w:ascii="Calibri Light" w:hAnsi="Calibri Light" w:cs="Calibri Light"/>
          <w:b/>
          <w:bCs/>
          <w:color w:val="382E7B"/>
        </w:rPr>
        <w:t>ellowship</w:t>
      </w:r>
      <w:r w:rsidR="0009439A">
        <w:rPr>
          <w:rFonts w:ascii="Calibri Light" w:hAnsi="Calibri Light" w:cs="Calibri Light"/>
          <w:b/>
          <w:bCs/>
          <w:color w:val="382E7B"/>
        </w:rPr>
        <w:t xml:space="preserve"> </w:t>
      </w:r>
      <w:r w:rsidR="0009439A" w:rsidRPr="0009439A">
        <w:rPr>
          <w:rFonts w:ascii="Calibri Light" w:hAnsi="Calibri Light" w:cs="Calibri Light"/>
          <w:b/>
          <w:bCs/>
          <w:color w:val="382E7B"/>
          <w:sz w:val="96"/>
          <w:szCs w:val="96"/>
        </w:rPr>
        <w:t xml:space="preserve">by </w:t>
      </w:r>
    </w:p>
    <w:p w14:paraId="4170D00E" w14:textId="512CE325" w:rsidR="00774339" w:rsidRPr="0009439A" w:rsidRDefault="002C4298" w:rsidP="0009439A">
      <w:pPr>
        <w:pStyle w:val="Title"/>
        <w:ind w:left="2880" w:right="-46"/>
        <w:jc w:val="left"/>
        <w:rPr>
          <w:rFonts w:ascii="Calibri Light" w:hAnsi="Calibri Light" w:cs="Calibri Light"/>
          <w:b/>
          <w:bCs/>
          <w:color w:val="382E7B"/>
        </w:rPr>
      </w:pPr>
      <w:r>
        <w:rPr>
          <w:rFonts w:ascii="Calibri Light" w:hAnsi="Calibri Light" w:cs="Calibri Light"/>
          <w:b/>
          <w:bCs/>
          <w:color w:val="382E7B"/>
          <w:sz w:val="96"/>
          <w:szCs w:val="96"/>
        </w:rPr>
        <w:t>s</w:t>
      </w:r>
      <w:r w:rsidR="0009439A" w:rsidRPr="0009439A">
        <w:rPr>
          <w:rFonts w:ascii="Calibri Light" w:hAnsi="Calibri Light" w:cs="Calibri Light"/>
          <w:b/>
          <w:bCs/>
          <w:color w:val="382E7B"/>
          <w:sz w:val="96"/>
          <w:szCs w:val="96"/>
        </w:rPr>
        <w:t>elf</w:t>
      </w:r>
      <w:r w:rsidR="0009439A">
        <w:rPr>
          <w:rFonts w:ascii="Calibri Light" w:hAnsi="Calibri Light" w:cs="Calibri Light"/>
          <w:b/>
          <w:bCs/>
          <w:color w:val="382E7B"/>
          <w:sz w:val="96"/>
          <w:szCs w:val="96"/>
        </w:rPr>
        <w:t>-</w:t>
      </w:r>
      <w:r w:rsidR="0009439A" w:rsidRPr="0009439A">
        <w:rPr>
          <w:rFonts w:ascii="Calibri Light" w:hAnsi="Calibri Light" w:cs="Calibri Light"/>
          <w:b/>
          <w:bCs/>
          <w:color w:val="382E7B"/>
          <w:sz w:val="96"/>
          <w:szCs w:val="96"/>
        </w:rPr>
        <w:t>nomination</w:t>
      </w:r>
    </w:p>
    <w:p w14:paraId="1FEA7212" w14:textId="4BA8EEEA" w:rsidR="00774339" w:rsidRPr="00774339" w:rsidRDefault="0009439A" w:rsidP="0009439A">
      <w:pPr>
        <w:pStyle w:val="BodyText"/>
        <w:spacing w:line="659" w:lineRule="exact"/>
        <w:ind w:left="4320" w:right="-613"/>
        <w:rPr>
          <w:rFonts w:ascii="Calibri Light" w:hAnsi="Calibri Light" w:cs="Calibri Light"/>
          <w:b w:val="0"/>
          <w:bCs w:val="0"/>
        </w:rPr>
      </w:pPr>
      <w:r>
        <w:rPr>
          <w:rFonts w:ascii="Calibri Light" w:hAnsi="Calibri Light" w:cs="Calibri Light"/>
          <w:b w:val="0"/>
          <w:bCs w:val="0"/>
          <w:color w:val="382E7B"/>
        </w:rPr>
        <w:t xml:space="preserve">  </w:t>
      </w:r>
      <w:r w:rsidR="00774339" w:rsidRPr="00774339">
        <w:rPr>
          <w:rFonts w:ascii="Calibri Light" w:hAnsi="Calibri Light" w:cs="Calibri Light"/>
          <w:b w:val="0"/>
          <w:bCs w:val="0"/>
          <w:color w:val="382E7B"/>
        </w:rPr>
        <w:t>Nomination Pack</w:t>
      </w:r>
      <w:bookmarkEnd w:id="1"/>
    </w:p>
    <w:p w14:paraId="123A9CED" w14:textId="77777777" w:rsidR="00774339" w:rsidRDefault="00774339" w:rsidP="00774339">
      <w:pPr>
        <w:pStyle w:val="BodyText"/>
        <w:rPr>
          <w:rFonts w:ascii="Times New Roman"/>
          <w:b w:val="0"/>
          <w:sz w:val="20"/>
        </w:rPr>
      </w:pPr>
    </w:p>
    <w:p w14:paraId="1F17F806" w14:textId="77777777" w:rsidR="00774339" w:rsidRDefault="00774339" w:rsidP="00774339">
      <w:pPr>
        <w:pStyle w:val="BodyText"/>
        <w:rPr>
          <w:rFonts w:ascii="Times New Roman"/>
          <w:b w:val="0"/>
          <w:sz w:val="20"/>
        </w:rPr>
      </w:pPr>
    </w:p>
    <w:p w14:paraId="17C1CB30" w14:textId="77777777" w:rsidR="00774339" w:rsidRDefault="00774339" w:rsidP="00774339">
      <w:pPr>
        <w:pStyle w:val="BodyText"/>
        <w:rPr>
          <w:rFonts w:ascii="Times New Roman"/>
          <w:b w:val="0"/>
          <w:sz w:val="20"/>
        </w:rPr>
      </w:pPr>
    </w:p>
    <w:p w14:paraId="1784F470" w14:textId="77777777" w:rsidR="00774339" w:rsidRDefault="00774339" w:rsidP="00774339">
      <w:pPr>
        <w:pStyle w:val="BodyText"/>
        <w:rPr>
          <w:rFonts w:ascii="Times New Roman"/>
          <w:b w:val="0"/>
          <w:sz w:val="20"/>
        </w:rPr>
      </w:pPr>
    </w:p>
    <w:p w14:paraId="01038513" w14:textId="77777777" w:rsidR="00774339" w:rsidRDefault="00774339" w:rsidP="00774339">
      <w:pPr>
        <w:pStyle w:val="BodyText"/>
        <w:rPr>
          <w:rFonts w:ascii="Times New Roman"/>
          <w:b w:val="0"/>
          <w:sz w:val="20"/>
        </w:rPr>
      </w:pPr>
    </w:p>
    <w:p w14:paraId="5C0DDFF9" w14:textId="77777777" w:rsidR="00774339" w:rsidRDefault="00774339" w:rsidP="00774339">
      <w:pPr>
        <w:pStyle w:val="BodyText"/>
        <w:rPr>
          <w:rFonts w:ascii="Times New Roman"/>
          <w:b w:val="0"/>
          <w:sz w:val="20"/>
        </w:rPr>
      </w:pPr>
    </w:p>
    <w:p w14:paraId="5D9F2FDE" w14:textId="7F14CD1D" w:rsidR="00774339" w:rsidRDefault="00774339" w:rsidP="00774339">
      <w:pPr>
        <w:pStyle w:val="BodyText"/>
        <w:rPr>
          <w:rFonts w:ascii="Times New Roman"/>
          <w:b w:val="0"/>
          <w:sz w:val="20"/>
        </w:rPr>
      </w:pPr>
      <w:r>
        <w:rPr>
          <w:noProof/>
          <w:lang w:eastAsia="en-GB"/>
        </w:rPr>
        <mc:AlternateContent>
          <mc:Choice Requires="wpg">
            <w:drawing>
              <wp:anchor distT="0" distB="0" distL="114300" distR="114300" simplePos="0" relativeHeight="251623424" behindDoc="0" locked="0" layoutInCell="1" allowOverlap="1" wp14:anchorId="319E784E" wp14:editId="17B9F0A6">
                <wp:simplePos x="0" y="0"/>
                <wp:positionH relativeFrom="page">
                  <wp:posOffset>0</wp:posOffset>
                </wp:positionH>
                <wp:positionV relativeFrom="page">
                  <wp:posOffset>0</wp:posOffset>
                </wp:positionV>
                <wp:extent cx="5508625" cy="10692130"/>
                <wp:effectExtent l="0" t="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692130"/>
                          <a:chOff x="0" y="0"/>
                          <a:chExt cx="8675" cy="16838"/>
                        </a:xfrm>
                      </wpg:grpSpPr>
                      <wps:wsp>
                        <wps:cNvPr id="103" name="Freeform 12"/>
                        <wps:cNvSpPr>
                          <a:spLocks/>
                        </wps:cNvSpPr>
                        <wps:spPr bwMode="auto">
                          <a:xfrm>
                            <a:off x="0" y="0"/>
                            <a:ext cx="3162" cy="14627"/>
                          </a:xfrm>
                          <a:custGeom>
                            <a:avLst/>
                            <a:gdLst>
                              <a:gd name="T0" fmla="*/ 327 w 3162"/>
                              <a:gd name="T1" fmla="*/ 13813 h 14627"/>
                              <a:gd name="T2" fmla="*/ 621 w 3162"/>
                              <a:gd name="T3" fmla="*/ 14034 h 14627"/>
                              <a:gd name="T4" fmla="*/ 870 w 3162"/>
                              <a:gd name="T5" fmla="*/ 14204 h 14627"/>
                              <a:gd name="T6" fmla="*/ 1127 w 3162"/>
                              <a:gd name="T7" fmla="*/ 14359 h 14627"/>
                              <a:gd name="T8" fmla="*/ 1388 w 3162"/>
                              <a:gd name="T9" fmla="*/ 14487 h 14627"/>
                              <a:gd name="T10" fmla="*/ 1648 w 3162"/>
                              <a:gd name="T11" fmla="*/ 14579 h 14627"/>
                              <a:gd name="T12" fmla="*/ 1904 w 3162"/>
                              <a:gd name="T13" fmla="*/ 14624 h 14627"/>
                              <a:gd name="T14" fmla="*/ 2151 w 3162"/>
                              <a:gd name="T15" fmla="*/ 14612 h 14627"/>
                              <a:gd name="T16" fmla="*/ 2386 w 3162"/>
                              <a:gd name="T17" fmla="*/ 14533 h 14627"/>
                              <a:gd name="T18" fmla="*/ 2604 w 3162"/>
                              <a:gd name="T19" fmla="*/ 14377 h 14627"/>
                              <a:gd name="T20" fmla="*/ 2860 w 3162"/>
                              <a:gd name="T21" fmla="*/ 14050 h 14627"/>
                              <a:gd name="T22" fmla="*/ 2968 w 3162"/>
                              <a:gd name="T23" fmla="*/ 13830 h 14627"/>
                              <a:gd name="T24" fmla="*/ 3050 w 3162"/>
                              <a:gd name="T25" fmla="*/ 13588 h 14627"/>
                              <a:gd name="T26" fmla="*/ 3109 w 3162"/>
                              <a:gd name="T27" fmla="*/ 13327 h 14627"/>
                              <a:gd name="T28" fmla="*/ 3145 w 3162"/>
                              <a:gd name="T29" fmla="*/ 13050 h 14627"/>
                              <a:gd name="T30" fmla="*/ 3161 w 3162"/>
                              <a:gd name="T31" fmla="*/ 12759 h 14627"/>
                              <a:gd name="T32" fmla="*/ 3158 w 3162"/>
                              <a:gd name="T33" fmla="*/ 12455 h 14627"/>
                              <a:gd name="T34" fmla="*/ 3139 w 3162"/>
                              <a:gd name="T35" fmla="*/ 12142 h 14627"/>
                              <a:gd name="T36" fmla="*/ 3104 w 3162"/>
                              <a:gd name="T37" fmla="*/ 11822 h 14627"/>
                              <a:gd name="T38" fmla="*/ 3057 w 3162"/>
                              <a:gd name="T39" fmla="*/ 11496 h 14627"/>
                              <a:gd name="T40" fmla="*/ 2999 w 3162"/>
                              <a:gd name="T41" fmla="*/ 11168 h 14627"/>
                              <a:gd name="T42" fmla="*/ 2931 w 3162"/>
                              <a:gd name="T43" fmla="*/ 10840 h 14627"/>
                              <a:gd name="T44" fmla="*/ 2855 w 3162"/>
                              <a:gd name="T45" fmla="*/ 10514 h 14627"/>
                              <a:gd name="T46" fmla="*/ 2773 w 3162"/>
                              <a:gd name="T47" fmla="*/ 10193 h 14627"/>
                              <a:gd name="T48" fmla="*/ 2688 w 3162"/>
                              <a:gd name="T49" fmla="*/ 9878 h 14627"/>
                              <a:gd name="T50" fmla="*/ 2600 w 3162"/>
                              <a:gd name="T51" fmla="*/ 9572 h 14627"/>
                              <a:gd name="T52" fmla="*/ 2512 w 3162"/>
                              <a:gd name="T53" fmla="*/ 9278 h 14627"/>
                              <a:gd name="T54" fmla="*/ 2425 w 3162"/>
                              <a:gd name="T55" fmla="*/ 8998 h 14627"/>
                              <a:gd name="T56" fmla="*/ 2318 w 3162"/>
                              <a:gd name="T57" fmla="*/ 8659 h 14627"/>
                              <a:gd name="T58" fmla="*/ 2231 w 3162"/>
                              <a:gd name="T59" fmla="*/ 8381 h 14627"/>
                              <a:gd name="T60" fmla="*/ 2145 w 3162"/>
                              <a:gd name="T61" fmla="*/ 8097 h 14627"/>
                              <a:gd name="T62" fmla="*/ 2058 w 3162"/>
                              <a:gd name="T63" fmla="*/ 7809 h 14627"/>
                              <a:gd name="T64" fmla="*/ 1971 w 3162"/>
                              <a:gd name="T65" fmla="*/ 7517 h 14627"/>
                              <a:gd name="T66" fmla="*/ 1884 w 3162"/>
                              <a:gd name="T67" fmla="*/ 7221 h 14627"/>
                              <a:gd name="T68" fmla="*/ 1798 w 3162"/>
                              <a:gd name="T69" fmla="*/ 6920 h 14627"/>
                              <a:gd name="T70" fmla="*/ 1711 w 3162"/>
                              <a:gd name="T71" fmla="*/ 6617 h 14627"/>
                              <a:gd name="T72" fmla="*/ 1626 w 3162"/>
                              <a:gd name="T73" fmla="*/ 6310 h 14627"/>
                              <a:gd name="T74" fmla="*/ 1540 w 3162"/>
                              <a:gd name="T75" fmla="*/ 6000 h 14627"/>
                              <a:gd name="T76" fmla="*/ 1456 w 3162"/>
                              <a:gd name="T77" fmla="*/ 5688 h 14627"/>
                              <a:gd name="T78" fmla="*/ 1372 w 3162"/>
                              <a:gd name="T79" fmla="*/ 5373 h 14627"/>
                              <a:gd name="T80" fmla="*/ 1289 w 3162"/>
                              <a:gd name="T81" fmla="*/ 5056 h 14627"/>
                              <a:gd name="T82" fmla="*/ 1207 w 3162"/>
                              <a:gd name="T83" fmla="*/ 4738 h 14627"/>
                              <a:gd name="T84" fmla="*/ 1126 w 3162"/>
                              <a:gd name="T85" fmla="*/ 4418 h 14627"/>
                              <a:gd name="T86" fmla="*/ 1046 w 3162"/>
                              <a:gd name="T87" fmla="*/ 4098 h 14627"/>
                              <a:gd name="T88" fmla="*/ 967 w 3162"/>
                              <a:gd name="T89" fmla="*/ 3776 h 14627"/>
                              <a:gd name="T90" fmla="*/ 890 w 3162"/>
                              <a:gd name="T91" fmla="*/ 3454 h 14627"/>
                              <a:gd name="T92" fmla="*/ 814 w 3162"/>
                              <a:gd name="T93" fmla="*/ 3132 h 14627"/>
                              <a:gd name="T94" fmla="*/ 740 w 3162"/>
                              <a:gd name="T95" fmla="*/ 2810 h 14627"/>
                              <a:gd name="T96" fmla="*/ 668 w 3162"/>
                              <a:gd name="T97" fmla="*/ 2489 h 14627"/>
                              <a:gd name="T98" fmla="*/ 597 w 3162"/>
                              <a:gd name="T99" fmla="*/ 2169 h 14627"/>
                              <a:gd name="T100" fmla="*/ 528 w 3162"/>
                              <a:gd name="T101" fmla="*/ 1849 h 14627"/>
                              <a:gd name="T102" fmla="*/ 462 w 3162"/>
                              <a:gd name="T103" fmla="*/ 1531 h 14627"/>
                              <a:gd name="T104" fmla="*/ 397 w 3162"/>
                              <a:gd name="T105" fmla="*/ 1215 h 14627"/>
                              <a:gd name="T106" fmla="*/ 316 w 3162"/>
                              <a:gd name="T107" fmla="*/ 815 h 14627"/>
                              <a:gd name="T108" fmla="*/ 216 w 3162"/>
                              <a:gd name="T109" fmla="*/ 363 h 14627"/>
                              <a:gd name="T110" fmla="*/ 125 w 3162"/>
                              <a:gd name="T111" fmla="*/ 0 h 14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162" h="14627">
                                <a:moveTo>
                                  <a:pt x="125" y="0"/>
                                </a:moveTo>
                                <a:lnTo>
                                  <a:pt x="0" y="0"/>
                                </a:lnTo>
                                <a:lnTo>
                                  <a:pt x="0" y="13557"/>
                                </a:lnTo>
                                <a:lnTo>
                                  <a:pt x="327" y="13813"/>
                                </a:lnTo>
                                <a:lnTo>
                                  <a:pt x="442" y="13901"/>
                                </a:lnTo>
                                <a:lnTo>
                                  <a:pt x="501" y="13945"/>
                                </a:lnTo>
                                <a:lnTo>
                                  <a:pt x="560" y="13990"/>
                                </a:lnTo>
                                <a:lnTo>
                                  <a:pt x="621" y="14034"/>
                                </a:lnTo>
                                <a:lnTo>
                                  <a:pt x="682" y="14077"/>
                                </a:lnTo>
                                <a:lnTo>
                                  <a:pt x="744" y="14120"/>
                                </a:lnTo>
                                <a:lnTo>
                                  <a:pt x="807" y="14163"/>
                                </a:lnTo>
                                <a:lnTo>
                                  <a:pt x="870" y="14204"/>
                                </a:lnTo>
                                <a:lnTo>
                                  <a:pt x="934" y="14245"/>
                                </a:lnTo>
                                <a:lnTo>
                                  <a:pt x="998" y="14284"/>
                                </a:lnTo>
                                <a:lnTo>
                                  <a:pt x="1062" y="14322"/>
                                </a:lnTo>
                                <a:lnTo>
                                  <a:pt x="1127" y="14359"/>
                                </a:lnTo>
                                <a:lnTo>
                                  <a:pt x="1192" y="14394"/>
                                </a:lnTo>
                                <a:lnTo>
                                  <a:pt x="1257" y="14427"/>
                                </a:lnTo>
                                <a:lnTo>
                                  <a:pt x="1322" y="14458"/>
                                </a:lnTo>
                                <a:lnTo>
                                  <a:pt x="1388" y="14487"/>
                                </a:lnTo>
                                <a:lnTo>
                                  <a:pt x="1453" y="14514"/>
                                </a:lnTo>
                                <a:lnTo>
                                  <a:pt x="1518" y="14538"/>
                                </a:lnTo>
                                <a:lnTo>
                                  <a:pt x="1583" y="14560"/>
                                </a:lnTo>
                                <a:lnTo>
                                  <a:pt x="1648" y="14579"/>
                                </a:lnTo>
                                <a:lnTo>
                                  <a:pt x="1712" y="14595"/>
                                </a:lnTo>
                                <a:lnTo>
                                  <a:pt x="1777" y="14608"/>
                                </a:lnTo>
                                <a:lnTo>
                                  <a:pt x="1840" y="14618"/>
                                </a:lnTo>
                                <a:lnTo>
                                  <a:pt x="1904" y="14624"/>
                                </a:lnTo>
                                <a:lnTo>
                                  <a:pt x="1967" y="14627"/>
                                </a:lnTo>
                                <a:lnTo>
                                  <a:pt x="2029" y="14626"/>
                                </a:lnTo>
                                <a:lnTo>
                                  <a:pt x="2090" y="14621"/>
                                </a:lnTo>
                                <a:lnTo>
                                  <a:pt x="2151" y="14612"/>
                                </a:lnTo>
                                <a:lnTo>
                                  <a:pt x="2211" y="14599"/>
                                </a:lnTo>
                                <a:lnTo>
                                  <a:pt x="2270" y="14581"/>
                                </a:lnTo>
                                <a:lnTo>
                                  <a:pt x="2329" y="14560"/>
                                </a:lnTo>
                                <a:lnTo>
                                  <a:pt x="2386" y="14533"/>
                                </a:lnTo>
                                <a:lnTo>
                                  <a:pt x="2442" y="14502"/>
                                </a:lnTo>
                                <a:lnTo>
                                  <a:pt x="2498" y="14465"/>
                                </a:lnTo>
                                <a:lnTo>
                                  <a:pt x="2552" y="14423"/>
                                </a:lnTo>
                                <a:lnTo>
                                  <a:pt x="2604" y="14377"/>
                                </a:lnTo>
                                <a:lnTo>
                                  <a:pt x="2687" y="14291"/>
                                </a:lnTo>
                                <a:lnTo>
                                  <a:pt x="2762" y="14199"/>
                                </a:lnTo>
                                <a:lnTo>
                                  <a:pt x="2829" y="14101"/>
                                </a:lnTo>
                                <a:lnTo>
                                  <a:pt x="2860" y="14050"/>
                                </a:lnTo>
                                <a:lnTo>
                                  <a:pt x="2890" y="13997"/>
                                </a:lnTo>
                                <a:lnTo>
                                  <a:pt x="2918" y="13943"/>
                                </a:lnTo>
                                <a:lnTo>
                                  <a:pt x="2944" y="13887"/>
                                </a:lnTo>
                                <a:lnTo>
                                  <a:pt x="2968" y="13830"/>
                                </a:lnTo>
                                <a:lnTo>
                                  <a:pt x="2991" y="13771"/>
                                </a:lnTo>
                                <a:lnTo>
                                  <a:pt x="3012" y="13711"/>
                                </a:lnTo>
                                <a:lnTo>
                                  <a:pt x="3032" y="13650"/>
                                </a:lnTo>
                                <a:lnTo>
                                  <a:pt x="3050" y="13588"/>
                                </a:lnTo>
                                <a:lnTo>
                                  <a:pt x="3067" y="13525"/>
                                </a:lnTo>
                                <a:lnTo>
                                  <a:pt x="3082" y="13460"/>
                                </a:lnTo>
                                <a:lnTo>
                                  <a:pt x="3096" y="13394"/>
                                </a:lnTo>
                                <a:lnTo>
                                  <a:pt x="3109" y="13327"/>
                                </a:lnTo>
                                <a:lnTo>
                                  <a:pt x="3120" y="13260"/>
                                </a:lnTo>
                                <a:lnTo>
                                  <a:pt x="3129" y="13191"/>
                                </a:lnTo>
                                <a:lnTo>
                                  <a:pt x="3138" y="13121"/>
                                </a:lnTo>
                                <a:lnTo>
                                  <a:pt x="3145" y="13050"/>
                                </a:lnTo>
                                <a:lnTo>
                                  <a:pt x="3151" y="12979"/>
                                </a:lnTo>
                                <a:lnTo>
                                  <a:pt x="3155" y="12906"/>
                                </a:lnTo>
                                <a:lnTo>
                                  <a:pt x="3158" y="12833"/>
                                </a:lnTo>
                                <a:lnTo>
                                  <a:pt x="3161" y="12759"/>
                                </a:lnTo>
                                <a:lnTo>
                                  <a:pt x="3162" y="12684"/>
                                </a:lnTo>
                                <a:lnTo>
                                  <a:pt x="3161" y="12608"/>
                                </a:lnTo>
                                <a:lnTo>
                                  <a:pt x="3160" y="12532"/>
                                </a:lnTo>
                                <a:lnTo>
                                  <a:pt x="3158" y="12455"/>
                                </a:lnTo>
                                <a:lnTo>
                                  <a:pt x="3155" y="12378"/>
                                </a:lnTo>
                                <a:lnTo>
                                  <a:pt x="3150" y="12300"/>
                                </a:lnTo>
                                <a:lnTo>
                                  <a:pt x="3145" y="12221"/>
                                </a:lnTo>
                                <a:lnTo>
                                  <a:pt x="3139" y="12142"/>
                                </a:lnTo>
                                <a:lnTo>
                                  <a:pt x="3131" y="12062"/>
                                </a:lnTo>
                                <a:lnTo>
                                  <a:pt x="3123" y="11983"/>
                                </a:lnTo>
                                <a:lnTo>
                                  <a:pt x="3114" y="11902"/>
                                </a:lnTo>
                                <a:lnTo>
                                  <a:pt x="3104" y="11822"/>
                                </a:lnTo>
                                <a:lnTo>
                                  <a:pt x="3094" y="11741"/>
                                </a:lnTo>
                                <a:lnTo>
                                  <a:pt x="3082" y="11659"/>
                                </a:lnTo>
                                <a:lnTo>
                                  <a:pt x="3070" y="11578"/>
                                </a:lnTo>
                                <a:lnTo>
                                  <a:pt x="3057" y="11496"/>
                                </a:lnTo>
                                <a:lnTo>
                                  <a:pt x="3043" y="11414"/>
                                </a:lnTo>
                                <a:lnTo>
                                  <a:pt x="3029" y="11332"/>
                                </a:lnTo>
                                <a:lnTo>
                                  <a:pt x="3014" y="11250"/>
                                </a:lnTo>
                                <a:lnTo>
                                  <a:pt x="2999" y="11168"/>
                                </a:lnTo>
                                <a:lnTo>
                                  <a:pt x="2982" y="11086"/>
                                </a:lnTo>
                                <a:lnTo>
                                  <a:pt x="2966" y="11004"/>
                                </a:lnTo>
                                <a:lnTo>
                                  <a:pt x="2948" y="10922"/>
                                </a:lnTo>
                                <a:lnTo>
                                  <a:pt x="2931" y="10840"/>
                                </a:lnTo>
                                <a:lnTo>
                                  <a:pt x="2912" y="10758"/>
                                </a:lnTo>
                                <a:lnTo>
                                  <a:pt x="2894" y="10677"/>
                                </a:lnTo>
                                <a:lnTo>
                                  <a:pt x="2874" y="10595"/>
                                </a:lnTo>
                                <a:lnTo>
                                  <a:pt x="2855" y="10514"/>
                                </a:lnTo>
                                <a:lnTo>
                                  <a:pt x="2835" y="10433"/>
                                </a:lnTo>
                                <a:lnTo>
                                  <a:pt x="2815" y="10353"/>
                                </a:lnTo>
                                <a:lnTo>
                                  <a:pt x="2794" y="10272"/>
                                </a:lnTo>
                                <a:lnTo>
                                  <a:pt x="2773" y="10193"/>
                                </a:lnTo>
                                <a:lnTo>
                                  <a:pt x="2752" y="10113"/>
                                </a:lnTo>
                                <a:lnTo>
                                  <a:pt x="2731" y="10034"/>
                                </a:lnTo>
                                <a:lnTo>
                                  <a:pt x="2709" y="9956"/>
                                </a:lnTo>
                                <a:lnTo>
                                  <a:pt x="2688" y="9878"/>
                                </a:lnTo>
                                <a:lnTo>
                                  <a:pt x="2666" y="9800"/>
                                </a:lnTo>
                                <a:lnTo>
                                  <a:pt x="2644" y="9724"/>
                                </a:lnTo>
                                <a:lnTo>
                                  <a:pt x="2622" y="9648"/>
                                </a:lnTo>
                                <a:lnTo>
                                  <a:pt x="2600" y="9572"/>
                                </a:lnTo>
                                <a:lnTo>
                                  <a:pt x="2578" y="9497"/>
                                </a:lnTo>
                                <a:lnTo>
                                  <a:pt x="2556" y="9424"/>
                                </a:lnTo>
                                <a:lnTo>
                                  <a:pt x="2534" y="9350"/>
                                </a:lnTo>
                                <a:lnTo>
                                  <a:pt x="2512" y="9278"/>
                                </a:lnTo>
                                <a:lnTo>
                                  <a:pt x="2490" y="9207"/>
                                </a:lnTo>
                                <a:lnTo>
                                  <a:pt x="2468" y="9136"/>
                                </a:lnTo>
                                <a:lnTo>
                                  <a:pt x="2446" y="9067"/>
                                </a:lnTo>
                                <a:lnTo>
                                  <a:pt x="2425" y="8998"/>
                                </a:lnTo>
                                <a:lnTo>
                                  <a:pt x="2404" y="8930"/>
                                </a:lnTo>
                                <a:lnTo>
                                  <a:pt x="2361" y="8796"/>
                                </a:lnTo>
                                <a:lnTo>
                                  <a:pt x="2339" y="8727"/>
                                </a:lnTo>
                                <a:lnTo>
                                  <a:pt x="2318" y="8659"/>
                                </a:lnTo>
                                <a:lnTo>
                                  <a:pt x="2296" y="8590"/>
                                </a:lnTo>
                                <a:lnTo>
                                  <a:pt x="2275" y="8520"/>
                                </a:lnTo>
                                <a:lnTo>
                                  <a:pt x="2253" y="8451"/>
                                </a:lnTo>
                                <a:lnTo>
                                  <a:pt x="2231" y="8381"/>
                                </a:lnTo>
                                <a:lnTo>
                                  <a:pt x="2210" y="8310"/>
                                </a:lnTo>
                                <a:lnTo>
                                  <a:pt x="2188" y="8240"/>
                                </a:lnTo>
                                <a:lnTo>
                                  <a:pt x="2166" y="8169"/>
                                </a:lnTo>
                                <a:lnTo>
                                  <a:pt x="2145" y="8097"/>
                                </a:lnTo>
                                <a:lnTo>
                                  <a:pt x="2123" y="8026"/>
                                </a:lnTo>
                                <a:lnTo>
                                  <a:pt x="2101" y="7954"/>
                                </a:lnTo>
                                <a:lnTo>
                                  <a:pt x="2079" y="7882"/>
                                </a:lnTo>
                                <a:lnTo>
                                  <a:pt x="2058" y="7809"/>
                                </a:lnTo>
                                <a:lnTo>
                                  <a:pt x="2036" y="7737"/>
                                </a:lnTo>
                                <a:lnTo>
                                  <a:pt x="2014" y="7664"/>
                                </a:lnTo>
                                <a:lnTo>
                                  <a:pt x="1993" y="7591"/>
                                </a:lnTo>
                                <a:lnTo>
                                  <a:pt x="1971" y="7517"/>
                                </a:lnTo>
                                <a:lnTo>
                                  <a:pt x="1949" y="7443"/>
                                </a:lnTo>
                                <a:lnTo>
                                  <a:pt x="1927" y="7369"/>
                                </a:lnTo>
                                <a:lnTo>
                                  <a:pt x="1906" y="7295"/>
                                </a:lnTo>
                                <a:lnTo>
                                  <a:pt x="1884" y="7221"/>
                                </a:lnTo>
                                <a:lnTo>
                                  <a:pt x="1862" y="7146"/>
                                </a:lnTo>
                                <a:lnTo>
                                  <a:pt x="1841" y="7071"/>
                                </a:lnTo>
                                <a:lnTo>
                                  <a:pt x="1819" y="6996"/>
                                </a:lnTo>
                                <a:lnTo>
                                  <a:pt x="1798" y="6920"/>
                                </a:lnTo>
                                <a:lnTo>
                                  <a:pt x="1776" y="6845"/>
                                </a:lnTo>
                                <a:lnTo>
                                  <a:pt x="1754" y="6769"/>
                                </a:lnTo>
                                <a:lnTo>
                                  <a:pt x="1733" y="6693"/>
                                </a:lnTo>
                                <a:lnTo>
                                  <a:pt x="1711" y="6617"/>
                                </a:lnTo>
                                <a:lnTo>
                                  <a:pt x="1690" y="6540"/>
                                </a:lnTo>
                                <a:lnTo>
                                  <a:pt x="1668" y="6464"/>
                                </a:lnTo>
                                <a:lnTo>
                                  <a:pt x="1647" y="6387"/>
                                </a:lnTo>
                                <a:lnTo>
                                  <a:pt x="1626" y="6310"/>
                                </a:lnTo>
                                <a:lnTo>
                                  <a:pt x="1604" y="6233"/>
                                </a:lnTo>
                                <a:lnTo>
                                  <a:pt x="1583" y="6155"/>
                                </a:lnTo>
                                <a:lnTo>
                                  <a:pt x="1562" y="6078"/>
                                </a:lnTo>
                                <a:lnTo>
                                  <a:pt x="1540" y="6000"/>
                                </a:lnTo>
                                <a:lnTo>
                                  <a:pt x="1519" y="5922"/>
                                </a:lnTo>
                                <a:lnTo>
                                  <a:pt x="1498" y="5844"/>
                                </a:lnTo>
                                <a:lnTo>
                                  <a:pt x="1477" y="5766"/>
                                </a:lnTo>
                                <a:lnTo>
                                  <a:pt x="1456" y="5688"/>
                                </a:lnTo>
                                <a:lnTo>
                                  <a:pt x="1435" y="5609"/>
                                </a:lnTo>
                                <a:lnTo>
                                  <a:pt x="1414" y="5530"/>
                                </a:lnTo>
                                <a:lnTo>
                                  <a:pt x="1393" y="5452"/>
                                </a:lnTo>
                                <a:lnTo>
                                  <a:pt x="1372" y="5373"/>
                                </a:lnTo>
                                <a:lnTo>
                                  <a:pt x="1351" y="5294"/>
                                </a:lnTo>
                                <a:lnTo>
                                  <a:pt x="1330" y="5215"/>
                                </a:lnTo>
                                <a:lnTo>
                                  <a:pt x="1309" y="5136"/>
                                </a:lnTo>
                                <a:lnTo>
                                  <a:pt x="1289" y="5056"/>
                                </a:lnTo>
                                <a:lnTo>
                                  <a:pt x="1268" y="4977"/>
                                </a:lnTo>
                                <a:lnTo>
                                  <a:pt x="1248" y="4897"/>
                                </a:lnTo>
                                <a:lnTo>
                                  <a:pt x="1227" y="4818"/>
                                </a:lnTo>
                                <a:lnTo>
                                  <a:pt x="1207" y="4738"/>
                                </a:lnTo>
                                <a:lnTo>
                                  <a:pt x="1186" y="4658"/>
                                </a:lnTo>
                                <a:lnTo>
                                  <a:pt x="1166" y="4578"/>
                                </a:lnTo>
                                <a:lnTo>
                                  <a:pt x="1146" y="4498"/>
                                </a:lnTo>
                                <a:lnTo>
                                  <a:pt x="1126" y="4418"/>
                                </a:lnTo>
                                <a:lnTo>
                                  <a:pt x="1106" y="4338"/>
                                </a:lnTo>
                                <a:lnTo>
                                  <a:pt x="1086" y="4258"/>
                                </a:lnTo>
                                <a:lnTo>
                                  <a:pt x="1066" y="4178"/>
                                </a:lnTo>
                                <a:lnTo>
                                  <a:pt x="1046" y="4098"/>
                                </a:lnTo>
                                <a:lnTo>
                                  <a:pt x="1026" y="4017"/>
                                </a:lnTo>
                                <a:lnTo>
                                  <a:pt x="1006" y="3937"/>
                                </a:lnTo>
                                <a:lnTo>
                                  <a:pt x="987" y="3857"/>
                                </a:lnTo>
                                <a:lnTo>
                                  <a:pt x="967" y="3776"/>
                                </a:lnTo>
                                <a:lnTo>
                                  <a:pt x="948" y="3696"/>
                                </a:lnTo>
                                <a:lnTo>
                                  <a:pt x="928" y="3615"/>
                                </a:lnTo>
                                <a:lnTo>
                                  <a:pt x="909" y="3535"/>
                                </a:lnTo>
                                <a:lnTo>
                                  <a:pt x="890" y="3454"/>
                                </a:lnTo>
                                <a:lnTo>
                                  <a:pt x="871" y="3374"/>
                                </a:lnTo>
                                <a:lnTo>
                                  <a:pt x="852" y="3293"/>
                                </a:lnTo>
                                <a:lnTo>
                                  <a:pt x="833" y="3213"/>
                                </a:lnTo>
                                <a:lnTo>
                                  <a:pt x="814" y="3132"/>
                                </a:lnTo>
                                <a:lnTo>
                                  <a:pt x="796" y="3052"/>
                                </a:lnTo>
                                <a:lnTo>
                                  <a:pt x="777" y="2971"/>
                                </a:lnTo>
                                <a:lnTo>
                                  <a:pt x="759" y="2891"/>
                                </a:lnTo>
                                <a:lnTo>
                                  <a:pt x="740" y="2810"/>
                                </a:lnTo>
                                <a:lnTo>
                                  <a:pt x="722" y="2730"/>
                                </a:lnTo>
                                <a:lnTo>
                                  <a:pt x="704" y="2650"/>
                                </a:lnTo>
                                <a:lnTo>
                                  <a:pt x="686" y="2569"/>
                                </a:lnTo>
                                <a:lnTo>
                                  <a:pt x="668" y="2489"/>
                                </a:lnTo>
                                <a:lnTo>
                                  <a:pt x="650" y="2409"/>
                                </a:lnTo>
                                <a:lnTo>
                                  <a:pt x="632" y="2329"/>
                                </a:lnTo>
                                <a:lnTo>
                                  <a:pt x="615" y="2249"/>
                                </a:lnTo>
                                <a:lnTo>
                                  <a:pt x="597" y="2169"/>
                                </a:lnTo>
                                <a:lnTo>
                                  <a:pt x="580" y="2089"/>
                                </a:lnTo>
                                <a:lnTo>
                                  <a:pt x="562" y="2009"/>
                                </a:lnTo>
                                <a:lnTo>
                                  <a:pt x="545" y="1929"/>
                                </a:lnTo>
                                <a:lnTo>
                                  <a:pt x="528" y="1849"/>
                                </a:lnTo>
                                <a:lnTo>
                                  <a:pt x="511" y="1770"/>
                                </a:lnTo>
                                <a:lnTo>
                                  <a:pt x="495" y="1690"/>
                                </a:lnTo>
                                <a:lnTo>
                                  <a:pt x="478" y="1610"/>
                                </a:lnTo>
                                <a:lnTo>
                                  <a:pt x="462" y="1531"/>
                                </a:lnTo>
                                <a:lnTo>
                                  <a:pt x="445" y="1452"/>
                                </a:lnTo>
                                <a:lnTo>
                                  <a:pt x="429" y="1373"/>
                                </a:lnTo>
                                <a:lnTo>
                                  <a:pt x="413" y="1294"/>
                                </a:lnTo>
                                <a:lnTo>
                                  <a:pt x="397" y="1215"/>
                                </a:lnTo>
                                <a:lnTo>
                                  <a:pt x="381" y="1136"/>
                                </a:lnTo>
                                <a:lnTo>
                                  <a:pt x="366" y="1057"/>
                                </a:lnTo>
                                <a:lnTo>
                                  <a:pt x="341" y="935"/>
                                </a:lnTo>
                                <a:lnTo>
                                  <a:pt x="316" y="815"/>
                                </a:lnTo>
                                <a:lnTo>
                                  <a:pt x="291" y="698"/>
                                </a:lnTo>
                                <a:lnTo>
                                  <a:pt x="266" y="583"/>
                                </a:lnTo>
                                <a:lnTo>
                                  <a:pt x="241" y="472"/>
                                </a:lnTo>
                                <a:lnTo>
                                  <a:pt x="216" y="363"/>
                                </a:lnTo>
                                <a:lnTo>
                                  <a:pt x="190" y="257"/>
                                </a:lnTo>
                                <a:lnTo>
                                  <a:pt x="165" y="153"/>
                                </a:lnTo>
                                <a:lnTo>
                                  <a:pt x="139" y="52"/>
                                </a:lnTo>
                                <a:lnTo>
                                  <a:pt x="125" y="0"/>
                                </a:lnTo>
                                <a:close/>
                              </a:path>
                            </a:pathLst>
                          </a:custGeom>
                          <a:solidFill>
                            <a:srgbClr val="F59D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1"/>
                        <wps:cNvSpPr>
                          <a:spLocks/>
                        </wps:cNvSpPr>
                        <wps:spPr bwMode="auto">
                          <a:xfrm>
                            <a:off x="0" y="11710"/>
                            <a:ext cx="8675" cy="5128"/>
                          </a:xfrm>
                          <a:custGeom>
                            <a:avLst/>
                            <a:gdLst>
                              <a:gd name="T0" fmla="*/ 0 w 8675"/>
                              <a:gd name="T1" fmla="+- 0 11711 11711"/>
                              <a:gd name="T2" fmla="*/ 11711 h 5128"/>
                              <a:gd name="T3" fmla="*/ 0 w 8675"/>
                              <a:gd name="T4" fmla="+- 0 16838 11711"/>
                              <a:gd name="T5" fmla="*/ 16838 h 5128"/>
                              <a:gd name="T6" fmla="*/ 8141 w 8675"/>
                              <a:gd name="T7" fmla="+- 0 16838 11711"/>
                              <a:gd name="T8" fmla="*/ 16838 h 5128"/>
                              <a:gd name="T9" fmla="*/ 8225 w 8675"/>
                              <a:gd name="T10" fmla="+- 0 16781 11711"/>
                              <a:gd name="T11" fmla="*/ 16781 h 5128"/>
                              <a:gd name="T12" fmla="*/ 8310 w 8675"/>
                              <a:gd name="T13" fmla="+- 0 16719 11711"/>
                              <a:gd name="T14" fmla="*/ 16719 h 5128"/>
                              <a:gd name="T15" fmla="*/ 8387 w 8675"/>
                              <a:gd name="T16" fmla="+- 0 16657 11711"/>
                              <a:gd name="T17" fmla="*/ 16657 h 5128"/>
                              <a:gd name="T18" fmla="*/ 8455 w 8675"/>
                              <a:gd name="T19" fmla="+- 0 16595 11711"/>
                              <a:gd name="T20" fmla="*/ 16595 h 5128"/>
                              <a:gd name="T21" fmla="*/ 8514 w 8675"/>
                              <a:gd name="T22" fmla="+- 0 16532 11711"/>
                              <a:gd name="T23" fmla="*/ 16532 h 5128"/>
                              <a:gd name="T24" fmla="*/ 8565 w 8675"/>
                              <a:gd name="T25" fmla="+- 0 16470 11711"/>
                              <a:gd name="T26" fmla="*/ 16470 h 5128"/>
                              <a:gd name="T27" fmla="*/ 8606 w 8675"/>
                              <a:gd name="T28" fmla="+- 0 16408 11711"/>
                              <a:gd name="T29" fmla="*/ 16408 h 5128"/>
                              <a:gd name="T30" fmla="*/ 8638 w 8675"/>
                              <a:gd name="T31" fmla="+- 0 16346 11711"/>
                              <a:gd name="T32" fmla="*/ 16346 h 5128"/>
                              <a:gd name="T33" fmla="*/ 8660 w 8675"/>
                              <a:gd name="T34" fmla="+- 0 16285 11711"/>
                              <a:gd name="T35" fmla="*/ 16285 h 5128"/>
                              <a:gd name="T36" fmla="*/ 8672 w 8675"/>
                              <a:gd name="T37" fmla="+- 0 16223 11711"/>
                              <a:gd name="T38" fmla="*/ 16223 h 5128"/>
                              <a:gd name="T39" fmla="*/ 8674 w 8675"/>
                              <a:gd name="T40" fmla="+- 0 16193 11711"/>
                              <a:gd name="T41" fmla="*/ 16193 h 5128"/>
                              <a:gd name="T42" fmla="*/ 8674 w 8675"/>
                              <a:gd name="T43" fmla="+- 0 16162 11711"/>
                              <a:gd name="T44" fmla="*/ 16162 h 5128"/>
                              <a:gd name="T45" fmla="*/ 8665 w 8675"/>
                              <a:gd name="T46" fmla="+- 0 16088 11711"/>
                              <a:gd name="T47" fmla="*/ 16088 h 5128"/>
                              <a:gd name="T48" fmla="*/ 8645 w 8675"/>
                              <a:gd name="T49" fmla="+- 0 16014 11711"/>
                              <a:gd name="T50" fmla="*/ 16014 h 5128"/>
                              <a:gd name="T51" fmla="*/ 8616 w 8675"/>
                              <a:gd name="T52" fmla="+- 0 15939 11711"/>
                              <a:gd name="T53" fmla="*/ 15939 h 5128"/>
                              <a:gd name="T54" fmla="*/ 8577 w 8675"/>
                              <a:gd name="T55" fmla="+- 0 15863 11711"/>
                              <a:gd name="T56" fmla="*/ 15863 h 5128"/>
                              <a:gd name="T57" fmla="*/ 8529 w 8675"/>
                              <a:gd name="T58" fmla="+- 0 15786 11711"/>
                              <a:gd name="T59" fmla="*/ 15786 h 5128"/>
                              <a:gd name="T60" fmla="*/ 8472 w 8675"/>
                              <a:gd name="T61" fmla="+- 0 15709 11711"/>
                              <a:gd name="T62" fmla="*/ 15709 h 5128"/>
                              <a:gd name="T63" fmla="*/ 8406 w 8675"/>
                              <a:gd name="T64" fmla="+- 0 15631 11711"/>
                              <a:gd name="T65" fmla="*/ 15631 h 5128"/>
                              <a:gd name="T66" fmla="*/ 8332 w 8675"/>
                              <a:gd name="T67" fmla="+- 0 15553 11711"/>
                              <a:gd name="T68" fmla="*/ 15553 h 5128"/>
                              <a:gd name="T69" fmla="*/ 8249 w 8675"/>
                              <a:gd name="T70" fmla="+- 0 15474 11711"/>
                              <a:gd name="T71" fmla="*/ 15474 h 5128"/>
                              <a:gd name="T72" fmla="*/ 8159 w 8675"/>
                              <a:gd name="T73" fmla="+- 0 15394 11711"/>
                              <a:gd name="T74" fmla="*/ 15394 h 5128"/>
                              <a:gd name="T75" fmla="*/ 8111 w 8675"/>
                              <a:gd name="T76" fmla="+- 0 15354 11711"/>
                              <a:gd name="T77" fmla="*/ 15354 h 5128"/>
                              <a:gd name="T78" fmla="*/ 8061 w 8675"/>
                              <a:gd name="T79" fmla="+- 0 15314 11711"/>
                              <a:gd name="T80" fmla="*/ 15314 h 5128"/>
                              <a:gd name="T81" fmla="*/ 8009 w 8675"/>
                              <a:gd name="T82" fmla="+- 0 15274 11711"/>
                              <a:gd name="T83" fmla="*/ 15274 h 5128"/>
                              <a:gd name="T84" fmla="*/ 7956 w 8675"/>
                              <a:gd name="T85" fmla="+- 0 15234 11711"/>
                              <a:gd name="T86" fmla="*/ 15234 h 5128"/>
                              <a:gd name="T87" fmla="*/ 7900 w 8675"/>
                              <a:gd name="T88" fmla="+- 0 15193 11711"/>
                              <a:gd name="T89" fmla="*/ 15193 h 5128"/>
                              <a:gd name="T90" fmla="*/ 7843 w 8675"/>
                              <a:gd name="T91" fmla="+- 0 15153 11711"/>
                              <a:gd name="T92" fmla="*/ 15153 h 5128"/>
                              <a:gd name="T93" fmla="*/ 7785 w 8675"/>
                              <a:gd name="T94" fmla="+- 0 15112 11711"/>
                              <a:gd name="T95" fmla="*/ 15112 h 5128"/>
                              <a:gd name="T96" fmla="*/ 7724 w 8675"/>
                              <a:gd name="T97" fmla="+- 0 15071 11711"/>
                              <a:gd name="T98" fmla="*/ 15071 h 5128"/>
                              <a:gd name="T99" fmla="*/ 7662 w 8675"/>
                              <a:gd name="T100" fmla="+- 0 15030 11711"/>
                              <a:gd name="T101" fmla="*/ 15030 h 5128"/>
                              <a:gd name="T102" fmla="*/ 7598 w 8675"/>
                              <a:gd name="T103" fmla="+- 0 14989 11711"/>
                              <a:gd name="T104" fmla="*/ 14989 h 5128"/>
                              <a:gd name="T105" fmla="*/ 7533 w 8675"/>
                              <a:gd name="T106" fmla="+- 0 14948 11711"/>
                              <a:gd name="T107" fmla="*/ 14948 h 5128"/>
                              <a:gd name="T108" fmla="*/ 7466 w 8675"/>
                              <a:gd name="T109" fmla="+- 0 14907 11711"/>
                              <a:gd name="T110" fmla="*/ 14907 h 5128"/>
                              <a:gd name="T111" fmla="*/ 7398 w 8675"/>
                              <a:gd name="T112" fmla="+- 0 14865 11711"/>
                              <a:gd name="T113" fmla="*/ 14865 h 5128"/>
                              <a:gd name="T114" fmla="*/ 7328 w 8675"/>
                              <a:gd name="T115" fmla="+- 0 14824 11711"/>
                              <a:gd name="T116" fmla="*/ 14824 h 5128"/>
                              <a:gd name="T117" fmla="*/ 7257 w 8675"/>
                              <a:gd name="T118" fmla="+- 0 14782 11711"/>
                              <a:gd name="T119" fmla="*/ 14782 h 5128"/>
                              <a:gd name="T120" fmla="*/ 7111 w 8675"/>
                              <a:gd name="T121" fmla="+- 0 14699 11711"/>
                              <a:gd name="T122" fmla="*/ 14699 h 5128"/>
                              <a:gd name="T123" fmla="*/ 6959 w 8675"/>
                              <a:gd name="T124" fmla="+- 0 14615 11711"/>
                              <a:gd name="T125" fmla="*/ 14615 h 5128"/>
                              <a:gd name="T126" fmla="*/ 6802 w 8675"/>
                              <a:gd name="T127" fmla="+- 0 14531 11711"/>
                              <a:gd name="T128" fmla="*/ 14531 h 5128"/>
                              <a:gd name="T129" fmla="*/ 6557 w 8675"/>
                              <a:gd name="T130" fmla="+- 0 14405 11711"/>
                              <a:gd name="T131" fmla="*/ 14405 h 5128"/>
                              <a:gd name="T132" fmla="*/ 6303 w 8675"/>
                              <a:gd name="T133" fmla="+- 0 14278 11711"/>
                              <a:gd name="T134" fmla="*/ 14278 h 5128"/>
                              <a:gd name="T135" fmla="*/ 5951 w 8675"/>
                              <a:gd name="T136" fmla="+- 0 14108 11711"/>
                              <a:gd name="T137" fmla="*/ 14108 h 5128"/>
                              <a:gd name="T138" fmla="*/ 5397 w 8675"/>
                              <a:gd name="T139" fmla="+- 0 13851 11711"/>
                              <a:gd name="T140" fmla="*/ 13851 h 5128"/>
                              <a:gd name="T141" fmla="*/ 4486 w 8675"/>
                              <a:gd name="T142" fmla="+- 0 13449 11711"/>
                              <a:gd name="T143" fmla="*/ 13449 h 5128"/>
                              <a:gd name="T144" fmla="*/ 3549 w 8675"/>
                              <a:gd name="T145" fmla="+- 0 13053 11711"/>
                              <a:gd name="T146" fmla="*/ 13053 h 5128"/>
                              <a:gd name="T147" fmla="*/ 2617 w 8675"/>
                              <a:gd name="T148" fmla="+- 0 12676 11711"/>
                              <a:gd name="T149" fmla="*/ 12676 h 5128"/>
                              <a:gd name="T150" fmla="*/ 1690 w 8675"/>
                              <a:gd name="T151" fmla="+- 0 12318 11711"/>
                              <a:gd name="T152" fmla="*/ 12318 h 5128"/>
                              <a:gd name="T153" fmla="*/ 769 w 8675"/>
                              <a:gd name="T154" fmla="+- 0 11980 11711"/>
                              <a:gd name="T155" fmla="*/ 11980 h 5128"/>
                              <a:gd name="T156" fmla="*/ 0 w 8675"/>
                              <a:gd name="T157" fmla="+- 0 11711 11711"/>
                              <a:gd name="T158" fmla="*/ 11711 h 512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8675" h="5128">
                                <a:moveTo>
                                  <a:pt x="0" y="0"/>
                                </a:moveTo>
                                <a:lnTo>
                                  <a:pt x="0" y="5127"/>
                                </a:lnTo>
                                <a:lnTo>
                                  <a:pt x="8141" y="5127"/>
                                </a:lnTo>
                                <a:lnTo>
                                  <a:pt x="8225" y="5070"/>
                                </a:lnTo>
                                <a:lnTo>
                                  <a:pt x="8310" y="5008"/>
                                </a:lnTo>
                                <a:lnTo>
                                  <a:pt x="8387" y="4946"/>
                                </a:lnTo>
                                <a:lnTo>
                                  <a:pt x="8455" y="4884"/>
                                </a:lnTo>
                                <a:lnTo>
                                  <a:pt x="8514" y="4821"/>
                                </a:lnTo>
                                <a:lnTo>
                                  <a:pt x="8565" y="4759"/>
                                </a:lnTo>
                                <a:lnTo>
                                  <a:pt x="8606" y="4697"/>
                                </a:lnTo>
                                <a:lnTo>
                                  <a:pt x="8638" y="4635"/>
                                </a:lnTo>
                                <a:lnTo>
                                  <a:pt x="8660" y="4574"/>
                                </a:lnTo>
                                <a:lnTo>
                                  <a:pt x="8672" y="4512"/>
                                </a:lnTo>
                                <a:lnTo>
                                  <a:pt x="8674" y="4482"/>
                                </a:lnTo>
                                <a:lnTo>
                                  <a:pt x="8674" y="4451"/>
                                </a:lnTo>
                                <a:lnTo>
                                  <a:pt x="8665" y="4377"/>
                                </a:lnTo>
                                <a:lnTo>
                                  <a:pt x="8645" y="4303"/>
                                </a:lnTo>
                                <a:lnTo>
                                  <a:pt x="8616" y="4228"/>
                                </a:lnTo>
                                <a:lnTo>
                                  <a:pt x="8577" y="4152"/>
                                </a:lnTo>
                                <a:lnTo>
                                  <a:pt x="8529" y="4075"/>
                                </a:lnTo>
                                <a:lnTo>
                                  <a:pt x="8472" y="3998"/>
                                </a:lnTo>
                                <a:lnTo>
                                  <a:pt x="8406" y="3920"/>
                                </a:lnTo>
                                <a:lnTo>
                                  <a:pt x="8332" y="3842"/>
                                </a:lnTo>
                                <a:lnTo>
                                  <a:pt x="8249" y="3763"/>
                                </a:lnTo>
                                <a:lnTo>
                                  <a:pt x="8159" y="3683"/>
                                </a:lnTo>
                                <a:lnTo>
                                  <a:pt x="8111" y="3643"/>
                                </a:lnTo>
                                <a:lnTo>
                                  <a:pt x="8061" y="3603"/>
                                </a:lnTo>
                                <a:lnTo>
                                  <a:pt x="8009" y="3563"/>
                                </a:lnTo>
                                <a:lnTo>
                                  <a:pt x="7956" y="3523"/>
                                </a:lnTo>
                                <a:lnTo>
                                  <a:pt x="7900" y="3482"/>
                                </a:lnTo>
                                <a:lnTo>
                                  <a:pt x="7843" y="3442"/>
                                </a:lnTo>
                                <a:lnTo>
                                  <a:pt x="7785" y="3401"/>
                                </a:lnTo>
                                <a:lnTo>
                                  <a:pt x="7724" y="3360"/>
                                </a:lnTo>
                                <a:lnTo>
                                  <a:pt x="7662" y="3319"/>
                                </a:lnTo>
                                <a:lnTo>
                                  <a:pt x="7598" y="3278"/>
                                </a:lnTo>
                                <a:lnTo>
                                  <a:pt x="7533" y="3237"/>
                                </a:lnTo>
                                <a:lnTo>
                                  <a:pt x="7466" y="3196"/>
                                </a:lnTo>
                                <a:lnTo>
                                  <a:pt x="7398" y="3154"/>
                                </a:lnTo>
                                <a:lnTo>
                                  <a:pt x="7328" y="3113"/>
                                </a:lnTo>
                                <a:lnTo>
                                  <a:pt x="7257" y="3071"/>
                                </a:lnTo>
                                <a:lnTo>
                                  <a:pt x="7111" y="2988"/>
                                </a:lnTo>
                                <a:lnTo>
                                  <a:pt x="6959" y="2904"/>
                                </a:lnTo>
                                <a:lnTo>
                                  <a:pt x="6802" y="2820"/>
                                </a:lnTo>
                                <a:lnTo>
                                  <a:pt x="6557" y="2694"/>
                                </a:lnTo>
                                <a:lnTo>
                                  <a:pt x="6303" y="2567"/>
                                </a:lnTo>
                                <a:lnTo>
                                  <a:pt x="5951" y="2397"/>
                                </a:lnTo>
                                <a:lnTo>
                                  <a:pt x="5397" y="2140"/>
                                </a:lnTo>
                                <a:lnTo>
                                  <a:pt x="4486" y="1738"/>
                                </a:lnTo>
                                <a:lnTo>
                                  <a:pt x="3549" y="1342"/>
                                </a:lnTo>
                                <a:lnTo>
                                  <a:pt x="2617" y="965"/>
                                </a:lnTo>
                                <a:lnTo>
                                  <a:pt x="1690" y="607"/>
                                </a:lnTo>
                                <a:lnTo>
                                  <a:pt x="769" y="269"/>
                                </a:lnTo>
                                <a:lnTo>
                                  <a:pt x="0" y="0"/>
                                </a:lnTo>
                                <a:close/>
                              </a:path>
                            </a:pathLst>
                          </a:custGeom>
                          <a:solidFill>
                            <a:srgbClr val="6161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0"/>
                        <wps:cNvSpPr>
                          <a:spLocks/>
                        </wps:cNvSpPr>
                        <wps:spPr bwMode="auto">
                          <a:xfrm>
                            <a:off x="0" y="4730"/>
                            <a:ext cx="3335" cy="10245"/>
                          </a:xfrm>
                          <a:custGeom>
                            <a:avLst/>
                            <a:gdLst>
                              <a:gd name="T0" fmla="*/ 963 w 3335"/>
                              <a:gd name="T1" fmla="+- 0 4733 4731"/>
                              <a:gd name="T2" fmla="*/ 4733 h 10245"/>
                              <a:gd name="T3" fmla="*/ 739 w 3335"/>
                              <a:gd name="T4" fmla="+- 0 4750 4731"/>
                              <a:gd name="T5" fmla="*/ 4750 h 10245"/>
                              <a:gd name="T6" fmla="*/ 512 w 3335"/>
                              <a:gd name="T7" fmla="+- 0 4783 4731"/>
                              <a:gd name="T8" fmla="*/ 4783 h 10245"/>
                              <a:gd name="T9" fmla="*/ 285 w 3335"/>
                              <a:gd name="T10" fmla="+- 0 4829 4731"/>
                              <a:gd name="T11" fmla="*/ 4829 h 10245"/>
                              <a:gd name="T12" fmla="*/ 57 w 3335"/>
                              <a:gd name="T13" fmla="+- 0 4889 4731"/>
                              <a:gd name="T14" fmla="*/ 4889 h 10245"/>
                              <a:gd name="T15" fmla="*/ 59 w 3335"/>
                              <a:gd name="T16" fmla="+- 0 14903 4731"/>
                              <a:gd name="T17" fmla="*/ 14903 h 10245"/>
                              <a:gd name="T18" fmla="*/ 210 w 3335"/>
                              <a:gd name="T19" fmla="+- 0 14710 4731"/>
                              <a:gd name="T20" fmla="*/ 14710 h 10245"/>
                              <a:gd name="T21" fmla="*/ 361 w 3335"/>
                              <a:gd name="T22" fmla="+- 0 14507 4731"/>
                              <a:gd name="T23" fmla="*/ 14507 h 10245"/>
                              <a:gd name="T24" fmla="*/ 509 w 3335"/>
                              <a:gd name="T25" fmla="+- 0 14297 4731"/>
                              <a:gd name="T26" fmla="*/ 14297 h 10245"/>
                              <a:gd name="T27" fmla="*/ 657 w 3335"/>
                              <a:gd name="T28" fmla="+- 0 14079 4731"/>
                              <a:gd name="T29" fmla="*/ 14079 h 10245"/>
                              <a:gd name="T30" fmla="*/ 802 w 3335"/>
                              <a:gd name="T31" fmla="+- 0 13855 4731"/>
                              <a:gd name="T32" fmla="*/ 13855 h 10245"/>
                              <a:gd name="T33" fmla="*/ 946 w 3335"/>
                              <a:gd name="T34" fmla="+- 0 13626 4731"/>
                              <a:gd name="T35" fmla="*/ 13626 h 10245"/>
                              <a:gd name="T36" fmla="*/ 1088 w 3335"/>
                              <a:gd name="T37" fmla="+- 0 13393 4731"/>
                              <a:gd name="T38" fmla="*/ 13393 h 10245"/>
                              <a:gd name="T39" fmla="*/ 1228 w 3335"/>
                              <a:gd name="T40" fmla="+- 0 13157 4731"/>
                              <a:gd name="T41" fmla="*/ 13157 h 10245"/>
                              <a:gd name="T42" fmla="*/ 1462 w 3335"/>
                              <a:gd name="T43" fmla="+- 0 12754 4731"/>
                              <a:gd name="T44" fmla="*/ 12754 h 10245"/>
                              <a:gd name="T45" fmla="*/ 1612 w 3335"/>
                              <a:gd name="T46" fmla="+- 0 12487 4731"/>
                              <a:gd name="T47" fmla="*/ 12487 h 10245"/>
                              <a:gd name="T48" fmla="*/ 1724 w 3335"/>
                              <a:gd name="T49" fmla="+- 0 12284 4731"/>
                              <a:gd name="T50" fmla="*/ 12284 h 10245"/>
                              <a:gd name="T51" fmla="*/ 1836 w 3335"/>
                              <a:gd name="T52" fmla="+- 0 12077 4731"/>
                              <a:gd name="T53" fmla="*/ 12077 h 10245"/>
                              <a:gd name="T54" fmla="*/ 1946 w 3335"/>
                              <a:gd name="T55" fmla="+- 0 11868 4731"/>
                              <a:gd name="T56" fmla="*/ 11868 h 10245"/>
                              <a:gd name="T57" fmla="*/ 2055 w 3335"/>
                              <a:gd name="T58" fmla="+- 0 11656 4731"/>
                              <a:gd name="T59" fmla="*/ 11656 h 10245"/>
                              <a:gd name="T60" fmla="*/ 2162 w 3335"/>
                              <a:gd name="T61" fmla="+- 0 11441 4731"/>
                              <a:gd name="T62" fmla="*/ 11441 h 10245"/>
                              <a:gd name="T63" fmla="*/ 2267 w 3335"/>
                              <a:gd name="T64" fmla="+- 0 11225 4731"/>
                              <a:gd name="T65" fmla="*/ 11225 h 10245"/>
                              <a:gd name="T66" fmla="*/ 2370 w 3335"/>
                              <a:gd name="T67" fmla="+- 0 11006 4731"/>
                              <a:gd name="T68" fmla="*/ 11006 h 10245"/>
                              <a:gd name="T69" fmla="*/ 2469 w 3335"/>
                              <a:gd name="T70" fmla="+- 0 10786 4731"/>
                              <a:gd name="T71" fmla="*/ 10786 h 10245"/>
                              <a:gd name="T72" fmla="*/ 2565 w 3335"/>
                              <a:gd name="T73" fmla="+- 0 10563 4731"/>
                              <a:gd name="T74" fmla="*/ 10563 h 10245"/>
                              <a:gd name="T75" fmla="*/ 2657 w 3335"/>
                              <a:gd name="T76" fmla="+- 0 10340 4731"/>
                              <a:gd name="T77" fmla="*/ 10340 h 10245"/>
                              <a:gd name="T78" fmla="*/ 2746 w 3335"/>
                              <a:gd name="T79" fmla="+- 0 10115 4731"/>
                              <a:gd name="T80" fmla="*/ 10115 h 10245"/>
                              <a:gd name="T81" fmla="*/ 2829 w 3335"/>
                              <a:gd name="T82" fmla="+- 0 9889 4731"/>
                              <a:gd name="T83" fmla="*/ 9889 h 10245"/>
                              <a:gd name="T84" fmla="*/ 2908 w 3335"/>
                              <a:gd name="T85" fmla="+- 0 9662 4731"/>
                              <a:gd name="T86" fmla="*/ 9662 h 10245"/>
                              <a:gd name="T87" fmla="*/ 2981 w 3335"/>
                              <a:gd name="T88" fmla="+- 0 9434 4731"/>
                              <a:gd name="T89" fmla="*/ 9434 h 10245"/>
                              <a:gd name="T90" fmla="*/ 3048 w 3335"/>
                              <a:gd name="T91" fmla="+- 0 9206 4731"/>
                              <a:gd name="T92" fmla="*/ 9206 h 10245"/>
                              <a:gd name="T93" fmla="*/ 3110 w 3335"/>
                              <a:gd name="T94" fmla="+- 0 8978 4731"/>
                              <a:gd name="T95" fmla="*/ 8978 h 10245"/>
                              <a:gd name="T96" fmla="*/ 3165 w 3335"/>
                              <a:gd name="T97" fmla="+- 0 8749 4731"/>
                              <a:gd name="T98" fmla="*/ 8749 h 10245"/>
                              <a:gd name="T99" fmla="*/ 3213 w 3335"/>
                              <a:gd name="T100" fmla="+- 0 8520 4731"/>
                              <a:gd name="T101" fmla="*/ 8520 h 10245"/>
                              <a:gd name="T102" fmla="*/ 3254 w 3335"/>
                              <a:gd name="T103" fmla="+- 0 8292 4731"/>
                              <a:gd name="T104" fmla="*/ 8292 h 10245"/>
                              <a:gd name="T105" fmla="*/ 3287 w 3335"/>
                              <a:gd name="T106" fmla="+- 0 8064 4731"/>
                              <a:gd name="T107" fmla="*/ 8064 h 10245"/>
                              <a:gd name="T108" fmla="*/ 3312 w 3335"/>
                              <a:gd name="T109" fmla="+- 0 7837 4731"/>
                              <a:gd name="T110" fmla="*/ 7837 h 10245"/>
                              <a:gd name="T111" fmla="*/ 3329 w 3335"/>
                              <a:gd name="T112" fmla="+- 0 7611 4731"/>
                              <a:gd name="T113" fmla="*/ 7611 h 10245"/>
                              <a:gd name="T114" fmla="*/ 3334 w 3335"/>
                              <a:gd name="T115" fmla="+- 0 7377 4731"/>
                              <a:gd name="T116" fmla="*/ 7377 h 10245"/>
                              <a:gd name="T117" fmla="*/ 3325 w 3335"/>
                              <a:gd name="T118" fmla="+- 0 7143 4731"/>
                              <a:gd name="T119" fmla="*/ 7143 h 10245"/>
                              <a:gd name="T120" fmla="*/ 3302 w 3335"/>
                              <a:gd name="T121" fmla="+- 0 6911 4731"/>
                              <a:gd name="T122" fmla="*/ 6911 h 10245"/>
                              <a:gd name="T123" fmla="*/ 3263 w 3335"/>
                              <a:gd name="T124" fmla="+- 0 6681 4731"/>
                              <a:gd name="T125" fmla="*/ 6681 h 10245"/>
                              <a:gd name="T126" fmla="*/ 3210 w 3335"/>
                              <a:gd name="T127" fmla="+- 0 6457 4731"/>
                              <a:gd name="T128" fmla="*/ 6457 h 10245"/>
                              <a:gd name="T129" fmla="*/ 3142 w 3335"/>
                              <a:gd name="T130" fmla="+- 0 6239 4731"/>
                              <a:gd name="T131" fmla="*/ 6239 h 10245"/>
                              <a:gd name="T132" fmla="*/ 3060 w 3335"/>
                              <a:gd name="T133" fmla="+- 0 6029 4731"/>
                              <a:gd name="T134" fmla="*/ 6029 h 10245"/>
                              <a:gd name="T135" fmla="*/ 2962 w 3335"/>
                              <a:gd name="T136" fmla="+- 0 5830 4731"/>
                              <a:gd name="T137" fmla="*/ 5830 h 10245"/>
                              <a:gd name="T138" fmla="*/ 2850 w 3335"/>
                              <a:gd name="T139" fmla="+- 0 5641 4731"/>
                              <a:gd name="T140" fmla="*/ 5641 h 10245"/>
                              <a:gd name="T141" fmla="*/ 2722 w 3335"/>
                              <a:gd name="T142" fmla="+- 0 5466 4731"/>
                              <a:gd name="T143" fmla="*/ 5466 h 10245"/>
                              <a:gd name="T144" fmla="*/ 2580 w 3335"/>
                              <a:gd name="T145" fmla="+- 0 5306 4731"/>
                              <a:gd name="T146" fmla="*/ 5306 h 10245"/>
                              <a:gd name="T147" fmla="*/ 2422 w 3335"/>
                              <a:gd name="T148" fmla="+- 0 5163 4731"/>
                              <a:gd name="T149" fmla="*/ 5163 h 10245"/>
                              <a:gd name="T150" fmla="*/ 2249 w 3335"/>
                              <a:gd name="T151" fmla="+- 0 5038 4731"/>
                              <a:gd name="T152" fmla="*/ 5038 h 10245"/>
                              <a:gd name="T153" fmla="*/ 2061 w 3335"/>
                              <a:gd name="T154" fmla="+- 0 4933 4731"/>
                              <a:gd name="T155" fmla="*/ 4933 h 10245"/>
                              <a:gd name="T156" fmla="*/ 1878 w 3335"/>
                              <a:gd name="T157" fmla="+- 0 4856 4731"/>
                              <a:gd name="T158" fmla="*/ 4856 h 10245"/>
                              <a:gd name="T159" fmla="*/ 1686 w 3335"/>
                              <a:gd name="T160" fmla="+- 0 4799 4731"/>
                              <a:gd name="T161" fmla="*/ 4799 h 10245"/>
                              <a:gd name="T162" fmla="*/ 1475 w 3335"/>
                              <a:gd name="T163" fmla="+- 0 4758 4731"/>
                              <a:gd name="T164" fmla="*/ 4758 h 10245"/>
                              <a:gd name="T165" fmla="*/ 1258 w 3335"/>
                              <a:gd name="T166" fmla="+- 0 4736 4731"/>
                              <a:gd name="T167" fmla="*/ 4736 h 1024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Lst>
                            <a:rect l="0" t="0" r="r" b="b"/>
                            <a:pathLst>
                              <a:path w="3335" h="10245">
                                <a:moveTo>
                                  <a:pt x="1112" y="0"/>
                                </a:moveTo>
                                <a:lnTo>
                                  <a:pt x="1038" y="0"/>
                                </a:lnTo>
                                <a:lnTo>
                                  <a:pt x="963" y="2"/>
                                </a:lnTo>
                                <a:lnTo>
                                  <a:pt x="889" y="6"/>
                                </a:lnTo>
                                <a:lnTo>
                                  <a:pt x="814" y="12"/>
                                </a:lnTo>
                                <a:lnTo>
                                  <a:pt x="739" y="19"/>
                                </a:lnTo>
                                <a:lnTo>
                                  <a:pt x="664" y="28"/>
                                </a:lnTo>
                                <a:lnTo>
                                  <a:pt x="588" y="39"/>
                                </a:lnTo>
                                <a:lnTo>
                                  <a:pt x="512" y="52"/>
                                </a:lnTo>
                                <a:lnTo>
                                  <a:pt x="437" y="66"/>
                                </a:lnTo>
                                <a:lnTo>
                                  <a:pt x="361" y="81"/>
                                </a:lnTo>
                                <a:lnTo>
                                  <a:pt x="285" y="98"/>
                                </a:lnTo>
                                <a:lnTo>
                                  <a:pt x="209" y="116"/>
                                </a:lnTo>
                                <a:lnTo>
                                  <a:pt x="133" y="136"/>
                                </a:lnTo>
                                <a:lnTo>
                                  <a:pt x="57" y="158"/>
                                </a:lnTo>
                                <a:lnTo>
                                  <a:pt x="0" y="174"/>
                                </a:lnTo>
                                <a:lnTo>
                                  <a:pt x="0" y="10244"/>
                                </a:lnTo>
                                <a:lnTo>
                                  <a:pt x="59" y="10172"/>
                                </a:lnTo>
                                <a:lnTo>
                                  <a:pt x="110" y="10109"/>
                                </a:lnTo>
                                <a:lnTo>
                                  <a:pt x="160" y="10044"/>
                                </a:lnTo>
                                <a:lnTo>
                                  <a:pt x="210" y="9979"/>
                                </a:lnTo>
                                <a:lnTo>
                                  <a:pt x="261" y="9912"/>
                                </a:lnTo>
                                <a:lnTo>
                                  <a:pt x="311" y="9845"/>
                                </a:lnTo>
                                <a:lnTo>
                                  <a:pt x="361" y="9776"/>
                                </a:lnTo>
                                <a:lnTo>
                                  <a:pt x="410" y="9707"/>
                                </a:lnTo>
                                <a:lnTo>
                                  <a:pt x="460" y="9637"/>
                                </a:lnTo>
                                <a:lnTo>
                                  <a:pt x="509" y="9566"/>
                                </a:lnTo>
                                <a:lnTo>
                                  <a:pt x="559" y="9494"/>
                                </a:lnTo>
                                <a:lnTo>
                                  <a:pt x="608" y="9421"/>
                                </a:lnTo>
                                <a:lnTo>
                                  <a:pt x="657" y="9348"/>
                                </a:lnTo>
                                <a:lnTo>
                                  <a:pt x="705" y="9274"/>
                                </a:lnTo>
                                <a:lnTo>
                                  <a:pt x="754" y="9199"/>
                                </a:lnTo>
                                <a:lnTo>
                                  <a:pt x="802" y="9124"/>
                                </a:lnTo>
                                <a:lnTo>
                                  <a:pt x="850" y="9048"/>
                                </a:lnTo>
                                <a:lnTo>
                                  <a:pt x="898" y="8972"/>
                                </a:lnTo>
                                <a:lnTo>
                                  <a:pt x="946" y="8895"/>
                                </a:lnTo>
                                <a:lnTo>
                                  <a:pt x="994" y="8818"/>
                                </a:lnTo>
                                <a:lnTo>
                                  <a:pt x="1041" y="8740"/>
                                </a:lnTo>
                                <a:lnTo>
                                  <a:pt x="1088" y="8662"/>
                                </a:lnTo>
                                <a:lnTo>
                                  <a:pt x="1135" y="8584"/>
                                </a:lnTo>
                                <a:lnTo>
                                  <a:pt x="1182" y="8505"/>
                                </a:lnTo>
                                <a:lnTo>
                                  <a:pt x="1228" y="8426"/>
                                </a:lnTo>
                                <a:lnTo>
                                  <a:pt x="1312" y="8283"/>
                                </a:lnTo>
                                <a:lnTo>
                                  <a:pt x="1387" y="8154"/>
                                </a:lnTo>
                                <a:lnTo>
                                  <a:pt x="1462" y="8023"/>
                                </a:lnTo>
                                <a:lnTo>
                                  <a:pt x="1537" y="7890"/>
                                </a:lnTo>
                                <a:lnTo>
                                  <a:pt x="1574" y="7824"/>
                                </a:lnTo>
                                <a:lnTo>
                                  <a:pt x="1612" y="7756"/>
                                </a:lnTo>
                                <a:lnTo>
                                  <a:pt x="1649" y="7689"/>
                                </a:lnTo>
                                <a:lnTo>
                                  <a:pt x="1687" y="7621"/>
                                </a:lnTo>
                                <a:lnTo>
                                  <a:pt x="1724" y="7553"/>
                                </a:lnTo>
                                <a:lnTo>
                                  <a:pt x="1761" y="7484"/>
                                </a:lnTo>
                                <a:lnTo>
                                  <a:pt x="1798" y="7415"/>
                                </a:lnTo>
                                <a:lnTo>
                                  <a:pt x="1836" y="7346"/>
                                </a:lnTo>
                                <a:lnTo>
                                  <a:pt x="1873" y="7277"/>
                                </a:lnTo>
                                <a:lnTo>
                                  <a:pt x="1909" y="7207"/>
                                </a:lnTo>
                                <a:lnTo>
                                  <a:pt x="1946" y="7137"/>
                                </a:lnTo>
                                <a:lnTo>
                                  <a:pt x="1983" y="7066"/>
                                </a:lnTo>
                                <a:lnTo>
                                  <a:pt x="2019" y="6996"/>
                                </a:lnTo>
                                <a:lnTo>
                                  <a:pt x="2055" y="6925"/>
                                </a:lnTo>
                                <a:lnTo>
                                  <a:pt x="2091" y="6854"/>
                                </a:lnTo>
                                <a:lnTo>
                                  <a:pt x="2127" y="6782"/>
                                </a:lnTo>
                                <a:lnTo>
                                  <a:pt x="2162" y="6710"/>
                                </a:lnTo>
                                <a:lnTo>
                                  <a:pt x="2198" y="6638"/>
                                </a:lnTo>
                                <a:lnTo>
                                  <a:pt x="2233" y="6566"/>
                                </a:lnTo>
                                <a:lnTo>
                                  <a:pt x="2267" y="6494"/>
                                </a:lnTo>
                                <a:lnTo>
                                  <a:pt x="2302" y="6421"/>
                                </a:lnTo>
                                <a:lnTo>
                                  <a:pt x="2336" y="6348"/>
                                </a:lnTo>
                                <a:lnTo>
                                  <a:pt x="2370" y="6275"/>
                                </a:lnTo>
                                <a:lnTo>
                                  <a:pt x="2403" y="6202"/>
                                </a:lnTo>
                                <a:lnTo>
                                  <a:pt x="2436" y="6128"/>
                                </a:lnTo>
                                <a:lnTo>
                                  <a:pt x="2469" y="6055"/>
                                </a:lnTo>
                                <a:lnTo>
                                  <a:pt x="2502" y="5981"/>
                                </a:lnTo>
                                <a:lnTo>
                                  <a:pt x="2534" y="5907"/>
                                </a:lnTo>
                                <a:lnTo>
                                  <a:pt x="2565" y="5832"/>
                                </a:lnTo>
                                <a:lnTo>
                                  <a:pt x="2596" y="5758"/>
                                </a:lnTo>
                                <a:lnTo>
                                  <a:pt x="2627" y="5683"/>
                                </a:lnTo>
                                <a:lnTo>
                                  <a:pt x="2657" y="5609"/>
                                </a:lnTo>
                                <a:lnTo>
                                  <a:pt x="2687" y="5534"/>
                                </a:lnTo>
                                <a:lnTo>
                                  <a:pt x="2717" y="5459"/>
                                </a:lnTo>
                                <a:lnTo>
                                  <a:pt x="2746" y="5384"/>
                                </a:lnTo>
                                <a:lnTo>
                                  <a:pt x="2774" y="5308"/>
                                </a:lnTo>
                                <a:lnTo>
                                  <a:pt x="2802" y="5233"/>
                                </a:lnTo>
                                <a:lnTo>
                                  <a:pt x="2829" y="5158"/>
                                </a:lnTo>
                                <a:lnTo>
                                  <a:pt x="2856" y="5082"/>
                                </a:lnTo>
                                <a:lnTo>
                                  <a:pt x="2882" y="5006"/>
                                </a:lnTo>
                                <a:lnTo>
                                  <a:pt x="2908" y="4931"/>
                                </a:lnTo>
                                <a:lnTo>
                                  <a:pt x="2933" y="4855"/>
                                </a:lnTo>
                                <a:lnTo>
                                  <a:pt x="2957" y="4779"/>
                                </a:lnTo>
                                <a:lnTo>
                                  <a:pt x="2981" y="4703"/>
                                </a:lnTo>
                                <a:lnTo>
                                  <a:pt x="3004" y="4627"/>
                                </a:lnTo>
                                <a:lnTo>
                                  <a:pt x="3027" y="4551"/>
                                </a:lnTo>
                                <a:lnTo>
                                  <a:pt x="3048" y="4475"/>
                                </a:lnTo>
                                <a:lnTo>
                                  <a:pt x="3070" y="4399"/>
                                </a:lnTo>
                                <a:lnTo>
                                  <a:pt x="3090" y="4323"/>
                                </a:lnTo>
                                <a:lnTo>
                                  <a:pt x="3110" y="4247"/>
                                </a:lnTo>
                                <a:lnTo>
                                  <a:pt x="3129" y="4170"/>
                                </a:lnTo>
                                <a:lnTo>
                                  <a:pt x="3147" y="4094"/>
                                </a:lnTo>
                                <a:lnTo>
                                  <a:pt x="3165" y="4018"/>
                                </a:lnTo>
                                <a:lnTo>
                                  <a:pt x="3182" y="3942"/>
                                </a:lnTo>
                                <a:lnTo>
                                  <a:pt x="3198" y="3866"/>
                                </a:lnTo>
                                <a:lnTo>
                                  <a:pt x="3213" y="3789"/>
                                </a:lnTo>
                                <a:lnTo>
                                  <a:pt x="3227" y="3713"/>
                                </a:lnTo>
                                <a:lnTo>
                                  <a:pt x="3241" y="3637"/>
                                </a:lnTo>
                                <a:lnTo>
                                  <a:pt x="3254" y="3561"/>
                                </a:lnTo>
                                <a:lnTo>
                                  <a:pt x="3266" y="3485"/>
                                </a:lnTo>
                                <a:lnTo>
                                  <a:pt x="3277" y="3409"/>
                                </a:lnTo>
                                <a:lnTo>
                                  <a:pt x="3287" y="3333"/>
                                </a:lnTo>
                                <a:lnTo>
                                  <a:pt x="3296" y="3258"/>
                                </a:lnTo>
                                <a:lnTo>
                                  <a:pt x="3305" y="3182"/>
                                </a:lnTo>
                                <a:lnTo>
                                  <a:pt x="3312" y="3106"/>
                                </a:lnTo>
                                <a:lnTo>
                                  <a:pt x="3319" y="3031"/>
                                </a:lnTo>
                                <a:lnTo>
                                  <a:pt x="3324" y="2955"/>
                                </a:lnTo>
                                <a:lnTo>
                                  <a:pt x="3329" y="2880"/>
                                </a:lnTo>
                                <a:lnTo>
                                  <a:pt x="3332" y="2802"/>
                                </a:lnTo>
                                <a:lnTo>
                                  <a:pt x="3334" y="2724"/>
                                </a:lnTo>
                                <a:lnTo>
                                  <a:pt x="3334" y="2646"/>
                                </a:lnTo>
                                <a:lnTo>
                                  <a:pt x="3333" y="2568"/>
                                </a:lnTo>
                                <a:lnTo>
                                  <a:pt x="3330" y="2490"/>
                                </a:lnTo>
                                <a:lnTo>
                                  <a:pt x="3325" y="2412"/>
                                </a:lnTo>
                                <a:lnTo>
                                  <a:pt x="3319" y="2334"/>
                                </a:lnTo>
                                <a:lnTo>
                                  <a:pt x="3311" y="2257"/>
                                </a:lnTo>
                                <a:lnTo>
                                  <a:pt x="3302" y="2180"/>
                                </a:lnTo>
                                <a:lnTo>
                                  <a:pt x="3291" y="2103"/>
                                </a:lnTo>
                                <a:lnTo>
                                  <a:pt x="3278" y="2026"/>
                                </a:lnTo>
                                <a:lnTo>
                                  <a:pt x="3263" y="1950"/>
                                </a:lnTo>
                                <a:lnTo>
                                  <a:pt x="3247" y="1875"/>
                                </a:lnTo>
                                <a:lnTo>
                                  <a:pt x="3230" y="1800"/>
                                </a:lnTo>
                                <a:lnTo>
                                  <a:pt x="3210" y="1726"/>
                                </a:lnTo>
                                <a:lnTo>
                                  <a:pt x="3189" y="1653"/>
                                </a:lnTo>
                                <a:lnTo>
                                  <a:pt x="3167" y="1580"/>
                                </a:lnTo>
                                <a:lnTo>
                                  <a:pt x="3142" y="1508"/>
                                </a:lnTo>
                                <a:lnTo>
                                  <a:pt x="3117" y="1437"/>
                                </a:lnTo>
                                <a:lnTo>
                                  <a:pt x="3089" y="1367"/>
                                </a:lnTo>
                                <a:lnTo>
                                  <a:pt x="3060" y="1298"/>
                                </a:lnTo>
                                <a:lnTo>
                                  <a:pt x="3029" y="1231"/>
                                </a:lnTo>
                                <a:lnTo>
                                  <a:pt x="2996" y="1164"/>
                                </a:lnTo>
                                <a:lnTo>
                                  <a:pt x="2962" y="1099"/>
                                </a:lnTo>
                                <a:lnTo>
                                  <a:pt x="2926" y="1035"/>
                                </a:lnTo>
                                <a:lnTo>
                                  <a:pt x="2889" y="972"/>
                                </a:lnTo>
                                <a:lnTo>
                                  <a:pt x="2850" y="910"/>
                                </a:lnTo>
                                <a:lnTo>
                                  <a:pt x="2809" y="851"/>
                                </a:lnTo>
                                <a:lnTo>
                                  <a:pt x="2766" y="792"/>
                                </a:lnTo>
                                <a:lnTo>
                                  <a:pt x="2722" y="735"/>
                                </a:lnTo>
                                <a:lnTo>
                                  <a:pt x="2676" y="680"/>
                                </a:lnTo>
                                <a:lnTo>
                                  <a:pt x="2629" y="627"/>
                                </a:lnTo>
                                <a:lnTo>
                                  <a:pt x="2580" y="575"/>
                                </a:lnTo>
                                <a:lnTo>
                                  <a:pt x="2529" y="526"/>
                                </a:lnTo>
                                <a:lnTo>
                                  <a:pt x="2476" y="478"/>
                                </a:lnTo>
                                <a:lnTo>
                                  <a:pt x="2422" y="432"/>
                                </a:lnTo>
                                <a:lnTo>
                                  <a:pt x="2366" y="388"/>
                                </a:lnTo>
                                <a:lnTo>
                                  <a:pt x="2308" y="346"/>
                                </a:lnTo>
                                <a:lnTo>
                                  <a:pt x="2249" y="307"/>
                                </a:lnTo>
                                <a:lnTo>
                                  <a:pt x="2188" y="269"/>
                                </a:lnTo>
                                <a:lnTo>
                                  <a:pt x="2125" y="234"/>
                                </a:lnTo>
                                <a:lnTo>
                                  <a:pt x="2061" y="202"/>
                                </a:lnTo>
                                <a:lnTo>
                                  <a:pt x="1995" y="171"/>
                                </a:lnTo>
                                <a:lnTo>
                                  <a:pt x="1937" y="147"/>
                                </a:lnTo>
                                <a:lnTo>
                                  <a:pt x="1878" y="125"/>
                                </a:lnTo>
                                <a:lnTo>
                                  <a:pt x="1817" y="105"/>
                                </a:lnTo>
                                <a:lnTo>
                                  <a:pt x="1756" y="87"/>
                                </a:lnTo>
                                <a:lnTo>
                                  <a:pt x="1686" y="68"/>
                                </a:lnTo>
                                <a:lnTo>
                                  <a:pt x="1616" y="53"/>
                                </a:lnTo>
                                <a:lnTo>
                                  <a:pt x="1546" y="39"/>
                                </a:lnTo>
                                <a:lnTo>
                                  <a:pt x="1475" y="27"/>
                                </a:lnTo>
                                <a:lnTo>
                                  <a:pt x="1403" y="18"/>
                                </a:lnTo>
                                <a:lnTo>
                                  <a:pt x="1331" y="10"/>
                                </a:lnTo>
                                <a:lnTo>
                                  <a:pt x="1258" y="5"/>
                                </a:lnTo>
                                <a:lnTo>
                                  <a:pt x="1185" y="1"/>
                                </a:lnTo>
                                <a:lnTo>
                                  <a:pt x="1112" y="0"/>
                                </a:lnTo>
                                <a:close/>
                              </a:path>
                            </a:pathLst>
                          </a:custGeom>
                          <a:solidFill>
                            <a:srgbClr val="616199">
                              <a:alpha val="51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E058A" id="Group 102" o:spid="_x0000_s1026" style="position:absolute;margin-left:0;margin-top:0;width:433.75pt;height:841.9pt;z-index:251623424;mso-position-horizontal-relative:page;mso-position-vertical-relative:page" coordsize="8675,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">
                <v:shape id="Freeform 12" o:spid="_x0000_s1027" style="position:absolute;width:3162;height:14627;visibility:visible;mso-wrap-style:square;v-text-anchor:top" coordsize="3162,14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" path="m125,l,,,13557r327,256l442,13901r59,44l560,13990r61,44l682,14077r62,43l807,14163r63,41l934,14245r64,39l1062,14322r65,37l1192,14394r65,33l1322,14458r66,29l1453,14514r65,24l1583,14560r65,19l1712,14595r65,13l1840,14618r64,6l1967,14627r62,-1l2090,14621r61,-9l2211,14599r59,-18l2329,14560r57,-27l2442,14502r56,-37l2552,14423r52,-46l2687,14291r75,-92l2829,14101r31,-51l2890,13997r28,-54l2944,13887r24,-57l2991,13771r21,-60l3032,13650r18,-62l3067,13525r15,-65l3096,13394r13,-67l3120,13260r9,-69l3138,13121r7,-71l3151,12979r4,-73l3158,12833r3,-74l3162,12684r-1,-76l3160,12532r-2,-77l3155,12378r-5,-78l3145,12221r-6,-79l3131,12062r-8,-79l3114,11902r-10,-80l3094,11741r-12,-82l3070,11578r-13,-82l3043,11414r-14,-82l3014,11250r-15,-82l2982,11086r-16,-82l2948,10922r-17,-82l2912,10758r-18,-81l2874,10595r-19,-81l2835,10433r-20,-80l2794,10272r-21,-79l2752,10113r-21,-79l2709,9956r-21,-78l2666,9800r-22,-76l2622,9648r-22,-76l2578,9497r-22,-73l2534,9350r-22,-72l2490,9207r-22,-71l2446,9067r-21,-69l2404,8930r-43,-134l2339,8727r-21,-68l2296,8590r-21,-70l2253,8451r-22,-70l2210,8310r-22,-70l2166,8169r-21,-72l2123,8026r-22,-72l2079,7882r-21,-73l2036,7737r-22,-73l1993,7591r-22,-74l1949,7443r-22,-74l1906,7295r-22,-74l1862,7146r-21,-75l1819,6996r-21,-76l1776,6845r-22,-76l1733,6693r-22,-76l1690,6540r-22,-76l1647,6387r-21,-77l1604,6233r-21,-78l1562,6078r-22,-78l1519,5922r-21,-78l1477,5766r-21,-78l1435,5609r-21,-79l1393,5452r-21,-79l1351,5294r-21,-79l1309,5136r-20,-80l1268,4977r-20,-80l1227,4818r-20,-80l1186,4658r-20,-80l1146,4498r-20,-80l1106,4338r-20,-80l1066,4178r-20,-80l1026,4017r-20,-80l987,3857r-20,-81l948,3696r-20,-81l909,3535r-19,-81l871,3374r-19,-81l833,3213r-19,-81l796,3052r-19,-81l759,2891r-19,-81l722,2730r-18,-80l686,2569r-18,-80l650,2409r-18,-80l615,2249r-18,-80l580,2089r-18,-80l545,1929r-17,-80l511,1770r-16,-80l478,1610r-16,-79l445,1452r-16,-79l413,1294r-16,-79l381,1136r-15,-79l341,935,316,815,291,698,266,583,241,472,216,363,190,257,165,153,139,52,125,xe" fillcolor="#f59d24" stroked="f">
                  <v:path arrowok="t" o:connecttype="custom" o:connectlocs="327,13813;621,14034;870,14204;1127,14359;1388,14487;1648,14579;1904,14624;2151,14612;2386,14533;2604,14377;2860,14050;2968,13830;3050,13588;3109,13327;3145,13050;3161,12759;3158,12455;3139,12142;3104,11822;3057,11496;2999,11168;2931,10840;2855,10514;2773,10193;2688,9878;2600,9572;2512,9278;2425,8998;2318,8659;2231,8381;2145,8097;2058,7809;1971,7517;1884,7221;1798,6920;1711,6617;1626,6310;1540,6000;1456,5688;1372,5373;1289,5056;1207,4738;1126,4418;1046,4098;967,3776;890,3454;814,3132;740,2810;668,2489;597,2169;528,1849;462,1531;397,1215;316,815;216,363;125,0" o:connectangles="0,0,0,0,0,0,0,0,0,0,0,0,0,0,0,0,0,0,0,0,0,0,0,0,0,0,0,0,0,0,0,0,0,0,0,0,0,0,0,0,0,0,0,0,0,0,0,0,0,0,0,0,0,0,0,0"/>
                </v:shape>
                <v:shape id="Freeform 11" o:spid="_x0000_s1028" style="position:absolute;top:11710;width:8675;height:5128;visibility:visible;mso-wrap-style:square;v-text-anchor:top" coordsize="8675,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" path="m,l,5127r8141,l8225,5070r85,-62l8387,4946r68,-62l8514,4821r51,-62l8606,4697r32,-62l8660,4574r12,-62l8674,4482r,-31l8665,4377r-20,-74l8616,4228r-39,-76l8529,4075r-57,-77l8406,3920r-74,-78l8249,3763r-90,-80l8111,3643r-50,-40l8009,3563r-53,-40l7900,3482r-57,-40l7785,3401r-61,-41l7662,3319r-64,-41l7533,3237r-67,-41l7398,3154r-70,-41l7257,3071r-146,-83l6959,2904r-157,-84l6557,2694,6303,2567,5951,2397,5397,2140,4486,1738,3549,1342,2617,965,1690,607,769,269,,xe" fillcolor="#616199" stroked="f">
                  <v:path arrowok="t" o:connecttype="custom" o:connectlocs="0,11711;0,16838;8141,16838;8225,16781;8310,16719;8387,16657;8455,16595;8514,16532;8565,16470;8606,16408;8638,16346;8660,16285;8672,16223;8674,16193;8674,16162;8665,16088;8645,16014;8616,15939;8577,15863;8529,15786;8472,15709;8406,15631;8332,15553;8249,15474;8159,15394;8111,15354;8061,15314;8009,15274;7956,15234;7900,15193;7843,15153;7785,15112;7724,15071;7662,15030;7598,14989;7533,14948;7466,14907;7398,14865;7328,14824;7257,14782;7111,14699;6959,14615;6802,14531;6557,14405;6303,14278;5951,14108;5397,13851;4486,13449;3549,13053;2617,12676;1690,12318;769,11980;0,11711" o:connectangles="0,0,0,0,0,0,0,0,0,0,0,0,0,0,0,0,0,0,0,0,0,0,0,0,0,0,0,0,0,0,0,0,0,0,0,0,0,0,0,0,0,0,0,0,0,0,0,0,0,0,0,0,0"/>
                </v:shape>
                <v:shape id="Freeform 10" o:spid="_x0000_s1029" style="position:absolute;top:4730;width:3335;height:10245;visibility:visible;mso-wrap-style:square;v-text-anchor:top" coordsize="3335,1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" path="m1112,r-74,l963,2,889,6r-75,6l739,19r-75,9l588,39,512,52,437,66,361,81,285,98r-76,18l133,136,57,158,,174,,10244r59,-72l110,10109r50,-65l210,9979r51,-67l311,9845r50,-69l410,9707r50,-70l509,9566r50,-72l608,9421r49,-73l705,9274r49,-75l802,9124r48,-76l898,8972r48,-77l994,8818r47,-78l1088,8662r47,-78l1182,8505r46,-79l1312,8283r75,-129l1462,8023r75,-133l1574,7824r38,-68l1649,7689r38,-68l1724,7553r37,-69l1798,7415r38,-69l1873,7277r36,-70l1946,7137r37,-71l2019,6996r36,-71l2091,6854r36,-72l2162,6710r36,-72l2233,6566r34,-72l2302,6421r34,-73l2370,6275r33,-73l2436,6128r33,-73l2502,5981r32,-74l2565,5832r31,-74l2627,5683r30,-74l2687,5534r30,-75l2746,5384r28,-76l2802,5233r27,-75l2856,5082r26,-76l2908,4931r25,-76l2957,4779r24,-76l3004,4627r23,-76l3048,4475r22,-76l3090,4323r20,-76l3129,4170r18,-76l3165,4018r17,-76l3198,3866r15,-77l3227,3713r14,-76l3254,3561r12,-76l3277,3409r10,-76l3296,3258r9,-76l3312,3106r7,-75l3324,2955r5,-75l3332,2802r2,-78l3334,2646r-1,-78l3330,2490r-5,-78l3319,2334r-8,-77l3302,2180r-11,-77l3278,2026r-15,-76l3247,1875r-17,-75l3210,1726r-21,-73l3167,1580r-25,-72l3117,1437r-28,-70l3060,1298r-31,-67l2996,1164r-34,-65l2926,1035r-37,-63l2850,910r-41,-59l2766,792r-44,-57l2676,680r-47,-53l2580,575r-51,-49l2476,478r-54,-46l2366,388r-58,-42l2249,307r-61,-38l2125,234r-64,-32l1995,171r-58,-24l1878,125r-61,-20l1756,87,1686,68,1616,53,1546,39,1475,27r-72,-9l1331,10,1258,5,1185,1,1112,xe" fillcolor="#616199" stroked="f">
                  <v:fill opacity="34181f"/>
                  <v:path arrowok="t" o:connecttype="custom" o:connectlocs="963,4733;739,4750;512,4783;285,4829;57,4889;59,14903;210,14710;361,14507;509,14297;657,14079;802,13855;946,13626;1088,13393;1228,13157;1462,12754;1612,12487;1724,12284;1836,12077;1946,11868;2055,11656;2162,11441;2267,11225;2370,11006;2469,10786;2565,10563;2657,10340;2746,10115;2829,9889;2908,9662;2981,9434;3048,9206;3110,8978;3165,8749;3213,8520;3254,8292;3287,8064;3312,7837;3329,7611;3334,7377;3325,7143;3302,6911;3263,6681;3210,6457;3142,6239;3060,6029;2962,5830;2850,5641;2722,5466;2580,5306;2422,5163;2249,5038;2061,4933;1878,4856;1686,4799;1475,4758;1258,4736" o:connectangles="0,0,0,0,0,0,0,0,0,0,0,0,0,0,0,0,0,0,0,0,0,0,0,0,0,0,0,0,0,0,0,0,0,0,0,0,0,0,0,0,0,0,0,0,0,0,0,0,0,0,0,0,0,0,0,0"/>
                </v:shape>
                <w10:wrap anchorx="page" anchory="page"/>
              </v:group>
            </w:pict>
          </mc:Fallback>
        </mc:AlternateContent>
      </w:r>
    </w:p>
    <w:p w14:paraId="3EFC31DD" w14:textId="77777777" w:rsidR="00774339" w:rsidRDefault="00774339" w:rsidP="00774339">
      <w:pPr>
        <w:pStyle w:val="BodyText"/>
        <w:rPr>
          <w:rFonts w:ascii="Times New Roman"/>
          <w:b w:val="0"/>
          <w:sz w:val="20"/>
        </w:rPr>
      </w:pPr>
    </w:p>
    <w:p w14:paraId="6C11B96F" w14:textId="77777777" w:rsidR="00774339" w:rsidRDefault="00774339" w:rsidP="00774339">
      <w:pPr>
        <w:pStyle w:val="BodyText"/>
        <w:rPr>
          <w:rFonts w:ascii="Times New Roman"/>
          <w:b w:val="0"/>
          <w:sz w:val="20"/>
        </w:rPr>
      </w:pPr>
    </w:p>
    <w:p w14:paraId="39AE4338" w14:textId="77777777" w:rsidR="00157D97" w:rsidRDefault="00157D97" w:rsidP="00157D97">
      <w:pPr>
        <w:rPr>
          <w:i w:val="0"/>
        </w:rPr>
      </w:pPr>
      <w:r w:rsidRPr="00466C58">
        <w:rPr>
          <w:smallCaps/>
          <w:noProof/>
        </w:rPr>
        <w:lastRenderedPageBreak/>
        <w:drawing>
          <wp:anchor distT="0" distB="0" distL="114300" distR="114300" simplePos="0" relativeHeight="251667456" behindDoc="0" locked="0" layoutInCell="1" allowOverlap="1" wp14:anchorId="64023F00" wp14:editId="5351D96F">
            <wp:simplePos x="0" y="0"/>
            <wp:positionH relativeFrom="column">
              <wp:posOffset>262255</wp:posOffset>
            </wp:positionH>
            <wp:positionV relativeFrom="paragraph">
              <wp:posOffset>0</wp:posOffset>
            </wp:positionV>
            <wp:extent cx="1838960" cy="1099820"/>
            <wp:effectExtent l="0" t="0" r="8890" b="508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13"/>
                    <a:srcRect l="46" r="46"/>
                    <a:stretch>
                      <a:fillRect/>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5593C2" w14:textId="77777777" w:rsidR="00157D97" w:rsidRDefault="00157D97" w:rsidP="00157D97">
      <w:pPr>
        <w:rPr>
          <w:i w:val="0"/>
        </w:rPr>
      </w:pPr>
    </w:p>
    <w:p w14:paraId="07126035" w14:textId="77777777" w:rsidR="00157D97" w:rsidRDefault="00157D97" w:rsidP="00157D97">
      <w:pPr>
        <w:rPr>
          <w:i w:val="0"/>
        </w:rPr>
      </w:pPr>
    </w:p>
    <w:p w14:paraId="670185ED" w14:textId="7B3BE517" w:rsidR="00157D97" w:rsidRDefault="00157D97" w:rsidP="00157D97">
      <w:pPr>
        <w:rPr>
          <w:i w:val="0"/>
        </w:rPr>
      </w:pPr>
    </w:p>
    <w:p w14:paraId="4BFB80A9" w14:textId="77777777" w:rsidR="00A85F9F" w:rsidRDefault="00A85F9F" w:rsidP="00A85F9F">
      <w:pPr>
        <w:jc w:val="right"/>
        <w:rPr>
          <w:rFonts w:asciiTheme="majorHAnsi" w:hAnsiTheme="majorHAnsi" w:cstheme="majorHAnsi"/>
          <w:i w:val="0"/>
        </w:rPr>
      </w:pPr>
    </w:p>
    <w:p w14:paraId="6A597E5E" w14:textId="73E5127B" w:rsidR="00A85F9F" w:rsidRPr="000242EF" w:rsidRDefault="00A85F9F" w:rsidP="00A85F9F">
      <w:pPr>
        <w:jc w:val="right"/>
        <w:rPr>
          <w:rFonts w:asciiTheme="majorHAnsi" w:hAnsiTheme="majorHAnsi" w:cstheme="majorHAnsi"/>
          <w:i w:val="0"/>
        </w:rPr>
      </w:pPr>
      <w:r w:rsidRPr="000242EF">
        <w:rPr>
          <w:rFonts w:asciiTheme="majorHAnsi" w:hAnsiTheme="majorHAnsi" w:cstheme="majorHAnsi"/>
          <w:i w:val="0"/>
        </w:rPr>
        <w:fldChar w:fldCharType="begin"/>
      </w:r>
      <w:r w:rsidRPr="000242EF">
        <w:rPr>
          <w:rFonts w:asciiTheme="majorHAnsi" w:hAnsiTheme="majorHAnsi" w:cstheme="majorHAnsi"/>
        </w:rPr>
        <w:instrText xml:space="preserve"> DATE \@ "dd MMMM yyyy" </w:instrText>
      </w:r>
      <w:r w:rsidRPr="000242EF">
        <w:rPr>
          <w:rFonts w:asciiTheme="majorHAnsi" w:hAnsiTheme="majorHAnsi" w:cstheme="majorHAnsi"/>
          <w:i w:val="0"/>
        </w:rPr>
        <w:fldChar w:fldCharType="separate"/>
      </w:r>
      <w:r w:rsidR="00D17DCE">
        <w:rPr>
          <w:rFonts w:asciiTheme="majorHAnsi" w:hAnsiTheme="majorHAnsi" w:cstheme="majorHAnsi"/>
          <w:noProof/>
        </w:rPr>
        <w:t>20 January 2022</w:t>
      </w:r>
      <w:r w:rsidRPr="000242EF">
        <w:rPr>
          <w:rFonts w:asciiTheme="majorHAnsi" w:hAnsiTheme="majorHAnsi" w:cstheme="majorHAnsi"/>
          <w:i w:val="0"/>
        </w:rPr>
        <w:fldChar w:fldCharType="end"/>
      </w:r>
    </w:p>
    <w:p w14:paraId="580C51AC" w14:textId="77777777" w:rsidR="00A85F9F" w:rsidRDefault="00A85F9F" w:rsidP="00A85F9F">
      <w:pPr>
        <w:ind w:left="0"/>
        <w:rPr>
          <w:rFonts w:asciiTheme="majorHAnsi" w:hAnsiTheme="majorHAnsi" w:cstheme="majorHAnsi"/>
          <w:i w:val="0"/>
          <w:iCs/>
        </w:rPr>
      </w:pPr>
    </w:p>
    <w:p w14:paraId="49ECE52C" w14:textId="5CDE9462" w:rsidR="004A1A85" w:rsidRPr="00387FEB" w:rsidRDefault="004A1A85" w:rsidP="004A1A85">
      <w:pPr>
        <w:ind w:left="0"/>
        <w:rPr>
          <w:rFonts w:asciiTheme="majorHAnsi" w:hAnsiTheme="majorHAnsi" w:cstheme="majorHAnsi"/>
          <w:i w:val="0"/>
          <w:iCs/>
        </w:rPr>
      </w:pPr>
      <w:r w:rsidRPr="00387FEB">
        <w:rPr>
          <w:rFonts w:asciiTheme="majorHAnsi" w:hAnsiTheme="majorHAnsi" w:cstheme="majorHAnsi"/>
          <w:i w:val="0"/>
          <w:iCs/>
        </w:rPr>
        <w:t>Dear CSP member,</w:t>
      </w:r>
      <w:r w:rsidR="00FB00F9">
        <w:rPr>
          <w:rFonts w:asciiTheme="majorHAnsi" w:hAnsiTheme="majorHAnsi" w:cstheme="majorHAnsi"/>
          <w:i w:val="0"/>
          <w:iCs/>
        </w:rPr>
        <w:t xml:space="preserve"> </w:t>
      </w:r>
    </w:p>
    <w:p w14:paraId="202092DE" w14:textId="6CB5789E" w:rsidR="004A1A85" w:rsidRPr="007F5B72" w:rsidRDefault="004A1A85" w:rsidP="004A1A85">
      <w:pPr>
        <w:ind w:left="0"/>
        <w:rPr>
          <w:rFonts w:asciiTheme="majorHAnsi" w:hAnsiTheme="majorHAnsi" w:cstheme="majorHAnsi"/>
          <w:i w:val="0"/>
          <w:iCs/>
        </w:rPr>
      </w:pPr>
      <w:r w:rsidRPr="007F5B72">
        <w:rPr>
          <w:rFonts w:asciiTheme="majorHAnsi" w:hAnsiTheme="majorHAnsi" w:cstheme="majorHAnsi"/>
          <w:i w:val="0"/>
          <w:iCs/>
        </w:rPr>
        <w:t xml:space="preserve">Thank you for downloading a copy of the Society’s newly updated </w:t>
      </w:r>
      <w:r w:rsidR="00002D76">
        <w:rPr>
          <w:rFonts w:asciiTheme="majorHAnsi" w:hAnsiTheme="majorHAnsi" w:cstheme="majorHAnsi"/>
          <w:i w:val="0"/>
          <w:iCs/>
        </w:rPr>
        <w:t xml:space="preserve">Nomination </w:t>
      </w:r>
      <w:r w:rsidR="00002D76" w:rsidRPr="007F5B72">
        <w:rPr>
          <w:rFonts w:asciiTheme="majorHAnsi" w:hAnsiTheme="majorHAnsi" w:cstheme="majorHAnsi"/>
          <w:i w:val="0"/>
          <w:iCs/>
        </w:rPr>
        <w:t>Pack</w:t>
      </w:r>
      <w:r w:rsidR="00002D76">
        <w:rPr>
          <w:rFonts w:asciiTheme="majorHAnsi" w:hAnsiTheme="majorHAnsi" w:cstheme="majorHAnsi"/>
          <w:i w:val="0"/>
          <w:iCs/>
        </w:rPr>
        <w:t xml:space="preserve"> for</w:t>
      </w:r>
      <w:r w:rsidR="00002D76">
        <w:rPr>
          <w:rFonts w:asciiTheme="majorHAnsi" w:hAnsiTheme="majorHAnsi" w:cstheme="majorHAnsi"/>
          <w:b/>
          <w:bCs/>
          <w:i w:val="0"/>
          <w:iCs/>
          <w:color w:val="382E7B"/>
          <w:sz w:val="32"/>
          <w:szCs w:val="32"/>
        </w:rPr>
        <w:t xml:space="preserve"> </w:t>
      </w:r>
      <w:r w:rsidR="00924B6D">
        <w:rPr>
          <w:rFonts w:asciiTheme="majorHAnsi" w:hAnsiTheme="majorHAnsi" w:cstheme="majorHAnsi"/>
          <w:b/>
          <w:bCs/>
          <w:i w:val="0"/>
          <w:iCs/>
          <w:color w:val="382E7B"/>
          <w:sz w:val="32"/>
          <w:szCs w:val="32"/>
        </w:rPr>
        <w:t>Fellowship by self-nomination</w:t>
      </w:r>
      <w:r w:rsidRPr="007F5B72">
        <w:rPr>
          <w:rFonts w:asciiTheme="majorHAnsi" w:hAnsiTheme="majorHAnsi" w:cstheme="majorHAnsi"/>
          <w:i w:val="0"/>
          <w:iCs/>
        </w:rPr>
        <w:t xml:space="preserve">. </w:t>
      </w:r>
    </w:p>
    <w:p w14:paraId="1CAF1CE0" w14:textId="577A882D" w:rsidR="004A1A85" w:rsidRDefault="004A1A85" w:rsidP="004A1A85">
      <w:pPr>
        <w:ind w:left="0"/>
        <w:rPr>
          <w:rFonts w:asciiTheme="majorHAnsi" w:hAnsiTheme="majorHAnsi" w:cstheme="majorHAnsi"/>
          <w:i w:val="0"/>
          <w:iCs/>
        </w:rPr>
      </w:pPr>
      <w:r w:rsidRPr="009D6F03">
        <w:rPr>
          <w:rFonts w:asciiTheme="majorHAnsi" w:hAnsiTheme="majorHAnsi" w:cstheme="majorHAnsi"/>
          <w:i w:val="0"/>
          <w:iCs/>
        </w:rPr>
        <w:t xml:space="preserve">We are delighted that you wish to honour </w:t>
      </w:r>
      <w:r w:rsidR="00002D76">
        <w:rPr>
          <w:rFonts w:asciiTheme="majorHAnsi" w:hAnsiTheme="majorHAnsi" w:cstheme="majorHAnsi"/>
          <w:i w:val="0"/>
          <w:iCs/>
        </w:rPr>
        <w:t>yourself</w:t>
      </w:r>
      <w:r w:rsidRPr="009D6F03">
        <w:rPr>
          <w:rFonts w:asciiTheme="majorHAnsi" w:hAnsiTheme="majorHAnsi" w:cstheme="majorHAnsi"/>
          <w:i w:val="0"/>
          <w:iCs/>
        </w:rPr>
        <w:t xml:space="preserve"> for making an exceptional contribution to the advancement of the profession of physiotherapy. </w:t>
      </w:r>
    </w:p>
    <w:p w14:paraId="04F38922"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 xml:space="preserve">Before you start your nomination, we ask that you </w:t>
      </w:r>
      <w:r w:rsidRPr="003B6E1D">
        <w:rPr>
          <w:rFonts w:asciiTheme="majorHAnsi" w:hAnsiTheme="majorHAnsi" w:cstheme="majorHAnsi"/>
          <w:b/>
          <w:bCs/>
          <w:i w:val="0"/>
          <w:iCs/>
        </w:rPr>
        <w:t>please read the following</w:t>
      </w:r>
      <w:r>
        <w:rPr>
          <w:rFonts w:asciiTheme="majorHAnsi" w:hAnsiTheme="majorHAnsi" w:cstheme="majorHAnsi"/>
          <w:i w:val="0"/>
          <w:iCs/>
        </w:rPr>
        <w:t>, which will hopefully be informative:</w:t>
      </w:r>
    </w:p>
    <w:p w14:paraId="0DE082F8" w14:textId="77777777" w:rsidR="004A1A85" w:rsidRPr="00E421E1" w:rsidRDefault="004A1A85" w:rsidP="004A1A85">
      <w:pPr>
        <w:spacing w:before="0"/>
        <w:ind w:left="0" w:right="-96"/>
        <w:rPr>
          <w:rFonts w:asciiTheme="majorHAnsi" w:hAnsiTheme="majorHAnsi" w:cstheme="majorHAnsi"/>
          <w:i w:val="0"/>
          <w:iCs/>
        </w:rPr>
      </w:pPr>
    </w:p>
    <w:p w14:paraId="790D1E9C" w14:textId="0B2926B9" w:rsidR="004A1A85" w:rsidRPr="003B6E1D" w:rsidRDefault="004A1A85" w:rsidP="004A1A85">
      <w:pPr>
        <w:ind w:left="0" w:right="-96"/>
        <w:rPr>
          <w:rFonts w:asciiTheme="majorHAnsi" w:hAnsiTheme="majorHAnsi" w:cstheme="majorHAnsi"/>
          <w:b/>
          <w:bCs/>
          <w:i w:val="0"/>
          <w:iCs/>
          <w:color w:val="auto"/>
          <w:sz w:val="28"/>
          <w:szCs w:val="28"/>
        </w:rPr>
      </w:pPr>
      <w:r w:rsidRPr="003B6E1D">
        <w:rPr>
          <w:rFonts w:asciiTheme="majorHAnsi" w:hAnsiTheme="majorHAnsi" w:cstheme="majorHAnsi"/>
          <w:b/>
          <w:bCs/>
          <w:i w:val="0"/>
          <w:iCs/>
          <w:color w:val="auto"/>
          <w:sz w:val="28"/>
          <w:szCs w:val="28"/>
        </w:rPr>
        <w:t xml:space="preserve">Practical information on the changes to the </w:t>
      </w:r>
      <w:r>
        <w:rPr>
          <w:rFonts w:asciiTheme="majorHAnsi" w:hAnsiTheme="majorHAnsi" w:cstheme="majorHAnsi"/>
          <w:b/>
          <w:bCs/>
          <w:i w:val="0"/>
          <w:iCs/>
          <w:color w:val="auto"/>
          <w:sz w:val="28"/>
          <w:szCs w:val="28"/>
        </w:rPr>
        <w:t>n</w:t>
      </w:r>
      <w:r w:rsidRPr="003B6E1D">
        <w:rPr>
          <w:rFonts w:asciiTheme="majorHAnsi" w:hAnsiTheme="majorHAnsi" w:cstheme="majorHAnsi"/>
          <w:b/>
          <w:bCs/>
          <w:i w:val="0"/>
          <w:iCs/>
          <w:color w:val="auto"/>
          <w:sz w:val="28"/>
          <w:szCs w:val="28"/>
        </w:rPr>
        <w:t xml:space="preserve">ew </w:t>
      </w:r>
      <w:r w:rsidR="00002D76">
        <w:rPr>
          <w:rFonts w:asciiTheme="majorHAnsi" w:hAnsiTheme="majorHAnsi" w:cstheme="majorHAnsi"/>
          <w:b/>
          <w:bCs/>
          <w:i w:val="0"/>
          <w:iCs/>
          <w:color w:val="auto"/>
          <w:sz w:val="28"/>
          <w:szCs w:val="28"/>
        </w:rPr>
        <w:t xml:space="preserve">nomination pack for       </w:t>
      </w:r>
      <w:r w:rsidR="00924B6D">
        <w:rPr>
          <w:rFonts w:asciiTheme="majorHAnsi" w:hAnsiTheme="majorHAnsi" w:cstheme="majorHAnsi"/>
          <w:b/>
          <w:bCs/>
          <w:i w:val="0"/>
          <w:iCs/>
          <w:color w:val="382E7B"/>
          <w:sz w:val="28"/>
          <w:szCs w:val="28"/>
        </w:rPr>
        <w:t>Fellowship by self-nomination</w:t>
      </w:r>
      <w:r w:rsidRPr="003B6E1D">
        <w:rPr>
          <w:rFonts w:asciiTheme="majorHAnsi" w:hAnsiTheme="majorHAnsi" w:cstheme="majorHAnsi"/>
          <w:b/>
          <w:bCs/>
          <w:i w:val="0"/>
          <w:iCs/>
          <w:color w:val="auto"/>
          <w:sz w:val="28"/>
          <w:szCs w:val="28"/>
        </w:rPr>
        <w:t>:</w:t>
      </w:r>
    </w:p>
    <w:p w14:paraId="075C418F" w14:textId="77777777" w:rsidR="004A1A85" w:rsidRPr="00C55042" w:rsidRDefault="004A1A85" w:rsidP="004A1A85">
      <w:pPr>
        <w:ind w:left="0"/>
        <w:rPr>
          <w:rFonts w:asciiTheme="majorHAnsi" w:hAnsiTheme="majorHAnsi" w:cstheme="majorHAnsi"/>
          <w:b/>
          <w:bCs/>
          <w:i w:val="0"/>
          <w:iCs/>
          <w:color w:val="auto"/>
        </w:rPr>
      </w:pPr>
      <w:r w:rsidRPr="005042F7">
        <w:rPr>
          <w:rFonts w:asciiTheme="majorHAnsi" w:hAnsiTheme="majorHAnsi" w:cstheme="majorHAnsi"/>
          <w:i w:val="0"/>
          <w:iCs/>
          <w:color w:val="auto"/>
        </w:rPr>
        <w:t>The nomination pack has been updated with the aim of making the nomination process more accessible</w:t>
      </w:r>
      <w:r>
        <w:rPr>
          <w:rFonts w:asciiTheme="majorHAnsi" w:hAnsiTheme="majorHAnsi" w:cstheme="majorHAnsi"/>
          <w:i w:val="0"/>
          <w:iCs/>
          <w:color w:val="auto"/>
        </w:rPr>
        <w:t>.</w:t>
      </w:r>
      <w:r w:rsidRPr="005042F7">
        <w:rPr>
          <w:rFonts w:asciiTheme="majorHAnsi" w:hAnsiTheme="majorHAnsi" w:cstheme="majorHAnsi"/>
          <w:i w:val="0"/>
          <w:iCs/>
          <w:color w:val="auto"/>
        </w:rPr>
        <w:t xml:space="preserve"> </w:t>
      </w:r>
      <w:r>
        <w:rPr>
          <w:rFonts w:asciiTheme="majorHAnsi" w:hAnsiTheme="majorHAnsi" w:cstheme="majorHAnsi"/>
          <w:i w:val="0"/>
          <w:iCs/>
          <w:color w:val="auto"/>
        </w:rPr>
        <w:t xml:space="preserve">We have divided the nomination pack so that </w:t>
      </w:r>
      <w:r>
        <w:rPr>
          <w:rFonts w:asciiTheme="majorHAnsi" w:hAnsiTheme="majorHAnsi" w:cstheme="majorHAnsi"/>
          <w:b/>
          <w:bCs/>
          <w:i w:val="0"/>
          <w:iCs/>
          <w:color w:val="auto"/>
        </w:rPr>
        <w:t xml:space="preserve">each type of fellowship nomination </w:t>
      </w:r>
      <w:r w:rsidRPr="005042F7">
        <w:rPr>
          <w:rFonts w:asciiTheme="majorHAnsi" w:hAnsiTheme="majorHAnsi" w:cstheme="majorHAnsi"/>
          <w:i w:val="0"/>
          <w:iCs/>
          <w:color w:val="auto"/>
        </w:rPr>
        <w:t>(</w:t>
      </w:r>
      <w:r w:rsidRPr="005042F7">
        <w:rPr>
          <w:rFonts w:asciiTheme="majorHAnsi" w:hAnsiTheme="majorHAnsi" w:cstheme="majorHAnsi"/>
          <w:i w:val="0"/>
          <w:iCs/>
        </w:rPr>
        <w:t>Fellowship, Honorary Fellowship and Fellowship by Self-nomination)</w:t>
      </w:r>
      <w:r>
        <w:rPr>
          <w:sz w:val="22"/>
        </w:rPr>
        <w:t xml:space="preserve"> </w:t>
      </w:r>
      <w:r>
        <w:rPr>
          <w:rFonts w:asciiTheme="majorHAnsi" w:hAnsiTheme="majorHAnsi" w:cstheme="majorHAnsi"/>
          <w:b/>
          <w:bCs/>
          <w:i w:val="0"/>
          <w:iCs/>
          <w:color w:val="auto"/>
        </w:rPr>
        <w:t>now has a designated nomination pack and associated guidance:</w:t>
      </w:r>
    </w:p>
    <w:p w14:paraId="794BBA3A" w14:textId="469ABDA9" w:rsidR="004A1A85"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You should find within this nomination pack all the information you need to make a nomination for </w:t>
      </w:r>
      <w:r w:rsidR="00924B6D">
        <w:rPr>
          <w:rFonts w:asciiTheme="majorHAnsi" w:hAnsiTheme="majorHAnsi" w:cstheme="majorHAnsi"/>
          <w:b/>
          <w:bCs/>
          <w:i w:val="0"/>
          <w:iCs/>
          <w:color w:val="382E7B"/>
          <w:sz w:val="32"/>
          <w:szCs w:val="32"/>
        </w:rPr>
        <w:t>Fellowship by self-nomination</w:t>
      </w:r>
      <w:r w:rsidRPr="00321C82">
        <w:rPr>
          <w:rFonts w:asciiTheme="majorHAnsi" w:hAnsiTheme="majorHAnsi" w:cstheme="majorHAnsi"/>
          <w:i w:val="0"/>
          <w:iCs/>
          <w:color w:val="382E7B"/>
          <w:sz w:val="32"/>
          <w:szCs w:val="32"/>
        </w:rPr>
        <w:t>.</w:t>
      </w:r>
      <w:r w:rsidRPr="00321C82">
        <w:rPr>
          <w:rFonts w:asciiTheme="majorHAnsi" w:hAnsiTheme="majorHAnsi" w:cstheme="majorHAnsi"/>
          <w:i w:val="0"/>
          <w:iCs/>
          <w:color w:val="382E7B"/>
        </w:rPr>
        <w:t xml:space="preserve"> </w:t>
      </w:r>
    </w:p>
    <w:p w14:paraId="69343482" w14:textId="6BFA0B31" w:rsidR="004A1A85" w:rsidRDefault="007D5582"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Please ensure that you </w:t>
      </w:r>
      <w:r w:rsidR="00002D76">
        <w:rPr>
          <w:rFonts w:asciiTheme="majorHAnsi" w:hAnsiTheme="majorHAnsi" w:cstheme="majorHAnsi"/>
          <w:i w:val="0"/>
          <w:iCs/>
          <w:color w:val="auto"/>
        </w:rPr>
        <w:t xml:space="preserve">are </w:t>
      </w:r>
      <w:r w:rsidRPr="007D5582">
        <w:rPr>
          <w:rFonts w:asciiTheme="majorHAnsi" w:hAnsiTheme="majorHAnsi" w:cstheme="majorHAnsi"/>
          <w:b/>
          <w:bCs/>
          <w:i w:val="0"/>
          <w:iCs/>
          <w:color w:val="auto"/>
        </w:rPr>
        <w:t>eligible for the nomination</w:t>
      </w:r>
      <w:r>
        <w:rPr>
          <w:rFonts w:asciiTheme="majorHAnsi" w:hAnsiTheme="majorHAnsi" w:cstheme="majorHAnsi"/>
          <w:i w:val="0"/>
          <w:iCs/>
          <w:color w:val="auto"/>
        </w:rPr>
        <w:t xml:space="preserve"> </w:t>
      </w:r>
      <w:r w:rsidRPr="00D376D9">
        <w:rPr>
          <w:rFonts w:asciiTheme="majorHAnsi" w:hAnsiTheme="majorHAnsi" w:cstheme="majorHAnsi"/>
          <w:i w:val="0"/>
          <w:iCs/>
          <w:color w:val="auto"/>
        </w:rPr>
        <w:t xml:space="preserve">(please see p. </w:t>
      </w:r>
      <w:r w:rsidR="00B5073E" w:rsidRPr="00D376D9">
        <w:rPr>
          <w:rFonts w:asciiTheme="majorHAnsi" w:hAnsiTheme="majorHAnsi" w:cstheme="majorHAnsi"/>
          <w:i w:val="0"/>
          <w:iCs/>
          <w:color w:val="auto"/>
        </w:rPr>
        <w:t>5</w:t>
      </w:r>
      <w:r w:rsidRPr="00D376D9">
        <w:rPr>
          <w:rFonts w:asciiTheme="majorHAnsi" w:hAnsiTheme="majorHAnsi" w:cstheme="majorHAnsi"/>
          <w:i w:val="0"/>
          <w:iCs/>
          <w:color w:val="auto"/>
        </w:rPr>
        <w:t>).</w:t>
      </w:r>
      <w:r>
        <w:rPr>
          <w:rFonts w:asciiTheme="majorHAnsi" w:hAnsiTheme="majorHAnsi" w:cstheme="majorHAnsi"/>
          <w:i w:val="0"/>
          <w:iCs/>
          <w:color w:val="auto"/>
        </w:rPr>
        <w:t xml:space="preserve"> Also, w</w:t>
      </w:r>
      <w:r w:rsidR="004A1A85">
        <w:rPr>
          <w:rFonts w:asciiTheme="majorHAnsi" w:hAnsiTheme="majorHAnsi" w:cstheme="majorHAnsi"/>
          <w:i w:val="0"/>
          <w:iCs/>
          <w:color w:val="auto"/>
        </w:rPr>
        <w:t xml:space="preserve">e highly recommend reading through the sections </w:t>
      </w:r>
      <w:r w:rsidRPr="007D5582">
        <w:rPr>
          <w:rFonts w:asciiTheme="majorHAnsi" w:hAnsiTheme="majorHAnsi" w:cstheme="majorHAnsi"/>
          <w:b/>
          <w:bCs/>
          <w:i w:val="0"/>
          <w:iCs/>
          <w:color w:val="auto"/>
        </w:rPr>
        <w:t>2.</w:t>
      </w:r>
      <w:r>
        <w:rPr>
          <w:rFonts w:asciiTheme="majorHAnsi" w:hAnsiTheme="majorHAnsi" w:cstheme="majorHAnsi"/>
          <w:i w:val="0"/>
          <w:iCs/>
          <w:color w:val="auto"/>
        </w:rPr>
        <w:t xml:space="preserve"> </w:t>
      </w:r>
      <w:r w:rsidR="004A1A85">
        <w:rPr>
          <w:rFonts w:asciiTheme="majorHAnsi" w:hAnsiTheme="majorHAnsi" w:cstheme="majorHAnsi"/>
          <w:b/>
          <w:bCs/>
          <w:i w:val="0"/>
          <w:iCs/>
          <w:color w:val="auto"/>
        </w:rPr>
        <w:t xml:space="preserve">Criteria for </w:t>
      </w:r>
      <w:r w:rsidR="00924B6D">
        <w:rPr>
          <w:rFonts w:asciiTheme="majorHAnsi" w:hAnsiTheme="majorHAnsi" w:cstheme="majorHAnsi"/>
          <w:b/>
          <w:bCs/>
          <w:i w:val="0"/>
          <w:iCs/>
          <w:color w:val="auto"/>
        </w:rPr>
        <w:t>Fellowship</w:t>
      </w:r>
      <w:r w:rsidR="004A1A85">
        <w:rPr>
          <w:rFonts w:asciiTheme="majorHAnsi" w:hAnsiTheme="majorHAnsi" w:cstheme="majorHAnsi"/>
          <w:b/>
          <w:bCs/>
          <w:i w:val="0"/>
          <w:iCs/>
          <w:color w:val="auto"/>
        </w:rPr>
        <w:t xml:space="preserve"> award </w:t>
      </w:r>
      <w:r w:rsidR="004A1A85" w:rsidRPr="00D376D9">
        <w:rPr>
          <w:rFonts w:asciiTheme="majorHAnsi" w:hAnsiTheme="majorHAnsi" w:cstheme="majorHAnsi"/>
          <w:i w:val="0"/>
          <w:iCs/>
          <w:color w:val="auto"/>
        </w:rPr>
        <w:t xml:space="preserve">(pp. </w:t>
      </w:r>
      <w:r w:rsidR="00B5073E" w:rsidRPr="00D376D9">
        <w:rPr>
          <w:rFonts w:asciiTheme="majorHAnsi" w:hAnsiTheme="majorHAnsi" w:cstheme="majorHAnsi"/>
          <w:i w:val="0"/>
          <w:iCs/>
          <w:color w:val="auto"/>
        </w:rPr>
        <w:t>6</w:t>
      </w:r>
      <w:r w:rsidR="004A1A85" w:rsidRPr="00D376D9">
        <w:rPr>
          <w:rFonts w:asciiTheme="majorHAnsi" w:hAnsiTheme="majorHAnsi" w:cstheme="majorHAnsi"/>
          <w:i w:val="0"/>
          <w:iCs/>
          <w:color w:val="auto"/>
        </w:rPr>
        <w:t>-</w:t>
      </w:r>
      <w:r w:rsidR="00B5073E" w:rsidRPr="00D376D9">
        <w:rPr>
          <w:rFonts w:asciiTheme="majorHAnsi" w:hAnsiTheme="majorHAnsi" w:cstheme="majorHAnsi"/>
          <w:i w:val="0"/>
          <w:iCs/>
          <w:color w:val="auto"/>
        </w:rPr>
        <w:t>7</w:t>
      </w:r>
      <w:r w:rsidR="004A1A85" w:rsidRPr="00D376D9">
        <w:rPr>
          <w:rFonts w:asciiTheme="majorHAnsi" w:hAnsiTheme="majorHAnsi" w:cstheme="majorHAnsi"/>
          <w:i w:val="0"/>
          <w:iCs/>
          <w:color w:val="auto"/>
        </w:rPr>
        <w:t>)</w:t>
      </w:r>
      <w:r w:rsidR="004A1A85">
        <w:rPr>
          <w:rFonts w:asciiTheme="majorHAnsi" w:hAnsiTheme="majorHAnsi" w:cstheme="majorHAnsi"/>
          <w:i w:val="0"/>
          <w:iCs/>
          <w:color w:val="auto"/>
        </w:rPr>
        <w:t xml:space="preserve"> and </w:t>
      </w:r>
      <w:r w:rsidRPr="007D5582">
        <w:rPr>
          <w:rFonts w:asciiTheme="majorHAnsi" w:hAnsiTheme="majorHAnsi" w:cstheme="majorHAnsi"/>
          <w:b/>
          <w:bCs/>
          <w:i w:val="0"/>
          <w:iCs/>
          <w:color w:val="auto"/>
        </w:rPr>
        <w:t xml:space="preserve">3. </w:t>
      </w:r>
      <w:r w:rsidR="004A1A85" w:rsidRPr="007D5582">
        <w:rPr>
          <w:rFonts w:asciiTheme="majorHAnsi" w:hAnsiTheme="majorHAnsi" w:cstheme="majorHAnsi"/>
          <w:b/>
          <w:bCs/>
          <w:i w:val="0"/>
          <w:iCs/>
          <w:color w:val="auto"/>
        </w:rPr>
        <w:t>Process</w:t>
      </w:r>
      <w:r w:rsidR="004A1A85">
        <w:rPr>
          <w:rFonts w:asciiTheme="majorHAnsi" w:hAnsiTheme="majorHAnsi" w:cstheme="majorHAnsi"/>
          <w:b/>
          <w:bCs/>
          <w:i w:val="0"/>
          <w:iCs/>
          <w:color w:val="auto"/>
        </w:rPr>
        <w:t xml:space="preserve"> for Fellowship </w:t>
      </w:r>
      <w:r w:rsidR="00002D76">
        <w:rPr>
          <w:rFonts w:asciiTheme="majorHAnsi" w:hAnsiTheme="majorHAnsi" w:cstheme="majorHAnsi"/>
          <w:b/>
          <w:bCs/>
          <w:i w:val="0"/>
          <w:iCs/>
          <w:color w:val="auto"/>
        </w:rPr>
        <w:t>by self-</w:t>
      </w:r>
      <w:r w:rsidR="004A1A85" w:rsidRPr="00D376D9">
        <w:rPr>
          <w:rFonts w:asciiTheme="majorHAnsi" w:hAnsiTheme="majorHAnsi" w:cstheme="majorHAnsi"/>
          <w:b/>
          <w:bCs/>
          <w:i w:val="0"/>
          <w:iCs/>
          <w:color w:val="auto"/>
        </w:rPr>
        <w:t>nomination</w:t>
      </w:r>
      <w:r w:rsidR="004A1A85" w:rsidRPr="00D376D9">
        <w:rPr>
          <w:rFonts w:asciiTheme="majorHAnsi" w:hAnsiTheme="majorHAnsi" w:cstheme="majorHAnsi"/>
          <w:i w:val="0"/>
          <w:iCs/>
          <w:color w:val="auto"/>
        </w:rPr>
        <w:t xml:space="preserve"> (pp. </w:t>
      </w:r>
      <w:r w:rsidR="00D62B09" w:rsidRPr="00D376D9">
        <w:rPr>
          <w:rFonts w:asciiTheme="majorHAnsi" w:hAnsiTheme="majorHAnsi" w:cstheme="majorHAnsi"/>
          <w:i w:val="0"/>
          <w:iCs/>
          <w:color w:val="auto"/>
        </w:rPr>
        <w:t>7</w:t>
      </w:r>
      <w:r w:rsidR="004A1A85" w:rsidRPr="00D376D9">
        <w:rPr>
          <w:rFonts w:asciiTheme="majorHAnsi" w:hAnsiTheme="majorHAnsi" w:cstheme="majorHAnsi"/>
          <w:i w:val="0"/>
          <w:iCs/>
          <w:color w:val="auto"/>
        </w:rPr>
        <w:t>-</w:t>
      </w:r>
      <w:r w:rsidR="00D62B09" w:rsidRPr="00D376D9">
        <w:rPr>
          <w:rFonts w:asciiTheme="majorHAnsi" w:hAnsiTheme="majorHAnsi" w:cstheme="majorHAnsi"/>
          <w:i w:val="0"/>
          <w:iCs/>
          <w:color w:val="auto"/>
        </w:rPr>
        <w:t>8</w:t>
      </w:r>
      <w:r w:rsidR="004A1A85" w:rsidRPr="00D376D9">
        <w:rPr>
          <w:rFonts w:asciiTheme="majorHAnsi" w:hAnsiTheme="majorHAnsi" w:cstheme="majorHAnsi"/>
          <w:i w:val="0"/>
          <w:iCs/>
          <w:color w:val="auto"/>
        </w:rPr>
        <w:t>)</w:t>
      </w:r>
      <w:r w:rsidR="004A1A85">
        <w:rPr>
          <w:rFonts w:asciiTheme="majorHAnsi" w:hAnsiTheme="majorHAnsi" w:cstheme="majorHAnsi"/>
          <w:i w:val="0"/>
          <w:iCs/>
          <w:color w:val="auto"/>
        </w:rPr>
        <w:t xml:space="preserve"> before starting on the nomination form. We also hope you will find the </w:t>
      </w:r>
      <w:r w:rsidR="004A1A85">
        <w:rPr>
          <w:rFonts w:asciiTheme="majorHAnsi" w:hAnsiTheme="majorHAnsi" w:cstheme="majorHAnsi"/>
          <w:b/>
          <w:bCs/>
          <w:i w:val="0"/>
          <w:iCs/>
          <w:color w:val="auto"/>
        </w:rPr>
        <w:t xml:space="preserve">flow </w:t>
      </w:r>
      <w:r w:rsidR="004A1A85" w:rsidRPr="00D376D9">
        <w:rPr>
          <w:rFonts w:asciiTheme="majorHAnsi" w:hAnsiTheme="majorHAnsi" w:cstheme="majorHAnsi"/>
          <w:b/>
          <w:bCs/>
          <w:i w:val="0"/>
          <w:iCs/>
          <w:color w:val="auto"/>
        </w:rPr>
        <w:t xml:space="preserve">chart </w:t>
      </w:r>
      <w:r w:rsidR="004A1A85" w:rsidRPr="00D376D9">
        <w:rPr>
          <w:rFonts w:asciiTheme="majorHAnsi" w:hAnsiTheme="majorHAnsi" w:cstheme="majorHAnsi"/>
          <w:i w:val="0"/>
          <w:iCs/>
          <w:color w:val="auto"/>
        </w:rPr>
        <w:t xml:space="preserve">(p. </w:t>
      </w:r>
      <w:r w:rsidR="00C56F61" w:rsidRPr="00D376D9">
        <w:rPr>
          <w:rFonts w:asciiTheme="majorHAnsi" w:hAnsiTheme="majorHAnsi" w:cstheme="majorHAnsi"/>
          <w:i w:val="0"/>
          <w:iCs/>
          <w:color w:val="auto"/>
        </w:rPr>
        <w:t>9</w:t>
      </w:r>
      <w:r w:rsidR="004A1A85" w:rsidRPr="00D376D9">
        <w:rPr>
          <w:rFonts w:asciiTheme="majorHAnsi" w:hAnsiTheme="majorHAnsi" w:cstheme="majorHAnsi"/>
          <w:i w:val="0"/>
          <w:iCs/>
          <w:color w:val="auto"/>
        </w:rPr>
        <w:t>)</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showing the</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nomination process</w:t>
      </w:r>
      <w:r w:rsidR="004A1A85">
        <w:rPr>
          <w:rFonts w:asciiTheme="majorHAnsi" w:hAnsiTheme="majorHAnsi" w:cstheme="majorHAnsi"/>
          <w:i w:val="0"/>
          <w:iCs/>
          <w:color w:val="auto"/>
        </w:rPr>
        <w:t xml:space="preserve"> helpful. </w:t>
      </w:r>
    </w:p>
    <w:p w14:paraId="0080FE01" w14:textId="563D896F" w:rsidR="00263D36" w:rsidRDefault="00263D36"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Throughout the nomination form, we have added </w:t>
      </w:r>
      <w:r w:rsidRPr="00321C82">
        <w:rPr>
          <w:rFonts w:asciiTheme="majorHAnsi" w:hAnsiTheme="majorHAnsi" w:cstheme="majorHAnsi"/>
          <w:b/>
          <w:bCs/>
          <w:i w:val="0"/>
          <w:iCs/>
          <w:color w:val="auto"/>
        </w:rPr>
        <w:t>guidance text marked with</w:t>
      </w:r>
      <w:r>
        <w:rPr>
          <w:rFonts w:asciiTheme="majorHAnsi" w:hAnsiTheme="majorHAnsi" w:cstheme="majorHAnsi"/>
          <w:i w:val="0"/>
          <w:iCs/>
          <w:color w:val="auto"/>
        </w:rPr>
        <w:t xml:space="preserve"> </w:t>
      </w:r>
      <w:r w:rsidRPr="00321C82">
        <w:rPr>
          <w:rFonts w:asciiTheme="majorHAnsi" w:hAnsiTheme="majorHAnsi" w:cstheme="majorHAnsi"/>
          <w:b/>
          <w:bCs/>
          <w:i w:val="0"/>
          <w:iCs/>
          <w:color w:val="382E7B"/>
        </w:rPr>
        <w:t>dark blue</w:t>
      </w:r>
      <w:r>
        <w:rPr>
          <w:rFonts w:asciiTheme="majorHAnsi" w:hAnsiTheme="majorHAnsi" w:cstheme="majorHAnsi"/>
          <w:i w:val="0"/>
          <w:iCs/>
          <w:color w:val="auto"/>
        </w:rPr>
        <w:t>. Please ensure you read this before fillin</w:t>
      </w:r>
      <w:r w:rsidRPr="00D376D9">
        <w:rPr>
          <w:rFonts w:asciiTheme="majorHAnsi" w:hAnsiTheme="majorHAnsi" w:cstheme="majorHAnsi"/>
          <w:i w:val="0"/>
          <w:iCs/>
          <w:color w:val="auto"/>
        </w:rPr>
        <w:t>g in the form (pp. 1</w:t>
      </w:r>
      <w:r w:rsidR="00D376D9" w:rsidRPr="00D376D9">
        <w:rPr>
          <w:rFonts w:asciiTheme="majorHAnsi" w:hAnsiTheme="majorHAnsi" w:cstheme="majorHAnsi"/>
          <w:i w:val="0"/>
          <w:iCs/>
          <w:color w:val="auto"/>
        </w:rPr>
        <w:t>0</w:t>
      </w:r>
      <w:r w:rsidRPr="00D376D9">
        <w:rPr>
          <w:rFonts w:asciiTheme="majorHAnsi" w:hAnsiTheme="majorHAnsi" w:cstheme="majorHAnsi"/>
          <w:i w:val="0"/>
          <w:iCs/>
          <w:color w:val="auto"/>
        </w:rPr>
        <w:t xml:space="preserve"> – 1</w:t>
      </w:r>
      <w:r w:rsidR="00D376D9" w:rsidRPr="00D376D9">
        <w:rPr>
          <w:rFonts w:asciiTheme="majorHAnsi" w:hAnsiTheme="majorHAnsi" w:cstheme="majorHAnsi"/>
          <w:i w:val="0"/>
          <w:iCs/>
          <w:color w:val="auto"/>
        </w:rPr>
        <w:t>2</w:t>
      </w:r>
      <w:r w:rsidRPr="00D376D9">
        <w:rPr>
          <w:rFonts w:asciiTheme="majorHAnsi" w:hAnsiTheme="majorHAnsi" w:cstheme="majorHAnsi"/>
          <w:i w:val="0"/>
          <w:iCs/>
          <w:color w:val="auto"/>
        </w:rPr>
        <w:t>)</w:t>
      </w:r>
      <w:r w:rsidR="00D62B09" w:rsidRPr="00D376D9">
        <w:rPr>
          <w:rFonts w:asciiTheme="majorHAnsi" w:hAnsiTheme="majorHAnsi" w:cstheme="majorHAnsi"/>
          <w:i w:val="0"/>
          <w:iCs/>
          <w:color w:val="auto"/>
        </w:rPr>
        <w:t xml:space="preserve"> alongside </w:t>
      </w:r>
      <w:r w:rsidR="00D62B09" w:rsidRPr="00D376D9">
        <w:rPr>
          <w:rFonts w:asciiTheme="majorHAnsi" w:hAnsiTheme="majorHAnsi" w:cstheme="majorHAnsi"/>
          <w:b/>
          <w:bCs/>
          <w:i w:val="0"/>
          <w:iCs/>
          <w:color w:val="auto"/>
        </w:rPr>
        <w:t xml:space="preserve">the Guidance for filling in the nomination form </w:t>
      </w:r>
      <w:r w:rsidR="00D62B09" w:rsidRPr="00D376D9">
        <w:rPr>
          <w:rFonts w:asciiTheme="majorHAnsi" w:hAnsiTheme="majorHAnsi" w:cstheme="majorHAnsi"/>
          <w:i w:val="0"/>
          <w:iCs/>
          <w:color w:val="auto"/>
        </w:rPr>
        <w:t>(p.</w:t>
      </w:r>
      <w:r w:rsidR="00B5073E" w:rsidRPr="00D376D9">
        <w:rPr>
          <w:rFonts w:asciiTheme="majorHAnsi" w:hAnsiTheme="majorHAnsi" w:cstheme="majorHAnsi"/>
          <w:i w:val="0"/>
          <w:iCs/>
          <w:color w:val="auto"/>
        </w:rPr>
        <w:t>12</w:t>
      </w:r>
      <w:r w:rsidR="00D376D9" w:rsidRPr="00D376D9">
        <w:rPr>
          <w:rFonts w:asciiTheme="majorHAnsi" w:hAnsiTheme="majorHAnsi" w:cstheme="majorHAnsi"/>
          <w:i w:val="0"/>
          <w:iCs/>
          <w:color w:val="auto"/>
        </w:rPr>
        <w:t>-19</w:t>
      </w:r>
      <w:r w:rsidR="00D62B09" w:rsidRPr="00D376D9">
        <w:rPr>
          <w:rFonts w:asciiTheme="majorHAnsi" w:hAnsiTheme="majorHAnsi" w:cstheme="majorHAnsi"/>
          <w:i w:val="0"/>
          <w:iCs/>
          <w:color w:val="auto"/>
        </w:rPr>
        <w:t>)</w:t>
      </w:r>
      <w:r w:rsidRPr="00D376D9">
        <w:rPr>
          <w:rFonts w:asciiTheme="majorHAnsi" w:hAnsiTheme="majorHAnsi" w:cstheme="majorHAnsi"/>
          <w:i w:val="0"/>
          <w:iCs/>
          <w:color w:val="auto"/>
        </w:rPr>
        <w:t>.</w:t>
      </w:r>
      <w:r>
        <w:rPr>
          <w:rFonts w:asciiTheme="majorHAnsi" w:hAnsiTheme="majorHAnsi" w:cstheme="majorHAnsi"/>
          <w:i w:val="0"/>
          <w:iCs/>
          <w:color w:val="auto"/>
        </w:rPr>
        <w:t xml:space="preserve"> </w:t>
      </w:r>
    </w:p>
    <w:p w14:paraId="464657CE" w14:textId="24D94C46" w:rsidR="004A1A85" w:rsidRPr="00571E5E" w:rsidRDefault="004A1A85" w:rsidP="00571E5E">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Should you wish to </w:t>
      </w:r>
      <w:r w:rsidRPr="002B12E4">
        <w:rPr>
          <w:rFonts w:asciiTheme="majorHAnsi" w:hAnsiTheme="majorHAnsi" w:cstheme="majorHAnsi"/>
          <w:b/>
          <w:bCs/>
          <w:i w:val="0"/>
          <w:iCs/>
          <w:color w:val="auto"/>
        </w:rPr>
        <w:t>nominat</w:t>
      </w:r>
      <w:r w:rsidR="00EE6255">
        <w:rPr>
          <w:rFonts w:asciiTheme="majorHAnsi" w:hAnsiTheme="majorHAnsi" w:cstheme="majorHAnsi"/>
          <w:b/>
          <w:bCs/>
          <w:i w:val="0"/>
          <w:iCs/>
          <w:color w:val="auto"/>
        </w:rPr>
        <w:t>e your colleague</w:t>
      </w:r>
      <w:r w:rsidRPr="002B12E4">
        <w:rPr>
          <w:rFonts w:asciiTheme="majorHAnsi" w:hAnsiTheme="majorHAnsi" w:cstheme="majorHAnsi"/>
          <w:b/>
          <w:bCs/>
          <w:i w:val="0"/>
          <w:iCs/>
          <w:color w:val="auto"/>
        </w:rPr>
        <w:t xml:space="preserve"> for</w:t>
      </w:r>
      <w:r w:rsidRPr="00C55042">
        <w:rPr>
          <w:rFonts w:asciiTheme="majorHAnsi" w:hAnsiTheme="majorHAnsi" w:cstheme="majorHAnsi"/>
          <w:i w:val="0"/>
          <w:iCs/>
          <w:color w:val="auto"/>
        </w:rPr>
        <w:t xml:space="preserve"> </w:t>
      </w:r>
      <w:r w:rsidRPr="002B12E4">
        <w:rPr>
          <w:rFonts w:asciiTheme="majorHAnsi" w:hAnsiTheme="majorHAnsi" w:cstheme="majorHAnsi"/>
          <w:b/>
          <w:bCs/>
          <w:i w:val="0"/>
          <w:iCs/>
          <w:color w:val="auto"/>
        </w:rPr>
        <w:t>Honorary Fellowship or Fellowship, please do not use this form</w:t>
      </w:r>
      <w:r w:rsidRPr="00C55042">
        <w:rPr>
          <w:rFonts w:asciiTheme="majorHAnsi" w:hAnsiTheme="majorHAnsi" w:cstheme="majorHAnsi"/>
          <w:i w:val="0"/>
          <w:iCs/>
          <w:color w:val="auto"/>
        </w:rPr>
        <w:t xml:space="preserve">. The appropriate </w:t>
      </w:r>
      <w:r>
        <w:rPr>
          <w:rFonts w:asciiTheme="majorHAnsi" w:hAnsiTheme="majorHAnsi" w:cstheme="majorHAnsi"/>
          <w:i w:val="0"/>
          <w:iCs/>
          <w:color w:val="auto"/>
        </w:rPr>
        <w:t xml:space="preserve">nomination pack </w:t>
      </w:r>
      <w:r w:rsidRPr="00C55042">
        <w:rPr>
          <w:rFonts w:asciiTheme="majorHAnsi" w:hAnsiTheme="majorHAnsi" w:cstheme="majorHAnsi"/>
          <w:i w:val="0"/>
          <w:iCs/>
          <w:color w:val="auto"/>
        </w:rPr>
        <w:t xml:space="preserve">can be found and downloaded here: </w:t>
      </w:r>
      <w:hyperlink r:id="rId14" w:history="1">
        <w:r w:rsidRPr="0028115E">
          <w:rPr>
            <w:rStyle w:val="Hyperlink"/>
            <w:rFonts w:asciiTheme="majorHAnsi" w:hAnsiTheme="majorHAnsi" w:cstheme="majorHAnsi"/>
            <w:i w:val="0"/>
            <w:iCs/>
            <w:color w:val="2F5496" w:themeColor="accent5" w:themeShade="BF"/>
          </w:rPr>
          <w:t>https://www.csp.org.uk/about-csp/how-we-work/awards</w:t>
        </w:r>
      </w:hyperlink>
    </w:p>
    <w:p w14:paraId="13A34990" w14:textId="551DBAD9" w:rsidR="004A1A85" w:rsidRDefault="004A1A85" w:rsidP="004A1A85">
      <w:pPr>
        <w:spacing w:before="0"/>
        <w:ind w:left="0" w:right="-96"/>
        <w:rPr>
          <w:rFonts w:asciiTheme="majorHAnsi" w:hAnsiTheme="majorHAnsi" w:cstheme="majorHAnsi"/>
          <w:i w:val="0"/>
          <w:iCs/>
        </w:rPr>
      </w:pPr>
    </w:p>
    <w:p w14:paraId="7A49D6FA" w14:textId="77777777" w:rsidR="004A1A85" w:rsidRPr="003B6E1D" w:rsidRDefault="004A1A85" w:rsidP="004A1A85">
      <w:pPr>
        <w:spacing w:before="0"/>
        <w:ind w:left="0" w:right="-96"/>
        <w:rPr>
          <w:rFonts w:asciiTheme="majorHAnsi" w:hAnsiTheme="majorHAnsi" w:cstheme="majorHAnsi"/>
          <w:b/>
          <w:bCs/>
          <w:i w:val="0"/>
          <w:iCs/>
          <w:sz w:val="28"/>
          <w:szCs w:val="28"/>
        </w:rPr>
      </w:pPr>
      <w:r w:rsidRPr="003B6E1D">
        <w:rPr>
          <w:rFonts w:asciiTheme="majorHAnsi" w:hAnsiTheme="majorHAnsi" w:cstheme="majorHAnsi"/>
          <w:b/>
          <w:bCs/>
          <w:i w:val="0"/>
          <w:iCs/>
          <w:sz w:val="28"/>
          <w:szCs w:val="28"/>
        </w:rPr>
        <w:t>Guidance, advice &amp; support</w:t>
      </w:r>
    </w:p>
    <w:p w14:paraId="7DC92177"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lastRenderedPageBreak/>
        <w:t xml:space="preserve">The panel recognises that making a nomination is a great deal of work. The panel </w:t>
      </w:r>
      <w:r w:rsidRPr="009B51D0">
        <w:rPr>
          <w:rFonts w:asciiTheme="majorHAnsi" w:hAnsiTheme="majorHAnsi" w:cstheme="majorHAnsi"/>
          <w:b/>
          <w:bCs/>
          <w:i w:val="0"/>
          <w:iCs/>
        </w:rPr>
        <w:t>wish to improve and promote equal opportunities, inclusivity and diversity.</w:t>
      </w:r>
      <w:r>
        <w:rPr>
          <w:rFonts w:asciiTheme="majorHAnsi" w:hAnsiTheme="majorHAnsi" w:cstheme="majorHAnsi"/>
          <w:i w:val="0"/>
          <w:iCs/>
        </w:rPr>
        <w:t xml:space="preserve"> </w:t>
      </w:r>
    </w:p>
    <w:p w14:paraId="2815BAC2" w14:textId="77777777" w:rsidR="004A1A85" w:rsidRDefault="004A1A85" w:rsidP="004A1A85">
      <w:pPr>
        <w:ind w:left="0"/>
        <w:rPr>
          <w:rFonts w:asciiTheme="majorHAnsi" w:hAnsiTheme="majorHAnsi" w:cstheme="majorHAnsi"/>
          <w:i w:val="0"/>
          <w:iCs/>
        </w:rPr>
      </w:pPr>
      <w:r w:rsidRPr="00B75928">
        <w:rPr>
          <w:rFonts w:asciiTheme="majorHAnsi" w:hAnsiTheme="majorHAnsi" w:cstheme="majorHAnsi"/>
          <w:b/>
          <w:bCs/>
          <w:i w:val="0"/>
          <w:iCs/>
        </w:rPr>
        <w:t>If you experience or anticipate any barriers within the nomination process or require help to make a nomination or access information, please contact us by emailing:</w:t>
      </w:r>
      <w:r>
        <w:rPr>
          <w:rFonts w:asciiTheme="majorHAnsi" w:hAnsiTheme="majorHAnsi" w:cstheme="majorHAnsi"/>
          <w:i w:val="0"/>
          <w:iCs/>
        </w:rPr>
        <w:t xml:space="preserve"> </w:t>
      </w:r>
      <w:hyperlink r:id="rId15" w:history="1">
        <w:r w:rsidRPr="0075509E">
          <w:rPr>
            <w:rStyle w:val="Hyperlink"/>
            <w:rFonts w:asciiTheme="majorHAnsi" w:hAnsiTheme="majorHAnsi" w:cstheme="majorHAnsi"/>
            <w:i w:val="0"/>
            <w:iCs/>
          </w:rPr>
          <w:t>professionalawards@csp.org.uk</w:t>
        </w:r>
      </w:hyperlink>
      <w:r>
        <w:rPr>
          <w:rFonts w:asciiTheme="majorHAnsi" w:hAnsiTheme="majorHAnsi" w:cstheme="majorHAnsi"/>
          <w:i w:val="0"/>
          <w:iCs/>
        </w:rPr>
        <w:t>.</w:t>
      </w:r>
    </w:p>
    <w:p w14:paraId="1E8F999D" w14:textId="6AA67EEB" w:rsidR="006360B4" w:rsidRDefault="004A1A85" w:rsidP="004A1A85">
      <w:pPr>
        <w:ind w:left="0"/>
        <w:rPr>
          <w:rFonts w:asciiTheme="majorHAnsi" w:hAnsiTheme="majorHAnsi" w:cstheme="majorHAnsi"/>
          <w:i w:val="0"/>
          <w:iCs/>
        </w:rPr>
      </w:pPr>
      <w:r>
        <w:rPr>
          <w:rFonts w:asciiTheme="majorHAnsi" w:hAnsiTheme="majorHAnsi" w:cstheme="majorHAnsi"/>
          <w:i w:val="0"/>
          <w:iCs/>
        </w:rPr>
        <w:t xml:space="preserve">Requesting advice, guidance and/or support </w:t>
      </w:r>
      <w:r w:rsidRPr="005244D0">
        <w:rPr>
          <w:rFonts w:asciiTheme="majorHAnsi" w:hAnsiTheme="majorHAnsi" w:cstheme="majorHAnsi"/>
          <w:b/>
          <w:bCs/>
          <w:i w:val="0"/>
          <w:iCs/>
        </w:rPr>
        <w:t xml:space="preserve">will not affect the </w:t>
      </w:r>
      <w:r>
        <w:rPr>
          <w:rFonts w:asciiTheme="majorHAnsi" w:hAnsiTheme="majorHAnsi" w:cstheme="majorHAnsi"/>
          <w:b/>
          <w:bCs/>
          <w:i w:val="0"/>
          <w:iCs/>
        </w:rPr>
        <w:t>assessment</w:t>
      </w:r>
      <w:r w:rsidRPr="005244D0">
        <w:rPr>
          <w:rFonts w:asciiTheme="majorHAnsi" w:hAnsiTheme="majorHAnsi" w:cstheme="majorHAnsi"/>
          <w:b/>
          <w:bCs/>
          <w:i w:val="0"/>
          <w:iCs/>
        </w:rPr>
        <w:t xml:space="preserve"> of your </w:t>
      </w:r>
      <w:r w:rsidR="00A775DA">
        <w:rPr>
          <w:rFonts w:asciiTheme="majorHAnsi" w:hAnsiTheme="majorHAnsi" w:cstheme="majorHAnsi"/>
          <w:b/>
          <w:bCs/>
          <w:i w:val="0"/>
          <w:iCs/>
        </w:rPr>
        <w:t>self-</w:t>
      </w:r>
      <w:r w:rsidRPr="005244D0">
        <w:rPr>
          <w:rFonts w:asciiTheme="majorHAnsi" w:hAnsiTheme="majorHAnsi" w:cstheme="majorHAnsi"/>
          <w:b/>
          <w:bCs/>
          <w:i w:val="0"/>
          <w:iCs/>
        </w:rPr>
        <w:t>nomination</w:t>
      </w:r>
      <w:r>
        <w:rPr>
          <w:rFonts w:asciiTheme="majorHAnsi" w:hAnsiTheme="majorHAnsi" w:cstheme="majorHAnsi"/>
          <w:i w:val="0"/>
          <w:iCs/>
        </w:rPr>
        <w:t xml:space="preserve">. </w:t>
      </w:r>
    </w:p>
    <w:p w14:paraId="64AA66F0" w14:textId="1FF62313" w:rsidR="004A1A85" w:rsidRDefault="004A1A85" w:rsidP="004A1A85">
      <w:pPr>
        <w:ind w:left="0"/>
        <w:rPr>
          <w:rFonts w:asciiTheme="majorHAnsi" w:hAnsiTheme="majorHAnsi" w:cstheme="majorHAnsi"/>
          <w:i w:val="0"/>
          <w:iCs/>
        </w:rPr>
      </w:pPr>
      <w:r w:rsidRPr="003652D1">
        <w:rPr>
          <w:rFonts w:asciiTheme="majorHAnsi" w:hAnsiTheme="majorHAnsi" w:cstheme="majorHAnsi"/>
          <w:b/>
          <w:bCs/>
          <w:i w:val="0"/>
          <w:iCs/>
        </w:rPr>
        <w:t>All nominations are reviewed by the panel in redacted form</w:t>
      </w:r>
      <w:r>
        <w:rPr>
          <w:rFonts w:asciiTheme="majorHAnsi" w:hAnsiTheme="majorHAnsi" w:cstheme="majorHAnsi"/>
          <w:i w:val="0"/>
          <w:iCs/>
        </w:rPr>
        <w:t xml:space="preserve">. For more details on the redaction process, </w:t>
      </w:r>
      <w:r w:rsidRPr="003652D1">
        <w:rPr>
          <w:rFonts w:asciiTheme="majorHAnsi" w:hAnsiTheme="majorHAnsi" w:cstheme="majorHAnsi"/>
          <w:i w:val="0"/>
          <w:iCs/>
        </w:rPr>
        <w:t xml:space="preserve">please see </w:t>
      </w:r>
      <w:r w:rsidR="003652D1" w:rsidRPr="003652D1">
        <w:rPr>
          <w:rFonts w:asciiTheme="majorHAnsi" w:hAnsiTheme="majorHAnsi" w:cstheme="majorHAnsi"/>
          <w:i w:val="0"/>
          <w:iCs/>
          <w:color w:val="auto"/>
        </w:rPr>
        <w:t xml:space="preserve">Blind </w:t>
      </w:r>
      <w:r w:rsidR="006D4D1B" w:rsidRPr="003652D1">
        <w:rPr>
          <w:rFonts w:asciiTheme="majorHAnsi" w:hAnsiTheme="majorHAnsi" w:cstheme="majorHAnsi"/>
          <w:i w:val="0"/>
          <w:iCs/>
          <w:color w:val="auto"/>
        </w:rPr>
        <w:t xml:space="preserve">Submission and redaction of identifying </w:t>
      </w:r>
      <w:r w:rsidR="006D4D1B" w:rsidRPr="006D1CAF">
        <w:rPr>
          <w:rFonts w:asciiTheme="majorHAnsi" w:hAnsiTheme="majorHAnsi" w:cstheme="majorHAnsi"/>
          <w:i w:val="0"/>
          <w:iCs/>
          <w:color w:val="auto"/>
        </w:rPr>
        <w:t xml:space="preserve">data </w:t>
      </w:r>
      <w:r w:rsidR="00457280" w:rsidRPr="006D1CAF">
        <w:rPr>
          <w:rFonts w:asciiTheme="majorHAnsi" w:hAnsiTheme="majorHAnsi" w:cstheme="majorHAnsi"/>
          <w:i w:val="0"/>
          <w:iCs/>
          <w:color w:val="auto"/>
        </w:rPr>
        <w:t>(</w:t>
      </w:r>
      <w:r w:rsidRPr="006D1CAF">
        <w:rPr>
          <w:rFonts w:asciiTheme="majorHAnsi" w:hAnsiTheme="majorHAnsi" w:cstheme="majorHAnsi"/>
          <w:i w:val="0"/>
          <w:iCs/>
          <w:color w:val="auto"/>
        </w:rPr>
        <w:t xml:space="preserve">p. </w:t>
      </w:r>
      <w:r w:rsidR="006D4D1B" w:rsidRPr="006D1CAF">
        <w:rPr>
          <w:rFonts w:asciiTheme="majorHAnsi" w:hAnsiTheme="majorHAnsi" w:cstheme="majorHAnsi"/>
          <w:i w:val="0"/>
          <w:iCs/>
          <w:color w:val="auto"/>
        </w:rPr>
        <w:t>1</w:t>
      </w:r>
      <w:r w:rsidR="006D1CAF" w:rsidRPr="006D1CAF">
        <w:rPr>
          <w:rFonts w:asciiTheme="majorHAnsi" w:hAnsiTheme="majorHAnsi" w:cstheme="majorHAnsi"/>
          <w:i w:val="0"/>
          <w:iCs/>
          <w:color w:val="auto"/>
        </w:rPr>
        <w:t>2</w:t>
      </w:r>
      <w:r w:rsidR="00457280" w:rsidRPr="006D1CAF">
        <w:rPr>
          <w:rFonts w:asciiTheme="majorHAnsi" w:hAnsiTheme="majorHAnsi" w:cstheme="majorHAnsi"/>
          <w:i w:val="0"/>
          <w:iCs/>
          <w:color w:val="auto"/>
        </w:rPr>
        <w:t>)</w:t>
      </w:r>
      <w:r w:rsidRPr="006D1CAF">
        <w:rPr>
          <w:rFonts w:asciiTheme="majorHAnsi" w:hAnsiTheme="majorHAnsi" w:cstheme="majorHAnsi"/>
          <w:i w:val="0"/>
          <w:iCs/>
          <w:color w:val="auto"/>
        </w:rPr>
        <w:t>.</w:t>
      </w:r>
      <w:r w:rsidRPr="003652D1">
        <w:rPr>
          <w:rFonts w:asciiTheme="majorHAnsi" w:hAnsiTheme="majorHAnsi" w:cstheme="majorHAnsi"/>
          <w:i w:val="0"/>
          <w:iCs/>
          <w:color w:val="auto"/>
        </w:rPr>
        <w:t xml:space="preserve"> </w:t>
      </w:r>
    </w:p>
    <w:p w14:paraId="783BE372"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T</w:t>
      </w:r>
      <w:r w:rsidRPr="00ED663D">
        <w:rPr>
          <w:rFonts w:asciiTheme="majorHAnsi" w:hAnsiTheme="majorHAnsi" w:cstheme="majorHAnsi"/>
          <w:i w:val="0"/>
          <w:iCs/>
        </w:rPr>
        <w:t xml:space="preserve">he panel is in the process of </w:t>
      </w:r>
      <w:r w:rsidRPr="000D4A97">
        <w:rPr>
          <w:rFonts w:asciiTheme="majorHAnsi" w:hAnsiTheme="majorHAnsi" w:cstheme="majorHAnsi"/>
          <w:b/>
          <w:bCs/>
          <w:i w:val="0"/>
          <w:iCs/>
        </w:rPr>
        <w:t>reviewing the next steps to ensure equality, diversity and inclusivity</w:t>
      </w:r>
      <w:r>
        <w:rPr>
          <w:rFonts w:asciiTheme="majorHAnsi" w:hAnsiTheme="majorHAnsi" w:cstheme="majorHAnsi"/>
          <w:i w:val="0"/>
          <w:iCs/>
        </w:rPr>
        <w:t xml:space="preserve">. More information on this will be posted the on the CSP website in the near future: </w:t>
      </w:r>
      <w:hyperlink r:id="rId16" w:history="1">
        <w:r w:rsidRPr="00F84A51">
          <w:rPr>
            <w:rStyle w:val="Hyperlink"/>
            <w:rFonts w:asciiTheme="majorHAnsi" w:hAnsiTheme="majorHAnsi" w:cstheme="majorHAnsi"/>
            <w:i w:val="0"/>
            <w:iCs/>
          </w:rPr>
          <w:t>https://www.csp.org.uk/about-csp/how-we-work/awards</w:t>
        </w:r>
      </w:hyperlink>
    </w:p>
    <w:p w14:paraId="2C917996" w14:textId="1351E083" w:rsidR="004A1A85" w:rsidRPr="005244D0" w:rsidRDefault="004A1A85" w:rsidP="004A1A85">
      <w:pPr>
        <w:ind w:left="0"/>
        <w:rPr>
          <w:rFonts w:asciiTheme="majorHAnsi" w:hAnsiTheme="majorHAnsi" w:cstheme="majorHAnsi"/>
          <w:i w:val="0"/>
          <w:iCs/>
        </w:rPr>
      </w:pPr>
    </w:p>
    <w:p w14:paraId="63F23BFE" w14:textId="1F2BA3FF" w:rsidR="004A1A85" w:rsidRPr="005251C0" w:rsidRDefault="004A1A85" w:rsidP="004A1A85">
      <w:pPr>
        <w:ind w:left="0"/>
        <w:rPr>
          <w:rFonts w:asciiTheme="majorHAnsi" w:hAnsiTheme="majorHAnsi" w:cstheme="majorHAnsi"/>
          <w:b/>
          <w:bCs/>
          <w:i w:val="0"/>
          <w:iCs/>
          <w:color w:val="auto"/>
          <w:sz w:val="28"/>
          <w:szCs w:val="28"/>
        </w:rPr>
      </w:pPr>
      <w:r w:rsidRPr="005251C0">
        <w:rPr>
          <w:rFonts w:asciiTheme="majorHAnsi" w:hAnsiTheme="majorHAnsi" w:cstheme="majorHAnsi"/>
          <w:b/>
          <w:bCs/>
          <w:i w:val="0"/>
          <w:iCs/>
          <w:color w:val="auto"/>
          <w:sz w:val="28"/>
          <w:szCs w:val="28"/>
        </w:rPr>
        <w:t>Submission deadlines of 202</w:t>
      </w:r>
      <w:r w:rsidR="00D17DCE">
        <w:rPr>
          <w:rFonts w:asciiTheme="majorHAnsi" w:hAnsiTheme="majorHAnsi" w:cstheme="majorHAnsi"/>
          <w:b/>
          <w:bCs/>
          <w:i w:val="0"/>
          <w:iCs/>
          <w:color w:val="auto"/>
          <w:sz w:val="28"/>
          <w:szCs w:val="28"/>
        </w:rPr>
        <w:t>2</w:t>
      </w:r>
      <w:r w:rsidRPr="005251C0">
        <w:rPr>
          <w:rFonts w:asciiTheme="majorHAnsi" w:hAnsiTheme="majorHAnsi" w:cstheme="majorHAnsi"/>
          <w:b/>
          <w:bCs/>
          <w:i w:val="0"/>
          <w:iCs/>
          <w:color w:val="auto"/>
          <w:sz w:val="28"/>
          <w:szCs w:val="28"/>
        </w:rPr>
        <w:t xml:space="preserve"> &amp; submission format</w:t>
      </w:r>
    </w:p>
    <w:p w14:paraId="5EF46A92" w14:textId="13D888A1" w:rsidR="004A1A85" w:rsidRPr="00D5677D"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Nominating </w:t>
      </w:r>
      <w:r w:rsidR="00002D76">
        <w:rPr>
          <w:rStyle w:val="Hyperlink"/>
          <w:rFonts w:asciiTheme="majorHAnsi" w:hAnsiTheme="majorHAnsi" w:cstheme="majorHAnsi"/>
          <w:i w:val="0"/>
          <w:iCs/>
          <w:color w:val="auto"/>
          <w:u w:val="none"/>
        </w:rPr>
        <w:t>yourself</w:t>
      </w:r>
      <w:r>
        <w:rPr>
          <w:rStyle w:val="Hyperlink"/>
          <w:rFonts w:asciiTheme="majorHAnsi" w:hAnsiTheme="majorHAnsi" w:cstheme="majorHAnsi"/>
          <w:i w:val="0"/>
          <w:iCs/>
          <w:color w:val="auto"/>
          <w:u w:val="none"/>
        </w:rPr>
        <w:t xml:space="preserve"> for a professional award is a </w:t>
      </w:r>
      <w:r w:rsidRPr="009F15DE">
        <w:rPr>
          <w:rStyle w:val="Hyperlink"/>
          <w:rFonts w:asciiTheme="majorHAnsi" w:hAnsiTheme="majorHAnsi" w:cstheme="majorHAnsi"/>
          <w:b/>
          <w:bCs/>
          <w:i w:val="0"/>
          <w:iCs/>
          <w:color w:val="auto"/>
          <w:u w:val="none"/>
        </w:rPr>
        <w:t>rolling opportunity</w:t>
      </w:r>
      <w:r>
        <w:rPr>
          <w:rStyle w:val="Hyperlink"/>
          <w:rFonts w:asciiTheme="majorHAnsi" w:hAnsiTheme="majorHAnsi" w:cstheme="majorHAnsi"/>
          <w:i w:val="0"/>
          <w:iCs/>
          <w:color w:val="auto"/>
          <w:u w:val="none"/>
        </w:rPr>
        <w:t xml:space="preserve"> and openings happen </w:t>
      </w:r>
      <w:r w:rsidR="00D17DCE">
        <w:rPr>
          <w:rStyle w:val="Hyperlink"/>
          <w:rFonts w:asciiTheme="majorHAnsi" w:hAnsiTheme="majorHAnsi" w:cstheme="majorHAnsi"/>
          <w:i w:val="0"/>
          <w:iCs/>
          <w:color w:val="auto"/>
          <w:u w:val="none"/>
        </w:rPr>
        <w:t xml:space="preserve">a </w:t>
      </w:r>
      <w:r>
        <w:rPr>
          <w:rStyle w:val="Hyperlink"/>
          <w:rFonts w:asciiTheme="majorHAnsi" w:hAnsiTheme="majorHAnsi" w:cstheme="majorHAnsi"/>
          <w:i w:val="0"/>
          <w:iCs/>
          <w:color w:val="auto"/>
          <w:u w:val="none"/>
        </w:rPr>
        <w:t xml:space="preserve">minimum </w:t>
      </w:r>
      <w:r w:rsidR="00D17DCE">
        <w:rPr>
          <w:rStyle w:val="Hyperlink"/>
          <w:rFonts w:asciiTheme="majorHAnsi" w:hAnsiTheme="majorHAnsi" w:cstheme="majorHAnsi"/>
          <w:i w:val="0"/>
          <w:iCs/>
          <w:color w:val="auto"/>
          <w:u w:val="none"/>
        </w:rPr>
        <w:t xml:space="preserve">of </w:t>
      </w:r>
      <w:r>
        <w:rPr>
          <w:rStyle w:val="Hyperlink"/>
          <w:rFonts w:asciiTheme="majorHAnsi" w:hAnsiTheme="majorHAnsi" w:cstheme="majorHAnsi"/>
          <w:i w:val="0"/>
          <w:iCs/>
          <w:color w:val="auto"/>
          <w:u w:val="none"/>
        </w:rPr>
        <w:t xml:space="preserve">twice yearly, so if it is not the right time for you just now, </w:t>
      </w:r>
      <w:r w:rsidRPr="009F15DE">
        <w:rPr>
          <w:rStyle w:val="Hyperlink"/>
          <w:rFonts w:asciiTheme="majorHAnsi" w:hAnsiTheme="majorHAnsi" w:cstheme="majorHAnsi"/>
          <w:b/>
          <w:bCs/>
          <w:i w:val="0"/>
          <w:iCs/>
          <w:color w:val="auto"/>
          <w:u w:val="none"/>
        </w:rPr>
        <w:t xml:space="preserve">there will be chances to nominate again in the future. </w:t>
      </w:r>
      <w:r w:rsidR="00D5677D">
        <w:rPr>
          <w:rStyle w:val="Hyperlink"/>
          <w:rFonts w:asciiTheme="majorHAnsi" w:hAnsiTheme="majorHAnsi" w:cstheme="majorHAnsi"/>
          <w:i w:val="0"/>
          <w:iCs/>
          <w:color w:val="auto"/>
          <w:u w:val="none"/>
        </w:rPr>
        <w:t>All nominations submitted in 202</w:t>
      </w:r>
      <w:r w:rsidR="00D17DCE">
        <w:rPr>
          <w:rStyle w:val="Hyperlink"/>
          <w:rFonts w:asciiTheme="majorHAnsi" w:hAnsiTheme="majorHAnsi" w:cstheme="majorHAnsi"/>
          <w:i w:val="0"/>
          <w:iCs/>
          <w:color w:val="auto"/>
          <w:u w:val="none"/>
        </w:rPr>
        <w:t>2</w:t>
      </w:r>
      <w:r w:rsidR="00D5677D">
        <w:rPr>
          <w:rStyle w:val="Hyperlink"/>
          <w:rFonts w:asciiTheme="majorHAnsi" w:hAnsiTheme="majorHAnsi" w:cstheme="majorHAnsi"/>
          <w:i w:val="0"/>
          <w:iCs/>
          <w:color w:val="auto"/>
          <w:u w:val="none"/>
        </w:rPr>
        <w:t>, should they be successful, will be awarded in 202</w:t>
      </w:r>
      <w:r w:rsidR="00D17DCE">
        <w:rPr>
          <w:rStyle w:val="Hyperlink"/>
          <w:rFonts w:asciiTheme="majorHAnsi" w:hAnsiTheme="majorHAnsi" w:cstheme="majorHAnsi"/>
          <w:i w:val="0"/>
          <w:iCs/>
          <w:color w:val="auto"/>
          <w:u w:val="none"/>
        </w:rPr>
        <w:t>2</w:t>
      </w:r>
      <w:r w:rsidR="00D5677D">
        <w:rPr>
          <w:rStyle w:val="Hyperlink"/>
          <w:rFonts w:asciiTheme="majorHAnsi" w:hAnsiTheme="majorHAnsi" w:cstheme="majorHAnsi"/>
          <w:i w:val="0"/>
          <w:iCs/>
          <w:color w:val="auto"/>
          <w:u w:val="none"/>
        </w:rPr>
        <w:t xml:space="preserve">. </w:t>
      </w:r>
    </w:p>
    <w:p w14:paraId="61A94113" w14:textId="3F2CEDC9" w:rsidR="004A1A85"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Please be aware that should you submit a nomination </w:t>
      </w:r>
      <w:r w:rsidR="00D17DCE">
        <w:rPr>
          <w:rStyle w:val="Hyperlink"/>
          <w:rFonts w:asciiTheme="majorHAnsi" w:hAnsiTheme="majorHAnsi" w:cstheme="majorHAnsi"/>
          <w:i w:val="0"/>
          <w:iCs/>
          <w:color w:val="auto"/>
          <w:u w:val="none"/>
        </w:rPr>
        <w:t>that</w:t>
      </w:r>
      <w:r>
        <w:rPr>
          <w:rStyle w:val="Hyperlink"/>
          <w:rFonts w:asciiTheme="majorHAnsi" w:hAnsiTheme="majorHAnsi" w:cstheme="majorHAnsi"/>
          <w:i w:val="0"/>
          <w:iCs/>
          <w:color w:val="auto"/>
          <w:u w:val="none"/>
        </w:rPr>
        <w:t xml:space="preserve"> is </w:t>
      </w:r>
      <w:r w:rsidRPr="009F15DE">
        <w:rPr>
          <w:rStyle w:val="Hyperlink"/>
          <w:rFonts w:asciiTheme="majorHAnsi" w:hAnsiTheme="majorHAnsi" w:cstheme="majorHAnsi"/>
          <w:i w:val="0"/>
          <w:iCs/>
          <w:color w:val="auto"/>
          <w:u w:val="none"/>
        </w:rPr>
        <w:t>not successful</w:t>
      </w:r>
      <w:r>
        <w:rPr>
          <w:rStyle w:val="Hyperlink"/>
          <w:rFonts w:asciiTheme="majorHAnsi" w:hAnsiTheme="majorHAnsi" w:cstheme="majorHAnsi"/>
          <w:i w:val="0"/>
          <w:iCs/>
          <w:color w:val="auto"/>
          <w:u w:val="none"/>
        </w:rPr>
        <w:t xml:space="preserve"> you will be able to </w:t>
      </w:r>
      <w:r w:rsidRPr="009F15DE">
        <w:rPr>
          <w:rStyle w:val="Hyperlink"/>
          <w:rFonts w:asciiTheme="majorHAnsi" w:hAnsiTheme="majorHAnsi" w:cstheme="majorHAnsi"/>
          <w:b/>
          <w:bCs/>
          <w:i w:val="0"/>
          <w:iCs/>
          <w:color w:val="auto"/>
          <w:u w:val="none"/>
        </w:rPr>
        <w:t xml:space="preserve">resubmit a nomination for </w:t>
      </w:r>
      <w:r w:rsidR="00002D76">
        <w:rPr>
          <w:rStyle w:val="Hyperlink"/>
          <w:rFonts w:asciiTheme="majorHAnsi" w:hAnsiTheme="majorHAnsi" w:cstheme="majorHAnsi"/>
          <w:b/>
          <w:bCs/>
          <w:i w:val="0"/>
          <w:iCs/>
          <w:color w:val="auto"/>
          <w:u w:val="none"/>
        </w:rPr>
        <w:t>yourself</w:t>
      </w:r>
      <w:r w:rsidRPr="009F15DE">
        <w:rPr>
          <w:rStyle w:val="Hyperlink"/>
          <w:rFonts w:asciiTheme="majorHAnsi" w:hAnsiTheme="majorHAnsi" w:cstheme="majorHAnsi"/>
          <w:b/>
          <w:bCs/>
          <w:i w:val="0"/>
          <w:iCs/>
          <w:color w:val="auto"/>
          <w:u w:val="none"/>
        </w:rPr>
        <w:t xml:space="preserve"> after</w:t>
      </w:r>
      <w:r w:rsidR="00D17DCE">
        <w:rPr>
          <w:rStyle w:val="Hyperlink"/>
          <w:rFonts w:asciiTheme="majorHAnsi" w:hAnsiTheme="majorHAnsi" w:cstheme="majorHAnsi"/>
          <w:b/>
          <w:bCs/>
          <w:i w:val="0"/>
          <w:iCs/>
          <w:color w:val="auto"/>
          <w:u w:val="none"/>
        </w:rPr>
        <w:t xml:space="preserve"> two years</w:t>
      </w:r>
      <w:r>
        <w:rPr>
          <w:rStyle w:val="Hyperlink"/>
          <w:rFonts w:asciiTheme="majorHAnsi" w:hAnsiTheme="majorHAnsi" w:cstheme="majorHAnsi"/>
          <w:i w:val="0"/>
          <w:iCs/>
          <w:color w:val="auto"/>
          <w:u w:val="none"/>
        </w:rPr>
        <w:t xml:space="preserve">. </w:t>
      </w:r>
    </w:p>
    <w:p w14:paraId="35324E2B" w14:textId="7879C534" w:rsidR="004A1A85" w:rsidRPr="00C55042" w:rsidRDefault="004A1A85" w:rsidP="004A1A85">
      <w:pPr>
        <w:ind w:left="0"/>
        <w:rPr>
          <w:rFonts w:asciiTheme="majorHAnsi" w:hAnsiTheme="majorHAnsi" w:cstheme="majorHAnsi"/>
          <w:i w:val="0"/>
          <w:iCs/>
          <w:color w:val="auto"/>
          <w:u w:val="single"/>
        </w:rPr>
      </w:pPr>
      <w:r w:rsidRPr="00C55042">
        <w:rPr>
          <w:rStyle w:val="Hyperlink"/>
          <w:rFonts w:asciiTheme="majorHAnsi" w:hAnsiTheme="majorHAnsi" w:cstheme="majorHAnsi"/>
          <w:i w:val="0"/>
          <w:iCs/>
          <w:color w:val="auto"/>
          <w:u w:val="none"/>
        </w:rPr>
        <w:t xml:space="preserve">There are two opportunities to </w:t>
      </w:r>
      <w:r w:rsidR="00776554">
        <w:rPr>
          <w:rStyle w:val="Hyperlink"/>
          <w:rFonts w:asciiTheme="majorHAnsi" w:hAnsiTheme="majorHAnsi" w:cstheme="majorHAnsi"/>
          <w:i w:val="0"/>
          <w:iCs/>
          <w:color w:val="auto"/>
          <w:u w:val="none"/>
        </w:rPr>
        <w:t xml:space="preserve">nominate </w:t>
      </w:r>
      <w:r w:rsidRPr="00911828">
        <w:rPr>
          <w:rStyle w:val="Hyperlink"/>
          <w:rFonts w:asciiTheme="majorHAnsi" w:hAnsiTheme="majorHAnsi" w:cstheme="majorHAnsi"/>
          <w:b/>
          <w:bCs/>
          <w:i w:val="0"/>
          <w:iCs/>
          <w:color w:val="auto"/>
          <w:u w:val="none"/>
        </w:rPr>
        <w:t>your</w:t>
      </w:r>
      <w:r w:rsidR="00002D76">
        <w:rPr>
          <w:rStyle w:val="Hyperlink"/>
          <w:rFonts w:asciiTheme="majorHAnsi" w:hAnsiTheme="majorHAnsi" w:cstheme="majorHAnsi"/>
          <w:b/>
          <w:bCs/>
          <w:i w:val="0"/>
          <w:iCs/>
          <w:color w:val="auto"/>
          <w:u w:val="none"/>
        </w:rPr>
        <w:t>self</w:t>
      </w:r>
      <w:r w:rsidRPr="00911828">
        <w:rPr>
          <w:rStyle w:val="Hyperlink"/>
          <w:rFonts w:asciiTheme="majorHAnsi" w:hAnsiTheme="majorHAnsi" w:cstheme="majorHAnsi"/>
          <w:b/>
          <w:bCs/>
          <w:i w:val="0"/>
          <w:iCs/>
          <w:color w:val="auto"/>
          <w:u w:val="none"/>
        </w:rPr>
        <w:t xml:space="preserve"> in 202</w:t>
      </w:r>
      <w:r w:rsidR="00D17DCE">
        <w:rPr>
          <w:rStyle w:val="Hyperlink"/>
          <w:rFonts w:asciiTheme="majorHAnsi" w:hAnsiTheme="majorHAnsi" w:cstheme="majorHAnsi"/>
          <w:b/>
          <w:bCs/>
          <w:i w:val="0"/>
          <w:iCs/>
          <w:color w:val="auto"/>
          <w:u w:val="none"/>
        </w:rPr>
        <w:t>2</w:t>
      </w:r>
      <w:r w:rsidRPr="00911828">
        <w:rPr>
          <w:rStyle w:val="Hyperlink"/>
          <w:rFonts w:asciiTheme="majorHAnsi" w:hAnsiTheme="majorHAnsi" w:cstheme="majorHAnsi"/>
          <w:b/>
          <w:bCs/>
          <w:i w:val="0"/>
          <w:iCs/>
          <w:color w:val="auto"/>
          <w:u w:val="none"/>
        </w:rPr>
        <w:t>.</w:t>
      </w:r>
      <w:r w:rsidRPr="00C55042">
        <w:rPr>
          <w:rStyle w:val="Hyperlink"/>
          <w:rFonts w:asciiTheme="majorHAnsi" w:hAnsiTheme="majorHAnsi" w:cstheme="majorHAnsi"/>
          <w:i w:val="0"/>
          <w:iCs/>
          <w:color w:val="auto"/>
          <w:u w:val="none"/>
        </w:rPr>
        <w:t xml:space="preserve"> The submission deadlines are:</w:t>
      </w:r>
    </w:p>
    <w:p w14:paraId="65EDA069" w14:textId="0BD5A8EA" w:rsidR="004A1A85" w:rsidRPr="006340C7" w:rsidRDefault="00D17DCE" w:rsidP="006340C7">
      <w:pPr>
        <w:pStyle w:val="ListParagraph"/>
        <w:numPr>
          <w:ilvl w:val="0"/>
          <w:numId w:val="31"/>
        </w:numPr>
        <w:rPr>
          <w:rFonts w:asciiTheme="majorHAnsi" w:hAnsiTheme="majorHAnsi" w:cstheme="majorHAnsi"/>
          <w:b/>
          <w:bCs/>
          <w:i w:val="0"/>
          <w:iCs/>
          <w:color w:val="auto"/>
          <w:sz w:val="28"/>
          <w:szCs w:val="28"/>
        </w:rPr>
      </w:pPr>
      <w:r>
        <w:rPr>
          <w:rFonts w:asciiTheme="majorHAnsi" w:hAnsiTheme="majorHAnsi" w:cstheme="majorHAnsi"/>
          <w:b/>
          <w:bCs/>
          <w:i w:val="0"/>
          <w:iCs/>
          <w:color w:val="auto"/>
          <w:sz w:val="28"/>
          <w:szCs w:val="28"/>
        </w:rPr>
        <w:t>Tuesday 1 February 2022</w:t>
      </w:r>
    </w:p>
    <w:p w14:paraId="682FBF59" w14:textId="7BC73C13" w:rsidR="004A1A85" w:rsidRPr="006340C7" w:rsidRDefault="004A1A85" w:rsidP="006340C7">
      <w:pPr>
        <w:pStyle w:val="ListParagraph"/>
        <w:numPr>
          <w:ilvl w:val="0"/>
          <w:numId w:val="31"/>
        </w:numPr>
        <w:rPr>
          <w:rFonts w:asciiTheme="majorHAnsi" w:hAnsiTheme="majorHAnsi" w:cstheme="majorHAnsi"/>
          <w:b/>
          <w:bCs/>
          <w:i w:val="0"/>
          <w:iCs/>
          <w:color w:val="auto"/>
          <w:sz w:val="28"/>
          <w:szCs w:val="28"/>
        </w:rPr>
      </w:pPr>
      <w:r w:rsidRPr="006340C7">
        <w:rPr>
          <w:rFonts w:asciiTheme="majorHAnsi" w:hAnsiTheme="majorHAnsi" w:cstheme="majorHAnsi"/>
          <w:b/>
          <w:bCs/>
          <w:i w:val="0"/>
          <w:iCs/>
          <w:color w:val="auto"/>
          <w:sz w:val="28"/>
          <w:szCs w:val="28"/>
        </w:rPr>
        <w:t xml:space="preserve">Friday </w:t>
      </w:r>
      <w:r w:rsidR="00D17DCE">
        <w:rPr>
          <w:rFonts w:asciiTheme="majorHAnsi" w:hAnsiTheme="majorHAnsi" w:cstheme="majorHAnsi"/>
          <w:b/>
          <w:bCs/>
          <w:i w:val="0"/>
          <w:iCs/>
          <w:color w:val="auto"/>
          <w:sz w:val="28"/>
          <w:szCs w:val="28"/>
        </w:rPr>
        <w:t>1</w:t>
      </w:r>
      <w:r w:rsidRPr="006340C7">
        <w:rPr>
          <w:rFonts w:asciiTheme="majorHAnsi" w:hAnsiTheme="majorHAnsi" w:cstheme="majorHAnsi"/>
          <w:b/>
          <w:bCs/>
          <w:i w:val="0"/>
          <w:iCs/>
          <w:color w:val="auto"/>
          <w:sz w:val="28"/>
          <w:szCs w:val="28"/>
        </w:rPr>
        <w:t xml:space="preserve"> </w:t>
      </w:r>
      <w:r w:rsidR="0049476B">
        <w:rPr>
          <w:rFonts w:asciiTheme="majorHAnsi" w:hAnsiTheme="majorHAnsi" w:cstheme="majorHAnsi"/>
          <w:b/>
          <w:bCs/>
          <w:i w:val="0"/>
          <w:iCs/>
          <w:color w:val="auto"/>
          <w:sz w:val="28"/>
          <w:szCs w:val="28"/>
        </w:rPr>
        <w:t>July</w:t>
      </w:r>
      <w:r w:rsidR="0081564F">
        <w:rPr>
          <w:rFonts w:asciiTheme="majorHAnsi" w:hAnsiTheme="majorHAnsi" w:cstheme="majorHAnsi"/>
          <w:b/>
          <w:bCs/>
          <w:i w:val="0"/>
          <w:iCs/>
          <w:color w:val="auto"/>
          <w:sz w:val="28"/>
          <w:szCs w:val="28"/>
        </w:rPr>
        <w:t xml:space="preserve"> 202</w:t>
      </w:r>
      <w:r w:rsidR="00D17DCE">
        <w:rPr>
          <w:rFonts w:asciiTheme="majorHAnsi" w:hAnsiTheme="majorHAnsi" w:cstheme="majorHAnsi"/>
          <w:b/>
          <w:bCs/>
          <w:i w:val="0"/>
          <w:iCs/>
          <w:color w:val="auto"/>
          <w:sz w:val="28"/>
          <w:szCs w:val="28"/>
        </w:rPr>
        <w:t>2</w:t>
      </w:r>
    </w:p>
    <w:p w14:paraId="0ACCA60E" w14:textId="77777777" w:rsidR="004A1A85" w:rsidRDefault="004A1A85" w:rsidP="004A1A85">
      <w:pPr>
        <w:pStyle w:val="ListParagraph"/>
        <w:ind w:left="0"/>
        <w:rPr>
          <w:rFonts w:asciiTheme="majorHAnsi" w:hAnsiTheme="majorHAnsi" w:cstheme="majorHAnsi"/>
          <w:b/>
          <w:bCs/>
          <w:i w:val="0"/>
          <w:iCs/>
          <w:color w:val="auto"/>
        </w:rPr>
      </w:pPr>
    </w:p>
    <w:p w14:paraId="7DD7555E" w14:textId="2C10A921" w:rsidR="00C63EB9" w:rsidRPr="00C63EB9" w:rsidRDefault="004A1A85" w:rsidP="004A1A85">
      <w:pPr>
        <w:ind w:left="0"/>
        <w:rPr>
          <w:rFonts w:asciiTheme="majorHAnsi" w:hAnsiTheme="majorHAnsi" w:cstheme="majorHAnsi"/>
          <w:i w:val="0"/>
          <w:iCs/>
          <w:color w:val="2F5496" w:themeColor="accent5" w:themeShade="BF"/>
        </w:rPr>
      </w:pPr>
      <w:r w:rsidRPr="00C55042">
        <w:rPr>
          <w:rFonts w:asciiTheme="majorHAnsi" w:hAnsiTheme="majorHAnsi" w:cstheme="majorHAnsi"/>
          <w:i w:val="0"/>
          <w:iCs/>
          <w:color w:val="auto"/>
        </w:rPr>
        <w:t xml:space="preserve">Completed nomination forms should be </w:t>
      </w:r>
      <w:r w:rsidRPr="004E4194">
        <w:rPr>
          <w:rFonts w:asciiTheme="majorHAnsi" w:hAnsiTheme="majorHAnsi" w:cstheme="majorHAnsi"/>
          <w:b/>
          <w:bCs/>
          <w:i w:val="0"/>
          <w:iCs/>
          <w:color w:val="auto"/>
        </w:rPr>
        <w:t>submitted in digital format</w:t>
      </w:r>
      <w:r w:rsidRPr="00C55042">
        <w:rPr>
          <w:rFonts w:asciiTheme="majorHAnsi" w:hAnsiTheme="majorHAnsi" w:cstheme="majorHAnsi"/>
          <w:i w:val="0"/>
          <w:iCs/>
          <w:color w:val="auto"/>
        </w:rPr>
        <w:t xml:space="preserve"> (word document</w:t>
      </w:r>
      <w:r>
        <w:rPr>
          <w:rFonts w:asciiTheme="majorHAnsi" w:hAnsiTheme="majorHAnsi" w:cstheme="majorHAnsi"/>
          <w:i w:val="0"/>
          <w:iCs/>
          <w:color w:val="auto"/>
        </w:rPr>
        <w:t xml:space="preserve"> or PDF</w:t>
      </w:r>
      <w:r w:rsidRPr="00C55042">
        <w:rPr>
          <w:rFonts w:asciiTheme="majorHAnsi" w:hAnsiTheme="majorHAnsi" w:cstheme="majorHAnsi"/>
          <w:i w:val="0"/>
          <w:iCs/>
          <w:color w:val="auto"/>
        </w:rPr>
        <w:t xml:space="preserve">), using digital signatures and emailed to: </w:t>
      </w:r>
      <w:hyperlink r:id="rId17" w:history="1">
        <w:r w:rsidRPr="003D3511">
          <w:rPr>
            <w:rStyle w:val="Hyperlink"/>
            <w:rFonts w:asciiTheme="majorHAnsi" w:hAnsiTheme="majorHAnsi" w:cstheme="majorHAnsi"/>
            <w:i w:val="0"/>
            <w:iCs/>
            <w:color w:val="2F5496" w:themeColor="accent5" w:themeShade="BF"/>
          </w:rPr>
          <w:t>professionalawards@csp.org.uk</w:t>
        </w:r>
      </w:hyperlink>
      <w:r w:rsidRPr="003D3511">
        <w:rPr>
          <w:rStyle w:val="Hyperlink"/>
          <w:rFonts w:asciiTheme="majorHAnsi" w:hAnsiTheme="majorHAnsi" w:cstheme="majorHAnsi"/>
          <w:i w:val="0"/>
          <w:iCs/>
          <w:color w:val="2F5496" w:themeColor="accent5" w:themeShade="BF"/>
        </w:rPr>
        <w:t xml:space="preserve">. </w:t>
      </w:r>
      <w:r w:rsidRPr="003D3511">
        <w:rPr>
          <w:rStyle w:val="Hyperlink"/>
          <w:rFonts w:asciiTheme="majorHAnsi" w:hAnsiTheme="majorHAnsi" w:cstheme="majorHAnsi"/>
          <w:i w:val="0"/>
          <w:iCs/>
          <w:color w:val="2F5496" w:themeColor="accent5" w:themeShade="BF"/>
          <w:u w:val="none"/>
        </w:rPr>
        <w:t xml:space="preserve"> </w:t>
      </w:r>
    </w:p>
    <w:p w14:paraId="103FD2DF" w14:textId="77777777" w:rsidR="004A1A85" w:rsidRPr="00C55042"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We look forward to receiving the completed nomination in due course.</w:t>
      </w:r>
    </w:p>
    <w:p w14:paraId="7B896E8E" w14:textId="77777777" w:rsidR="004A1A85" w:rsidRPr="00C55042"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If you have any queries, please do not hesitate to contact us,</w:t>
      </w:r>
    </w:p>
    <w:p w14:paraId="62632A9B" w14:textId="77777777" w:rsidR="004A1A85" w:rsidRDefault="004A1A85" w:rsidP="004A1A85">
      <w:pPr>
        <w:ind w:left="0"/>
        <w:rPr>
          <w:rFonts w:asciiTheme="majorHAnsi" w:hAnsiTheme="majorHAnsi" w:cstheme="majorHAnsi"/>
          <w:color w:val="auto"/>
        </w:rPr>
      </w:pPr>
    </w:p>
    <w:p w14:paraId="1166613D" w14:textId="77777777" w:rsidR="004A1A85" w:rsidRDefault="004A1A85" w:rsidP="004A1A85">
      <w:pPr>
        <w:ind w:left="0"/>
        <w:rPr>
          <w:rFonts w:asciiTheme="majorHAnsi" w:hAnsiTheme="majorHAnsi" w:cstheme="majorHAnsi"/>
          <w:color w:val="auto"/>
        </w:rPr>
      </w:pPr>
      <w:r>
        <w:rPr>
          <w:rFonts w:asciiTheme="majorHAnsi" w:hAnsiTheme="majorHAnsi" w:cstheme="majorHAnsi"/>
          <w:color w:val="auto"/>
        </w:rPr>
        <w:t xml:space="preserve">Best wishes,  </w:t>
      </w:r>
    </w:p>
    <w:p w14:paraId="1FAD2E57" w14:textId="77777777" w:rsidR="004A1A85" w:rsidRDefault="004A1A85" w:rsidP="004A1A85">
      <w:pPr>
        <w:ind w:left="0"/>
        <w:rPr>
          <w:rFonts w:asciiTheme="majorHAnsi" w:hAnsiTheme="majorHAnsi" w:cstheme="majorHAnsi"/>
          <w:b/>
          <w:i w:val="0"/>
          <w:iCs/>
          <w:color w:val="auto"/>
          <w:sz w:val="28"/>
          <w:szCs w:val="28"/>
        </w:rPr>
      </w:pPr>
      <w:r>
        <w:rPr>
          <w:rFonts w:asciiTheme="majorHAnsi" w:hAnsiTheme="majorHAnsi" w:cstheme="majorHAnsi"/>
          <w:b/>
          <w:i w:val="0"/>
          <w:iCs/>
          <w:color w:val="auto"/>
          <w:sz w:val="28"/>
          <w:szCs w:val="28"/>
        </w:rPr>
        <w:t>The Professional Awards Panel,</w:t>
      </w:r>
    </w:p>
    <w:p w14:paraId="16724ADA" w14:textId="2E42E738" w:rsidR="00157D97" w:rsidRDefault="004A1A85" w:rsidP="002D4D8E">
      <w:pPr>
        <w:ind w:left="0"/>
        <w:rPr>
          <w:rFonts w:asciiTheme="majorHAnsi" w:hAnsiTheme="majorHAnsi" w:cstheme="majorHAnsi"/>
          <w:b/>
          <w:i w:val="0"/>
          <w:iCs/>
          <w:color w:val="auto"/>
        </w:rPr>
      </w:pPr>
      <w:r>
        <w:rPr>
          <w:rFonts w:asciiTheme="majorHAnsi" w:hAnsiTheme="majorHAnsi" w:cstheme="majorHAnsi"/>
          <w:b/>
          <w:i w:val="0"/>
          <w:iCs/>
          <w:color w:val="auto"/>
        </w:rPr>
        <w:t>The Chartered Society of Physiotherapy</w:t>
      </w:r>
    </w:p>
    <w:p w14:paraId="57AD2702" w14:textId="77777777" w:rsidR="00613EA3" w:rsidRPr="00571E5E" w:rsidRDefault="00613EA3" w:rsidP="002D4D8E">
      <w:pPr>
        <w:ind w:left="0"/>
        <w:rPr>
          <w:rFonts w:asciiTheme="majorHAnsi" w:hAnsiTheme="majorHAnsi" w:cstheme="majorHAnsi"/>
          <w:b/>
          <w:i w:val="0"/>
          <w:iCs/>
          <w:color w:val="auto"/>
        </w:rPr>
      </w:pPr>
    </w:p>
    <w:p w14:paraId="5BBAA03F" w14:textId="1AAFBBF1" w:rsidR="001E08E7" w:rsidRDefault="00A85F9F" w:rsidP="000242EF">
      <w:pPr>
        <w:rPr>
          <w:rFonts w:asciiTheme="majorHAnsi" w:hAnsiTheme="majorHAnsi" w:cstheme="majorHAnsi"/>
          <w:b/>
          <w:i w:val="0"/>
          <w:sz w:val="32"/>
          <w:szCs w:val="32"/>
        </w:rPr>
      </w:pPr>
      <w:r>
        <w:rPr>
          <w:rFonts w:asciiTheme="majorHAnsi" w:hAnsiTheme="majorHAnsi" w:cstheme="majorHAnsi"/>
          <w:b/>
          <w:sz w:val="32"/>
          <w:szCs w:val="32"/>
        </w:rPr>
        <w:lastRenderedPageBreak/>
        <w:t xml:space="preserve">CSP </w:t>
      </w:r>
      <w:r w:rsidR="000242EF" w:rsidRPr="000242EF">
        <w:rPr>
          <w:rFonts w:asciiTheme="majorHAnsi" w:hAnsiTheme="majorHAnsi" w:cstheme="majorHAnsi"/>
          <w:b/>
          <w:sz w:val="32"/>
          <w:szCs w:val="32"/>
        </w:rPr>
        <w:t>Fellowship nomination pack 202</w:t>
      </w:r>
      <w:r w:rsidR="00D17DCE">
        <w:rPr>
          <w:rFonts w:asciiTheme="majorHAnsi" w:hAnsiTheme="majorHAnsi" w:cstheme="majorHAnsi"/>
          <w:b/>
          <w:sz w:val="32"/>
          <w:szCs w:val="32"/>
        </w:rPr>
        <w:t>2</w:t>
      </w:r>
    </w:p>
    <w:p w14:paraId="043E26EA" w14:textId="5CA7EBB2" w:rsidR="000242EF" w:rsidRPr="000242EF" w:rsidRDefault="00A0432C" w:rsidP="00A0432C">
      <w:pPr>
        <w:tabs>
          <w:tab w:val="left" w:pos="5860"/>
        </w:tabs>
        <w:rPr>
          <w:rFonts w:asciiTheme="majorHAnsi" w:hAnsiTheme="majorHAnsi" w:cstheme="majorHAnsi"/>
          <w:b/>
          <w:i w:val="0"/>
          <w:sz w:val="32"/>
          <w:szCs w:val="32"/>
        </w:rPr>
      </w:pPr>
      <w:r>
        <w:rPr>
          <w:rFonts w:asciiTheme="majorHAnsi" w:hAnsiTheme="majorHAnsi" w:cstheme="majorHAnsi"/>
          <w:b/>
          <w:i w:val="0"/>
          <w:sz w:val="32"/>
          <w:szCs w:val="32"/>
        </w:rPr>
        <w:tab/>
      </w:r>
    </w:p>
    <w:p w14:paraId="24A4C2A0" w14:textId="22705C73" w:rsidR="000242EF" w:rsidRPr="000242EF" w:rsidRDefault="001E08E7" w:rsidP="000242EF">
      <w:pPr>
        <w:rPr>
          <w:rFonts w:asciiTheme="majorHAnsi" w:hAnsiTheme="majorHAnsi" w:cstheme="majorHAnsi"/>
          <w:b/>
          <w:i w:val="0"/>
          <w:sz w:val="28"/>
          <w:szCs w:val="28"/>
        </w:rPr>
      </w:pPr>
      <w:r w:rsidRPr="000242EF">
        <w:rPr>
          <w:rFonts w:asciiTheme="majorHAnsi" w:hAnsiTheme="majorHAnsi" w:cstheme="majorHAnsi"/>
          <w:b/>
          <w:sz w:val="28"/>
          <w:szCs w:val="28"/>
        </w:rPr>
        <w:t>C</w:t>
      </w:r>
      <w:r w:rsidR="000242EF" w:rsidRPr="000242EF">
        <w:rPr>
          <w:rFonts w:asciiTheme="majorHAnsi" w:hAnsiTheme="majorHAnsi" w:cstheme="majorHAnsi"/>
          <w:b/>
          <w:sz w:val="28"/>
          <w:szCs w:val="28"/>
        </w:rPr>
        <w:t>ontents</w:t>
      </w:r>
    </w:p>
    <w:sdt>
      <w:sdtPr>
        <w:rPr>
          <w:rFonts w:ascii="Calibri Light" w:eastAsia="Arial" w:hAnsi="Calibri Light" w:cstheme="majorHAnsi"/>
          <w:i/>
          <w:color w:val="000000"/>
          <w:sz w:val="24"/>
          <w:szCs w:val="24"/>
          <w:lang w:val="en-GB" w:eastAsia="en-GB"/>
        </w:rPr>
        <w:id w:val="1188102982"/>
        <w:docPartObj>
          <w:docPartGallery w:val="Table of Contents"/>
          <w:docPartUnique/>
        </w:docPartObj>
      </w:sdtPr>
      <w:sdtEndPr>
        <w:rPr>
          <w:b/>
          <w:bCs/>
          <w:noProof/>
        </w:rPr>
      </w:sdtEndPr>
      <w:sdtContent>
        <w:p w14:paraId="3ADAA7BE" w14:textId="4B976AEA" w:rsidR="00713D48" w:rsidRPr="00952AC2" w:rsidRDefault="00713D48">
          <w:pPr>
            <w:pStyle w:val="TOCHeading"/>
            <w:rPr>
              <w:rFonts w:ascii="Calibri Light" w:hAnsi="Calibri Light" w:cstheme="majorHAnsi"/>
            </w:rPr>
          </w:pPr>
        </w:p>
        <w:p w14:paraId="7E9D14F6" w14:textId="7D9F0813" w:rsidR="00213428" w:rsidRPr="00D376D9" w:rsidRDefault="00713D48">
          <w:pPr>
            <w:pStyle w:val="TOC1"/>
            <w:rPr>
              <w:rFonts w:asciiTheme="minorHAnsi" w:eastAsiaTheme="minorEastAsia" w:hAnsiTheme="minorHAnsi" w:cstheme="minorBidi"/>
              <w:b/>
              <w:bCs/>
              <w:i w:val="0"/>
              <w:color w:val="auto"/>
              <w:sz w:val="22"/>
              <w:szCs w:val="22"/>
            </w:rPr>
          </w:pPr>
          <w:r w:rsidRPr="00952AC2">
            <w:rPr>
              <w:rFonts w:ascii="Calibri Light" w:hAnsi="Calibri Light"/>
            </w:rPr>
            <w:fldChar w:fldCharType="begin"/>
          </w:r>
          <w:r w:rsidRPr="00952AC2">
            <w:rPr>
              <w:rFonts w:ascii="Calibri Light" w:hAnsi="Calibri Light"/>
            </w:rPr>
            <w:instrText xml:space="preserve"> TOC \o "1-3" \h \z \u </w:instrText>
          </w:r>
          <w:r w:rsidRPr="00952AC2">
            <w:rPr>
              <w:rFonts w:ascii="Calibri Light" w:hAnsi="Calibri Light"/>
            </w:rPr>
            <w:fldChar w:fldCharType="separate"/>
          </w:r>
          <w:hyperlink w:anchor="_Toc67058912" w:history="1">
            <w:r w:rsidR="00213428" w:rsidRPr="00D376D9">
              <w:rPr>
                <w:rStyle w:val="Hyperlink"/>
                <w:b/>
                <w:bCs/>
              </w:rPr>
              <w:t>1.</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Eligibility for Fellowship by self-nomination and referees</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12 \h </w:instrText>
            </w:r>
            <w:r w:rsidR="00213428" w:rsidRPr="00D376D9">
              <w:rPr>
                <w:b/>
                <w:bCs/>
                <w:webHidden/>
              </w:rPr>
            </w:r>
            <w:r w:rsidR="00213428" w:rsidRPr="00D376D9">
              <w:rPr>
                <w:b/>
                <w:bCs/>
                <w:webHidden/>
              </w:rPr>
              <w:fldChar w:fldCharType="separate"/>
            </w:r>
            <w:r w:rsidR="00213428" w:rsidRPr="00D376D9">
              <w:rPr>
                <w:b/>
                <w:bCs/>
                <w:webHidden/>
              </w:rPr>
              <w:t>5</w:t>
            </w:r>
            <w:r w:rsidR="00213428" w:rsidRPr="00D376D9">
              <w:rPr>
                <w:b/>
                <w:bCs/>
                <w:webHidden/>
              </w:rPr>
              <w:fldChar w:fldCharType="end"/>
            </w:r>
          </w:hyperlink>
        </w:p>
        <w:p w14:paraId="6B3A1B6C" w14:textId="248A2D64" w:rsidR="00213428" w:rsidRDefault="00D17DCE" w:rsidP="00D376D9">
          <w:pPr>
            <w:pStyle w:val="TOC1"/>
            <w:ind w:left="440"/>
            <w:rPr>
              <w:rFonts w:asciiTheme="minorHAnsi" w:eastAsiaTheme="minorEastAsia" w:hAnsiTheme="minorHAnsi" w:cstheme="minorBidi"/>
              <w:i w:val="0"/>
              <w:color w:val="auto"/>
              <w:sz w:val="22"/>
              <w:szCs w:val="22"/>
            </w:rPr>
          </w:pPr>
          <w:hyperlink w:anchor="_Toc67058913" w:history="1">
            <w:r w:rsidR="00213428" w:rsidRPr="00E97462">
              <w:rPr>
                <w:rStyle w:val="Hyperlink"/>
                <w:iCs/>
              </w:rPr>
              <w:t>Fellowship regulations, rights and privileges</w:t>
            </w:r>
            <w:r w:rsidR="00213428">
              <w:rPr>
                <w:webHidden/>
              </w:rPr>
              <w:tab/>
            </w:r>
            <w:r w:rsidR="00213428">
              <w:rPr>
                <w:webHidden/>
              </w:rPr>
              <w:fldChar w:fldCharType="begin"/>
            </w:r>
            <w:r w:rsidR="00213428">
              <w:rPr>
                <w:webHidden/>
              </w:rPr>
              <w:instrText xml:space="preserve"> PAGEREF _Toc67058913 \h </w:instrText>
            </w:r>
            <w:r w:rsidR="00213428">
              <w:rPr>
                <w:webHidden/>
              </w:rPr>
            </w:r>
            <w:r w:rsidR="00213428">
              <w:rPr>
                <w:webHidden/>
              </w:rPr>
              <w:fldChar w:fldCharType="separate"/>
            </w:r>
            <w:r w:rsidR="00213428">
              <w:rPr>
                <w:webHidden/>
              </w:rPr>
              <w:t>5</w:t>
            </w:r>
            <w:r w:rsidR="00213428">
              <w:rPr>
                <w:webHidden/>
              </w:rPr>
              <w:fldChar w:fldCharType="end"/>
            </w:r>
          </w:hyperlink>
        </w:p>
        <w:p w14:paraId="2F3AFA64" w14:textId="79D976B9" w:rsidR="00213428" w:rsidRPr="00D376D9" w:rsidRDefault="00D17DCE">
          <w:pPr>
            <w:pStyle w:val="TOC1"/>
            <w:rPr>
              <w:rFonts w:asciiTheme="minorHAnsi" w:eastAsiaTheme="minorEastAsia" w:hAnsiTheme="minorHAnsi" w:cstheme="minorBidi"/>
              <w:b/>
              <w:bCs/>
              <w:i w:val="0"/>
              <w:color w:val="auto"/>
              <w:sz w:val="22"/>
              <w:szCs w:val="22"/>
            </w:rPr>
          </w:pPr>
          <w:hyperlink w:anchor="_Toc67058914" w:history="1">
            <w:r w:rsidR="00213428" w:rsidRPr="00D376D9">
              <w:rPr>
                <w:rStyle w:val="Hyperlink"/>
                <w:b/>
                <w:bCs/>
              </w:rPr>
              <w:t>2.</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Criteria for Fellowship award</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14 \h </w:instrText>
            </w:r>
            <w:r w:rsidR="00213428" w:rsidRPr="00D376D9">
              <w:rPr>
                <w:b/>
                <w:bCs/>
                <w:webHidden/>
              </w:rPr>
            </w:r>
            <w:r w:rsidR="00213428" w:rsidRPr="00D376D9">
              <w:rPr>
                <w:b/>
                <w:bCs/>
                <w:webHidden/>
              </w:rPr>
              <w:fldChar w:fldCharType="separate"/>
            </w:r>
            <w:r w:rsidR="00213428" w:rsidRPr="00D376D9">
              <w:rPr>
                <w:b/>
                <w:bCs/>
                <w:webHidden/>
              </w:rPr>
              <w:t>6</w:t>
            </w:r>
            <w:r w:rsidR="00213428" w:rsidRPr="00D376D9">
              <w:rPr>
                <w:b/>
                <w:bCs/>
                <w:webHidden/>
              </w:rPr>
              <w:fldChar w:fldCharType="end"/>
            </w:r>
          </w:hyperlink>
        </w:p>
        <w:p w14:paraId="04A4A76C" w14:textId="7CFDAAFB" w:rsidR="00213428" w:rsidRDefault="00D17DCE" w:rsidP="00D376D9">
          <w:pPr>
            <w:pStyle w:val="TOC1"/>
            <w:ind w:left="440"/>
            <w:rPr>
              <w:rFonts w:asciiTheme="minorHAnsi" w:eastAsiaTheme="minorEastAsia" w:hAnsiTheme="minorHAnsi" w:cstheme="minorBidi"/>
              <w:i w:val="0"/>
              <w:color w:val="auto"/>
              <w:sz w:val="22"/>
              <w:szCs w:val="22"/>
            </w:rPr>
          </w:pPr>
          <w:hyperlink w:anchor="_Toc67058915" w:history="1">
            <w:r w:rsidR="00213428" w:rsidRPr="00E97462">
              <w:rPr>
                <w:rStyle w:val="Hyperlink"/>
                <w:iCs/>
              </w:rPr>
              <w:t>Fellowship criteria</w:t>
            </w:r>
            <w:r w:rsidR="00213428">
              <w:rPr>
                <w:webHidden/>
              </w:rPr>
              <w:tab/>
            </w:r>
            <w:r w:rsidR="00213428">
              <w:rPr>
                <w:webHidden/>
              </w:rPr>
              <w:fldChar w:fldCharType="begin"/>
            </w:r>
            <w:r w:rsidR="00213428">
              <w:rPr>
                <w:webHidden/>
              </w:rPr>
              <w:instrText xml:space="preserve"> PAGEREF _Toc67058915 \h </w:instrText>
            </w:r>
            <w:r w:rsidR="00213428">
              <w:rPr>
                <w:webHidden/>
              </w:rPr>
            </w:r>
            <w:r w:rsidR="00213428">
              <w:rPr>
                <w:webHidden/>
              </w:rPr>
              <w:fldChar w:fldCharType="separate"/>
            </w:r>
            <w:r w:rsidR="00213428">
              <w:rPr>
                <w:webHidden/>
              </w:rPr>
              <w:t>6</w:t>
            </w:r>
            <w:r w:rsidR="00213428">
              <w:rPr>
                <w:webHidden/>
              </w:rPr>
              <w:fldChar w:fldCharType="end"/>
            </w:r>
          </w:hyperlink>
        </w:p>
        <w:p w14:paraId="3BB78C96" w14:textId="4DA35874" w:rsidR="00213428" w:rsidRDefault="00D17DCE" w:rsidP="00D376D9">
          <w:pPr>
            <w:pStyle w:val="TOC1"/>
            <w:ind w:left="440"/>
            <w:rPr>
              <w:rFonts w:asciiTheme="minorHAnsi" w:eastAsiaTheme="minorEastAsia" w:hAnsiTheme="minorHAnsi" w:cstheme="minorBidi"/>
              <w:i w:val="0"/>
              <w:color w:val="auto"/>
              <w:sz w:val="22"/>
              <w:szCs w:val="22"/>
            </w:rPr>
          </w:pPr>
          <w:hyperlink w:anchor="_Toc67058916" w:history="1">
            <w:r w:rsidR="00213428" w:rsidRPr="00E97462">
              <w:rPr>
                <w:rStyle w:val="Hyperlink"/>
                <w:iCs/>
              </w:rPr>
              <w:t>Definition for Fellowship criteria</w:t>
            </w:r>
            <w:r w:rsidR="00213428">
              <w:rPr>
                <w:webHidden/>
              </w:rPr>
              <w:tab/>
            </w:r>
            <w:r w:rsidR="00213428">
              <w:rPr>
                <w:webHidden/>
              </w:rPr>
              <w:fldChar w:fldCharType="begin"/>
            </w:r>
            <w:r w:rsidR="00213428">
              <w:rPr>
                <w:webHidden/>
              </w:rPr>
              <w:instrText xml:space="preserve"> PAGEREF _Toc67058916 \h </w:instrText>
            </w:r>
            <w:r w:rsidR="00213428">
              <w:rPr>
                <w:webHidden/>
              </w:rPr>
            </w:r>
            <w:r w:rsidR="00213428">
              <w:rPr>
                <w:webHidden/>
              </w:rPr>
              <w:fldChar w:fldCharType="separate"/>
            </w:r>
            <w:r w:rsidR="00213428">
              <w:rPr>
                <w:webHidden/>
              </w:rPr>
              <w:t>6</w:t>
            </w:r>
            <w:r w:rsidR="00213428">
              <w:rPr>
                <w:webHidden/>
              </w:rPr>
              <w:fldChar w:fldCharType="end"/>
            </w:r>
          </w:hyperlink>
        </w:p>
        <w:p w14:paraId="0B9932BC" w14:textId="40845EA2" w:rsidR="00213428" w:rsidRPr="00D376D9" w:rsidRDefault="00D17DCE">
          <w:pPr>
            <w:pStyle w:val="TOC1"/>
            <w:rPr>
              <w:rFonts w:asciiTheme="minorHAnsi" w:eastAsiaTheme="minorEastAsia" w:hAnsiTheme="minorHAnsi" w:cstheme="minorBidi"/>
              <w:b/>
              <w:bCs/>
              <w:i w:val="0"/>
              <w:color w:val="auto"/>
              <w:sz w:val="22"/>
              <w:szCs w:val="22"/>
            </w:rPr>
          </w:pPr>
          <w:hyperlink w:anchor="_Toc67058917" w:history="1">
            <w:r w:rsidR="00213428" w:rsidRPr="00D376D9">
              <w:rPr>
                <w:rStyle w:val="Hyperlink"/>
                <w:b/>
                <w:bCs/>
              </w:rPr>
              <w:t>3.</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Process for Fellowship by self-nomination</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17 \h </w:instrText>
            </w:r>
            <w:r w:rsidR="00213428" w:rsidRPr="00D376D9">
              <w:rPr>
                <w:b/>
                <w:bCs/>
                <w:webHidden/>
              </w:rPr>
            </w:r>
            <w:r w:rsidR="00213428" w:rsidRPr="00D376D9">
              <w:rPr>
                <w:b/>
                <w:bCs/>
                <w:webHidden/>
              </w:rPr>
              <w:fldChar w:fldCharType="separate"/>
            </w:r>
            <w:r w:rsidR="00213428" w:rsidRPr="00D376D9">
              <w:rPr>
                <w:b/>
                <w:bCs/>
                <w:webHidden/>
              </w:rPr>
              <w:t>7</w:t>
            </w:r>
            <w:r w:rsidR="00213428" w:rsidRPr="00D376D9">
              <w:rPr>
                <w:b/>
                <w:bCs/>
                <w:webHidden/>
              </w:rPr>
              <w:fldChar w:fldCharType="end"/>
            </w:r>
          </w:hyperlink>
        </w:p>
        <w:p w14:paraId="0F3BFA6A" w14:textId="0DD3EFFB" w:rsidR="00213428" w:rsidRDefault="00D17DCE" w:rsidP="00D376D9">
          <w:pPr>
            <w:pStyle w:val="TOC1"/>
            <w:ind w:left="440"/>
            <w:rPr>
              <w:rFonts w:asciiTheme="minorHAnsi" w:eastAsiaTheme="minorEastAsia" w:hAnsiTheme="minorHAnsi" w:cstheme="minorBidi"/>
              <w:i w:val="0"/>
              <w:color w:val="auto"/>
              <w:sz w:val="22"/>
              <w:szCs w:val="22"/>
            </w:rPr>
          </w:pPr>
          <w:hyperlink w:anchor="_Toc67058918" w:history="1">
            <w:r w:rsidR="00213428" w:rsidRPr="00E97462">
              <w:rPr>
                <w:rStyle w:val="Hyperlink"/>
                <w:iCs/>
              </w:rPr>
              <w:t>The Role of the Professional Awards Panel</w:t>
            </w:r>
            <w:r w:rsidR="00213428">
              <w:rPr>
                <w:webHidden/>
              </w:rPr>
              <w:tab/>
            </w:r>
            <w:r w:rsidR="00213428">
              <w:rPr>
                <w:webHidden/>
              </w:rPr>
              <w:fldChar w:fldCharType="begin"/>
            </w:r>
            <w:r w:rsidR="00213428">
              <w:rPr>
                <w:webHidden/>
              </w:rPr>
              <w:instrText xml:space="preserve"> PAGEREF _Toc67058918 \h </w:instrText>
            </w:r>
            <w:r w:rsidR="00213428">
              <w:rPr>
                <w:webHidden/>
              </w:rPr>
            </w:r>
            <w:r w:rsidR="00213428">
              <w:rPr>
                <w:webHidden/>
              </w:rPr>
              <w:fldChar w:fldCharType="separate"/>
            </w:r>
            <w:r w:rsidR="00213428">
              <w:rPr>
                <w:webHidden/>
              </w:rPr>
              <w:t>8</w:t>
            </w:r>
            <w:r w:rsidR="00213428">
              <w:rPr>
                <w:webHidden/>
              </w:rPr>
              <w:fldChar w:fldCharType="end"/>
            </w:r>
          </w:hyperlink>
        </w:p>
        <w:p w14:paraId="0B027D1E" w14:textId="2DA1F8A9" w:rsidR="00213428" w:rsidRDefault="00D17DCE" w:rsidP="00D376D9">
          <w:pPr>
            <w:pStyle w:val="TOC1"/>
            <w:ind w:left="440"/>
            <w:rPr>
              <w:rFonts w:asciiTheme="minorHAnsi" w:eastAsiaTheme="minorEastAsia" w:hAnsiTheme="minorHAnsi" w:cstheme="minorBidi"/>
              <w:i w:val="0"/>
              <w:color w:val="auto"/>
              <w:sz w:val="22"/>
              <w:szCs w:val="22"/>
            </w:rPr>
          </w:pPr>
          <w:hyperlink w:anchor="_Toc67058919" w:history="1">
            <w:r w:rsidR="00213428" w:rsidRPr="00E97462">
              <w:rPr>
                <w:rStyle w:val="Hyperlink"/>
                <w:iCs/>
              </w:rPr>
              <w:t>Deadlines &amp; Timescales</w:t>
            </w:r>
            <w:r w:rsidR="00213428">
              <w:rPr>
                <w:webHidden/>
              </w:rPr>
              <w:tab/>
            </w:r>
            <w:r w:rsidR="00213428">
              <w:rPr>
                <w:webHidden/>
              </w:rPr>
              <w:fldChar w:fldCharType="begin"/>
            </w:r>
            <w:r w:rsidR="00213428">
              <w:rPr>
                <w:webHidden/>
              </w:rPr>
              <w:instrText xml:space="preserve"> PAGEREF _Toc67058919 \h </w:instrText>
            </w:r>
            <w:r w:rsidR="00213428">
              <w:rPr>
                <w:webHidden/>
              </w:rPr>
            </w:r>
            <w:r w:rsidR="00213428">
              <w:rPr>
                <w:webHidden/>
              </w:rPr>
              <w:fldChar w:fldCharType="separate"/>
            </w:r>
            <w:r w:rsidR="00213428">
              <w:rPr>
                <w:webHidden/>
              </w:rPr>
              <w:t>8</w:t>
            </w:r>
            <w:r w:rsidR="00213428">
              <w:rPr>
                <w:webHidden/>
              </w:rPr>
              <w:fldChar w:fldCharType="end"/>
            </w:r>
          </w:hyperlink>
        </w:p>
        <w:p w14:paraId="79869BBF" w14:textId="0309556C" w:rsidR="00213428" w:rsidRDefault="00D17DCE" w:rsidP="00D376D9">
          <w:pPr>
            <w:pStyle w:val="TOC1"/>
            <w:ind w:left="440"/>
            <w:rPr>
              <w:rFonts w:asciiTheme="minorHAnsi" w:eastAsiaTheme="minorEastAsia" w:hAnsiTheme="minorHAnsi" w:cstheme="minorBidi"/>
              <w:i w:val="0"/>
              <w:color w:val="auto"/>
              <w:sz w:val="22"/>
              <w:szCs w:val="22"/>
            </w:rPr>
          </w:pPr>
          <w:hyperlink w:anchor="_Toc67058920" w:history="1">
            <w:r w:rsidR="00213428" w:rsidRPr="00E97462">
              <w:rPr>
                <w:rStyle w:val="Hyperlink"/>
              </w:rPr>
              <w:t>Flowchart – Process for Fellowship by self-nomination</w:t>
            </w:r>
            <w:r w:rsidR="00213428">
              <w:rPr>
                <w:webHidden/>
              </w:rPr>
              <w:tab/>
            </w:r>
            <w:r w:rsidR="00213428">
              <w:rPr>
                <w:webHidden/>
              </w:rPr>
              <w:fldChar w:fldCharType="begin"/>
            </w:r>
            <w:r w:rsidR="00213428">
              <w:rPr>
                <w:webHidden/>
              </w:rPr>
              <w:instrText xml:space="preserve"> PAGEREF _Toc67058920 \h </w:instrText>
            </w:r>
            <w:r w:rsidR="00213428">
              <w:rPr>
                <w:webHidden/>
              </w:rPr>
            </w:r>
            <w:r w:rsidR="00213428">
              <w:rPr>
                <w:webHidden/>
              </w:rPr>
              <w:fldChar w:fldCharType="separate"/>
            </w:r>
            <w:r w:rsidR="00213428">
              <w:rPr>
                <w:webHidden/>
              </w:rPr>
              <w:t>9</w:t>
            </w:r>
            <w:r w:rsidR="00213428">
              <w:rPr>
                <w:webHidden/>
              </w:rPr>
              <w:fldChar w:fldCharType="end"/>
            </w:r>
          </w:hyperlink>
        </w:p>
        <w:p w14:paraId="3C11E2E7" w14:textId="5FA8BB45" w:rsidR="00213428" w:rsidRPr="00D376D9" w:rsidRDefault="00D17DCE">
          <w:pPr>
            <w:pStyle w:val="TOC1"/>
            <w:rPr>
              <w:rFonts w:asciiTheme="minorHAnsi" w:eastAsiaTheme="minorEastAsia" w:hAnsiTheme="minorHAnsi" w:cstheme="minorBidi"/>
              <w:b/>
              <w:bCs/>
              <w:i w:val="0"/>
              <w:color w:val="auto"/>
              <w:sz w:val="22"/>
              <w:szCs w:val="22"/>
            </w:rPr>
          </w:pPr>
          <w:hyperlink w:anchor="_Toc67058921" w:history="1">
            <w:r w:rsidR="00213428" w:rsidRPr="00D376D9">
              <w:rPr>
                <w:rStyle w:val="Hyperlink"/>
                <w:b/>
                <w:bCs/>
              </w:rPr>
              <w:t>4.</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General guidance for Self-nominators of Fellowship</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21 \h </w:instrText>
            </w:r>
            <w:r w:rsidR="00213428" w:rsidRPr="00D376D9">
              <w:rPr>
                <w:b/>
                <w:bCs/>
                <w:webHidden/>
              </w:rPr>
            </w:r>
            <w:r w:rsidR="00213428" w:rsidRPr="00D376D9">
              <w:rPr>
                <w:b/>
                <w:bCs/>
                <w:webHidden/>
              </w:rPr>
              <w:fldChar w:fldCharType="separate"/>
            </w:r>
            <w:r w:rsidR="00213428" w:rsidRPr="00D376D9">
              <w:rPr>
                <w:b/>
                <w:bCs/>
                <w:webHidden/>
              </w:rPr>
              <w:t>10</w:t>
            </w:r>
            <w:r w:rsidR="00213428" w:rsidRPr="00D376D9">
              <w:rPr>
                <w:b/>
                <w:bCs/>
                <w:webHidden/>
              </w:rPr>
              <w:fldChar w:fldCharType="end"/>
            </w:r>
          </w:hyperlink>
        </w:p>
        <w:p w14:paraId="153A7CC8" w14:textId="7ABDB019" w:rsidR="00213428" w:rsidRDefault="00D17DCE" w:rsidP="00D376D9">
          <w:pPr>
            <w:pStyle w:val="TOC1"/>
            <w:ind w:left="440"/>
            <w:rPr>
              <w:rFonts w:asciiTheme="minorHAnsi" w:eastAsiaTheme="minorEastAsia" w:hAnsiTheme="minorHAnsi" w:cstheme="minorBidi"/>
              <w:i w:val="0"/>
              <w:color w:val="auto"/>
              <w:sz w:val="22"/>
              <w:szCs w:val="22"/>
            </w:rPr>
          </w:pPr>
          <w:hyperlink w:anchor="_Toc67058922" w:history="1">
            <w:r w:rsidR="00213428" w:rsidRPr="00E97462">
              <w:rPr>
                <w:rStyle w:val="Hyperlink"/>
                <w:iCs/>
              </w:rPr>
              <w:t>Criteria guidance</w:t>
            </w:r>
            <w:r w:rsidR="00213428">
              <w:rPr>
                <w:webHidden/>
              </w:rPr>
              <w:tab/>
            </w:r>
            <w:r w:rsidR="00213428">
              <w:rPr>
                <w:webHidden/>
              </w:rPr>
              <w:fldChar w:fldCharType="begin"/>
            </w:r>
            <w:r w:rsidR="00213428">
              <w:rPr>
                <w:webHidden/>
              </w:rPr>
              <w:instrText xml:space="preserve"> PAGEREF _Toc67058922 \h </w:instrText>
            </w:r>
            <w:r w:rsidR="00213428">
              <w:rPr>
                <w:webHidden/>
              </w:rPr>
            </w:r>
            <w:r w:rsidR="00213428">
              <w:rPr>
                <w:webHidden/>
              </w:rPr>
              <w:fldChar w:fldCharType="separate"/>
            </w:r>
            <w:r w:rsidR="00213428">
              <w:rPr>
                <w:webHidden/>
              </w:rPr>
              <w:t>10</w:t>
            </w:r>
            <w:r w:rsidR="00213428">
              <w:rPr>
                <w:webHidden/>
              </w:rPr>
              <w:fldChar w:fldCharType="end"/>
            </w:r>
          </w:hyperlink>
        </w:p>
        <w:p w14:paraId="7FD1B55B" w14:textId="04226E00" w:rsidR="00213428" w:rsidRPr="00D376D9" w:rsidRDefault="00D17DCE">
          <w:pPr>
            <w:pStyle w:val="TOC1"/>
            <w:rPr>
              <w:rFonts w:asciiTheme="minorHAnsi" w:eastAsiaTheme="minorEastAsia" w:hAnsiTheme="minorHAnsi" w:cstheme="minorBidi"/>
              <w:b/>
              <w:bCs/>
              <w:i w:val="0"/>
              <w:color w:val="auto"/>
              <w:sz w:val="22"/>
              <w:szCs w:val="22"/>
            </w:rPr>
          </w:pPr>
          <w:hyperlink w:anchor="_Toc67058923" w:history="1">
            <w:r w:rsidR="00213428" w:rsidRPr="00D376D9">
              <w:rPr>
                <w:rStyle w:val="Hyperlink"/>
                <w:b/>
                <w:bCs/>
              </w:rPr>
              <w:t>5.</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Guidance for filling in the Nomination form</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23 \h </w:instrText>
            </w:r>
            <w:r w:rsidR="00213428" w:rsidRPr="00D376D9">
              <w:rPr>
                <w:b/>
                <w:bCs/>
                <w:webHidden/>
              </w:rPr>
            </w:r>
            <w:r w:rsidR="00213428" w:rsidRPr="00D376D9">
              <w:rPr>
                <w:b/>
                <w:bCs/>
                <w:webHidden/>
              </w:rPr>
              <w:fldChar w:fldCharType="separate"/>
            </w:r>
            <w:r w:rsidR="00213428" w:rsidRPr="00D376D9">
              <w:rPr>
                <w:b/>
                <w:bCs/>
                <w:webHidden/>
              </w:rPr>
              <w:t>11</w:t>
            </w:r>
            <w:r w:rsidR="00213428" w:rsidRPr="00D376D9">
              <w:rPr>
                <w:b/>
                <w:bCs/>
                <w:webHidden/>
              </w:rPr>
              <w:fldChar w:fldCharType="end"/>
            </w:r>
          </w:hyperlink>
        </w:p>
        <w:p w14:paraId="2B2766CF" w14:textId="270BB516" w:rsidR="00213428" w:rsidRPr="00D376D9" w:rsidRDefault="00D17DCE">
          <w:pPr>
            <w:pStyle w:val="TOC1"/>
            <w:rPr>
              <w:rFonts w:asciiTheme="minorHAnsi" w:eastAsiaTheme="minorEastAsia" w:hAnsiTheme="minorHAnsi" w:cstheme="minorBidi"/>
              <w:b/>
              <w:bCs/>
              <w:i w:val="0"/>
              <w:color w:val="auto"/>
              <w:sz w:val="22"/>
              <w:szCs w:val="22"/>
            </w:rPr>
          </w:pPr>
          <w:hyperlink w:anchor="_Toc67058924" w:history="1">
            <w:r w:rsidR="00213428" w:rsidRPr="00D376D9">
              <w:rPr>
                <w:rStyle w:val="Hyperlink"/>
                <w:b/>
                <w:bCs/>
              </w:rPr>
              <w:t>6.</w:t>
            </w:r>
            <w:r w:rsidR="00213428" w:rsidRPr="00D376D9">
              <w:rPr>
                <w:rFonts w:asciiTheme="minorHAnsi" w:eastAsiaTheme="minorEastAsia" w:hAnsiTheme="minorHAnsi" w:cstheme="minorBidi"/>
                <w:b/>
                <w:bCs/>
                <w:i w:val="0"/>
                <w:color w:val="auto"/>
                <w:sz w:val="22"/>
                <w:szCs w:val="22"/>
              </w:rPr>
              <w:tab/>
            </w:r>
            <w:r w:rsidR="00213428" w:rsidRPr="00D376D9">
              <w:rPr>
                <w:rStyle w:val="Hyperlink"/>
                <w:b/>
                <w:bCs/>
              </w:rPr>
              <w:t>Nomination form for Fellowship of the CSP by self-nomination</w:t>
            </w:r>
            <w:r w:rsidR="00213428" w:rsidRPr="00D376D9">
              <w:rPr>
                <w:b/>
                <w:bCs/>
                <w:webHidden/>
              </w:rPr>
              <w:tab/>
            </w:r>
            <w:r w:rsidR="00213428" w:rsidRPr="00D376D9">
              <w:rPr>
                <w:b/>
                <w:bCs/>
                <w:webHidden/>
              </w:rPr>
              <w:fldChar w:fldCharType="begin"/>
            </w:r>
            <w:r w:rsidR="00213428" w:rsidRPr="00D376D9">
              <w:rPr>
                <w:b/>
                <w:bCs/>
                <w:webHidden/>
              </w:rPr>
              <w:instrText xml:space="preserve"> PAGEREF _Toc67058924 \h </w:instrText>
            </w:r>
            <w:r w:rsidR="00213428" w:rsidRPr="00D376D9">
              <w:rPr>
                <w:b/>
                <w:bCs/>
                <w:webHidden/>
              </w:rPr>
            </w:r>
            <w:r w:rsidR="00213428" w:rsidRPr="00D376D9">
              <w:rPr>
                <w:b/>
                <w:bCs/>
                <w:webHidden/>
              </w:rPr>
              <w:fldChar w:fldCharType="separate"/>
            </w:r>
            <w:r w:rsidR="00213428" w:rsidRPr="00D376D9">
              <w:rPr>
                <w:b/>
                <w:bCs/>
                <w:webHidden/>
              </w:rPr>
              <w:t>12</w:t>
            </w:r>
            <w:r w:rsidR="00213428" w:rsidRPr="00D376D9">
              <w:rPr>
                <w:b/>
                <w:bCs/>
                <w:webHidden/>
              </w:rPr>
              <w:fldChar w:fldCharType="end"/>
            </w:r>
          </w:hyperlink>
        </w:p>
        <w:p w14:paraId="219FEBB1" w14:textId="4302BA65" w:rsidR="00213428" w:rsidRDefault="00D17DCE" w:rsidP="00D376D9">
          <w:pPr>
            <w:pStyle w:val="TOC1"/>
            <w:ind w:left="440"/>
            <w:rPr>
              <w:rFonts w:asciiTheme="minorHAnsi" w:eastAsiaTheme="minorEastAsia" w:hAnsiTheme="minorHAnsi" w:cstheme="minorBidi"/>
              <w:i w:val="0"/>
              <w:color w:val="auto"/>
              <w:sz w:val="22"/>
              <w:szCs w:val="22"/>
            </w:rPr>
          </w:pPr>
          <w:hyperlink w:anchor="_Toc67058925" w:history="1">
            <w:r w:rsidR="00213428" w:rsidRPr="00E97462">
              <w:rPr>
                <w:rStyle w:val="Hyperlink"/>
                <w:iCs/>
              </w:rPr>
              <w:t>Part 1 - Basic information &amp; contact details</w:t>
            </w:r>
            <w:r w:rsidR="00213428">
              <w:rPr>
                <w:webHidden/>
              </w:rPr>
              <w:tab/>
            </w:r>
            <w:r w:rsidR="00213428">
              <w:rPr>
                <w:webHidden/>
              </w:rPr>
              <w:fldChar w:fldCharType="begin"/>
            </w:r>
            <w:r w:rsidR="00213428">
              <w:rPr>
                <w:webHidden/>
              </w:rPr>
              <w:instrText xml:space="preserve"> PAGEREF _Toc67058925 \h </w:instrText>
            </w:r>
            <w:r w:rsidR="00213428">
              <w:rPr>
                <w:webHidden/>
              </w:rPr>
            </w:r>
            <w:r w:rsidR="00213428">
              <w:rPr>
                <w:webHidden/>
              </w:rPr>
              <w:fldChar w:fldCharType="separate"/>
            </w:r>
            <w:r w:rsidR="00213428">
              <w:rPr>
                <w:webHidden/>
              </w:rPr>
              <w:t>12</w:t>
            </w:r>
            <w:r w:rsidR="00213428">
              <w:rPr>
                <w:webHidden/>
              </w:rPr>
              <w:fldChar w:fldCharType="end"/>
            </w:r>
          </w:hyperlink>
        </w:p>
        <w:p w14:paraId="0F21ACA3" w14:textId="0F04D86E" w:rsidR="00213428" w:rsidRDefault="00D17DCE" w:rsidP="00D376D9">
          <w:pPr>
            <w:pStyle w:val="TOC1"/>
            <w:ind w:left="440"/>
            <w:rPr>
              <w:rFonts w:asciiTheme="minorHAnsi" w:eastAsiaTheme="minorEastAsia" w:hAnsiTheme="minorHAnsi" w:cstheme="minorBidi"/>
              <w:i w:val="0"/>
              <w:color w:val="auto"/>
              <w:sz w:val="22"/>
              <w:szCs w:val="22"/>
            </w:rPr>
          </w:pPr>
          <w:hyperlink w:anchor="_Toc67058926" w:history="1">
            <w:r w:rsidR="00213428" w:rsidRPr="00E97462">
              <w:rPr>
                <w:rStyle w:val="Hyperlink"/>
                <w:iCs/>
              </w:rPr>
              <w:t>Part 2 - Evidence of the nominee’s contribution and impact</w:t>
            </w:r>
            <w:r w:rsidR="00213428">
              <w:rPr>
                <w:webHidden/>
              </w:rPr>
              <w:tab/>
            </w:r>
            <w:r w:rsidR="00213428">
              <w:rPr>
                <w:webHidden/>
              </w:rPr>
              <w:fldChar w:fldCharType="begin"/>
            </w:r>
            <w:r w:rsidR="00213428">
              <w:rPr>
                <w:webHidden/>
              </w:rPr>
              <w:instrText xml:space="preserve"> PAGEREF _Toc67058926 \h </w:instrText>
            </w:r>
            <w:r w:rsidR="00213428">
              <w:rPr>
                <w:webHidden/>
              </w:rPr>
            </w:r>
            <w:r w:rsidR="00213428">
              <w:rPr>
                <w:webHidden/>
              </w:rPr>
              <w:fldChar w:fldCharType="separate"/>
            </w:r>
            <w:r w:rsidR="00213428">
              <w:rPr>
                <w:webHidden/>
              </w:rPr>
              <w:t>15</w:t>
            </w:r>
            <w:r w:rsidR="00213428">
              <w:rPr>
                <w:webHidden/>
              </w:rPr>
              <w:fldChar w:fldCharType="end"/>
            </w:r>
          </w:hyperlink>
        </w:p>
        <w:p w14:paraId="19E899B2" w14:textId="40468FC2" w:rsidR="00213428" w:rsidRDefault="00D17DCE">
          <w:pPr>
            <w:pStyle w:val="TOC1"/>
            <w:rPr>
              <w:rFonts w:asciiTheme="minorHAnsi" w:eastAsiaTheme="minorEastAsia" w:hAnsiTheme="minorHAnsi" w:cstheme="minorBidi"/>
              <w:i w:val="0"/>
              <w:color w:val="auto"/>
              <w:sz w:val="22"/>
              <w:szCs w:val="22"/>
            </w:rPr>
          </w:pPr>
          <w:hyperlink w:anchor="_Toc67058927" w:history="1">
            <w:r w:rsidR="00213428" w:rsidRPr="00E97462">
              <w:rPr>
                <w:rStyle w:val="Hyperlink"/>
              </w:rPr>
              <w:t xml:space="preserve">Appendix 1 - </w:t>
            </w:r>
            <w:r w:rsidR="00213428" w:rsidRPr="00E97462">
              <w:rPr>
                <w:rStyle w:val="Hyperlink"/>
                <w:iCs/>
              </w:rPr>
              <w:t>Sample score sheet</w:t>
            </w:r>
            <w:r w:rsidR="00213428" w:rsidRPr="00E97462">
              <w:rPr>
                <w:rStyle w:val="Hyperlink"/>
              </w:rPr>
              <w:t xml:space="preserve"> – Assessment of Fellowship submissions</w:t>
            </w:r>
            <w:r w:rsidR="00213428">
              <w:rPr>
                <w:webHidden/>
              </w:rPr>
              <w:tab/>
            </w:r>
            <w:r w:rsidR="00213428">
              <w:rPr>
                <w:webHidden/>
              </w:rPr>
              <w:fldChar w:fldCharType="begin"/>
            </w:r>
            <w:r w:rsidR="00213428">
              <w:rPr>
                <w:webHidden/>
              </w:rPr>
              <w:instrText xml:space="preserve"> PAGEREF _Toc67058927 \h </w:instrText>
            </w:r>
            <w:r w:rsidR="00213428">
              <w:rPr>
                <w:webHidden/>
              </w:rPr>
            </w:r>
            <w:r w:rsidR="00213428">
              <w:rPr>
                <w:webHidden/>
              </w:rPr>
              <w:fldChar w:fldCharType="separate"/>
            </w:r>
            <w:r w:rsidR="00213428">
              <w:rPr>
                <w:webHidden/>
              </w:rPr>
              <w:t>19</w:t>
            </w:r>
            <w:r w:rsidR="00213428">
              <w:rPr>
                <w:webHidden/>
              </w:rPr>
              <w:fldChar w:fldCharType="end"/>
            </w:r>
          </w:hyperlink>
        </w:p>
        <w:p w14:paraId="0B5D0926" w14:textId="33C2D9A1" w:rsidR="00213428" w:rsidRDefault="00D17DCE">
          <w:pPr>
            <w:pStyle w:val="TOC1"/>
            <w:rPr>
              <w:rFonts w:asciiTheme="minorHAnsi" w:eastAsiaTheme="minorEastAsia" w:hAnsiTheme="minorHAnsi" w:cstheme="minorBidi"/>
              <w:i w:val="0"/>
              <w:color w:val="auto"/>
              <w:sz w:val="22"/>
              <w:szCs w:val="22"/>
            </w:rPr>
          </w:pPr>
          <w:hyperlink w:anchor="_Toc67058928" w:history="1">
            <w:r w:rsidR="00213428" w:rsidRPr="00E97462">
              <w:rPr>
                <w:rStyle w:val="Hyperlink"/>
              </w:rPr>
              <w:t>Appendix 2 – Sample letter &amp; form - Referees for self-nomination of CSP Fellowship</w:t>
            </w:r>
            <w:r w:rsidR="00213428">
              <w:rPr>
                <w:webHidden/>
              </w:rPr>
              <w:tab/>
            </w:r>
            <w:r w:rsidR="00213428">
              <w:rPr>
                <w:webHidden/>
              </w:rPr>
              <w:fldChar w:fldCharType="begin"/>
            </w:r>
            <w:r w:rsidR="00213428">
              <w:rPr>
                <w:webHidden/>
              </w:rPr>
              <w:instrText xml:space="preserve"> PAGEREF _Toc67058928 \h </w:instrText>
            </w:r>
            <w:r w:rsidR="00213428">
              <w:rPr>
                <w:webHidden/>
              </w:rPr>
            </w:r>
            <w:r w:rsidR="00213428">
              <w:rPr>
                <w:webHidden/>
              </w:rPr>
              <w:fldChar w:fldCharType="separate"/>
            </w:r>
            <w:r w:rsidR="00213428">
              <w:rPr>
                <w:webHidden/>
              </w:rPr>
              <w:t>22</w:t>
            </w:r>
            <w:r w:rsidR="00213428">
              <w:rPr>
                <w:webHidden/>
              </w:rPr>
              <w:fldChar w:fldCharType="end"/>
            </w:r>
          </w:hyperlink>
        </w:p>
        <w:p w14:paraId="0B34B539" w14:textId="4922411E" w:rsidR="00213428" w:rsidRDefault="00D17DCE">
          <w:pPr>
            <w:pStyle w:val="TOC1"/>
            <w:rPr>
              <w:rFonts w:asciiTheme="minorHAnsi" w:eastAsiaTheme="minorEastAsia" w:hAnsiTheme="minorHAnsi" w:cstheme="minorBidi"/>
              <w:i w:val="0"/>
              <w:color w:val="auto"/>
              <w:sz w:val="22"/>
              <w:szCs w:val="22"/>
            </w:rPr>
          </w:pPr>
          <w:hyperlink w:anchor="_Toc67058929" w:history="1">
            <w:r w:rsidR="00213428" w:rsidRPr="00E97462">
              <w:rPr>
                <w:rStyle w:val="Hyperlink"/>
              </w:rPr>
              <w:t>Appendix 3 – Sample letter &amp; form– Supporting statement/ testimonials for self-nomination of CSP Fellowship</w:t>
            </w:r>
            <w:r w:rsidR="00213428">
              <w:rPr>
                <w:webHidden/>
              </w:rPr>
              <w:tab/>
            </w:r>
            <w:r w:rsidR="00213428">
              <w:rPr>
                <w:webHidden/>
              </w:rPr>
              <w:fldChar w:fldCharType="begin"/>
            </w:r>
            <w:r w:rsidR="00213428">
              <w:rPr>
                <w:webHidden/>
              </w:rPr>
              <w:instrText xml:space="preserve"> PAGEREF _Toc67058929 \h </w:instrText>
            </w:r>
            <w:r w:rsidR="00213428">
              <w:rPr>
                <w:webHidden/>
              </w:rPr>
            </w:r>
            <w:r w:rsidR="00213428">
              <w:rPr>
                <w:webHidden/>
              </w:rPr>
              <w:fldChar w:fldCharType="separate"/>
            </w:r>
            <w:r w:rsidR="00213428">
              <w:rPr>
                <w:webHidden/>
              </w:rPr>
              <w:t>27</w:t>
            </w:r>
            <w:r w:rsidR="00213428">
              <w:rPr>
                <w:webHidden/>
              </w:rPr>
              <w:fldChar w:fldCharType="end"/>
            </w:r>
          </w:hyperlink>
        </w:p>
        <w:p w14:paraId="7161EBBA" w14:textId="00190AF3" w:rsidR="00713D48" w:rsidRPr="00713D48" w:rsidRDefault="00713D48">
          <w:pPr>
            <w:rPr>
              <w:i w:val="0"/>
            </w:rPr>
          </w:pPr>
          <w:r w:rsidRPr="00952AC2">
            <w:rPr>
              <w:rFonts w:ascii="Calibri Light" w:hAnsi="Calibri Light" w:cstheme="majorHAnsi"/>
              <w:b/>
              <w:bCs/>
              <w:i w:val="0"/>
              <w:noProof/>
            </w:rPr>
            <w:fldChar w:fldCharType="end"/>
          </w:r>
        </w:p>
      </w:sdtContent>
    </w:sdt>
    <w:p w14:paraId="3D0FD2DA" w14:textId="6F2BBE73" w:rsidR="008666A7" w:rsidRDefault="00613EA3" w:rsidP="00613EA3">
      <w:pPr>
        <w:tabs>
          <w:tab w:val="left" w:pos="5547"/>
        </w:tabs>
        <w:rPr>
          <w:i w:val="0"/>
        </w:rPr>
      </w:pPr>
      <w:r>
        <w:rPr>
          <w:i w:val="0"/>
        </w:rPr>
        <w:tab/>
      </w:r>
    </w:p>
    <w:p w14:paraId="03AD4666" w14:textId="6B77F785" w:rsidR="00455876" w:rsidRPr="00AC529D" w:rsidRDefault="002021A9" w:rsidP="00C74548">
      <w:pPr>
        <w:ind w:left="0"/>
        <w:rPr>
          <w:rFonts w:asciiTheme="majorHAnsi" w:hAnsiTheme="majorHAnsi" w:cstheme="majorHAnsi"/>
          <w:color w:val="382E7B"/>
        </w:rPr>
      </w:pPr>
      <w:r w:rsidRPr="00AC529D">
        <w:rPr>
          <w:rFonts w:asciiTheme="majorHAnsi" w:hAnsiTheme="majorHAnsi" w:cstheme="majorHAnsi"/>
          <w:color w:val="382E7B"/>
        </w:rPr>
        <w:t>By pressing the ‘Ctrl’ key and clicking on a table of content headline simultaneously</w:t>
      </w:r>
      <w:r w:rsidR="008365DE" w:rsidRPr="00AC529D">
        <w:rPr>
          <w:rFonts w:asciiTheme="majorHAnsi" w:hAnsiTheme="majorHAnsi" w:cstheme="majorHAnsi"/>
          <w:color w:val="382E7B"/>
        </w:rPr>
        <w:t>,</w:t>
      </w:r>
      <w:r w:rsidRPr="00AC529D">
        <w:rPr>
          <w:rFonts w:asciiTheme="majorHAnsi" w:hAnsiTheme="majorHAnsi" w:cstheme="majorHAnsi"/>
          <w:color w:val="382E7B"/>
        </w:rPr>
        <w:t xml:space="preserve"> you can prompt yourself directly to the relevant information</w:t>
      </w:r>
      <w:bookmarkStart w:id="2" w:name="h.gjdgxs" w:colFirst="0" w:colLast="0"/>
      <w:bookmarkEnd w:id="2"/>
      <w:r w:rsidR="008365DE" w:rsidRPr="00AC529D">
        <w:rPr>
          <w:rFonts w:asciiTheme="majorHAnsi" w:hAnsiTheme="majorHAnsi" w:cstheme="majorHAnsi"/>
          <w:color w:val="382E7B"/>
        </w:rPr>
        <w:t xml:space="preserve"> needed</w:t>
      </w:r>
      <w:r w:rsidR="00E10BDF" w:rsidRPr="00AC529D">
        <w:rPr>
          <w:rFonts w:asciiTheme="majorHAnsi" w:hAnsiTheme="majorHAnsi" w:cstheme="majorHAnsi"/>
          <w:color w:val="382E7B"/>
        </w:rPr>
        <w:t xml:space="preserve">. </w:t>
      </w:r>
    </w:p>
    <w:p w14:paraId="31013759" w14:textId="16B50F13" w:rsidR="00C74548" w:rsidRPr="00E27760" w:rsidRDefault="00C74548" w:rsidP="00C74548">
      <w:pPr>
        <w:ind w:left="0"/>
        <w:rPr>
          <w:rFonts w:asciiTheme="majorHAnsi" w:hAnsiTheme="majorHAnsi" w:cstheme="majorHAnsi"/>
          <w:b/>
          <w:bCs/>
        </w:rPr>
      </w:pPr>
    </w:p>
    <w:p w14:paraId="5EBC497B" w14:textId="610B9C83" w:rsidR="00C74548" w:rsidRPr="00A00618" w:rsidRDefault="00E01F3B" w:rsidP="00A00618">
      <w:pPr>
        <w:tabs>
          <w:tab w:val="left" w:pos="1808"/>
        </w:tabs>
        <w:ind w:left="0"/>
        <w:rPr>
          <w:rFonts w:asciiTheme="majorHAnsi" w:hAnsiTheme="majorHAnsi" w:cstheme="majorHAnsi"/>
        </w:rPr>
      </w:pPr>
      <w:r>
        <w:rPr>
          <w:rFonts w:asciiTheme="majorHAnsi" w:hAnsiTheme="majorHAnsi" w:cstheme="majorHAnsi"/>
        </w:rPr>
        <w:lastRenderedPageBreak/>
        <w:tab/>
      </w:r>
    </w:p>
    <w:p w14:paraId="20C1D1EE" w14:textId="25C919BF" w:rsidR="00D95E2A" w:rsidRDefault="00C74548" w:rsidP="007F39C2">
      <w:pPr>
        <w:pStyle w:val="Heading1"/>
        <w:rPr>
          <w:rFonts w:cstheme="majorHAnsi"/>
          <w:szCs w:val="32"/>
        </w:rPr>
      </w:pPr>
      <w:bookmarkStart w:id="3" w:name="h.3znysh7" w:colFirst="0" w:colLast="0"/>
      <w:bookmarkStart w:id="4" w:name="_1._Criteria_for"/>
      <w:bookmarkStart w:id="5" w:name="_Toc67058912"/>
      <w:bookmarkEnd w:id="3"/>
      <w:bookmarkEnd w:id="4"/>
      <w:r>
        <w:t>1</w:t>
      </w:r>
      <w:r w:rsidR="001E08E7" w:rsidRPr="001E08E7">
        <w:t>.</w:t>
      </w:r>
      <w:r w:rsidR="001E08E7" w:rsidRPr="001E08E7">
        <w:tab/>
      </w:r>
      <w:r w:rsidR="00D95E2A">
        <w:rPr>
          <w:rFonts w:cstheme="majorHAnsi"/>
          <w:szCs w:val="32"/>
        </w:rPr>
        <w:t xml:space="preserve">Eligibility for Fellowship </w:t>
      </w:r>
      <w:r w:rsidR="00106A92">
        <w:rPr>
          <w:rFonts w:cstheme="majorHAnsi"/>
          <w:szCs w:val="32"/>
        </w:rPr>
        <w:t>by self-</w:t>
      </w:r>
      <w:r w:rsidR="00D95E2A">
        <w:rPr>
          <w:rFonts w:cstheme="majorHAnsi"/>
          <w:szCs w:val="32"/>
        </w:rPr>
        <w:t xml:space="preserve">nomination and </w:t>
      </w:r>
      <w:r w:rsidR="00106A92">
        <w:rPr>
          <w:rFonts w:cstheme="majorHAnsi"/>
          <w:szCs w:val="32"/>
        </w:rPr>
        <w:t>referee</w:t>
      </w:r>
      <w:r w:rsidR="00D95E2A">
        <w:rPr>
          <w:rFonts w:cstheme="majorHAnsi"/>
          <w:szCs w:val="32"/>
        </w:rPr>
        <w:t>s</w:t>
      </w:r>
      <w:bookmarkEnd w:id="5"/>
    </w:p>
    <w:p w14:paraId="5ADE1B77" w14:textId="4B2784A7" w:rsidR="00AD72BF" w:rsidRDefault="00AD72BF" w:rsidP="00AD72BF">
      <w:pPr>
        <w:rPr>
          <w:lang w:val="en-US" w:eastAsia="en-US"/>
        </w:rPr>
      </w:pPr>
    </w:p>
    <w:p w14:paraId="4618CC7D" w14:textId="77777777" w:rsidR="00AD72BF" w:rsidRPr="00AD72BF" w:rsidRDefault="00AD72BF" w:rsidP="00AD72BF">
      <w:pPr>
        <w:rPr>
          <w:lang w:val="en-US" w:eastAsia="en-US"/>
        </w:rPr>
      </w:pPr>
    </w:p>
    <w:p w14:paraId="5E047D2D" w14:textId="247682FA" w:rsidR="005C541F" w:rsidRDefault="00E13888" w:rsidP="00231964">
      <w:pPr>
        <w:ind w:left="0"/>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2224" behindDoc="0" locked="0" layoutInCell="1" allowOverlap="1" wp14:anchorId="59129F51" wp14:editId="3996E5CD">
                <wp:simplePos x="0" y="0"/>
                <wp:positionH relativeFrom="margin">
                  <wp:posOffset>900430</wp:posOffset>
                </wp:positionH>
                <wp:positionV relativeFrom="paragraph">
                  <wp:posOffset>101600</wp:posOffset>
                </wp:positionV>
                <wp:extent cx="3891280" cy="1572895"/>
                <wp:effectExtent l="0" t="0" r="0" b="8255"/>
                <wp:wrapNone/>
                <wp:docPr id="3" name="Rectangle: Rounded Corners 3"/>
                <wp:cNvGraphicFramePr/>
                <a:graphic xmlns:a="http://schemas.openxmlformats.org/drawingml/2006/main">
                  <a:graphicData uri="http://schemas.microsoft.com/office/word/2010/wordprocessingShape">
                    <wps:wsp>
                      <wps:cNvSpPr/>
                      <wps:spPr>
                        <a:xfrm>
                          <a:off x="0" y="0"/>
                          <a:ext cx="3891280" cy="1572895"/>
                        </a:xfrm>
                        <a:prstGeom prst="round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75B11" w14:textId="7C18F2B5" w:rsidR="004E1261" w:rsidRPr="00095685" w:rsidRDefault="004E1261" w:rsidP="00231964">
                            <w:pPr>
                              <w:ind w:left="360"/>
                              <w:rPr>
                                <w:rFonts w:asciiTheme="majorHAnsi" w:hAnsiTheme="majorHAnsi" w:cstheme="majorHAnsi"/>
                                <w:b/>
                                <w:bCs/>
                                <w:iCs/>
                                <w:color w:val="FEEFD2"/>
                                <w:sz w:val="32"/>
                                <w:szCs w:val="32"/>
                              </w:rPr>
                            </w:pPr>
                            <w:r>
                              <w:rPr>
                                <w:rFonts w:asciiTheme="majorHAnsi" w:hAnsiTheme="majorHAnsi" w:cstheme="majorHAnsi"/>
                                <w:b/>
                                <w:bCs/>
                                <w:iCs/>
                                <w:color w:val="FEEFD2"/>
                                <w:sz w:val="40"/>
                                <w:szCs w:val="40"/>
                              </w:rPr>
                              <w:t>Self-n</w:t>
                            </w:r>
                            <w:r w:rsidRPr="00095685">
                              <w:rPr>
                                <w:rFonts w:asciiTheme="majorHAnsi" w:hAnsiTheme="majorHAnsi" w:cstheme="majorHAnsi"/>
                                <w:b/>
                                <w:bCs/>
                                <w:iCs/>
                                <w:color w:val="FEEFD2"/>
                                <w:sz w:val="40"/>
                                <w:szCs w:val="40"/>
                              </w:rPr>
                              <w:t>ominees</w:t>
                            </w:r>
                            <w:r w:rsidRPr="00095685">
                              <w:rPr>
                                <w:rFonts w:asciiTheme="majorHAnsi" w:hAnsiTheme="majorHAnsi" w:cstheme="majorHAnsi"/>
                                <w:b/>
                                <w:bCs/>
                                <w:iCs/>
                                <w:color w:val="FEEFD2"/>
                                <w:sz w:val="32"/>
                                <w:szCs w:val="32"/>
                              </w:rPr>
                              <w:t xml:space="preserve"> </w:t>
                            </w:r>
                            <w:r w:rsidRPr="00923AA2">
                              <w:rPr>
                                <w:rFonts w:asciiTheme="majorHAnsi" w:hAnsiTheme="majorHAnsi" w:cstheme="majorHAnsi"/>
                                <w:b/>
                                <w:bCs/>
                                <w:iCs/>
                                <w:color w:val="FEEFD2"/>
                                <w:sz w:val="40"/>
                                <w:szCs w:val="40"/>
                              </w:rPr>
                              <w:t>for</w:t>
                            </w:r>
                            <w:r>
                              <w:rPr>
                                <w:rFonts w:asciiTheme="majorHAnsi" w:hAnsiTheme="majorHAnsi" w:cstheme="majorHAnsi"/>
                                <w:b/>
                                <w:bCs/>
                                <w:iCs/>
                                <w:color w:val="FEEFD2"/>
                                <w:sz w:val="32"/>
                                <w:szCs w:val="32"/>
                              </w:rPr>
                              <w:t xml:space="preserve"> </w:t>
                            </w:r>
                            <w:r w:rsidRPr="00095685">
                              <w:rPr>
                                <w:rFonts w:asciiTheme="majorHAnsi" w:hAnsiTheme="majorHAnsi" w:cstheme="majorHAnsi"/>
                                <w:b/>
                                <w:bCs/>
                                <w:iCs/>
                                <w:color w:val="FEEFD2"/>
                                <w:sz w:val="40"/>
                                <w:szCs w:val="40"/>
                              </w:rPr>
                              <w:t>Fellowship</w:t>
                            </w:r>
                          </w:p>
                          <w:p w14:paraId="7D4D65E0" w14:textId="59DC2D41" w:rsidR="004E1261" w:rsidRPr="00095685" w:rsidRDefault="004E1261" w:rsidP="005C541F">
                            <w:pPr>
                              <w:ind w:left="720"/>
                              <w:rPr>
                                <w:rFonts w:asciiTheme="majorHAnsi" w:hAnsiTheme="majorHAnsi" w:cstheme="majorHAnsi"/>
                                <w:b/>
                                <w:bCs/>
                                <w:iCs/>
                                <w:color w:val="FEEFD2"/>
                                <w:sz w:val="32"/>
                                <w:szCs w:val="32"/>
                              </w:rPr>
                            </w:pPr>
                            <w:r w:rsidRPr="00095685">
                              <w:rPr>
                                <w:rFonts w:asciiTheme="majorHAnsi" w:hAnsiTheme="majorHAnsi" w:cstheme="majorHAnsi"/>
                                <w:b/>
                                <w:bCs/>
                                <w:iCs/>
                                <w:color w:val="FEEFD2"/>
                                <w:sz w:val="32"/>
                                <w:szCs w:val="32"/>
                              </w:rPr>
                              <w:t>must be full members of the CSP</w:t>
                            </w:r>
                          </w:p>
                          <w:p w14:paraId="6CE30979" w14:textId="77777777" w:rsidR="004E1261" w:rsidRPr="00095685" w:rsidRDefault="004E1261" w:rsidP="000E0DE5">
                            <w:pPr>
                              <w:ind w:left="720"/>
                              <w:rPr>
                                <w:rFonts w:asciiTheme="majorHAnsi" w:hAnsiTheme="majorHAnsi" w:cstheme="majorHAnsi"/>
                                <w:b/>
                                <w:bCs/>
                                <w:iCs/>
                                <w:color w:val="FEEFD2"/>
                                <w:sz w:val="32"/>
                                <w:szCs w:val="32"/>
                              </w:rPr>
                            </w:pPr>
                            <w:r w:rsidRPr="00095685">
                              <w:rPr>
                                <w:rFonts w:asciiTheme="majorHAnsi" w:hAnsiTheme="majorHAnsi" w:cstheme="majorHAnsi"/>
                                <w:color w:val="FEEFD2"/>
                                <w:sz w:val="32"/>
                                <w:szCs w:val="32"/>
                              </w:rPr>
                              <w:t xml:space="preserve">of </w:t>
                            </w:r>
                            <w:r w:rsidRPr="00095685">
                              <w:rPr>
                                <w:rFonts w:asciiTheme="majorHAnsi" w:hAnsiTheme="majorHAnsi" w:cstheme="majorHAnsi"/>
                                <w:b/>
                                <w:bCs/>
                                <w:iCs/>
                                <w:color w:val="FEEFD2"/>
                                <w:sz w:val="32"/>
                                <w:szCs w:val="32"/>
                              </w:rPr>
                              <w:t xml:space="preserve">at least 10 years standing. </w:t>
                            </w:r>
                          </w:p>
                          <w:p w14:paraId="1D4A4640" w14:textId="77777777" w:rsidR="004E1261" w:rsidRPr="00874649" w:rsidRDefault="004E1261" w:rsidP="00231964">
                            <w:pPr>
                              <w:pStyle w:val="ListParagraph"/>
                              <w:ind w:left="360"/>
                              <w:rPr>
                                <w:rFonts w:asciiTheme="majorHAnsi" w:hAnsiTheme="majorHAnsi" w:cstheme="majorHAnsi"/>
                                <w:b/>
                                <w:bCs/>
                                <w:iCs/>
                                <w:color w:val="auto"/>
                                <w:sz w:val="32"/>
                                <w:szCs w:val="32"/>
                              </w:rPr>
                            </w:pPr>
                          </w:p>
                          <w:p w14:paraId="5E3B826D" w14:textId="77777777" w:rsidR="004E1261" w:rsidRDefault="004E1261" w:rsidP="00231964">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129F51" id="Rectangle: Rounded Corners 3" o:spid="_x0000_s1026" style="position:absolute;margin-left:70.9pt;margin-top:8pt;width:306.4pt;height:123.85pt;z-index:251572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OsAAAAAUmdodGxvbmcAAAbs&#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AjhCSU0EDAAA&#10;AAADsgAAAAEAAACeAAAAFQAAAdwAACcMAAADlgAYAAH/2P/tAAxBZG9iZV9DTQAB/+4ADkFkb2Jl&#10;AGSAAAAAAf/bAIQADAgICAkIDAkJDBELCgsRFQ8MDA8VGBMTFRMTGBEMDAwMDAwRDAwMDAwMDAwM&#10;DAwMDAwMDAwMDAwMDAwMDAwMDAENCwsNDg0QDg4QFA4ODhQUDg4ODhQRDAwMDAwREQwMDAwMDBEM&#10;DAwMDAwMDAwMDAwMDAwMDAwMDAwMDAwMDAwM/8AAEQgAFQCeAwEiAAIRAQMRAf/dAAQAC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Cjw/eHBhY2tldCBl&#10;bmQ9InciPz7/4gxYSUNDX1BST0ZJTEUAAQEAAAxITGlubwIQAABtbnRyUkdCIFhZWiAHzgACAAkA&#10;BgAxAABhY3NwTVNGVAAAAABJRUMgc1JHQgAAAAAAAAAAAAAAAQ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" stroked="f" strokeweight="1pt">
                <v:fill r:id="rId19" o:title="" recolor="t" rotate="t" type="frame"/>
                <v:stroke joinstyle="miter"/>
                <v:textbox>
                  <w:txbxContent>
                    <w:p w14:paraId="47575B11" w14:textId="7C18F2B5" w:rsidR="004E1261" w:rsidRPr="00095685" w:rsidRDefault="004E1261" w:rsidP="00231964">
                      <w:pPr>
                        <w:ind w:left="360"/>
                        <w:rPr>
                          <w:rFonts w:asciiTheme="majorHAnsi" w:hAnsiTheme="majorHAnsi" w:cstheme="majorHAnsi"/>
                          <w:b/>
                          <w:bCs/>
                          <w:iCs/>
                          <w:color w:val="FEEFD2"/>
                          <w:sz w:val="32"/>
                          <w:szCs w:val="32"/>
                        </w:rPr>
                      </w:pPr>
                      <w:r>
                        <w:rPr>
                          <w:rFonts w:asciiTheme="majorHAnsi" w:hAnsiTheme="majorHAnsi" w:cstheme="majorHAnsi"/>
                          <w:b/>
                          <w:bCs/>
                          <w:iCs/>
                          <w:color w:val="FEEFD2"/>
                          <w:sz w:val="40"/>
                          <w:szCs w:val="40"/>
                        </w:rPr>
                        <w:t>Self-n</w:t>
                      </w:r>
                      <w:r w:rsidRPr="00095685">
                        <w:rPr>
                          <w:rFonts w:asciiTheme="majorHAnsi" w:hAnsiTheme="majorHAnsi" w:cstheme="majorHAnsi"/>
                          <w:b/>
                          <w:bCs/>
                          <w:iCs/>
                          <w:color w:val="FEEFD2"/>
                          <w:sz w:val="40"/>
                          <w:szCs w:val="40"/>
                        </w:rPr>
                        <w:t>ominees</w:t>
                      </w:r>
                      <w:r w:rsidRPr="00095685">
                        <w:rPr>
                          <w:rFonts w:asciiTheme="majorHAnsi" w:hAnsiTheme="majorHAnsi" w:cstheme="majorHAnsi"/>
                          <w:b/>
                          <w:bCs/>
                          <w:iCs/>
                          <w:color w:val="FEEFD2"/>
                          <w:sz w:val="32"/>
                          <w:szCs w:val="32"/>
                        </w:rPr>
                        <w:t xml:space="preserve"> </w:t>
                      </w:r>
                      <w:r w:rsidRPr="00923AA2">
                        <w:rPr>
                          <w:rFonts w:asciiTheme="majorHAnsi" w:hAnsiTheme="majorHAnsi" w:cstheme="majorHAnsi"/>
                          <w:b/>
                          <w:bCs/>
                          <w:iCs/>
                          <w:color w:val="FEEFD2"/>
                          <w:sz w:val="40"/>
                          <w:szCs w:val="40"/>
                        </w:rPr>
                        <w:t>for</w:t>
                      </w:r>
                      <w:r>
                        <w:rPr>
                          <w:rFonts w:asciiTheme="majorHAnsi" w:hAnsiTheme="majorHAnsi" w:cstheme="majorHAnsi"/>
                          <w:b/>
                          <w:bCs/>
                          <w:iCs/>
                          <w:color w:val="FEEFD2"/>
                          <w:sz w:val="32"/>
                          <w:szCs w:val="32"/>
                        </w:rPr>
                        <w:t xml:space="preserve"> </w:t>
                      </w:r>
                      <w:r w:rsidRPr="00095685">
                        <w:rPr>
                          <w:rFonts w:asciiTheme="majorHAnsi" w:hAnsiTheme="majorHAnsi" w:cstheme="majorHAnsi"/>
                          <w:b/>
                          <w:bCs/>
                          <w:iCs/>
                          <w:color w:val="FEEFD2"/>
                          <w:sz w:val="40"/>
                          <w:szCs w:val="40"/>
                        </w:rPr>
                        <w:t>Fellowship</w:t>
                      </w:r>
                    </w:p>
                    <w:p w14:paraId="7D4D65E0" w14:textId="59DC2D41" w:rsidR="004E1261" w:rsidRPr="00095685" w:rsidRDefault="004E1261" w:rsidP="005C541F">
                      <w:pPr>
                        <w:ind w:left="720"/>
                        <w:rPr>
                          <w:rFonts w:asciiTheme="majorHAnsi" w:hAnsiTheme="majorHAnsi" w:cstheme="majorHAnsi"/>
                          <w:b/>
                          <w:bCs/>
                          <w:iCs/>
                          <w:color w:val="FEEFD2"/>
                          <w:sz w:val="32"/>
                          <w:szCs w:val="32"/>
                        </w:rPr>
                      </w:pPr>
                      <w:r w:rsidRPr="00095685">
                        <w:rPr>
                          <w:rFonts w:asciiTheme="majorHAnsi" w:hAnsiTheme="majorHAnsi" w:cstheme="majorHAnsi"/>
                          <w:b/>
                          <w:bCs/>
                          <w:iCs/>
                          <w:color w:val="FEEFD2"/>
                          <w:sz w:val="32"/>
                          <w:szCs w:val="32"/>
                        </w:rPr>
                        <w:t>must be full members of the CSP</w:t>
                      </w:r>
                    </w:p>
                    <w:p w14:paraId="6CE30979" w14:textId="77777777" w:rsidR="004E1261" w:rsidRPr="00095685" w:rsidRDefault="004E1261" w:rsidP="000E0DE5">
                      <w:pPr>
                        <w:ind w:left="720"/>
                        <w:rPr>
                          <w:rFonts w:asciiTheme="majorHAnsi" w:hAnsiTheme="majorHAnsi" w:cstheme="majorHAnsi"/>
                          <w:b/>
                          <w:bCs/>
                          <w:iCs/>
                          <w:color w:val="FEEFD2"/>
                          <w:sz w:val="32"/>
                          <w:szCs w:val="32"/>
                        </w:rPr>
                      </w:pPr>
                      <w:r w:rsidRPr="00095685">
                        <w:rPr>
                          <w:rFonts w:asciiTheme="majorHAnsi" w:hAnsiTheme="majorHAnsi" w:cstheme="majorHAnsi"/>
                          <w:color w:val="FEEFD2"/>
                          <w:sz w:val="32"/>
                          <w:szCs w:val="32"/>
                        </w:rPr>
                        <w:t xml:space="preserve">of </w:t>
                      </w:r>
                      <w:r w:rsidRPr="00095685">
                        <w:rPr>
                          <w:rFonts w:asciiTheme="majorHAnsi" w:hAnsiTheme="majorHAnsi" w:cstheme="majorHAnsi"/>
                          <w:b/>
                          <w:bCs/>
                          <w:iCs/>
                          <w:color w:val="FEEFD2"/>
                          <w:sz w:val="32"/>
                          <w:szCs w:val="32"/>
                        </w:rPr>
                        <w:t xml:space="preserve">at least 10 years standing. </w:t>
                      </w:r>
                    </w:p>
                    <w:p w14:paraId="1D4A4640" w14:textId="77777777" w:rsidR="004E1261" w:rsidRPr="00874649" w:rsidRDefault="004E1261" w:rsidP="00231964">
                      <w:pPr>
                        <w:pStyle w:val="ListParagraph"/>
                        <w:ind w:left="360"/>
                        <w:rPr>
                          <w:rFonts w:asciiTheme="majorHAnsi" w:hAnsiTheme="majorHAnsi" w:cstheme="majorHAnsi"/>
                          <w:b/>
                          <w:bCs/>
                          <w:iCs/>
                          <w:color w:val="auto"/>
                          <w:sz w:val="32"/>
                          <w:szCs w:val="32"/>
                        </w:rPr>
                      </w:pPr>
                    </w:p>
                    <w:p w14:paraId="5E3B826D" w14:textId="77777777" w:rsidR="004E1261" w:rsidRDefault="004E1261" w:rsidP="00231964">
                      <w:pPr>
                        <w:ind w:left="0"/>
                        <w:jc w:val="center"/>
                      </w:pPr>
                    </w:p>
                  </w:txbxContent>
                </v:textbox>
                <w10:wrap anchorx="margin"/>
              </v:roundrect>
            </w:pict>
          </mc:Fallback>
        </mc:AlternateContent>
      </w:r>
      <w:r w:rsidR="00D95E2A">
        <w:rPr>
          <w:rFonts w:asciiTheme="majorHAnsi" w:hAnsiTheme="majorHAnsi" w:cstheme="majorHAnsi"/>
          <w:b/>
          <w:bCs/>
          <w:iCs/>
          <w:color w:val="auto"/>
          <w:sz w:val="28"/>
          <w:szCs w:val="28"/>
        </w:rPr>
        <w:t xml:space="preserve"> </w:t>
      </w:r>
    </w:p>
    <w:p w14:paraId="345F0CD7" w14:textId="182D7F3A" w:rsidR="00AD72BF" w:rsidRDefault="00AD72BF" w:rsidP="00231964">
      <w:pPr>
        <w:ind w:left="0"/>
        <w:rPr>
          <w:rFonts w:asciiTheme="majorHAnsi" w:hAnsiTheme="majorHAnsi" w:cstheme="majorHAnsi"/>
          <w:b/>
          <w:bCs/>
          <w:iCs/>
          <w:color w:val="auto"/>
          <w:sz w:val="28"/>
          <w:szCs w:val="28"/>
        </w:rPr>
      </w:pPr>
    </w:p>
    <w:p w14:paraId="41A21CCE" w14:textId="2E044EE8" w:rsidR="005C541F" w:rsidRDefault="005C541F" w:rsidP="002E35DA">
      <w:pPr>
        <w:ind w:left="0"/>
        <w:jc w:val="center"/>
        <w:rPr>
          <w:rFonts w:asciiTheme="majorHAnsi" w:hAnsiTheme="majorHAnsi" w:cstheme="majorHAnsi"/>
          <w:b/>
          <w:bCs/>
          <w:iCs/>
          <w:color w:val="auto"/>
          <w:sz w:val="28"/>
          <w:szCs w:val="28"/>
        </w:rPr>
      </w:pPr>
    </w:p>
    <w:p w14:paraId="105E28C4" w14:textId="0B1388F9" w:rsidR="005C541F" w:rsidRDefault="005C541F" w:rsidP="00231964">
      <w:pPr>
        <w:ind w:left="0"/>
        <w:rPr>
          <w:rFonts w:asciiTheme="majorHAnsi" w:hAnsiTheme="majorHAnsi" w:cstheme="majorHAnsi"/>
          <w:b/>
          <w:bCs/>
          <w:iCs/>
          <w:color w:val="auto"/>
          <w:sz w:val="28"/>
          <w:szCs w:val="28"/>
        </w:rPr>
      </w:pPr>
    </w:p>
    <w:p w14:paraId="703D0F1B" w14:textId="61366E97" w:rsidR="005C541F" w:rsidRDefault="005C541F" w:rsidP="00231964">
      <w:pPr>
        <w:ind w:left="0"/>
        <w:rPr>
          <w:rFonts w:asciiTheme="majorHAnsi" w:hAnsiTheme="majorHAnsi" w:cstheme="majorHAnsi"/>
          <w:b/>
          <w:bCs/>
          <w:iCs/>
          <w:color w:val="auto"/>
          <w:sz w:val="28"/>
          <w:szCs w:val="28"/>
        </w:rPr>
      </w:pPr>
    </w:p>
    <w:p w14:paraId="585BBDD7" w14:textId="003D84A1" w:rsidR="005C541F" w:rsidRDefault="00E13888" w:rsidP="005D17DD">
      <w:pPr>
        <w:tabs>
          <w:tab w:val="left" w:pos="2250"/>
        </w:tabs>
        <w:ind w:left="0"/>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0176" behindDoc="0" locked="0" layoutInCell="1" allowOverlap="1" wp14:anchorId="42D0317C" wp14:editId="72FC9457">
                <wp:simplePos x="0" y="0"/>
                <wp:positionH relativeFrom="margin">
                  <wp:posOffset>900430</wp:posOffset>
                </wp:positionH>
                <wp:positionV relativeFrom="paragraph">
                  <wp:posOffset>315595</wp:posOffset>
                </wp:positionV>
                <wp:extent cx="3891280" cy="1572895"/>
                <wp:effectExtent l="0" t="0" r="0" b="8255"/>
                <wp:wrapNone/>
                <wp:docPr id="6" name="Rectangle: Rounded Corners 6"/>
                <wp:cNvGraphicFramePr/>
                <a:graphic xmlns:a="http://schemas.openxmlformats.org/drawingml/2006/main">
                  <a:graphicData uri="http://schemas.microsoft.com/office/word/2010/wordprocessingShape">
                    <wps:wsp>
                      <wps:cNvSpPr/>
                      <wps:spPr>
                        <a:xfrm>
                          <a:off x="0" y="0"/>
                          <a:ext cx="3891280" cy="1572895"/>
                        </a:xfrm>
                        <a:prstGeom prst="roundRect">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07FCC" w14:textId="4DFFD454" w:rsidR="004E1261" w:rsidRPr="00193373" w:rsidRDefault="004E1261" w:rsidP="002E35DA">
                            <w:pPr>
                              <w:rPr>
                                <w:rFonts w:asciiTheme="majorHAnsi" w:hAnsiTheme="majorHAnsi" w:cstheme="majorHAnsi"/>
                                <w:b/>
                                <w:bCs/>
                                <w:iCs/>
                                <w:color w:val="382E7B"/>
                                <w:sz w:val="32"/>
                                <w:szCs w:val="32"/>
                              </w:rPr>
                            </w:pPr>
                            <w:r>
                              <w:rPr>
                                <w:rFonts w:asciiTheme="majorHAnsi" w:hAnsiTheme="majorHAnsi" w:cstheme="majorHAnsi"/>
                                <w:b/>
                                <w:bCs/>
                                <w:iCs/>
                                <w:color w:val="382E7B"/>
                                <w:sz w:val="40"/>
                                <w:szCs w:val="40"/>
                              </w:rPr>
                              <w:t>Referees</w:t>
                            </w:r>
                          </w:p>
                          <w:p w14:paraId="5AC89504" w14:textId="183A6707" w:rsidR="004E1261" w:rsidRPr="00193373" w:rsidRDefault="004E1261"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full members of the CSP </w:t>
                            </w:r>
                          </w:p>
                          <w:p w14:paraId="4A9BA874" w14:textId="77777777" w:rsidR="004E1261" w:rsidRDefault="004E1261" w:rsidP="002E35DA">
                            <w:pPr>
                              <w:ind w:left="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D0317C" id="Rectangle: Rounded Corners 6" o:spid="_x0000_s1027" style="position:absolute;margin-left:70.9pt;margin-top:24.85pt;width:306.4pt;height:123.85pt;z-index:25157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" stroked="f" strokeweight="1pt">
                <v:fill r:id="rId21" o:title="" recolor="t" rotate="t" type="frame"/>
                <v:stroke joinstyle="miter"/>
                <v:textbox>
                  <w:txbxContent>
                    <w:p w14:paraId="3D107FCC" w14:textId="4DFFD454" w:rsidR="004E1261" w:rsidRPr="00193373" w:rsidRDefault="004E1261" w:rsidP="002E35DA">
                      <w:pPr>
                        <w:rPr>
                          <w:rFonts w:asciiTheme="majorHAnsi" w:hAnsiTheme="majorHAnsi" w:cstheme="majorHAnsi"/>
                          <w:b/>
                          <w:bCs/>
                          <w:iCs/>
                          <w:color w:val="382E7B"/>
                          <w:sz w:val="32"/>
                          <w:szCs w:val="32"/>
                        </w:rPr>
                      </w:pPr>
                      <w:r>
                        <w:rPr>
                          <w:rFonts w:asciiTheme="majorHAnsi" w:hAnsiTheme="majorHAnsi" w:cstheme="majorHAnsi"/>
                          <w:b/>
                          <w:bCs/>
                          <w:iCs/>
                          <w:color w:val="382E7B"/>
                          <w:sz w:val="40"/>
                          <w:szCs w:val="40"/>
                        </w:rPr>
                        <w:t>Referees</w:t>
                      </w:r>
                    </w:p>
                    <w:p w14:paraId="5AC89504" w14:textId="183A6707" w:rsidR="004E1261" w:rsidRPr="00193373" w:rsidRDefault="004E1261"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full members of the CSP </w:t>
                      </w:r>
                    </w:p>
                    <w:p w14:paraId="4A9BA874" w14:textId="77777777" w:rsidR="004E1261" w:rsidRDefault="004E1261" w:rsidP="002E35DA">
                      <w:pPr>
                        <w:ind w:left="0"/>
                      </w:pPr>
                    </w:p>
                  </w:txbxContent>
                </v:textbox>
                <w10:wrap anchorx="margin"/>
              </v:roundrect>
            </w:pict>
          </mc:Fallback>
        </mc:AlternateContent>
      </w:r>
      <w:r w:rsidR="005D17DD">
        <w:rPr>
          <w:rFonts w:asciiTheme="majorHAnsi" w:hAnsiTheme="majorHAnsi" w:cstheme="majorHAnsi"/>
          <w:b/>
          <w:bCs/>
          <w:iCs/>
          <w:color w:val="auto"/>
          <w:sz w:val="28"/>
          <w:szCs w:val="28"/>
        </w:rPr>
        <w:tab/>
      </w:r>
    </w:p>
    <w:p w14:paraId="2F455B48" w14:textId="63CEF127" w:rsidR="00231964" w:rsidRDefault="00231964" w:rsidP="00231964">
      <w:pPr>
        <w:ind w:left="0"/>
        <w:rPr>
          <w:rFonts w:asciiTheme="majorHAnsi" w:hAnsiTheme="majorHAnsi" w:cstheme="majorHAnsi"/>
          <w:b/>
          <w:bCs/>
          <w:iCs/>
          <w:color w:val="auto"/>
          <w:sz w:val="28"/>
          <w:szCs w:val="28"/>
        </w:rPr>
      </w:pPr>
    </w:p>
    <w:p w14:paraId="12CBB013" w14:textId="74F99805" w:rsidR="00231964" w:rsidRDefault="00231964" w:rsidP="00231964">
      <w:pPr>
        <w:ind w:left="0"/>
        <w:rPr>
          <w:rFonts w:asciiTheme="majorHAnsi" w:hAnsiTheme="majorHAnsi" w:cstheme="majorHAnsi"/>
          <w:b/>
          <w:bCs/>
          <w:iCs/>
          <w:color w:val="auto"/>
          <w:sz w:val="28"/>
          <w:szCs w:val="28"/>
        </w:rPr>
      </w:pPr>
    </w:p>
    <w:p w14:paraId="2B2E975B" w14:textId="073CE0E4" w:rsidR="00231964" w:rsidRDefault="00231964" w:rsidP="00231964">
      <w:pPr>
        <w:ind w:left="0"/>
        <w:rPr>
          <w:rFonts w:asciiTheme="majorHAnsi" w:hAnsiTheme="majorHAnsi" w:cstheme="majorHAnsi"/>
          <w:b/>
          <w:bCs/>
          <w:iCs/>
          <w:color w:val="auto"/>
          <w:sz w:val="28"/>
          <w:szCs w:val="28"/>
        </w:rPr>
      </w:pPr>
    </w:p>
    <w:p w14:paraId="3571385B" w14:textId="04227498" w:rsidR="00231964" w:rsidRDefault="00231964" w:rsidP="00231964">
      <w:pPr>
        <w:ind w:left="0"/>
        <w:rPr>
          <w:rFonts w:asciiTheme="majorHAnsi" w:hAnsiTheme="majorHAnsi" w:cstheme="majorHAnsi"/>
          <w:b/>
          <w:bCs/>
          <w:iCs/>
          <w:color w:val="auto"/>
          <w:sz w:val="28"/>
          <w:szCs w:val="28"/>
        </w:rPr>
      </w:pPr>
    </w:p>
    <w:p w14:paraId="538BBAAC" w14:textId="3CAD10FD" w:rsidR="00231964" w:rsidRDefault="00231964" w:rsidP="00231964">
      <w:pPr>
        <w:ind w:left="0"/>
        <w:rPr>
          <w:rFonts w:asciiTheme="majorHAnsi" w:hAnsiTheme="majorHAnsi" w:cstheme="majorHAnsi"/>
          <w:b/>
          <w:bCs/>
          <w:iCs/>
          <w:color w:val="auto"/>
          <w:sz w:val="28"/>
          <w:szCs w:val="28"/>
        </w:rPr>
      </w:pPr>
    </w:p>
    <w:p w14:paraId="34D92F65" w14:textId="6F68686F" w:rsidR="00AD72BF" w:rsidRDefault="00AD72BF" w:rsidP="00231964">
      <w:pPr>
        <w:ind w:left="0"/>
        <w:rPr>
          <w:rFonts w:asciiTheme="majorHAnsi" w:hAnsiTheme="majorHAnsi" w:cstheme="majorHAnsi"/>
          <w:iCs/>
          <w:color w:val="222222"/>
        </w:rPr>
      </w:pPr>
    </w:p>
    <w:p w14:paraId="137B5001" w14:textId="584C8FE0" w:rsidR="00AD72BF" w:rsidRDefault="00AD72BF" w:rsidP="00231964">
      <w:pPr>
        <w:ind w:left="0"/>
        <w:rPr>
          <w:rFonts w:asciiTheme="majorHAnsi" w:hAnsiTheme="majorHAnsi" w:cstheme="majorHAnsi"/>
          <w:iCs/>
          <w:color w:val="222222"/>
        </w:rPr>
      </w:pPr>
    </w:p>
    <w:p w14:paraId="0C387CA3" w14:textId="77777777" w:rsidR="003F31DE" w:rsidRPr="001E5323" w:rsidRDefault="003F31DE" w:rsidP="00231964">
      <w:pPr>
        <w:ind w:left="0"/>
        <w:rPr>
          <w:rFonts w:asciiTheme="majorHAnsi" w:hAnsiTheme="majorHAnsi" w:cstheme="majorHAnsi"/>
          <w:iCs/>
          <w:color w:val="222222"/>
        </w:rPr>
      </w:pPr>
    </w:p>
    <w:p w14:paraId="6B5A96A6" w14:textId="768F3C5B" w:rsidR="00231964" w:rsidRPr="00231964" w:rsidRDefault="00231964" w:rsidP="00231964">
      <w:pPr>
        <w:pStyle w:val="Heading1"/>
        <w:spacing w:after="240"/>
        <w:ind w:left="720"/>
        <w:rPr>
          <w:rFonts w:cstheme="majorHAnsi"/>
          <w:i/>
          <w:iCs/>
          <w:sz w:val="28"/>
        </w:rPr>
      </w:pPr>
      <w:bookmarkStart w:id="6" w:name="_Toc67058913"/>
      <w:r>
        <w:rPr>
          <w:rFonts w:cstheme="majorHAnsi"/>
          <w:i/>
          <w:iCs/>
          <w:sz w:val="28"/>
        </w:rPr>
        <w:t>Fellowship regulations</w:t>
      </w:r>
      <w:r w:rsidR="0067675F">
        <w:rPr>
          <w:rFonts w:cstheme="majorHAnsi"/>
          <w:i/>
          <w:iCs/>
          <w:sz w:val="28"/>
        </w:rPr>
        <w:t>, rights and privileges</w:t>
      </w:r>
      <w:bookmarkEnd w:id="6"/>
    </w:p>
    <w:p w14:paraId="1C81FA0C" w14:textId="057C3C15" w:rsidR="007F39C2" w:rsidRPr="00AD72BF" w:rsidRDefault="00385073" w:rsidP="00385073">
      <w:pPr>
        <w:pStyle w:val="NormalWeb"/>
        <w:spacing w:before="0" w:beforeAutospacing="0" w:after="240" w:afterAutospacing="0" w:line="276" w:lineRule="auto"/>
        <w:ind w:left="426"/>
        <w:rPr>
          <w:rFonts w:asciiTheme="majorHAnsi" w:hAnsiTheme="majorHAnsi" w:cstheme="majorHAnsi"/>
          <w:i/>
          <w:iCs/>
          <w:color w:val="222222"/>
        </w:rPr>
      </w:pPr>
      <w:r w:rsidRPr="00385073">
        <w:rPr>
          <w:rFonts w:asciiTheme="majorHAnsi" w:hAnsiTheme="majorHAnsi" w:cstheme="majorHAnsi"/>
          <w:b/>
          <w:bCs/>
          <w:color w:val="222222"/>
        </w:rPr>
        <w:t>1.1</w:t>
      </w:r>
      <w:r>
        <w:rPr>
          <w:rFonts w:asciiTheme="majorHAnsi" w:hAnsiTheme="majorHAnsi" w:cstheme="majorHAnsi"/>
          <w:color w:val="222222"/>
        </w:rPr>
        <w:t xml:space="preserve">             </w:t>
      </w:r>
      <w:r w:rsidR="00231964" w:rsidRPr="00874649">
        <w:rPr>
          <w:rFonts w:asciiTheme="majorHAnsi" w:hAnsiTheme="majorHAnsi" w:cstheme="majorHAnsi"/>
          <w:i/>
          <w:iCs/>
          <w:color w:val="222222"/>
        </w:rPr>
        <w:t xml:space="preserve">Fellowships are awarded by </w:t>
      </w:r>
      <w:r w:rsidR="00D17DCE">
        <w:rPr>
          <w:rFonts w:asciiTheme="majorHAnsi" w:hAnsiTheme="majorHAnsi" w:cstheme="majorHAnsi"/>
          <w:i/>
          <w:iCs/>
          <w:color w:val="222222"/>
        </w:rPr>
        <w:t xml:space="preserve">the </w:t>
      </w:r>
      <w:r w:rsidR="00231964" w:rsidRPr="00874649">
        <w:rPr>
          <w:rFonts w:asciiTheme="majorHAnsi" w:hAnsiTheme="majorHAnsi" w:cstheme="majorHAnsi"/>
          <w:i/>
          <w:iCs/>
          <w:color w:val="222222"/>
        </w:rPr>
        <w:t xml:space="preserve">CSP Council on the recommendations of the Professional Awards Panel, in accordance with the Royal Charter, </w:t>
      </w:r>
      <w:r w:rsidR="00386356" w:rsidRPr="00874649">
        <w:rPr>
          <w:rFonts w:asciiTheme="majorHAnsi" w:hAnsiTheme="majorHAnsi" w:cstheme="majorHAnsi"/>
          <w:i/>
          <w:iCs/>
          <w:color w:val="222222"/>
        </w:rPr>
        <w:t>by</w:t>
      </w:r>
      <w:r w:rsidR="00386356">
        <w:rPr>
          <w:rFonts w:asciiTheme="majorHAnsi" w:hAnsiTheme="majorHAnsi" w:cstheme="majorHAnsi"/>
          <w:i/>
          <w:iCs/>
          <w:color w:val="222222"/>
        </w:rPr>
        <w:t>e-laws</w:t>
      </w:r>
      <w:r w:rsidR="00231964" w:rsidRPr="00874649">
        <w:rPr>
          <w:rFonts w:asciiTheme="majorHAnsi" w:hAnsiTheme="majorHAnsi" w:cstheme="majorHAnsi"/>
          <w:i/>
          <w:iCs/>
          <w:color w:val="222222"/>
        </w:rPr>
        <w:t xml:space="preserve"> and regulations. </w:t>
      </w:r>
    </w:p>
    <w:p w14:paraId="6C0C298E" w14:textId="55CB7A36" w:rsidR="007F39C2" w:rsidRPr="00AD72BF" w:rsidRDefault="009A61DF" w:rsidP="00385073">
      <w:pPr>
        <w:spacing w:before="0"/>
        <w:rPr>
          <w:rFonts w:asciiTheme="majorHAnsi" w:hAnsiTheme="majorHAnsi" w:cstheme="majorHAnsi"/>
          <w:iCs/>
        </w:rPr>
      </w:pPr>
      <w:r>
        <w:rPr>
          <w:rFonts w:asciiTheme="majorHAnsi" w:hAnsiTheme="majorHAnsi" w:cstheme="majorHAnsi"/>
          <w:iCs/>
        </w:rPr>
        <w:t xml:space="preserve">Should you </w:t>
      </w:r>
      <w:r w:rsidRPr="009A61DF">
        <w:rPr>
          <w:rFonts w:asciiTheme="majorHAnsi" w:hAnsiTheme="majorHAnsi" w:cstheme="majorHAnsi"/>
          <w:b/>
          <w:bCs/>
          <w:iCs/>
        </w:rPr>
        <w:t xml:space="preserve">wish to </w:t>
      </w:r>
      <w:r w:rsidR="00A46E95">
        <w:rPr>
          <w:rFonts w:asciiTheme="majorHAnsi" w:hAnsiTheme="majorHAnsi" w:cstheme="majorHAnsi"/>
          <w:b/>
          <w:bCs/>
          <w:iCs/>
        </w:rPr>
        <w:t>know more</w:t>
      </w:r>
      <w:r w:rsidRPr="009A61DF">
        <w:rPr>
          <w:rFonts w:asciiTheme="majorHAnsi" w:hAnsiTheme="majorHAnsi" w:cstheme="majorHAnsi"/>
          <w:b/>
          <w:bCs/>
          <w:iCs/>
        </w:rPr>
        <w:t xml:space="preserve"> about the</w:t>
      </w:r>
      <w:r>
        <w:rPr>
          <w:rFonts w:asciiTheme="majorHAnsi" w:hAnsiTheme="majorHAnsi" w:cstheme="majorHAnsi"/>
          <w:iCs/>
        </w:rPr>
        <w:t xml:space="preserve"> </w:t>
      </w:r>
      <w:r w:rsidR="00AD72BF" w:rsidRPr="00AD72BF">
        <w:rPr>
          <w:rFonts w:asciiTheme="majorHAnsi" w:hAnsiTheme="majorHAnsi" w:cstheme="majorHAnsi"/>
          <w:b/>
          <w:bCs/>
          <w:iCs/>
        </w:rPr>
        <w:t>rights and privileges</w:t>
      </w:r>
      <w:r w:rsidR="00AD72BF" w:rsidRPr="00AD72BF">
        <w:rPr>
          <w:rFonts w:asciiTheme="majorHAnsi" w:hAnsiTheme="majorHAnsi" w:cstheme="majorHAnsi"/>
          <w:iCs/>
        </w:rPr>
        <w:t xml:space="preserve"> </w:t>
      </w:r>
      <w:r w:rsidR="00AD72BF" w:rsidRPr="00AD72BF">
        <w:rPr>
          <w:rFonts w:asciiTheme="majorHAnsi" w:hAnsiTheme="majorHAnsi" w:cstheme="majorHAnsi"/>
          <w:b/>
          <w:bCs/>
          <w:iCs/>
        </w:rPr>
        <w:t>of Fellows</w:t>
      </w:r>
      <w:r>
        <w:rPr>
          <w:rFonts w:asciiTheme="majorHAnsi" w:hAnsiTheme="majorHAnsi" w:cstheme="majorHAnsi"/>
          <w:b/>
          <w:bCs/>
          <w:iCs/>
        </w:rPr>
        <w:t xml:space="preserve">, </w:t>
      </w:r>
      <w:r>
        <w:rPr>
          <w:rFonts w:asciiTheme="majorHAnsi" w:hAnsiTheme="majorHAnsi" w:cstheme="majorHAnsi"/>
          <w:iCs/>
        </w:rPr>
        <w:t>p</w:t>
      </w:r>
      <w:r w:rsidRPr="00AD72BF">
        <w:rPr>
          <w:rFonts w:asciiTheme="majorHAnsi" w:hAnsiTheme="majorHAnsi" w:cstheme="majorHAnsi"/>
          <w:iCs/>
        </w:rPr>
        <w:t xml:space="preserve">lease visit the CSP website to read </w:t>
      </w:r>
      <w:r w:rsidR="00A46E95">
        <w:rPr>
          <w:rFonts w:asciiTheme="majorHAnsi" w:hAnsiTheme="majorHAnsi" w:cstheme="majorHAnsi"/>
          <w:iCs/>
        </w:rPr>
        <w:t xml:space="preserve">about this in </w:t>
      </w:r>
      <w:r w:rsidR="007F39C2" w:rsidRPr="00AD72BF">
        <w:rPr>
          <w:rFonts w:asciiTheme="majorHAnsi" w:hAnsiTheme="majorHAnsi" w:cstheme="majorHAnsi"/>
          <w:b/>
          <w:bCs/>
          <w:iCs/>
        </w:rPr>
        <w:t xml:space="preserve">the </w:t>
      </w:r>
      <w:r w:rsidR="00386356">
        <w:rPr>
          <w:rFonts w:asciiTheme="majorHAnsi" w:hAnsiTheme="majorHAnsi" w:cstheme="majorHAnsi"/>
          <w:b/>
          <w:bCs/>
          <w:iCs/>
        </w:rPr>
        <w:t>b</w:t>
      </w:r>
      <w:r w:rsidR="00386356" w:rsidRPr="00AD72BF">
        <w:rPr>
          <w:rFonts w:asciiTheme="majorHAnsi" w:hAnsiTheme="majorHAnsi" w:cstheme="majorHAnsi"/>
          <w:b/>
          <w:bCs/>
          <w:iCs/>
        </w:rPr>
        <w:t>ye</w:t>
      </w:r>
      <w:r w:rsidR="00386356">
        <w:rPr>
          <w:rFonts w:asciiTheme="majorHAnsi" w:hAnsiTheme="majorHAnsi" w:cstheme="majorHAnsi"/>
          <w:b/>
          <w:bCs/>
          <w:iCs/>
        </w:rPr>
        <w:t>-laws</w:t>
      </w:r>
      <w:r w:rsidR="007F39C2" w:rsidRPr="00AD72BF">
        <w:rPr>
          <w:rFonts w:asciiTheme="majorHAnsi" w:hAnsiTheme="majorHAnsi" w:cstheme="majorHAnsi"/>
          <w:iCs/>
        </w:rPr>
        <w:t xml:space="preserve"> of the Chartered Society of Physiotherapy: </w:t>
      </w:r>
      <w:hyperlink r:id="rId22" w:history="1">
        <w:r w:rsidR="007F39C2" w:rsidRPr="00AD72BF">
          <w:rPr>
            <w:rStyle w:val="Hyperlink"/>
            <w:rFonts w:asciiTheme="majorHAnsi" w:hAnsiTheme="majorHAnsi" w:cstheme="majorHAnsi"/>
            <w:iCs/>
            <w:color w:val="1F3864" w:themeColor="accent5" w:themeShade="80"/>
          </w:rPr>
          <w:t>https://www.csp.org.uk/documents/royal-charter-and-bye-laws</w:t>
        </w:r>
      </w:hyperlink>
    </w:p>
    <w:p w14:paraId="3C5C04EF" w14:textId="77777777" w:rsidR="008F4022" w:rsidRDefault="008F4022" w:rsidP="007F39C2">
      <w:pPr>
        <w:spacing w:before="0"/>
        <w:ind w:left="720"/>
        <w:rPr>
          <w:rFonts w:asciiTheme="majorHAnsi" w:hAnsiTheme="majorHAnsi" w:cstheme="majorHAnsi"/>
          <w:iCs/>
          <w:color w:val="222222"/>
        </w:rPr>
      </w:pPr>
    </w:p>
    <w:p w14:paraId="575B97D6" w14:textId="0C658C6D" w:rsidR="003F31DE" w:rsidRDefault="003F31DE" w:rsidP="00231964">
      <w:pPr>
        <w:rPr>
          <w:lang w:val="en-US" w:eastAsia="en-US"/>
        </w:rPr>
      </w:pPr>
    </w:p>
    <w:p w14:paraId="2EC8DE68" w14:textId="77777777" w:rsidR="00961D98" w:rsidRDefault="00961D98" w:rsidP="00231964">
      <w:pPr>
        <w:rPr>
          <w:lang w:val="en-US" w:eastAsia="en-US"/>
        </w:rPr>
      </w:pPr>
    </w:p>
    <w:p w14:paraId="687E6DBF" w14:textId="77777777" w:rsidR="003F31DE" w:rsidRPr="00231964" w:rsidRDefault="003F31DE" w:rsidP="00231964">
      <w:pPr>
        <w:rPr>
          <w:lang w:val="en-US" w:eastAsia="en-US"/>
        </w:rPr>
      </w:pPr>
    </w:p>
    <w:p w14:paraId="3E4A5186" w14:textId="180E6CF4" w:rsidR="00700B34" w:rsidRDefault="00231964" w:rsidP="00B3426C">
      <w:pPr>
        <w:pStyle w:val="Heading1"/>
        <w:spacing w:before="0"/>
      </w:pPr>
      <w:bookmarkStart w:id="7" w:name="_Toc67058914"/>
      <w:r>
        <w:t>2</w:t>
      </w:r>
      <w:r w:rsidRPr="001E08E7">
        <w:t>.</w:t>
      </w:r>
      <w:r w:rsidRPr="001E08E7">
        <w:tab/>
        <w:t xml:space="preserve">Criteria for </w:t>
      </w:r>
      <w:r>
        <w:t xml:space="preserve">Fellowship </w:t>
      </w:r>
      <w:r w:rsidRPr="001E08E7">
        <w:t>award</w:t>
      </w:r>
      <w:bookmarkEnd w:id="7"/>
    </w:p>
    <w:p w14:paraId="7C767C71" w14:textId="77777777" w:rsidR="00B3426C" w:rsidRPr="00B3426C" w:rsidRDefault="00B3426C" w:rsidP="00B3426C">
      <w:pPr>
        <w:rPr>
          <w:lang w:val="en-US" w:eastAsia="en-US"/>
        </w:rPr>
      </w:pPr>
    </w:p>
    <w:p w14:paraId="587EA8EB" w14:textId="2585EE46" w:rsidR="005B11E8" w:rsidRPr="00EF09DF" w:rsidRDefault="005B11E8" w:rsidP="00700B34">
      <w:pPr>
        <w:pStyle w:val="Heading1"/>
        <w:spacing w:before="0"/>
        <w:rPr>
          <w:rFonts w:cstheme="majorHAnsi"/>
          <w:i/>
          <w:iCs/>
          <w:sz w:val="28"/>
        </w:rPr>
      </w:pPr>
      <w:r>
        <w:rPr>
          <w:sz w:val="28"/>
        </w:rPr>
        <w:t xml:space="preserve">   </w:t>
      </w:r>
      <w:r w:rsidRPr="00E01F3B">
        <w:rPr>
          <w:sz w:val="28"/>
        </w:rPr>
        <w:tab/>
        <w:t xml:space="preserve"> </w:t>
      </w:r>
      <w:bookmarkStart w:id="8" w:name="_Toc67058915"/>
      <w:r>
        <w:rPr>
          <w:rFonts w:cstheme="majorHAnsi"/>
          <w:i/>
          <w:iCs/>
          <w:sz w:val="28"/>
        </w:rPr>
        <w:t>Fellowship criteria</w:t>
      </w:r>
      <w:bookmarkEnd w:id="8"/>
    </w:p>
    <w:p w14:paraId="5B7D6123" w14:textId="52FDC718" w:rsidR="00A53D5A" w:rsidRDefault="00C44ABC" w:rsidP="00B3426C">
      <w:pPr>
        <w:spacing w:line="276" w:lineRule="auto"/>
        <w:rPr>
          <w:rFonts w:asciiTheme="majorHAnsi" w:hAnsiTheme="majorHAnsi" w:cstheme="majorHAnsi"/>
          <w:i w:val="0"/>
        </w:rPr>
      </w:pPr>
      <w:r w:rsidRPr="00961D98">
        <w:rPr>
          <w:rFonts w:asciiTheme="majorHAnsi" w:hAnsiTheme="majorHAnsi" w:cstheme="majorHAnsi"/>
          <w:b/>
          <w:bCs/>
          <w:i w:val="0"/>
          <w:iCs/>
        </w:rPr>
        <w:t>2</w:t>
      </w:r>
      <w:r w:rsidR="001E08E7" w:rsidRPr="00961D98">
        <w:rPr>
          <w:rFonts w:asciiTheme="majorHAnsi" w:hAnsiTheme="majorHAnsi" w:cstheme="majorHAnsi"/>
          <w:b/>
          <w:bCs/>
          <w:i w:val="0"/>
          <w:iCs/>
        </w:rPr>
        <w:t>.1</w:t>
      </w:r>
      <w:r w:rsidR="001E08E7" w:rsidRPr="0071691F">
        <w:rPr>
          <w:rFonts w:asciiTheme="majorHAnsi" w:hAnsiTheme="majorHAnsi" w:cstheme="majorHAnsi"/>
        </w:rPr>
        <w:tab/>
        <w:t xml:space="preserve">A </w:t>
      </w:r>
      <w:r w:rsidR="00E13888">
        <w:rPr>
          <w:rFonts w:asciiTheme="majorHAnsi" w:hAnsiTheme="majorHAnsi" w:cstheme="majorHAnsi"/>
        </w:rPr>
        <w:t>self-</w:t>
      </w:r>
      <w:r w:rsidR="001E08E7" w:rsidRPr="0071691F">
        <w:rPr>
          <w:rFonts w:asciiTheme="majorHAnsi" w:hAnsiTheme="majorHAnsi" w:cstheme="majorHAnsi"/>
        </w:rPr>
        <w:t xml:space="preserve">nominee for </w:t>
      </w:r>
      <w:r w:rsidR="00D17DCE">
        <w:rPr>
          <w:rFonts w:asciiTheme="majorHAnsi" w:hAnsiTheme="majorHAnsi" w:cstheme="majorHAnsi"/>
        </w:rPr>
        <w:t xml:space="preserve">an </w:t>
      </w:r>
      <w:r w:rsidR="001E08E7" w:rsidRPr="0071691F">
        <w:rPr>
          <w:rFonts w:asciiTheme="majorHAnsi" w:hAnsiTheme="majorHAnsi" w:cstheme="majorHAnsi"/>
        </w:rPr>
        <w:t xml:space="preserve">award of </w:t>
      </w:r>
      <w:r w:rsidR="001E08E7" w:rsidRPr="004F3E76">
        <w:rPr>
          <w:rFonts w:asciiTheme="majorHAnsi" w:hAnsiTheme="majorHAnsi" w:cstheme="majorHAnsi"/>
        </w:rPr>
        <w:t>Fellowship</w:t>
      </w:r>
      <w:r w:rsidR="001E08E7" w:rsidRPr="0071691F">
        <w:rPr>
          <w:rFonts w:asciiTheme="majorHAnsi" w:hAnsiTheme="majorHAnsi" w:cstheme="majorHAnsi"/>
        </w:rPr>
        <w:t xml:space="preserve"> must be a member of </w:t>
      </w:r>
      <w:r w:rsidR="00613312" w:rsidRPr="0071691F">
        <w:rPr>
          <w:rFonts w:asciiTheme="majorHAnsi" w:hAnsiTheme="majorHAnsi" w:cstheme="majorHAnsi"/>
        </w:rPr>
        <w:t xml:space="preserve">the Chartered Society of Physiotherapy </w:t>
      </w:r>
      <w:r w:rsidR="00FF6F51" w:rsidRPr="0071691F">
        <w:rPr>
          <w:rFonts w:asciiTheme="majorHAnsi" w:hAnsiTheme="majorHAnsi" w:cstheme="majorHAnsi"/>
        </w:rPr>
        <w:t xml:space="preserve">of </w:t>
      </w:r>
      <w:r w:rsidR="00613312" w:rsidRPr="004F3E76">
        <w:rPr>
          <w:rFonts w:asciiTheme="majorHAnsi" w:hAnsiTheme="majorHAnsi" w:cstheme="majorHAnsi"/>
          <w:b/>
          <w:bCs/>
          <w:iCs/>
        </w:rPr>
        <w:t>at least ten years standing</w:t>
      </w:r>
      <w:r w:rsidR="00613312" w:rsidRPr="0071691F">
        <w:rPr>
          <w:rFonts w:asciiTheme="majorHAnsi" w:hAnsiTheme="majorHAnsi" w:cstheme="majorHAnsi"/>
        </w:rPr>
        <w:t xml:space="preserve"> who has </w:t>
      </w:r>
      <w:bookmarkStart w:id="9" w:name="_Hlk63675866"/>
      <w:r w:rsidR="00613312" w:rsidRPr="0071691F">
        <w:rPr>
          <w:rFonts w:asciiTheme="majorHAnsi" w:hAnsiTheme="majorHAnsi" w:cstheme="majorHAnsi"/>
        </w:rPr>
        <w:t>made an exceptional contribution to the advancement of the profession</w:t>
      </w:r>
      <w:bookmarkEnd w:id="9"/>
      <w:r w:rsidR="00613312" w:rsidRPr="0071691F">
        <w:rPr>
          <w:rFonts w:asciiTheme="majorHAnsi" w:hAnsiTheme="majorHAnsi" w:cstheme="majorHAnsi"/>
        </w:rPr>
        <w:t>, by forwarding the boundaries of professional knowledge and/or practice and/or furthering the aims of the profession and the Society.</w:t>
      </w:r>
    </w:p>
    <w:p w14:paraId="64C18208" w14:textId="77777777" w:rsidR="00B3426C" w:rsidRPr="0071691F" w:rsidRDefault="00B3426C" w:rsidP="00B3426C">
      <w:pPr>
        <w:spacing w:before="0"/>
        <w:ind w:left="425" w:right="-96"/>
        <w:rPr>
          <w:rFonts w:asciiTheme="majorHAnsi" w:hAnsiTheme="majorHAnsi" w:cstheme="majorHAnsi"/>
          <w:i w:val="0"/>
        </w:rPr>
      </w:pPr>
    </w:p>
    <w:p w14:paraId="19FF95B0" w14:textId="4812FFF0" w:rsidR="00BB7905" w:rsidRPr="00C74548" w:rsidRDefault="00B3426C" w:rsidP="00B3426C">
      <w:pPr>
        <w:spacing w:line="276" w:lineRule="auto"/>
        <w:ind w:left="0"/>
        <w:jc w:val="center"/>
        <w:rPr>
          <w:rFonts w:asciiTheme="majorHAnsi" w:hAnsiTheme="majorHAnsi" w:cstheme="majorHAnsi"/>
          <w:i w:val="0"/>
        </w:rPr>
      </w:pPr>
      <w:r>
        <w:rPr>
          <w:i w:val="0"/>
          <w:iCs/>
          <w:noProof/>
        </w:rPr>
        <mc:AlternateContent>
          <mc:Choice Requires="wpg">
            <w:drawing>
              <wp:inline distT="0" distB="0" distL="0" distR="0" wp14:anchorId="7D7EE2D9" wp14:editId="4EB8D91B">
                <wp:extent cx="4975200" cy="3456000"/>
                <wp:effectExtent l="0" t="0" r="0" b="0"/>
                <wp:docPr id="51" name="Group 51"/>
                <wp:cNvGraphicFramePr/>
                <a:graphic xmlns:a="http://schemas.openxmlformats.org/drawingml/2006/main">
                  <a:graphicData uri="http://schemas.microsoft.com/office/word/2010/wordprocessingGroup">
                    <wpg:wgp>
                      <wpg:cNvGrpSpPr/>
                      <wpg:grpSpPr>
                        <a:xfrm>
                          <a:off x="0" y="0"/>
                          <a:ext cx="4975200" cy="3456000"/>
                          <a:chOff x="0" y="0"/>
                          <a:chExt cx="4976037" cy="3455581"/>
                        </a:xfrm>
                      </wpg:grpSpPr>
                      <wps:wsp>
                        <wps:cNvPr id="46" name="Rectangle 46"/>
                        <wps:cNvSpPr/>
                        <wps:spPr>
                          <a:xfrm>
                            <a:off x="0" y="0"/>
                            <a:ext cx="4976037" cy="1605516"/>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E1A310" w14:textId="77777777" w:rsidR="004E1261" w:rsidRPr="00095685" w:rsidRDefault="004E1261"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4E1261" w:rsidRPr="00095685" w:rsidRDefault="004E1261"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wps:txbx>
                        <wps:bodyPr rot="0" spcFirstLastPara="0" vertOverflow="overflow" horzOverflow="overflow" vert="horz" wrap="square" lIns="360000" tIns="144000" rIns="108000" bIns="0" numCol="1" spcCol="0" rtlCol="0" fromWordArt="0" anchor="ctr" anchorCtr="0" forceAA="0" compatLnSpc="1">
                          <a:prstTxWarp prst="textNoShape">
                            <a:avLst/>
                          </a:prstTxWarp>
                          <a:noAutofit/>
                        </wps:bodyPr>
                      </wps:wsp>
                      <wps:wsp>
                        <wps:cNvPr id="49" name="Rectangle 49"/>
                        <wps:cNvSpPr/>
                        <wps:spPr>
                          <a:xfrm>
                            <a:off x="0" y="1850065"/>
                            <a:ext cx="4976037" cy="1605516"/>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4CDAC3" w14:textId="77777777" w:rsidR="004E1261" w:rsidRPr="00193373" w:rsidRDefault="004E1261"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93373">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4E1261" w:rsidRPr="00193373" w:rsidRDefault="004E1261"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4E1261" w:rsidRPr="00193373" w:rsidRDefault="004E1261"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wps:txbx>
                        <wps:bodyPr rot="0" spcFirstLastPara="0" vertOverflow="overflow" horzOverflow="overflow" vert="horz" wrap="square" lIns="108000" tIns="0" rIns="360000" bIns="0" numCol="1" spcCol="0" rtlCol="0" fromWordArt="0" anchor="ctr" anchorCtr="0" forceAA="0" compatLnSpc="1">
                          <a:prstTxWarp prst="textNoShape">
                            <a:avLst/>
                          </a:prstTxWarp>
                          <a:noAutofit/>
                        </wps:bodyPr>
                      </wps:wsp>
                    </wpg:wgp>
                  </a:graphicData>
                </a:graphic>
              </wp:inline>
            </w:drawing>
          </mc:Choice>
          <mc:Fallback>
            <w:pict>
              <v:group w14:anchorId="7D7EE2D9" id="Group 51" o:spid="_x0000_s1028" style="width:391.75pt;height:272.15pt;mso-position-horizontal-relative:char;mso-position-vertical-relative:line" coordsize="49760,3455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Cjw/eHBhY2tldCBlbmQ9InciPz7/4gxYSUNDX1BST0ZJTEUA&#10;AQEAAAxITGlubwIQAABtbnRyUkdCIFhZWiAHzgACAAkABgAxAABhY3NwTVNGVAAAAABJRUMgc1JH&#10;QgAAAAAAAAAAAAAAAQ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">
                <v:rect id="Rectangle 46" o:spid="_x0000_s1029" style="position:absolute;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" stroked="f" strokeweight="1pt">
                  <v:fill r:id="rId19" o:title="" recolor="t" rotate="t" type="frame"/>
                  <v:textbox inset="10mm,4mm,3mm,0">
                    <w:txbxContent>
                      <w:p w14:paraId="12E1A310" w14:textId="77777777" w:rsidR="004E1261" w:rsidRPr="00095685" w:rsidRDefault="004E1261"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4E1261" w:rsidRPr="00095685" w:rsidRDefault="004E1261"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v:textbox>
                </v:rect>
                <v:rect id="Rectangle 49" o:spid="_x0000_s1030" style="position:absolute;top:18500;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" stroked="f" strokeweight="1pt">
                  <v:fill r:id="rId21" o:title="" recolor="t" rotate="t" type="frame"/>
                  <v:textbox inset="3mm,0,10mm,0">
                    <w:txbxContent>
                      <w:p w14:paraId="384CDAC3" w14:textId="77777777" w:rsidR="004E1261" w:rsidRPr="00193373" w:rsidRDefault="004E1261"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93373">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4E1261" w:rsidRPr="00193373" w:rsidRDefault="004E1261"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4E1261" w:rsidRPr="00193373" w:rsidRDefault="004E1261"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v:textbox>
                </v:rect>
                <w10:anchorlock/>
              </v:group>
            </w:pict>
          </mc:Fallback>
        </mc:AlternateContent>
      </w:r>
    </w:p>
    <w:p w14:paraId="6DFAF77E" w14:textId="6A7F2D32" w:rsidR="00B02D5A" w:rsidRPr="00EF09DF" w:rsidRDefault="00EF09DF" w:rsidP="00EF09DF">
      <w:pPr>
        <w:pStyle w:val="Heading1"/>
        <w:rPr>
          <w:rFonts w:cstheme="majorHAnsi"/>
          <w:i/>
          <w:iCs/>
          <w:sz w:val="28"/>
        </w:rPr>
      </w:pPr>
      <w:r>
        <w:rPr>
          <w:sz w:val="28"/>
        </w:rPr>
        <w:t xml:space="preserve">   </w:t>
      </w:r>
      <w:r w:rsidRPr="00E01F3B">
        <w:rPr>
          <w:sz w:val="28"/>
        </w:rPr>
        <w:tab/>
        <w:t xml:space="preserve"> </w:t>
      </w:r>
      <w:bookmarkStart w:id="10" w:name="_Toc67058916"/>
      <w:r>
        <w:rPr>
          <w:rFonts w:cstheme="majorHAnsi"/>
          <w:i/>
          <w:iCs/>
          <w:sz w:val="28"/>
        </w:rPr>
        <w:t>Definition for Fellowship criteria</w:t>
      </w:r>
      <w:bookmarkEnd w:id="10"/>
    </w:p>
    <w:p w14:paraId="12BC2DCF" w14:textId="4A30D021" w:rsidR="00B02D5A" w:rsidRPr="004F3E76" w:rsidRDefault="00C44ABC" w:rsidP="00C44ABC">
      <w:pPr>
        <w:pStyle w:val="ListParagraph"/>
        <w:numPr>
          <w:ilvl w:val="1"/>
          <w:numId w:val="27"/>
        </w:numPr>
        <w:rPr>
          <w:rFonts w:asciiTheme="majorHAnsi" w:hAnsiTheme="majorHAnsi" w:cstheme="majorHAnsi"/>
          <w:bCs/>
          <w:i w:val="0"/>
        </w:rPr>
      </w:pPr>
      <w:r>
        <w:rPr>
          <w:rFonts w:asciiTheme="majorHAnsi" w:hAnsiTheme="majorHAnsi" w:cstheme="majorHAnsi"/>
        </w:rPr>
        <w:t xml:space="preserve">       </w:t>
      </w:r>
      <w:r w:rsidR="00B02D5A" w:rsidRPr="004F3E76">
        <w:rPr>
          <w:rFonts w:asciiTheme="majorHAnsi" w:hAnsiTheme="majorHAnsi" w:cstheme="majorHAnsi"/>
        </w:rPr>
        <w:t xml:space="preserve">There are two main criteria that </w:t>
      </w:r>
      <w:r w:rsidR="00302BDF">
        <w:rPr>
          <w:rFonts w:asciiTheme="majorHAnsi" w:hAnsiTheme="majorHAnsi" w:cstheme="majorHAnsi"/>
        </w:rPr>
        <w:t>self-</w:t>
      </w:r>
      <w:r w:rsidR="00B02D5A" w:rsidRPr="004F3E76">
        <w:rPr>
          <w:rFonts w:asciiTheme="majorHAnsi" w:hAnsiTheme="majorHAnsi" w:cstheme="majorHAnsi"/>
        </w:rPr>
        <w:t>nominations will be assessed against:</w:t>
      </w:r>
    </w:p>
    <w:p w14:paraId="0CA1EAC8" w14:textId="0E127AE1" w:rsidR="00B02D5A" w:rsidRPr="0071691F" w:rsidRDefault="00B02D5A" w:rsidP="00B02D5A">
      <w:pPr>
        <w:pStyle w:val="ListParagraph"/>
        <w:rPr>
          <w:rFonts w:asciiTheme="majorHAnsi" w:hAnsiTheme="majorHAnsi" w:cstheme="majorHAnsi"/>
          <w:bCs/>
          <w:i w:val="0"/>
        </w:rPr>
      </w:pPr>
    </w:p>
    <w:p w14:paraId="66D02206" w14:textId="463B9D79" w:rsidR="00CA0B25" w:rsidRPr="00B3426C" w:rsidRDefault="00B02D5A" w:rsidP="00B3426C">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t xml:space="preserve">Contribution to the advancement of the profession in </w:t>
      </w:r>
      <w:r w:rsidR="002D7FBE">
        <w:rPr>
          <w:rFonts w:asciiTheme="majorHAnsi" w:hAnsiTheme="majorHAnsi" w:cstheme="majorHAnsi"/>
          <w:b/>
          <w:iCs/>
          <w:sz w:val="28"/>
          <w:szCs w:val="28"/>
        </w:rPr>
        <w:t>you</w:t>
      </w:r>
      <w:r w:rsidRPr="00BD1AB1">
        <w:rPr>
          <w:rFonts w:asciiTheme="majorHAnsi" w:hAnsiTheme="majorHAnsi" w:cstheme="majorHAnsi"/>
          <w:b/>
          <w:iCs/>
          <w:sz w:val="28"/>
          <w:szCs w:val="28"/>
        </w:rPr>
        <w:t xml:space="preserve">r area of expertise furthering the aims of the CSP. </w:t>
      </w:r>
    </w:p>
    <w:p w14:paraId="7C1037F7" w14:textId="40A07954" w:rsidR="009A18AB" w:rsidRPr="0071691F" w:rsidRDefault="00B02D5A" w:rsidP="009A18AB">
      <w:pPr>
        <w:rPr>
          <w:rFonts w:asciiTheme="majorHAnsi" w:hAnsiTheme="majorHAnsi" w:cstheme="majorHAnsi"/>
          <w:i w:val="0"/>
        </w:rPr>
      </w:pPr>
      <w:r w:rsidRPr="0071691F">
        <w:rPr>
          <w:rFonts w:asciiTheme="majorHAnsi" w:hAnsiTheme="majorHAnsi" w:cstheme="majorHAnsi"/>
        </w:rPr>
        <w:t xml:space="preserve">This relates to how </w:t>
      </w:r>
      <w:r w:rsidR="00302BDF">
        <w:rPr>
          <w:rFonts w:asciiTheme="majorHAnsi" w:hAnsiTheme="majorHAnsi" w:cstheme="majorHAnsi"/>
        </w:rPr>
        <w:t>your</w:t>
      </w:r>
      <w:r w:rsidRPr="0071691F">
        <w:rPr>
          <w:rFonts w:asciiTheme="majorHAnsi" w:hAnsiTheme="majorHAnsi" w:cstheme="majorHAnsi"/>
        </w:rPr>
        <w:t xml:space="preserve"> work has influenced both thinking and practice within or about the profession and the extent that new concepts/practices have been introduced. There are three areas in this criterion:</w:t>
      </w:r>
    </w:p>
    <w:p w14:paraId="03DD44F3" w14:textId="0FC10CAE"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lastRenderedPageBreak/>
        <w:t>Furthering the aims of the CSP and/or the profession</w:t>
      </w:r>
    </w:p>
    <w:p w14:paraId="5AAAE010" w14:textId="77777777"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Innovation</w:t>
      </w:r>
    </w:p>
    <w:p w14:paraId="6862B215" w14:textId="50418206"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The type and scale of the outputs/activities</w:t>
      </w:r>
    </w:p>
    <w:p w14:paraId="7C25EEB4" w14:textId="77777777" w:rsidR="005552AA" w:rsidRPr="0071691F" w:rsidRDefault="005552AA" w:rsidP="005552AA">
      <w:pPr>
        <w:pStyle w:val="ListParagraph"/>
        <w:ind w:left="1080"/>
        <w:rPr>
          <w:rFonts w:asciiTheme="majorHAnsi" w:hAnsiTheme="majorHAnsi" w:cstheme="majorHAnsi"/>
          <w:i w:val="0"/>
        </w:rPr>
      </w:pPr>
    </w:p>
    <w:p w14:paraId="4E5ACE1C" w14:textId="050518D1" w:rsidR="00B02D5A" w:rsidRPr="0071691F" w:rsidRDefault="00B02D5A" w:rsidP="00B02D5A">
      <w:pPr>
        <w:pStyle w:val="ListParagraph"/>
        <w:ind w:left="1446"/>
        <w:rPr>
          <w:rFonts w:asciiTheme="majorHAnsi" w:hAnsiTheme="majorHAnsi" w:cstheme="majorHAnsi"/>
          <w:bCs/>
          <w:i w:val="0"/>
        </w:rPr>
      </w:pPr>
    </w:p>
    <w:p w14:paraId="1F929E74" w14:textId="6ABB4D21" w:rsidR="005552AA" w:rsidRDefault="005552AA" w:rsidP="005552AA">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t xml:space="preserve"> Breadth of impact</w:t>
      </w:r>
    </w:p>
    <w:p w14:paraId="2E8AE666" w14:textId="77777777" w:rsidR="00BD1AB1" w:rsidRPr="00BD1AB1" w:rsidRDefault="00BD1AB1" w:rsidP="00BD1AB1">
      <w:pPr>
        <w:pStyle w:val="ListParagraph"/>
        <w:ind w:left="1080"/>
        <w:rPr>
          <w:rFonts w:asciiTheme="majorHAnsi" w:hAnsiTheme="majorHAnsi" w:cstheme="majorHAnsi"/>
          <w:b/>
          <w:iCs/>
          <w:sz w:val="28"/>
          <w:szCs w:val="28"/>
        </w:rPr>
      </w:pPr>
    </w:p>
    <w:p w14:paraId="38678A65" w14:textId="20D6FD87" w:rsidR="005552AA" w:rsidRPr="00E3776A" w:rsidRDefault="005552AA" w:rsidP="00E3776A">
      <w:pPr>
        <w:rPr>
          <w:rFonts w:asciiTheme="majorHAnsi" w:hAnsiTheme="majorHAnsi" w:cstheme="majorHAnsi"/>
          <w:i w:val="0"/>
        </w:rPr>
      </w:pPr>
      <w:r w:rsidRPr="0071691F">
        <w:rPr>
          <w:rFonts w:asciiTheme="majorHAnsi" w:hAnsiTheme="majorHAnsi" w:cstheme="majorHAnsi"/>
        </w:rPr>
        <w:t xml:space="preserve">This criterion is the </w:t>
      </w:r>
      <w:r w:rsidRPr="00E3776A">
        <w:rPr>
          <w:rFonts w:asciiTheme="majorHAnsi" w:hAnsiTheme="majorHAnsi" w:cstheme="majorHAnsi"/>
          <w:b/>
          <w:bCs/>
        </w:rPr>
        <w:t>most important element of the submission</w:t>
      </w:r>
      <w:r w:rsidRPr="0071691F">
        <w:rPr>
          <w:rFonts w:asciiTheme="majorHAnsi" w:hAnsiTheme="majorHAnsi" w:cstheme="majorHAnsi"/>
        </w:rPr>
        <w:t xml:space="preserve"> and relates to evidence of the breadth (the scale) of the impact </w:t>
      </w:r>
      <w:r w:rsidR="00302BDF">
        <w:rPr>
          <w:rFonts w:asciiTheme="majorHAnsi" w:hAnsiTheme="majorHAnsi" w:cstheme="majorHAnsi"/>
        </w:rPr>
        <w:t>your</w:t>
      </w:r>
      <w:r w:rsidRPr="0071691F">
        <w:rPr>
          <w:rFonts w:asciiTheme="majorHAnsi" w:hAnsiTheme="majorHAnsi" w:cstheme="majorHAnsi"/>
        </w:rPr>
        <w:t xml:space="preserve"> work has resulted in and particularly beyond </w:t>
      </w:r>
      <w:r w:rsidR="00302BDF">
        <w:rPr>
          <w:rFonts w:asciiTheme="majorHAnsi" w:hAnsiTheme="majorHAnsi" w:cstheme="majorHAnsi"/>
        </w:rPr>
        <w:t>you</w:t>
      </w:r>
      <w:r w:rsidRPr="0071691F">
        <w:rPr>
          <w:rFonts w:asciiTheme="majorHAnsi" w:hAnsiTheme="majorHAnsi" w:cstheme="majorHAnsi"/>
        </w:rPr>
        <w:t xml:space="preserve">r local sphere of influence. There are two areas in this criterion: </w:t>
      </w:r>
    </w:p>
    <w:p w14:paraId="50AB9676" w14:textId="77777777" w:rsidR="005552AA" w:rsidRPr="00E368B7" w:rsidRDefault="005552AA" w:rsidP="005552AA">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mpact</w:t>
      </w:r>
    </w:p>
    <w:p w14:paraId="2F95C425" w14:textId="1D6BBCA2" w:rsidR="005552AA" w:rsidRDefault="005552AA" w:rsidP="000D60E7">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nfluencing the thinking, strategy and practice of others</w:t>
      </w:r>
    </w:p>
    <w:p w14:paraId="493061D3" w14:textId="77777777" w:rsidR="000D60E7" w:rsidRPr="000D60E7" w:rsidRDefault="000D60E7" w:rsidP="000D60E7">
      <w:pPr>
        <w:pStyle w:val="ListParagraph"/>
        <w:ind w:left="1146"/>
        <w:rPr>
          <w:rFonts w:asciiTheme="majorHAnsi" w:hAnsiTheme="majorHAnsi" w:cstheme="majorHAnsi"/>
          <w:b/>
          <w:bCs/>
          <w:iCs/>
        </w:rPr>
      </w:pPr>
    </w:p>
    <w:p w14:paraId="5BB87A5C" w14:textId="77777777" w:rsidR="00B02D5A" w:rsidRPr="00B02D5A" w:rsidRDefault="00B02D5A" w:rsidP="00B02D5A">
      <w:pPr>
        <w:pStyle w:val="ListParagraph"/>
        <w:rPr>
          <w:bCs/>
          <w:i w:val="0"/>
        </w:rPr>
      </w:pPr>
    </w:p>
    <w:p w14:paraId="115A9951" w14:textId="798F9D50" w:rsidR="00B02D5A" w:rsidRDefault="00E368B7" w:rsidP="00E368B7">
      <w:pPr>
        <w:pStyle w:val="ListParagraph"/>
        <w:ind w:left="426"/>
        <w:rPr>
          <w:rFonts w:asciiTheme="majorHAnsi" w:hAnsiTheme="majorHAnsi" w:cstheme="majorHAnsi"/>
          <w:bCs/>
          <w:i w:val="0"/>
        </w:rPr>
      </w:pPr>
      <w:r w:rsidRPr="00E368B7">
        <w:rPr>
          <w:rFonts w:asciiTheme="majorHAnsi" w:hAnsiTheme="majorHAnsi" w:cstheme="majorHAnsi"/>
          <w:bCs/>
        </w:rPr>
        <w:t>It is important to note that both of these criteria and their associated</w:t>
      </w:r>
      <w:r>
        <w:rPr>
          <w:rFonts w:asciiTheme="majorHAnsi" w:hAnsiTheme="majorHAnsi" w:cstheme="majorHAnsi"/>
          <w:bCs/>
        </w:rPr>
        <w:t xml:space="preserve"> subsections will be assessed and scored in terms of their </w:t>
      </w:r>
      <w:r w:rsidRPr="005C0C8F">
        <w:rPr>
          <w:rFonts w:asciiTheme="majorHAnsi" w:hAnsiTheme="majorHAnsi" w:cstheme="majorHAnsi"/>
          <w:b/>
          <w:iCs/>
        </w:rPr>
        <w:t>validity</w:t>
      </w:r>
      <w:r w:rsidRPr="005C0C8F">
        <w:rPr>
          <w:rFonts w:asciiTheme="majorHAnsi" w:hAnsiTheme="majorHAnsi" w:cstheme="majorHAnsi"/>
          <w:b/>
        </w:rPr>
        <w:t xml:space="preserve"> </w:t>
      </w:r>
      <w:r>
        <w:rPr>
          <w:rFonts w:asciiTheme="majorHAnsi" w:hAnsiTheme="majorHAnsi" w:cstheme="majorHAnsi"/>
          <w:bCs/>
        </w:rPr>
        <w:t xml:space="preserve">i.e. to what extent and how the evidence has been validated and by whom. </w:t>
      </w:r>
    </w:p>
    <w:p w14:paraId="08162EF9" w14:textId="5614C2EC" w:rsidR="00E368B7" w:rsidRDefault="00E368B7" w:rsidP="00E368B7">
      <w:pPr>
        <w:pStyle w:val="ListParagraph"/>
        <w:ind w:left="426"/>
        <w:rPr>
          <w:rFonts w:asciiTheme="majorHAnsi" w:hAnsiTheme="majorHAnsi" w:cstheme="majorHAnsi"/>
          <w:bCs/>
          <w:i w:val="0"/>
        </w:rPr>
      </w:pPr>
    </w:p>
    <w:p w14:paraId="73A0FB47" w14:textId="40F8D095" w:rsidR="0048553D" w:rsidRPr="004026AA" w:rsidRDefault="00E368B7" w:rsidP="004026AA">
      <w:pPr>
        <w:pStyle w:val="ListParagraph"/>
        <w:ind w:left="426"/>
        <w:rPr>
          <w:rFonts w:asciiTheme="majorHAnsi" w:hAnsiTheme="majorHAnsi" w:cstheme="majorHAnsi"/>
          <w:bCs/>
          <w:i w:val="0"/>
        </w:rPr>
      </w:pPr>
      <w:r>
        <w:rPr>
          <w:rFonts w:asciiTheme="majorHAnsi" w:hAnsiTheme="majorHAnsi" w:cstheme="majorHAnsi"/>
          <w:bCs/>
        </w:rPr>
        <w:t xml:space="preserve">Members of the Professional Awards Panel use </w:t>
      </w:r>
      <w:r w:rsidR="0048553D">
        <w:rPr>
          <w:rFonts w:asciiTheme="majorHAnsi" w:hAnsiTheme="majorHAnsi" w:cstheme="majorHAnsi"/>
          <w:bCs/>
        </w:rPr>
        <w:t>a</w:t>
      </w:r>
      <w:r>
        <w:rPr>
          <w:rFonts w:asciiTheme="majorHAnsi" w:hAnsiTheme="majorHAnsi" w:cstheme="majorHAnsi"/>
          <w:bCs/>
        </w:rPr>
        <w:t xml:space="preserve"> score sheet </w:t>
      </w:r>
      <w:r w:rsidR="0048553D" w:rsidRPr="0048553D">
        <w:rPr>
          <w:rFonts w:asciiTheme="majorHAnsi" w:hAnsiTheme="majorHAnsi" w:cstheme="majorHAnsi"/>
          <w:b/>
        </w:rPr>
        <w:t>(</w:t>
      </w:r>
      <w:r w:rsidR="0048553D">
        <w:rPr>
          <w:rFonts w:asciiTheme="majorHAnsi" w:hAnsiTheme="majorHAnsi" w:cstheme="majorHAnsi"/>
          <w:b/>
        </w:rPr>
        <w:t>A</w:t>
      </w:r>
      <w:r w:rsidRPr="0048553D">
        <w:rPr>
          <w:rFonts w:asciiTheme="majorHAnsi" w:hAnsiTheme="majorHAnsi" w:cstheme="majorHAnsi"/>
          <w:b/>
        </w:rPr>
        <w:t xml:space="preserve">ppendix </w:t>
      </w:r>
      <w:r w:rsidR="00F51EE2">
        <w:rPr>
          <w:rFonts w:asciiTheme="majorHAnsi" w:hAnsiTheme="majorHAnsi" w:cstheme="majorHAnsi"/>
          <w:b/>
        </w:rPr>
        <w:t xml:space="preserve">1 </w:t>
      </w:r>
      <w:r w:rsidR="0048553D">
        <w:rPr>
          <w:rFonts w:asciiTheme="majorHAnsi" w:hAnsiTheme="majorHAnsi" w:cstheme="majorHAnsi"/>
          <w:b/>
        </w:rPr>
        <w:t xml:space="preserve">– Sample score sheet – Assessment of Fellowship </w:t>
      </w:r>
      <w:r w:rsidR="00302BDF">
        <w:rPr>
          <w:rFonts w:asciiTheme="majorHAnsi" w:hAnsiTheme="majorHAnsi" w:cstheme="majorHAnsi"/>
          <w:b/>
        </w:rPr>
        <w:t xml:space="preserve">by self-nomination </w:t>
      </w:r>
      <w:r w:rsidR="0048553D">
        <w:rPr>
          <w:rFonts w:asciiTheme="majorHAnsi" w:hAnsiTheme="majorHAnsi" w:cstheme="majorHAnsi"/>
          <w:b/>
        </w:rPr>
        <w:t>submissions, pp</w:t>
      </w:r>
      <w:r w:rsidR="0048553D" w:rsidRPr="00C51366">
        <w:rPr>
          <w:rFonts w:asciiTheme="majorHAnsi" w:hAnsiTheme="majorHAnsi" w:cstheme="majorHAnsi"/>
          <w:b/>
        </w:rPr>
        <w:t>. 1</w:t>
      </w:r>
      <w:r w:rsidR="00B86CC2" w:rsidRPr="00C51366">
        <w:rPr>
          <w:rFonts w:asciiTheme="majorHAnsi" w:hAnsiTheme="majorHAnsi" w:cstheme="majorHAnsi"/>
          <w:b/>
        </w:rPr>
        <w:t>9</w:t>
      </w:r>
      <w:r w:rsidR="0048553D" w:rsidRPr="00C51366">
        <w:rPr>
          <w:rFonts w:asciiTheme="majorHAnsi" w:hAnsiTheme="majorHAnsi" w:cstheme="majorHAnsi"/>
          <w:b/>
        </w:rPr>
        <w:t xml:space="preserve"> – 2</w:t>
      </w:r>
      <w:r w:rsidR="00B86CC2" w:rsidRPr="00C51366">
        <w:rPr>
          <w:rFonts w:asciiTheme="majorHAnsi" w:hAnsiTheme="majorHAnsi" w:cstheme="majorHAnsi"/>
          <w:b/>
        </w:rPr>
        <w:t>1</w:t>
      </w:r>
      <w:r w:rsidR="0048553D" w:rsidRPr="00C51366">
        <w:rPr>
          <w:rFonts w:asciiTheme="majorHAnsi" w:hAnsiTheme="majorHAnsi" w:cstheme="majorHAnsi"/>
          <w:b/>
        </w:rPr>
        <w:t>)</w:t>
      </w:r>
      <w:r>
        <w:rPr>
          <w:rFonts w:asciiTheme="majorHAnsi" w:hAnsiTheme="majorHAnsi" w:cstheme="majorHAnsi"/>
          <w:bCs/>
        </w:rPr>
        <w:t xml:space="preserve"> when assessing submissions for a Fellowship</w:t>
      </w:r>
      <w:r w:rsidR="004D67EB">
        <w:rPr>
          <w:rFonts w:asciiTheme="majorHAnsi" w:hAnsiTheme="majorHAnsi" w:cstheme="majorHAnsi"/>
          <w:bCs/>
        </w:rPr>
        <w:t xml:space="preserve"> by self-nomination</w:t>
      </w:r>
      <w:r w:rsidR="004026AA">
        <w:rPr>
          <w:rFonts w:asciiTheme="majorHAnsi" w:hAnsiTheme="majorHAnsi" w:cstheme="majorHAnsi"/>
          <w:bCs/>
        </w:rPr>
        <w:t>;</w:t>
      </w:r>
    </w:p>
    <w:p w14:paraId="5B950A8F" w14:textId="77777777" w:rsidR="0048553D" w:rsidRDefault="0048553D" w:rsidP="00E368B7">
      <w:pPr>
        <w:pStyle w:val="ListParagraph"/>
        <w:ind w:left="426"/>
        <w:rPr>
          <w:rFonts w:asciiTheme="majorHAnsi" w:hAnsiTheme="majorHAnsi" w:cstheme="majorHAnsi"/>
          <w:bCs/>
          <w:i w:val="0"/>
        </w:rPr>
      </w:pPr>
    </w:p>
    <w:p w14:paraId="7586C7F9" w14:textId="09487C56" w:rsidR="00E368B7" w:rsidRDefault="00E368B7" w:rsidP="00E368B7">
      <w:pPr>
        <w:pStyle w:val="ListParagraph"/>
        <w:ind w:left="426"/>
        <w:rPr>
          <w:rFonts w:asciiTheme="majorHAnsi" w:hAnsiTheme="majorHAnsi" w:cstheme="majorHAnsi"/>
          <w:bCs/>
          <w:i w:val="0"/>
        </w:rPr>
      </w:pPr>
      <w:r w:rsidRPr="00CE2023">
        <w:rPr>
          <w:rFonts w:asciiTheme="majorHAnsi" w:hAnsiTheme="majorHAnsi" w:cstheme="majorHAnsi"/>
          <w:b/>
        </w:rPr>
        <w:t>Criterion a)</w:t>
      </w:r>
      <w:r>
        <w:rPr>
          <w:rFonts w:asciiTheme="majorHAnsi" w:hAnsiTheme="majorHAnsi" w:cstheme="majorHAnsi"/>
          <w:bCs/>
        </w:rPr>
        <w:t xml:space="preserve"> can be allocated a score between 0</w:t>
      </w:r>
      <w:r w:rsidR="005C0C8F">
        <w:rPr>
          <w:rFonts w:asciiTheme="majorHAnsi" w:hAnsiTheme="majorHAnsi" w:cstheme="majorHAnsi"/>
          <w:bCs/>
        </w:rPr>
        <w:t>-</w:t>
      </w:r>
      <w:r>
        <w:rPr>
          <w:rFonts w:asciiTheme="majorHAnsi" w:hAnsiTheme="majorHAnsi" w:cstheme="majorHAnsi"/>
          <w:bCs/>
        </w:rPr>
        <w:t>10</w:t>
      </w:r>
      <w:r w:rsidR="005C0C8F">
        <w:rPr>
          <w:rFonts w:asciiTheme="majorHAnsi" w:hAnsiTheme="majorHAnsi" w:cstheme="majorHAnsi"/>
          <w:bCs/>
        </w:rPr>
        <w:t xml:space="preserve"> and </w:t>
      </w:r>
      <w:r w:rsidR="005C0C8F" w:rsidRPr="00CE2023">
        <w:rPr>
          <w:rFonts w:asciiTheme="majorHAnsi" w:hAnsiTheme="majorHAnsi" w:cstheme="majorHAnsi"/>
          <w:b/>
        </w:rPr>
        <w:t>criterion b)</w:t>
      </w:r>
      <w:r w:rsidR="005C0C8F">
        <w:rPr>
          <w:rFonts w:asciiTheme="majorHAnsi" w:hAnsiTheme="majorHAnsi" w:cstheme="majorHAnsi"/>
          <w:bCs/>
        </w:rPr>
        <w:t xml:space="preserve"> between 0-14. </w:t>
      </w:r>
      <w:r>
        <w:rPr>
          <w:rFonts w:asciiTheme="majorHAnsi" w:hAnsiTheme="majorHAnsi" w:cstheme="majorHAnsi"/>
          <w:bCs/>
        </w:rPr>
        <w:t xml:space="preserve"> </w:t>
      </w:r>
    </w:p>
    <w:p w14:paraId="3CD697C7" w14:textId="0F899167" w:rsidR="005C0C8F" w:rsidRDefault="005C0C8F" w:rsidP="00E368B7">
      <w:pPr>
        <w:pStyle w:val="ListParagraph"/>
        <w:ind w:left="426"/>
        <w:rPr>
          <w:rFonts w:asciiTheme="majorHAnsi" w:hAnsiTheme="majorHAnsi" w:cstheme="majorHAnsi"/>
          <w:bCs/>
          <w:i w:val="0"/>
        </w:rPr>
      </w:pPr>
    </w:p>
    <w:p w14:paraId="0DC02318" w14:textId="381822B7" w:rsidR="008019A9" w:rsidRDefault="00737857" w:rsidP="004D4916">
      <w:pPr>
        <w:pStyle w:val="ListParagraph"/>
        <w:ind w:left="426"/>
        <w:rPr>
          <w:rFonts w:asciiTheme="majorHAnsi" w:hAnsiTheme="majorHAnsi" w:cstheme="majorHAnsi"/>
          <w:bCs/>
        </w:rPr>
      </w:pPr>
      <w:r>
        <w:rPr>
          <w:rFonts w:asciiTheme="majorHAnsi" w:hAnsiTheme="majorHAnsi" w:cstheme="majorHAnsi"/>
          <w:bCs/>
        </w:rPr>
        <w:t xml:space="preserve">The </w:t>
      </w:r>
      <w:r>
        <w:rPr>
          <w:rFonts w:asciiTheme="majorHAnsi" w:hAnsiTheme="majorHAnsi" w:cstheme="majorHAnsi"/>
          <w:b/>
        </w:rPr>
        <w:t>nomination</w:t>
      </w:r>
      <w:r w:rsidR="005C0C8F" w:rsidRPr="00047F2F">
        <w:rPr>
          <w:rFonts w:asciiTheme="majorHAnsi" w:hAnsiTheme="majorHAnsi" w:cstheme="majorHAnsi"/>
          <w:b/>
        </w:rPr>
        <w:t xml:space="preserve"> form with embedded guidance</w:t>
      </w:r>
      <w:r w:rsidR="005C0C8F">
        <w:rPr>
          <w:rFonts w:asciiTheme="majorHAnsi" w:hAnsiTheme="majorHAnsi" w:cstheme="majorHAnsi"/>
          <w:bCs/>
        </w:rPr>
        <w:t xml:space="preserve"> </w:t>
      </w:r>
      <w:r>
        <w:rPr>
          <w:rFonts w:asciiTheme="majorHAnsi" w:hAnsiTheme="majorHAnsi" w:cstheme="majorHAnsi"/>
          <w:bCs/>
        </w:rPr>
        <w:t>is</w:t>
      </w:r>
      <w:r w:rsidR="005C0C8F">
        <w:rPr>
          <w:rFonts w:asciiTheme="majorHAnsi" w:hAnsiTheme="majorHAnsi" w:cstheme="majorHAnsi"/>
          <w:bCs/>
        </w:rPr>
        <w:t xml:space="preserve"> included in this pack to assist </w:t>
      </w:r>
      <w:r w:rsidR="00482342">
        <w:rPr>
          <w:rFonts w:asciiTheme="majorHAnsi" w:hAnsiTheme="majorHAnsi" w:cstheme="majorHAnsi"/>
          <w:bCs/>
        </w:rPr>
        <w:t>self-</w:t>
      </w:r>
      <w:r w:rsidR="005C0C8F">
        <w:rPr>
          <w:rFonts w:asciiTheme="majorHAnsi" w:hAnsiTheme="majorHAnsi" w:cstheme="majorHAnsi"/>
          <w:bCs/>
        </w:rPr>
        <w:t xml:space="preserve">nominators in ensuring that, as far as possible, all relevant information is included and can be assessed by the Panel. </w:t>
      </w:r>
    </w:p>
    <w:p w14:paraId="5B19C51E" w14:textId="77777777" w:rsidR="004D4916" w:rsidRPr="004D4916" w:rsidRDefault="004D4916" w:rsidP="004D4916">
      <w:pPr>
        <w:pStyle w:val="ListParagraph"/>
        <w:ind w:left="426"/>
        <w:rPr>
          <w:rFonts w:asciiTheme="majorHAnsi" w:hAnsiTheme="majorHAnsi" w:cstheme="majorHAnsi"/>
          <w:bCs/>
          <w:i w:val="0"/>
        </w:rPr>
      </w:pPr>
    </w:p>
    <w:p w14:paraId="1790724A" w14:textId="77777777" w:rsidR="008019A9" w:rsidRPr="00B02D5A" w:rsidRDefault="008019A9" w:rsidP="00B02D5A">
      <w:pPr>
        <w:pStyle w:val="ListParagraph"/>
        <w:ind w:left="1446"/>
        <w:rPr>
          <w:bCs/>
          <w:i w:val="0"/>
        </w:rPr>
      </w:pPr>
    </w:p>
    <w:p w14:paraId="00E46976" w14:textId="43DCC031" w:rsidR="001E08E7" w:rsidRPr="00C871CA" w:rsidRDefault="001E08E7" w:rsidP="008666A7">
      <w:pPr>
        <w:pStyle w:val="Heading1"/>
        <w:rPr>
          <w:rFonts w:cstheme="majorHAnsi"/>
          <w:i/>
        </w:rPr>
      </w:pPr>
      <w:bookmarkStart w:id="11" w:name="h.2et92p0" w:colFirst="0" w:colLast="0"/>
      <w:bookmarkStart w:id="12" w:name="_Toc67058917"/>
      <w:bookmarkEnd w:id="11"/>
      <w:r w:rsidRPr="001E08E7">
        <w:t>3.</w:t>
      </w:r>
      <w:r w:rsidRPr="001E08E7">
        <w:tab/>
      </w:r>
      <w:r w:rsidRPr="00C871CA">
        <w:rPr>
          <w:rFonts w:cstheme="majorHAnsi"/>
        </w:rPr>
        <w:t>Proce</w:t>
      </w:r>
      <w:r w:rsidR="0045492E">
        <w:rPr>
          <w:rFonts w:cstheme="majorHAnsi"/>
        </w:rPr>
        <w:t>ss</w:t>
      </w:r>
      <w:r w:rsidRPr="00C871CA">
        <w:rPr>
          <w:rFonts w:cstheme="majorHAnsi"/>
        </w:rPr>
        <w:t xml:space="preserve"> for </w:t>
      </w:r>
      <w:r w:rsidR="00977D96">
        <w:rPr>
          <w:rFonts w:cstheme="majorHAnsi"/>
        </w:rPr>
        <w:t>F</w:t>
      </w:r>
      <w:r w:rsidR="00572B55">
        <w:rPr>
          <w:rFonts w:cstheme="majorHAnsi"/>
        </w:rPr>
        <w:t xml:space="preserve">ellowship </w:t>
      </w:r>
      <w:r w:rsidR="000D4796">
        <w:rPr>
          <w:rFonts w:cstheme="majorHAnsi"/>
        </w:rPr>
        <w:t>by self-</w:t>
      </w:r>
      <w:r w:rsidRPr="00C871CA">
        <w:rPr>
          <w:rFonts w:cstheme="majorHAnsi"/>
        </w:rPr>
        <w:t>nomination</w:t>
      </w:r>
      <w:bookmarkEnd w:id="12"/>
    </w:p>
    <w:p w14:paraId="2D6DE674" w14:textId="45A1502D" w:rsidR="00C871CA" w:rsidRPr="007E45D9" w:rsidRDefault="001E08E7" w:rsidP="007E45D9">
      <w:pPr>
        <w:rPr>
          <w:rFonts w:asciiTheme="majorHAnsi" w:hAnsiTheme="majorHAnsi" w:cstheme="majorHAnsi"/>
        </w:rPr>
      </w:pPr>
      <w:r w:rsidRPr="00845646">
        <w:rPr>
          <w:rFonts w:asciiTheme="majorHAnsi" w:hAnsiTheme="majorHAnsi" w:cstheme="majorHAnsi"/>
          <w:b/>
          <w:bCs/>
          <w:i w:val="0"/>
          <w:iCs/>
        </w:rPr>
        <w:t>3.1</w:t>
      </w:r>
      <w:r w:rsidRPr="00C871CA">
        <w:rPr>
          <w:rFonts w:asciiTheme="majorHAnsi" w:hAnsiTheme="majorHAnsi" w:cstheme="majorHAnsi"/>
        </w:rPr>
        <w:tab/>
      </w:r>
      <w:r w:rsidR="00BF5BF0" w:rsidRPr="00C871CA">
        <w:rPr>
          <w:rFonts w:asciiTheme="majorHAnsi" w:hAnsiTheme="majorHAnsi" w:cstheme="majorHAnsi"/>
        </w:rPr>
        <w:t xml:space="preserve">A CSP member may self-nominate. The </w:t>
      </w:r>
      <w:r w:rsidR="00BF5BF0">
        <w:rPr>
          <w:rFonts w:asciiTheme="majorHAnsi" w:hAnsiTheme="majorHAnsi" w:cstheme="majorHAnsi"/>
        </w:rPr>
        <w:t>nominatio</w:t>
      </w:r>
      <w:r w:rsidR="00BF5BF0" w:rsidRPr="00C871CA">
        <w:rPr>
          <w:rFonts w:asciiTheme="majorHAnsi" w:hAnsiTheme="majorHAnsi" w:cstheme="majorHAnsi"/>
        </w:rPr>
        <w:t xml:space="preserve">n should provide evidence that addresses the </w:t>
      </w:r>
      <w:r w:rsidRPr="00767AD5">
        <w:rPr>
          <w:rFonts w:asciiTheme="majorHAnsi" w:hAnsiTheme="majorHAnsi" w:cstheme="majorHAnsi"/>
          <w:b/>
          <w:bCs/>
        </w:rPr>
        <w:t>criteria in</w:t>
      </w:r>
      <w:r w:rsidR="00A47698" w:rsidRPr="00767AD5">
        <w:rPr>
          <w:rFonts w:asciiTheme="majorHAnsi" w:hAnsiTheme="majorHAnsi" w:cstheme="majorHAnsi"/>
          <w:b/>
          <w:bCs/>
        </w:rPr>
        <w:t xml:space="preserve"> </w:t>
      </w:r>
      <w:r w:rsidR="00BF5BF0">
        <w:rPr>
          <w:rFonts w:asciiTheme="majorHAnsi" w:hAnsiTheme="majorHAnsi" w:cstheme="majorHAnsi"/>
          <w:b/>
          <w:bCs/>
        </w:rPr>
        <w:t xml:space="preserve">2. Criteria for Fellowship Award. </w:t>
      </w:r>
      <w:r w:rsidR="00BF5BF0">
        <w:rPr>
          <w:rFonts w:asciiTheme="majorHAnsi" w:hAnsiTheme="majorHAnsi" w:cstheme="majorHAnsi"/>
        </w:rPr>
        <w:t>A</w:t>
      </w:r>
      <w:r w:rsidR="00BF5BF0" w:rsidRPr="00C871CA">
        <w:rPr>
          <w:rFonts w:asciiTheme="majorHAnsi" w:hAnsiTheme="majorHAnsi" w:cstheme="majorHAnsi"/>
        </w:rPr>
        <w:t xml:space="preserve"> </w:t>
      </w:r>
      <w:r w:rsidR="00BF5BF0" w:rsidRPr="00BF5BF0">
        <w:rPr>
          <w:rFonts w:asciiTheme="majorHAnsi" w:hAnsiTheme="majorHAnsi" w:cstheme="majorHAnsi"/>
        </w:rPr>
        <w:t>self-nomination</w:t>
      </w:r>
      <w:r w:rsidR="00BF5BF0" w:rsidRPr="00C871CA">
        <w:rPr>
          <w:rFonts w:asciiTheme="majorHAnsi" w:hAnsiTheme="majorHAnsi" w:cstheme="majorHAnsi"/>
        </w:rPr>
        <w:t xml:space="preserve"> should be </w:t>
      </w:r>
      <w:r w:rsidR="00BF5BF0" w:rsidRPr="00BF5BF0">
        <w:rPr>
          <w:rFonts w:asciiTheme="majorHAnsi" w:hAnsiTheme="majorHAnsi" w:cstheme="majorHAnsi"/>
          <w:b/>
          <w:bCs/>
        </w:rPr>
        <w:t>supported by three referees</w:t>
      </w:r>
      <w:r w:rsidR="00BF5BF0" w:rsidRPr="00C871CA">
        <w:rPr>
          <w:rFonts w:asciiTheme="majorHAnsi" w:hAnsiTheme="majorHAnsi" w:cstheme="majorHAnsi"/>
        </w:rPr>
        <w:t>, who must be members of the CSP.</w:t>
      </w:r>
      <w:r w:rsidR="00BF5BF0">
        <w:rPr>
          <w:rFonts w:asciiTheme="majorHAnsi" w:hAnsiTheme="majorHAnsi" w:cstheme="majorHAnsi"/>
        </w:rPr>
        <w:t xml:space="preserve"> </w:t>
      </w:r>
      <w:r w:rsidR="00C871CA" w:rsidRPr="00C871CA">
        <w:rPr>
          <w:rFonts w:asciiTheme="majorHAnsi" w:hAnsiTheme="majorHAnsi" w:cstheme="majorHAnsi"/>
        </w:rPr>
        <w:t xml:space="preserve">The process for a </w:t>
      </w:r>
      <w:r w:rsidR="00C871CA" w:rsidRPr="009A220C">
        <w:rPr>
          <w:rFonts w:asciiTheme="majorHAnsi" w:hAnsiTheme="majorHAnsi" w:cstheme="majorHAnsi"/>
          <w:b/>
          <w:bCs/>
        </w:rPr>
        <w:t>Fellowship</w:t>
      </w:r>
      <w:r w:rsidR="00BF5BF0">
        <w:rPr>
          <w:rFonts w:asciiTheme="majorHAnsi" w:hAnsiTheme="majorHAnsi" w:cstheme="majorHAnsi"/>
          <w:b/>
          <w:bCs/>
        </w:rPr>
        <w:t xml:space="preserve"> </w:t>
      </w:r>
      <w:r w:rsidR="00BF5BF0" w:rsidRPr="00BF5BF0">
        <w:rPr>
          <w:rFonts w:asciiTheme="majorHAnsi" w:hAnsiTheme="majorHAnsi" w:cstheme="majorHAnsi"/>
          <w:b/>
          <w:bCs/>
        </w:rPr>
        <w:t>by self-</w:t>
      </w:r>
      <w:r w:rsidR="00C871CA" w:rsidRPr="00BF5BF0">
        <w:rPr>
          <w:rFonts w:asciiTheme="majorHAnsi" w:hAnsiTheme="majorHAnsi" w:cstheme="majorHAnsi"/>
          <w:b/>
          <w:bCs/>
        </w:rPr>
        <w:t>nomination</w:t>
      </w:r>
      <w:r w:rsidR="00C871CA" w:rsidRPr="00C871CA">
        <w:rPr>
          <w:rFonts w:asciiTheme="majorHAnsi" w:hAnsiTheme="majorHAnsi" w:cstheme="majorHAnsi"/>
        </w:rPr>
        <w:t xml:space="preserve"> is outlined as a </w:t>
      </w:r>
      <w:r w:rsidR="00C871CA" w:rsidRPr="0052269B">
        <w:rPr>
          <w:rFonts w:asciiTheme="majorHAnsi" w:hAnsiTheme="majorHAnsi" w:cstheme="majorHAnsi"/>
          <w:b/>
          <w:bCs/>
        </w:rPr>
        <w:t>flowchart</w:t>
      </w:r>
      <w:bookmarkStart w:id="13" w:name="h.tyjcwt" w:colFirst="0" w:colLast="0"/>
      <w:bookmarkEnd w:id="13"/>
      <w:r w:rsidR="00065638" w:rsidRPr="0052269B">
        <w:rPr>
          <w:rFonts w:asciiTheme="majorHAnsi" w:hAnsiTheme="majorHAnsi" w:cstheme="majorHAnsi"/>
          <w:b/>
          <w:bCs/>
        </w:rPr>
        <w:t xml:space="preserve"> </w:t>
      </w:r>
      <w:r w:rsidR="009E66F3" w:rsidRPr="0052269B">
        <w:rPr>
          <w:rFonts w:asciiTheme="majorHAnsi" w:hAnsiTheme="majorHAnsi" w:cstheme="majorHAnsi"/>
          <w:b/>
          <w:bCs/>
        </w:rPr>
        <w:t>(</w:t>
      </w:r>
      <w:r w:rsidR="00065638" w:rsidRPr="0052269B">
        <w:rPr>
          <w:rFonts w:asciiTheme="majorHAnsi" w:hAnsiTheme="majorHAnsi" w:cstheme="majorHAnsi"/>
          <w:b/>
          <w:bCs/>
        </w:rPr>
        <w:t>p.</w:t>
      </w:r>
      <w:r w:rsidR="009E66F3" w:rsidRPr="0052269B">
        <w:rPr>
          <w:rFonts w:asciiTheme="majorHAnsi" w:hAnsiTheme="majorHAnsi" w:cstheme="majorHAnsi"/>
          <w:b/>
          <w:bCs/>
        </w:rPr>
        <w:t>9)</w:t>
      </w:r>
      <w:r w:rsidR="00065638" w:rsidRPr="0052269B">
        <w:rPr>
          <w:rFonts w:asciiTheme="majorHAnsi" w:hAnsiTheme="majorHAnsi" w:cstheme="majorHAnsi"/>
          <w:b/>
          <w:bCs/>
        </w:rPr>
        <w:t>.</w:t>
      </w:r>
    </w:p>
    <w:p w14:paraId="15A3E2AC" w14:textId="2466A94A" w:rsidR="00977D96" w:rsidRDefault="0085531C" w:rsidP="00482342">
      <w:pPr>
        <w:rPr>
          <w:rFonts w:asciiTheme="majorHAnsi" w:hAnsiTheme="majorHAnsi" w:cstheme="majorHAnsi"/>
        </w:rPr>
      </w:pPr>
      <w:r w:rsidRPr="00845646">
        <w:rPr>
          <w:rFonts w:asciiTheme="majorHAnsi" w:hAnsiTheme="majorHAnsi" w:cstheme="majorHAnsi"/>
          <w:b/>
          <w:bCs/>
          <w:i w:val="0"/>
          <w:iCs/>
        </w:rPr>
        <w:t>3.</w:t>
      </w:r>
      <w:r w:rsidR="00D720B4" w:rsidRPr="00845646">
        <w:rPr>
          <w:rFonts w:asciiTheme="majorHAnsi" w:hAnsiTheme="majorHAnsi" w:cstheme="majorHAnsi"/>
          <w:b/>
          <w:bCs/>
          <w:i w:val="0"/>
          <w:iCs/>
        </w:rPr>
        <w:t>2</w:t>
      </w:r>
      <w:r w:rsidRPr="0085531C">
        <w:rPr>
          <w:rFonts w:asciiTheme="majorHAnsi" w:hAnsiTheme="majorHAnsi" w:cstheme="majorHAnsi"/>
        </w:rPr>
        <w:t xml:space="preserve"> </w:t>
      </w:r>
      <w:r w:rsidRPr="0085531C">
        <w:rPr>
          <w:rFonts w:asciiTheme="majorHAnsi" w:hAnsiTheme="majorHAnsi" w:cstheme="majorHAnsi"/>
        </w:rPr>
        <w:tab/>
      </w:r>
      <w:r w:rsidRPr="002C4601">
        <w:rPr>
          <w:rFonts w:asciiTheme="majorHAnsi" w:hAnsiTheme="majorHAnsi" w:cstheme="majorHAnsi"/>
        </w:rPr>
        <w:t xml:space="preserve">If you intend to put forward </w:t>
      </w:r>
      <w:r w:rsidR="00D720B4">
        <w:rPr>
          <w:rFonts w:asciiTheme="majorHAnsi" w:hAnsiTheme="majorHAnsi" w:cstheme="majorHAnsi"/>
        </w:rPr>
        <w:t>yourself</w:t>
      </w:r>
      <w:r w:rsidRPr="002C4601">
        <w:rPr>
          <w:rFonts w:asciiTheme="majorHAnsi" w:hAnsiTheme="majorHAnsi" w:cstheme="majorHAnsi"/>
        </w:rPr>
        <w:t xml:space="preserve"> for a Fellowship and you wish to discuss the nomination process or the form, </w:t>
      </w:r>
      <w:r w:rsidRPr="002C4601">
        <w:rPr>
          <w:rFonts w:asciiTheme="majorHAnsi" w:hAnsiTheme="majorHAnsi" w:cstheme="majorHAnsi"/>
          <w:b/>
          <w:bCs/>
        </w:rPr>
        <w:t>advice is available</w:t>
      </w:r>
      <w:r w:rsidRPr="002C4601">
        <w:rPr>
          <w:rFonts w:asciiTheme="majorHAnsi" w:hAnsiTheme="majorHAnsi" w:cstheme="majorHAnsi"/>
        </w:rPr>
        <w:t xml:space="preserve"> either from the Director of Practice and Development at the CSP or a member of the panel, whose names can be obtained by emailing: </w:t>
      </w:r>
      <w:hyperlink r:id="rId23" w:history="1">
        <w:r w:rsidR="004E79E8" w:rsidRPr="002C4601">
          <w:rPr>
            <w:rStyle w:val="Hyperlink"/>
            <w:rFonts w:asciiTheme="majorHAnsi" w:hAnsiTheme="majorHAnsi" w:cstheme="majorHAnsi"/>
          </w:rPr>
          <w:t>professionalawards@csp.org.uk</w:t>
        </w:r>
      </w:hyperlink>
      <w:r w:rsidR="004E79E8">
        <w:rPr>
          <w:rFonts w:asciiTheme="majorHAnsi" w:hAnsiTheme="majorHAnsi" w:cstheme="majorHAnsi"/>
        </w:rPr>
        <w:t xml:space="preserve"> </w:t>
      </w:r>
    </w:p>
    <w:p w14:paraId="11794876" w14:textId="77777777" w:rsidR="00F51EE2" w:rsidRDefault="00F51EE2" w:rsidP="00482342">
      <w:pPr>
        <w:rPr>
          <w:rFonts w:asciiTheme="majorHAnsi" w:hAnsiTheme="majorHAnsi" w:cstheme="majorHAnsi"/>
          <w:i w:val="0"/>
        </w:rPr>
      </w:pPr>
    </w:p>
    <w:p w14:paraId="49B3F2F0" w14:textId="4E4BDCA8" w:rsidR="002D4F2A" w:rsidRPr="007F39C2" w:rsidRDefault="00E01F3B" w:rsidP="007F39C2">
      <w:pPr>
        <w:pStyle w:val="Heading1"/>
        <w:rPr>
          <w:rFonts w:cstheme="majorHAnsi"/>
          <w:i/>
          <w:iCs/>
          <w:sz w:val="28"/>
        </w:rPr>
      </w:pPr>
      <w:r>
        <w:rPr>
          <w:sz w:val="28"/>
        </w:rPr>
        <w:lastRenderedPageBreak/>
        <w:t xml:space="preserve">   </w:t>
      </w:r>
      <w:r w:rsidRPr="00E01F3B">
        <w:rPr>
          <w:sz w:val="28"/>
        </w:rPr>
        <w:tab/>
        <w:t xml:space="preserve"> </w:t>
      </w:r>
      <w:bookmarkStart w:id="14" w:name="_Toc67058918"/>
      <w:r w:rsidR="002D4F2A" w:rsidRPr="00E01F3B">
        <w:rPr>
          <w:rFonts w:cstheme="majorHAnsi"/>
          <w:i/>
          <w:iCs/>
          <w:sz w:val="28"/>
        </w:rPr>
        <w:t>The Role of the Professional Awards Panel</w:t>
      </w:r>
      <w:bookmarkEnd w:id="14"/>
    </w:p>
    <w:p w14:paraId="5E3D8371" w14:textId="76682761" w:rsidR="00341C64" w:rsidRDefault="00341C64" w:rsidP="00F66629">
      <w:pPr>
        <w:rPr>
          <w:rFonts w:asciiTheme="majorHAnsi" w:hAnsiTheme="majorHAnsi" w:cstheme="majorHAnsi"/>
          <w:i w:val="0"/>
        </w:rPr>
      </w:pPr>
      <w:r w:rsidRPr="00845646">
        <w:rPr>
          <w:rFonts w:asciiTheme="majorHAnsi" w:hAnsiTheme="majorHAnsi" w:cstheme="majorHAnsi"/>
          <w:b/>
          <w:bCs/>
          <w:i w:val="0"/>
          <w:iCs/>
        </w:rPr>
        <w:t>3.</w:t>
      </w:r>
      <w:r w:rsidR="007E45D9" w:rsidRPr="00845646">
        <w:rPr>
          <w:rFonts w:asciiTheme="majorHAnsi" w:hAnsiTheme="majorHAnsi" w:cstheme="majorHAnsi"/>
          <w:b/>
          <w:bCs/>
          <w:i w:val="0"/>
          <w:iCs/>
        </w:rPr>
        <w:t>4</w:t>
      </w:r>
      <w:r w:rsidRPr="00341C64">
        <w:rPr>
          <w:rFonts w:asciiTheme="majorHAnsi" w:hAnsiTheme="majorHAnsi" w:cstheme="majorHAnsi"/>
        </w:rPr>
        <w:tab/>
      </w:r>
      <w:r w:rsidR="00482342">
        <w:rPr>
          <w:rFonts w:asciiTheme="majorHAnsi" w:hAnsiTheme="majorHAnsi" w:cstheme="majorHAnsi"/>
        </w:rPr>
        <w:t>Self-n</w:t>
      </w:r>
      <w:r w:rsidR="002E0100" w:rsidRPr="00341C64">
        <w:rPr>
          <w:rFonts w:asciiTheme="majorHAnsi" w:hAnsiTheme="majorHAnsi" w:cstheme="majorHAnsi"/>
        </w:rPr>
        <w:t xml:space="preserve">ominators should assume that the members of the Professional Awards Panel have no previous knowledge of the </w:t>
      </w:r>
      <w:r w:rsidR="002D7FBE">
        <w:rPr>
          <w:rFonts w:asciiTheme="majorHAnsi" w:hAnsiTheme="majorHAnsi" w:cstheme="majorHAnsi"/>
        </w:rPr>
        <w:t>self-</w:t>
      </w:r>
      <w:r w:rsidR="002E0100" w:rsidRPr="00341C64">
        <w:rPr>
          <w:rFonts w:asciiTheme="majorHAnsi" w:hAnsiTheme="majorHAnsi" w:cstheme="majorHAnsi"/>
        </w:rPr>
        <w:t xml:space="preserve">nominee. All the </w:t>
      </w:r>
      <w:r w:rsidR="002E0100" w:rsidRPr="00341C64">
        <w:rPr>
          <w:rFonts w:asciiTheme="majorHAnsi" w:hAnsiTheme="majorHAnsi" w:cstheme="majorHAnsi"/>
          <w:b/>
          <w:bCs/>
        </w:rPr>
        <w:t>relevant information and evidence</w:t>
      </w:r>
      <w:r w:rsidR="002E0100" w:rsidRPr="00341C64">
        <w:rPr>
          <w:rFonts w:asciiTheme="majorHAnsi" w:hAnsiTheme="majorHAnsi" w:cstheme="majorHAnsi"/>
        </w:rPr>
        <w:t xml:space="preserve"> to support the proposal must be </w:t>
      </w:r>
      <w:r w:rsidR="002E0100" w:rsidRPr="00341C64">
        <w:rPr>
          <w:rFonts w:asciiTheme="majorHAnsi" w:hAnsiTheme="majorHAnsi" w:cstheme="majorHAnsi"/>
          <w:b/>
          <w:bCs/>
        </w:rPr>
        <w:t>documented</w:t>
      </w:r>
      <w:r w:rsidR="002E0100" w:rsidRPr="00341C64">
        <w:rPr>
          <w:rFonts w:asciiTheme="majorHAnsi" w:hAnsiTheme="majorHAnsi" w:cstheme="majorHAnsi"/>
        </w:rPr>
        <w:t xml:space="preserve"> </w:t>
      </w:r>
      <w:r w:rsidR="002E0100" w:rsidRPr="00F66629">
        <w:rPr>
          <w:rFonts w:asciiTheme="majorHAnsi" w:hAnsiTheme="majorHAnsi" w:cstheme="majorHAnsi"/>
          <w:b/>
          <w:bCs/>
        </w:rPr>
        <w:t>on the nomination form</w:t>
      </w:r>
      <w:r w:rsidR="002E0100" w:rsidRPr="00341C64">
        <w:rPr>
          <w:rFonts w:asciiTheme="majorHAnsi" w:hAnsiTheme="majorHAnsi" w:cstheme="majorHAnsi"/>
        </w:rPr>
        <w:t xml:space="preserve">. In order to be </w:t>
      </w:r>
      <w:r w:rsidR="002E0100" w:rsidRPr="00341C64">
        <w:rPr>
          <w:rFonts w:asciiTheme="majorHAnsi" w:hAnsiTheme="majorHAnsi" w:cstheme="majorHAnsi"/>
          <w:b/>
          <w:bCs/>
        </w:rPr>
        <w:t>fair and objective</w:t>
      </w:r>
      <w:r w:rsidR="002E0100" w:rsidRPr="00341C64">
        <w:rPr>
          <w:rFonts w:asciiTheme="majorHAnsi" w:hAnsiTheme="majorHAnsi" w:cstheme="majorHAnsi"/>
        </w:rPr>
        <w:t xml:space="preserve">, </w:t>
      </w:r>
      <w:r w:rsidR="002E0100">
        <w:rPr>
          <w:rFonts w:asciiTheme="majorHAnsi" w:hAnsiTheme="majorHAnsi" w:cstheme="majorHAnsi"/>
        </w:rPr>
        <w:t xml:space="preserve">the panel assess </w:t>
      </w:r>
      <w:r w:rsidR="002D7FBE">
        <w:rPr>
          <w:rFonts w:asciiTheme="majorHAnsi" w:hAnsiTheme="majorHAnsi" w:cstheme="majorHAnsi"/>
        </w:rPr>
        <w:t xml:space="preserve">all </w:t>
      </w:r>
      <w:r w:rsidR="002E0100">
        <w:rPr>
          <w:rFonts w:asciiTheme="majorHAnsi" w:hAnsiTheme="majorHAnsi" w:cstheme="majorHAnsi"/>
        </w:rPr>
        <w:t xml:space="preserve">nominations in redacted form and ask that </w:t>
      </w:r>
      <w:r w:rsidR="000B2413">
        <w:rPr>
          <w:rFonts w:asciiTheme="majorHAnsi" w:hAnsiTheme="majorHAnsi" w:cstheme="majorHAnsi"/>
        </w:rPr>
        <w:t>self-</w:t>
      </w:r>
      <w:r w:rsidR="002E0100">
        <w:rPr>
          <w:rFonts w:asciiTheme="majorHAnsi" w:hAnsiTheme="majorHAnsi" w:cstheme="majorHAnsi"/>
        </w:rPr>
        <w:t xml:space="preserve">nominators only use </w:t>
      </w:r>
      <w:r w:rsidR="000D7F83">
        <w:rPr>
          <w:rFonts w:asciiTheme="majorHAnsi" w:hAnsiTheme="majorHAnsi" w:cstheme="majorHAnsi"/>
        </w:rPr>
        <w:t>their</w:t>
      </w:r>
      <w:r w:rsidR="002E0100">
        <w:rPr>
          <w:rFonts w:asciiTheme="majorHAnsi" w:hAnsiTheme="majorHAnsi" w:cstheme="majorHAnsi"/>
        </w:rPr>
        <w:t xml:space="preserve"> name where specifically </w:t>
      </w:r>
      <w:r w:rsidR="00D40820">
        <w:rPr>
          <w:rFonts w:asciiTheme="majorHAnsi" w:hAnsiTheme="majorHAnsi" w:cstheme="majorHAnsi"/>
        </w:rPr>
        <w:t>requested</w:t>
      </w:r>
      <w:r w:rsidR="002E0100" w:rsidRPr="00341C64">
        <w:rPr>
          <w:rFonts w:asciiTheme="majorHAnsi" w:hAnsiTheme="majorHAnsi" w:cstheme="majorHAnsi"/>
        </w:rPr>
        <w:t xml:space="preserve">. The Panel agenda always includes an item on </w:t>
      </w:r>
      <w:r w:rsidR="002E0100" w:rsidRPr="00341C64">
        <w:rPr>
          <w:rFonts w:asciiTheme="majorHAnsi" w:hAnsiTheme="majorHAnsi" w:cstheme="majorHAnsi"/>
          <w:b/>
          <w:bCs/>
        </w:rPr>
        <w:t>conflicts of interest</w:t>
      </w:r>
      <w:r w:rsidR="002E0100" w:rsidRPr="00341C64">
        <w:rPr>
          <w:rFonts w:asciiTheme="majorHAnsi" w:hAnsiTheme="majorHAnsi" w:cstheme="majorHAnsi"/>
        </w:rPr>
        <w:t>.</w:t>
      </w:r>
    </w:p>
    <w:p w14:paraId="6F681DFD" w14:textId="3924BB20" w:rsidR="00E01F3B" w:rsidRPr="00E01F3B" w:rsidRDefault="00E01F3B" w:rsidP="00E01F3B">
      <w:pPr>
        <w:pStyle w:val="Heading1"/>
        <w:rPr>
          <w:rFonts w:cstheme="majorHAnsi"/>
          <w:i/>
          <w:iCs/>
          <w:sz w:val="28"/>
        </w:rPr>
      </w:pPr>
      <w:r>
        <w:rPr>
          <w:sz w:val="28"/>
        </w:rPr>
        <w:t xml:space="preserve">   </w:t>
      </w:r>
      <w:r w:rsidRPr="00E01F3B">
        <w:rPr>
          <w:sz w:val="28"/>
        </w:rPr>
        <w:tab/>
        <w:t xml:space="preserve"> </w:t>
      </w:r>
      <w:bookmarkStart w:id="15" w:name="_Toc67058919"/>
      <w:r>
        <w:rPr>
          <w:rFonts w:cstheme="majorHAnsi"/>
          <w:i/>
          <w:iCs/>
          <w:sz w:val="28"/>
        </w:rPr>
        <w:t>Deadlines &amp; Timescales</w:t>
      </w:r>
      <w:bookmarkEnd w:id="15"/>
    </w:p>
    <w:p w14:paraId="7D06A3A2" w14:textId="01700B63" w:rsidR="00341C64" w:rsidRPr="00341C64" w:rsidRDefault="00341C64" w:rsidP="00E01F3B">
      <w:pPr>
        <w:rPr>
          <w:rFonts w:asciiTheme="majorHAnsi" w:hAnsiTheme="majorHAnsi" w:cstheme="majorHAnsi"/>
          <w:i w:val="0"/>
        </w:rPr>
      </w:pPr>
      <w:r w:rsidRPr="00845646">
        <w:rPr>
          <w:rFonts w:asciiTheme="majorHAnsi" w:hAnsiTheme="majorHAnsi" w:cstheme="majorHAnsi"/>
          <w:b/>
          <w:bCs/>
          <w:i w:val="0"/>
          <w:iCs/>
        </w:rPr>
        <w:t>3.</w:t>
      </w:r>
      <w:r w:rsidR="007E45D9" w:rsidRPr="00845646">
        <w:rPr>
          <w:rFonts w:asciiTheme="majorHAnsi" w:hAnsiTheme="majorHAnsi" w:cstheme="majorHAnsi"/>
          <w:b/>
          <w:bCs/>
          <w:i w:val="0"/>
          <w:iCs/>
        </w:rPr>
        <w:t>5</w:t>
      </w:r>
      <w:r w:rsidRPr="00341C64">
        <w:rPr>
          <w:rFonts w:asciiTheme="majorHAnsi" w:hAnsiTheme="majorHAnsi" w:cstheme="majorHAnsi"/>
        </w:rPr>
        <w:tab/>
        <w:t xml:space="preserve">The Panel meets at least twice a year. To be considered at a Panel meeting, a nomination must be received </w:t>
      </w:r>
      <w:r w:rsidRPr="00341C64">
        <w:rPr>
          <w:rFonts w:asciiTheme="majorHAnsi" w:hAnsiTheme="majorHAnsi" w:cstheme="majorHAnsi"/>
          <w:b/>
          <w:bCs/>
        </w:rPr>
        <w:t>at least</w:t>
      </w:r>
      <w:r w:rsidRPr="00341C64">
        <w:rPr>
          <w:rFonts w:asciiTheme="majorHAnsi" w:hAnsiTheme="majorHAnsi" w:cstheme="majorHAnsi"/>
        </w:rPr>
        <w:t xml:space="preserve"> </w:t>
      </w:r>
      <w:r w:rsidRPr="00341C64">
        <w:rPr>
          <w:rFonts w:asciiTheme="majorHAnsi" w:hAnsiTheme="majorHAnsi" w:cstheme="majorHAnsi"/>
          <w:b/>
        </w:rPr>
        <w:t>four weeks</w:t>
      </w:r>
      <w:r w:rsidRPr="00341C64">
        <w:rPr>
          <w:rFonts w:asciiTheme="majorHAnsi" w:hAnsiTheme="majorHAnsi" w:cstheme="majorHAnsi"/>
        </w:rPr>
        <w:t xml:space="preserve"> </w:t>
      </w:r>
      <w:r w:rsidRPr="00341C64">
        <w:rPr>
          <w:rFonts w:asciiTheme="majorHAnsi" w:hAnsiTheme="majorHAnsi" w:cstheme="majorHAnsi"/>
          <w:b/>
          <w:bCs/>
        </w:rPr>
        <w:t>prior</w:t>
      </w:r>
      <w:r w:rsidRPr="00341C64">
        <w:rPr>
          <w:rFonts w:asciiTheme="majorHAnsi" w:hAnsiTheme="majorHAnsi" w:cstheme="majorHAnsi"/>
        </w:rPr>
        <w:t xml:space="preserve"> to the meeting. This deadline is required to ensure that panel members have adequate time to consider all nominations prior to meetings.</w:t>
      </w:r>
    </w:p>
    <w:p w14:paraId="02C06FE6" w14:textId="3BECC43A" w:rsidR="00341C64" w:rsidRPr="00341C64" w:rsidRDefault="00341C64" w:rsidP="00341C64">
      <w:pPr>
        <w:rPr>
          <w:rFonts w:asciiTheme="majorHAnsi" w:hAnsiTheme="majorHAnsi" w:cstheme="majorHAnsi"/>
          <w:i w:val="0"/>
        </w:rPr>
      </w:pPr>
      <w:r w:rsidRPr="00845646">
        <w:rPr>
          <w:rFonts w:asciiTheme="majorHAnsi" w:hAnsiTheme="majorHAnsi" w:cstheme="majorHAnsi"/>
          <w:b/>
          <w:bCs/>
          <w:i w:val="0"/>
          <w:iCs/>
        </w:rPr>
        <w:t>3.</w:t>
      </w:r>
      <w:r w:rsidR="007E45D9" w:rsidRPr="00845646">
        <w:rPr>
          <w:rFonts w:asciiTheme="majorHAnsi" w:hAnsiTheme="majorHAnsi" w:cstheme="majorHAnsi"/>
          <w:b/>
          <w:bCs/>
          <w:i w:val="0"/>
          <w:iCs/>
        </w:rPr>
        <w:t>6</w:t>
      </w:r>
      <w:r w:rsidRPr="00341C64">
        <w:rPr>
          <w:rFonts w:asciiTheme="majorHAnsi" w:hAnsiTheme="majorHAnsi" w:cstheme="majorHAnsi"/>
        </w:rPr>
        <w:tab/>
        <w:t xml:space="preserve">Nominations supported by the Professional Awards Panel are then </w:t>
      </w:r>
      <w:r w:rsidRPr="00341C64">
        <w:rPr>
          <w:rFonts w:asciiTheme="majorHAnsi" w:hAnsiTheme="majorHAnsi" w:cstheme="majorHAnsi"/>
          <w:b/>
          <w:bCs/>
        </w:rPr>
        <w:t>submitted to Council for approval</w:t>
      </w:r>
      <w:r w:rsidRPr="00341C64">
        <w:rPr>
          <w:rFonts w:asciiTheme="majorHAnsi" w:hAnsiTheme="majorHAnsi" w:cstheme="majorHAnsi"/>
        </w:rPr>
        <w:t xml:space="preserve">. A </w:t>
      </w:r>
      <w:r w:rsidR="000B2413">
        <w:rPr>
          <w:rFonts w:asciiTheme="majorHAnsi" w:hAnsiTheme="majorHAnsi" w:cstheme="majorHAnsi"/>
        </w:rPr>
        <w:t>self-</w:t>
      </w:r>
      <w:r w:rsidRPr="00341C64">
        <w:rPr>
          <w:rFonts w:asciiTheme="majorHAnsi" w:hAnsiTheme="majorHAnsi" w:cstheme="majorHAnsi"/>
        </w:rPr>
        <w:t xml:space="preserve">nominee whose award is approved by Council is eligible to receive their Fellowship at the next scheduled </w:t>
      </w:r>
      <w:r w:rsidRPr="00341C64">
        <w:rPr>
          <w:rFonts w:asciiTheme="majorHAnsi" w:hAnsiTheme="majorHAnsi" w:cstheme="majorHAnsi"/>
          <w:b/>
          <w:bCs/>
        </w:rPr>
        <w:t>CSP Awards Event</w:t>
      </w:r>
      <w:r w:rsidRPr="00341C64">
        <w:rPr>
          <w:rFonts w:asciiTheme="majorHAnsi" w:hAnsiTheme="majorHAnsi" w:cstheme="majorHAnsi"/>
        </w:rPr>
        <w:t>.</w:t>
      </w:r>
    </w:p>
    <w:p w14:paraId="2B91695A" w14:textId="7B20ECC2" w:rsidR="00341C64" w:rsidRPr="00341C64" w:rsidRDefault="00341C64" w:rsidP="00341C64">
      <w:pPr>
        <w:rPr>
          <w:rFonts w:asciiTheme="majorHAnsi" w:hAnsiTheme="majorHAnsi" w:cstheme="majorHAnsi"/>
          <w:i w:val="0"/>
        </w:rPr>
      </w:pPr>
      <w:r w:rsidRPr="00845646">
        <w:rPr>
          <w:rFonts w:asciiTheme="majorHAnsi" w:hAnsiTheme="majorHAnsi" w:cstheme="majorHAnsi"/>
          <w:b/>
          <w:bCs/>
          <w:i w:val="0"/>
          <w:iCs/>
        </w:rPr>
        <w:t>3.</w:t>
      </w:r>
      <w:r w:rsidR="007E45D9" w:rsidRPr="00845646">
        <w:rPr>
          <w:rFonts w:asciiTheme="majorHAnsi" w:hAnsiTheme="majorHAnsi" w:cstheme="majorHAnsi"/>
          <w:b/>
          <w:bCs/>
          <w:i w:val="0"/>
          <w:iCs/>
        </w:rPr>
        <w:t>7</w:t>
      </w:r>
      <w:r w:rsidRPr="00341C64">
        <w:rPr>
          <w:rFonts w:asciiTheme="majorHAnsi" w:hAnsiTheme="majorHAnsi" w:cstheme="majorHAnsi"/>
        </w:rPr>
        <w:tab/>
      </w:r>
      <w:r w:rsidRPr="00341C64">
        <w:rPr>
          <w:rFonts w:asciiTheme="majorHAnsi" w:hAnsiTheme="majorHAnsi" w:cstheme="majorHAnsi"/>
          <w:b/>
          <w:bCs/>
        </w:rPr>
        <w:t>Feedback and advice</w:t>
      </w:r>
      <w:r w:rsidRPr="00341C64">
        <w:rPr>
          <w:rFonts w:asciiTheme="majorHAnsi" w:hAnsiTheme="majorHAnsi" w:cstheme="majorHAnsi"/>
        </w:rPr>
        <w:t xml:space="preserve"> from the Professional Awards Panel is offered for any </w:t>
      </w:r>
      <w:r w:rsidR="00DA5DA6">
        <w:rPr>
          <w:rFonts w:asciiTheme="majorHAnsi" w:hAnsiTheme="majorHAnsi" w:cstheme="majorHAnsi"/>
        </w:rPr>
        <w:t>nomination</w:t>
      </w:r>
      <w:r w:rsidRPr="00341C64">
        <w:rPr>
          <w:rFonts w:asciiTheme="majorHAnsi" w:hAnsiTheme="majorHAnsi" w:cstheme="majorHAnsi"/>
        </w:rPr>
        <w:t xml:space="preserve">s that are </w:t>
      </w:r>
      <w:r w:rsidRPr="00341C64">
        <w:rPr>
          <w:rFonts w:asciiTheme="majorHAnsi" w:hAnsiTheme="majorHAnsi" w:cstheme="majorHAnsi"/>
          <w:b/>
          <w:bCs/>
        </w:rPr>
        <w:t>not successful</w:t>
      </w:r>
      <w:r w:rsidR="000D7F83">
        <w:rPr>
          <w:rFonts w:asciiTheme="majorHAnsi" w:hAnsiTheme="majorHAnsi" w:cstheme="majorHAnsi"/>
          <w:b/>
          <w:bCs/>
        </w:rPr>
        <w:t xml:space="preserve"> </w:t>
      </w:r>
      <w:r w:rsidR="000D7F83" w:rsidRPr="000D7F83">
        <w:rPr>
          <w:rFonts w:asciiTheme="majorHAnsi" w:hAnsiTheme="majorHAnsi" w:cstheme="majorHAnsi"/>
        </w:rPr>
        <w:t>incl. self-nominations</w:t>
      </w:r>
      <w:r w:rsidRPr="00341C64">
        <w:rPr>
          <w:rFonts w:asciiTheme="majorHAnsi" w:hAnsiTheme="majorHAnsi" w:cstheme="majorHAnsi"/>
        </w:rPr>
        <w:t>.</w:t>
      </w:r>
    </w:p>
    <w:bookmarkEnd w:id="0"/>
    <w:p w14:paraId="64792ADF" w14:textId="77777777" w:rsidR="004441BC" w:rsidRDefault="004441BC" w:rsidP="008A62EC">
      <w:pPr>
        <w:ind w:left="0"/>
        <w:rPr>
          <w:rFonts w:asciiTheme="majorHAnsi" w:hAnsiTheme="majorHAnsi" w:cstheme="majorHAnsi"/>
          <w:i w:val="0"/>
        </w:rPr>
        <w:sectPr w:rsidR="004441BC" w:rsidSect="001B170F">
          <w:headerReference w:type="default" r:id="rId24"/>
          <w:footerReference w:type="default" r:id="rId25"/>
          <w:footerReference w:type="first" r:id="rId26"/>
          <w:pgSz w:w="11906" w:h="16838"/>
          <w:pgMar w:top="1440" w:right="1440" w:bottom="1440" w:left="1440" w:header="708" w:footer="708" w:gutter="0"/>
          <w:cols w:space="708"/>
          <w:titlePg/>
          <w:docGrid w:linePitch="360"/>
        </w:sectPr>
      </w:pPr>
    </w:p>
    <w:p w14:paraId="2C6E5816" w14:textId="1EFDD32F" w:rsidR="00423ADC" w:rsidRPr="00116583" w:rsidRDefault="00423ADC" w:rsidP="00423ADC">
      <w:pPr>
        <w:pStyle w:val="Heading1"/>
        <w:rPr>
          <w:sz w:val="40"/>
          <w:szCs w:val="40"/>
        </w:rPr>
      </w:pPr>
      <w:bookmarkStart w:id="16" w:name="_Toc67058920"/>
      <w:bookmarkStart w:id="17" w:name="_Hlk66721355"/>
      <w:r w:rsidRPr="000D1876">
        <w:rPr>
          <w:color w:val="382E7B"/>
          <w:sz w:val="40"/>
          <w:szCs w:val="40"/>
        </w:rPr>
        <w:lastRenderedPageBreak/>
        <w:t>Flowchart</w:t>
      </w:r>
      <w:r w:rsidRPr="00116583">
        <w:rPr>
          <w:sz w:val="40"/>
          <w:szCs w:val="40"/>
        </w:rPr>
        <w:t xml:space="preserve"> – Process for Fellowship </w:t>
      </w:r>
      <w:r w:rsidR="00106A92">
        <w:rPr>
          <w:sz w:val="40"/>
          <w:szCs w:val="40"/>
        </w:rPr>
        <w:t>by self-</w:t>
      </w:r>
      <w:r w:rsidRPr="00116583">
        <w:rPr>
          <w:sz w:val="40"/>
          <w:szCs w:val="40"/>
        </w:rPr>
        <w:t>nomination</w:t>
      </w:r>
      <w:bookmarkEnd w:id="16"/>
    </w:p>
    <w:p w14:paraId="486ED257" w14:textId="6369532E" w:rsidR="006E77CB" w:rsidRPr="00251D1E" w:rsidRDefault="006E77CB" w:rsidP="000A66D5">
      <w:pPr>
        <w:ind w:left="0"/>
        <w:rPr>
          <w:i w:val="0"/>
        </w:rPr>
      </w:pPr>
    </w:p>
    <w:p w14:paraId="58697145" w14:textId="5AA8F98E" w:rsidR="002C7809" w:rsidRDefault="00533ABA" w:rsidP="006E77CB">
      <w:pPr>
        <w:rPr>
          <w:i w:val="0"/>
          <w:iCs/>
        </w:rPr>
      </w:pPr>
      <w:r>
        <w:rPr>
          <w:i w:val="0"/>
          <w:iCs/>
          <w:noProof/>
        </w:rPr>
        <mc:AlternateContent>
          <mc:Choice Requires="wps">
            <w:drawing>
              <wp:anchor distT="0" distB="0" distL="114300" distR="114300" simplePos="0" relativeHeight="251582464" behindDoc="1" locked="0" layoutInCell="1" allowOverlap="1" wp14:anchorId="2AC66566" wp14:editId="72512B46">
                <wp:simplePos x="0" y="0"/>
                <wp:positionH relativeFrom="column">
                  <wp:posOffset>1962150</wp:posOffset>
                </wp:positionH>
                <wp:positionV relativeFrom="paragraph">
                  <wp:posOffset>36195</wp:posOffset>
                </wp:positionV>
                <wp:extent cx="1871980" cy="1880870"/>
                <wp:effectExtent l="0" t="0" r="13970" b="24130"/>
                <wp:wrapNone/>
                <wp:docPr id="9" name="Rectangle: Rounded Corners 9"/>
                <wp:cNvGraphicFramePr/>
                <a:graphic xmlns:a="http://schemas.openxmlformats.org/drawingml/2006/main">
                  <a:graphicData uri="http://schemas.microsoft.com/office/word/2010/wordprocessingShape">
                    <wps:wsp>
                      <wps:cNvSpPr/>
                      <wps:spPr>
                        <a:xfrm>
                          <a:off x="0" y="0"/>
                          <a:ext cx="1871980" cy="188087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90994E" w14:textId="4268A5FD" w:rsidR="004E1261" w:rsidRPr="00533ABA" w:rsidRDefault="004E1261" w:rsidP="006E77CB">
                            <w:pPr>
                              <w:spacing w:before="0" w:after="0"/>
                              <w:ind w:left="0"/>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Pr>
                                <w:rFonts w:asciiTheme="majorHAnsi" w:hAnsiTheme="majorHAnsi" w:cstheme="majorHAnsi"/>
                                <w:color w:val="FEEFD2"/>
                                <w:sz w:val="23"/>
                                <w:szCs w:val="23"/>
                              </w:rPr>
                              <w:t>,</w:t>
                            </w:r>
                            <w:r w:rsidRPr="00406459">
                              <w:rPr>
                                <w:rFonts w:asciiTheme="majorHAnsi" w:hAnsiTheme="majorHAnsi" w:cstheme="majorHAnsi"/>
                                <w:color w:val="FEEFD2"/>
                                <w:sz w:val="23"/>
                                <w:szCs w:val="23"/>
                              </w:rPr>
                              <w:t xml:space="preserve"> ensures </w:t>
                            </w:r>
                            <w:r w:rsidRPr="00406459">
                              <w:rPr>
                                <w:rFonts w:asciiTheme="majorHAnsi" w:hAnsiTheme="majorHAnsi" w:cstheme="majorHAnsi"/>
                                <w:b/>
                                <w:bCs/>
                                <w:color w:val="FEEFD2"/>
                                <w:sz w:val="23"/>
                                <w:szCs w:val="23"/>
                              </w:rPr>
                              <w:t>requirements are fulfilled</w:t>
                            </w:r>
                            <w:r>
                              <w:rPr>
                                <w:rFonts w:asciiTheme="majorHAnsi" w:hAnsiTheme="majorHAnsi" w:cstheme="majorHAnsi"/>
                                <w:color w:val="FEEFD2"/>
                                <w:sz w:val="23"/>
                                <w:szCs w:val="23"/>
                              </w:rPr>
                              <w:t xml:space="preserve"> and requests </w:t>
                            </w:r>
                            <w:r w:rsidRPr="00533ABA">
                              <w:rPr>
                                <w:rFonts w:asciiTheme="majorHAnsi" w:hAnsiTheme="majorHAnsi" w:cstheme="majorHAnsi"/>
                                <w:b/>
                                <w:bCs/>
                                <w:color w:val="FEEFD2"/>
                                <w:sz w:val="23"/>
                                <w:szCs w:val="23"/>
                              </w:rPr>
                              <w:t>references</w:t>
                            </w:r>
                            <w:r>
                              <w:rPr>
                                <w:rFonts w:asciiTheme="majorHAnsi" w:hAnsiTheme="majorHAnsi" w:cstheme="majorHAnsi"/>
                                <w:color w:val="FEEFD2"/>
                                <w:sz w:val="23"/>
                                <w:szCs w:val="23"/>
                              </w:rPr>
                              <w:t xml:space="preserve"> from referees and </w:t>
                            </w:r>
                            <w:r w:rsidRPr="00533ABA">
                              <w:rPr>
                                <w:rFonts w:asciiTheme="majorHAnsi" w:hAnsiTheme="majorHAnsi" w:cstheme="majorHAnsi"/>
                                <w:b/>
                                <w:bCs/>
                                <w:color w:val="FEEFD2"/>
                                <w:sz w:val="23"/>
                                <w:szCs w:val="23"/>
                              </w:rPr>
                              <w:t>supporting statements/ testimonials</w:t>
                            </w:r>
                            <w:r>
                              <w:rPr>
                                <w:rFonts w:asciiTheme="majorHAnsi" w:hAnsiTheme="majorHAnsi" w:cstheme="majorHAnsi"/>
                                <w:color w:val="FEEFD2"/>
                                <w:sz w:val="23"/>
                                <w:szCs w:val="23"/>
                              </w:rPr>
                              <w:t xml:space="preserve"> from contacts provided by the self-nominee. </w:t>
                            </w:r>
                          </w:p>
                          <w:p w14:paraId="1837760E" w14:textId="77777777" w:rsidR="004E1261" w:rsidRDefault="004E1261" w:rsidP="006E77CB">
                            <w:pPr>
                              <w:jc w:val="center"/>
                            </w:pPr>
                          </w:p>
                        </w:txbxContent>
                      </wps:txbx>
                      <wps:bodyPr rot="0" spcFirstLastPara="0" vertOverflow="overflow" horzOverflow="overflow" vert="horz" wrap="square" lIns="10800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66566" id="Rectangle: Rounded Corners 9" o:spid="_x0000_s1031" style="position:absolute;left:0;text-align:left;margin-left:154.5pt;margin-top:2.85pt;width:147.4pt;height:14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" fillcolor="#6e6ba9" strokecolor="#6e6ba9" strokeweight="1pt">
                <v:stroke joinstyle="miter"/>
                <v:textbox inset="3mm,1mm">
                  <w:txbxContent>
                    <w:p w14:paraId="2290994E" w14:textId="4268A5FD" w:rsidR="004E1261" w:rsidRPr="00533ABA" w:rsidRDefault="004E1261" w:rsidP="006E77CB">
                      <w:pPr>
                        <w:spacing w:before="0" w:after="0"/>
                        <w:ind w:left="0"/>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Pr>
                          <w:rFonts w:asciiTheme="majorHAnsi" w:hAnsiTheme="majorHAnsi" w:cstheme="majorHAnsi"/>
                          <w:color w:val="FEEFD2"/>
                          <w:sz w:val="23"/>
                          <w:szCs w:val="23"/>
                        </w:rPr>
                        <w:t>,</w:t>
                      </w:r>
                      <w:r w:rsidRPr="00406459">
                        <w:rPr>
                          <w:rFonts w:asciiTheme="majorHAnsi" w:hAnsiTheme="majorHAnsi" w:cstheme="majorHAnsi"/>
                          <w:color w:val="FEEFD2"/>
                          <w:sz w:val="23"/>
                          <w:szCs w:val="23"/>
                        </w:rPr>
                        <w:t xml:space="preserve"> ensures </w:t>
                      </w:r>
                      <w:r w:rsidRPr="00406459">
                        <w:rPr>
                          <w:rFonts w:asciiTheme="majorHAnsi" w:hAnsiTheme="majorHAnsi" w:cstheme="majorHAnsi"/>
                          <w:b/>
                          <w:bCs/>
                          <w:color w:val="FEEFD2"/>
                          <w:sz w:val="23"/>
                          <w:szCs w:val="23"/>
                        </w:rPr>
                        <w:t>requirements are fulfilled</w:t>
                      </w:r>
                      <w:r>
                        <w:rPr>
                          <w:rFonts w:asciiTheme="majorHAnsi" w:hAnsiTheme="majorHAnsi" w:cstheme="majorHAnsi"/>
                          <w:color w:val="FEEFD2"/>
                          <w:sz w:val="23"/>
                          <w:szCs w:val="23"/>
                        </w:rPr>
                        <w:t xml:space="preserve"> and requests </w:t>
                      </w:r>
                      <w:r w:rsidRPr="00533ABA">
                        <w:rPr>
                          <w:rFonts w:asciiTheme="majorHAnsi" w:hAnsiTheme="majorHAnsi" w:cstheme="majorHAnsi"/>
                          <w:b/>
                          <w:bCs/>
                          <w:color w:val="FEEFD2"/>
                          <w:sz w:val="23"/>
                          <w:szCs w:val="23"/>
                        </w:rPr>
                        <w:t>references</w:t>
                      </w:r>
                      <w:r>
                        <w:rPr>
                          <w:rFonts w:asciiTheme="majorHAnsi" w:hAnsiTheme="majorHAnsi" w:cstheme="majorHAnsi"/>
                          <w:color w:val="FEEFD2"/>
                          <w:sz w:val="23"/>
                          <w:szCs w:val="23"/>
                        </w:rPr>
                        <w:t xml:space="preserve"> from referees and </w:t>
                      </w:r>
                      <w:r w:rsidRPr="00533ABA">
                        <w:rPr>
                          <w:rFonts w:asciiTheme="majorHAnsi" w:hAnsiTheme="majorHAnsi" w:cstheme="majorHAnsi"/>
                          <w:b/>
                          <w:bCs/>
                          <w:color w:val="FEEFD2"/>
                          <w:sz w:val="23"/>
                          <w:szCs w:val="23"/>
                        </w:rPr>
                        <w:t>supporting statements/ testimonials</w:t>
                      </w:r>
                      <w:r>
                        <w:rPr>
                          <w:rFonts w:asciiTheme="majorHAnsi" w:hAnsiTheme="majorHAnsi" w:cstheme="majorHAnsi"/>
                          <w:color w:val="FEEFD2"/>
                          <w:sz w:val="23"/>
                          <w:szCs w:val="23"/>
                        </w:rPr>
                        <w:t xml:space="preserve"> from contacts provided by the self-nominee. </w:t>
                      </w:r>
                    </w:p>
                    <w:p w14:paraId="1837760E" w14:textId="77777777" w:rsidR="004E1261" w:rsidRDefault="004E1261" w:rsidP="006E77CB">
                      <w:pPr>
                        <w:jc w:val="center"/>
                      </w:pPr>
                    </w:p>
                  </w:txbxContent>
                </v:textbox>
              </v:roundrect>
            </w:pict>
          </mc:Fallback>
        </mc:AlternateContent>
      </w:r>
    </w:p>
    <w:p w14:paraId="789EE02C" w14:textId="5AFB4AD8" w:rsidR="002C7809" w:rsidRDefault="002C7809" w:rsidP="006E77CB">
      <w:pPr>
        <w:rPr>
          <w:i w:val="0"/>
          <w:iCs/>
        </w:rPr>
      </w:pPr>
    </w:p>
    <w:p w14:paraId="5E88390F" w14:textId="75BE1884" w:rsidR="006E77CB" w:rsidRDefault="004D0FCC" w:rsidP="006E77CB">
      <w:pPr>
        <w:rPr>
          <w:i w:val="0"/>
          <w:iCs/>
        </w:rPr>
      </w:pPr>
      <w:r>
        <w:rPr>
          <w:i w:val="0"/>
          <w:iCs/>
          <w:noProof/>
        </w:rPr>
        <mc:AlternateContent>
          <mc:Choice Requires="wps">
            <w:drawing>
              <wp:anchor distT="0" distB="0" distL="114300" distR="114300" simplePos="0" relativeHeight="251639808" behindDoc="1" locked="0" layoutInCell="1" allowOverlap="1" wp14:anchorId="35B4031C" wp14:editId="69CFE496">
                <wp:simplePos x="0" y="0"/>
                <wp:positionH relativeFrom="column">
                  <wp:posOffset>9618980</wp:posOffset>
                </wp:positionH>
                <wp:positionV relativeFrom="paragraph">
                  <wp:posOffset>297815</wp:posOffset>
                </wp:positionV>
                <wp:extent cx="1296035" cy="1295400"/>
                <wp:effectExtent l="0" t="0" r="18415" b="19050"/>
                <wp:wrapNone/>
                <wp:docPr id="8" name="Flowchart: Connector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6035" cy="1295400"/>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994E84" w14:textId="5E6F8A25" w:rsidR="004E1261" w:rsidRPr="00406459" w:rsidRDefault="004E1261" w:rsidP="006E77CB">
                            <w:pPr>
                              <w:spacing w:before="0" w:after="0"/>
                              <w:ind w:left="0"/>
                              <w:textDirection w:val="btLr"/>
                              <w:rPr>
                                <w:rFonts w:ascii="Calibri Light" w:hAnsi="Calibri Light" w:cs="Calibri Light"/>
                                <w:color w:val="FEEFD2"/>
                                <w:sz w:val="23"/>
                                <w:szCs w:val="23"/>
                              </w:rPr>
                            </w:pPr>
                            <w:r>
                              <w:rPr>
                                <w:rFonts w:ascii="Calibri Light" w:hAnsi="Calibri Light" w:cs="Calibri Light"/>
                                <w:color w:val="FEEFD2"/>
                                <w:sz w:val="23"/>
                                <w:szCs w:val="23"/>
                              </w:rPr>
                              <w:t>Self-n</w:t>
                            </w:r>
                            <w:r w:rsidRPr="00406459">
                              <w:rPr>
                                <w:rFonts w:ascii="Calibri Light" w:hAnsi="Calibri Light" w:cs="Calibri Light"/>
                                <w:color w:val="FEEFD2"/>
                                <w:sz w:val="23"/>
                                <w:szCs w:val="23"/>
                              </w:rPr>
                              <w:t xml:space="preserve">ominator and </w:t>
                            </w:r>
                            <w:r>
                              <w:rPr>
                                <w:rFonts w:ascii="Calibri Light" w:hAnsi="Calibri Light" w:cs="Calibri Light"/>
                                <w:color w:val="FEEFD2"/>
                                <w:sz w:val="23"/>
                                <w:szCs w:val="23"/>
                              </w:rPr>
                              <w:t>referees</w:t>
                            </w:r>
                            <w:r w:rsidRPr="00406459">
                              <w:rPr>
                                <w:rFonts w:ascii="Calibri Light" w:hAnsi="Calibri Light" w:cs="Calibri Light"/>
                                <w:color w:val="FEEFD2"/>
                                <w:sz w:val="23"/>
                                <w:szCs w:val="23"/>
                              </w:rPr>
                              <w:t xml:space="preserv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4E1261" w:rsidRDefault="004E1261" w:rsidP="006E77CB">
                            <w:pPr>
                              <w:jc w:val="center"/>
                            </w:pPr>
                          </w:p>
                        </w:txbxContent>
                      </wps:txbx>
                      <wps:bodyPr rot="0" spcFirstLastPara="0" vertOverflow="overflow" horzOverflow="overflow" vert="horz" wrap="square" lIns="108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4031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8" o:spid="_x0000_s1032" type="#_x0000_t120" style="position:absolute;left:0;text-align:left;margin-left:757.4pt;margin-top:23.45pt;width:102.05pt;height:1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" fillcolor="#2a256b" strokecolor="#2a256b" strokeweight="1pt">
                <v:stroke joinstyle="miter"/>
                <v:path arrowok="t"/>
                <o:lock v:ext="edit" aspectratio="t"/>
                <v:textbox inset="3mm,3mm,0,0">
                  <w:txbxContent>
                    <w:p w14:paraId="5E994E84" w14:textId="5E6F8A25" w:rsidR="004E1261" w:rsidRPr="00406459" w:rsidRDefault="004E1261" w:rsidP="006E77CB">
                      <w:pPr>
                        <w:spacing w:before="0" w:after="0"/>
                        <w:ind w:left="0"/>
                        <w:textDirection w:val="btLr"/>
                        <w:rPr>
                          <w:rFonts w:ascii="Calibri Light" w:hAnsi="Calibri Light" w:cs="Calibri Light"/>
                          <w:color w:val="FEEFD2"/>
                          <w:sz w:val="23"/>
                          <w:szCs w:val="23"/>
                        </w:rPr>
                      </w:pPr>
                      <w:r>
                        <w:rPr>
                          <w:rFonts w:ascii="Calibri Light" w:hAnsi="Calibri Light" w:cs="Calibri Light"/>
                          <w:color w:val="FEEFD2"/>
                          <w:sz w:val="23"/>
                          <w:szCs w:val="23"/>
                        </w:rPr>
                        <w:t>Self-n</w:t>
                      </w:r>
                      <w:r w:rsidRPr="00406459">
                        <w:rPr>
                          <w:rFonts w:ascii="Calibri Light" w:hAnsi="Calibri Light" w:cs="Calibri Light"/>
                          <w:color w:val="FEEFD2"/>
                          <w:sz w:val="23"/>
                          <w:szCs w:val="23"/>
                        </w:rPr>
                        <w:t xml:space="preserve">ominator and </w:t>
                      </w:r>
                      <w:r>
                        <w:rPr>
                          <w:rFonts w:ascii="Calibri Light" w:hAnsi="Calibri Light" w:cs="Calibri Light"/>
                          <w:color w:val="FEEFD2"/>
                          <w:sz w:val="23"/>
                          <w:szCs w:val="23"/>
                        </w:rPr>
                        <w:t>referees</w:t>
                      </w:r>
                      <w:r w:rsidRPr="00406459">
                        <w:rPr>
                          <w:rFonts w:ascii="Calibri Light" w:hAnsi="Calibri Light" w:cs="Calibri Light"/>
                          <w:color w:val="FEEFD2"/>
                          <w:sz w:val="23"/>
                          <w:szCs w:val="23"/>
                        </w:rPr>
                        <w:t xml:space="preserv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4E1261" w:rsidRDefault="004E1261" w:rsidP="006E77CB">
                      <w:pPr>
                        <w:jc w:val="center"/>
                      </w:pPr>
                    </w:p>
                  </w:txbxContent>
                </v:textbox>
              </v:shape>
            </w:pict>
          </mc:Fallback>
        </mc:AlternateContent>
      </w:r>
      <w:r w:rsidR="0046492A">
        <w:rPr>
          <w:i w:val="0"/>
          <w:iCs/>
          <w:noProof/>
        </w:rPr>
        <mc:AlternateContent>
          <mc:Choice Requires="wps">
            <w:drawing>
              <wp:anchor distT="0" distB="0" distL="114300" distR="114300" simplePos="0" relativeHeight="251617280" behindDoc="1" locked="0" layoutInCell="1" allowOverlap="1" wp14:anchorId="534A4BE7" wp14:editId="18BF8447">
                <wp:simplePos x="0" y="0"/>
                <wp:positionH relativeFrom="column">
                  <wp:posOffset>11268075</wp:posOffset>
                </wp:positionH>
                <wp:positionV relativeFrom="paragraph">
                  <wp:posOffset>298450</wp:posOffset>
                </wp:positionV>
                <wp:extent cx="2159635" cy="1259840"/>
                <wp:effectExtent l="0" t="0" r="0" b="0"/>
                <wp:wrapNone/>
                <wp:docPr id="16" name="Flowchart: Terminator 16"/>
                <wp:cNvGraphicFramePr/>
                <a:graphic xmlns:a="http://schemas.openxmlformats.org/drawingml/2006/main">
                  <a:graphicData uri="http://schemas.microsoft.com/office/word/2010/wordprocessingShape">
                    <wps:wsp>
                      <wps:cNvSpPr/>
                      <wps:spPr>
                        <a:xfrm>
                          <a:off x="0" y="0"/>
                          <a:ext cx="2159635" cy="1259840"/>
                        </a:xfrm>
                        <a:prstGeom prst="flowChartTerminator">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00F3E" w14:textId="77777777" w:rsidR="004E1261" w:rsidRDefault="004E1261" w:rsidP="006E77CB">
                            <w:pPr>
                              <w:spacing w:before="0" w:after="0"/>
                              <w:ind w:left="0"/>
                              <w:textDirection w:val="btLr"/>
                              <w:rPr>
                                <w:rFonts w:asciiTheme="majorHAnsi" w:hAnsiTheme="majorHAnsi" w:cstheme="majorHAnsi"/>
                                <w:b/>
                                <w:bCs/>
                                <w:i w:val="0"/>
                                <w:color w:val="FFFFFF" w:themeColor="background1"/>
                                <w:sz w:val="28"/>
                                <w:szCs w:val="28"/>
                              </w:rPr>
                            </w:pPr>
                          </w:p>
                          <w:p w14:paraId="19E5629E" w14:textId="77777777" w:rsidR="004E1261" w:rsidRPr="00406459" w:rsidRDefault="004E1261" w:rsidP="006E77CB">
                            <w:pPr>
                              <w:spacing w:before="0" w:after="0"/>
                              <w:ind w:left="0" w:right="0"/>
                              <w:jc w:val="center"/>
                              <w:textDirection w:val="btLr"/>
                              <w:rPr>
                                <w:rFonts w:asciiTheme="majorHAnsi" w:hAnsiTheme="majorHAnsi" w:cstheme="majorHAnsi"/>
                                <w:b/>
                                <w:bCs/>
                                <w:i w:val="0"/>
                                <w:color w:val="FEEFD2"/>
                                <w:sz w:val="28"/>
                                <w:szCs w:val="28"/>
                              </w:rPr>
                            </w:pPr>
                            <w:r w:rsidRPr="00406459">
                              <w:rPr>
                                <w:rFonts w:asciiTheme="majorHAnsi" w:hAnsiTheme="majorHAnsi" w:cstheme="majorHAnsi"/>
                                <w:b/>
                                <w:bCs/>
                                <w:color w:val="FEEFD2"/>
                                <w:sz w:val="28"/>
                                <w:szCs w:val="28"/>
                              </w:rPr>
                              <w:t>Fellowship awarded</w:t>
                            </w:r>
                          </w:p>
                          <w:p w14:paraId="1004F781" w14:textId="77777777" w:rsidR="004E1261" w:rsidRPr="00406459" w:rsidRDefault="004E1261"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4E1261" w:rsidRDefault="004E1261" w:rsidP="006E77CB">
                            <w:pPr>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A4BE7" id="_x0000_t116" coordsize="21600,21600" o:spt="116" path="m3475,qx,10800,3475,21600l18125,21600qx21600,10800,18125,xe">
                <v:stroke joinstyle="miter"/>
                <v:path gradientshapeok="t" o:connecttype="rect" textboxrect="1018,3163,20582,18437"/>
              </v:shapetype>
              <v:shape id="Flowchart: Terminator 16" o:spid="_x0000_s1033" type="#_x0000_t116" style="position:absolute;left:0;text-align:left;margin-left:887.25pt;margin-top:23.5pt;width:170.05pt;height:99.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A6wAAAABSZ2h0&#10;bG9uZwAABuw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AOyAAAAAQAAAJ4AAAAVAAAB3AAAJwwAAAOWABgAAf/Y/+0ADEFkb2JlX0NNAAH/&#10;7gAOQWRvYmUAZIAAAAAB/9sAhAAMCAgICQgMCQkMEQsKCxEVDwwMDxUYExMVExMYEQwMDAwMDBEM&#10;DAwMDAwMDAwMDAwMDAwMDAwMDAwMDAwMDAwMAQ0LCw0ODRAODhAUDg4OFBQODg4OFBEMDAwMDBER&#10;DAwMDAwMEQwMDAwMDAwMDAwMDAwMDAwMDAwMDAwMDAwMDAz/wAARCAAVAJ4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" stroked="f" strokeweight="1pt">
                <v:fill r:id="rId19" o:title="" recolor="t" rotate="t" type="frame"/>
                <v:textbox inset=",0,,0">
                  <w:txbxContent>
                    <w:p w14:paraId="05D00F3E" w14:textId="77777777" w:rsidR="004E1261" w:rsidRDefault="004E1261" w:rsidP="006E77CB">
                      <w:pPr>
                        <w:spacing w:before="0" w:after="0"/>
                        <w:ind w:left="0"/>
                        <w:textDirection w:val="btLr"/>
                        <w:rPr>
                          <w:rFonts w:asciiTheme="majorHAnsi" w:hAnsiTheme="majorHAnsi" w:cstheme="majorHAnsi"/>
                          <w:b/>
                          <w:bCs/>
                          <w:i w:val="0"/>
                          <w:color w:val="FFFFFF" w:themeColor="background1"/>
                          <w:sz w:val="28"/>
                          <w:szCs w:val="28"/>
                        </w:rPr>
                      </w:pPr>
                    </w:p>
                    <w:p w14:paraId="19E5629E" w14:textId="77777777" w:rsidR="004E1261" w:rsidRPr="00406459" w:rsidRDefault="004E1261" w:rsidP="006E77CB">
                      <w:pPr>
                        <w:spacing w:before="0" w:after="0"/>
                        <w:ind w:left="0" w:right="0"/>
                        <w:jc w:val="center"/>
                        <w:textDirection w:val="btLr"/>
                        <w:rPr>
                          <w:rFonts w:asciiTheme="majorHAnsi" w:hAnsiTheme="majorHAnsi" w:cstheme="majorHAnsi"/>
                          <w:b/>
                          <w:bCs/>
                          <w:i w:val="0"/>
                          <w:color w:val="FEEFD2"/>
                          <w:sz w:val="28"/>
                          <w:szCs w:val="28"/>
                        </w:rPr>
                      </w:pPr>
                      <w:r w:rsidRPr="00406459">
                        <w:rPr>
                          <w:rFonts w:asciiTheme="majorHAnsi" w:hAnsiTheme="majorHAnsi" w:cstheme="majorHAnsi"/>
                          <w:b/>
                          <w:bCs/>
                          <w:color w:val="FEEFD2"/>
                          <w:sz w:val="28"/>
                          <w:szCs w:val="28"/>
                        </w:rPr>
                        <w:t>Fellowship awarded</w:t>
                      </w:r>
                    </w:p>
                    <w:p w14:paraId="1004F781" w14:textId="77777777" w:rsidR="004E1261" w:rsidRPr="00406459" w:rsidRDefault="004E1261"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4E1261" w:rsidRDefault="004E1261" w:rsidP="006E77CB">
                      <w:pPr>
                        <w:jc w:val="center"/>
                      </w:pPr>
                    </w:p>
                  </w:txbxContent>
                </v:textbox>
              </v:shape>
            </w:pict>
          </mc:Fallback>
        </mc:AlternateContent>
      </w:r>
    </w:p>
    <w:p w14:paraId="2B01CC0B" w14:textId="11EE8F81" w:rsidR="006E77CB" w:rsidRDefault="00E45705" w:rsidP="006E77CB">
      <w:pPr>
        <w:rPr>
          <w:i w:val="0"/>
          <w:iCs/>
        </w:rPr>
      </w:pPr>
      <w:r>
        <w:rPr>
          <w:i w:val="0"/>
          <w:iCs/>
          <w:noProof/>
        </w:rPr>
        <mc:AlternateContent>
          <mc:Choice Requires="wps">
            <w:drawing>
              <wp:anchor distT="0" distB="0" distL="114300" distR="114300" simplePos="0" relativeHeight="251633664" behindDoc="1" locked="0" layoutInCell="1" allowOverlap="1" wp14:anchorId="3C52B04D" wp14:editId="4736936A">
                <wp:simplePos x="0" y="0"/>
                <wp:positionH relativeFrom="column">
                  <wp:posOffset>6670040</wp:posOffset>
                </wp:positionH>
                <wp:positionV relativeFrom="paragraph">
                  <wp:posOffset>112395</wp:posOffset>
                </wp:positionV>
                <wp:extent cx="1395730" cy="899795"/>
                <wp:effectExtent l="0" t="0" r="13970" b="14605"/>
                <wp:wrapNone/>
                <wp:docPr id="17" name="Rectangle: Rounded Corners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95730"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B08DA" w14:textId="77777777" w:rsidR="004E1261" w:rsidRPr="00406459" w:rsidRDefault="004E1261"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 xml:space="preserve">Award </w:t>
                            </w:r>
                            <w:r w:rsidRPr="00325B0A">
                              <w:rPr>
                                <w:rFonts w:ascii="Calibri Light" w:hAnsi="Calibri Light" w:cs="Calibri Light"/>
                                <w:b/>
                                <w:bCs/>
                                <w:color w:val="FEEFD2"/>
                              </w:rPr>
                              <w:t>recommended</w:t>
                            </w:r>
                            <w:r w:rsidRPr="00325B0A">
                              <w:rPr>
                                <w:rFonts w:ascii="Calibri Light" w:hAnsi="Calibri Light" w:cs="Calibri Light"/>
                                <w:color w:val="FEEFD2"/>
                              </w:rPr>
                              <w:t xml:space="preserve"> to Council</w:t>
                            </w:r>
                          </w:p>
                          <w:p w14:paraId="570F63F8" w14:textId="77777777" w:rsidR="004E1261" w:rsidRDefault="004E1261" w:rsidP="006E77CB">
                            <w:pPr>
                              <w:jc w:val="center"/>
                            </w:pPr>
                          </w:p>
                        </w:txbxContent>
                      </wps:txbx>
                      <wps:bodyPr rot="0" spcFirstLastPara="0" vertOverflow="overflow" horzOverflow="overflow" vert="horz" wrap="square" lIns="108000" tIns="72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52B04D" id="Rectangle: Rounded Corners 17" o:spid="_x0000_s1034" style="position:absolute;left:0;text-align:left;margin-left:525.2pt;margin-top:8.85pt;width:109.9pt;height:70.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" fillcolor="#6e6ba9" strokecolor="#6e6ba9" strokeweight="1pt">
                <v:stroke joinstyle="miter"/>
                <v:path arrowok="t"/>
                <o:lock v:ext="edit" aspectratio="t"/>
                <v:textbox inset="3mm,2mm,0,0">
                  <w:txbxContent>
                    <w:p w14:paraId="3C7B08DA" w14:textId="77777777" w:rsidR="004E1261" w:rsidRPr="00406459" w:rsidRDefault="004E1261"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 xml:space="preserve">Award </w:t>
                      </w:r>
                      <w:r w:rsidRPr="00325B0A">
                        <w:rPr>
                          <w:rFonts w:ascii="Calibri Light" w:hAnsi="Calibri Light" w:cs="Calibri Light"/>
                          <w:b/>
                          <w:bCs/>
                          <w:color w:val="FEEFD2"/>
                        </w:rPr>
                        <w:t>recommended</w:t>
                      </w:r>
                      <w:r w:rsidRPr="00325B0A">
                        <w:rPr>
                          <w:rFonts w:ascii="Calibri Light" w:hAnsi="Calibri Light" w:cs="Calibri Light"/>
                          <w:color w:val="FEEFD2"/>
                        </w:rPr>
                        <w:t xml:space="preserve"> to Council</w:t>
                      </w:r>
                    </w:p>
                    <w:p w14:paraId="570F63F8" w14:textId="77777777" w:rsidR="004E1261" w:rsidRDefault="004E1261" w:rsidP="006E77CB">
                      <w:pPr>
                        <w:jc w:val="center"/>
                      </w:pPr>
                    </w:p>
                  </w:txbxContent>
                </v:textbox>
              </v:roundrect>
            </w:pict>
          </mc:Fallback>
        </mc:AlternateContent>
      </w:r>
      <w:r>
        <w:rPr>
          <w:i w:val="0"/>
          <w:iCs/>
          <w:noProof/>
        </w:rPr>
        <mc:AlternateContent>
          <mc:Choice Requires="wps">
            <w:drawing>
              <wp:anchor distT="0" distB="0" distL="114300" distR="114300" simplePos="0" relativeHeight="251609088" behindDoc="1" locked="0" layoutInCell="1" allowOverlap="1" wp14:anchorId="1A68A6A3" wp14:editId="13C22B98">
                <wp:simplePos x="0" y="0"/>
                <wp:positionH relativeFrom="column">
                  <wp:posOffset>8406765</wp:posOffset>
                </wp:positionH>
                <wp:positionV relativeFrom="paragraph">
                  <wp:posOffset>111011</wp:posOffset>
                </wp:positionV>
                <wp:extent cx="898525" cy="899795"/>
                <wp:effectExtent l="0" t="0" r="15875" b="14605"/>
                <wp:wrapNone/>
                <wp:docPr id="15" name="Rectangle: Rounded Corners 15"/>
                <wp:cNvGraphicFramePr/>
                <a:graphic xmlns:a="http://schemas.openxmlformats.org/drawingml/2006/main">
                  <a:graphicData uri="http://schemas.microsoft.com/office/word/2010/wordprocessingShape">
                    <wps:wsp>
                      <wps:cNvSpPr/>
                      <wps:spPr>
                        <a:xfrm>
                          <a:off x="0" y="0"/>
                          <a:ext cx="898525"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16C1FE" w14:textId="77777777" w:rsidR="004E1261" w:rsidRPr="00406459" w:rsidRDefault="004E1261"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4E1261" w:rsidRPr="009F0DBE" w:rsidRDefault="004E1261" w:rsidP="006E77CB">
                            <w:pPr>
                              <w:jc w:val="center"/>
                              <w:rPr>
                                <w:i w:val="0"/>
                                <w:iCs/>
                              </w:rPr>
                            </w:pPr>
                          </w:p>
                        </w:txbxContent>
                      </wps:txbx>
                      <wps:bodyPr rot="0" spcFirstLastPara="0" vertOverflow="overflow" horzOverflow="overflow" vert="horz" wrap="square" lIns="108000" tIns="14400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68A6A3" id="Rectangle: Rounded Corners 15" o:spid="_x0000_s1035" style="position:absolute;left:0;text-align:left;margin-left:661.95pt;margin-top:8.75pt;width:70.75pt;height:70.8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" fillcolor="#6e6ba9" strokecolor="#6e6ba9" strokeweight="1pt">
                <v:stroke joinstyle="miter"/>
                <v:textbox inset="3mm,4mm,0">
                  <w:txbxContent>
                    <w:p w14:paraId="2816C1FE" w14:textId="77777777" w:rsidR="004E1261" w:rsidRPr="00406459" w:rsidRDefault="004E1261"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4E1261" w:rsidRPr="009F0DBE" w:rsidRDefault="004E1261" w:rsidP="006E77CB">
                      <w:pPr>
                        <w:jc w:val="center"/>
                        <w:rPr>
                          <w:i w:val="0"/>
                          <w:iCs/>
                        </w:rPr>
                      </w:pPr>
                    </w:p>
                  </w:txbxContent>
                </v:textbox>
              </v:roundrect>
            </w:pict>
          </mc:Fallback>
        </mc:AlternateContent>
      </w:r>
      <w:r w:rsidRPr="004B5940">
        <w:rPr>
          <w:noProof/>
        </w:rPr>
        <w:drawing>
          <wp:anchor distT="0" distB="0" distL="114300" distR="114300" simplePos="0" relativeHeight="251794432" behindDoc="1" locked="0" layoutInCell="1" allowOverlap="1" wp14:anchorId="6F3E3243" wp14:editId="1B0F10C8">
            <wp:simplePos x="0" y="0"/>
            <wp:positionH relativeFrom="column">
              <wp:posOffset>10942007</wp:posOffset>
            </wp:positionH>
            <wp:positionV relativeFrom="paragraph">
              <wp:posOffset>224155</wp:posOffset>
            </wp:positionV>
            <wp:extent cx="262255" cy="262255"/>
            <wp:effectExtent l="0" t="0" r="0" b="4445"/>
            <wp:wrapNone/>
            <wp:docPr id="27" name="Graphic 2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8288" behindDoc="1" locked="0" layoutInCell="1" allowOverlap="1" wp14:anchorId="6AD3373F" wp14:editId="2C0382BA">
            <wp:simplePos x="0" y="0"/>
            <wp:positionH relativeFrom="column">
              <wp:posOffset>9328785</wp:posOffset>
            </wp:positionH>
            <wp:positionV relativeFrom="paragraph">
              <wp:posOffset>204470</wp:posOffset>
            </wp:positionV>
            <wp:extent cx="262255" cy="262255"/>
            <wp:effectExtent l="0" t="0" r="0" b="4445"/>
            <wp:wrapNone/>
            <wp:docPr id="28" name="Graphic 2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2144" behindDoc="1" locked="0" layoutInCell="1" allowOverlap="1" wp14:anchorId="1CDC3DCC" wp14:editId="1DBAEAA5">
            <wp:simplePos x="0" y="0"/>
            <wp:positionH relativeFrom="column">
              <wp:posOffset>8092762</wp:posOffset>
            </wp:positionH>
            <wp:positionV relativeFrom="paragraph">
              <wp:posOffset>194945</wp:posOffset>
            </wp:positionV>
            <wp:extent cx="262255" cy="262255"/>
            <wp:effectExtent l="0" t="0" r="0" b="4445"/>
            <wp:wrapNone/>
            <wp:docPr id="29" name="Graphic 2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71904" behindDoc="1" locked="0" layoutInCell="1" allowOverlap="1" wp14:anchorId="41A5E168" wp14:editId="26C883F3">
            <wp:simplePos x="0" y="0"/>
            <wp:positionH relativeFrom="column">
              <wp:posOffset>6390962</wp:posOffset>
            </wp:positionH>
            <wp:positionV relativeFrom="paragraph">
              <wp:posOffset>178435</wp:posOffset>
            </wp:positionV>
            <wp:extent cx="262255" cy="262255"/>
            <wp:effectExtent l="0" t="0" r="0" b="4445"/>
            <wp:wrapNone/>
            <wp:docPr id="25" name="Graphic 2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800576" behindDoc="1" locked="0" layoutInCell="1" allowOverlap="1" wp14:anchorId="43BC90F9" wp14:editId="757ACA1B">
            <wp:simplePos x="0" y="0"/>
            <wp:positionH relativeFrom="column">
              <wp:posOffset>1648782</wp:posOffset>
            </wp:positionH>
            <wp:positionV relativeFrom="paragraph">
              <wp:posOffset>165100</wp:posOffset>
            </wp:positionV>
            <wp:extent cx="262255" cy="262255"/>
            <wp:effectExtent l="0" t="0" r="0" b="4445"/>
            <wp:wrapNone/>
            <wp:docPr id="24" name="Graphic 2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31">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65760" behindDoc="1" locked="0" layoutInCell="1" allowOverlap="1" wp14:anchorId="0C81B621" wp14:editId="02A85CEE">
            <wp:simplePos x="0" y="0"/>
            <wp:positionH relativeFrom="column">
              <wp:posOffset>3854137</wp:posOffset>
            </wp:positionH>
            <wp:positionV relativeFrom="paragraph">
              <wp:posOffset>190500</wp:posOffset>
            </wp:positionV>
            <wp:extent cx="262255" cy="262255"/>
            <wp:effectExtent l="0" t="0" r="0" b="4445"/>
            <wp:wrapNone/>
            <wp:docPr id="26" name="Graphic 2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46492A">
        <w:rPr>
          <w:i w:val="0"/>
          <w:iCs/>
          <w:noProof/>
        </w:rPr>
        <mc:AlternateContent>
          <mc:Choice Requires="wps">
            <w:drawing>
              <wp:anchor distT="0" distB="0" distL="114300" distR="114300" simplePos="0" relativeHeight="251598848" behindDoc="1" locked="0" layoutInCell="1" allowOverlap="1" wp14:anchorId="0F8EF537" wp14:editId="580186DB">
                <wp:simplePos x="0" y="0"/>
                <wp:positionH relativeFrom="column">
                  <wp:posOffset>4143887</wp:posOffset>
                </wp:positionH>
                <wp:positionV relativeFrom="paragraph">
                  <wp:posOffset>114300</wp:posOffset>
                </wp:positionV>
                <wp:extent cx="2217600" cy="900000"/>
                <wp:effectExtent l="0" t="0" r="11430" b="14605"/>
                <wp:wrapNone/>
                <wp:docPr id="14" name="Rectangle: Rounded Corners 14"/>
                <wp:cNvGraphicFramePr/>
                <a:graphic xmlns:a="http://schemas.openxmlformats.org/drawingml/2006/main">
                  <a:graphicData uri="http://schemas.microsoft.com/office/word/2010/wordprocessingShape">
                    <wps:wsp>
                      <wps:cNvSpPr/>
                      <wps:spPr>
                        <a:xfrm>
                          <a:off x="0" y="0"/>
                          <a:ext cx="2217600" cy="90000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5C38E" w14:textId="77777777" w:rsidR="004E1261" w:rsidRPr="00406459" w:rsidRDefault="004E1261"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4E1261" w:rsidRDefault="004E1261" w:rsidP="006E77CB">
                            <w:pPr>
                              <w:jc w:val="center"/>
                            </w:pPr>
                          </w:p>
                        </w:txbxContent>
                      </wps:txbx>
                      <wps:bodyPr rot="0" spcFirstLastPara="0" vertOverflow="overflow" horzOverflow="overflow" vert="horz" wrap="square" lIns="108000" tIns="180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8EF537" id="Rectangle: Rounded Corners 14" o:spid="_x0000_s1036" style="position:absolute;left:0;text-align:left;margin-left:326.3pt;margin-top:9pt;width:174.6pt;height:70.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" fillcolor="#6e6ba9" strokecolor="#6e6ba9" strokeweight="1pt">
                <v:stroke joinstyle="miter"/>
                <v:textbox inset="3mm,5mm">
                  <w:txbxContent>
                    <w:p w14:paraId="4C45C38E" w14:textId="77777777" w:rsidR="004E1261" w:rsidRPr="00406459" w:rsidRDefault="004E1261"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4E1261" w:rsidRDefault="004E1261" w:rsidP="006E77CB">
                      <w:pPr>
                        <w:jc w:val="center"/>
                      </w:pPr>
                    </w:p>
                  </w:txbxContent>
                </v:textbox>
              </v:roundrect>
            </w:pict>
          </mc:Fallback>
        </mc:AlternateContent>
      </w:r>
      <w:r w:rsidR="006E77CB">
        <w:rPr>
          <w:i w:val="0"/>
          <w:iCs/>
          <w:noProof/>
        </w:rPr>
        <mc:AlternateContent>
          <mc:Choice Requires="wps">
            <w:drawing>
              <wp:anchor distT="0" distB="0" distL="114300" distR="114300" simplePos="0" relativeHeight="251592704" behindDoc="1" locked="0" layoutInCell="1" allowOverlap="1" wp14:anchorId="08E9BF77" wp14:editId="4831CC52">
                <wp:simplePos x="0" y="0"/>
                <wp:positionH relativeFrom="column">
                  <wp:posOffset>3175</wp:posOffset>
                </wp:positionH>
                <wp:positionV relativeFrom="paragraph">
                  <wp:posOffset>102870</wp:posOffset>
                </wp:positionV>
                <wp:extent cx="1648980" cy="900000"/>
                <wp:effectExtent l="0" t="0" r="8890" b="0"/>
                <wp:wrapNone/>
                <wp:docPr id="10" name="Flowchart: Terminator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8980" cy="900000"/>
                        </a:xfrm>
                        <a:prstGeom prst="flowChartTerminator">
                          <a:avLst/>
                        </a:prstGeom>
                        <a:blipFill dpi="0" rotWithShape="1">
                          <a:blip r:embed="rId33"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240E0" w14:textId="69B4D892" w:rsidR="004E1261" w:rsidRPr="00406459" w:rsidRDefault="004E1261"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w:t>
                            </w:r>
                            <w:r>
                              <w:rPr>
                                <w:rFonts w:asciiTheme="majorHAnsi" w:hAnsiTheme="majorHAnsi" w:cstheme="majorHAnsi"/>
                                <w:iCs/>
                                <w:color w:val="FEEFD2"/>
                                <w:sz w:val="23"/>
                                <w:szCs w:val="23"/>
                              </w:rPr>
                              <w:t>Self-</w:t>
                            </w:r>
                            <w:r w:rsidRPr="00406459">
                              <w:rPr>
                                <w:rFonts w:asciiTheme="majorHAnsi" w:hAnsiTheme="majorHAnsi" w:cstheme="majorHAnsi"/>
                                <w:iCs/>
                                <w:color w:val="FEEFD2"/>
                                <w:sz w:val="23"/>
                                <w:szCs w:val="23"/>
                              </w:rPr>
                              <w:t xml:space="preserve">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4E1261" w:rsidRDefault="004E1261" w:rsidP="006E77CB">
                            <w:pPr>
                              <w:jc w:val="center"/>
                            </w:pPr>
                          </w:p>
                        </w:txbxContent>
                      </wps:txbx>
                      <wps:bodyPr rot="0" spcFirstLastPara="0" vertOverflow="overflow" horzOverflow="overflow" vert="horz" wrap="square" lIns="144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9BF77" id="Flowchart: Terminator 10" o:spid="_x0000_s1037" type="#_x0000_t116" style="position:absolute;left:0;text-align:left;margin-left:.25pt;margin-top:8.1pt;width:129.85pt;height:7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" stroked="f" strokeweight="1pt">
                <v:fill r:id="rId34" o:title="" recolor="t" rotate="t" type="frame"/>
                <v:path arrowok="t"/>
                <o:lock v:ext="edit" aspectratio="t"/>
                <v:textbox inset="4mm,1mm,0,0">
                  <w:txbxContent>
                    <w:p w14:paraId="221240E0" w14:textId="69B4D892" w:rsidR="004E1261" w:rsidRPr="00406459" w:rsidRDefault="004E1261"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w:t>
                      </w:r>
                      <w:r>
                        <w:rPr>
                          <w:rFonts w:asciiTheme="majorHAnsi" w:hAnsiTheme="majorHAnsi" w:cstheme="majorHAnsi"/>
                          <w:iCs/>
                          <w:color w:val="FEEFD2"/>
                          <w:sz w:val="23"/>
                          <w:szCs w:val="23"/>
                        </w:rPr>
                        <w:t>Self-</w:t>
                      </w:r>
                      <w:r w:rsidRPr="00406459">
                        <w:rPr>
                          <w:rFonts w:asciiTheme="majorHAnsi" w:hAnsiTheme="majorHAnsi" w:cstheme="majorHAnsi"/>
                          <w:iCs/>
                          <w:color w:val="FEEFD2"/>
                          <w:sz w:val="23"/>
                          <w:szCs w:val="23"/>
                        </w:rPr>
                        <w:t xml:space="preserve">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4E1261" w:rsidRDefault="004E1261" w:rsidP="006E77CB">
                      <w:pPr>
                        <w:jc w:val="center"/>
                      </w:pPr>
                    </w:p>
                  </w:txbxContent>
                </v:textbox>
              </v:shape>
            </w:pict>
          </mc:Fallback>
        </mc:AlternateContent>
      </w:r>
    </w:p>
    <w:p w14:paraId="7EFD826E" w14:textId="23E9E9F6" w:rsidR="006E77CB" w:rsidRDefault="006E77CB" w:rsidP="006E77CB">
      <w:pPr>
        <w:rPr>
          <w:i w:val="0"/>
          <w:iCs/>
        </w:rPr>
      </w:pPr>
    </w:p>
    <w:p w14:paraId="5E81BE41" w14:textId="77777777" w:rsidR="006E77CB" w:rsidRPr="00B17739" w:rsidRDefault="006E77CB" w:rsidP="006E77CB"/>
    <w:p w14:paraId="326CAD0A" w14:textId="449FD82F" w:rsidR="006E77CB" w:rsidRPr="00B17739" w:rsidRDefault="00CC2370" w:rsidP="006E77CB">
      <w:r>
        <w:rPr>
          <w:noProof/>
        </w:rPr>
        <mc:AlternateContent>
          <mc:Choice Requires="wps">
            <w:drawing>
              <wp:anchor distT="0" distB="0" distL="114300" distR="114300" simplePos="0" relativeHeight="251700224" behindDoc="0" locked="0" layoutInCell="1" allowOverlap="1" wp14:anchorId="20FF8C58" wp14:editId="3F9D6E2A">
                <wp:simplePos x="0" y="0"/>
                <wp:positionH relativeFrom="column">
                  <wp:posOffset>1163955</wp:posOffset>
                </wp:positionH>
                <wp:positionV relativeFrom="paragraph">
                  <wp:posOffset>227330</wp:posOffset>
                </wp:positionV>
                <wp:extent cx="1404620" cy="1403985"/>
                <wp:effectExtent l="0" t="0" r="24130" b="24765"/>
                <wp:wrapNone/>
                <wp:docPr id="20" name="Flowchart: Connector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404620" cy="1403985"/>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9A08CA" w14:textId="008E68FD" w:rsidR="004E1261" w:rsidRPr="00406459" w:rsidRDefault="004E1261" w:rsidP="006E77CB">
                            <w:pPr>
                              <w:spacing w:before="0" w:after="0"/>
                              <w:ind w:left="0"/>
                              <w:textDirection w:val="btLr"/>
                              <w:rPr>
                                <w:rFonts w:asciiTheme="majorHAnsi" w:hAnsiTheme="majorHAnsi" w:cstheme="majorHAnsi"/>
                                <w:b/>
                                <w:bCs/>
                                <w:color w:val="FEEFD2"/>
                                <w:sz w:val="23"/>
                                <w:szCs w:val="23"/>
                              </w:rPr>
                            </w:pPr>
                            <w:r w:rsidRPr="00CC2370">
                              <w:rPr>
                                <w:rFonts w:asciiTheme="majorHAnsi" w:hAnsiTheme="majorHAnsi" w:cstheme="majorHAnsi"/>
                                <w:color w:val="FEEFD2"/>
                                <w:sz w:val="22"/>
                                <w:szCs w:val="22"/>
                              </w:rPr>
                              <w:t xml:space="preserve">Self-nominator notified and asked to </w:t>
                            </w:r>
                            <w:r w:rsidRPr="00CC2370">
                              <w:rPr>
                                <w:rFonts w:asciiTheme="majorHAnsi" w:hAnsiTheme="majorHAnsi" w:cstheme="majorHAnsi"/>
                                <w:b/>
                                <w:bCs/>
                                <w:color w:val="FEEFD2"/>
                                <w:sz w:val="22"/>
                                <w:szCs w:val="22"/>
                              </w:rPr>
                              <w:t>resubmit the</w:t>
                            </w:r>
                            <w:r w:rsidRPr="00406459">
                              <w:rPr>
                                <w:rFonts w:asciiTheme="majorHAnsi" w:hAnsiTheme="majorHAnsi" w:cstheme="majorHAnsi"/>
                                <w:b/>
                                <w:bCs/>
                                <w:color w:val="FEEFD2"/>
                                <w:sz w:val="23"/>
                                <w:szCs w:val="23"/>
                              </w:rPr>
                              <w:t xml:space="preserve"> nomination</w:t>
                            </w:r>
                          </w:p>
                          <w:p w14:paraId="144FF159" w14:textId="77777777" w:rsidR="004E1261" w:rsidRDefault="004E1261" w:rsidP="006E77CB">
                            <w:pPr>
                              <w:jc w:val="center"/>
                            </w:pPr>
                          </w:p>
                        </w:txbxContent>
                      </wps:txbx>
                      <wps:bodyPr rot="0" spcFirstLastPara="0" vertOverflow="overflow" horzOverflow="overflow" vert="horz" wrap="square" lIns="108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F8C58" id="Flowchart: Connector 20" o:spid="_x0000_s1038" type="#_x0000_t120" style="position:absolute;left:0;text-align:left;margin-left:91.65pt;margin-top:17.9pt;width:110.6pt;height:11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" fillcolor="#2a256b" strokecolor="#2a256b" strokeweight="1pt">
                <v:stroke joinstyle="miter"/>
                <v:path arrowok="t"/>
                <o:lock v:ext="edit" aspectratio="t"/>
                <v:textbox inset="3mm,0,0,0">
                  <w:txbxContent>
                    <w:p w14:paraId="349A08CA" w14:textId="008E68FD" w:rsidR="004E1261" w:rsidRPr="00406459" w:rsidRDefault="004E1261" w:rsidP="006E77CB">
                      <w:pPr>
                        <w:spacing w:before="0" w:after="0"/>
                        <w:ind w:left="0"/>
                        <w:textDirection w:val="btLr"/>
                        <w:rPr>
                          <w:rFonts w:asciiTheme="majorHAnsi" w:hAnsiTheme="majorHAnsi" w:cstheme="majorHAnsi"/>
                          <w:b/>
                          <w:bCs/>
                          <w:color w:val="FEEFD2"/>
                          <w:sz w:val="23"/>
                          <w:szCs w:val="23"/>
                        </w:rPr>
                      </w:pPr>
                      <w:r w:rsidRPr="00CC2370">
                        <w:rPr>
                          <w:rFonts w:asciiTheme="majorHAnsi" w:hAnsiTheme="majorHAnsi" w:cstheme="majorHAnsi"/>
                          <w:color w:val="FEEFD2"/>
                          <w:sz w:val="22"/>
                          <w:szCs w:val="22"/>
                        </w:rPr>
                        <w:t xml:space="preserve">Self-nominator notified and asked to </w:t>
                      </w:r>
                      <w:r w:rsidRPr="00CC2370">
                        <w:rPr>
                          <w:rFonts w:asciiTheme="majorHAnsi" w:hAnsiTheme="majorHAnsi" w:cstheme="majorHAnsi"/>
                          <w:b/>
                          <w:bCs/>
                          <w:color w:val="FEEFD2"/>
                          <w:sz w:val="22"/>
                          <w:szCs w:val="22"/>
                        </w:rPr>
                        <w:t>resubmit the</w:t>
                      </w:r>
                      <w:r w:rsidRPr="00406459">
                        <w:rPr>
                          <w:rFonts w:asciiTheme="majorHAnsi" w:hAnsiTheme="majorHAnsi" w:cstheme="majorHAnsi"/>
                          <w:b/>
                          <w:bCs/>
                          <w:color w:val="FEEFD2"/>
                          <w:sz w:val="23"/>
                          <w:szCs w:val="23"/>
                        </w:rPr>
                        <w:t xml:space="preserve"> nomination</w:t>
                      </w:r>
                    </w:p>
                    <w:p w14:paraId="144FF159" w14:textId="77777777" w:rsidR="004E1261" w:rsidRDefault="004E1261" w:rsidP="006E77CB">
                      <w:pPr>
                        <w:jc w:val="center"/>
                      </w:pPr>
                    </w:p>
                  </w:txbxContent>
                </v:textbox>
              </v:shape>
            </w:pict>
          </mc:Fallback>
        </mc:AlternateContent>
      </w:r>
      <w:r w:rsidRPr="004B5940">
        <w:rPr>
          <w:noProof/>
        </w:rPr>
        <w:drawing>
          <wp:anchor distT="0" distB="0" distL="114300" distR="114300" simplePos="0" relativeHeight="251755520" behindDoc="1" locked="0" layoutInCell="1" allowOverlap="1" wp14:anchorId="5953D92C" wp14:editId="718B3011">
            <wp:simplePos x="0" y="0"/>
            <wp:positionH relativeFrom="column">
              <wp:posOffset>1149985</wp:posOffset>
            </wp:positionH>
            <wp:positionV relativeFrom="paragraph">
              <wp:posOffset>136525</wp:posOffset>
            </wp:positionV>
            <wp:extent cx="262255" cy="262255"/>
            <wp:effectExtent l="0" t="0" r="0" b="61595"/>
            <wp:wrapNone/>
            <wp:docPr id="39" name="Graphic 3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3827219">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E45705" w:rsidRPr="004B5940">
        <w:rPr>
          <w:noProof/>
        </w:rPr>
        <w:drawing>
          <wp:anchor distT="0" distB="0" distL="114300" distR="114300" simplePos="0" relativeHeight="251806720" behindDoc="1" locked="0" layoutInCell="1" allowOverlap="1" wp14:anchorId="4B87995F" wp14:editId="39784C84">
            <wp:simplePos x="0" y="0"/>
            <wp:positionH relativeFrom="column">
              <wp:posOffset>4224493</wp:posOffset>
            </wp:positionH>
            <wp:positionV relativeFrom="paragraph">
              <wp:posOffset>131445</wp:posOffset>
            </wp:positionV>
            <wp:extent cx="262255" cy="262255"/>
            <wp:effectExtent l="0" t="0" r="4445" b="4445"/>
            <wp:wrapNone/>
            <wp:docPr id="30" name="Graphic 3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E45705" w:rsidRPr="00323875">
        <w:rPr>
          <w:noProof/>
        </w:rPr>
        <w:drawing>
          <wp:anchor distT="0" distB="0" distL="114300" distR="114300" simplePos="0" relativeHeight="251656192" behindDoc="1" locked="0" layoutInCell="1" allowOverlap="1" wp14:anchorId="483E40B5" wp14:editId="571C3EEA">
            <wp:simplePos x="0" y="0"/>
            <wp:positionH relativeFrom="column">
              <wp:posOffset>5979994</wp:posOffset>
            </wp:positionH>
            <wp:positionV relativeFrom="paragraph">
              <wp:posOffset>123190</wp:posOffset>
            </wp:positionV>
            <wp:extent cx="262255" cy="262255"/>
            <wp:effectExtent l="0" t="0" r="4445" b="4445"/>
            <wp:wrapNone/>
            <wp:docPr id="34" name="Graphic 3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00E45705" w:rsidRPr="00323875">
        <w:rPr>
          <w:noProof/>
        </w:rPr>
        <w:drawing>
          <wp:anchor distT="0" distB="0" distL="114300" distR="114300" simplePos="0" relativeHeight="251666432" behindDoc="1" locked="0" layoutInCell="1" allowOverlap="1" wp14:anchorId="5762FB02" wp14:editId="4A89A0C7">
            <wp:simplePos x="0" y="0"/>
            <wp:positionH relativeFrom="column">
              <wp:posOffset>6768465</wp:posOffset>
            </wp:positionH>
            <wp:positionV relativeFrom="paragraph">
              <wp:posOffset>119892</wp:posOffset>
            </wp:positionV>
            <wp:extent cx="262255" cy="262255"/>
            <wp:effectExtent l="0" t="0" r="4445" b="4445"/>
            <wp:wrapNone/>
            <wp:docPr id="36" name="Graphic 3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006E77CB" w:rsidRPr="004B5940">
        <w:rPr>
          <w:noProof/>
        </w:rPr>
        <w:drawing>
          <wp:anchor distT="0" distB="0" distL="114300" distR="114300" simplePos="0" relativeHeight="251650048" behindDoc="1" locked="0" layoutInCell="1" allowOverlap="1" wp14:anchorId="096DAFB3" wp14:editId="3DCABB9B">
            <wp:simplePos x="0" y="0"/>
            <wp:positionH relativeFrom="column">
              <wp:posOffset>3454400</wp:posOffset>
            </wp:positionH>
            <wp:positionV relativeFrom="paragraph">
              <wp:posOffset>133188</wp:posOffset>
            </wp:positionV>
            <wp:extent cx="262255" cy="262255"/>
            <wp:effectExtent l="0" t="0" r="4445" b="4445"/>
            <wp:wrapNone/>
            <wp:docPr id="32" name="Graphic 3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p>
    <w:p w14:paraId="0E3721EB" w14:textId="1409521D" w:rsidR="006E77CB" w:rsidRPr="00B17739" w:rsidRDefault="002C7809" w:rsidP="006E77CB">
      <w:r w:rsidRPr="004B5940">
        <w:rPr>
          <w:noProof/>
        </w:rPr>
        <w:drawing>
          <wp:anchor distT="0" distB="0" distL="114300" distR="114300" simplePos="0" relativeHeight="251812864" behindDoc="1" locked="0" layoutInCell="1" allowOverlap="1" wp14:anchorId="04187A73" wp14:editId="089FACCA">
            <wp:simplePos x="0" y="0"/>
            <wp:positionH relativeFrom="column">
              <wp:posOffset>4222750</wp:posOffset>
            </wp:positionH>
            <wp:positionV relativeFrom="paragraph">
              <wp:posOffset>171450</wp:posOffset>
            </wp:positionV>
            <wp:extent cx="262255" cy="262255"/>
            <wp:effectExtent l="0" t="0" r="4445" b="4445"/>
            <wp:wrapNone/>
            <wp:docPr id="42" name="Graphic 4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1254791D" wp14:editId="36295E7D">
            <wp:simplePos x="0" y="0"/>
            <wp:positionH relativeFrom="column">
              <wp:posOffset>2586990</wp:posOffset>
            </wp:positionH>
            <wp:positionV relativeFrom="paragraph">
              <wp:posOffset>196850</wp:posOffset>
            </wp:positionV>
            <wp:extent cx="261620" cy="261620"/>
            <wp:effectExtent l="0" t="0" r="5080" b="5080"/>
            <wp:wrapNone/>
            <wp:docPr id="40" name="Graphic 4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Pr>
          <w:noProof/>
        </w:rPr>
        <mc:AlternateContent>
          <mc:Choice Requires="wps">
            <w:drawing>
              <wp:anchor distT="0" distB="0" distL="114300" distR="114300" simplePos="0" relativeHeight="251673600" behindDoc="0" locked="0" layoutInCell="1" allowOverlap="1" wp14:anchorId="46600F10" wp14:editId="31FBAD24">
                <wp:simplePos x="0" y="0"/>
                <wp:positionH relativeFrom="column">
                  <wp:posOffset>2867025</wp:posOffset>
                </wp:positionH>
                <wp:positionV relativeFrom="paragraph">
                  <wp:posOffset>106680</wp:posOffset>
                </wp:positionV>
                <wp:extent cx="1244600" cy="576580"/>
                <wp:effectExtent l="0" t="0" r="12700" b="13970"/>
                <wp:wrapNone/>
                <wp:docPr id="18" name="Rectangle: Rounded Corners 18"/>
                <wp:cNvGraphicFramePr/>
                <a:graphic xmlns:a="http://schemas.openxmlformats.org/drawingml/2006/main">
                  <a:graphicData uri="http://schemas.microsoft.com/office/word/2010/wordprocessingShape">
                    <wps:wsp>
                      <wps:cNvSpPr/>
                      <wps:spPr>
                        <a:xfrm>
                          <a:off x="0" y="0"/>
                          <a:ext cx="1244600" cy="57658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FC12B" w14:textId="48B7A4C4" w:rsidR="004E1261" w:rsidRPr="004A7CA5" w:rsidRDefault="004E1261"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4E1261" w:rsidRDefault="004E1261" w:rsidP="006E77CB">
                            <w:pPr>
                              <w:jc w:val="center"/>
                            </w:pPr>
                          </w:p>
                        </w:txbxContent>
                      </wps:txbx>
                      <wps:bodyPr rot="0" spcFirstLastPara="0" vertOverflow="overflow" horzOverflow="overflow" vert="horz" wrap="square" lIns="91440" tIns="108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00F10" id="Rectangle: Rounded Corners 18" o:spid="_x0000_s1039" style="position:absolute;left:0;text-align:left;margin-left:225.75pt;margin-top:8.4pt;width:98pt;height: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" fillcolor="#fdb931" strokecolor="#fdb931" strokeweight="1pt">
                <v:stroke joinstyle="miter"/>
                <v:textbox inset=",3mm">
                  <w:txbxContent>
                    <w:p w14:paraId="7BDFC12B" w14:textId="48B7A4C4" w:rsidR="004E1261" w:rsidRPr="004A7CA5" w:rsidRDefault="004E1261"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4E1261" w:rsidRDefault="004E1261" w:rsidP="006E77CB">
                      <w:pPr>
                        <w:jc w:val="center"/>
                      </w:pPr>
                    </w:p>
                  </w:txbxContent>
                </v:textbox>
              </v:roundrect>
            </w:pict>
          </mc:Fallback>
        </mc:AlternateContent>
      </w:r>
      <w:r w:rsidR="00E45705">
        <w:rPr>
          <w:noProof/>
        </w:rPr>
        <mc:AlternateContent>
          <mc:Choice Requires="wps">
            <w:drawing>
              <wp:anchor distT="0" distB="0" distL="114300" distR="114300" simplePos="0" relativeHeight="251689984" behindDoc="0" locked="0" layoutInCell="1" allowOverlap="1" wp14:anchorId="37A2D64D" wp14:editId="50C5CAAA">
                <wp:simplePos x="0" y="0"/>
                <wp:positionH relativeFrom="column">
                  <wp:posOffset>5742409</wp:posOffset>
                </wp:positionH>
                <wp:positionV relativeFrom="paragraph">
                  <wp:posOffset>87630</wp:posOffset>
                </wp:positionV>
                <wp:extent cx="1572895" cy="539750"/>
                <wp:effectExtent l="0" t="0" r="27305" b="12700"/>
                <wp:wrapNone/>
                <wp:docPr id="19" name="Rectangle: Rounded Corners 19"/>
                <wp:cNvGraphicFramePr/>
                <a:graphic xmlns:a="http://schemas.openxmlformats.org/drawingml/2006/main">
                  <a:graphicData uri="http://schemas.microsoft.com/office/word/2010/wordprocessingShape">
                    <wps:wsp>
                      <wps:cNvSpPr/>
                      <wps:spPr>
                        <a:xfrm>
                          <a:off x="0" y="0"/>
                          <a:ext cx="1572895" cy="53975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81C286" w14:textId="77777777" w:rsidR="004E1261" w:rsidRPr="004A7CA5" w:rsidRDefault="004E1261"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4E1261" w:rsidRPr="00080D79" w:rsidRDefault="004E1261" w:rsidP="006E77CB">
                            <w:pPr>
                              <w:jc w:val="center"/>
                              <w:rPr>
                                <w:color w:val="000000" w:themeColor="text1"/>
                              </w:rPr>
                            </w:pPr>
                          </w:p>
                        </w:txbxContent>
                      </wps:txbx>
                      <wps:bodyPr rot="0" spcFirstLastPara="0" vertOverflow="overflow" horzOverflow="overflow" vert="horz" wrap="square" lIns="91440" tIns="108000" rIns="144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A2D64D" id="Rectangle: Rounded Corners 19" o:spid="_x0000_s1040" style="position:absolute;left:0;text-align:left;margin-left:452.15pt;margin-top:6.9pt;width:123.85pt;height: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" fillcolor="#fdb931" strokecolor="#fdb931" strokeweight="1pt">
                <v:stroke joinstyle="miter"/>
                <v:textbox inset=",3mm,4mm">
                  <w:txbxContent>
                    <w:p w14:paraId="7781C286" w14:textId="77777777" w:rsidR="004E1261" w:rsidRPr="004A7CA5" w:rsidRDefault="004E1261"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4E1261" w:rsidRPr="00080D79" w:rsidRDefault="004E1261" w:rsidP="006E77CB">
                      <w:pPr>
                        <w:jc w:val="center"/>
                        <w:rPr>
                          <w:color w:val="000000" w:themeColor="text1"/>
                        </w:rPr>
                      </w:pPr>
                    </w:p>
                  </w:txbxContent>
                </v:textbox>
              </v:roundrect>
            </w:pict>
          </mc:Fallback>
        </mc:AlternateContent>
      </w:r>
    </w:p>
    <w:p w14:paraId="741CDA35" w14:textId="77777777" w:rsidR="006E77CB" w:rsidRPr="00B17739" w:rsidRDefault="006E77CB" w:rsidP="006E77CB">
      <w:r w:rsidRPr="004B5940">
        <w:rPr>
          <w:noProof/>
        </w:rPr>
        <w:drawing>
          <wp:anchor distT="0" distB="0" distL="114300" distR="114300" simplePos="0" relativeHeight="251749376" behindDoc="1" locked="0" layoutInCell="1" allowOverlap="1" wp14:anchorId="52664804" wp14:editId="31D57235">
            <wp:simplePos x="0" y="0"/>
            <wp:positionH relativeFrom="column">
              <wp:posOffset>4224655</wp:posOffset>
            </wp:positionH>
            <wp:positionV relativeFrom="paragraph">
              <wp:posOffset>185420</wp:posOffset>
            </wp:positionV>
            <wp:extent cx="262393" cy="262393"/>
            <wp:effectExtent l="0" t="0" r="4445" b="4445"/>
            <wp:wrapNone/>
            <wp:docPr id="45" name="Graphic 4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393" cy="262393"/>
                    </a:xfrm>
                    <a:prstGeom prst="rect">
                      <a:avLst/>
                    </a:prstGeom>
                  </pic:spPr>
                </pic:pic>
              </a:graphicData>
            </a:graphic>
            <wp14:sizeRelH relativeFrom="margin">
              <wp14:pctWidth>0</wp14:pctWidth>
            </wp14:sizeRelH>
            <wp14:sizeRelV relativeFrom="margin">
              <wp14:pctHeight>0</wp14:pctHeight>
            </wp14:sizeRelV>
          </wp:anchor>
        </w:drawing>
      </w:r>
    </w:p>
    <w:p w14:paraId="11EC190B" w14:textId="0D9AC7B4" w:rsidR="006E77CB" w:rsidRPr="00B17739" w:rsidRDefault="002C7809" w:rsidP="006E77CB">
      <w:r>
        <w:rPr>
          <w:noProof/>
        </w:rPr>
        <w:drawing>
          <wp:anchor distT="0" distB="0" distL="114300" distR="114300" simplePos="0" relativeHeight="251716608" behindDoc="0" locked="0" layoutInCell="1" allowOverlap="1" wp14:anchorId="1DF0180D" wp14:editId="4D9F8461">
            <wp:simplePos x="0" y="0"/>
            <wp:positionH relativeFrom="column">
              <wp:posOffset>2611755</wp:posOffset>
            </wp:positionH>
            <wp:positionV relativeFrom="paragraph">
              <wp:posOffset>187325</wp:posOffset>
            </wp:positionV>
            <wp:extent cx="261620" cy="261620"/>
            <wp:effectExtent l="0" t="0" r="5080" b="5080"/>
            <wp:wrapNone/>
            <wp:docPr id="47" name="Graphic 4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Pr>
          <w:noProof/>
        </w:rPr>
        <mc:AlternateContent>
          <mc:Choice Requires="wps">
            <w:drawing>
              <wp:anchor distT="0" distB="0" distL="114300" distR="114300" simplePos="0" relativeHeight="251683840" behindDoc="0" locked="0" layoutInCell="1" allowOverlap="1" wp14:anchorId="5D100C12" wp14:editId="05EBFC97">
                <wp:simplePos x="0" y="0"/>
                <wp:positionH relativeFrom="column">
                  <wp:posOffset>2876550</wp:posOffset>
                </wp:positionH>
                <wp:positionV relativeFrom="paragraph">
                  <wp:posOffset>161290</wp:posOffset>
                </wp:positionV>
                <wp:extent cx="1597660" cy="539750"/>
                <wp:effectExtent l="0" t="0" r="21590" b="12700"/>
                <wp:wrapNone/>
                <wp:docPr id="21" name="Rectangle: Rounded Corners 21"/>
                <wp:cNvGraphicFramePr/>
                <a:graphic xmlns:a="http://schemas.openxmlformats.org/drawingml/2006/main">
                  <a:graphicData uri="http://schemas.microsoft.com/office/word/2010/wordprocessingShape">
                    <wps:wsp>
                      <wps:cNvSpPr/>
                      <wps:spPr>
                        <a:xfrm>
                          <a:off x="0" y="0"/>
                          <a:ext cx="1597660" cy="53975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5858F" w14:textId="77777777" w:rsidR="004E1261" w:rsidRPr="00A46E95" w:rsidRDefault="004E1261"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4E1261" w:rsidRDefault="004E1261" w:rsidP="006E77CB">
                            <w:pPr>
                              <w:jc w:val="center"/>
                            </w:pPr>
                          </w:p>
                        </w:txbxContent>
                      </wps:txbx>
                      <wps:bodyPr rot="0" spcFirstLastPara="0" vertOverflow="overflow" horzOverflow="overflow" vert="horz" wrap="square" lIns="90000" tIns="72000" rIns="90000" bIns="468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100C12" id="Rectangle: Rounded Corners 21" o:spid="_x0000_s1041" style="position:absolute;left:0;text-align:left;margin-left:226.5pt;margin-top:12.7pt;width:125.8pt;height:4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" fillcolor="#6e6ba9" strokecolor="#6e6ba9" strokeweight="1pt">
                <v:stroke joinstyle="miter"/>
                <v:textbox inset="2.5mm,2mm,2.5mm,1.3mm">
                  <w:txbxContent>
                    <w:p w14:paraId="1635858F" w14:textId="77777777" w:rsidR="004E1261" w:rsidRPr="00A46E95" w:rsidRDefault="004E1261"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4E1261" w:rsidRDefault="004E1261" w:rsidP="006E77CB">
                      <w:pPr>
                        <w:jc w:val="center"/>
                      </w:pPr>
                    </w:p>
                  </w:txbxContent>
                </v:textbox>
              </v:roundrect>
            </w:pict>
          </mc:Fallback>
        </mc:AlternateContent>
      </w:r>
      <w:r w:rsidR="007D0282">
        <w:rPr>
          <w:noProof/>
        </w:rPr>
        <w:drawing>
          <wp:anchor distT="0" distB="0" distL="114300" distR="114300" simplePos="0" relativeHeight="251722752" behindDoc="0" locked="0" layoutInCell="1" allowOverlap="1" wp14:anchorId="4711DE87" wp14:editId="7ADD1AA9">
            <wp:simplePos x="0" y="0"/>
            <wp:positionH relativeFrom="column">
              <wp:posOffset>6404610</wp:posOffset>
            </wp:positionH>
            <wp:positionV relativeFrom="paragraph">
              <wp:posOffset>43977</wp:posOffset>
            </wp:positionV>
            <wp:extent cx="261620" cy="261620"/>
            <wp:effectExtent l="0" t="0" r="5080" b="5080"/>
            <wp:wrapNone/>
            <wp:docPr id="48" name="Graphic 4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1620" cy="261620"/>
                    </a:xfrm>
                    <a:prstGeom prst="rect">
                      <a:avLst/>
                    </a:prstGeom>
                  </pic:spPr>
                </pic:pic>
              </a:graphicData>
            </a:graphic>
          </wp:anchor>
        </w:drawing>
      </w:r>
    </w:p>
    <w:p w14:paraId="29898327" w14:textId="77777777" w:rsidR="006E77CB" w:rsidRPr="00B17739" w:rsidRDefault="006E77CB" w:rsidP="006E77CB">
      <w:pPr>
        <w:ind w:left="0"/>
      </w:pPr>
      <w:r>
        <w:rPr>
          <w:noProof/>
        </w:rPr>
        <mc:AlternateContent>
          <mc:Choice Requires="wps">
            <w:drawing>
              <wp:anchor distT="0" distB="0" distL="114300" distR="114300" simplePos="0" relativeHeight="251706368" behindDoc="0" locked="0" layoutInCell="1" allowOverlap="1" wp14:anchorId="7EA546F1" wp14:editId="73F8F061">
                <wp:simplePos x="0" y="0"/>
                <wp:positionH relativeFrom="column">
                  <wp:posOffset>5723255</wp:posOffset>
                </wp:positionH>
                <wp:positionV relativeFrom="paragraph">
                  <wp:posOffset>16672</wp:posOffset>
                </wp:positionV>
                <wp:extent cx="1649217" cy="900000"/>
                <wp:effectExtent l="0" t="0" r="8255" b="0"/>
                <wp:wrapNone/>
                <wp:docPr id="22" name="Flowchart: Terminator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217" cy="900000"/>
                        </a:xfrm>
                        <a:prstGeom prst="flowChartTerminator">
                          <a:avLst/>
                        </a:prstGeom>
                        <a:blipFill dpi="0" rotWithShape="1">
                          <a:blip r:embed="rId37"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AE0E1" w14:textId="77777777" w:rsidR="004E1261" w:rsidRDefault="004E1261" w:rsidP="006E77CB">
                            <w:pPr>
                              <w:spacing w:before="0" w:after="0"/>
                              <w:ind w:left="0"/>
                              <w:textDirection w:val="btLr"/>
                              <w:rPr>
                                <w:rFonts w:ascii="Calibri Light" w:hAnsi="Calibri Light"/>
                                <w:b/>
                                <w:bCs/>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 xml:space="preserve">feedback to </w:t>
                            </w:r>
                          </w:p>
                          <w:p w14:paraId="3DDA3018" w14:textId="6EC781FA" w:rsidR="004E1261" w:rsidRPr="004A7CA5" w:rsidRDefault="004E1261" w:rsidP="006E77CB">
                            <w:pPr>
                              <w:spacing w:before="0" w:after="0"/>
                              <w:ind w:left="0"/>
                              <w:textDirection w:val="btLr"/>
                              <w:rPr>
                                <w:rFonts w:ascii="Calibri Light" w:hAnsi="Calibri Light"/>
                                <w:color w:val="382E7B"/>
                                <w:sz w:val="23"/>
                                <w:szCs w:val="23"/>
                              </w:rPr>
                            </w:pPr>
                            <w:r>
                              <w:rPr>
                                <w:rFonts w:ascii="Calibri Light" w:hAnsi="Calibri Light"/>
                                <w:b/>
                                <w:bCs/>
                                <w:color w:val="382E7B"/>
                                <w:sz w:val="23"/>
                                <w:szCs w:val="23"/>
                              </w:rPr>
                              <w:t>Self-</w:t>
                            </w:r>
                            <w:r w:rsidRPr="004A7CA5">
                              <w:rPr>
                                <w:rFonts w:ascii="Calibri Light" w:hAnsi="Calibri Light"/>
                                <w:b/>
                                <w:bCs/>
                                <w:color w:val="382E7B"/>
                                <w:sz w:val="23"/>
                                <w:szCs w:val="23"/>
                              </w:rPr>
                              <w:t>nominator</w:t>
                            </w:r>
                          </w:p>
                          <w:p w14:paraId="7673DFB5" w14:textId="77777777" w:rsidR="004E1261" w:rsidRDefault="004E1261" w:rsidP="006E77CB">
                            <w:pPr>
                              <w:jc w:val="center"/>
                            </w:pPr>
                          </w:p>
                        </w:txbxContent>
                      </wps:txbx>
                      <wps:bodyPr rot="0" spcFirstLastPara="0" vertOverflow="overflow" horzOverflow="overflow" vert="horz" wrap="square" lIns="252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546F1" id="Flowchart: Terminator 22" o:spid="_x0000_s1042" type="#_x0000_t116" style="position:absolute;margin-left:450.65pt;margin-top:1.3pt;width:129.85pt;height:70.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" stroked="f" strokeweight="1pt">
                <v:fill r:id="rId38" o:title="" recolor="t" rotate="t" type="frame"/>
                <v:path arrowok="t"/>
                <o:lock v:ext="edit" aspectratio="t"/>
                <v:textbox inset="7mm,3mm,0,0">
                  <w:txbxContent>
                    <w:p w14:paraId="1F7AE0E1" w14:textId="77777777" w:rsidR="004E1261" w:rsidRDefault="004E1261" w:rsidP="006E77CB">
                      <w:pPr>
                        <w:spacing w:before="0" w:after="0"/>
                        <w:ind w:left="0"/>
                        <w:textDirection w:val="btLr"/>
                        <w:rPr>
                          <w:rFonts w:ascii="Calibri Light" w:hAnsi="Calibri Light"/>
                          <w:b/>
                          <w:bCs/>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 xml:space="preserve">feedback to </w:t>
                      </w:r>
                    </w:p>
                    <w:p w14:paraId="3DDA3018" w14:textId="6EC781FA" w:rsidR="004E1261" w:rsidRPr="004A7CA5" w:rsidRDefault="004E1261" w:rsidP="006E77CB">
                      <w:pPr>
                        <w:spacing w:before="0" w:after="0"/>
                        <w:ind w:left="0"/>
                        <w:textDirection w:val="btLr"/>
                        <w:rPr>
                          <w:rFonts w:ascii="Calibri Light" w:hAnsi="Calibri Light"/>
                          <w:color w:val="382E7B"/>
                          <w:sz w:val="23"/>
                          <w:szCs w:val="23"/>
                        </w:rPr>
                      </w:pPr>
                      <w:r>
                        <w:rPr>
                          <w:rFonts w:ascii="Calibri Light" w:hAnsi="Calibri Light"/>
                          <w:b/>
                          <w:bCs/>
                          <w:color w:val="382E7B"/>
                          <w:sz w:val="23"/>
                          <w:szCs w:val="23"/>
                        </w:rPr>
                        <w:t>Self-</w:t>
                      </w:r>
                      <w:r w:rsidRPr="004A7CA5">
                        <w:rPr>
                          <w:rFonts w:ascii="Calibri Light" w:hAnsi="Calibri Light"/>
                          <w:b/>
                          <w:bCs/>
                          <w:color w:val="382E7B"/>
                          <w:sz w:val="23"/>
                          <w:szCs w:val="23"/>
                        </w:rPr>
                        <w:t>nominator</w:t>
                      </w:r>
                    </w:p>
                    <w:p w14:paraId="7673DFB5" w14:textId="77777777" w:rsidR="004E1261" w:rsidRDefault="004E1261" w:rsidP="006E77CB">
                      <w:pPr>
                        <w:jc w:val="center"/>
                      </w:pPr>
                    </w:p>
                  </w:txbxContent>
                </v:textbox>
              </v:shape>
            </w:pict>
          </mc:Fallback>
        </mc:AlternateContent>
      </w:r>
    </w:p>
    <w:p w14:paraId="1B7945F0" w14:textId="77777777" w:rsidR="006E77CB" w:rsidRPr="00B17739" w:rsidRDefault="006E77CB" w:rsidP="006E77CB"/>
    <w:p w14:paraId="167CC8B4" w14:textId="48A3DD3A" w:rsidR="006E77CB" w:rsidRPr="00B17739" w:rsidRDefault="006E77CB" w:rsidP="006E77CB"/>
    <w:p w14:paraId="4C2C63ED" w14:textId="29C02C3C" w:rsidR="006E77CB" w:rsidRPr="00B17739" w:rsidRDefault="007D0282" w:rsidP="006E77CB">
      <w:r>
        <w:rPr>
          <w:noProof/>
        </w:rPr>
        <mc:AlternateContent>
          <mc:Choice Requires="wps">
            <w:drawing>
              <wp:anchor distT="0" distB="0" distL="114300" distR="114300" simplePos="0" relativeHeight="251739136" behindDoc="0" locked="0" layoutInCell="1" allowOverlap="1" wp14:anchorId="4358E5DD" wp14:editId="302A9D1E">
                <wp:simplePos x="0" y="0"/>
                <wp:positionH relativeFrom="column">
                  <wp:posOffset>5745480</wp:posOffset>
                </wp:positionH>
                <wp:positionV relativeFrom="paragraph">
                  <wp:posOffset>309880</wp:posOffset>
                </wp:positionV>
                <wp:extent cx="1649095" cy="899795"/>
                <wp:effectExtent l="0" t="0" r="27305" b="14605"/>
                <wp:wrapNone/>
                <wp:docPr id="23" name="Flowchart: Terminator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095" cy="899795"/>
                        </a:xfrm>
                        <a:prstGeom prst="flowChartTerminator">
                          <a:avLst/>
                        </a:prstGeom>
                        <a:noFill/>
                        <a:ln>
                          <a:solidFill>
                            <a:srgbClr val="382E7B"/>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9AF9BFB" w14:textId="77777777" w:rsidR="004E1261" w:rsidRDefault="004E1261" w:rsidP="006E77CB">
                            <w:pPr>
                              <w:spacing w:before="0" w:after="0"/>
                              <w:ind w:left="0"/>
                              <w:textDirection w:val="btLr"/>
                              <w:rPr>
                                <w:rFonts w:asciiTheme="majorHAnsi" w:hAnsiTheme="majorHAnsi"/>
                                <w:color w:val="382E7B"/>
                                <w:sz w:val="23"/>
                                <w:szCs w:val="23"/>
                              </w:rPr>
                            </w:pPr>
                            <w:r>
                              <w:rPr>
                                <w:rFonts w:asciiTheme="majorHAnsi" w:hAnsiTheme="majorHAnsi"/>
                                <w:color w:val="382E7B"/>
                                <w:sz w:val="23"/>
                                <w:szCs w:val="23"/>
                              </w:rPr>
                              <w:t>Self-n</w:t>
                            </w:r>
                            <w:r w:rsidRPr="00AD1C3D">
                              <w:rPr>
                                <w:rFonts w:asciiTheme="majorHAnsi" w:hAnsiTheme="majorHAnsi"/>
                                <w:color w:val="382E7B"/>
                                <w:sz w:val="23"/>
                                <w:szCs w:val="23"/>
                              </w:rPr>
                              <w:t xml:space="preserve">ominator </w:t>
                            </w:r>
                          </w:p>
                          <w:p w14:paraId="1C508E85" w14:textId="77777777" w:rsidR="004E1261" w:rsidRDefault="004E1261" w:rsidP="006E77CB">
                            <w:pPr>
                              <w:spacing w:before="0" w:after="0"/>
                              <w:ind w:left="0"/>
                              <w:textDirection w:val="btLr"/>
                              <w:rPr>
                                <w:rFonts w:asciiTheme="majorHAnsi" w:hAnsiTheme="majorHAnsi"/>
                                <w:b/>
                                <w:bCs/>
                                <w:color w:val="382E7B"/>
                                <w:sz w:val="23"/>
                                <w:szCs w:val="23"/>
                              </w:rPr>
                            </w:pPr>
                            <w:r w:rsidRPr="00AD1C3D">
                              <w:rPr>
                                <w:rFonts w:asciiTheme="majorHAnsi" w:hAnsiTheme="majorHAnsi"/>
                                <w:color w:val="382E7B"/>
                                <w:sz w:val="23"/>
                                <w:szCs w:val="23"/>
                              </w:rPr>
                              <w:t xml:space="preserve">may </w:t>
                            </w:r>
                            <w:r w:rsidRPr="00AD1C3D">
                              <w:rPr>
                                <w:rFonts w:asciiTheme="majorHAnsi" w:hAnsiTheme="majorHAnsi"/>
                                <w:b/>
                                <w:bCs/>
                                <w:color w:val="382E7B"/>
                                <w:sz w:val="23"/>
                                <w:szCs w:val="23"/>
                              </w:rPr>
                              <w:t>resubmit after</w:t>
                            </w:r>
                          </w:p>
                          <w:p w14:paraId="21F978B1" w14:textId="267CC9A5" w:rsidR="004E1261" w:rsidRPr="004D0FCC" w:rsidRDefault="004E1261" w:rsidP="006E77CB">
                            <w:pPr>
                              <w:spacing w:before="0" w:after="0"/>
                              <w:ind w:left="0"/>
                              <w:textDirection w:val="btLr"/>
                              <w:rPr>
                                <w:rFonts w:asciiTheme="majorHAnsi" w:hAnsiTheme="majorHAnsi"/>
                                <w:b/>
                                <w:bCs/>
                                <w:color w:val="382E7B"/>
                                <w:sz w:val="23"/>
                                <w:szCs w:val="23"/>
                              </w:rPr>
                            </w:pPr>
                            <w:r w:rsidRPr="00AD1C3D">
                              <w:rPr>
                                <w:rFonts w:asciiTheme="majorHAnsi" w:hAnsiTheme="majorHAnsi"/>
                                <w:b/>
                                <w:bCs/>
                                <w:color w:val="382E7B"/>
                                <w:sz w:val="23"/>
                                <w:szCs w:val="23"/>
                              </w:rPr>
                              <w:t xml:space="preserve"> a 2-year</w:t>
                            </w:r>
                            <w:r w:rsidRPr="00AD1C3D">
                              <w:rPr>
                                <w:rFonts w:asciiTheme="majorHAnsi" w:hAnsiTheme="majorHAnsi"/>
                                <w:color w:val="382E7B"/>
                                <w:sz w:val="23"/>
                                <w:szCs w:val="23"/>
                              </w:rPr>
                              <w:t xml:space="preserve"> period</w:t>
                            </w:r>
                          </w:p>
                          <w:p w14:paraId="7A97D66B" w14:textId="77777777" w:rsidR="004E1261" w:rsidRDefault="004E1261" w:rsidP="006E77CB">
                            <w:pPr>
                              <w:jc w:val="center"/>
                            </w:pPr>
                          </w:p>
                        </w:txbxContent>
                      </wps:txbx>
                      <wps:bodyPr rot="0" spcFirstLastPara="0" vertOverflow="overflow" horzOverflow="overflow" vert="horz" wrap="square" lIns="252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8E5DD" id="Flowchart: Terminator 23" o:spid="_x0000_s1043" type="#_x0000_t116" style="position:absolute;left:0;text-align:left;margin-left:452.4pt;margin-top:24.4pt;width:129.85pt;height:70.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" filled="f" strokecolor="#382e7b" strokeweight="1pt">
                <v:stroke dashstyle="1 1"/>
                <v:path arrowok="t"/>
                <o:lock v:ext="edit" aspectratio="t"/>
                <v:textbox inset="7mm,1mm,0,0">
                  <w:txbxContent>
                    <w:p w14:paraId="59AF9BFB" w14:textId="77777777" w:rsidR="004E1261" w:rsidRDefault="004E1261" w:rsidP="006E77CB">
                      <w:pPr>
                        <w:spacing w:before="0" w:after="0"/>
                        <w:ind w:left="0"/>
                        <w:textDirection w:val="btLr"/>
                        <w:rPr>
                          <w:rFonts w:asciiTheme="majorHAnsi" w:hAnsiTheme="majorHAnsi"/>
                          <w:color w:val="382E7B"/>
                          <w:sz w:val="23"/>
                          <w:szCs w:val="23"/>
                        </w:rPr>
                      </w:pPr>
                      <w:r>
                        <w:rPr>
                          <w:rFonts w:asciiTheme="majorHAnsi" w:hAnsiTheme="majorHAnsi"/>
                          <w:color w:val="382E7B"/>
                          <w:sz w:val="23"/>
                          <w:szCs w:val="23"/>
                        </w:rPr>
                        <w:t>Self-n</w:t>
                      </w:r>
                      <w:r w:rsidRPr="00AD1C3D">
                        <w:rPr>
                          <w:rFonts w:asciiTheme="majorHAnsi" w:hAnsiTheme="majorHAnsi"/>
                          <w:color w:val="382E7B"/>
                          <w:sz w:val="23"/>
                          <w:szCs w:val="23"/>
                        </w:rPr>
                        <w:t xml:space="preserve">ominator </w:t>
                      </w:r>
                    </w:p>
                    <w:p w14:paraId="1C508E85" w14:textId="77777777" w:rsidR="004E1261" w:rsidRDefault="004E1261" w:rsidP="006E77CB">
                      <w:pPr>
                        <w:spacing w:before="0" w:after="0"/>
                        <w:ind w:left="0"/>
                        <w:textDirection w:val="btLr"/>
                        <w:rPr>
                          <w:rFonts w:asciiTheme="majorHAnsi" w:hAnsiTheme="majorHAnsi"/>
                          <w:b/>
                          <w:bCs/>
                          <w:color w:val="382E7B"/>
                          <w:sz w:val="23"/>
                          <w:szCs w:val="23"/>
                        </w:rPr>
                      </w:pPr>
                      <w:r w:rsidRPr="00AD1C3D">
                        <w:rPr>
                          <w:rFonts w:asciiTheme="majorHAnsi" w:hAnsiTheme="majorHAnsi"/>
                          <w:color w:val="382E7B"/>
                          <w:sz w:val="23"/>
                          <w:szCs w:val="23"/>
                        </w:rPr>
                        <w:t xml:space="preserve">may </w:t>
                      </w:r>
                      <w:r w:rsidRPr="00AD1C3D">
                        <w:rPr>
                          <w:rFonts w:asciiTheme="majorHAnsi" w:hAnsiTheme="majorHAnsi"/>
                          <w:b/>
                          <w:bCs/>
                          <w:color w:val="382E7B"/>
                          <w:sz w:val="23"/>
                          <w:szCs w:val="23"/>
                        </w:rPr>
                        <w:t>resubmit after</w:t>
                      </w:r>
                    </w:p>
                    <w:p w14:paraId="21F978B1" w14:textId="267CC9A5" w:rsidR="004E1261" w:rsidRPr="004D0FCC" w:rsidRDefault="004E1261" w:rsidP="006E77CB">
                      <w:pPr>
                        <w:spacing w:before="0" w:after="0"/>
                        <w:ind w:left="0"/>
                        <w:textDirection w:val="btLr"/>
                        <w:rPr>
                          <w:rFonts w:asciiTheme="majorHAnsi" w:hAnsiTheme="majorHAnsi"/>
                          <w:b/>
                          <w:bCs/>
                          <w:color w:val="382E7B"/>
                          <w:sz w:val="23"/>
                          <w:szCs w:val="23"/>
                        </w:rPr>
                      </w:pPr>
                      <w:r w:rsidRPr="00AD1C3D">
                        <w:rPr>
                          <w:rFonts w:asciiTheme="majorHAnsi" w:hAnsiTheme="majorHAnsi"/>
                          <w:b/>
                          <w:bCs/>
                          <w:color w:val="382E7B"/>
                          <w:sz w:val="23"/>
                          <w:szCs w:val="23"/>
                        </w:rPr>
                        <w:t xml:space="preserve"> a 2-year</w:t>
                      </w:r>
                      <w:r w:rsidRPr="00AD1C3D">
                        <w:rPr>
                          <w:rFonts w:asciiTheme="majorHAnsi" w:hAnsiTheme="majorHAnsi"/>
                          <w:color w:val="382E7B"/>
                          <w:sz w:val="23"/>
                          <w:szCs w:val="23"/>
                        </w:rPr>
                        <w:t xml:space="preserve"> period</w:t>
                      </w:r>
                    </w:p>
                    <w:p w14:paraId="7A97D66B" w14:textId="77777777" w:rsidR="004E1261" w:rsidRDefault="004E1261" w:rsidP="006E77CB">
                      <w:pPr>
                        <w:jc w:val="center"/>
                      </w:pPr>
                    </w:p>
                  </w:txbxContent>
                </v:textbox>
              </v:shape>
            </w:pict>
          </mc:Fallback>
        </mc:AlternateContent>
      </w:r>
      <w:r w:rsidR="00E45705">
        <w:rPr>
          <w:noProof/>
        </w:rPr>
        <w:drawing>
          <wp:anchor distT="0" distB="0" distL="114300" distR="114300" simplePos="0" relativeHeight="251732992" behindDoc="0" locked="0" layoutInCell="1" allowOverlap="1" wp14:anchorId="7664E9FA" wp14:editId="6DDA66AE">
            <wp:simplePos x="0" y="0"/>
            <wp:positionH relativeFrom="column">
              <wp:posOffset>6428740</wp:posOffset>
            </wp:positionH>
            <wp:positionV relativeFrom="paragraph">
              <wp:posOffset>31277</wp:posOffset>
            </wp:positionV>
            <wp:extent cx="261620" cy="261620"/>
            <wp:effectExtent l="0" t="0" r="5080" b="5080"/>
            <wp:wrapNone/>
            <wp:docPr id="50" name="Graphic 5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lay with solid fill"/>
                    <pic:cNvPicPr>
                      <a:picLocks noChangeAspect="1"/>
                    </pic:cNvPicPr>
                  </pic:nvPicPr>
                  <pic:blipFill>
                    <a:blip r:embed="rId3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0"/>
                        </a:ext>
                      </a:extLst>
                    </a:blip>
                    <a:stretch>
                      <a:fillRect/>
                    </a:stretch>
                  </pic:blipFill>
                  <pic:spPr>
                    <a:xfrm rot="5400000">
                      <a:off x="0" y="0"/>
                      <a:ext cx="261620" cy="261620"/>
                    </a:xfrm>
                    <a:prstGeom prst="rect">
                      <a:avLst/>
                    </a:prstGeom>
                  </pic:spPr>
                </pic:pic>
              </a:graphicData>
            </a:graphic>
          </wp:anchor>
        </w:drawing>
      </w:r>
    </w:p>
    <w:p w14:paraId="699F0636" w14:textId="61E5F8BB" w:rsidR="007A6D75" w:rsidRDefault="007A6D75" w:rsidP="003669DE">
      <w:pPr>
        <w:tabs>
          <w:tab w:val="left" w:pos="11587"/>
        </w:tabs>
        <w:ind w:left="0"/>
      </w:pPr>
    </w:p>
    <w:p w14:paraId="42217EA9" w14:textId="2C75EDD0" w:rsidR="003669DE" w:rsidRDefault="003669DE" w:rsidP="003669DE">
      <w:pPr>
        <w:tabs>
          <w:tab w:val="left" w:pos="11587"/>
        </w:tabs>
        <w:ind w:left="0"/>
        <w:rPr>
          <w:rFonts w:asciiTheme="majorHAnsi" w:hAnsiTheme="majorHAnsi" w:cstheme="majorHAnsi"/>
          <w:color w:val="382E7B"/>
        </w:rPr>
      </w:pPr>
    </w:p>
    <w:p w14:paraId="5F02C391" w14:textId="75DCA2D6" w:rsidR="007A6D75" w:rsidRDefault="007A6D75" w:rsidP="006814BB">
      <w:pPr>
        <w:tabs>
          <w:tab w:val="left" w:pos="11587"/>
        </w:tabs>
        <w:rPr>
          <w:rFonts w:asciiTheme="majorHAnsi" w:hAnsiTheme="majorHAnsi" w:cstheme="majorHAnsi"/>
          <w:color w:val="382E7B"/>
        </w:rPr>
      </w:pPr>
    </w:p>
    <w:p w14:paraId="2B93306A" w14:textId="088A22B5" w:rsidR="003669DE" w:rsidRDefault="003669DE" w:rsidP="006814BB">
      <w:pPr>
        <w:tabs>
          <w:tab w:val="left" w:pos="11587"/>
        </w:tabs>
        <w:rPr>
          <w:rFonts w:asciiTheme="majorHAnsi" w:hAnsiTheme="majorHAnsi" w:cstheme="majorHAnsi"/>
          <w:color w:val="382E7B"/>
        </w:rPr>
      </w:pPr>
    </w:p>
    <w:p w14:paraId="65F1319E" w14:textId="39B5BDA4" w:rsidR="003669DE" w:rsidRDefault="00E45705" w:rsidP="006814BB">
      <w:pPr>
        <w:tabs>
          <w:tab w:val="left" w:pos="11587"/>
        </w:tabs>
        <w:rPr>
          <w:rFonts w:asciiTheme="majorHAnsi" w:hAnsiTheme="majorHAnsi" w:cstheme="majorHAnsi"/>
          <w:color w:val="382E7B"/>
        </w:rPr>
      </w:pPr>
      <w:r>
        <w:rPr>
          <w:i w:val="0"/>
          <w:iCs/>
          <w:noProof/>
        </w:rPr>
        <mc:AlternateContent>
          <mc:Choice Requires="wps">
            <w:drawing>
              <wp:anchor distT="0" distB="0" distL="114300" distR="114300" simplePos="0" relativeHeight="251823104" behindDoc="1" locked="0" layoutInCell="1" allowOverlap="1" wp14:anchorId="2E8050B3" wp14:editId="6F925411">
                <wp:simplePos x="0" y="0"/>
                <wp:positionH relativeFrom="column">
                  <wp:posOffset>8446770</wp:posOffset>
                </wp:positionH>
                <wp:positionV relativeFrom="paragraph">
                  <wp:posOffset>306070</wp:posOffset>
                </wp:positionV>
                <wp:extent cx="4068000" cy="2410460"/>
                <wp:effectExtent l="0" t="0" r="27940" b="27940"/>
                <wp:wrapNone/>
                <wp:docPr id="11" name="Rectangle: Rounded Corners 11"/>
                <wp:cNvGraphicFramePr/>
                <a:graphic xmlns:a="http://schemas.openxmlformats.org/drawingml/2006/main">
                  <a:graphicData uri="http://schemas.microsoft.com/office/word/2010/wordprocessingShape">
                    <wps:wsp>
                      <wps:cNvSpPr/>
                      <wps:spPr>
                        <a:xfrm>
                          <a:off x="0" y="0"/>
                          <a:ext cx="4068000" cy="2410460"/>
                        </a:xfrm>
                        <a:prstGeom prst="roundRect">
                          <a:avLst/>
                        </a:prstGeom>
                        <a:noFill/>
                        <a:ln w="12700">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8ECC7C" w14:textId="32720D94" w:rsidR="004E1261" w:rsidRPr="009566F5" w:rsidRDefault="004E1261"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3E36222F" w:rsidR="004E1261" w:rsidRPr="00903486" w:rsidRDefault="004E1261" w:rsidP="008330C4">
                            <w:pPr>
                              <w:tabs>
                                <w:tab w:val="left" w:pos="11587"/>
                              </w:tabs>
                              <w:ind w:left="0"/>
                              <w:rPr>
                                <w:rFonts w:asciiTheme="majorHAnsi" w:hAnsiTheme="majorHAnsi" w:cstheme="majorHAnsi"/>
                                <w:b/>
                                <w:bCs/>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 xml:space="preserve">Appendix </w:t>
                            </w:r>
                            <w:r>
                              <w:rPr>
                                <w:rFonts w:asciiTheme="majorHAnsi" w:hAnsiTheme="majorHAnsi" w:cstheme="majorHAnsi"/>
                                <w:b/>
                                <w:bCs/>
                                <w:color w:val="382E7B"/>
                              </w:rPr>
                              <w:t xml:space="preserve">1 </w:t>
                            </w:r>
                            <w:r w:rsidRPr="007A5794">
                              <w:rPr>
                                <w:rFonts w:asciiTheme="majorHAnsi" w:hAnsiTheme="majorHAnsi" w:cstheme="majorHAnsi"/>
                                <w:b/>
                                <w:bCs/>
                                <w:color w:val="382E7B"/>
                              </w:rPr>
                              <w:t xml:space="preserve">– Sample score sheet – Assessment of Fellowship </w:t>
                            </w:r>
                            <w:r>
                              <w:rPr>
                                <w:rFonts w:asciiTheme="majorHAnsi" w:hAnsiTheme="majorHAnsi" w:cstheme="majorHAnsi"/>
                                <w:b/>
                                <w:bCs/>
                                <w:color w:val="382E7B"/>
                              </w:rPr>
                              <w:t xml:space="preserve">by self-nomination </w:t>
                            </w:r>
                            <w:r w:rsidRPr="00850F66">
                              <w:rPr>
                                <w:rFonts w:asciiTheme="majorHAnsi" w:hAnsiTheme="majorHAnsi" w:cstheme="majorHAnsi"/>
                                <w:b/>
                                <w:bCs/>
                                <w:color w:val="382E7B"/>
                              </w:rPr>
                              <w:t>submissions</w:t>
                            </w:r>
                            <w:r w:rsidRPr="00850F66">
                              <w:rPr>
                                <w:rFonts w:asciiTheme="majorHAnsi" w:hAnsiTheme="majorHAnsi" w:cstheme="majorHAnsi"/>
                                <w:color w:val="382E7B"/>
                              </w:rPr>
                              <w:t xml:space="preserve"> (pp.19-2</w:t>
                            </w:r>
                            <w:r w:rsidR="00850F66">
                              <w:rPr>
                                <w:rFonts w:asciiTheme="majorHAnsi" w:hAnsiTheme="majorHAnsi" w:cstheme="majorHAnsi"/>
                                <w:color w:val="382E7B"/>
                              </w:rPr>
                              <w:t>1</w:t>
                            </w:r>
                            <w:r w:rsidRPr="00850F66">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4E1261" w:rsidRPr="00A82687" w:rsidRDefault="004E1261"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4E1261" w:rsidRDefault="004E1261" w:rsidP="008330C4">
                            <w:pPr>
                              <w:jc w:val="center"/>
                            </w:pPr>
                          </w:p>
                        </w:txbxContent>
                      </wps:txbx>
                      <wps:bodyPr rot="0" spcFirstLastPara="0" vertOverflow="overflow" horzOverflow="overflow" vert="horz" wrap="square" lIns="180000" tIns="0" rIns="144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8050B3" id="Rectangle: Rounded Corners 11" o:spid="_x0000_s1044" style="position:absolute;left:0;text-align:left;margin-left:665.1pt;margin-top:24.1pt;width:320.3pt;height:189.8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" filled="f" strokecolor="#6e6ba9" strokeweight="1pt">
                <v:stroke joinstyle="miter"/>
                <v:textbox inset="5mm,0,4mm,0">
                  <w:txbxContent>
                    <w:p w14:paraId="3E8ECC7C" w14:textId="32720D94" w:rsidR="004E1261" w:rsidRPr="009566F5" w:rsidRDefault="004E1261"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3E36222F" w:rsidR="004E1261" w:rsidRPr="00903486" w:rsidRDefault="004E1261" w:rsidP="008330C4">
                      <w:pPr>
                        <w:tabs>
                          <w:tab w:val="left" w:pos="11587"/>
                        </w:tabs>
                        <w:ind w:left="0"/>
                        <w:rPr>
                          <w:rFonts w:asciiTheme="majorHAnsi" w:hAnsiTheme="majorHAnsi" w:cstheme="majorHAnsi"/>
                          <w:b/>
                          <w:bCs/>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 xml:space="preserve">Appendix </w:t>
                      </w:r>
                      <w:r>
                        <w:rPr>
                          <w:rFonts w:asciiTheme="majorHAnsi" w:hAnsiTheme="majorHAnsi" w:cstheme="majorHAnsi"/>
                          <w:b/>
                          <w:bCs/>
                          <w:color w:val="382E7B"/>
                        </w:rPr>
                        <w:t xml:space="preserve">1 </w:t>
                      </w:r>
                      <w:r w:rsidRPr="007A5794">
                        <w:rPr>
                          <w:rFonts w:asciiTheme="majorHAnsi" w:hAnsiTheme="majorHAnsi" w:cstheme="majorHAnsi"/>
                          <w:b/>
                          <w:bCs/>
                          <w:color w:val="382E7B"/>
                        </w:rPr>
                        <w:t xml:space="preserve">– Sample score sheet – Assessment of Fellowship </w:t>
                      </w:r>
                      <w:r>
                        <w:rPr>
                          <w:rFonts w:asciiTheme="majorHAnsi" w:hAnsiTheme="majorHAnsi" w:cstheme="majorHAnsi"/>
                          <w:b/>
                          <w:bCs/>
                          <w:color w:val="382E7B"/>
                        </w:rPr>
                        <w:t xml:space="preserve">by self-nomination </w:t>
                      </w:r>
                      <w:r w:rsidRPr="00850F66">
                        <w:rPr>
                          <w:rFonts w:asciiTheme="majorHAnsi" w:hAnsiTheme="majorHAnsi" w:cstheme="majorHAnsi"/>
                          <w:b/>
                          <w:bCs/>
                          <w:color w:val="382E7B"/>
                        </w:rPr>
                        <w:t>submissions</w:t>
                      </w:r>
                      <w:r w:rsidRPr="00850F66">
                        <w:rPr>
                          <w:rFonts w:asciiTheme="majorHAnsi" w:hAnsiTheme="majorHAnsi" w:cstheme="majorHAnsi"/>
                          <w:color w:val="382E7B"/>
                        </w:rPr>
                        <w:t xml:space="preserve"> (pp.19-2</w:t>
                      </w:r>
                      <w:r w:rsidR="00850F66">
                        <w:rPr>
                          <w:rFonts w:asciiTheme="majorHAnsi" w:hAnsiTheme="majorHAnsi" w:cstheme="majorHAnsi"/>
                          <w:color w:val="382E7B"/>
                        </w:rPr>
                        <w:t>1</w:t>
                      </w:r>
                      <w:r w:rsidRPr="00850F66">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4E1261" w:rsidRPr="00A82687" w:rsidRDefault="004E1261"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4E1261" w:rsidRDefault="004E1261" w:rsidP="008330C4">
                      <w:pPr>
                        <w:jc w:val="center"/>
                      </w:pPr>
                    </w:p>
                  </w:txbxContent>
                </v:textbox>
              </v:roundrect>
            </w:pict>
          </mc:Fallback>
        </mc:AlternateContent>
      </w:r>
      <w:r>
        <w:rPr>
          <w:i w:val="0"/>
          <w:iCs/>
          <w:noProof/>
        </w:rPr>
        <mc:AlternateContent>
          <mc:Choice Requires="wps">
            <w:drawing>
              <wp:anchor distT="0" distB="0" distL="114300" distR="114300" simplePos="0" relativeHeight="251821056" behindDoc="1" locked="0" layoutInCell="1" allowOverlap="1" wp14:anchorId="312391A9" wp14:editId="0C68B784">
                <wp:simplePos x="0" y="0"/>
                <wp:positionH relativeFrom="column">
                  <wp:posOffset>1270</wp:posOffset>
                </wp:positionH>
                <wp:positionV relativeFrom="paragraph">
                  <wp:posOffset>306070</wp:posOffset>
                </wp:positionV>
                <wp:extent cx="7992000" cy="2410460"/>
                <wp:effectExtent l="0" t="0" r="28575" b="27940"/>
                <wp:wrapNone/>
                <wp:docPr id="7" name="Rectangle: Rounded Corners 7"/>
                <wp:cNvGraphicFramePr/>
                <a:graphic xmlns:a="http://schemas.openxmlformats.org/drawingml/2006/main">
                  <a:graphicData uri="http://schemas.microsoft.com/office/word/2010/wordprocessingShape">
                    <wps:wsp>
                      <wps:cNvSpPr/>
                      <wps:spPr>
                        <a:xfrm>
                          <a:off x="0" y="0"/>
                          <a:ext cx="7992000" cy="2410460"/>
                        </a:xfrm>
                        <a:prstGeom prst="roundRect">
                          <a:avLst/>
                        </a:prstGeom>
                        <a:noFill/>
                        <a:ln w="12700">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00975E" w14:textId="3EF7A0AD" w:rsidR="004E1261" w:rsidRDefault="004E1261"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45EE3B1A"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ee or </w:t>
                            </w:r>
                            <w:r>
                              <w:rPr>
                                <w:rFonts w:asciiTheme="majorHAnsi" w:hAnsiTheme="majorHAnsi" w:cstheme="majorHAnsi"/>
                                <w:color w:val="382E7B"/>
                              </w:rPr>
                              <w:t>referee</w:t>
                            </w:r>
                            <w:r w:rsidRPr="00F50D53">
                              <w:rPr>
                                <w:rFonts w:asciiTheme="majorHAnsi" w:hAnsiTheme="majorHAnsi" w:cstheme="majorHAnsi"/>
                                <w:color w:val="382E7B"/>
                              </w:rPr>
                              <w:t xml:space="preserve">s are </w:t>
                            </w:r>
                            <w:r w:rsidRPr="007A5794">
                              <w:rPr>
                                <w:rFonts w:asciiTheme="majorHAnsi" w:hAnsiTheme="majorHAnsi" w:cstheme="majorHAnsi"/>
                                <w:b/>
                                <w:bCs/>
                                <w:color w:val="382E7B"/>
                              </w:rPr>
                              <w:t>not CSP members</w:t>
                            </w:r>
                          </w:p>
                          <w:p w14:paraId="3C4727FC" w14:textId="39E7CE49"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6296F7E5"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w:t>
                            </w:r>
                            <w:r w:rsidRPr="00F26B70">
                              <w:rPr>
                                <w:rFonts w:asciiTheme="majorHAnsi" w:hAnsiTheme="majorHAnsi" w:cstheme="majorHAnsi"/>
                                <w:color w:val="382E7B"/>
                              </w:rPr>
                              <w:t>(p.1</w:t>
                            </w:r>
                            <w:r w:rsidR="00F26B70" w:rsidRPr="00F26B70">
                              <w:rPr>
                                <w:rFonts w:asciiTheme="majorHAnsi" w:hAnsiTheme="majorHAnsi" w:cstheme="majorHAnsi"/>
                                <w:color w:val="382E7B"/>
                              </w:rPr>
                              <w:t>5</w:t>
                            </w:r>
                            <w:r w:rsidRPr="00F26B70">
                              <w:rPr>
                                <w:rFonts w:asciiTheme="majorHAnsi" w:hAnsiTheme="majorHAnsi" w:cstheme="majorHAnsi"/>
                                <w:color w:val="382E7B"/>
                              </w:rPr>
                              <w:t>)</w:t>
                            </w:r>
                          </w:p>
                          <w:p w14:paraId="74BD2C67" w14:textId="26077DF2" w:rsidR="004E1261"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w:t>
                            </w:r>
                            <w:r w:rsidR="00F26B70">
                              <w:rPr>
                                <w:rFonts w:asciiTheme="majorHAnsi" w:hAnsiTheme="majorHAnsi" w:cstheme="majorHAnsi"/>
                                <w:color w:val="382E7B"/>
                              </w:rPr>
                              <w:t>8</w:t>
                            </w:r>
                            <w:r w:rsidRPr="00F50D53">
                              <w:rPr>
                                <w:rFonts w:asciiTheme="majorHAnsi" w:hAnsiTheme="majorHAnsi" w:cstheme="majorHAnsi"/>
                                <w:color w:val="382E7B"/>
                              </w:rPr>
                              <w:t>)</w:t>
                            </w:r>
                          </w:p>
                          <w:p w14:paraId="7AD0159E" w14:textId="0C4A5616"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sidR="00F26B70">
                              <w:rPr>
                                <w:rFonts w:asciiTheme="majorHAnsi" w:hAnsiTheme="majorHAnsi" w:cstheme="majorHAnsi"/>
                                <w:b/>
                                <w:bCs/>
                                <w:color w:val="382E7B"/>
                              </w:rPr>
                              <w:t xml:space="preserve">. </w:t>
                            </w:r>
                          </w:p>
                          <w:p w14:paraId="185D50E0" w14:textId="7A1D9AA3" w:rsidR="004E1261"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through the CV</w:t>
                            </w:r>
                            <w:r w:rsidR="00F26B70">
                              <w:rPr>
                                <w:rFonts w:asciiTheme="majorHAnsi" w:hAnsiTheme="majorHAnsi" w:cstheme="majorHAnsi"/>
                                <w:color w:val="382E7B"/>
                              </w:rPr>
                              <w:t xml:space="preserve">. </w:t>
                            </w:r>
                          </w:p>
                          <w:p w14:paraId="3BD55235" w14:textId="26B392A0" w:rsidR="005874DA" w:rsidRPr="00F50D53" w:rsidRDefault="005874DA"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Referees does not </w:t>
                            </w:r>
                            <w:r w:rsidRPr="005874DA">
                              <w:rPr>
                                <w:rFonts w:asciiTheme="majorHAnsi" w:hAnsiTheme="majorHAnsi" w:cstheme="majorHAnsi"/>
                                <w:b/>
                                <w:bCs/>
                                <w:color w:val="382E7B"/>
                              </w:rPr>
                              <w:t>provide</w:t>
                            </w:r>
                            <w:r>
                              <w:rPr>
                                <w:rFonts w:asciiTheme="majorHAnsi" w:hAnsiTheme="majorHAnsi" w:cstheme="majorHAnsi"/>
                                <w:color w:val="382E7B"/>
                              </w:rPr>
                              <w:t xml:space="preserve"> the panel with their </w:t>
                            </w:r>
                            <w:r w:rsidRPr="005874DA">
                              <w:rPr>
                                <w:rFonts w:asciiTheme="majorHAnsi" w:hAnsiTheme="majorHAnsi" w:cstheme="majorHAnsi"/>
                                <w:b/>
                                <w:bCs/>
                                <w:color w:val="382E7B"/>
                              </w:rPr>
                              <w:t>references</w:t>
                            </w:r>
                            <w:r>
                              <w:rPr>
                                <w:rFonts w:asciiTheme="majorHAnsi" w:hAnsiTheme="majorHAnsi" w:cstheme="majorHAnsi"/>
                                <w:color w:val="382E7B"/>
                              </w:rPr>
                              <w:t xml:space="preserve">. </w:t>
                            </w:r>
                          </w:p>
                          <w:p w14:paraId="014F404A" w14:textId="77777777" w:rsidR="004E1261" w:rsidRDefault="004E1261" w:rsidP="000A66AE"/>
                        </w:txbxContent>
                      </wps:txbx>
                      <wps:bodyPr rot="0" spcFirstLastPara="0" vertOverflow="overflow" horzOverflow="overflow" vert="horz" wrap="square" lIns="180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391A9" id="Rectangle: Rounded Corners 7" o:spid="_x0000_s1045" style="position:absolute;left:0;text-align:left;margin-left:.1pt;margin-top:24.1pt;width:629.3pt;height:189.8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" filled="f" strokecolor="#fdb931" strokeweight="1pt">
                <v:stroke joinstyle="miter"/>
                <v:textbox inset="5mm,0,1mm,0">
                  <w:txbxContent>
                    <w:p w14:paraId="3E00975E" w14:textId="3EF7A0AD" w:rsidR="004E1261" w:rsidRDefault="004E1261"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45EE3B1A"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ee or </w:t>
                      </w:r>
                      <w:r>
                        <w:rPr>
                          <w:rFonts w:asciiTheme="majorHAnsi" w:hAnsiTheme="majorHAnsi" w:cstheme="majorHAnsi"/>
                          <w:color w:val="382E7B"/>
                        </w:rPr>
                        <w:t>referee</w:t>
                      </w:r>
                      <w:r w:rsidRPr="00F50D53">
                        <w:rPr>
                          <w:rFonts w:asciiTheme="majorHAnsi" w:hAnsiTheme="majorHAnsi" w:cstheme="majorHAnsi"/>
                          <w:color w:val="382E7B"/>
                        </w:rPr>
                        <w:t xml:space="preserve">s are </w:t>
                      </w:r>
                      <w:r w:rsidRPr="007A5794">
                        <w:rPr>
                          <w:rFonts w:asciiTheme="majorHAnsi" w:hAnsiTheme="majorHAnsi" w:cstheme="majorHAnsi"/>
                          <w:b/>
                          <w:bCs/>
                          <w:color w:val="382E7B"/>
                        </w:rPr>
                        <w:t>not CSP members</w:t>
                      </w:r>
                    </w:p>
                    <w:p w14:paraId="3C4727FC" w14:textId="39E7CE49"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6296F7E5"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w:t>
                      </w:r>
                      <w:r w:rsidRPr="00F26B70">
                        <w:rPr>
                          <w:rFonts w:asciiTheme="majorHAnsi" w:hAnsiTheme="majorHAnsi" w:cstheme="majorHAnsi"/>
                          <w:color w:val="382E7B"/>
                        </w:rPr>
                        <w:t>(p.1</w:t>
                      </w:r>
                      <w:r w:rsidR="00F26B70" w:rsidRPr="00F26B70">
                        <w:rPr>
                          <w:rFonts w:asciiTheme="majorHAnsi" w:hAnsiTheme="majorHAnsi" w:cstheme="majorHAnsi"/>
                          <w:color w:val="382E7B"/>
                        </w:rPr>
                        <w:t>5</w:t>
                      </w:r>
                      <w:r w:rsidRPr="00F26B70">
                        <w:rPr>
                          <w:rFonts w:asciiTheme="majorHAnsi" w:hAnsiTheme="majorHAnsi" w:cstheme="majorHAnsi"/>
                          <w:color w:val="382E7B"/>
                        </w:rPr>
                        <w:t>)</w:t>
                      </w:r>
                    </w:p>
                    <w:p w14:paraId="74BD2C67" w14:textId="26077DF2" w:rsidR="004E1261"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w:t>
                      </w:r>
                      <w:r w:rsidR="00F26B70">
                        <w:rPr>
                          <w:rFonts w:asciiTheme="majorHAnsi" w:hAnsiTheme="majorHAnsi" w:cstheme="majorHAnsi"/>
                          <w:color w:val="382E7B"/>
                        </w:rPr>
                        <w:t>8</w:t>
                      </w:r>
                      <w:r w:rsidRPr="00F50D53">
                        <w:rPr>
                          <w:rFonts w:asciiTheme="majorHAnsi" w:hAnsiTheme="majorHAnsi" w:cstheme="majorHAnsi"/>
                          <w:color w:val="382E7B"/>
                        </w:rPr>
                        <w:t>)</w:t>
                      </w:r>
                    </w:p>
                    <w:p w14:paraId="7AD0159E" w14:textId="0C4A5616" w:rsidR="004E1261" w:rsidRPr="00F50D53" w:rsidRDefault="004E1261"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sidR="00F26B70">
                        <w:rPr>
                          <w:rFonts w:asciiTheme="majorHAnsi" w:hAnsiTheme="majorHAnsi" w:cstheme="majorHAnsi"/>
                          <w:b/>
                          <w:bCs/>
                          <w:color w:val="382E7B"/>
                        </w:rPr>
                        <w:t xml:space="preserve">. </w:t>
                      </w:r>
                    </w:p>
                    <w:p w14:paraId="185D50E0" w14:textId="7A1D9AA3" w:rsidR="004E1261" w:rsidRDefault="004E1261"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through the CV</w:t>
                      </w:r>
                      <w:r w:rsidR="00F26B70">
                        <w:rPr>
                          <w:rFonts w:asciiTheme="majorHAnsi" w:hAnsiTheme="majorHAnsi" w:cstheme="majorHAnsi"/>
                          <w:color w:val="382E7B"/>
                        </w:rPr>
                        <w:t xml:space="preserve">. </w:t>
                      </w:r>
                    </w:p>
                    <w:p w14:paraId="3BD55235" w14:textId="26B392A0" w:rsidR="005874DA" w:rsidRPr="00F50D53" w:rsidRDefault="005874DA"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Referees does not </w:t>
                      </w:r>
                      <w:r w:rsidRPr="005874DA">
                        <w:rPr>
                          <w:rFonts w:asciiTheme="majorHAnsi" w:hAnsiTheme="majorHAnsi" w:cstheme="majorHAnsi"/>
                          <w:b/>
                          <w:bCs/>
                          <w:color w:val="382E7B"/>
                        </w:rPr>
                        <w:t>provide</w:t>
                      </w:r>
                      <w:r>
                        <w:rPr>
                          <w:rFonts w:asciiTheme="majorHAnsi" w:hAnsiTheme="majorHAnsi" w:cstheme="majorHAnsi"/>
                          <w:color w:val="382E7B"/>
                        </w:rPr>
                        <w:t xml:space="preserve"> the panel with their </w:t>
                      </w:r>
                      <w:r w:rsidRPr="005874DA">
                        <w:rPr>
                          <w:rFonts w:asciiTheme="majorHAnsi" w:hAnsiTheme="majorHAnsi" w:cstheme="majorHAnsi"/>
                          <w:b/>
                          <w:bCs/>
                          <w:color w:val="382E7B"/>
                        </w:rPr>
                        <w:t>references</w:t>
                      </w:r>
                      <w:r>
                        <w:rPr>
                          <w:rFonts w:asciiTheme="majorHAnsi" w:hAnsiTheme="majorHAnsi" w:cstheme="majorHAnsi"/>
                          <w:color w:val="382E7B"/>
                        </w:rPr>
                        <w:t xml:space="preserve">. </w:t>
                      </w:r>
                    </w:p>
                    <w:p w14:paraId="014F404A" w14:textId="77777777" w:rsidR="004E1261" w:rsidRDefault="004E1261" w:rsidP="000A66AE"/>
                  </w:txbxContent>
                </v:textbox>
              </v:roundrect>
            </w:pict>
          </mc:Fallback>
        </mc:AlternateContent>
      </w:r>
    </w:p>
    <w:p w14:paraId="0E983256" w14:textId="73D20A44" w:rsidR="003669DE" w:rsidRDefault="003669DE" w:rsidP="006814BB">
      <w:pPr>
        <w:tabs>
          <w:tab w:val="left" w:pos="11587"/>
        </w:tabs>
        <w:rPr>
          <w:rFonts w:asciiTheme="majorHAnsi" w:hAnsiTheme="majorHAnsi" w:cstheme="majorHAnsi"/>
          <w:color w:val="382E7B"/>
        </w:rPr>
      </w:pPr>
    </w:p>
    <w:p w14:paraId="5EBCB48D" w14:textId="31EC8B6E" w:rsidR="003669DE" w:rsidRDefault="003669DE" w:rsidP="006814BB">
      <w:pPr>
        <w:tabs>
          <w:tab w:val="left" w:pos="11587"/>
        </w:tabs>
        <w:rPr>
          <w:rFonts w:asciiTheme="majorHAnsi" w:hAnsiTheme="majorHAnsi" w:cstheme="majorHAnsi"/>
          <w:color w:val="382E7B"/>
        </w:rPr>
      </w:pPr>
    </w:p>
    <w:p w14:paraId="0282A5CC" w14:textId="06086606" w:rsidR="003669DE" w:rsidRDefault="003669DE" w:rsidP="006814BB">
      <w:pPr>
        <w:tabs>
          <w:tab w:val="left" w:pos="11587"/>
        </w:tabs>
        <w:rPr>
          <w:rFonts w:asciiTheme="majorHAnsi" w:hAnsiTheme="majorHAnsi" w:cstheme="majorHAnsi"/>
          <w:color w:val="382E7B"/>
        </w:rPr>
      </w:pPr>
    </w:p>
    <w:p w14:paraId="6C58B75B" w14:textId="177391C1" w:rsidR="003669DE" w:rsidRDefault="003669DE" w:rsidP="006814BB">
      <w:pPr>
        <w:tabs>
          <w:tab w:val="left" w:pos="11587"/>
        </w:tabs>
        <w:rPr>
          <w:rFonts w:asciiTheme="majorHAnsi" w:hAnsiTheme="majorHAnsi" w:cstheme="majorHAnsi"/>
          <w:color w:val="382E7B"/>
        </w:rPr>
      </w:pPr>
    </w:p>
    <w:p w14:paraId="7F1B004A" w14:textId="2114F5ED" w:rsidR="003669DE" w:rsidRDefault="003669DE" w:rsidP="006814BB">
      <w:pPr>
        <w:tabs>
          <w:tab w:val="left" w:pos="11587"/>
        </w:tabs>
        <w:rPr>
          <w:rFonts w:asciiTheme="majorHAnsi" w:hAnsiTheme="majorHAnsi" w:cstheme="majorHAnsi"/>
          <w:color w:val="382E7B"/>
        </w:rPr>
      </w:pPr>
    </w:p>
    <w:p w14:paraId="439DFF98" w14:textId="21B374C2" w:rsidR="003669DE" w:rsidRDefault="003669DE" w:rsidP="006814BB">
      <w:pPr>
        <w:tabs>
          <w:tab w:val="left" w:pos="11587"/>
        </w:tabs>
        <w:rPr>
          <w:rFonts w:asciiTheme="majorHAnsi" w:hAnsiTheme="majorHAnsi" w:cstheme="majorHAnsi"/>
          <w:color w:val="382E7B"/>
        </w:rPr>
      </w:pPr>
    </w:p>
    <w:p w14:paraId="21EDDE44" w14:textId="14BE2E4C" w:rsidR="007A6D75" w:rsidRPr="00412DBF" w:rsidRDefault="007A6D75" w:rsidP="006814BB">
      <w:pPr>
        <w:tabs>
          <w:tab w:val="left" w:pos="11587"/>
        </w:tabs>
        <w:rPr>
          <w:rFonts w:asciiTheme="majorHAnsi" w:hAnsiTheme="majorHAnsi" w:cstheme="majorHAnsi"/>
          <w:color w:val="382E7B"/>
        </w:rPr>
        <w:sectPr w:rsidR="007A6D75" w:rsidRPr="00412DBF" w:rsidSect="001246BE">
          <w:pgSz w:w="23808" w:h="16840" w:orient="landscape" w:code="8"/>
          <w:pgMar w:top="1440" w:right="1440" w:bottom="1440" w:left="1440" w:header="709" w:footer="709" w:gutter="0"/>
          <w:cols w:space="708"/>
          <w:docGrid w:linePitch="360"/>
        </w:sectPr>
      </w:pPr>
    </w:p>
    <w:p w14:paraId="3033BD90" w14:textId="29F7EEAC" w:rsidR="008D2198" w:rsidRPr="008D2198" w:rsidRDefault="00B90185" w:rsidP="008D2198">
      <w:pPr>
        <w:pStyle w:val="Heading1"/>
        <w:spacing w:before="0" w:line="480" w:lineRule="auto"/>
        <w:rPr>
          <w:rFonts w:cstheme="majorHAnsi"/>
        </w:rPr>
      </w:pPr>
      <w:bookmarkStart w:id="18" w:name="h.gn6curwyqqcq" w:colFirst="0" w:colLast="0"/>
      <w:bookmarkStart w:id="19" w:name="h.w0os75o0fw1e" w:colFirst="0" w:colLast="0"/>
      <w:bookmarkStart w:id="20" w:name="h.3dy6vkm" w:colFirst="0" w:colLast="0"/>
      <w:bookmarkStart w:id="21" w:name="_Toc67058921"/>
      <w:bookmarkEnd w:id="18"/>
      <w:bookmarkEnd w:id="19"/>
      <w:bookmarkEnd w:id="20"/>
      <w:r>
        <w:lastRenderedPageBreak/>
        <w:t>4</w:t>
      </w:r>
      <w:r w:rsidRPr="001E08E7">
        <w:t>.</w:t>
      </w:r>
      <w:r w:rsidRPr="001E08E7">
        <w:tab/>
      </w:r>
      <w:r>
        <w:rPr>
          <w:rFonts w:cstheme="majorHAnsi"/>
        </w:rPr>
        <w:t xml:space="preserve">General guidance </w:t>
      </w:r>
      <w:r w:rsidR="00F00742">
        <w:rPr>
          <w:rFonts w:cstheme="majorHAnsi"/>
        </w:rPr>
        <w:t xml:space="preserve">for </w:t>
      </w:r>
      <w:r w:rsidR="00845646">
        <w:rPr>
          <w:rFonts w:cstheme="majorHAnsi"/>
        </w:rPr>
        <w:t>Self-n</w:t>
      </w:r>
      <w:r w:rsidRPr="00C871CA">
        <w:rPr>
          <w:rFonts w:cstheme="majorHAnsi"/>
        </w:rPr>
        <w:t>omin</w:t>
      </w:r>
      <w:r w:rsidR="00F00742">
        <w:rPr>
          <w:rFonts w:cstheme="majorHAnsi"/>
        </w:rPr>
        <w:t>ators</w:t>
      </w:r>
      <w:r>
        <w:rPr>
          <w:rFonts w:cstheme="majorHAnsi"/>
        </w:rPr>
        <w:t xml:space="preserve"> </w:t>
      </w:r>
      <w:r w:rsidR="00F00742">
        <w:rPr>
          <w:rFonts w:cstheme="majorHAnsi"/>
        </w:rPr>
        <w:t>of</w:t>
      </w:r>
      <w:r>
        <w:rPr>
          <w:rFonts w:cstheme="majorHAnsi"/>
        </w:rPr>
        <w:t xml:space="preserve"> Fellowship</w:t>
      </w:r>
      <w:bookmarkEnd w:id="21"/>
    </w:p>
    <w:p w14:paraId="1037E708" w14:textId="77777777" w:rsidR="00845646" w:rsidRPr="00141162" w:rsidRDefault="00845646" w:rsidP="00845646">
      <w:pPr>
        <w:rPr>
          <w:rFonts w:asciiTheme="majorHAnsi" w:hAnsiTheme="majorHAnsi" w:cstheme="majorHAnsi"/>
          <w:b/>
          <w:color w:val="382E7B"/>
          <w:sz w:val="28"/>
          <w:szCs w:val="28"/>
        </w:rPr>
      </w:pPr>
      <w:r w:rsidRPr="00141162">
        <w:rPr>
          <w:rFonts w:asciiTheme="majorHAnsi" w:hAnsiTheme="majorHAnsi" w:cstheme="majorHAnsi"/>
          <w:b/>
          <w:color w:val="382E7B"/>
          <w:sz w:val="28"/>
          <w:szCs w:val="28"/>
        </w:rPr>
        <w:t xml:space="preserve">Self-Nominator &amp; Referees </w:t>
      </w:r>
    </w:p>
    <w:p w14:paraId="4BA6C877" w14:textId="6B5114F7" w:rsidR="00845646" w:rsidRPr="00141162" w:rsidRDefault="00F2574A" w:rsidP="00845646">
      <w:pPr>
        <w:rPr>
          <w:rFonts w:asciiTheme="majorHAnsi" w:hAnsiTheme="majorHAnsi" w:cstheme="majorHAnsi"/>
          <w:color w:val="382E7B"/>
        </w:rPr>
      </w:pPr>
      <w:r w:rsidRPr="00141162">
        <w:rPr>
          <w:rFonts w:asciiTheme="majorHAnsi" w:hAnsiTheme="majorHAnsi" w:cstheme="majorHAnsi"/>
          <w:b/>
          <w:bCs/>
          <w:i w:val="0"/>
          <w:iCs/>
          <w:color w:val="382E7B"/>
        </w:rPr>
        <w:t>4</w:t>
      </w:r>
      <w:r w:rsidR="00845646" w:rsidRPr="00141162">
        <w:rPr>
          <w:rFonts w:asciiTheme="majorHAnsi" w:hAnsiTheme="majorHAnsi" w:cstheme="majorHAnsi"/>
          <w:b/>
          <w:bCs/>
          <w:i w:val="0"/>
          <w:iCs/>
          <w:color w:val="382E7B"/>
        </w:rPr>
        <w:t>.1</w:t>
      </w:r>
      <w:r w:rsidR="00845646" w:rsidRPr="00141162">
        <w:rPr>
          <w:rFonts w:asciiTheme="majorHAnsi" w:hAnsiTheme="majorHAnsi" w:cstheme="majorHAnsi"/>
          <w:color w:val="382E7B"/>
        </w:rPr>
        <w:tab/>
        <w:t xml:space="preserve">Please note that the </w:t>
      </w:r>
      <w:r w:rsidR="00845646" w:rsidRPr="00141162">
        <w:rPr>
          <w:rFonts w:asciiTheme="majorHAnsi" w:hAnsiTheme="majorHAnsi" w:cstheme="majorHAnsi"/>
          <w:b/>
          <w:bCs/>
          <w:color w:val="382E7B"/>
        </w:rPr>
        <w:t>completed nomination form, CV and names of 3 referees</w:t>
      </w:r>
      <w:r w:rsidR="00845646" w:rsidRPr="00141162">
        <w:rPr>
          <w:rFonts w:asciiTheme="majorHAnsi" w:hAnsiTheme="majorHAnsi" w:cstheme="majorHAnsi"/>
          <w:color w:val="382E7B"/>
        </w:rPr>
        <w:t xml:space="preserve"> should be emailed to </w:t>
      </w:r>
      <w:r w:rsidR="00845646" w:rsidRPr="00141162">
        <w:rPr>
          <w:rFonts w:asciiTheme="majorHAnsi" w:hAnsiTheme="majorHAnsi" w:cstheme="majorHAnsi"/>
          <w:bCs/>
          <w:color w:val="382E7B"/>
        </w:rPr>
        <w:t>the</w:t>
      </w:r>
      <w:r w:rsidR="00845646" w:rsidRPr="00141162">
        <w:rPr>
          <w:rStyle w:val="Hyperlink"/>
          <w:rFonts w:asciiTheme="majorHAnsi" w:hAnsiTheme="majorHAnsi" w:cstheme="majorHAnsi"/>
          <w:bCs/>
          <w:color w:val="382E7B"/>
          <w:u w:val="none"/>
        </w:rPr>
        <w:t xml:space="preserve"> CSP.</w:t>
      </w:r>
      <w:r w:rsidR="00845646" w:rsidRPr="00141162">
        <w:rPr>
          <w:rStyle w:val="Hyperlink"/>
          <w:rFonts w:asciiTheme="majorHAnsi" w:hAnsiTheme="majorHAnsi" w:cstheme="majorHAnsi"/>
          <w:b/>
          <w:color w:val="382E7B"/>
          <w:u w:val="none"/>
        </w:rPr>
        <w:t xml:space="preserve"> </w:t>
      </w:r>
      <w:r w:rsidR="00845646" w:rsidRPr="00141162">
        <w:rPr>
          <w:rFonts w:asciiTheme="majorHAnsi" w:hAnsiTheme="majorHAnsi" w:cstheme="majorHAnsi"/>
          <w:color w:val="382E7B"/>
        </w:rPr>
        <w:t xml:space="preserve">The </w:t>
      </w:r>
      <w:r w:rsidRPr="00141162">
        <w:rPr>
          <w:rFonts w:asciiTheme="majorHAnsi" w:hAnsiTheme="majorHAnsi" w:cstheme="majorHAnsi"/>
          <w:color w:val="382E7B"/>
        </w:rPr>
        <w:t>PAP Admin</w:t>
      </w:r>
      <w:r w:rsidR="00845646" w:rsidRPr="00141162">
        <w:rPr>
          <w:rFonts w:asciiTheme="majorHAnsi" w:hAnsiTheme="majorHAnsi" w:cstheme="majorHAnsi"/>
          <w:color w:val="382E7B"/>
        </w:rPr>
        <w:t xml:space="preserve"> </w:t>
      </w:r>
      <w:r w:rsidRPr="00141162">
        <w:rPr>
          <w:rFonts w:asciiTheme="majorHAnsi" w:hAnsiTheme="majorHAnsi" w:cstheme="majorHAnsi"/>
          <w:color w:val="382E7B"/>
        </w:rPr>
        <w:t>o</w:t>
      </w:r>
      <w:r w:rsidR="00845646" w:rsidRPr="00141162">
        <w:rPr>
          <w:rFonts w:asciiTheme="majorHAnsi" w:hAnsiTheme="majorHAnsi" w:cstheme="majorHAnsi"/>
          <w:color w:val="382E7B"/>
        </w:rPr>
        <w:t xml:space="preserve">fficer at the CSP will confirm receipt and </w:t>
      </w:r>
      <w:r w:rsidR="00845646" w:rsidRPr="00141162">
        <w:rPr>
          <w:rFonts w:asciiTheme="majorHAnsi" w:hAnsiTheme="majorHAnsi" w:cstheme="majorHAnsi"/>
          <w:b/>
          <w:bCs/>
          <w:color w:val="382E7B"/>
        </w:rPr>
        <w:t>send reference forms to the three named referees for completion</w:t>
      </w:r>
      <w:r w:rsidR="00845646" w:rsidRPr="00141162">
        <w:rPr>
          <w:rFonts w:asciiTheme="majorHAnsi" w:hAnsiTheme="majorHAnsi" w:cstheme="majorHAnsi"/>
          <w:color w:val="382E7B"/>
        </w:rPr>
        <w:t>, together with instructions and guidance. When all references have been supplied, the application will be submitted to the Professional Awards Panel for consideration at its next scheduled meeting.</w:t>
      </w:r>
    </w:p>
    <w:p w14:paraId="58655DA9" w14:textId="1D9756DE" w:rsidR="00845646" w:rsidRPr="00141162" w:rsidRDefault="00845646" w:rsidP="00845646">
      <w:pPr>
        <w:rPr>
          <w:rFonts w:asciiTheme="majorHAnsi" w:hAnsiTheme="majorHAnsi" w:cstheme="majorHAnsi"/>
          <w:color w:val="382E7B"/>
        </w:rPr>
      </w:pPr>
      <w:r w:rsidRPr="00141162">
        <w:rPr>
          <w:rFonts w:asciiTheme="majorHAnsi" w:hAnsiTheme="majorHAnsi" w:cstheme="majorHAnsi"/>
          <w:color w:val="382E7B"/>
        </w:rPr>
        <w:t xml:space="preserve">Please check with your referees in advance that they are </w:t>
      </w:r>
      <w:r w:rsidRPr="00141162">
        <w:rPr>
          <w:rFonts w:asciiTheme="majorHAnsi" w:hAnsiTheme="majorHAnsi" w:cstheme="majorHAnsi"/>
          <w:b/>
          <w:bCs/>
          <w:color w:val="382E7B"/>
        </w:rPr>
        <w:t>happy for you to share their contact details with the CSP</w:t>
      </w:r>
      <w:r w:rsidRPr="00141162">
        <w:rPr>
          <w:rFonts w:asciiTheme="majorHAnsi" w:hAnsiTheme="majorHAnsi" w:cstheme="majorHAnsi"/>
          <w:color w:val="382E7B"/>
        </w:rPr>
        <w:t xml:space="preserve"> and to provide statements in support of your application, since they will be contacted by the CSP for this purpose as soon as your self-nomination form is received. </w:t>
      </w:r>
      <w:r w:rsidR="000E4919" w:rsidRPr="000E4919">
        <w:rPr>
          <w:rFonts w:asciiTheme="majorHAnsi" w:hAnsiTheme="majorHAnsi" w:cstheme="majorHAnsi"/>
          <w:b/>
          <w:bCs/>
          <w:color w:val="382E7B"/>
        </w:rPr>
        <w:t xml:space="preserve">Please ensure you have read and understood the GDPR </w:t>
      </w:r>
      <w:r w:rsidR="00EB63B3">
        <w:rPr>
          <w:rFonts w:asciiTheme="majorHAnsi" w:hAnsiTheme="majorHAnsi" w:cstheme="majorHAnsi"/>
          <w:b/>
          <w:bCs/>
          <w:color w:val="382E7B"/>
        </w:rPr>
        <w:t xml:space="preserve">consent </w:t>
      </w:r>
      <w:r w:rsidR="000E4919" w:rsidRPr="000E4919">
        <w:rPr>
          <w:rFonts w:asciiTheme="majorHAnsi" w:hAnsiTheme="majorHAnsi" w:cstheme="majorHAnsi"/>
          <w:b/>
          <w:bCs/>
          <w:color w:val="382E7B"/>
        </w:rPr>
        <w:t>statement on part 1 of the nomination form before signing</w:t>
      </w:r>
      <w:r w:rsidR="000E4919" w:rsidRPr="000E4919">
        <w:rPr>
          <w:rFonts w:asciiTheme="majorHAnsi" w:hAnsiTheme="majorHAnsi" w:cstheme="majorHAnsi"/>
          <w:color w:val="382E7B"/>
        </w:rPr>
        <w:t>.</w:t>
      </w:r>
      <w:r w:rsidR="000E4919">
        <w:rPr>
          <w:rFonts w:asciiTheme="majorHAnsi" w:hAnsiTheme="majorHAnsi" w:cstheme="majorHAnsi"/>
          <w:color w:val="382E7B"/>
        </w:rPr>
        <w:t xml:space="preserve"> </w:t>
      </w:r>
    </w:p>
    <w:p w14:paraId="47509A63" w14:textId="56A1B5A8" w:rsidR="00845646" w:rsidRPr="00141162" w:rsidRDefault="00845646" w:rsidP="00E83D17">
      <w:pPr>
        <w:rPr>
          <w:rFonts w:asciiTheme="majorHAnsi" w:hAnsiTheme="majorHAnsi" w:cstheme="majorHAnsi"/>
          <w:color w:val="382E7B"/>
        </w:rPr>
      </w:pPr>
      <w:r w:rsidRPr="00141162">
        <w:rPr>
          <w:rFonts w:asciiTheme="majorHAnsi" w:hAnsiTheme="majorHAnsi" w:cstheme="majorHAnsi"/>
          <w:b/>
          <w:bCs/>
          <w:color w:val="382E7B"/>
        </w:rPr>
        <w:t>All referees must be current members of the CSP</w:t>
      </w:r>
      <w:r w:rsidRPr="00141162">
        <w:rPr>
          <w:rFonts w:asciiTheme="majorHAnsi" w:hAnsiTheme="majorHAnsi" w:cstheme="majorHAnsi"/>
          <w:color w:val="382E7B"/>
        </w:rPr>
        <w:t xml:space="preserve"> and all information provided must be typed and supplied in digital format. All referees should have first-hand knowledge of </w:t>
      </w:r>
      <w:r w:rsidR="00D101E1">
        <w:rPr>
          <w:rFonts w:asciiTheme="majorHAnsi" w:hAnsiTheme="majorHAnsi" w:cstheme="majorHAnsi"/>
          <w:color w:val="382E7B"/>
        </w:rPr>
        <w:t>you</w:t>
      </w:r>
      <w:r w:rsidRPr="00141162">
        <w:rPr>
          <w:rFonts w:asciiTheme="majorHAnsi" w:hAnsiTheme="majorHAnsi" w:cstheme="majorHAnsi"/>
          <w:color w:val="382E7B"/>
        </w:rPr>
        <w:t xml:space="preserve"> and be able to document </w:t>
      </w:r>
      <w:r w:rsidR="00D101E1">
        <w:rPr>
          <w:rFonts w:asciiTheme="majorHAnsi" w:hAnsiTheme="majorHAnsi" w:cstheme="majorHAnsi"/>
          <w:color w:val="382E7B"/>
        </w:rPr>
        <w:t>you</w:t>
      </w:r>
      <w:r w:rsidRPr="00141162">
        <w:rPr>
          <w:rFonts w:asciiTheme="majorHAnsi" w:hAnsiTheme="majorHAnsi" w:cstheme="majorHAnsi"/>
          <w:color w:val="382E7B"/>
        </w:rPr>
        <w:t xml:space="preserve">r contribution to the profession. </w:t>
      </w:r>
      <w:r w:rsidR="00E83D17" w:rsidRPr="00983FD0">
        <w:rPr>
          <w:rFonts w:asciiTheme="majorHAnsi" w:hAnsiTheme="majorHAnsi" w:cstheme="majorHAnsi"/>
          <w:color w:val="382E7B"/>
        </w:rPr>
        <w:t xml:space="preserve">Please see Appendix 2 – </w:t>
      </w:r>
      <w:r w:rsidR="00983FD0" w:rsidRPr="00983FD0">
        <w:rPr>
          <w:rFonts w:asciiTheme="majorHAnsi" w:hAnsiTheme="majorHAnsi" w:cstheme="majorHAnsi"/>
          <w:color w:val="382E7B"/>
        </w:rPr>
        <w:t>Sample letter &amp; form - Referees for self-nomination of CSP Fellowship</w:t>
      </w:r>
      <w:r w:rsidR="00983FD0" w:rsidRPr="00983FD0">
        <w:rPr>
          <w:color w:val="382E7B"/>
        </w:rPr>
        <w:t xml:space="preserve"> </w:t>
      </w:r>
      <w:r w:rsidR="00E83D17" w:rsidRPr="00983FD0">
        <w:rPr>
          <w:rFonts w:asciiTheme="majorHAnsi" w:hAnsiTheme="majorHAnsi" w:cstheme="majorHAnsi"/>
          <w:color w:val="382E7B"/>
        </w:rPr>
        <w:t xml:space="preserve">(pp. </w:t>
      </w:r>
      <w:r w:rsidR="00983FD0" w:rsidRPr="00983FD0">
        <w:rPr>
          <w:rFonts w:asciiTheme="majorHAnsi" w:hAnsiTheme="majorHAnsi" w:cstheme="majorHAnsi"/>
          <w:color w:val="382E7B"/>
        </w:rPr>
        <w:t>19-21</w:t>
      </w:r>
      <w:r w:rsidR="00E83D17" w:rsidRPr="00983FD0">
        <w:rPr>
          <w:rFonts w:asciiTheme="majorHAnsi" w:hAnsiTheme="majorHAnsi" w:cstheme="majorHAnsi"/>
          <w:color w:val="382E7B"/>
        </w:rPr>
        <w:t>)</w:t>
      </w:r>
      <w:r w:rsidR="0095190F" w:rsidRPr="00983FD0">
        <w:rPr>
          <w:rFonts w:asciiTheme="majorHAnsi" w:hAnsiTheme="majorHAnsi" w:cstheme="majorHAnsi"/>
          <w:color w:val="382E7B"/>
        </w:rPr>
        <w:t>.</w:t>
      </w:r>
      <w:r w:rsidR="0095190F">
        <w:rPr>
          <w:rFonts w:asciiTheme="majorHAnsi" w:hAnsiTheme="majorHAnsi" w:cstheme="majorHAnsi"/>
          <w:color w:val="382E7B"/>
        </w:rPr>
        <w:t xml:space="preserve"> </w:t>
      </w:r>
    </w:p>
    <w:p w14:paraId="7A3F90CB" w14:textId="6FC36488" w:rsidR="00845646" w:rsidRPr="00141162" w:rsidRDefault="00845646" w:rsidP="00F2574A">
      <w:pPr>
        <w:rPr>
          <w:rFonts w:asciiTheme="majorHAnsi" w:hAnsiTheme="majorHAnsi" w:cstheme="majorHAnsi"/>
          <w:color w:val="382E7B"/>
        </w:rPr>
      </w:pPr>
      <w:r w:rsidRPr="00141162">
        <w:rPr>
          <w:rFonts w:asciiTheme="majorHAnsi" w:hAnsiTheme="majorHAnsi" w:cstheme="majorHAnsi"/>
          <w:color w:val="382E7B"/>
        </w:rPr>
        <w:t>In addition,</w:t>
      </w:r>
      <w:r w:rsidRPr="00141162">
        <w:rPr>
          <w:rFonts w:asciiTheme="majorHAnsi" w:hAnsiTheme="majorHAnsi" w:cstheme="majorHAnsi"/>
          <w:b/>
          <w:color w:val="382E7B"/>
        </w:rPr>
        <w:t xml:space="preserve"> up to three supporting statements/testimonials can be provided from individuals who are not the referees</w:t>
      </w:r>
      <w:r w:rsidRPr="00141162">
        <w:rPr>
          <w:rFonts w:asciiTheme="majorHAnsi" w:hAnsiTheme="majorHAnsi" w:cstheme="majorHAnsi"/>
          <w:color w:val="382E7B"/>
        </w:rPr>
        <w:t xml:space="preserve"> but who have first-hand knowledge of </w:t>
      </w:r>
      <w:r w:rsidR="00AA58F2">
        <w:rPr>
          <w:rFonts w:asciiTheme="majorHAnsi" w:hAnsiTheme="majorHAnsi" w:cstheme="majorHAnsi"/>
          <w:color w:val="382E7B"/>
        </w:rPr>
        <w:t>you</w:t>
      </w:r>
      <w:r w:rsidRPr="00141162">
        <w:rPr>
          <w:rFonts w:asciiTheme="majorHAnsi" w:hAnsiTheme="majorHAnsi" w:cstheme="majorHAnsi"/>
          <w:color w:val="382E7B"/>
        </w:rPr>
        <w:t xml:space="preserve"> and can endorse </w:t>
      </w:r>
      <w:r w:rsidR="002C4BE3">
        <w:rPr>
          <w:rFonts w:asciiTheme="majorHAnsi" w:hAnsiTheme="majorHAnsi" w:cstheme="majorHAnsi"/>
          <w:color w:val="382E7B"/>
        </w:rPr>
        <w:t>you</w:t>
      </w:r>
      <w:r w:rsidRPr="00141162">
        <w:rPr>
          <w:rFonts w:asciiTheme="majorHAnsi" w:hAnsiTheme="majorHAnsi" w:cstheme="majorHAnsi"/>
          <w:color w:val="382E7B"/>
        </w:rPr>
        <w:t xml:space="preserve">r contribution or supply additional information; for </w:t>
      </w:r>
      <w:r w:rsidR="00F2574A" w:rsidRPr="00141162">
        <w:rPr>
          <w:rFonts w:asciiTheme="majorHAnsi" w:hAnsiTheme="majorHAnsi" w:cstheme="majorHAnsi"/>
          <w:color w:val="382E7B"/>
        </w:rPr>
        <w:t>example,</w:t>
      </w:r>
      <w:r w:rsidRPr="00141162">
        <w:rPr>
          <w:rFonts w:asciiTheme="majorHAnsi" w:hAnsiTheme="majorHAnsi" w:cstheme="majorHAnsi"/>
          <w:color w:val="382E7B"/>
        </w:rPr>
        <w:t xml:space="preserve"> from colleagues, other health professionals, influencers; who may or may not be members of the CSP. </w:t>
      </w:r>
      <w:r w:rsidR="00F2574A" w:rsidRPr="00141162">
        <w:rPr>
          <w:rFonts w:asciiTheme="majorHAnsi" w:hAnsiTheme="majorHAnsi" w:cstheme="majorHAnsi"/>
          <w:color w:val="382E7B"/>
        </w:rPr>
        <w:t xml:space="preserve">The supporting statements/ testimonials will be collected by the PAP Admin officer and </w:t>
      </w:r>
      <w:r w:rsidR="00F2574A" w:rsidRPr="00141162">
        <w:rPr>
          <w:rFonts w:asciiTheme="majorHAnsi" w:hAnsiTheme="majorHAnsi" w:cstheme="majorHAnsi"/>
          <w:b/>
          <w:bCs/>
          <w:color w:val="382E7B"/>
        </w:rPr>
        <w:t>this process will follow the same steps as for references,</w:t>
      </w:r>
      <w:r w:rsidR="00F2574A" w:rsidRPr="00141162">
        <w:rPr>
          <w:rFonts w:asciiTheme="majorHAnsi" w:hAnsiTheme="majorHAnsi" w:cstheme="majorHAnsi"/>
          <w:color w:val="382E7B"/>
        </w:rPr>
        <w:t xml:space="preserve"> so please ensure that you have obtained consent to share the contact details of the persons writing your supporting statements/ testimonials. </w:t>
      </w:r>
      <w:r w:rsidR="0095190F" w:rsidRPr="001522AE">
        <w:rPr>
          <w:rFonts w:asciiTheme="majorHAnsi" w:hAnsiTheme="majorHAnsi" w:cstheme="majorHAnsi"/>
          <w:color w:val="382E7B"/>
        </w:rPr>
        <w:t xml:space="preserve">Please see </w:t>
      </w:r>
      <w:r w:rsidR="0095190F" w:rsidRPr="00F51EE2">
        <w:rPr>
          <w:rFonts w:asciiTheme="majorHAnsi" w:hAnsiTheme="majorHAnsi" w:cstheme="majorHAnsi"/>
          <w:color w:val="382E7B"/>
        </w:rPr>
        <w:t xml:space="preserve">Appendix </w:t>
      </w:r>
      <w:r w:rsidR="0095190F" w:rsidRPr="00713E72">
        <w:rPr>
          <w:rFonts w:asciiTheme="majorHAnsi" w:hAnsiTheme="majorHAnsi" w:cstheme="majorHAnsi"/>
          <w:color w:val="382E7B"/>
        </w:rPr>
        <w:t>3 (pp</w:t>
      </w:r>
      <w:r w:rsidR="00713E72" w:rsidRPr="00713E72">
        <w:rPr>
          <w:rFonts w:asciiTheme="majorHAnsi" w:hAnsiTheme="majorHAnsi" w:cstheme="majorHAnsi"/>
          <w:color w:val="382E7B"/>
        </w:rPr>
        <w:t>.</w:t>
      </w:r>
      <w:r w:rsidR="0095190F" w:rsidRPr="00713E72">
        <w:rPr>
          <w:rFonts w:asciiTheme="majorHAnsi" w:hAnsiTheme="majorHAnsi" w:cstheme="majorHAnsi"/>
          <w:color w:val="382E7B"/>
        </w:rPr>
        <w:t xml:space="preserve"> </w:t>
      </w:r>
      <w:r w:rsidR="00713E72" w:rsidRPr="00713E72">
        <w:rPr>
          <w:rFonts w:asciiTheme="majorHAnsi" w:hAnsiTheme="majorHAnsi" w:cstheme="majorHAnsi"/>
          <w:color w:val="382E7B"/>
        </w:rPr>
        <w:t>27-29</w:t>
      </w:r>
      <w:r w:rsidR="0095190F" w:rsidRPr="00713E72">
        <w:rPr>
          <w:rFonts w:asciiTheme="majorHAnsi" w:hAnsiTheme="majorHAnsi" w:cstheme="majorHAnsi"/>
          <w:color w:val="382E7B"/>
        </w:rPr>
        <w:t>)</w:t>
      </w:r>
      <w:r w:rsidR="00F51EE2">
        <w:rPr>
          <w:rFonts w:asciiTheme="majorHAnsi" w:hAnsiTheme="majorHAnsi" w:cstheme="majorHAnsi"/>
          <w:color w:val="382E7B"/>
        </w:rPr>
        <w:t xml:space="preserve"> for</w:t>
      </w:r>
      <w:r w:rsidR="003554F7">
        <w:rPr>
          <w:rFonts w:asciiTheme="majorHAnsi" w:hAnsiTheme="majorHAnsi" w:cstheme="majorHAnsi"/>
          <w:color w:val="382E7B"/>
        </w:rPr>
        <w:t xml:space="preserve"> an</w:t>
      </w:r>
      <w:r w:rsidR="00F51EE2">
        <w:rPr>
          <w:rFonts w:asciiTheme="majorHAnsi" w:hAnsiTheme="majorHAnsi" w:cstheme="majorHAnsi"/>
          <w:color w:val="382E7B"/>
        </w:rPr>
        <w:t xml:space="preserve"> example of the letter and form sent to persons writing supporting statements/ testimonials. </w:t>
      </w:r>
    </w:p>
    <w:p w14:paraId="027128AD" w14:textId="2A60CB78" w:rsidR="001E69B9" w:rsidRPr="007960C3" w:rsidRDefault="001E69B9" w:rsidP="001E69B9">
      <w:pPr>
        <w:pStyle w:val="Heading1"/>
        <w:ind w:left="426"/>
        <w:rPr>
          <w:rFonts w:cstheme="majorHAnsi"/>
          <w:i/>
          <w:iCs/>
          <w:color w:val="382E7B"/>
          <w:sz w:val="28"/>
        </w:rPr>
      </w:pPr>
      <w:bookmarkStart w:id="22" w:name="_Toc67058922"/>
      <w:r w:rsidRPr="00246EC4">
        <w:rPr>
          <w:rFonts w:cstheme="majorHAnsi"/>
          <w:i/>
          <w:iCs/>
          <w:color w:val="382E7B"/>
          <w:sz w:val="28"/>
        </w:rPr>
        <w:t>Criteria</w:t>
      </w:r>
      <w:r w:rsidR="00393CF6" w:rsidRPr="00246EC4">
        <w:rPr>
          <w:rFonts w:cstheme="majorHAnsi"/>
          <w:i/>
          <w:iCs/>
          <w:color w:val="382E7B"/>
          <w:sz w:val="28"/>
        </w:rPr>
        <w:t xml:space="preserve"> guidance</w:t>
      </w:r>
      <w:bookmarkEnd w:id="22"/>
    </w:p>
    <w:p w14:paraId="7D5BCCB5" w14:textId="21C9EA8D" w:rsidR="009973FB" w:rsidRPr="007960C3" w:rsidRDefault="00924621" w:rsidP="009973FB">
      <w:pPr>
        <w:rPr>
          <w:rFonts w:asciiTheme="majorHAnsi" w:hAnsiTheme="majorHAnsi" w:cstheme="majorHAnsi"/>
          <w:color w:val="382E7B"/>
        </w:rPr>
      </w:pPr>
      <w:r w:rsidRPr="007960C3">
        <w:rPr>
          <w:rFonts w:asciiTheme="majorHAnsi" w:hAnsiTheme="majorHAnsi" w:cstheme="majorHAnsi"/>
          <w:b/>
          <w:bCs/>
          <w:color w:val="382E7B"/>
        </w:rPr>
        <w:t>4.2</w:t>
      </w:r>
      <w:r w:rsidRPr="007960C3">
        <w:rPr>
          <w:rFonts w:asciiTheme="majorHAnsi" w:hAnsiTheme="majorHAnsi" w:cstheme="majorHAnsi"/>
          <w:color w:val="382E7B"/>
        </w:rPr>
        <w:tab/>
      </w:r>
      <w:r w:rsidR="009973FB" w:rsidRPr="007960C3">
        <w:rPr>
          <w:rFonts w:asciiTheme="majorHAnsi" w:hAnsiTheme="majorHAnsi" w:cstheme="majorHAnsi"/>
          <w:color w:val="382E7B"/>
        </w:rPr>
        <w:t xml:space="preserve">There are </w:t>
      </w:r>
      <w:r w:rsidR="009973FB" w:rsidRPr="00141162">
        <w:rPr>
          <w:rFonts w:asciiTheme="majorHAnsi" w:hAnsiTheme="majorHAnsi" w:cstheme="majorHAnsi"/>
          <w:color w:val="382E7B"/>
        </w:rPr>
        <w:t>two main areas</w:t>
      </w:r>
      <w:r w:rsidR="009973FB" w:rsidRPr="007960C3">
        <w:rPr>
          <w:rFonts w:asciiTheme="majorHAnsi" w:hAnsiTheme="majorHAnsi" w:cstheme="majorHAnsi"/>
          <w:color w:val="382E7B"/>
        </w:rPr>
        <w:t xml:space="preserve"> that the </w:t>
      </w:r>
      <w:r w:rsidR="003C4CA9">
        <w:rPr>
          <w:rFonts w:asciiTheme="majorHAnsi" w:hAnsiTheme="majorHAnsi" w:cstheme="majorHAnsi"/>
          <w:color w:val="382E7B"/>
        </w:rPr>
        <w:t>self-</w:t>
      </w:r>
      <w:r w:rsidR="009973FB" w:rsidRPr="007960C3">
        <w:rPr>
          <w:rFonts w:asciiTheme="majorHAnsi" w:hAnsiTheme="majorHAnsi" w:cstheme="majorHAnsi"/>
          <w:color w:val="382E7B"/>
        </w:rPr>
        <w:t>nomination will be assessed against:</w:t>
      </w:r>
    </w:p>
    <w:p w14:paraId="45C939A2" w14:textId="337D5F42"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 xml:space="preserve">Contribution to the advancement of the profession in the area of </w:t>
      </w:r>
      <w:r w:rsidR="003C4CA9">
        <w:rPr>
          <w:rFonts w:asciiTheme="majorHAnsi" w:hAnsiTheme="majorHAnsi" w:cstheme="majorHAnsi"/>
          <w:b/>
          <w:bCs/>
          <w:color w:val="382E7B"/>
          <w:sz w:val="28"/>
          <w:szCs w:val="28"/>
        </w:rPr>
        <w:t>you</w:t>
      </w:r>
      <w:r w:rsidRPr="007960C3">
        <w:rPr>
          <w:rFonts w:asciiTheme="majorHAnsi" w:hAnsiTheme="majorHAnsi" w:cstheme="majorHAnsi"/>
          <w:b/>
          <w:bCs/>
          <w:color w:val="382E7B"/>
          <w:sz w:val="28"/>
          <w:szCs w:val="28"/>
        </w:rPr>
        <w:t>r expertise furthering the aims of the CSP</w:t>
      </w:r>
    </w:p>
    <w:p w14:paraId="7583BE64" w14:textId="77777777" w:rsidR="004A78D6" w:rsidRPr="007960C3" w:rsidRDefault="004A78D6" w:rsidP="004A78D6">
      <w:pPr>
        <w:pStyle w:val="ListParagraph"/>
        <w:ind w:left="1440"/>
        <w:rPr>
          <w:rFonts w:asciiTheme="majorHAnsi" w:hAnsiTheme="majorHAnsi" w:cstheme="majorHAnsi"/>
          <w:b/>
          <w:bCs/>
          <w:color w:val="382E7B"/>
          <w:sz w:val="28"/>
          <w:szCs w:val="28"/>
        </w:rPr>
      </w:pPr>
    </w:p>
    <w:p w14:paraId="53B4DBAF" w14:textId="253E4A0D"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 xml:space="preserve">The breadth of impact of </w:t>
      </w:r>
      <w:r w:rsidR="003C4CA9">
        <w:rPr>
          <w:rFonts w:asciiTheme="majorHAnsi" w:hAnsiTheme="majorHAnsi" w:cstheme="majorHAnsi"/>
          <w:b/>
          <w:bCs/>
          <w:color w:val="382E7B"/>
          <w:sz w:val="28"/>
          <w:szCs w:val="28"/>
        </w:rPr>
        <w:t>you</w:t>
      </w:r>
      <w:r w:rsidRPr="007960C3">
        <w:rPr>
          <w:rFonts w:asciiTheme="majorHAnsi" w:hAnsiTheme="majorHAnsi" w:cstheme="majorHAnsi"/>
          <w:b/>
          <w:bCs/>
          <w:color w:val="382E7B"/>
          <w:sz w:val="28"/>
          <w:szCs w:val="28"/>
        </w:rPr>
        <w:t>r contribution</w:t>
      </w:r>
    </w:p>
    <w:p w14:paraId="5C5CAEA0" w14:textId="77777777" w:rsidR="009973FB" w:rsidRPr="007960C3" w:rsidRDefault="009973FB" w:rsidP="009973FB">
      <w:pPr>
        <w:pStyle w:val="ListParagraph"/>
        <w:ind w:left="1440"/>
        <w:rPr>
          <w:rFonts w:asciiTheme="majorHAnsi" w:hAnsiTheme="majorHAnsi" w:cstheme="majorHAnsi"/>
          <w:color w:val="382E7B"/>
        </w:rPr>
      </w:pPr>
    </w:p>
    <w:p w14:paraId="6AA41919" w14:textId="77777777"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Both of these will be assessed and scored in terms of their </w:t>
      </w:r>
      <w:r w:rsidRPr="007960C3">
        <w:rPr>
          <w:rFonts w:asciiTheme="majorHAnsi" w:hAnsiTheme="majorHAnsi" w:cstheme="majorHAnsi"/>
          <w:b/>
          <w:bCs/>
          <w:color w:val="382E7B"/>
        </w:rPr>
        <w:t>validity</w:t>
      </w:r>
      <w:r w:rsidRPr="007960C3">
        <w:rPr>
          <w:rFonts w:asciiTheme="majorHAnsi" w:hAnsiTheme="majorHAnsi" w:cstheme="majorHAnsi"/>
          <w:color w:val="382E7B"/>
        </w:rPr>
        <w:t xml:space="preserve"> i.e. to what extent and how the </w:t>
      </w:r>
      <w:r w:rsidRPr="007960C3">
        <w:rPr>
          <w:rFonts w:asciiTheme="majorHAnsi" w:hAnsiTheme="majorHAnsi" w:cstheme="majorHAnsi"/>
          <w:b/>
          <w:bCs/>
          <w:color w:val="382E7B"/>
        </w:rPr>
        <w:t>evidence has been validated</w:t>
      </w:r>
      <w:r w:rsidRPr="007960C3">
        <w:rPr>
          <w:rFonts w:asciiTheme="majorHAnsi" w:hAnsiTheme="majorHAnsi" w:cstheme="majorHAnsi"/>
          <w:color w:val="382E7B"/>
        </w:rPr>
        <w:t>.</w:t>
      </w:r>
    </w:p>
    <w:p w14:paraId="3463C048" w14:textId="375787B2"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lastRenderedPageBreak/>
        <w:t xml:space="preserve">It </w:t>
      </w:r>
      <w:r w:rsidR="00CD6BD9" w:rsidRPr="007960C3">
        <w:rPr>
          <w:rFonts w:asciiTheme="majorHAnsi" w:hAnsiTheme="majorHAnsi" w:cstheme="majorHAnsi"/>
          <w:color w:val="382E7B"/>
        </w:rPr>
        <w:t>is,</w:t>
      </w:r>
      <w:r w:rsidRPr="007960C3">
        <w:rPr>
          <w:rFonts w:asciiTheme="majorHAnsi" w:hAnsiTheme="majorHAnsi" w:cstheme="majorHAnsi"/>
          <w:color w:val="382E7B"/>
        </w:rPr>
        <w:t xml:space="preserve"> therefore, important to provide information that is succinct as possible about </w:t>
      </w:r>
      <w:r w:rsidR="00246EC4">
        <w:rPr>
          <w:rFonts w:asciiTheme="majorHAnsi" w:hAnsiTheme="majorHAnsi" w:cstheme="majorHAnsi"/>
          <w:color w:val="382E7B"/>
        </w:rPr>
        <w:t>yourself</w:t>
      </w:r>
      <w:r w:rsidR="001E69B9" w:rsidRPr="007960C3">
        <w:rPr>
          <w:rFonts w:asciiTheme="majorHAnsi" w:hAnsiTheme="majorHAnsi" w:cstheme="majorHAnsi"/>
          <w:color w:val="382E7B"/>
        </w:rPr>
        <w:t xml:space="preserve"> and</w:t>
      </w:r>
      <w:r w:rsidRPr="007960C3">
        <w:rPr>
          <w:rFonts w:asciiTheme="majorHAnsi" w:hAnsiTheme="majorHAnsi" w:cstheme="majorHAnsi"/>
          <w:color w:val="382E7B"/>
        </w:rPr>
        <w:t xml:space="preserve"> try to </w:t>
      </w:r>
      <w:r w:rsidRPr="007960C3">
        <w:rPr>
          <w:rFonts w:asciiTheme="majorHAnsi" w:hAnsiTheme="majorHAnsi" w:cstheme="majorHAnsi"/>
          <w:b/>
          <w:bCs/>
          <w:color w:val="382E7B"/>
        </w:rPr>
        <w:t xml:space="preserve">explain what </w:t>
      </w:r>
      <w:r w:rsidR="00246EC4">
        <w:rPr>
          <w:rFonts w:asciiTheme="majorHAnsi" w:hAnsiTheme="majorHAnsi" w:cstheme="majorHAnsi"/>
          <w:b/>
          <w:bCs/>
          <w:color w:val="382E7B"/>
        </w:rPr>
        <w:t>you</w:t>
      </w:r>
      <w:r w:rsidRPr="007960C3">
        <w:rPr>
          <w:rFonts w:asciiTheme="majorHAnsi" w:hAnsiTheme="majorHAnsi" w:cstheme="majorHAnsi"/>
          <w:b/>
          <w:bCs/>
          <w:color w:val="382E7B"/>
        </w:rPr>
        <w:t>r actual contribution</w:t>
      </w:r>
      <w:r w:rsidRPr="007960C3">
        <w:rPr>
          <w:rFonts w:asciiTheme="majorHAnsi" w:hAnsiTheme="majorHAnsi" w:cstheme="majorHAnsi"/>
          <w:color w:val="382E7B"/>
        </w:rPr>
        <w:t xml:space="preserve"> in an area has been, as opposed to just listing jobs/posts held or listing publications. </w:t>
      </w:r>
    </w:p>
    <w:p w14:paraId="71D448B8" w14:textId="32631BA8"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Please note, the </w:t>
      </w:r>
      <w:r w:rsidR="002C0526" w:rsidRPr="007960C3">
        <w:rPr>
          <w:rFonts w:asciiTheme="majorHAnsi" w:hAnsiTheme="majorHAnsi" w:cstheme="majorHAnsi"/>
          <w:color w:val="382E7B"/>
        </w:rPr>
        <w:t>panel</w:t>
      </w:r>
      <w:r w:rsidRPr="007960C3">
        <w:rPr>
          <w:rFonts w:asciiTheme="majorHAnsi" w:hAnsiTheme="majorHAnsi" w:cstheme="majorHAnsi"/>
          <w:color w:val="382E7B"/>
        </w:rPr>
        <w:t xml:space="preserve"> will review the submission in light of the evidence of </w:t>
      </w:r>
      <w:r w:rsidRPr="007960C3">
        <w:rPr>
          <w:rFonts w:asciiTheme="majorHAnsi" w:hAnsiTheme="majorHAnsi" w:cstheme="majorHAnsi"/>
          <w:b/>
          <w:color w:val="382E7B"/>
        </w:rPr>
        <w:t>impact</w:t>
      </w:r>
      <w:r w:rsidRPr="007960C3">
        <w:rPr>
          <w:rFonts w:asciiTheme="majorHAnsi" w:hAnsiTheme="majorHAnsi" w:cstheme="majorHAnsi"/>
          <w:color w:val="382E7B"/>
        </w:rPr>
        <w:t xml:space="preserve"> associated with the </w:t>
      </w:r>
      <w:r w:rsidR="003C2299">
        <w:rPr>
          <w:rFonts w:asciiTheme="majorHAnsi" w:hAnsiTheme="majorHAnsi" w:cstheme="majorHAnsi"/>
          <w:color w:val="382E7B"/>
        </w:rPr>
        <w:t>nominatio</w:t>
      </w:r>
      <w:r w:rsidRPr="007960C3">
        <w:rPr>
          <w:rFonts w:asciiTheme="majorHAnsi" w:hAnsiTheme="majorHAnsi" w:cstheme="majorHAnsi"/>
          <w:color w:val="382E7B"/>
        </w:rPr>
        <w:t>n</w:t>
      </w:r>
      <w:r w:rsidR="00D17DCE">
        <w:rPr>
          <w:rFonts w:asciiTheme="majorHAnsi" w:hAnsiTheme="majorHAnsi" w:cstheme="majorHAnsi"/>
          <w:color w:val="382E7B"/>
        </w:rPr>
        <w:t>, therefore,</w:t>
      </w:r>
      <w:r w:rsidRPr="007960C3">
        <w:rPr>
          <w:rFonts w:asciiTheme="majorHAnsi" w:hAnsiTheme="majorHAnsi" w:cstheme="majorHAnsi"/>
          <w:color w:val="382E7B"/>
        </w:rPr>
        <w:t xml:space="preserve"> ensur</w:t>
      </w:r>
      <w:r w:rsidR="00D17DCE">
        <w:rPr>
          <w:rFonts w:asciiTheme="majorHAnsi" w:hAnsiTheme="majorHAnsi" w:cstheme="majorHAnsi"/>
          <w:color w:val="382E7B"/>
        </w:rPr>
        <w:t>ing</w:t>
      </w:r>
      <w:r w:rsidRPr="007960C3">
        <w:rPr>
          <w:rFonts w:asciiTheme="majorHAnsi" w:hAnsiTheme="majorHAnsi" w:cstheme="majorHAnsi"/>
          <w:color w:val="382E7B"/>
        </w:rPr>
        <w:t xml:space="preserve"> that the specific examples you provide within the </w:t>
      </w:r>
      <w:r w:rsidR="003C2299">
        <w:rPr>
          <w:rFonts w:asciiTheme="majorHAnsi" w:hAnsiTheme="majorHAnsi" w:cstheme="majorHAnsi"/>
          <w:color w:val="382E7B"/>
        </w:rPr>
        <w:t>nomination form</w:t>
      </w:r>
      <w:r w:rsidRPr="007960C3">
        <w:rPr>
          <w:rFonts w:asciiTheme="majorHAnsi" w:hAnsiTheme="majorHAnsi" w:cstheme="majorHAnsi"/>
          <w:color w:val="382E7B"/>
        </w:rPr>
        <w:t xml:space="preserve"> can clearly evidence this.</w:t>
      </w:r>
    </w:p>
    <w:p w14:paraId="5B4013F9" w14:textId="21D5ED1A" w:rsidR="00116583" w:rsidRPr="007960C3" w:rsidRDefault="003B616D" w:rsidP="007B4C62">
      <w:pPr>
        <w:rPr>
          <w:rFonts w:asciiTheme="majorHAnsi" w:hAnsiTheme="majorHAnsi" w:cstheme="majorHAnsi"/>
          <w:color w:val="382E7B"/>
        </w:rPr>
      </w:pPr>
      <w:r w:rsidRPr="007960C3">
        <w:rPr>
          <w:rFonts w:asciiTheme="majorHAnsi" w:hAnsiTheme="majorHAnsi" w:cstheme="majorHAnsi"/>
          <w:b/>
          <w:bCs/>
          <w:color w:val="382E7B"/>
        </w:rPr>
        <w:t xml:space="preserve">Please do not send in examples of </w:t>
      </w:r>
      <w:r w:rsidR="001561F4">
        <w:rPr>
          <w:rFonts w:asciiTheme="majorHAnsi" w:hAnsiTheme="majorHAnsi" w:cstheme="majorHAnsi"/>
          <w:b/>
          <w:bCs/>
          <w:color w:val="382E7B"/>
        </w:rPr>
        <w:t>your</w:t>
      </w:r>
      <w:r w:rsidRPr="007960C3">
        <w:rPr>
          <w:rFonts w:asciiTheme="majorHAnsi" w:hAnsiTheme="majorHAnsi" w:cstheme="majorHAnsi"/>
          <w:b/>
          <w:bCs/>
          <w:color w:val="382E7B"/>
        </w:rPr>
        <w:t xml:space="preserve"> work</w:t>
      </w:r>
      <w:r w:rsidRPr="007960C3">
        <w:rPr>
          <w:rFonts w:asciiTheme="majorHAnsi" w:hAnsiTheme="majorHAnsi" w:cstheme="majorHAnsi"/>
          <w:color w:val="382E7B"/>
        </w:rPr>
        <w:t xml:space="preserve">, although you may refer or link to </w:t>
      </w:r>
      <w:r w:rsidR="00D17DCE">
        <w:rPr>
          <w:rFonts w:asciiTheme="majorHAnsi" w:hAnsiTheme="majorHAnsi" w:cstheme="majorHAnsi"/>
          <w:color w:val="382E7B"/>
        </w:rPr>
        <w:t>publicly available material</w:t>
      </w:r>
      <w:r w:rsidRPr="007960C3">
        <w:rPr>
          <w:rFonts w:asciiTheme="majorHAnsi" w:hAnsiTheme="majorHAnsi" w:cstheme="majorHAnsi"/>
          <w:color w:val="382E7B"/>
        </w:rPr>
        <w:t xml:space="preserve">. Please note that any </w:t>
      </w:r>
      <w:r w:rsidRPr="007960C3">
        <w:rPr>
          <w:rFonts w:asciiTheme="majorHAnsi" w:hAnsiTheme="majorHAnsi" w:cstheme="majorHAnsi"/>
          <w:b/>
          <w:bCs/>
          <w:color w:val="382E7B"/>
        </w:rPr>
        <w:t xml:space="preserve">information referencing </w:t>
      </w:r>
      <w:r w:rsidR="001561F4">
        <w:rPr>
          <w:rFonts w:asciiTheme="majorHAnsi" w:hAnsiTheme="majorHAnsi" w:cstheme="majorHAnsi"/>
          <w:b/>
          <w:bCs/>
          <w:color w:val="382E7B"/>
        </w:rPr>
        <w:t>your</w:t>
      </w:r>
      <w:r w:rsidRPr="007960C3">
        <w:rPr>
          <w:rFonts w:asciiTheme="majorHAnsi" w:hAnsiTheme="majorHAnsi" w:cstheme="majorHAnsi"/>
          <w:b/>
          <w:bCs/>
          <w:color w:val="382E7B"/>
        </w:rPr>
        <w:t xml:space="preserve"> name will be redacted</w:t>
      </w:r>
      <w:r w:rsidRPr="007960C3">
        <w:rPr>
          <w:rFonts w:asciiTheme="majorHAnsi" w:hAnsiTheme="majorHAnsi" w:cstheme="majorHAnsi"/>
          <w:color w:val="382E7B"/>
        </w:rPr>
        <w:t xml:space="preserve"> e.g. links to an article stating </w:t>
      </w:r>
      <w:r w:rsidR="001561F4">
        <w:rPr>
          <w:rFonts w:asciiTheme="majorHAnsi" w:hAnsiTheme="majorHAnsi" w:cstheme="majorHAnsi"/>
          <w:color w:val="382E7B"/>
        </w:rPr>
        <w:t>your</w:t>
      </w:r>
      <w:r w:rsidRPr="007960C3">
        <w:rPr>
          <w:rFonts w:asciiTheme="majorHAnsi" w:hAnsiTheme="majorHAnsi" w:cstheme="majorHAnsi"/>
          <w:color w:val="382E7B"/>
        </w:rPr>
        <w:t xml:space="preserve"> name. We suggest referencing the material by for example stating the journal or media in which </w:t>
      </w:r>
      <w:r w:rsidR="001561F4">
        <w:rPr>
          <w:rFonts w:asciiTheme="majorHAnsi" w:hAnsiTheme="majorHAnsi" w:cstheme="majorHAnsi"/>
          <w:color w:val="382E7B"/>
        </w:rPr>
        <w:t>your</w:t>
      </w:r>
      <w:r w:rsidRPr="007960C3">
        <w:rPr>
          <w:rFonts w:asciiTheme="majorHAnsi" w:hAnsiTheme="majorHAnsi" w:cstheme="majorHAnsi"/>
          <w:color w:val="382E7B"/>
        </w:rPr>
        <w:t xml:space="preserve"> work has been published, showcased etc.</w:t>
      </w:r>
    </w:p>
    <w:p w14:paraId="7FA506AE" w14:textId="78FE3712" w:rsidR="00F9694C" w:rsidRDefault="00F9694C" w:rsidP="007B4C62">
      <w:pPr>
        <w:rPr>
          <w:rFonts w:asciiTheme="majorHAnsi" w:hAnsiTheme="majorHAnsi" w:cstheme="majorHAnsi"/>
          <w:b/>
          <w:bCs/>
          <w:color w:val="1F3864" w:themeColor="accent5" w:themeShade="80"/>
        </w:rPr>
      </w:pPr>
    </w:p>
    <w:p w14:paraId="79E4F622" w14:textId="68486A97" w:rsidR="00F9694C" w:rsidRPr="00C871CA" w:rsidRDefault="004D62A5" w:rsidP="00F9694C">
      <w:pPr>
        <w:pStyle w:val="Heading1"/>
        <w:rPr>
          <w:rFonts w:cstheme="majorHAnsi"/>
          <w:i/>
        </w:rPr>
      </w:pPr>
      <w:bookmarkStart w:id="23" w:name="_Toc67058923"/>
      <w:r>
        <w:t>5</w:t>
      </w:r>
      <w:r w:rsidR="00F9694C" w:rsidRPr="001E08E7">
        <w:t>.</w:t>
      </w:r>
      <w:r w:rsidR="00F9694C" w:rsidRPr="001E08E7">
        <w:tab/>
      </w:r>
      <w:r w:rsidR="00F9694C">
        <w:t xml:space="preserve">Guidance for </w:t>
      </w:r>
      <w:r w:rsidR="008259BF">
        <w:t xml:space="preserve">filling in </w:t>
      </w:r>
      <w:r w:rsidR="00F9694C">
        <w:t xml:space="preserve">the </w:t>
      </w:r>
      <w:r w:rsidR="00F9694C">
        <w:rPr>
          <w:rFonts w:cstheme="majorHAnsi"/>
        </w:rPr>
        <w:t>N</w:t>
      </w:r>
      <w:r w:rsidR="00F9694C" w:rsidRPr="00C871CA">
        <w:rPr>
          <w:rFonts w:cstheme="majorHAnsi"/>
        </w:rPr>
        <w:t>omin</w:t>
      </w:r>
      <w:r w:rsidR="00F9694C">
        <w:rPr>
          <w:rFonts w:cstheme="majorHAnsi"/>
        </w:rPr>
        <w:t>ation form</w:t>
      </w:r>
      <w:bookmarkEnd w:id="23"/>
      <w:r w:rsidR="00F9694C">
        <w:rPr>
          <w:rFonts w:cstheme="majorHAnsi"/>
        </w:rPr>
        <w:t xml:space="preserve"> </w:t>
      </w:r>
    </w:p>
    <w:p w14:paraId="5FBC857F" w14:textId="77777777" w:rsidR="00B54074" w:rsidRDefault="00B54074" w:rsidP="00B54074">
      <w:pPr>
        <w:spacing w:before="0" w:after="0"/>
        <w:ind w:left="425" w:right="-96"/>
        <w:rPr>
          <w:rFonts w:asciiTheme="majorHAnsi" w:hAnsiTheme="majorHAnsi" w:cstheme="majorHAnsi"/>
          <w:b/>
          <w:color w:val="1F3864" w:themeColor="accent5" w:themeShade="80"/>
          <w:sz w:val="28"/>
          <w:szCs w:val="28"/>
        </w:rPr>
      </w:pPr>
    </w:p>
    <w:p w14:paraId="2F35D8F6" w14:textId="55B6C551" w:rsidR="00B54074" w:rsidRPr="00CC7C50" w:rsidRDefault="00B54074" w:rsidP="00B54074">
      <w:pPr>
        <w:spacing w:before="0" w:after="0"/>
        <w:ind w:left="425" w:right="-96"/>
        <w:rPr>
          <w:rFonts w:asciiTheme="majorHAnsi" w:hAnsiTheme="majorHAnsi" w:cstheme="majorHAnsi"/>
          <w:b/>
          <w:color w:val="382E7B"/>
          <w:sz w:val="28"/>
          <w:szCs w:val="28"/>
        </w:rPr>
      </w:pPr>
      <w:r w:rsidRPr="00CC7C50">
        <w:rPr>
          <w:rFonts w:asciiTheme="majorHAnsi" w:hAnsiTheme="majorHAnsi" w:cstheme="majorHAnsi"/>
          <w:b/>
          <w:color w:val="382E7B"/>
          <w:sz w:val="28"/>
          <w:szCs w:val="28"/>
        </w:rPr>
        <w:t xml:space="preserve">Embedded guidance </w:t>
      </w:r>
    </w:p>
    <w:p w14:paraId="4B93A31A" w14:textId="5F4EBCCF" w:rsidR="00F9694C" w:rsidRDefault="00B54074" w:rsidP="00B54074">
      <w:pPr>
        <w:spacing w:before="0" w:after="0"/>
        <w:ind w:left="425" w:right="-96"/>
        <w:rPr>
          <w:rFonts w:asciiTheme="majorHAnsi" w:hAnsiTheme="majorHAnsi" w:cstheme="majorHAnsi"/>
          <w:bCs/>
          <w:color w:val="382E7B"/>
        </w:rPr>
      </w:pPr>
      <w:r w:rsidRPr="00CC7C50">
        <w:rPr>
          <w:rFonts w:asciiTheme="majorHAnsi" w:hAnsiTheme="majorHAnsi" w:cstheme="majorHAnsi"/>
          <w:bCs/>
          <w:color w:val="382E7B"/>
        </w:rPr>
        <w:t xml:space="preserve">The blue text is embedded guidance included in the form to assist </w:t>
      </w:r>
      <w:r w:rsidR="00C226C0">
        <w:rPr>
          <w:rFonts w:asciiTheme="majorHAnsi" w:hAnsiTheme="majorHAnsi" w:cstheme="majorHAnsi"/>
          <w:bCs/>
          <w:color w:val="382E7B"/>
        </w:rPr>
        <w:t>self-</w:t>
      </w:r>
      <w:r w:rsidRPr="00CC7C50">
        <w:rPr>
          <w:rFonts w:asciiTheme="majorHAnsi" w:hAnsiTheme="majorHAnsi" w:cstheme="majorHAnsi"/>
          <w:bCs/>
          <w:color w:val="382E7B"/>
        </w:rPr>
        <w:t xml:space="preserve">nominators in ensuring that, as far as possible, all relevant information is included and can be assessed by the Panel. </w:t>
      </w:r>
    </w:p>
    <w:p w14:paraId="588E0896" w14:textId="77777777" w:rsidR="00406041" w:rsidRPr="00CC7C50" w:rsidRDefault="00406041" w:rsidP="00B54074">
      <w:pPr>
        <w:spacing w:before="0" w:after="0"/>
        <w:ind w:left="425" w:right="-96"/>
        <w:rPr>
          <w:rFonts w:asciiTheme="majorHAnsi" w:hAnsiTheme="majorHAnsi" w:cstheme="majorHAnsi"/>
          <w:bCs/>
          <w:color w:val="382E7B"/>
        </w:rPr>
      </w:pPr>
    </w:p>
    <w:p w14:paraId="4B2D0B34" w14:textId="77777777" w:rsidR="00406041" w:rsidRPr="00CC7C50" w:rsidRDefault="00406041" w:rsidP="00406041">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Filling in the form</w:t>
      </w:r>
    </w:p>
    <w:p w14:paraId="1A13B856" w14:textId="77777777" w:rsidR="00406041" w:rsidRPr="00950497" w:rsidRDefault="00406041" w:rsidP="00406041">
      <w:pPr>
        <w:rPr>
          <w:rFonts w:asciiTheme="majorHAnsi" w:hAnsiTheme="majorHAnsi" w:cstheme="majorHAnsi"/>
          <w:iCs/>
          <w:color w:val="382E7B"/>
        </w:rPr>
      </w:pPr>
      <w:r w:rsidRPr="00950497">
        <w:rPr>
          <w:rFonts w:asciiTheme="majorHAnsi" w:hAnsiTheme="majorHAnsi" w:cstheme="majorHAnsi"/>
          <w:iCs/>
          <w:color w:val="382E7B"/>
        </w:rPr>
        <w:t xml:space="preserve">The nomination form consists of two parts; </w:t>
      </w:r>
    </w:p>
    <w:p w14:paraId="01938B0C"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cstheme="majorHAnsi"/>
          <w:b/>
          <w:bCs/>
          <w:iCs/>
          <w:color w:val="382E7B"/>
          <w:sz w:val="28"/>
          <w:szCs w:val="28"/>
        </w:rPr>
        <w:t xml:space="preserve">Part 1 - </w:t>
      </w:r>
      <w:r w:rsidRPr="00950497">
        <w:rPr>
          <w:rFonts w:asciiTheme="majorHAnsi" w:hAnsiTheme="majorHAnsi"/>
          <w:b/>
          <w:bCs/>
          <w:iCs/>
          <w:color w:val="382E7B"/>
          <w:sz w:val="28"/>
          <w:szCs w:val="28"/>
        </w:rPr>
        <w:t xml:space="preserve">Basic information &amp; contact details </w:t>
      </w:r>
    </w:p>
    <w:p w14:paraId="1449E9A2" w14:textId="77777777" w:rsidR="00406041" w:rsidRPr="00950497" w:rsidRDefault="00406041" w:rsidP="00406041">
      <w:pPr>
        <w:pStyle w:val="ListParagraph"/>
        <w:ind w:left="1146"/>
        <w:rPr>
          <w:rFonts w:asciiTheme="majorHAnsi" w:hAnsiTheme="majorHAnsi"/>
          <w:b/>
          <w:bCs/>
          <w:iCs/>
          <w:color w:val="382E7B"/>
          <w:sz w:val="28"/>
          <w:szCs w:val="28"/>
        </w:rPr>
      </w:pPr>
    </w:p>
    <w:p w14:paraId="7294AE03"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b/>
          <w:bCs/>
          <w:iCs/>
          <w:color w:val="382E7B"/>
          <w:sz w:val="28"/>
          <w:szCs w:val="28"/>
        </w:rPr>
        <w:t xml:space="preserve">Part 2 - Evidence of the nominee’s contribution and impact. </w:t>
      </w:r>
    </w:p>
    <w:p w14:paraId="4CE49D57" w14:textId="77777777" w:rsidR="00406041" w:rsidRPr="00950497" w:rsidRDefault="00406041" w:rsidP="00406041">
      <w:pPr>
        <w:pStyle w:val="ListParagraph"/>
        <w:rPr>
          <w:rFonts w:asciiTheme="majorHAnsi" w:hAnsiTheme="majorHAnsi"/>
          <w:b/>
          <w:bCs/>
          <w:iCs/>
          <w:color w:val="382E7B"/>
          <w:sz w:val="28"/>
          <w:szCs w:val="28"/>
        </w:rPr>
      </w:pPr>
    </w:p>
    <w:p w14:paraId="7974F894" w14:textId="1515B805" w:rsidR="00406041" w:rsidRPr="00950497" w:rsidRDefault="00406041" w:rsidP="00406041">
      <w:pPr>
        <w:rPr>
          <w:rFonts w:asciiTheme="majorHAnsi" w:hAnsiTheme="majorHAnsi" w:cstheme="majorHAnsi"/>
          <w:b/>
          <w:bCs/>
          <w:iCs/>
          <w:color w:val="382E7B"/>
        </w:rPr>
      </w:pPr>
      <w:r w:rsidRPr="00950497">
        <w:rPr>
          <w:rFonts w:asciiTheme="majorHAnsi" w:hAnsiTheme="majorHAnsi"/>
          <w:iCs/>
          <w:color w:val="382E7B"/>
        </w:rPr>
        <w:t>Please ensure that all sections of the two parts are completed.</w:t>
      </w:r>
      <w:r w:rsidRPr="00CC7C50">
        <w:rPr>
          <w:rFonts w:asciiTheme="majorHAnsi" w:hAnsiTheme="majorHAnsi"/>
          <w:b/>
          <w:bCs/>
          <w:iCs/>
          <w:color w:val="382E7B"/>
        </w:rPr>
        <w:t xml:space="preserve"> </w:t>
      </w:r>
      <w:r w:rsidRPr="00CC7C50">
        <w:rPr>
          <w:rFonts w:asciiTheme="majorHAnsi" w:hAnsiTheme="majorHAnsi" w:cstheme="majorHAnsi"/>
          <w:b/>
          <w:bCs/>
          <w:iCs/>
          <w:color w:val="382E7B"/>
        </w:rPr>
        <w:t xml:space="preserve">All information should be submitted via the </w:t>
      </w:r>
      <w:r w:rsidRPr="003D13CA">
        <w:rPr>
          <w:rFonts w:asciiTheme="majorHAnsi" w:hAnsiTheme="majorHAnsi" w:cstheme="majorHAnsi"/>
          <w:b/>
          <w:bCs/>
          <w:iCs/>
          <w:color w:val="382E7B"/>
        </w:rPr>
        <w:t>form (incl. CV)</w:t>
      </w:r>
      <w:r w:rsidRPr="00970AF6">
        <w:rPr>
          <w:rFonts w:asciiTheme="majorHAnsi" w:hAnsiTheme="majorHAnsi" w:cstheme="majorHAnsi"/>
          <w:iCs/>
          <w:color w:val="382E7B"/>
        </w:rPr>
        <w:t>.</w:t>
      </w:r>
      <w:r w:rsidRPr="00CC7C50">
        <w:rPr>
          <w:rFonts w:asciiTheme="majorHAnsi" w:hAnsiTheme="majorHAnsi" w:cstheme="majorHAnsi"/>
          <w:b/>
          <w:bCs/>
          <w:iCs/>
          <w:color w:val="382E7B"/>
        </w:rPr>
        <w:t xml:space="preserve">  </w:t>
      </w:r>
    </w:p>
    <w:p w14:paraId="17714E23" w14:textId="77777777" w:rsidR="00406041" w:rsidRPr="00CC7C50" w:rsidRDefault="00406041" w:rsidP="00406041">
      <w:pPr>
        <w:rPr>
          <w:rFonts w:asciiTheme="majorHAnsi" w:hAnsiTheme="majorHAnsi" w:cstheme="majorHAnsi"/>
          <w:color w:val="382E7B"/>
        </w:rPr>
      </w:pPr>
      <w:r w:rsidRPr="00CC7C50">
        <w:rPr>
          <w:rFonts w:asciiTheme="majorHAnsi" w:hAnsiTheme="majorHAnsi" w:cstheme="majorHAnsi"/>
          <w:b/>
          <w:bCs/>
          <w:color w:val="382E7B"/>
        </w:rPr>
        <w:t>If you experience or anticipate any barriers within the nomination process or require help to make a nomination or access information, please contact us by emailing:</w:t>
      </w:r>
      <w:r w:rsidRPr="00CC7C50">
        <w:rPr>
          <w:rFonts w:asciiTheme="majorHAnsi" w:hAnsiTheme="majorHAnsi" w:cstheme="majorHAnsi"/>
          <w:color w:val="382E7B"/>
        </w:rPr>
        <w:t xml:space="preserve"> </w:t>
      </w:r>
      <w:hyperlink r:id="rId41" w:history="1">
        <w:r w:rsidRPr="00CC7C50">
          <w:rPr>
            <w:rStyle w:val="Hyperlink"/>
            <w:rFonts w:asciiTheme="majorHAnsi" w:hAnsiTheme="majorHAnsi" w:cstheme="majorHAnsi"/>
            <w:color w:val="382E7B"/>
          </w:rPr>
          <w:t>professionalawards@csp.org.uk</w:t>
        </w:r>
      </w:hyperlink>
      <w:r w:rsidRPr="00CC7C50">
        <w:rPr>
          <w:rFonts w:asciiTheme="majorHAnsi" w:hAnsiTheme="majorHAnsi" w:cstheme="majorHAnsi"/>
          <w:color w:val="382E7B"/>
        </w:rPr>
        <w:t>.</w:t>
      </w:r>
    </w:p>
    <w:p w14:paraId="697F620A" w14:textId="4E4E99AE" w:rsidR="00B54074" w:rsidRPr="00406041" w:rsidRDefault="00406041" w:rsidP="00406041">
      <w:pPr>
        <w:rPr>
          <w:rFonts w:asciiTheme="majorHAnsi" w:hAnsiTheme="majorHAnsi" w:cstheme="majorHAnsi"/>
          <w:color w:val="382E7B"/>
        </w:rPr>
      </w:pPr>
      <w:r w:rsidRPr="00CC7C50">
        <w:rPr>
          <w:rFonts w:asciiTheme="majorHAnsi" w:hAnsiTheme="majorHAnsi" w:cstheme="majorHAnsi"/>
          <w:color w:val="382E7B"/>
        </w:rPr>
        <w:t xml:space="preserve">Requesting advice, guidance and/or support </w:t>
      </w:r>
      <w:r w:rsidRPr="00CC7C50">
        <w:rPr>
          <w:rFonts w:asciiTheme="majorHAnsi" w:hAnsiTheme="majorHAnsi" w:cstheme="majorHAnsi"/>
          <w:b/>
          <w:bCs/>
          <w:color w:val="382E7B"/>
        </w:rPr>
        <w:t xml:space="preserve">will not affect the assessment of your </w:t>
      </w:r>
      <w:r w:rsidR="008E5B3C">
        <w:rPr>
          <w:rFonts w:asciiTheme="majorHAnsi" w:hAnsiTheme="majorHAnsi" w:cstheme="majorHAnsi"/>
          <w:b/>
          <w:bCs/>
          <w:color w:val="382E7B"/>
        </w:rPr>
        <w:t>self-</w:t>
      </w:r>
      <w:r w:rsidRPr="00CC7C50">
        <w:rPr>
          <w:rFonts w:asciiTheme="majorHAnsi" w:hAnsiTheme="majorHAnsi" w:cstheme="majorHAnsi"/>
          <w:b/>
          <w:bCs/>
          <w:color w:val="382E7B"/>
        </w:rPr>
        <w:t>nomination</w:t>
      </w:r>
      <w:r w:rsidRPr="00CC7C50">
        <w:rPr>
          <w:rFonts w:asciiTheme="majorHAnsi" w:hAnsiTheme="majorHAnsi" w:cstheme="majorHAnsi"/>
          <w:color w:val="382E7B"/>
        </w:rPr>
        <w:t xml:space="preserve">. </w:t>
      </w:r>
    </w:p>
    <w:p w14:paraId="331D0217" w14:textId="77777777" w:rsidR="00F9694C" w:rsidRPr="00CC7C50" w:rsidRDefault="00F9694C" w:rsidP="00F9694C">
      <w:pPr>
        <w:spacing w:before="0" w:after="0"/>
        <w:ind w:left="425" w:right="-96"/>
        <w:rPr>
          <w:rFonts w:asciiTheme="majorHAnsi" w:hAnsiTheme="majorHAnsi" w:cstheme="majorHAnsi"/>
          <w:bCs/>
          <w:color w:val="382E7B"/>
        </w:rPr>
      </w:pPr>
    </w:p>
    <w:p w14:paraId="7AE5F927" w14:textId="77777777" w:rsidR="00F9694C" w:rsidRPr="00CC7C50" w:rsidRDefault="00F9694C" w:rsidP="00F9694C">
      <w:pPr>
        <w:spacing w:before="0" w:after="0"/>
        <w:ind w:left="425" w:right="-96"/>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Equality, Diversity and Inclusion (EDI)</w:t>
      </w:r>
    </w:p>
    <w:p w14:paraId="0C23C60B" w14:textId="12032EB0" w:rsidR="006A7B68" w:rsidRPr="00CC7C50" w:rsidRDefault="00F9694C" w:rsidP="00164F83">
      <w:pPr>
        <w:rPr>
          <w:rFonts w:asciiTheme="majorHAnsi" w:hAnsiTheme="majorHAnsi" w:cstheme="majorHAnsi"/>
          <w:b/>
          <w:bCs/>
          <w:color w:val="382E7B"/>
        </w:rPr>
      </w:pPr>
      <w:r w:rsidRPr="00CC7C50">
        <w:rPr>
          <w:rFonts w:asciiTheme="majorHAnsi" w:hAnsiTheme="majorHAnsi" w:cstheme="majorHAnsi"/>
          <w:color w:val="382E7B"/>
        </w:rPr>
        <w:t>The panel wish to ensure that</w:t>
      </w:r>
      <w:r w:rsidR="008E5B3C">
        <w:rPr>
          <w:rFonts w:asciiTheme="majorHAnsi" w:hAnsiTheme="majorHAnsi" w:cstheme="majorHAnsi"/>
          <w:color w:val="382E7B"/>
        </w:rPr>
        <w:t xml:space="preserve"> self-</w:t>
      </w:r>
      <w:r w:rsidRPr="00CC7C50">
        <w:rPr>
          <w:rFonts w:asciiTheme="majorHAnsi" w:hAnsiTheme="majorHAnsi" w:cstheme="majorHAnsi"/>
          <w:color w:val="382E7B"/>
        </w:rPr>
        <w:t xml:space="preserve">nominators </w:t>
      </w:r>
      <w:r w:rsidR="00164F83" w:rsidRPr="00CC7C50">
        <w:rPr>
          <w:rFonts w:asciiTheme="majorHAnsi" w:hAnsiTheme="majorHAnsi" w:cstheme="majorHAnsi"/>
          <w:color w:val="382E7B"/>
        </w:rPr>
        <w:t>are aware</w:t>
      </w:r>
      <w:r w:rsidRPr="00CC7C50">
        <w:rPr>
          <w:rFonts w:asciiTheme="majorHAnsi" w:hAnsiTheme="majorHAnsi" w:cstheme="majorHAnsi"/>
          <w:color w:val="382E7B"/>
        </w:rPr>
        <w:t xml:space="preserve"> that </w:t>
      </w:r>
      <w:r w:rsidRPr="00CC7C50">
        <w:rPr>
          <w:rFonts w:asciiTheme="majorHAnsi" w:hAnsiTheme="majorHAnsi" w:cstheme="majorHAnsi"/>
          <w:b/>
          <w:bCs/>
          <w:color w:val="382E7B"/>
        </w:rPr>
        <w:t xml:space="preserve">EDI work carried out </w:t>
      </w:r>
      <w:r w:rsidR="008E5B3C">
        <w:rPr>
          <w:rFonts w:asciiTheme="majorHAnsi" w:hAnsiTheme="majorHAnsi" w:cstheme="majorHAnsi"/>
          <w:b/>
          <w:bCs/>
          <w:color w:val="382E7B"/>
        </w:rPr>
        <w:t>by themselves</w:t>
      </w:r>
      <w:r w:rsidRPr="00CC7C50">
        <w:rPr>
          <w:rFonts w:asciiTheme="majorHAnsi" w:hAnsiTheme="majorHAnsi" w:cstheme="majorHAnsi"/>
          <w:b/>
          <w:bCs/>
          <w:color w:val="382E7B"/>
        </w:rPr>
        <w:t xml:space="preserve"> can be the reason </w:t>
      </w:r>
      <w:r w:rsidR="008E5B3C">
        <w:rPr>
          <w:rFonts w:asciiTheme="majorHAnsi" w:hAnsiTheme="majorHAnsi" w:cstheme="majorHAnsi"/>
          <w:b/>
          <w:bCs/>
          <w:color w:val="382E7B"/>
        </w:rPr>
        <w:t>they</w:t>
      </w:r>
      <w:r w:rsidRPr="00CC7C50">
        <w:rPr>
          <w:rFonts w:asciiTheme="majorHAnsi" w:hAnsiTheme="majorHAnsi" w:cstheme="majorHAnsi"/>
          <w:b/>
          <w:bCs/>
          <w:color w:val="382E7B"/>
        </w:rPr>
        <w:t xml:space="preserve"> are nominating </w:t>
      </w:r>
      <w:r w:rsidR="008E5B3C">
        <w:rPr>
          <w:rFonts w:asciiTheme="majorHAnsi" w:hAnsiTheme="majorHAnsi" w:cstheme="majorHAnsi"/>
          <w:b/>
          <w:bCs/>
          <w:color w:val="382E7B"/>
        </w:rPr>
        <w:t>themself.</w:t>
      </w:r>
      <w:r w:rsidR="006A7B68" w:rsidRPr="00CC7C50">
        <w:rPr>
          <w:rFonts w:asciiTheme="majorHAnsi" w:hAnsiTheme="majorHAnsi" w:cstheme="majorHAnsi"/>
          <w:b/>
          <w:bCs/>
          <w:color w:val="382E7B"/>
        </w:rPr>
        <w:t xml:space="preserve"> </w:t>
      </w:r>
    </w:p>
    <w:p w14:paraId="249F4CC4" w14:textId="22B1A7AD" w:rsidR="00406041" w:rsidRPr="00406041" w:rsidRDefault="00F9694C" w:rsidP="00567C18">
      <w:pPr>
        <w:rPr>
          <w:rFonts w:asciiTheme="majorHAnsi" w:hAnsiTheme="majorHAnsi" w:cstheme="majorHAnsi"/>
          <w:color w:val="382E7B"/>
        </w:rPr>
      </w:pPr>
      <w:r w:rsidRPr="00CC7C50">
        <w:rPr>
          <w:rFonts w:asciiTheme="majorHAnsi" w:hAnsiTheme="majorHAnsi" w:cstheme="majorHAnsi"/>
          <w:color w:val="382E7B"/>
        </w:rPr>
        <w:lastRenderedPageBreak/>
        <w:t xml:space="preserve">Please consider and inform the panel </w:t>
      </w:r>
      <w:r w:rsidR="00164F83" w:rsidRPr="00CC7C50">
        <w:rPr>
          <w:rFonts w:asciiTheme="majorHAnsi" w:hAnsiTheme="majorHAnsi" w:cstheme="majorHAnsi"/>
          <w:b/>
          <w:bCs/>
          <w:color w:val="382E7B"/>
        </w:rPr>
        <w:t>(in part 2 of the nomination form)</w:t>
      </w:r>
      <w:r w:rsidR="00164F83" w:rsidRPr="00CC7C50">
        <w:rPr>
          <w:rFonts w:asciiTheme="majorHAnsi" w:hAnsiTheme="majorHAnsi" w:cstheme="majorHAnsi"/>
          <w:color w:val="382E7B"/>
        </w:rPr>
        <w:t xml:space="preserve"> </w:t>
      </w:r>
      <w:r w:rsidRPr="00CC7C50">
        <w:rPr>
          <w:rFonts w:asciiTheme="majorHAnsi" w:hAnsiTheme="majorHAnsi" w:cstheme="majorHAnsi"/>
          <w:color w:val="382E7B"/>
        </w:rPr>
        <w:t xml:space="preserve">if and how </w:t>
      </w:r>
      <w:r w:rsidR="00274B87">
        <w:rPr>
          <w:rFonts w:asciiTheme="majorHAnsi" w:hAnsiTheme="majorHAnsi" w:cstheme="majorHAnsi"/>
          <w:color w:val="382E7B"/>
        </w:rPr>
        <w:t>you</w:t>
      </w:r>
      <w:r w:rsidRPr="00CC7C50">
        <w:rPr>
          <w:rFonts w:asciiTheme="majorHAnsi" w:hAnsiTheme="majorHAnsi" w:cstheme="majorHAnsi"/>
          <w:color w:val="382E7B"/>
        </w:rPr>
        <w:t xml:space="preserve"> </w:t>
      </w:r>
      <w:r w:rsidR="00164F83" w:rsidRPr="00CC7C50">
        <w:rPr>
          <w:rFonts w:asciiTheme="majorHAnsi" w:hAnsiTheme="majorHAnsi" w:cstheme="majorHAnsi"/>
          <w:color w:val="382E7B"/>
        </w:rPr>
        <w:t>ha</w:t>
      </w:r>
      <w:r w:rsidR="00274B87">
        <w:rPr>
          <w:rFonts w:asciiTheme="majorHAnsi" w:hAnsiTheme="majorHAnsi" w:cstheme="majorHAnsi"/>
          <w:color w:val="382E7B"/>
        </w:rPr>
        <w:t>ve</w:t>
      </w:r>
      <w:r w:rsidRPr="00CC7C50">
        <w:rPr>
          <w:rFonts w:asciiTheme="majorHAnsi" w:hAnsiTheme="majorHAnsi" w:cstheme="majorHAnsi"/>
          <w:color w:val="382E7B"/>
        </w:rPr>
        <w:t xml:space="preserve"> addressed, championed and/or implemented change for EDI in </w:t>
      </w:r>
      <w:r w:rsidR="00274B87">
        <w:rPr>
          <w:rFonts w:asciiTheme="majorHAnsi" w:hAnsiTheme="majorHAnsi" w:cstheme="majorHAnsi"/>
          <w:color w:val="382E7B"/>
        </w:rPr>
        <w:t>you</w:t>
      </w:r>
      <w:r w:rsidRPr="00CC7C50">
        <w:rPr>
          <w:rFonts w:asciiTheme="majorHAnsi" w:hAnsiTheme="majorHAnsi" w:cstheme="majorHAnsi"/>
          <w:color w:val="382E7B"/>
        </w:rPr>
        <w:t>r work</w:t>
      </w:r>
      <w:r w:rsidR="00E8208E" w:rsidRPr="00CC7C50">
        <w:rPr>
          <w:rFonts w:asciiTheme="majorHAnsi" w:hAnsiTheme="majorHAnsi" w:cstheme="majorHAnsi"/>
          <w:color w:val="382E7B"/>
        </w:rPr>
        <w:t xml:space="preserve"> or</w:t>
      </w:r>
      <w:r w:rsidRPr="00CC7C50">
        <w:rPr>
          <w:rFonts w:asciiTheme="majorHAnsi" w:hAnsiTheme="majorHAnsi" w:cstheme="majorHAnsi"/>
          <w:color w:val="382E7B"/>
        </w:rPr>
        <w:t xml:space="preserve"> workplace</w:t>
      </w:r>
      <w:r w:rsidR="00E8208E" w:rsidRPr="00CC7C50">
        <w:rPr>
          <w:rFonts w:asciiTheme="majorHAnsi" w:hAnsiTheme="majorHAnsi" w:cstheme="majorHAnsi"/>
          <w:color w:val="382E7B"/>
        </w:rPr>
        <w:t xml:space="preserve">, both through paid </w:t>
      </w:r>
      <w:r w:rsidR="006A7B68" w:rsidRPr="00CC7C50">
        <w:rPr>
          <w:rFonts w:asciiTheme="majorHAnsi" w:hAnsiTheme="majorHAnsi" w:cstheme="majorHAnsi"/>
          <w:color w:val="382E7B"/>
        </w:rPr>
        <w:t>and</w:t>
      </w:r>
      <w:r w:rsidR="00E8208E" w:rsidRPr="00CC7C50">
        <w:rPr>
          <w:rFonts w:asciiTheme="majorHAnsi" w:hAnsiTheme="majorHAnsi" w:cstheme="majorHAnsi"/>
          <w:color w:val="382E7B"/>
        </w:rPr>
        <w:t xml:space="preserve"> volunteer opportunities.</w:t>
      </w:r>
      <w:r w:rsidR="008259BF" w:rsidRPr="00CC7C50">
        <w:rPr>
          <w:rFonts w:asciiTheme="majorHAnsi" w:hAnsiTheme="majorHAnsi" w:cstheme="majorHAnsi"/>
          <w:color w:val="382E7B"/>
        </w:rPr>
        <w:t xml:space="preserve"> </w:t>
      </w:r>
    </w:p>
    <w:p w14:paraId="51713740" w14:textId="77777777" w:rsidR="00B54074" w:rsidRPr="00CC7C50" w:rsidRDefault="00B54074" w:rsidP="00B54074">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Blind Submission and redaction of identifying data</w:t>
      </w:r>
    </w:p>
    <w:p w14:paraId="7F6166FE" w14:textId="3CD67E83" w:rsidR="00B54074" w:rsidRPr="00CC7C50" w:rsidRDefault="00B54074" w:rsidP="00B54074">
      <w:pPr>
        <w:rPr>
          <w:rFonts w:asciiTheme="majorHAnsi" w:hAnsiTheme="majorHAnsi" w:cstheme="majorHAnsi"/>
          <w:color w:val="382E7B"/>
        </w:rPr>
      </w:pPr>
      <w:r w:rsidRPr="00CC7C50">
        <w:rPr>
          <w:rFonts w:asciiTheme="majorHAnsi" w:hAnsiTheme="majorHAnsi" w:cstheme="majorHAnsi"/>
          <w:color w:val="382E7B"/>
        </w:rPr>
        <w:t xml:space="preserve">All nominations are done by </w:t>
      </w:r>
      <w:r w:rsidRPr="00CC7C50">
        <w:rPr>
          <w:rFonts w:asciiTheme="majorHAnsi" w:hAnsiTheme="majorHAnsi" w:cstheme="majorHAnsi"/>
          <w:b/>
          <w:bCs/>
          <w:color w:val="382E7B"/>
        </w:rPr>
        <w:t>‘blind submission’</w:t>
      </w:r>
      <w:r w:rsidRPr="00CC7C50">
        <w:rPr>
          <w:rFonts w:asciiTheme="majorHAnsi" w:hAnsiTheme="majorHAnsi" w:cstheme="majorHAnsi"/>
          <w:color w:val="382E7B"/>
        </w:rPr>
        <w:t xml:space="preserve">, meaning that all identifying data such as name (incl. </w:t>
      </w:r>
      <w:r w:rsidR="00BD0C66">
        <w:rPr>
          <w:rFonts w:asciiTheme="majorHAnsi" w:hAnsiTheme="majorHAnsi" w:cstheme="majorHAnsi"/>
          <w:color w:val="382E7B"/>
        </w:rPr>
        <w:t>self-</w:t>
      </w:r>
      <w:r w:rsidRPr="00CC7C50">
        <w:rPr>
          <w:rFonts w:asciiTheme="majorHAnsi" w:hAnsiTheme="majorHAnsi" w:cstheme="majorHAnsi"/>
          <w:color w:val="382E7B"/>
        </w:rPr>
        <w:t>nominee, referees</w:t>
      </w:r>
      <w:r w:rsidR="00BD0C66">
        <w:rPr>
          <w:rFonts w:asciiTheme="majorHAnsi" w:hAnsiTheme="majorHAnsi" w:cstheme="majorHAnsi"/>
          <w:color w:val="382E7B"/>
        </w:rPr>
        <w:t xml:space="preserve"> and persons providing supporting statements/ testimonials</w:t>
      </w:r>
      <w:r w:rsidRPr="00CC7C50">
        <w:rPr>
          <w:rFonts w:asciiTheme="majorHAnsi" w:hAnsiTheme="majorHAnsi" w:cstheme="majorHAnsi"/>
          <w:color w:val="382E7B"/>
        </w:rPr>
        <w:t xml:space="preserve">), age, gender, workplace and locations will be </w:t>
      </w:r>
      <w:r w:rsidRPr="00CC7C50">
        <w:rPr>
          <w:rFonts w:asciiTheme="majorHAnsi" w:hAnsiTheme="majorHAnsi" w:cstheme="majorHAnsi"/>
          <w:b/>
          <w:bCs/>
          <w:color w:val="382E7B"/>
        </w:rPr>
        <w:t xml:space="preserve">redacted by the PAP admin officer before the nomination is </w:t>
      </w:r>
      <w:r w:rsidR="00164F83" w:rsidRPr="00CC7C50">
        <w:rPr>
          <w:rFonts w:asciiTheme="majorHAnsi" w:hAnsiTheme="majorHAnsi" w:cstheme="majorHAnsi"/>
          <w:b/>
          <w:bCs/>
          <w:color w:val="382E7B"/>
        </w:rPr>
        <w:t>presented to</w:t>
      </w:r>
      <w:r w:rsidRPr="00CC7C50">
        <w:rPr>
          <w:rFonts w:asciiTheme="majorHAnsi" w:hAnsiTheme="majorHAnsi" w:cstheme="majorHAnsi"/>
          <w:b/>
          <w:bCs/>
          <w:color w:val="382E7B"/>
        </w:rPr>
        <w:t xml:space="preserve"> the panel</w:t>
      </w:r>
      <w:r w:rsidRPr="00CC7C50">
        <w:rPr>
          <w:rFonts w:asciiTheme="majorHAnsi" w:hAnsiTheme="majorHAnsi" w:cstheme="majorHAnsi"/>
          <w:color w:val="382E7B"/>
        </w:rPr>
        <w:t xml:space="preserve">. For example, should the </w:t>
      </w:r>
      <w:r w:rsidR="00BD0C66">
        <w:rPr>
          <w:rFonts w:asciiTheme="majorHAnsi" w:hAnsiTheme="majorHAnsi" w:cstheme="majorHAnsi"/>
          <w:color w:val="382E7B"/>
        </w:rPr>
        <w:t>self-</w:t>
      </w:r>
      <w:r w:rsidRPr="00CC7C50">
        <w:rPr>
          <w:rFonts w:asciiTheme="majorHAnsi" w:hAnsiTheme="majorHAnsi" w:cstheme="majorHAnsi"/>
          <w:color w:val="382E7B"/>
        </w:rPr>
        <w:t>nominee work at a university, we will redact the name and location of the university, so it presents as ‘</w:t>
      </w:r>
      <w:r w:rsidR="00326807" w:rsidRPr="00CC7C50">
        <w:rPr>
          <w:rFonts w:asciiTheme="majorHAnsi" w:hAnsiTheme="majorHAnsi" w:cstheme="majorHAnsi"/>
          <w:color w:val="382E7B"/>
        </w:rPr>
        <w:t>[name redacted]</w:t>
      </w:r>
      <w:r w:rsidRPr="00CC7C50">
        <w:rPr>
          <w:rFonts w:asciiTheme="majorHAnsi" w:hAnsiTheme="majorHAnsi" w:cstheme="majorHAnsi"/>
          <w:color w:val="382E7B"/>
        </w:rPr>
        <w:t xml:space="preserve"> University in </w:t>
      </w:r>
      <w:r w:rsidR="00326807" w:rsidRPr="00CC7C50">
        <w:rPr>
          <w:rFonts w:asciiTheme="majorHAnsi" w:hAnsiTheme="majorHAnsi" w:cstheme="majorHAnsi"/>
          <w:color w:val="382E7B"/>
        </w:rPr>
        <w:t>[location redacted]</w:t>
      </w:r>
      <w:r w:rsidRPr="00CC7C50">
        <w:rPr>
          <w:rFonts w:asciiTheme="majorHAnsi" w:hAnsiTheme="majorHAnsi" w:cstheme="majorHAnsi"/>
          <w:color w:val="382E7B"/>
        </w:rPr>
        <w:t xml:space="preserve">’. </w:t>
      </w:r>
      <w:r w:rsidR="00124C1D" w:rsidRPr="00CC7C50">
        <w:rPr>
          <w:rFonts w:asciiTheme="majorHAnsi" w:hAnsiTheme="majorHAnsi" w:cstheme="majorHAnsi"/>
          <w:b/>
          <w:bCs/>
          <w:color w:val="382E7B"/>
        </w:rPr>
        <w:t>In part 2</w:t>
      </w:r>
      <w:r w:rsidR="00124C1D" w:rsidRPr="00CC7C50">
        <w:rPr>
          <w:rFonts w:asciiTheme="majorHAnsi" w:hAnsiTheme="majorHAnsi" w:cstheme="majorHAnsi"/>
          <w:color w:val="382E7B"/>
        </w:rPr>
        <w:t xml:space="preserve"> </w:t>
      </w:r>
      <w:r w:rsidR="00124C1D" w:rsidRPr="00CC7C50">
        <w:rPr>
          <w:rFonts w:asciiTheme="majorHAnsi" w:hAnsiTheme="majorHAnsi" w:cstheme="majorHAnsi"/>
          <w:b/>
          <w:bCs/>
          <w:color w:val="382E7B"/>
        </w:rPr>
        <w:t xml:space="preserve">of the </w:t>
      </w:r>
      <w:r w:rsidR="00124C1D">
        <w:rPr>
          <w:rFonts w:asciiTheme="majorHAnsi" w:hAnsiTheme="majorHAnsi" w:cstheme="majorHAnsi"/>
          <w:b/>
          <w:bCs/>
          <w:color w:val="382E7B"/>
        </w:rPr>
        <w:t>referee</w:t>
      </w:r>
      <w:r w:rsidR="00124C1D" w:rsidRPr="00CC7C50">
        <w:rPr>
          <w:rFonts w:asciiTheme="majorHAnsi" w:hAnsiTheme="majorHAnsi" w:cstheme="majorHAnsi"/>
          <w:b/>
          <w:bCs/>
          <w:color w:val="382E7B"/>
        </w:rPr>
        <w:t xml:space="preserve"> form</w:t>
      </w:r>
      <w:r w:rsidR="00D17DCE">
        <w:rPr>
          <w:rFonts w:asciiTheme="majorHAnsi" w:hAnsiTheme="majorHAnsi" w:cstheme="majorHAnsi"/>
          <w:b/>
          <w:bCs/>
          <w:color w:val="382E7B"/>
        </w:rPr>
        <w:t>,</w:t>
      </w:r>
      <w:r w:rsidR="00124C1D" w:rsidRPr="00CC7C50">
        <w:rPr>
          <w:rFonts w:asciiTheme="majorHAnsi" w:hAnsiTheme="majorHAnsi" w:cstheme="majorHAnsi"/>
          <w:color w:val="382E7B"/>
        </w:rPr>
        <w:t xml:space="preserve"> we do ask that </w:t>
      </w:r>
      <w:r w:rsidR="00124C1D" w:rsidRPr="00124C1D">
        <w:rPr>
          <w:rFonts w:asciiTheme="majorHAnsi" w:hAnsiTheme="majorHAnsi" w:cstheme="majorHAnsi"/>
          <w:b/>
          <w:bCs/>
          <w:color w:val="382E7B"/>
        </w:rPr>
        <w:t>referees</w:t>
      </w:r>
      <w:r w:rsidR="00124C1D" w:rsidRPr="00CC7C50">
        <w:rPr>
          <w:rFonts w:asciiTheme="majorHAnsi" w:hAnsiTheme="majorHAnsi" w:cstheme="majorHAnsi"/>
          <w:color w:val="382E7B"/>
        </w:rPr>
        <w:t xml:space="preserve"> </w:t>
      </w:r>
      <w:r w:rsidR="00124C1D" w:rsidRPr="00CC7C50">
        <w:rPr>
          <w:rFonts w:asciiTheme="majorHAnsi" w:hAnsiTheme="majorHAnsi" w:cstheme="majorHAnsi"/>
          <w:b/>
          <w:bCs/>
          <w:color w:val="382E7B"/>
        </w:rPr>
        <w:t xml:space="preserve">use XX instead of the </w:t>
      </w:r>
      <w:r w:rsidR="00124C1D">
        <w:rPr>
          <w:rFonts w:asciiTheme="majorHAnsi" w:hAnsiTheme="majorHAnsi" w:cstheme="majorHAnsi"/>
          <w:b/>
          <w:bCs/>
          <w:color w:val="382E7B"/>
        </w:rPr>
        <w:t>self-</w:t>
      </w:r>
      <w:r w:rsidR="00124C1D" w:rsidRPr="00CC7C50">
        <w:rPr>
          <w:rFonts w:asciiTheme="majorHAnsi" w:hAnsiTheme="majorHAnsi" w:cstheme="majorHAnsi"/>
          <w:b/>
          <w:bCs/>
          <w:color w:val="382E7B"/>
        </w:rPr>
        <w:t>nominee’s name</w:t>
      </w:r>
      <w:r w:rsidR="00124C1D" w:rsidRPr="00CC7C50">
        <w:rPr>
          <w:rFonts w:asciiTheme="majorHAnsi" w:hAnsiTheme="majorHAnsi" w:cstheme="majorHAnsi"/>
          <w:color w:val="382E7B"/>
        </w:rPr>
        <w:t xml:space="preserve"> and use the</w:t>
      </w:r>
      <w:r w:rsidR="00124C1D" w:rsidRPr="00CC7C50">
        <w:rPr>
          <w:rFonts w:asciiTheme="majorHAnsi" w:hAnsiTheme="majorHAnsi" w:cstheme="majorHAnsi"/>
          <w:iCs/>
          <w:color w:val="382E7B"/>
        </w:rPr>
        <w:t xml:space="preserve"> </w:t>
      </w:r>
      <w:r w:rsidR="00124C1D" w:rsidRPr="00CC7C50">
        <w:rPr>
          <w:rFonts w:asciiTheme="majorHAnsi" w:hAnsiTheme="majorHAnsi" w:cstheme="majorHAnsi"/>
          <w:b/>
          <w:bCs/>
          <w:iCs/>
          <w:color w:val="382E7B"/>
        </w:rPr>
        <w:t>pronoun ‘they’/’their’</w:t>
      </w:r>
      <w:r w:rsidR="00124C1D" w:rsidRPr="00CC7C50">
        <w:rPr>
          <w:rFonts w:asciiTheme="majorHAnsi" w:hAnsiTheme="majorHAnsi" w:cstheme="majorHAnsi"/>
          <w:iCs/>
          <w:color w:val="382E7B"/>
        </w:rPr>
        <w:t xml:space="preserve"> when filling in those sections</w:t>
      </w:r>
      <w:r w:rsidR="00124C1D">
        <w:rPr>
          <w:rFonts w:asciiTheme="majorHAnsi" w:hAnsiTheme="majorHAnsi" w:cstheme="majorHAnsi"/>
          <w:iCs/>
          <w:color w:val="382E7B"/>
        </w:rPr>
        <w:t xml:space="preserve">. </w:t>
      </w:r>
      <w:r w:rsidR="00124C1D" w:rsidRPr="001522AE">
        <w:rPr>
          <w:rFonts w:asciiTheme="majorHAnsi" w:hAnsiTheme="majorHAnsi" w:cstheme="majorHAnsi"/>
          <w:color w:val="382E7B"/>
        </w:rPr>
        <w:t xml:space="preserve">Please see </w:t>
      </w:r>
      <w:r w:rsidR="00124C1D" w:rsidRPr="00B07785">
        <w:rPr>
          <w:rFonts w:asciiTheme="majorHAnsi" w:hAnsiTheme="majorHAnsi" w:cstheme="majorHAnsi"/>
          <w:color w:val="382E7B"/>
        </w:rPr>
        <w:t>Appendix 2</w:t>
      </w:r>
      <w:r w:rsidR="00124C1D" w:rsidRPr="001522AE">
        <w:rPr>
          <w:rFonts w:asciiTheme="majorHAnsi" w:hAnsiTheme="majorHAnsi" w:cstheme="majorHAnsi"/>
          <w:color w:val="382E7B"/>
        </w:rPr>
        <w:t xml:space="preserve"> –</w:t>
      </w:r>
      <w:r w:rsidR="00124C1D" w:rsidRPr="003554F7">
        <w:rPr>
          <w:rFonts w:asciiTheme="majorHAnsi" w:hAnsiTheme="majorHAnsi" w:cstheme="majorHAnsi"/>
          <w:color w:val="382E7B"/>
        </w:rPr>
        <w:t xml:space="preserve"> </w:t>
      </w:r>
      <w:r w:rsidR="003554F7" w:rsidRPr="003554F7">
        <w:rPr>
          <w:rFonts w:asciiTheme="majorHAnsi" w:hAnsiTheme="majorHAnsi" w:cstheme="majorHAnsi"/>
          <w:color w:val="382E7B"/>
        </w:rPr>
        <w:t xml:space="preserve">Sample letter &amp; form - Referees for self-nomination of CSP </w:t>
      </w:r>
      <w:r w:rsidR="003554F7" w:rsidRPr="00853686">
        <w:rPr>
          <w:rFonts w:asciiTheme="majorHAnsi" w:hAnsiTheme="majorHAnsi" w:cstheme="majorHAnsi"/>
          <w:color w:val="382E7B"/>
        </w:rPr>
        <w:t>Fellowship</w:t>
      </w:r>
      <w:r w:rsidR="003554F7" w:rsidRPr="00853686">
        <w:rPr>
          <w:color w:val="382E7B"/>
        </w:rPr>
        <w:t xml:space="preserve"> </w:t>
      </w:r>
      <w:r w:rsidR="00124C1D" w:rsidRPr="00853686">
        <w:rPr>
          <w:rFonts w:asciiTheme="majorHAnsi" w:hAnsiTheme="majorHAnsi" w:cstheme="majorHAnsi"/>
          <w:color w:val="382E7B"/>
        </w:rPr>
        <w:t xml:space="preserve">(pp. </w:t>
      </w:r>
      <w:r w:rsidR="00853686" w:rsidRPr="00853686">
        <w:rPr>
          <w:rFonts w:asciiTheme="majorHAnsi" w:hAnsiTheme="majorHAnsi" w:cstheme="majorHAnsi"/>
          <w:color w:val="382E7B"/>
        </w:rPr>
        <w:t>22-26</w:t>
      </w:r>
      <w:r w:rsidR="00124C1D" w:rsidRPr="00853686">
        <w:rPr>
          <w:rFonts w:asciiTheme="majorHAnsi" w:hAnsiTheme="majorHAnsi" w:cstheme="majorHAnsi"/>
          <w:color w:val="382E7B"/>
        </w:rPr>
        <w:t>)</w:t>
      </w:r>
    </w:p>
    <w:p w14:paraId="1C7EA31F" w14:textId="77777777" w:rsidR="001D0A66" w:rsidRPr="009973FB" w:rsidRDefault="001D0A66" w:rsidP="00637AC9">
      <w:pPr>
        <w:ind w:left="0"/>
        <w:rPr>
          <w:rFonts w:asciiTheme="majorHAnsi" w:hAnsiTheme="majorHAnsi" w:cstheme="majorHAnsi"/>
          <w:color w:val="1F3864" w:themeColor="accent5" w:themeShade="80"/>
        </w:rPr>
      </w:pPr>
    </w:p>
    <w:p w14:paraId="4925178D" w14:textId="75B4F43D" w:rsidR="00DE1BF1" w:rsidRPr="00C871CA" w:rsidRDefault="004D62A5" w:rsidP="00DE1BF1">
      <w:pPr>
        <w:pStyle w:val="Heading1"/>
        <w:rPr>
          <w:rFonts w:cstheme="majorHAnsi"/>
          <w:i/>
        </w:rPr>
      </w:pPr>
      <w:bookmarkStart w:id="24" w:name="_Toc67058924"/>
      <w:r>
        <w:t>6</w:t>
      </w:r>
      <w:r w:rsidR="00DE1BF1" w:rsidRPr="001E08E7">
        <w:t>.</w:t>
      </w:r>
      <w:r w:rsidR="00DE1BF1" w:rsidRPr="001E08E7">
        <w:tab/>
      </w:r>
      <w:r w:rsidR="00DE1BF1" w:rsidRPr="005D3EA4">
        <w:rPr>
          <w:rFonts w:cstheme="majorHAnsi"/>
        </w:rPr>
        <w:t xml:space="preserve">Nomination form for Fellowship </w:t>
      </w:r>
      <w:r w:rsidR="00245710" w:rsidRPr="005D3EA4">
        <w:rPr>
          <w:rFonts w:cstheme="majorHAnsi"/>
        </w:rPr>
        <w:t>of the CSP by self-nomination</w:t>
      </w:r>
      <w:bookmarkEnd w:id="24"/>
      <w:r w:rsidR="00245710">
        <w:rPr>
          <w:rFonts w:cstheme="majorHAnsi"/>
        </w:rPr>
        <w:t xml:space="preserve"> </w:t>
      </w:r>
    </w:p>
    <w:p w14:paraId="1CCBAA00" w14:textId="58430B00" w:rsidR="007D1FE2" w:rsidRPr="00732904" w:rsidRDefault="00EF770C" w:rsidP="00DE1BF1">
      <w:pPr>
        <w:rPr>
          <w:rFonts w:asciiTheme="majorHAnsi" w:hAnsiTheme="majorHAnsi" w:cstheme="majorHAnsi"/>
          <w:b/>
          <w:bCs/>
          <w:color w:val="382E7B"/>
        </w:rPr>
      </w:pPr>
      <w:r w:rsidRPr="00732904">
        <w:rPr>
          <w:rFonts w:asciiTheme="majorHAnsi" w:hAnsiTheme="majorHAnsi" w:cstheme="majorHAnsi"/>
          <w:color w:val="382E7B"/>
        </w:rPr>
        <w:t xml:space="preserve">Please </w:t>
      </w:r>
      <w:r w:rsidR="00A010CC" w:rsidRPr="00732904">
        <w:rPr>
          <w:rFonts w:asciiTheme="majorHAnsi" w:hAnsiTheme="majorHAnsi" w:cstheme="majorHAnsi"/>
          <w:b/>
          <w:bCs/>
          <w:color w:val="382E7B"/>
        </w:rPr>
        <w:t>use this</w:t>
      </w:r>
      <w:r w:rsidRPr="00732904">
        <w:rPr>
          <w:rFonts w:asciiTheme="majorHAnsi" w:hAnsiTheme="majorHAnsi" w:cstheme="majorHAnsi"/>
          <w:b/>
          <w:bCs/>
          <w:color w:val="382E7B"/>
        </w:rPr>
        <w:t xml:space="preserve"> form</w:t>
      </w:r>
      <w:r w:rsidR="00A010CC" w:rsidRPr="00732904">
        <w:rPr>
          <w:rFonts w:asciiTheme="majorHAnsi" w:hAnsiTheme="majorHAnsi" w:cstheme="majorHAnsi"/>
          <w:b/>
          <w:bCs/>
          <w:color w:val="382E7B"/>
        </w:rPr>
        <w:t xml:space="preserve"> to nominate</w:t>
      </w:r>
      <w:r w:rsidR="00A010CC" w:rsidRPr="00732904">
        <w:rPr>
          <w:rFonts w:asciiTheme="majorHAnsi" w:hAnsiTheme="majorHAnsi" w:cstheme="majorHAnsi"/>
          <w:color w:val="382E7B"/>
        </w:rPr>
        <w:t xml:space="preserve"> your</w:t>
      </w:r>
      <w:r w:rsidR="005D3EA4">
        <w:rPr>
          <w:rFonts w:asciiTheme="majorHAnsi" w:hAnsiTheme="majorHAnsi" w:cstheme="majorHAnsi"/>
          <w:color w:val="382E7B"/>
        </w:rPr>
        <w:t xml:space="preserve">self </w:t>
      </w:r>
      <w:r w:rsidR="00A010CC" w:rsidRPr="00732904">
        <w:rPr>
          <w:rFonts w:asciiTheme="majorHAnsi" w:hAnsiTheme="majorHAnsi" w:cstheme="majorHAnsi"/>
          <w:color w:val="382E7B"/>
        </w:rPr>
        <w:t xml:space="preserve">for Fellowship. Please </w:t>
      </w:r>
      <w:r w:rsidR="007D1FE2" w:rsidRPr="00732904">
        <w:rPr>
          <w:rFonts w:asciiTheme="majorHAnsi" w:hAnsiTheme="majorHAnsi" w:cstheme="majorHAnsi"/>
          <w:color w:val="382E7B"/>
        </w:rPr>
        <w:t xml:space="preserve">ensure </w:t>
      </w:r>
      <w:r w:rsidR="007D1FE2" w:rsidRPr="00732904">
        <w:rPr>
          <w:rFonts w:asciiTheme="majorHAnsi" w:hAnsiTheme="majorHAnsi" w:cstheme="majorHAnsi"/>
          <w:b/>
          <w:bCs/>
          <w:color w:val="382E7B"/>
        </w:rPr>
        <w:t>all sections of part</w:t>
      </w:r>
      <w:r w:rsidR="00D17DCE">
        <w:rPr>
          <w:rFonts w:asciiTheme="majorHAnsi" w:hAnsiTheme="majorHAnsi" w:cstheme="majorHAnsi"/>
          <w:b/>
          <w:bCs/>
          <w:color w:val="382E7B"/>
        </w:rPr>
        <w:t>s</w:t>
      </w:r>
      <w:r w:rsidR="007D1FE2" w:rsidRPr="00732904">
        <w:rPr>
          <w:rFonts w:asciiTheme="majorHAnsi" w:hAnsiTheme="majorHAnsi" w:cstheme="majorHAnsi"/>
          <w:b/>
          <w:bCs/>
          <w:color w:val="382E7B"/>
        </w:rPr>
        <w:t xml:space="preserve"> 1 and 2 are completed</w:t>
      </w:r>
      <w:r w:rsidR="00A010CC" w:rsidRPr="00732904">
        <w:rPr>
          <w:rFonts w:asciiTheme="majorHAnsi" w:hAnsiTheme="majorHAnsi" w:cstheme="majorHAnsi"/>
          <w:b/>
          <w:bCs/>
          <w:color w:val="382E7B"/>
        </w:rPr>
        <w:t xml:space="preserve">. </w:t>
      </w:r>
    </w:p>
    <w:p w14:paraId="6433E321" w14:textId="77777777" w:rsidR="007D1FE2" w:rsidRDefault="007D1FE2" w:rsidP="007D1FE2">
      <w:pPr>
        <w:ind w:left="0"/>
        <w:rPr>
          <w:rFonts w:asciiTheme="majorHAnsi" w:hAnsiTheme="majorHAnsi" w:cstheme="majorHAnsi"/>
          <w:b/>
          <w:bCs/>
          <w:color w:val="1F3864" w:themeColor="accent5" w:themeShade="80"/>
        </w:rPr>
      </w:pPr>
    </w:p>
    <w:p w14:paraId="7AFB0158" w14:textId="58E4FFBD" w:rsidR="0045492E" w:rsidRPr="00DE1BF1" w:rsidRDefault="00295A21" w:rsidP="007D1FE2">
      <w:pPr>
        <w:rPr>
          <w:rFonts w:asciiTheme="majorHAnsi" w:hAnsiTheme="majorHAnsi" w:cstheme="majorHAnsi"/>
          <w:b/>
          <w:bCs/>
          <w:color w:val="1F3864" w:themeColor="accent5" w:themeShade="80"/>
        </w:rPr>
      </w:pPr>
      <w:r w:rsidRPr="00165D2A">
        <w:rPr>
          <w:rFonts w:asciiTheme="majorHAnsi" w:hAnsiTheme="majorHAnsi" w:cstheme="majorHAnsi"/>
          <w:iCs/>
        </w:rPr>
        <w:t>To: The Chair, Professional Awards Panel</w:t>
      </w:r>
      <w:r w:rsidR="00165D2A">
        <w:rPr>
          <w:rFonts w:asciiTheme="majorHAnsi" w:hAnsiTheme="majorHAnsi" w:cstheme="majorHAnsi"/>
          <w:iCs/>
        </w:rPr>
        <w:t xml:space="preserve">, </w:t>
      </w:r>
      <w:r w:rsidRPr="00165D2A">
        <w:rPr>
          <w:rFonts w:asciiTheme="majorHAnsi" w:hAnsiTheme="majorHAnsi" w:cstheme="majorHAnsi"/>
          <w:iCs/>
        </w:rPr>
        <w:t>the Chartered Society of Physiotherapy</w:t>
      </w:r>
      <w:r w:rsidR="00165D2A" w:rsidRPr="00165D2A">
        <w:rPr>
          <w:rFonts w:asciiTheme="majorHAnsi" w:hAnsiTheme="majorHAnsi" w:cstheme="majorHAnsi"/>
          <w:iCs/>
        </w:rPr>
        <w:t xml:space="preserve"> (CSP)</w:t>
      </w:r>
      <w:r w:rsidRPr="00165D2A">
        <w:rPr>
          <w:rFonts w:asciiTheme="majorHAnsi" w:hAnsiTheme="majorHAnsi" w:cstheme="majorHAnsi"/>
          <w:iCs/>
        </w:rPr>
        <w:t>.</w:t>
      </w:r>
    </w:p>
    <w:p w14:paraId="51EDDBD5" w14:textId="096EE67E" w:rsidR="00EF770C" w:rsidRDefault="00F515BD" w:rsidP="00F515BD">
      <w:pPr>
        <w:rPr>
          <w:rFonts w:asciiTheme="majorHAnsi" w:hAnsiTheme="majorHAnsi" w:cstheme="majorHAnsi"/>
          <w:iCs/>
        </w:rPr>
      </w:pPr>
      <w:r>
        <w:rPr>
          <w:rFonts w:asciiTheme="majorHAnsi" w:hAnsiTheme="majorHAnsi" w:cstheme="majorHAnsi"/>
          <w:iCs/>
        </w:rPr>
        <w:t xml:space="preserve">By </w:t>
      </w:r>
      <w:r w:rsidRPr="009B13EE">
        <w:rPr>
          <w:rFonts w:asciiTheme="majorHAnsi" w:hAnsiTheme="majorHAnsi" w:cstheme="majorHAnsi"/>
          <w:iCs/>
        </w:rPr>
        <w:t>sig</w:t>
      </w:r>
      <w:r w:rsidR="009B13EE">
        <w:rPr>
          <w:rFonts w:asciiTheme="majorHAnsi" w:hAnsiTheme="majorHAnsi" w:cstheme="majorHAnsi"/>
          <w:iCs/>
        </w:rPr>
        <w:t>n</w:t>
      </w:r>
      <w:r w:rsidRPr="009B13EE">
        <w:rPr>
          <w:rFonts w:asciiTheme="majorHAnsi" w:hAnsiTheme="majorHAnsi" w:cstheme="majorHAnsi"/>
          <w:iCs/>
        </w:rPr>
        <w:t>ing</w:t>
      </w:r>
      <w:r>
        <w:rPr>
          <w:rFonts w:asciiTheme="majorHAnsi" w:hAnsiTheme="majorHAnsi" w:cstheme="majorHAnsi"/>
          <w:iCs/>
        </w:rPr>
        <w:t xml:space="preserve"> this form, </w:t>
      </w:r>
      <w:r w:rsidR="00CC3674">
        <w:rPr>
          <w:rFonts w:asciiTheme="majorHAnsi" w:hAnsiTheme="majorHAnsi" w:cstheme="majorHAnsi"/>
          <w:iCs/>
        </w:rPr>
        <w:t>I</w:t>
      </w:r>
      <w:r w:rsidR="00295A21" w:rsidRPr="00165D2A">
        <w:rPr>
          <w:rFonts w:asciiTheme="majorHAnsi" w:hAnsiTheme="majorHAnsi" w:cstheme="majorHAnsi"/>
          <w:iCs/>
        </w:rPr>
        <w:t xml:space="preserve"> wish to propose for consideration by the Professional Awards Panel the following </w:t>
      </w:r>
      <w:r w:rsidR="00CC3674">
        <w:rPr>
          <w:rFonts w:asciiTheme="majorHAnsi" w:hAnsiTheme="majorHAnsi" w:cstheme="majorHAnsi"/>
          <w:iCs/>
        </w:rPr>
        <w:t>self-</w:t>
      </w:r>
      <w:r w:rsidR="00295A21" w:rsidRPr="00165D2A">
        <w:rPr>
          <w:rFonts w:asciiTheme="majorHAnsi" w:hAnsiTheme="majorHAnsi" w:cstheme="majorHAnsi"/>
          <w:iCs/>
        </w:rPr>
        <w:t>nomination for Fellowship of the CSP</w:t>
      </w:r>
      <w:r w:rsidR="00165D2A">
        <w:rPr>
          <w:rFonts w:asciiTheme="majorHAnsi" w:hAnsiTheme="majorHAnsi" w:cstheme="majorHAnsi"/>
          <w:iCs/>
        </w:rPr>
        <w:t>:</w:t>
      </w:r>
    </w:p>
    <w:p w14:paraId="3D0E6506" w14:textId="52BE1A1C" w:rsidR="007B5459" w:rsidRDefault="00F437AD" w:rsidP="00637AC9">
      <w:pPr>
        <w:pStyle w:val="Heading1"/>
        <w:ind w:left="426"/>
        <w:rPr>
          <w:i/>
          <w:iCs/>
          <w:sz w:val="28"/>
        </w:rPr>
      </w:pPr>
      <w:bookmarkStart w:id="25" w:name="_Toc67058925"/>
      <w:r>
        <w:rPr>
          <w:i/>
          <w:iCs/>
          <w:sz w:val="28"/>
        </w:rPr>
        <w:t xml:space="preserve">Part 1 - </w:t>
      </w:r>
      <w:r w:rsidR="00472461" w:rsidRPr="007B5459">
        <w:rPr>
          <w:i/>
          <w:iCs/>
          <w:sz w:val="28"/>
        </w:rPr>
        <w:t>Basic information &amp; contact details</w:t>
      </w:r>
      <w:bookmarkStart w:id="26" w:name="h.1t3h5sf" w:colFirst="0" w:colLast="0"/>
      <w:bookmarkEnd w:id="26"/>
      <w:bookmarkEnd w:id="25"/>
    </w:p>
    <w:p w14:paraId="61FC8BDF" w14:textId="77777777" w:rsidR="005B789C" w:rsidRPr="005B789C" w:rsidRDefault="005B789C" w:rsidP="005B789C">
      <w:pPr>
        <w:rPr>
          <w:lang w:val="en-US" w:eastAsia="en-US"/>
        </w:rPr>
      </w:pPr>
    </w:p>
    <w:tbl>
      <w:tblPr>
        <w:tblStyle w:val="TableGrid"/>
        <w:tblW w:w="0" w:type="auto"/>
        <w:tblInd w:w="421" w:type="dxa"/>
        <w:tblLook w:val="04A0" w:firstRow="1" w:lastRow="0" w:firstColumn="1" w:lastColumn="0" w:noHBand="0" w:noVBand="1"/>
      </w:tblPr>
      <w:tblGrid>
        <w:gridCol w:w="1984"/>
        <w:gridCol w:w="6611"/>
      </w:tblGrid>
      <w:tr w:rsidR="005B789C" w14:paraId="02EB3B9C" w14:textId="77777777" w:rsidTr="00E172F2">
        <w:tc>
          <w:tcPr>
            <w:tcW w:w="8595" w:type="dxa"/>
            <w:gridSpan w:val="2"/>
            <w:shd w:val="clear" w:color="auto" w:fill="FFC000"/>
          </w:tcPr>
          <w:p w14:paraId="2CC0FE5F" w14:textId="4FC6BA5A" w:rsidR="005B789C" w:rsidRPr="00EE5771" w:rsidRDefault="005B789C" w:rsidP="00E172F2">
            <w:pPr>
              <w:spacing w:after="120"/>
              <w:ind w:right="-96"/>
              <w:jc w:val="center"/>
              <w:rPr>
                <w:rFonts w:asciiTheme="majorHAnsi" w:hAnsiTheme="majorHAnsi" w:cstheme="majorHAnsi"/>
                <w:b/>
                <w:bCs/>
                <w:i w:val="0"/>
                <w:iCs/>
                <w:color w:val="FFFFFF" w:themeColor="background1"/>
                <w:sz w:val="28"/>
                <w:szCs w:val="28"/>
                <w:lang w:val="en-US"/>
              </w:rPr>
            </w:pPr>
            <w:r w:rsidRPr="005B789C">
              <w:rPr>
                <w:rFonts w:asciiTheme="majorHAnsi" w:hAnsiTheme="majorHAnsi" w:cstheme="majorHAnsi"/>
                <w:b/>
                <w:bCs/>
                <w:iCs/>
                <w:color w:val="382E7B"/>
                <w:sz w:val="28"/>
                <w:szCs w:val="28"/>
                <w:lang w:val="en-US"/>
              </w:rPr>
              <w:t>Self-</w:t>
            </w:r>
            <w:r w:rsidR="00A85B20" w:rsidRPr="005B789C">
              <w:rPr>
                <w:rFonts w:asciiTheme="majorHAnsi" w:hAnsiTheme="majorHAnsi" w:cstheme="majorHAnsi"/>
                <w:b/>
                <w:bCs/>
                <w:iCs/>
                <w:color w:val="382E7B"/>
                <w:sz w:val="28"/>
                <w:szCs w:val="28"/>
                <w:lang w:val="en-US"/>
              </w:rPr>
              <w:t>nomin</w:t>
            </w:r>
            <w:r w:rsidR="00A85B20">
              <w:rPr>
                <w:rFonts w:asciiTheme="majorHAnsi" w:hAnsiTheme="majorHAnsi" w:cstheme="majorHAnsi"/>
                <w:b/>
                <w:bCs/>
                <w:iCs/>
                <w:color w:val="382E7B"/>
                <w:sz w:val="28"/>
                <w:szCs w:val="28"/>
                <w:lang w:val="en-US"/>
              </w:rPr>
              <w:t>ee</w:t>
            </w:r>
          </w:p>
        </w:tc>
      </w:tr>
      <w:tr w:rsidR="005B789C" w14:paraId="79D587C0" w14:textId="77777777" w:rsidTr="00E172F2">
        <w:tc>
          <w:tcPr>
            <w:tcW w:w="1984" w:type="dxa"/>
          </w:tcPr>
          <w:p w14:paraId="155A92E3"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Name in full</w:t>
            </w:r>
          </w:p>
        </w:tc>
        <w:tc>
          <w:tcPr>
            <w:tcW w:w="6611" w:type="dxa"/>
          </w:tcPr>
          <w:p w14:paraId="4EC1BF52" w14:textId="77777777" w:rsidR="005B789C" w:rsidRPr="00165D2A" w:rsidRDefault="005B789C" w:rsidP="00E172F2">
            <w:pPr>
              <w:rPr>
                <w:rFonts w:asciiTheme="majorHAnsi" w:hAnsiTheme="majorHAnsi" w:cstheme="majorHAnsi"/>
                <w:i w:val="0"/>
              </w:rPr>
            </w:pPr>
          </w:p>
        </w:tc>
      </w:tr>
      <w:tr w:rsidR="005B789C" w14:paraId="3CB537A8" w14:textId="77777777" w:rsidTr="00E172F2">
        <w:tc>
          <w:tcPr>
            <w:tcW w:w="1984" w:type="dxa"/>
          </w:tcPr>
          <w:p w14:paraId="0FC5BE39"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Honours and degrees</w:t>
            </w:r>
          </w:p>
        </w:tc>
        <w:tc>
          <w:tcPr>
            <w:tcW w:w="6611" w:type="dxa"/>
          </w:tcPr>
          <w:p w14:paraId="301F52B8" w14:textId="77777777" w:rsidR="005B789C" w:rsidRPr="00165D2A" w:rsidRDefault="005B789C" w:rsidP="00E172F2">
            <w:pPr>
              <w:rPr>
                <w:rFonts w:asciiTheme="majorHAnsi" w:hAnsiTheme="majorHAnsi" w:cstheme="majorHAnsi"/>
                <w:i w:val="0"/>
              </w:rPr>
            </w:pPr>
          </w:p>
        </w:tc>
      </w:tr>
      <w:tr w:rsidR="005B789C" w14:paraId="098D17A8" w14:textId="77777777" w:rsidTr="00E172F2">
        <w:tc>
          <w:tcPr>
            <w:tcW w:w="1984" w:type="dxa"/>
          </w:tcPr>
          <w:p w14:paraId="0F250791"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Principal appointment</w:t>
            </w:r>
          </w:p>
        </w:tc>
        <w:tc>
          <w:tcPr>
            <w:tcW w:w="6611" w:type="dxa"/>
          </w:tcPr>
          <w:p w14:paraId="1AA00FDB" w14:textId="77777777" w:rsidR="005B789C" w:rsidRPr="00165D2A" w:rsidRDefault="005B789C" w:rsidP="00E172F2">
            <w:pPr>
              <w:rPr>
                <w:rFonts w:asciiTheme="majorHAnsi" w:hAnsiTheme="majorHAnsi" w:cstheme="majorHAnsi"/>
                <w:i w:val="0"/>
              </w:rPr>
            </w:pPr>
          </w:p>
        </w:tc>
      </w:tr>
      <w:tr w:rsidR="005B789C" w14:paraId="72EC5157" w14:textId="77777777" w:rsidTr="00E172F2">
        <w:tc>
          <w:tcPr>
            <w:tcW w:w="1984" w:type="dxa"/>
          </w:tcPr>
          <w:p w14:paraId="04D14C5F"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Main area of work</w:t>
            </w:r>
          </w:p>
        </w:tc>
        <w:tc>
          <w:tcPr>
            <w:tcW w:w="6611" w:type="dxa"/>
          </w:tcPr>
          <w:p w14:paraId="6C6B7ECC" w14:textId="77777777" w:rsidR="005B789C" w:rsidRPr="00165D2A" w:rsidRDefault="005B789C" w:rsidP="00E172F2">
            <w:pPr>
              <w:rPr>
                <w:rFonts w:asciiTheme="majorHAnsi" w:hAnsiTheme="majorHAnsi" w:cstheme="majorHAnsi"/>
                <w:i w:val="0"/>
              </w:rPr>
            </w:pPr>
          </w:p>
        </w:tc>
      </w:tr>
      <w:tr w:rsidR="005B789C" w14:paraId="6D900608" w14:textId="77777777" w:rsidTr="00E172F2">
        <w:tc>
          <w:tcPr>
            <w:tcW w:w="1984" w:type="dxa"/>
          </w:tcPr>
          <w:p w14:paraId="6EF972E9"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lastRenderedPageBreak/>
              <w:t>Address</w:t>
            </w:r>
          </w:p>
        </w:tc>
        <w:tc>
          <w:tcPr>
            <w:tcW w:w="6611" w:type="dxa"/>
          </w:tcPr>
          <w:p w14:paraId="72BA3BAB" w14:textId="77777777" w:rsidR="005B789C" w:rsidRPr="00165D2A" w:rsidRDefault="005B789C" w:rsidP="00E172F2">
            <w:pPr>
              <w:rPr>
                <w:rFonts w:asciiTheme="majorHAnsi" w:hAnsiTheme="majorHAnsi" w:cstheme="majorHAnsi"/>
                <w:i w:val="0"/>
              </w:rPr>
            </w:pPr>
          </w:p>
        </w:tc>
      </w:tr>
      <w:tr w:rsidR="005B789C" w14:paraId="60B1D0D6" w14:textId="77777777" w:rsidTr="00E172F2">
        <w:tc>
          <w:tcPr>
            <w:tcW w:w="1984" w:type="dxa"/>
          </w:tcPr>
          <w:p w14:paraId="494444EF"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 xml:space="preserve">Email </w:t>
            </w:r>
          </w:p>
        </w:tc>
        <w:tc>
          <w:tcPr>
            <w:tcW w:w="6611" w:type="dxa"/>
          </w:tcPr>
          <w:p w14:paraId="5B15718B" w14:textId="77777777" w:rsidR="005B789C" w:rsidRPr="009F46A7" w:rsidRDefault="005B789C" w:rsidP="00E172F2">
            <w:pPr>
              <w:rPr>
                <w:rFonts w:asciiTheme="majorHAnsi" w:hAnsiTheme="majorHAnsi" w:cstheme="majorHAnsi"/>
                <w:iCs/>
              </w:rPr>
            </w:pPr>
          </w:p>
        </w:tc>
      </w:tr>
      <w:tr w:rsidR="005B789C" w14:paraId="3670FE7A" w14:textId="77777777" w:rsidTr="00E172F2">
        <w:tc>
          <w:tcPr>
            <w:tcW w:w="1984" w:type="dxa"/>
          </w:tcPr>
          <w:p w14:paraId="20A59ECD" w14:textId="77777777" w:rsidR="005B789C" w:rsidRPr="00165D2A" w:rsidRDefault="005B789C" w:rsidP="00E172F2">
            <w:pPr>
              <w:rPr>
                <w:rFonts w:asciiTheme="majorHAnsi" w:hAnsiTheme="majorHAnsi" w:cstheme="majorHAnsi"/>
                <w:b/>
                <w:bCs/>
                <w:i w:val="0"/>
              </w:rPr>
            </w:pPr>
            <w:r w:rsidRPr="00165D2A">
              <w:rPr>
                <w:rFonts w:asciiTheme="majorHAnsi" w:hAnsiTheme="majorHAnsi" w:cstheme="majorHAnsi"/>
                <w:b/>
                <w:bCs/>
              </w:rPr>
              <w:t>CSP Member no.</w:t>
            </w:r>
          </w:p>
        </w:tc>
        <w:tc>
          <w:tcPr>
            <w:tcW w:w="6611" w:type="dxa"/>
          </w:tcPr>
          <w:p w14:paraId="0CC9D805" w14:textId="77777777" w:rsidR="005B789C" w:rsidRPr="00165D2A" w:rsidRDefault="005B789C" w:rsidP="00E172F2">
            <w:pPr>
              <w:rPr>
                <w:rFonts w:asciiTheme="majorHAnsi" w:hAnsiTheme="majorHAnsi" w:cstheme="majorHAnsi"/>
                <w:i w:val="0"/>
              </w:rPr>
            </w:pPr>
          </w:p>
        </w:tc>
      </w:tr>
      <w:tr w:rsidR="005B789C" w:rsidRPr="009F46A7" w14:paraId="5D559FF9" w14:textId="77777777" w:rsidTr="00E172F2">
        <w:tc>
          <w:tcPr>
            <w:tcW w:w="1984" w:type="dxa"/>
          </w:tcPr>
          <w:p w14:paraId="27DF4CD0" w14:textId="77777777" w:rsidR="005B789C" w:rsidRPr="009F46A7" w:rsidRDefault="005B789C" w:rsidP="00E172F2">
            <w:pPr>
              <w:rPr>
                <w:rFonts w:asciiTheme="majorHAnsi" w:hAnsiTheme="majorHAnsi" w:cstheme="majorHAnsi"/>
                <w:b/>
                <w:bCs/>
                <w:i w:val="0"/>
              </w:rPr>
            </w:pPr>
            <w:r w:rsidRPr="009F46A7">
              <w:rPr>
                <w:rFonts w:asciiTheme="majorHAnsi" w:hAnsiTheme="majorHAnsi" w:cstheme="majorHAnsi"/>
                <w:b/>
                <w:bCs/>
              </w:rPr>
              <w:t>Signature</w:t>
            </w:r>
            <w:r>
              <w:rPr>
                <w:rFonts w:asciiTheme="majorHAnsi" w:hAnsiTheme="majorHAnsi" w:cstheme="majorHAnsi"/>
                <w:b/>
                <w:bCs/>
              </w:rPr>
              <w:t>/ Date</w:t>
            </w:r>
          </w:p>
        </w:tc>
        <w:tc>
          <w:tcPr>
            <w:tcW w:w="6611" w:type="dxa"/>
          </w:tcPr>
          <w:p w14:paraId="3C928DC5" w14:textId="77777777" w:rsidR="005B789C" w:rsidRPr="009F46A7" w:rsidRDefault="005B789C" w:rsidP="00E172F2">
            <w:pPr>
              <w:rPr>
                <w:rFonts w:asciiTheme="majorHAnsi" w:hAnsiTheme="majorHAnsi" w:cstheme="majorHAnsi"/>
                <w:iCs/>
              </w:rPr>
            </w:pPr>
            <w:r w:rsidRPr="009F46A7">
              <w:rPr>
                <w:rFonts w:asciiTheme="majorHAnsi" w:hAnsiTheme="majorHAnsi" w:cstheme="majorHAnsi"/>
                <w:iCs/>
                <w:color w:val="1F3864" w:themeColor="accent5" w:themeShade="80"/>
              </w:rPr>
              <w:t xml:space="preserve">Please </w:t>
            </w:r>
            <w:r>
              <w:rPr>
                <w:rFonts w:asciiTheme="majorHAnsi" w:hAnsiTheme="majorHAnsi" w:cstheme="majorHAnsi"/>
                <w:iCs/>
                <w:color w:val="1F3864" w:themeColor="accent5" w:themeShade="80"/>
              </w:rPr>
              <w:t>use</w:t>
            </w:r>
            <w:r w:rsidRPr="009F46A7">
              <w:rPr>
                <w:rFonts w:asciiTheme="majorHAnsi" w:hAnsiTheme="majorHAnsi" w:cstheme="majorHAnsi"/>
                <w:iCs/>
                <w:color w:val="1F3864" w:themeColor="accent5" w:themeShade="80"/>
              </w:rPr>
              <w:t xml:space="preserve"> digital signature.</w:t>
            </w:r>
          </w:p>
        </w:tc>
      </w:tr>
    </w:tbl>
    <w:p w14:paraId="568E0834" w14:textId="21055270" w:rsidR="007709F7" w:rsidRPr="000E4919" w:rsidRDefault="000E4919" w:rsidP="000E4919">
      <w:pPr>
        <w:rPr>
          <w:rFonts w:asciiTheme="majorHAnsi" w:hAnsiTheme="majorHAnsi" w:cstheme="majorHAnsi"/>
          <w:b/>
          <w:bCs/>
        </w:rPr>
      </w:pPr>
      <w:r w:rsidRPr="000E4919">
        <w:rPr>
          <w:rFonts w:asciiTheme="majorHAnsi" w:hAnsiTheme="majorHAnsi" w:cstheme="majorHAnsi"/>
          <w:b/>
          <w:bCs/>
          <w:u w:val="single"/>
        </w:rPr>
        <w:t>GDPR consent statement:</w:t>
      </w:r>
      <w:r>
        <w:rPr>
          <w:rFonts w:asciiTheme="majorHAnsi" w:hAnsiTheme="majorHAnsi" w:cstheme="majorHAnsi"/>
          <w:b/>
          <w:bCs/>
        </w:rPr>
        <w:t xml:space="preserve"> </w:t>
      </w:r>
      <w:r w:rsidR="007709F7" w:rsidRPr="007709F7">
        <w:rPr>
          <w:rFonts w:asciiTheme="majorHAnsi" w:hAnsiTheme="majorHAnsi" w:cstheme="majorHAnsi"/>
          <w:b/>
          <w:bCs/>
        </w:rPr>
        <w:t xml:space="preserve">By signing this form, I give my consent for the CSP to contact the referees </w:t>
      </w:r>
      <w:r w:rsidR="007709F7">
        <w:rPr>
          <w:rFonts w:asciiTheme="majorHAnsi" w:hAnsiTheme="majorHAnsi" w:cstheme="majorHAnsi"/>
          <w:b/>
          <w:bCs/>
        </w:rPr>
        <w:t xml:space="preserve">and persons providing supporting statements/ testimonials </w:t>
      </w:r>
      <w:r w:rsidR="007709F7" w:rsidRPr="007709F7">
        <w:rPr>
          <w:rFonts w:asciiTheme="majorHAnsi" w:hAnsiTheme="majorHAnsi" w:cstheme="majorHAnsi"/>
          <w:b/>
          <w:bCs/>
        </w:rPr>
        <w:t>stated below</w:t>
      </w:r>
      <w:r w:rsidR="007709F7">
        <w:rPr>
          <w:rFonts w:asciiTheme="majorHAnsi" w:hAnsiTheme="majorHAnsi" w:cstheme="majorHAnsi"/>
          <w:b/>
          <w:bCs/>
        </w:rPr>
        <w:t xml:space="preserve"> and</w:t>
      </w:r>
      <w:r w:rsidR="007709F7" w:rsidRPr="007709F7">
        <w:rPr>
          <w:rFonts w:asciiTheme="majorHAnsi" w:hAnsiTheme="majorHAnsi" w:cstheme="majorHAnsi"/>
          <w:b/>
          <w:bCs/>
        </w:rPr>
        <w:t xml:space="preserve"> confirm that I have obtained consent from all the referees</w:t>
      </w:r>
      <w:r w:rsidR="007709F7">
        <w:rPr>
          <w:rFonts w:asciiTheme="majorHAnsi" w:hAnsiTheme="majorHAnsi" w:cstheme="majorHAnsi"/>
          <w:b/>
          <w:bCs/>
        </w:rPr>
        <w:t xml:space="preserve"> and persons</w:t>
      </w:r>
      <w:r w:rsidR="007709F7" w:rsidRPr="007709F7">
        <w:rPr>
          <w:rFonts w:asciiTheme="majorHAnsi" w:hAnsiTheme="majorHAnsi" w:cstheme="majorHAnsi"/>
          <w:b/>
          <w:bCs/>
        </w:rPr>
        <w:t xml:space="preserve"> to share their contact details with the CSP for the purpose of processing my self-nomination for Fellowship of the CSP.  </w:t>
      </w:r>
    </w:p>
    <w:p w14:paraId="4E72EEF5" w14:textId="038F4AC4" w:rsidR="00857AE4" w:rsidRDefault="007709F7" w:rsidP="00A23D6D">
      <w:pPr>
        <w:rPr>
          <w:rFonts w:asciiTheme="majorHAnsi" w:hAnsiTheme="majorHAnsi" w:cstheme="majorHAnsi"/>
        </w:rPr>
      </w:pPr>
      <w:r w:rsidRPr="007709F7">
        <w:rPr>
          <w:rFonts w:asciiTheme="majorHAnsi" w:hAnsiTheme="majorHAnsi" w:cstheme="majorHAnsi"/>
        </w:rPr>
        <w:t xml:space="preserve">I also recognise that by submitting my self-nomination, this information will be shared with CSP staff and the Professional Awards Panel members involved in processing the award application in accordance with the CSP’s Privacy Policy, which can be found at: </w:t>
      </w:r>
      <w:hyperlink r:id="rId42" w:history="1">
        <w:r w:rsidRPr="00857AE4">
          <w:rPr>
            <w:rStyle w:val="Hyperlink"/>
            <w:rFonts w:asciiTheme="majorHAnsi" w:hAnsiTheme="majorHAnsi" w:cstheme="majorHAnsi"/>
            <w:color w:val="382E7B"/>
          </w:rPr>
          <w:t>https://www.csp.org.uk/privacy</w:t>
        </w:r>
      </w:hyperlink>
      <w:r w:rsidRPr="007709F7">
        <w:rPr>
          <w:rFonts w:asciiTheme="majorHAnsi" w:hAnsiTheme="majorHAnsi" w:cstheme="majorHAnsi"/>
        </w:rPr>
        <w:t xml:space="preserve">    </w:t>
      </w:r>
    </w:p>
    <w:p w14:paraId="2B33E445" w14:textId="77777777" w:rsidR="00A23D6D" w:rsidRPr="00857AE4" w:rsidRDefault="00A23D6D" w:rsidP="00A23D6D">
      <w:pPr>
        <w:rPr>
          <w:rFonts w:asciiTheme="majorHAnsi" w:hAnsiTheme="majorHAnsi" w:cstheme="majorHAnsi"/>
        </w:rPr>
      </w:pPr>
    </w:p>
    <w:p w14:paraId="79A55D7F" w14:textId="061B03A6" w:rsidR="001E08E7" w:rsidRDefault="001E08E7" w:rsidP="0045492E">
      <w:pPr>
        <w:ind w:firstLine="426"/>
        <w:rPr>
          <w:i w:val="0"/>
        </w:rPr>
      </w:pPr>
    </w:p>
    <w:tbl>
      <w:tblPr>
        <w:tblStyle w:val="TableGrid"/>
        <w:tblW w:w="0" w:type="auto"/>
        <w:tblInd w:w="426" w:type="dxa"/>
        <w:tblLook w:val="04A0" w:firstRow="1" w:lastRow="0" w:firstColumn="1" w:lastColumn="0" w:noHBand="0" w:noVBand="1"/>
      </w:tblPr>
      <w:tblGrid>
        <w:gridCol w:w="1979"/>
        <w:gridCol w:w="6611"/>
      </w:tblGrid>
      <w:tr w:rsidR="009F46A7" w14:paraId="294263DB" w14:textId="77777777" w:rsidTr="007E57D9">
        <w:tc>
          <w:tcPr>
            <w:tcW w:w="8590" w:type="dxa"/>
            <w:gridSpan w:val="2"/>
            <w:shd w:val="clear" w:color="auto" w:fill="382E7B"/>
          </w:tcPr>
          <w:p w14:paraId="734E98A2" w14:textId="00290598" w:rsidR="009F46A7" w:rsidRPr="00857AE4" w:rsidRDefault="00857AE4" w:rsidP="00857AE4">
            <w:pPr>
              <w:jc w:val="center"/>
              <w:rPr>
                <w:rFonts w:asciiTheme="majorHAnsi" w:hAnsiTheme="majorHAnsi" w:cstheme="majorHAnsi"/>
                <w:b/>
                <w:bCs/>
                <w:i w:val="0"/>
                <w:color w:val="FEEFD2"/>
                <w:sz w:val="28"/>
                <w:szCs w:val="28"/>
              </w:rPr>
            </w:pPr>
            <w:r>
              <w:rPr>
                <w:rFonts w:asciiTheme="majorHAnsi" w:hAnsiTheme="majorHAnsi" w:cstheme="majorHAnsi"/>
                <w:b/>
                <w:bCs/>
                <w:color w:val="FEEFD2"/>
                <w:sz w:val="28"/>
                <w:szCs w:val="28"/>
              </w:rPr>
              <w:t>Referee 1</w:t>
            </w:r>
          </w:p>
        </w:tc>
      </w:tr>
      <w:tr w:rsidR="009F46A7" w14:paraId="4B10ED6B" w14:textId="77777777" w:rsidTr="009F46A7">
        <w:tc>
          <w:tcPr>
            <w:tcW w:w="1979" w:type="dxa"/>
          </w:tcPr>
          <w:p w14:paraId="72FD9CB3" w14:textId="2CD6BA6C" w:rsidR="009F46A7" w:rsidRPr="009F46A7" w:rsidRDefault="009F46A7">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06717E8F" w14:textId="77777777" w:rsidR="009F46A7" w:rsidRPr="009F46A7" w:rsidRDefault="009F46A7">
            <w:pPr>
              <w:rPr>
                <w:rFonts w:asciiTheme="majorHAnsi" w:hAnsiTheme="majorHAnsi" w:cstheme="majorHAnsi"/>
                <w:i w:val="0"/>
              </w:rPr>
            </w:pPr>
          </w:p>
        </w:tc>
      </w:tr>
      <w:tr w:rsidR="009F46A7" w14:paraId="64FEF8F3" w14:textId="77777777" w:rsidTr="009F46A7">
        <w:tc>
          <w:tcPr>
            <w:tcW w:w="1979" w:type="dxa"/>
          </w:tcPr>
          <w:p w14:paraId="637107EC" w14:textId="3B79EAF5" w:rsidR="009F46A7" w:rsidRPr="009F46A7" w:rsidRDefault="009F46A7">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0249D1B7" w14:textId="77777777" w:rsidR="009F46A7" w:rsidRPr="009F46A7" w:rsidRDefault="009F46A7">
            <w:pPr>
              <w:rPr>
                <w:rFonts w:asciiTheme="majorHAnsi" w:hAnsiTheme="majorHAnsi" w:cstheme="majorHAnsi"/>
                <w:i w:val="0"/>
              </w:rPr>
            </w:pPr>
          </w:p>
        </w:tc>
      </w:tr>
      <w:tr w:rsidR="009F46A7" w14:paraId="4E11B68B" w14:textId="77777777" w:rsidTr="009F46A7">
        <w:tc>
          <w:tcPr>
            <w:tcW w:w="1979" w:type="dxa"/>
          </w:tcPr>
          <w:p w14:paraId="24A16736" w14:textId="2595249A" w:rsidR="009F46A7" w:rsidRPr="009F46A7" w:rsidRDefault="009F46A7">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5F01406E" w14:textId="77777777" w:rsidR="009F46A7" w:rsidRPr="009F46A7" w:rsidRDefault="009F46A7">
            <w:pPr>
              <w:rPr>
                <w:rFonts w:asciiTheme="majorHAnsi" w:hAnsiTheme="majorHAnsi" w:cstheme="majorHAnsi"/>
                <w:i w:val="0"/>
              </w:rPr>
            </w:pPr>
          </w:p>
        </w:tc>
      </w:tr>
      <w:tr w:rsidR="009F46A7" w14:paraId="4EC93936" w14:textId="77777777" w:rsidTr="009F46A7">
        <w:tc>
          <w:tcPr>
            <w:tcW w:w="1979" w:type="dxa"/>
          </w:tcPr>
          <w:p w14:paraId="1894D2A2" w14:textId="14437DFD" w:rsidR="009F46A7" w:rsidRPr="009F46A7" w:rsidRDefault="009F46A7">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061460E" w14:textId="77777777" w:rsidR="009F46A7" w:rsidRPr="009F46A7" w:rsidRDefault="009F46A7">
            <w:pPr>
              <w:rPr>
                <w:rFonts w:asciiTheme="majorHAnsi" w:hAnsiTheme="majorHAnsi" w:cstheme="majorHAnsi"/>
                <w:i w:val="0"/>
              </w:rPr>
            </w:pPr>
          </w:p>
        </w:tc>
      </w:tr>
      <w:tr w:rsidR="009F46A7" w14:paraId="5F2E3CC3" w14:textId="77777777" w:rsidTr="009F46A7">
        <w:tc>
          <w:tcPr>
            <w:tcW w:w="1979" w:type="dxa"/>
          </w:tcPr>
          <w:p w14:paraId="18A4BA51" w14:textId="73834967" w:rsidR="009F46A7" w:rsidRPr="009F46A7" w:rsidRDefault="009F46A7">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028C65E9" w14:textId="77777777" w:rsidR="009F46A7" w:rsidRPr="009F46A7" w:rsidRDefault="009F46A7">
            <w:pPr>
              <w:rPr>
                <w:rFonts w:asciiTheme="majorHAnsi" w:hAnsiTheme="majorHAnsi" w:cstheme="majorHAnsi"/>
                <w:i w:val="0"/>
              </w:rPr>
            </w:pPr>
          </w:p>
        </w:tc>
      </w:tr>
    </w:tbl>
    <w:p w14:paraId="30D47BF0" w14:textId="3A3DE70A" w:rsidR="00B04855" w:rsidRDefault="00B04855">
      <w:pPr>
        <w:rPr>
          <w:i w:val="0"/>
        </w:rPr>
      </w:pPr>
    </w:p>
    <w:tbl>
      <w:tblPr>
        <w:tblStyle w:val="TableGrid"/>
        <w:tblW w:w="0" w:type="auto"/>
        <w:tblInd w:w="426" w:type="dxa"/>
        <w:tblLook w:val="04A0" w:firstRow="1" w:lastRow="0" w:firstColumn="1" w:lastColumn="0" w:noHBand="0" w:noVBand="1"/>
      </w:tblPr>
      <w:tblGrid>
        <w:gridCol w:w="1979"/>
        <w:gridCol w:w="6611"/>
      </w:tblGrid>
      <w:tr w:rsidR="00717E9B" w14:paraId="6B15D3BB" w14:textId="77777777" w:rsidTr="007E57D9">
        <w:tc>
          <w:tcPr>
            <w:tcW w:w="8590" w:type="dxa"/>
            <w:gridSpan w:val="2"/>
            <w:shd w:val="clear" w:color="auto" w:fill="382E7B"/>
          </w:tcPr>
          <w:p w14:paraId="3B208EDF" w14:textId="0026EBBD" w:rsidR="00717E9B" w:rsidRPr="00717E9B" w:rsidRDefault="00857AE4" w:rsidP="00717E9B">
            <w:pPr>
              <w:jc w:val="center"/>
              <w:rPr>
                <w:rFonts w:asciiTheme="majorHAnsi" w:hAnsiTheme="majorHAnsi" w:cstheme="majorHAnsi"/>
                <w:b/>
                <w:bCs/>
                <w:i w:val="0"/>
                <w:color w:val="FFFFFF" w:themeColor="background1"/>
                <w:sz w:val="28"/>
                <w:szCs w:val="28"/>
              </w:rPr>
            </w:pPr>
            <w:r>
              <w:rPr>
                <w:rFonts w:asciiTheme="majorHAnsi" w:hAnsiTheme="majorHAnsi" w:cstheme="majorHAnsi"/>
                <w:b/>
                <w:bCs/>
                <w:color w:val="FEEFD2"/>
                <w:sz w:val="28"/>
                <w:szCs w:val="28"/>
              </w:rPr>
              <w:t>Referee 2</w:t>
            </w:r>
          </w:p>
        </w:tc>
      </w:tr>
      <w:tr w:rsidR="00717E9B" w14:paraId="60F3EE77" w14:textId="77777777" w:rsidTr="00ED7EF0">
        <w:tc>
          <w:tcPr>
            <w:tcW w:w="1979" w:type="dxa"/>
          </w:tcPr>
          <w:p w14:paraId="3F689B2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2B150880" w14:textId="77777777" w:rsidR="00717E9B" w:rsidRPr="009F46A7" w:rsidRDefault="00717E9B" w:rsidP="00ED7EF0">
            <w:pPr>
              <w:rPr>
                <w:rFonts w:asciiTheme="majorHAnsi" w:hAnsiTheme="majorHAnsi" w:cstheme="majorHAnsi"/>
                <w:i w:val="0"/>
              </w:rPr>
            </w:pPr>
          </w:p>
        </w:tc>
      </w:tr>
      <w:tr w:rsidR="00717E9B" w14:paraId="27F6103B" w14:textId="77777777" w:rsidTr="00ED7EF0">
        <w:tc>
          <w:tcPr>
            <w:tcW w:w="1979" w:type="dxa"/>
          </w:tcPr>
          <w:p w14:paraId="09102E8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4CD524EA" w14:textId="77777777" w:rsidR="00717E9B" w:rsidRPr="009F46A7" w:rsidRDefault="00717E9B" w:rsidP="00ED7EF0">
            <w:pPr>
              <w:rPr>
                <w:rFonts w:asciiTheme="majorHAnsi" w:hAnsiTheme="majorHAnsi" w:cstheme="majorHAnsi"/>
                <w:i w:val="0"/>
              </w:rPr>
            </w:pPr>
          </w:p>
        </w:tc>
      </w:tr>
      <w:tr w:rsidR="00717E9B" w14:paraId="03186CE2" w14:textId="77777777" w:rsidTr="00ED7EF0">
        <w:tc>
          <w:tcPr>
            <w:tcW w:w="1979" w:type="dxa"/>
          </w:tcPr>
          <w:p w14:paraId="25D97E8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23D6D0E3" w14:textId="77777777" w:rsidR="00717E9B" w:rsidRPr="009F46A7" w:rsidRDefault="00717E9B" w:rsidP="00ED7EF0">
            <w:pPr>
              <w:rPr>
                <w:rFonts w:asciiTheme="majorHAnsi" w:hAnsiTheme="majorHAnsi" w:cstheme="majorHAnsi"/>
                <w:i w:val="0"/>
              </w:rPr>
            </w:pPr>
          </w:p>
        </w:tc>
      </w:tr>
      <w:tr w:rsidR="00717E9B" w14:paraId="4F747646" w14:textId="77777777" w:rsidTr="00ED7EF0">
        <w:tc>
          <w:tcPr>
            <w:tcW w:w="1979" w:type="dxa"/>
          </w:tcPr>
          <w:p w14:paraId="5B15DA7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lastRenderedPageBreak/>
              <w:t>Email</w:t>
            </w:r>
          </w:p>
        </w:tc>
        <w:tc>
          <w:tcPr>
            <w:tcW w:w="6611" w:type="dxa"/>
          </w:tcPr>
          <w:p w14:paraId="706AE231" w14:textId="77777777" w:rsidR="00717E9B" w:rsidRPr="009F46A7" w:rsidRDefault="00717E9B" w:rsidP="00ED7EF0">
            <w:pPr>
              <w:rPr>
                <w:rFonts w:asciiTheme="majorHAnsi" w:hAnsiTheme="majorHAnsi" w:cstheme="majorHAnsi"/>
                <w:i w:val="0"/>
              </w:rPr>
            </w:pPr>
          </w:p>
        </w:tc>
      </w:tr>
      <w:tr w:rsidR="00717E9B" w14:paraId="1B55192E" w14:textId="77777777" w:rsidTr="00ED7EF0">
        <w:tc>
          <w:tcPr>
            <w:tcW w:w="1979" w:type="dxa"/>
          </w:tcPr>
          <w:p w14:paraId="41EA3AA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51D9606D" w14:textId="77777777" w:rsidR="00717E9B" w:rsidRPr="009F46A7" w:rsidRDefault="00717E9B" w:rsidP="00ED7EF0">
            <w:pPr>
              <w:rPr>
                <w:rFonts w:asciiTheme="majorHAnsi" w:hAnsiTheme="majorHAnsi" w:cstheme="majorHAnsi"/>
                <w:i w:val="0"/>
              </w:rPr>
            </w:pPr>
          </w:p>
        </w:tc>
      </w:tr>
    </w:tbl>
    <w:p w14:paraId="73D53C4D" w14:textId="29606F5F" w:rsidR="00717E9B" w:rsidRDefault="00717E9B" w:rsidP="00857AE4">
      <w:pPr>
        <w:ind w:left="0"/>
        <w:rPr>
          <w:i w:val="0"/>
        </w:rPr>
      </w:pPr>
    </w:p>
    <w:tbl>
      <w:tblPr>
        <w:tblStyle w:val="TableGrid"/>
        <w:tblW w:w="0" w:type="auto"/>
        <w:tblInd w:w="426" w:type="dxa"/>
        <w:tblLook w:val="04A0" w:firstRow="1" w:lastRow="0" w:firstColumn="1" w:lastColumn="0" w:noHBand="0" w:noVBand="1"/>
      </w:tblPr>
      <w:tblGrid>
        <w:gridCol w:w="1979"/>
        <w:gridCol w:w="6611"/>
      </w:tblGrid>
      <w:tr w:rsidR="00717E9B" w14:paraId="2E5F4377" w14:textId="77777777" w:rsidTr="007E57D9">
        <w:tc>
          <w:tcPr>
            <w:tcW w:w="8590" w:type="dxa"/>
            <w:gridSpan w:val="2"/>
            <w:shd w:val="clear" w:color="auto" w:fill="382E7B"/>
          </w:tcPr>
          <w:p w14:paraId="708B62EE" w14:textId="11E8C8BC" w:rsidR="00717E9B" w:rsidRPr="00406459" w:rsidRDefault="00857AE4" w:rsidP="00ED7EF0">
            <w:pPr>
              <w:jc w:val="center"/>
              <w:rPr>
                <w:rFonts w:asciiTheme="majorHAnsi" w:hAnsiTheme="majorHAnsi" w:cstheme="majorHAnsi"/>
                <w:iCs/>
                <w:color w:val="FEE5B4"/>
              </w:rPr>
            </w:pPr>
            <w:r>
              <w:rPr>
                <w:rFonts w:asciiTheme="majorHAnsi" w:hAnsiTheme="majorHAnsi" w:cstheme="majorHAnsi"/>
                <w:b/>
                <w:bCs/>
                <w:color w:val="FEEFD2"/>
                <w:sz w:val="28"/>
                <w:szCs w:val="28"/>
              </w:rPr>
              <w:t>Referee 3</w:t>
            </w:r>
          </w:p>
        </w:tc>
      </w:tr>
      <w:tr w:rsidR="00717E9B" w14:paraId="754DC990" w14:textId="77777777" w:rsidTr="00ED7EF0">
        <w:tc>
          <w:tcPr>
            <w:tcW w:w="1979" w:type="dxa"/>
          </w:tcPr>
          <w:p w14:paraId="17AC019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3CC539F9" w14:textId="77777777" w:rsidR="00717E9B" w:rsidRPr="009F46A7" w:rsidRDefault="00717E9B" w:rsidP="00ED7EF0">
            <w:pPr>
              <w:rPr>
                <w:rFonts w:asciiTheme="majorHAnsi" w:hAnsiTheme="majorHAnsi" w:cstheme="majorHAnsi"/>
                <w:i w:val="0"/>
              </w:rPr>
            </w:pPr>
          </w:p>
        </w:tc>
      </w:tr>
      <w:tr w:rsidR="00717E9B" w14:paraId="56571D48" w14:textId="77777777" w:rsidTr="00ED7EF0">
        <w:tc>
          <w:tcPr>
            <w:tcW w:w="1979" w:type="dxa"/>
          </w:tcPr>
          <w:p w14:paraId="443A9DC9"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17C40742" w14:textId="77777777" w:rsidR="00717E9B" w:rsidRPr="009F46A7" w:rsidRDefault="00717E9B" w:rsidP="00ED7EF0">
            <w:pPr>
              <w:rPr>
                <w:rFonts w:asciiTheme="majorHAnsi" w:hAnsiTheme="majorHAnsi" w:cstheme="majorHAnsi"/>
                <w:i w:val="0"/>
              </w:rPr>
            </w:pPr>
          </w:p>
        </w:tc>
      </w:tr>
      <w:tr w:rsidR="00717E9B" w14:paraId="0AD5E9E1" w14:textId="77777777" w:rsidTr="00ED7EF0">
        <w:tc>
          <w:tcPr>
            <w:tcW w:w="1979" w:type="dxa"/>
          </w:tcPr>
          <w:p w14:paraId="670B36BC"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343FB37F" w14:textId="77777777" w:rsidR="00717E9B" w:rsidRPr="009F46A7" w:rsidRDefault="00717E9B" w:rsidP="00ED7EF0">
            <w:pPr>
              <w:rPr>
                <w:rFonts w:asciiTheme="majorHAnsi" w:hAnsiTheme="majorHAnsi" w:cstheme="majorHAnsi"/>
                <w:i w:val="0"/>
              </w:rPr>
            </w:pPr>
          </w:p>
        </w:tc>
      </w:tr>
      <w:tr w:rsidR="00717E9B" w14:paraId="0FFFDAEB" w14:textId="77777777" w:rsidTr="00ED7EF0">
        <w:tc>
          <w:tcPr>
            <w:tcW w:w="1979" w:type="dxa"/>
          </w:tcPr>
          <w:p w14:paraId="4B7A0EF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49C01DA" w14:textId="77777777" w:rsidR="00717E9B" w:rsidRPr="009F46A7" w:rsidRDefault="00717E9B" w:rsidP="00ED7EF0">
            <w:pPr>
              <w:rPr>
                <w:rFonts w:asciiTheme="majorHAnsi" w:hAnsiTheme="majorHAnsi" w:cstheme="majorHAnsi"/>
                <w:i w:val="0"/>
              </w:rPr>
            </w:pPr>
          </w:p>
        </w:tc>
      </w:tr>
      <w:tr w:rsidR="00717E9B" w14:paraId="0EDCEA84" w14:textId="77777777" w:rsidTr="00ED7EF0">
        <w:tc>
          <w:tcPr>
            <w:tcW w:w="1979" w:type="dxa"/>
          </w:tcPr>
          <w:p w14:paraId="657E313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35335F54" w14:textId="77777777" w:rsidR="00717E9B" w:rsidRPr="009F46A7" w:rsidRDefault="00717E9B" w:rsidP="00ED7EF0">
            <w:pPr>
              <w:rPr>
                <w:rFonts w:asciiTheme="majorHAnsi" w:hAnsiTheme="majorHAnsi" w:cstheme="majorHAnsi"/>
                <w:i w:val="0"/>
              </w:rPr>
            </w:pPr>
          </w:p>
        </w:tc>
      </w:tr>
    </w:tbl>
    <w:p w14:paraId="1FB13577" w14:textId="5F56A84F" w:rsidR="00845374" w:rsidRPr="00A23D6D" w:rsidRDefault="00845374" w:rsidP="00A23D6D">
      <w:pPr>
        <w:spacing w:before="0"/>
        <w:ind w:left="0"/>
        <w:rPr>
          <w:rFonts w:asciiTheme="majorHAnsi" w:hAnsiTheme="majorHAnsi" w:cstheme="majorHAnsi"/>
          <w:i w:val="0"/>
          <w:iCs/>
          <w:color w:val="382E7B"/>
        </w:rPr>
      </w:pPr>
    </w:p>
    <w:p w14:paraId="35C88465" w14:textId="675FA17D" w:rsidR="00845374" w:rsidRDefault="00845374" w:rsidP="00A23D6D">
      <w:pPr>
        <w:ind w:left="0"/>
        <w:rPr>
          <w:i w:val="0"/>
          <w:iCs/>
          <w:lang w:val="en-US" w:eastAsia="en-US"/>
        </w:rPr>
      </w:pPr>
    </w:p>
    <w:tbl>
      <w:tblPr>
        <w:tblStyle w:val="TableGrid"/>
        <w:tblW w:w="0" w:type="auto"/>
        <w:tblInd w:w="426" w:type="dxa"/>
        <w:tblLook w:val="04A0" w:firstRow="1" w:lastRow="0" w:firstColumn="1" w:lastColumn="0" w:noHBand="0" w:noVBand="1"/>
      </w:tblPr>
      <w:tblGrid>
        <w:gridCol w:w="1979"/>
        <w:gridCol w:w="6611"/>
      </w:tblGrid>
      <w:tr w:rsidR="00325B0A" w14:paraId="1F3196ED" w14:textId="77777777" w:rsidTr="00A23D6D">
        <w:trPr>
          <w:trHeight w:val="562"/>
        </w:trPr>
        <w:tc>
          <w:tcPr>
            <w:tcW w:w="8590" w:type="dxa"/>
            <w:gridSpan w:val="2"/>
            <w:shd w:val="clear" w:color="auto" w:fill="6E6BA9"/>
          </w:tcPr>
          <w:p w14:paraId="1A21D693" w14:textId="137E3F1F" w:rsidR="00325B0A" w:rsidRPr="00A23D6D" w:rsidRDefault="00325B0A" w:rsidP="00A23D6D">
            <w:pPr>
              <w:ind w:left="0"/>
              <w:jc w:val="center"/>
              <w:rPr>
                <w:rFonts w:asciiTheme="majorHAnsi" w:hAnsiTheme="majorHAnsi" w:cstheme="majorHAnsi"/>
                <w:b/>
                <w:bCs/>
                <w:color w:val="FEEFD2"/>
                <w:sz w:val="28"/>
                <w:szCs w:val="28"/>
              </w:rPr>
            </w:pPr>
            <w:r>
              <w:rPr>
                <w:rFonts w:asciiTheme="majorHAnsi" w:hAnsiTheme="majorHAnsi" w:cstheme="majorHAnsi"/>
                <w:b/>
                <w:bCs/>
                <w:color w:val="FEEFD2"/>
                <w:sz w:val="28"/>
                <w:szCs w:val="28"/>
              </w:rPr>
              <w:t xml:space="preserve">Supporting statement/ testimonial </w:t>
            </w:r>
            <w:r w:rsidR="00A23D6D">
              <w:rPr>
                <w:rFonts w:asciiTheme="majorHAnsi" w:hAnsiTheme="majorHAnsi" w:cstheme="majorHAnsi"/>
                <w:b/>
                <w:bCs/>
                <w:color w:val="FEEFD2"/>
                <w:sz w:val="28"/>
                <w:szCs w:val="28"/>
              </w:rPr>
              <w:t xml:space="preserve">- </w:t>
            </w:r>
            <w:r>
              <w:rPr>
                <w:rFonts w:asciiTheme="majorHAnsi" w:hAnsiTheme="majorHAnsi" w:cstheme="majorHAnsi"/>
                <w:b/>
                <w:bCs/>
                <w:color w:val="FEEFD2"/>
                <w:sz w:val="28"/>
                <w:szCs w:val="28"/>
              </w:rPr>
              <w:t xml:space="preserve">Person </w:t>
            </w:r>
            <w:r w:rsidR="00A23D6D">
              <w:rPr>
                <w:rFonts w:asciiTheme="majorHAnsi" w:hAnsiTheme="majorHAnsi" w:cstheme="majorHAnsi"/>
                <w:b/>
                <w:bCs/>
                <w:color w:val="FEEFD2"/>
                <w:sz w:val="28"/>
                <w:szCs w:val="28"/>
              </w:rPr>
              <w:t>1</w:t>
            </w:r>
          </w:p>
        </w:tc>
      </w:tr>
      <w:tr w:rsidR="00325B0A" w14:paraId="7091014D" w14:textId="77777777" w:rsidTr="00E172F2">
        <w:tc>
          <w:tcPr>
            <w:tcW w:w="1979" w:type="dxa"/>
          </w:tcPr>
          <w:p w14:paraId="4C77CD8D" w14:textId="77777777" w:rsidR="00325B0A" w:rsidRPr="009F46A7" w:rsidRDefault="00325B0A" w:rsidP="00E172F2">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2B1570B1" w14:textId="77777777" w:rsidR="00325B0A" w:rsidRPr="009F46A7" w:rsidRDefault="00325B0A" w:rsidP="00E172F2">
            <w:pPr>
              <w:rPr>
                <w:rFonts w:asciiTheme="majorHAnsi" w:hAnsiTheme="majorHAnsi" w:cstheme="majorHAnsi"/>
                <w:i w:val="0"/>
              </w:rPr>
            </w:pPr>
          </w:p>
        </w:tc>
      </w:tr>
      <w:tr w:rsidR="00325B0A" w14:paraId="4E44A428" w14:textId="77777777" w:rsidTr="00E172F2">
        <w:tc>
          <w:tcPr>
            <w:tcW w:w="1979" w:type="dxa"/>
          </w:tcPr>
          <w:p w14:paraId="05EBE05C" w14:textId="77777777" w:rsidR="00325B0A" w:rsidRPr="009F46A7" w:rsidRDefault="00325B0A" w:rsidP="00E172F2">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450AE6CA" w14:textId="77777777" w:rsidR="00325B0A" w:rsidRPr="009F46A7" w:rsidRDefault="00325B0A" w:rsidP="00E172F2">
            <w:pPr>
              <w:rPr>
                <w:rFonts w:asciiTheme="majorHAnsi" w:hAnsiTheme="majorHAnsi" w:cstheme="majorHAnsi"/>
                <w:i w:val="0"/>
              </w:rPr>
            </w:pPr>
          </w:p>
        </w:tc>
      </w:tr>
      <w:tr w:rsidR="00325B0A" w14:paraId="67C23D2D" w14:textId="77777777" w:rsidTr="00E172F2">
        <w:tc>
          <w:tcPr>
            <w:tcW w:w="1979" w:type="dxa"/>
          </w:tcPr>
          <w:p w14:paraId="3A5A6507" w14:textId="77777777" w:rsidR="00325B0A" w:rsidRPr="009F46A7" w:rsidRDefault="00325B0A" w:rsidP="00E172F2">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38E296DC" w14:textId="77777777" w:rsidR="00325B0A" w:rsidRPr="009F46A7" w:rsidRDefault="00325B0A" w:rsidP="00E172F2">
            <w:pPr>
              <w:rPr>
                <w:rFonts w:asciiTheme="majorHAnsi" w:hAnsiTheme="majorHAnsi" w:cstheme="majorHAnsi"/>
                <w:i w:val="0"/>
              </w:rPr>
            </w:pPr>
          </w:p>
        </w:tc>
      </w:tr>
      <w:tr w:rsidR="00325B0A" w14:paraId="5B14701F" w14:textId="77777777" w:rsidTr="00E172F2">
        <w:tc>
          <w:tcPr>
            <w:tcW w:w="1979" w:type="dxa"/>
          </w:tcPr>
          <w:p w14:paraId="21B1DD96" w14:textId="77777777" w:rsidR="00325B0A" w:rsidRPr="009F46A7" w:rsidRDefault="00325B0A" w:rsidP="00E172F2">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3F8E8F18" w14:textId="77777777" w:rsidR="00325B0A" w:rsidRPr="009F46A7" w:rsidRDefault="00325B0A" w:rsidP="00E172F2">
            <w:pPr>
              <w:rPr>
                <w:rFonts w:asciiTheme="majorHAnsi" w:hAnsiTheme="majorHAnsi" w:cstheme="majorHAnsi"/>
                <w:i w:val="0"/>
              </w:rPr>
            </w:pPr>
          </w:p>
        </w:tc>
      </w:tr>
    </w:tbl>
    <w:p w14:paraId="5AC329ED" w14:textId="5F3CD920" w:rsidR="00325B0A" w:rsidRDefault="00325B0A" w:rsidP="00845374">
      <w:pPr>
        <w:rPr>
          <w:i w:val="0"/>
          <w:iCs/>
          <w:lang w:val="en-US" w:eastAsia="en-US"/>
        </w:rPr>
      </w:pPr>
    </w:p>
    <w:tbl>
      <w:tblPr>
        <w:tblStyle w:val="TableGrid"/>
        <w:tblW w:w="0" w:type="auto"/>
        <w:tblInd w:w="426" w:type="dxa"/>
        <w:tblLook w:val="04A0" w:firstRow="1" w:lastRow="0" w:firstColumn="1" w:lastColumn="0" w:noHBand="0" w:noVBand="1"/>
      </w:tblPr>
      <w:tblGrid>
        <w:gridCol w:w="1979"/>
        <w:gridCol w:w="6611"/>
      </w:tblGrid>
      <w:tr w:rsidR="00A23D6D" w14:paraId="01890BC6" w14:textId="77777777" w:rsidTr="00A23D6D">
        <w:trPr>
          <w:trHeight w:val="540"/>
        </w:trPr>
        <w:tc>
          <w:tcPr>
            <w:tcW w:w="8590" w:type="dxa"/>
            <w:gridSpan w:val="2"/>
            <w:shd w:val="clear" w:color="auto" w:fill="6E6BA9"/>
          </w:tcPr>
          <w:p w14:paraId="2B373F6D" w14:textId="061A5F7E" w:rsidR="00A23D6D" w:rsidRPr="00A23D6D" w:rsidRDefault="00A23D6D" w:rsidP="00E172F2">
            <w:pPr>
              <w:ind w:left="0"/>
              <w:jc w:val="center"/>
              <w:rPr>
                <w:rFonts w:asciiTheme="majorHAnsi" w:hAnsiTheme="majorHAnsi" w:cstheme="majorHAnsi"/>
                <w:b/>
                <w:bCs/>
                <w:color w:val="FEEFD2"/>
                <w:sz w:val="28"/>
                <w:szCs w:val="28"/>
              </w:rPr>
            </w:pPr>
            <w:r>
              <w:rPr>
                <w:rFonts w:asciiTheme="majorHAnsi" w:hAnsiTheme="majorHAnsi" w:cstheme="majorHAnsi"/>
                <w:b/>
                <w:bCs/>
                <w:color w:val="FEEFD2"/>
                <w:sz w:val="28"/>
                <w:szCs w:val="28"/>
              </w:rPr>
              <w:t>Supporting statement/ testimonial - Person 2</w:t>
            </w:r>
          </w:p>
        </w:tc>
      </w:tr>
      <w:tr w:rsidR="00A23D6D" w14:paraId="410A413E" w14:textId="77777777" w:rsidTr="00E172F2">
        <w:tc>
          <w:tcPr>
            <w:tcW w:w="1979" w:type="dxa"/>
          </w:tcPr>
          <w:p w14:paraId="01954FE0"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5825E68B" w14:textId="77777777" w:rsidR="00A23D6D" w:rsidRPr="009F46A7" w:rsidRDefault="00A23D6D" w:rsidP="00E172F2">
            <w:pPr>
              <w:rPr>
                <w:rFonts w:asciiTheme="majorHAnsi" w:hAnsiTheme="majorHAnsi" w:cstheme="majorHAnsi"/>
                <w:i w:val="0"/>
              </w:rPr>
            </w:pPr>
          </w:p>
        </w:tc>
      </w:tr>
      <w:tr w:rsidR="00A23D6D" w14:paraId="6E1E5712" w14:textId="77777777" w:rsidTr="00E172F2">
        <w:tc>
          <w:tcPr>
            <w:tcW w:w="1979" w:type="dxa"/>
          </w:tcPr>
          <w:p w14:paraId="4175B17A"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5B2679DF" w14:textId="77777777" w:rsidR="00A23D6D" w:rsidRPr="009F46A7" w:rsidRDefault="00A23D6D" w:rsidP="00E172F2">
            <w:pPr>
              <w:rPr>
                <w:rFonts w:asciiTheme="majorHAnsi" w:hAnsiTheme="majorHAnsi" w:cstheme="majorHAnsi"/>
                <w:i w:val="0"/>
              </w:rPr>
            </w:pPr>
          </w:p>
        </w:tc>
      </w:tr>
      <w:tr w:rsidR="00A23D6D" w14:paraId="06E6DBF1" w14:textId="77777777" w:rsidTr="00E172F2">
        <w:tc>
          <w:tcPr>
            <w:tcW w:w="1979" w:type="dxa"/>
          </w:tcPr>
          <w:p w14:paraId="1CFF3F6F"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07313C66" w14:textId="77777777" w:rsidR="00A23D6D" w:rsidRPr="009F46A7" w:rsidRDefault="00A23D6D" w:rsidP="00E172F2">
            <w:pPr>
              <w:rPr>
                <w:rFonts w:asciiTheme="majorHAnsi" w:hAnsiTheme="majorHAnsi" w:cstheme="majorHAnsi"/>
                <w:i w:val="0"/>
              </w:rPr>
            </w:pPr>
          </w:p>
        </w:tc>
      </w:tr>
      <w:tr w:rsidR="00A23D6D" w14:paraId="43A68AC6" w14:textId="77777777" w:rsidTr="00E172F2">
        <w:tc>
          <w:tcPr>
            <w:tcW w:w="1979" w:type="dxa"/>
          </w:tcPr>
          <w:p w14:paraId="61905995"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79C98955" w14:textId="77777777" w:rsidR="00A23D6D" w:rsidRPr="009F46A7" w:rsidRDefault="00A23D6D" w:rsidP="00E172F2">
            <w:pPr>
              <w:rPr>
                <w:rFonts w:asciiTheme="majorHAnsi" w:hAnsiTheme="majorHAnsi" w:cstheme="majorHAnsi"/>
                <w:i w:val="0"/>
              </w:rPr>
            </w:pPr>
          </w:p>
        </w:tc>
      </w:tr>
    </w:tbl>
    <w:p w14:paraId="3C62893A" w14:textId="6726A25F" w:rsidR="00A23D6D" w:rsidRDefault="00A23D6D" w:rsidP="00845374">
      <w:pPr>
        <w:rPr>
          <w:i w:val="0"/>
          <w:iCs/>
          <w:lang w:val="en-US" w:eastAsia="en-US"/>
        </w:rPr>
      </w:pPr>
    </w:p>
    <w:tbl>
      <w:tblPr>
        <w:tblStyle w:val="TableGrid"/>
        <w:tblW w:w="0" w:type="auto"/>
        <w:tblInd w:w="426" w:type="dxa"/>
        <w:tblLook w:val="04A0" w:firstRow="1" w:lastRow="0" w:firstColumn="1" w:lastColumn="0" w:noHBand="0" w:noVBand="1"/>
      </w:tblPr>
      <w:tblGrid>
        <w:gridCol w:w="1979"/>
        <w:gridCol w:w="6611"/>
      </w:tblGrid>
      <w:tr w:rsidR="00A23D6D" w14:paraId="22E8DBDA" w14:textId="77777777" w:rsidTr="00A23D6D">
        <w:trPr>
          <w:trHeight w:val="532"/>
        </w:trPr>
        <w:tc>
          <w:tcPr>
            <w:tcW w:w="8590" w:type="dxa"/>
            <w:gridSpan w:val="2"/>
            <w:shd w:val="clear" w:color="auto" w:fill="6E6BA9"/>
          </w:tcPr>
          <w:p w14:paraId="5E37EF6C" w14:textId="77777777" w:rsidR="00A23D6D" w:rsidRPr="00A23D6D" w:rsidRDefault="00A23D6D" w:rsidP="00E172F2">
            <w:pPr>
              <w:ind w:left="0"/>
              <w:jc w:val="center"/>
              <w:rPr>
                <w:rFonts w:asciiTheme="majorHAnsi" w:hAnsiTheme="majorHAnsi" w:cstheme="majorHAnsi"/>
                <w:b/>
                <w:bCs/>
                <w:color w:val="FEEFD2"/>
                <w:sz w:val="28"/>
                <w:szCs w:val="28"/>
              </w:rPr>
            </w:pPr>
            <w:r>
              <w:rPr>
                <w:rFonts w:asciiTheme="majorHAnsi" w:hAnsiTheme="majorHAnsi" w:cstheme="majorHAnsi"/>
                <w:b/>
                <w:bCs/>
                <w:color w:val="FEEFD2"/>
                <w:sz w:val="28"/>
                <w:szCs w:val="28"/>
              </w:rPr>
              <w:lastRenderedPageBreak/>
              <w:t>Supporting statement/ testimonial - Person 3</w:t>
            </w:r>
          </w:p>
        </w:tc>
      </w:tr>
      <w:tr w:rsidR="00A23D6D" w14:paraId="2E6C6F5D" w14:textId="77777777" w:rsidTr="00E172F2">
        <w:tc>
          <w:tcPr>
            <w:tcW w:w="1979" w:type="dxa"/>
          </w:tcPr>
          <w:p w14:paraId="5A46F6F6"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6F7D211E" w14:textId="77777777" w:rsidR="00A23D6D" w:rsidRPr="009F46A7" w:rsidRDefault="00A23D6D" w:rsidP="00E172F2">
            <w:pPr>
              <w:rPr>
                <w:rFonts w:asciiTheme="majorHAnsi" w:hAnsiTheme="majorHAnsi" w:cstheme="majorHAnsi"/>
                <w:i w:val="0"/>
              </w:rPr>
            </w:pPr>
          </w:p>
        </w:tc>
      </w:tr>
      <w:tr w:rsidR="00A23D6D" w14:paraId="3E471F87" w14:textId="77777777" w:rsidTr="00E172F2">
        <w:tc>
          <w:tcPr>
            <w:tcW w:w="1979" w:type="dxa"/>
          </w:tcPr>
          <w:p w14:paraId="10F9192E"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3F47BDBF" w14:textId="77777777" w:rsidR="00A23D6D" w:rsidRPr="009F46A7" w:rsidRDefault="00A23D6D" w:rsidP="00E172F2">
            <w:pPr>
              <w:rPr>
                <w:rFonts w:asciiTheme="majorHAnsi" w:hAnsiTheme="majorHAnsi" w:cstheme="majorHAnsi"/>
                <w:i w:val="0"/>
              </w:rPr>
            </w:pPr>
          </w:p>
        </w:tc>
      </w:tr>
      <w:tr w:rsidR="00A23D6D" w14:paraId="1760EF70" w14:textId="77777777" w:rsidTr="00E172F2">
        <w:tc>
          <w:tcPr>
            <w:tcW w:w="1979" w:type="dxa"/>
          </w:tcPr>
          <w:p w14:paraId="49916166"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69525A59" w14:textId="77777777" w:rsidR="00A23D6D" w:rsidRPr="009F46A7" w:rsidRDefault="00A23D6D" w:rsidP="00E172F2">
            <w:pPr>
              <w:rPr>
                <w:rFonts w:asciiTheme="majorHAnsi" w:hAnsiTheme="majorHAnsi" w:cstheme="majorHAnsi"/>
                <w:i w:val="0"/>
              </w:rPr>
            </w:pPr>
          </w:p>
        </w:tc>
      </w:tr>
      <w:tr w:rsidR="00A23D6D" w14:paraId="3DCB7A80" w14:textId="77777777" w:rsidTr="00E172F2">
        <w:tc>
          <w:tcPr>
            <w:tcW w:w="1979" w:type="dxa"/>
          </w:tcPr>
          <w:p w14:paraId="7CCE4CC3" w14:textId="77777777" w:rsidR="00A23D6D" w:rsidRPr="009F46A7" w:rsidRDefault="00A23D6D" w:rsidP="00E172F2">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1163D412" w14:textId="77777777" w:rsidR="00A23D6D" w:rsidRPr="009F46A7" w:rsidRDefault="00A23D6D" w:rsidP="00E172F2">
            <w:pPr>
              <w:rPr>
                <w:rFonts w:asciiTheme="majorHAnsi" w:hAnsiTheme="majorHAnsi" w:cstheme="majorHAnsi"/>
                <w:i w:val="0"/>
              </w:rPr>
            </w:pPr>
          </w:p>
        </w:tc>
      </w:tr>
    </w:tbl>
    <w:p w14:paraId="50300B8D" w14:textId="77777777" w:rsidR="00A23D6D" w:rsidRDefault="00A23D6D" w:rsidP="00845374">
      <w:pPr>
        <w:rPr>
          <w:i w:val="0"/>
          <w:iCs/>
          <w:lang w:val="en-US" w:eastAsia="en-US"/>
        </w:rPr>
      </w:pPr>
    </w:p>
    <w:p w14:paraId="4B0C3058" w14:textId="77777777" w:rsidR="00845374" w:rsidRPr="00845374" w:rsidRDefault="00845374" w:rsidP="00845374">
      <w:pPr>
        <w:rPr>
          <w:i w:val="0"/>
          <w:iCs/>
          <w:lang w:val="en-US" w:eastAsia="en-US"/>
        </w:rPr>
      </w:pPr>
    </w:p>
    <w:p w14:paraId="435C8D61" w14:textId="03C1767B" w:rsidR="00E1348C" w:rsidRDefault="00637AC9" w:rsidP="00FD0AB5">
      <w:pPr>
        <w:pStyle w:val="Heading1"/>
        <w:ind w:left="426"/>
        <w:rPr>
          <w:i/>
          <w:iCs/>
          <w:sz w:val="28"/>
        </w:rPr>
      </w:pPr>
      <w:bookmarkStart w:id="27" w:name="_Toc67058926"/>
      <w:r>
        <w:rPr>
          <w:i/>
          <w:iCs/>
          <w:sz w:val="28"/>
        </w:rPr>
        <w:t xml:space="preserve">Part 2 - </w:t>
      </w:r>
      <w:r w:rsidR="002924DD" w:rsidRPr="00692DD8">
        <w:rPr>
          <w:i/>
          <w:iCs/>
          <w:sz w:val="28"/>
        </w:rPr>
        <w:t>Evidence of the nominee’s contribution and impact</w:t>
      </w:r>
      <w:bookmarkEnd w:id="27"/>
      <w:r w:rsidR="00EC773A">
        <w:rPr>
          <w:i/>
          <w:iCs/>
          <w:sz w:val="28"/>
        </w:rPr>
        <w:t xml:space="preserve"> </w:t>
      </w:r>
    </w:p>
    <w:p w14:paraId="0164FD9F" w14:textId="77777777" w:rsidR="0097035B" w:rsidRPr="0097035B" w:rsidRDefault="0097035B">
      <w:pPr>
        <w:rPr>
          <w:rFonts w:asciiTheme="majorHAnsi" w:hAnsiTheme="majorHAnsi" w:cstheme="majorHAnsi"/>
          <w:b/>
          <w:bCs/>
          <w:iCs/>
          <w:color w:val="1F3864"/>
        </w:rPr>
      </w:pPr>
    </w:p>
    <w:tbl>
      <w:tblPr>
        <w:tblStyle w:val="TableGrid"/>
        <w:tblW w:w="0" w:type="auto"/>
        <w:tblInd w:w="426" w:type="dxa"/>
        <w:tblLook w:val="04A0" w:firstRow="1" w:lastRow="0" w:firstColumn="1" w:lastColumn="0" w:noHBand="0" w:noVBand="1"/>
      </w:tblPr>
      <w:tblGrid>
        <w:gridCol w:w="8590"/>
      </w:tblGrid>
      <w:tr w:rsidR="00ED7EF0" w14:paraId="1E3BD257" w14:textId="77777777" w:rsidTr="004931C1">
        <w:tc>
          <w:tcPr>
            <w:tcW w:w="8816" w:type="dxa"/>
            <w:tcBorders>
              <w:bottom w:val="single" w:sz="4" w:space="0" w:color="auto"/>
            </w:tcBorders>
            <w:shd w:val="clear" w:color="auto" w:fill="FDB931"/>
          </w:tcPr>
          <w:p w14:paraId="17C290DB" w14:textId="742FC9D1" w:rsidR="001206C4" w:rsidRPr="00A400F0" w:rsidRDefault="00ED7EF0" w:rsidP="00A400F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Summary overview</w:t>
            </w:r>
          </w:p>
        </w:tc>
      </w:tr>
      <w:tr w:rsidR="00ED7EF0" w14:paraId="5BE691E0" w14:textId="77777777" w:rsidTr="006C4A49">
        <w:tc>
          <w:tcPr>
            <w:tcW w:w="8816" w:type="dxa"/>
            <w:shd w:val="clear" w:color="auto" w:fill="FFFFFF" w:themeFill="background1"/>
          </w:tcPr>
          <w:p w14:paraId="2FD29F30" w14:textId="77777777" w:rsidR="00B77BD2" w:rsidRPr="00B77BD2" w:rsidRDefault="00B77BD2" w:rsidP="00B77BD2">
            <w:pPr>
              <w:rPr>
                <w:rFonts w:asciiTheme="majorHAnsi" w:hAnsiTheme="majorHAnsi" w:cstheme="majorHAnsi"/>
                <w:color w:val="382E7B"/>
              </w:rPr>
            </w:pPr>
            <w:r w:rsidRPr="00B77BD2">
              <w:rPr>
                <w:rFonts w:asciiTheme="majorHAnsi" w:hAnsiTheme="majorHAnsi" w:cstheme="majorHAnsi"/>
                <w:b/>
                <w:bCs/>
                <w:color w:val="382E7B"/>
                <w:u w:val="single"/>
              </w:rPr>
              <w:t>Max. 500 words:</w:t>
            </w:r>
            <w:r w:rsidRPr="00B77BD2">
              <w:rPr>
                <w:rFonts w:asciiTheme="majorHAnsi" w:hAnsiTheme="majorHAnsi" w:cstheme="majorHAnsi"/>
                <w:b/>
                <w:bCs/>
                <w:color w:val="382E7B"/>
              </w:rPr>
              <w:t xml:space="preserve"> </w:t>
            </w:r>
            <w:r w:rsidRPr="00B77BD2">
              <w:rPr>
                <w:rFonts w:asciiTheme="majorHAnsi" w:hAnsiTheme="majorHAnsi" w:cstheme="majorHAnsi"/>
                <w:color w:val="382E7B"/>
              </w:rPr>
              <w:t xml:space="preserve">A summary overview of your profile and standing, and why the nomination is being made. This should refer to your uniqueness including what is special about your contribution. </w:t>
            </w:r>
            <w:r w:rsidRPr="00B77BD2">
              <w:rPr>
                <w:rFonts w:asciiTheme="majorHAnsi" w:hAnsiTheme="majorHAnsi" w:cstheme="majorHAnsi"/>
                <w:b/>
                <w:bCs/>
                <w:color w:val="382E7B"/>
              </w:rPr>
              <w:t>Where have you gone beyond the bounds of your job or the ‘extra mile’?</w:t>
            </w:r>
            <w:r w:rsidRPr="00B77BD2">
              <w:rPr>
                <w:rFonts w:asciiTheme="majorHAnsi" w:hAnsiTheme="majorHAnsi" w:cstheme="majorHAnsi"/>
                <w:color w:val="382E7B"/>
              </w:rPr>
              <w:t xml:space="preserve"> </w:t>
            </w:r>
          </w:p>
          <w:p w14:paraId="3E31C37D" w14:textId="77777777" w:rsidR="00B77BD2" w:rsidRPr="00B77BD2" w:rsidRDefault="00B77BD2" w:rsidP="00B77BD2">
            <w:pPr>
              <w:rPr>
                <w:rFonts w:asciiTheme="majorHAnsi" w:hAnsiTheme="majorHAnsi" w:cstheme="majorHAnsi"/>
                <w:color w:val="382E7B"/>
              </w:rPr>
            </w:pPr>
            <w:r w:rsidRPr="00B77BD2">
              <w:rPr>
                <w:rFonts w:asciiTheme="majorHAnsi" w:hAnsiTheme="majorHAnsi" w:cstheme="majorHAnsi"/>
                <w:color w:val="382E7B"/>
              </w:rPr>
              <w:t xml:space="preserve">For example, the following could be referred to </w:t>
            </w:r>
            <w:r w:rsidRPr="00B77BD2">
              <w:rPr>
                <w:rFonts w:asciiTheme="majorHAnsi" w:hAnsiTheme="majorHAnsi" w:cstheme="majorHAnsi"/>
                <w:b/>
                <w:bCs/>
                <w:color w:val="382E7B"/>
              </w:rPr>
              <w:t>if appropriate</w:t>
            </w:r>
            <w:r w:rsidRPr="00B77BD2">
              <w:rPr>
                <w:rFonts w:asciiTheme="majorHAnsi" w:hAnsiTheme="majorHAnsi" w:cstheme="majorHAnsi"/>
                <w:color w:val="382E7B"/>
              </w:rPr>
              <w:t>, where you have:</w:t>
            </w:r>
          </w:p>
          <w:p w14:paraId="16255E17"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 xml:space="preserve">Provided a sustained commitment </w:t>
            </w:r>
          </w:p>
          <w:p w14:paraId="32975D5E"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Inspired</w:t>
            </w:r>
          </w:p>
          <w:p w14:paraId="73E59DC9" w14:textId="1681076A"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 xml:space="preserve">Led at </w:t>
            </w:r>
            <w:r w:rsidR="00D17DCE">
              <w:rPr>
                <w:rFonts w:asciiTheme="majorHAnsi" w:hAnsiTheme="majorHAnsi" w:cstheme="majorHAnsi"/>
                <w:color w:val="382E7B"/>
              </w:rPr>
              <w:t xml:space="preserve">a </w:t>
            </w:r>
            <w:r w:rsidRPr="00B77BD2">
              <w:rPr>
                <w:rFonts w:asciiTheme="majorHAnsi" w:hAnsiTheme="majorHAnsi" w:cstheme="majorHAnsi"/>
                <w:color w:val="382E7B"/>
              </w:rPr>
              <w:t>service level, regionally, nationally or internationally</w:t>
            </w:r>
          </w:p>
          <w:p w14:paraId="4AE32287"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Significantly improved care</w:t>
            </w:r>
          </w:p>
          <w:p w14:paraId="06B06E49"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Innovated</w:t>
            </w:r>
          </w:p>
          <w:p w14:paraId="3983A6CF"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Been recognised by peers</w:t>
            </w:r>
          </w:p>
          <w:p w14:paraId="0AA32733"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Been a positive impact on safety</w:t>
            </w:r>
          </w:p>
          <w:p w14:paraId="30237465"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 xml:space="preserve">Role modelled </w:t>
            </w:r>
          </w:p>
          <w:p w14:paraId="5B350841" w14:textId="77777777" w:rsidR="00B77BD2" w:rsidRPr="00B77BD2" w:rsidRDefault="00B77BD2" w:rsidP="00B77BD2">
            <w:pPr>
              <w:pStyle w:val="ListParagraph"/>
              <w:numPr>
                <w:ilvl w:val="0"/>
                <w:numId w:val="15"/>
              </w:numPr>
              <w:rPr>
                <w:rFonts w:asciiTheme="majorHAnsi" w:hAnsiTheme="majorHAnsi" w:cstheme="majorHAnsi"/>
                <w:color w:val="382E7B"/>
              </w:rPr>
            </w:pPr>
            <w:r w:rsidRPr="00B77BD2">
              <w:rPr>
                <w:rFonts w:asciiTheme="majorHAnsi" w:hAnsiTheme="majorHAnsi" w:cstheme="majorHAnsi"/>
                <w:color w:val="382E7B"/>
              </w:rPr>
              <w:t xml:space="preserve">Advocated </w:t>
            </w:r>
          </w:p>
          <w:p w14:paraId="33A3E4AA" w14:textId="77777777" w:rsidR="00B77BD2" w:rsidRPr="00B77BD2" w:rsidRDefault="00B77BD2" w:rsidP="00B77BD2">
            <w:pPr>
              <w:rPr>
                <w:rFonts w:asciiTheme="majorHAnsi" w:hAnsiTheme="majorHAnsi" w:cstheme="majorHAnsi"/>
                <w:color w:val="382E7B"/>
              </w:rPr>
            </w:pPr>
            <w:r w:rsidRPr="00B77BD2">
              <w:rPr>
                <w:rFonts w:asciiTheme="majorHAnsi" w:hAnsiTheme="majorHAnsi" w:cstheme="majorHAnsi"/>
                <w:color w:val="382E7B"/>
              </w:rPr>
              <w:t xml:space="preserve">Highlight the key area/s of contribution, </w:t>
            </w:r>
            <w:r w:rsidRPr="00B77BD2">
              <w:rPr>
                <w:rFonts w:asciiTheme="majorHAnsi" w:hAnsiTheme="majorHAnsi" w:cstheme="majorHAnsi"/>
                <w:b/>
                <w:bCs/>
                <w:color w:val="382E7B"/>
              </w:rPr>
              <w:t>for example</w:t>
            </w:r>
            <w:r w:rsidRPr="00B77BD2">
              <w:rPr>
                <w:rFonts w:asciiTheme="majorHAnsi" w:hAnsiTheme="majorHAnsi" w:cstheme="majorHAnsi"/>
                <w:color w:val="382E7B"/>
              </w:rPr>
              <w:t>:</w:t>
            </w:r>
          </w:p>
          <w:p w14:paraId="31880C79"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In leadership/management</w:t>
            </w:r>
          </w:p>
          <w:p w14:paraId="4B535912"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Service delivery/improvement/innovation</w:t>
            </w:r>
          </w:p>
          <w:p w14:paraId="578CDC95"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Equality, Diversity &amp; Inclusion (EDI) contribution</w:t>
            </w:r>
          </w:p>
          <w:p w14:paraId="51F72030"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Research</w:t>
            </w:r>
          </w:p>
          <w:p w14:paraId="109AA609"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Education</w:t>
            </w:r>
          </w:p>
          <w:p w14:paraId="17E05D85" w14:textId="77777777" w:rsidR="00B77BD2" w:rsidRPr="00B77BD2" w:rsidRDefault="00B77BD2" w:rsidP="00B77BD2">
            <w:pPr>
              <w:pStyle w:val="ListParagraph"/>
              <w:numPr>
                <w:ilvl w:val="0"/>
                <w:numId w:val="16"/>
              </w:numPr>
              <w:rPr>
                <w:rFonts w:asciiTheme="majorHAnsi" w:hAnsiTheme="majorHAnsi" w:cstheme="majorHAnsi"/>
                <w:color w:val="382E7B"/>
              </w:rPr>
            </w:pPr>
            <w:r w:rsidRPr="00B77BD2">
              <w:rPr>
                <w:rFonts w:asciiTheme="majorHAnsi" w:hAnsiTheme="majorHAnsi" w:cstheme="majorHAnsi"/>
                <w:color w:val="382E7B"/>
              </w:rPr>
              <w:t>Clinical practice</w:t>
            </w:r>
          </w:p>
          <w:p w14:paraId="15707E47" w14:textId="77777777" w:rsidR="00B77BD2" w:rsidRPr="00B77BD2" w:rsidRDefault="00B77BD2" w:rsidP="00B77BD2">
            <w:pPr>
              <w:pStyle w:val="ListParagraph"/>
              <w:numPr>
                <w:ilvl w:val="0"/>
                <w:numId w:val="16"/>
              </w:numPr>
              <w:rPr>
                <w:rFonts w:asciiTheme="majorHAnsi" w:hAnsiTheme="majorHAnsi" w:cstheme="majorHAnsi"/>
                <w:i w:val="0"/>
                <w:color w:val="382E7B"/>
              </w:rPr>
            </w:pPr>
            <w:r w:rsidRPr="00B77BD2">
              <w:rPr>
                <w:rFonts w:asciiTheme="majorHAnsi" w:hAnsiTheme="majorHAnsi" w:cstheme="majorHAnsi"/>
                <w:color w:val="382E7B"/>
              </w:rPr>
              <w:t>Trade union work</w:t>
            </w:r>
          </w:p>
          <w:p w14:paraId="17A91DCC" w14:textId="77777777" w:rsidR="00B77BD2" w:rsidRPr="00B77BD2" w:rsidRDefault="00B77BD2" w:rsidP="00B77BD2">
            <w:pPr>
              <w:pStyle w:val="ListParagraph"/>
              <w:numPr>
                <w:ilvl w:val="0"/>
                <w:numId w:val="16"/>
              </w:numPr>
              <w:rPr>
                <w:rFonts w:asciiTheme="majorHAnsi" w:hAnsiTheme="majorHAnsi" w:cstheme="majorHAnsi"/>
                <w:i w:val="0"/>
                <w:color w:val="382E7B"/>
              </w:rPr>
            </w:pPr>
            <w:r w:rsidRPr="00B77BD2">
              <w:rPr>
                <w:rFonts w:asciiTheme="majorHAnsi" w:hAnsiTheme="majorHAnsi" w:cstheme="majorHAnsi"/>
                <w:color w:val="382E7B"/>
              </w:rPr>
              <w:t>And/or other key area/s</w:t>
            </w:r>
          </w:p>
          <w:p w14:paraId="58D444A0" w14:textId="77777777" w:rsidR="001206C4" w:rsidRDefault="001206C4" w:rsidP="001206C4">
            <w:pPr>
              <w:pStyle w:val="ListParagraph"/>
              <w:rPr>
                <w:rFonts w:asciiTheme="majorHAnsi" w:hAnsiTheme="majorHAnsi" w:cstheme="majorHAnsi"/>
                <w:i w:val="0"/>
              </w:rPr>
            </w:pPr>
          </w:p>
          <w:p w14:paraId="48EFF2B6" w14:textId="015C9D10" w:rsidR="00EB1139" w:rsidRPr="000A66AE" w:rsidRDefault="00D17DCE" w:rsidP="000A66AE">
            <w:pPr>
              <w:pStyle w:val="ListParagraph"/>
              <w:rPr>
                <w:rFonts w:asciiTheme="majorHAnsi" w:hAnsiTheme="majorHAnsi" w:cstheme="majorHAnsi"/>
                <w:i w:val="0"/>
                <w:color w:val="382E7B"/>
              </w:rPr>
            </w:pPr>
            <w:r>
              <w:rPr>
                <w:rFonts w:asciiTheme="majorHAnsi" w:hAnsiTheme="majorHAnsi" w:cstheme="majorHAnsi"/>
                <w:color w:val="1F3864" w:themeColor="accent5" w:themeShade="80"/>
              </w:rPr>
              <w:pict w14:anchorId="2A21317F">
                <v:rect id="_x0000_i1025" style="width:354.05pt;height:1pt" o:hrpct="843" o:hrstd="t" o:hrnoshade="t" o:hr="t" fillcolor="#382e7b" stroked="f"/>
              </w:pict>
            </w:r>
          </w:p>
          <w:p w14:paraId="54F25961" w14:textId="69EC26A9" w:rsidR="006C4A49" w:rsidRPr="0016438B" w:rsidRDefault="006C4A49" w:rsidP="001206C4">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your </w:t>
            </w:r>
            <w:r w:rsidR="002F4A8C" w:rsidRPr="0016438B">
              <w:rPr>
                <w:rFonts w:asciiTheme="majorHAnsi" w:hAnsiTheme="majorHAnsi" w:cstheme="majorHAnsi"/>
                <w:b/>
                <w:bCs/>
                <w:iCs/>
                <w:color w:val="382E7B"/>
                <w:sz w:val="28"/>
                <w:szCs w:val="28"/>
              </w:rPr>
              <w:t>S</w:t>
            </w:r>
            <w:r w:rsidRPr="0016438B">
              <w:rPr>
                <w:rFonts w:asciiTheme="majorHAnsi" w:hAnsiTheme="majorHAnsi" w:cstheme="majorHAnsi"/>
                <w:b/>
                <w:bCs/>
                <w:iCs/>
                <w:color w:val="382E7B"/>
                <w:sz w:val="28"/>
                <w:szCs w:val="28"/>
              </w:rPr>
              <w:t xml:space="preserve">ummary </w:t>
            </w:r>
            <w:r w:rsidR="002F4A8C" w:rsidRPr="0016438B">
              <w:rPr>
                <w:rFonts w:asciiTheme="majorHAnsi" w:hAnsiTheme="majorHAnsi" w:cstheme="majorHAnsi"/>
                <w:b/>
                <w:bCs/>
                <w:iCs/>
                <w:color w:val="382E7B"/>
                <w:sz w:val="28"/>
                <w:szCs w:val="28"/>
              </w:rPr>
              <w:t>o</w:t>
            </w:r>
            <w:r w:rsidRPr="0016438B">
              <w:rPr>
                <w:rFonts w:asciiTheme="majorHAnsi" w:hAnsiTheme="majorHAnsi" w:cstheme="majorHAnsi"/>
                <w:b/>
                <w:bCs/>
                <w:iCs/>
                <w:color w:val="382E7B"/>
                <w:sz w:val="28"/>
                <w:szCs w:val="28"/>
              </w:rPr>
              <w:t>verview</w:t>
            </w:r>
            <w:r w:rsidRPr="0016438B">
              <w:rPr>
                <w:rFonts w:asciiTheme="majorHAnsi" w:hAnsiTheme="majorHAnsi" w:cstheme="majorHAnsi"/>
                <w:iCs/>
                <w:color w:val="382E7B"/>
                <w:sz w:val="28"/>
                <w:szCs w:val="28"/>
              </w:rPr>
              <w:t xml:space="preserve"> here:</w:t>
            </w:r>
          </w:p>
          <w:p w14:paraId="0320DD13" w14:textId="77777777" w:rsidR="006C4A49" w:rsidRPr="006C4A49" w:rsidRDefault="006C4A49" w:rsidP="001206C4">
            <w:pPr>
              <w:pStyle w:val="ListParagraph"/>
              <w:rPr>
                <w:rFonts w:asciiTheme="majorHAnsi" w:hAnsiTheme="majorHAnsi" w:cstheme="majorHAnsi"/>
                <w:iCs/>
                <w:color w:val="382E7B"/>
              </w:rPr>
            </w:pPr>
          </w:p>
          <w:p w14:paraId="78011098" w14:textId="51195C2F" w:rsidR="006C4A49" w:rsidRPr="001206C4" w:rsidRDefault="006C4A49" w:rsidP="001206C4">
            <w:pPr>
              <w:pStyle w:val="ListParagraph"/>
              <w:rPr>
                <w:rFonts w:asciiTheme="majorHAnsi" w:hAnsiTheme="majorHAnsi" w:cstheme="majorHAnsi"/>
                <w:i w:val="0"/>
              </w:rPr>
            </w:pPr>
          </w:p>
        </w:tc>
      </w:tr>
    </w:tbl>
    <w:p w14:paraId="6411C9D3" w14:textId="77777777" w:rsidR="00222FB3" w:rsidRDefault="00222FB3" w:rsidP="00104A86">
      <w:pPr>
        <w:rPr>
          <w:i w:val="0"/>
        </w:rPr>
      </w:pPr>
    </w:p>
    <w:tbl>
      <w:tblPr>
        <w:tblStyle w:val="TableGrid"/>
        <w:tblW w:w="0" w:type="auto"/>
        <w:tblInd w:w="426" w:type="dxa"/>
        <w:tblLook w:val="04A0" w:firstRow="1" w:lastRow="0" w:firstColumn="1" w:lastColumn="0" w:noHBand="0" w:noVBand="1"/>
      </w:tblPr>
      <w:tblGrid>
        <w:gridCol w:w="8590"/>
      </w:tblGrid>
      <w:tr w:rsidR="00A400F0" w14:paraId="1140C270" w14:textId="77777777" w:rsidTr="004931C1">
        <w:tc>
          <w:tcPr>
            <w:tcW w:w="9016" w:type="dxa"/>
            <w:shd w:val="clear" w:color="auto" w:fill="FDB931"/>
          </w:tcPr>
          <w:p w14:paraId="5BD83A48" w14:textId="5C6F0062" w:rsidR="00A400F0" w:rsidRPr="00A400F0" w:rsidRDefault="00A400F0" w:rsidP="00A400F0">
            <w:pPr>
              <w:jc w:val="center"/>
              <w:rPr>
                <w:rFonts w:asciiTheme="majorHAnsi" w:hAnsiTheme="majorHAnsi" w:cstheme="majorHAnsi"/>
                <w:b/>
                <w:bCs/>
                <w:i w:val="0"/>
                <w:color w:val="FFFFFF" w:themeColor="background1"/>
                <w:sz w:val="28"/>
                <w:szCs w:val="28"/>
              </w:rPr>
            </w:pPr>
            <w:r w:rsidRPr="007F0FCD">
              <w:rPr>
                <w:rFonts w:asciiTheme="majorHAnsi" w:hAnsiTheme="majorHAnsi" w:cstheme="majorHAnsi"/>
                <w:b/>
                <w:bCs/>
                <w:color w:val="382E7B"/>
                <w:sz w:val="28"/>
                <w:szCs w:val="28"/>
              </w:rPr>
              <w:t>Areas of contribution</w:t>
            </w:r>
            <w:r w:rsidR="00A9512E" w:rsidRPr="007F0FCD">
              <w:rPr>
                <w:rFonts w:asciiTheme="majorHAnsi" w:hAnsiTheme="majorHAnsi" w:cstheme="majorHAnsi"/>
                <w:b/>
                <w:bCs/>
                <w:color w:val="382E7B"/>
                <w:sz w:val="28"/>
                <w:szCs w:val="28"/>
              </w:rPr>
              <w:t xml:space="preserve"> </w:t>
            </w:r>
          </w:p>
        </w:tc>
      </w:tr>
      <w:tr w:rsidR="00A400F0" w14:paraId="06A52DA2" w14:textId="77777777" w:rsidTr="00AA20B7">
        <w:tc>
          <w:tcPr>
            <w:tcW w:w="9016" w:type="dxa"/>
          </w:tcPr>
          <w:p w14:paraId="2F318ADF" w14:textId="7AE08827" w:rsidR="007F0FCD" w:rsidRPr="007F0FCD" w:rsidRDefault="007F0FCD" w:rsidP="007F0FCD">
            <w:pPr>
              <w:rPr>
                <w:rFonts w:asciiTheme="majorHAnsi" w:hAnsiTheme="majorHAnsi" w:cstheme="majorHAnsi"/>
                <w:color w:val="382E7B"/>
              </w:rPr>
            </w:pPr>
            <w:r w:rsidRPr="007F0FCD">
              <w:rPr>
                <w:rFonts w:asciiTheme="majorHAnsi" w:hAnsiTheme="majorHAnsi" w:cstheme="majorHAnsi"/>
                <w:color w:val="382E7B"/>
              </w:rPr>
              <w:t xml:space="preserve">This section is to </w:t>
            </w:r>
            <w:r w:rsidRPr="007F0FCD">
              <w:rPr>
                <w:rFonts w:asciiTheme="majorHAnsi" w:hAnsiTheme="majorHAnsi" w:cstheme="majorHAnsi"/>
                <w:b/>
                <w:bCs/>
                <w:color w:val="382E7B"/>
              </w:rPr>
              <w:t xml:space="preserve">provide a high-level view of </w:t>
            </w:r>
            <w:r>
              <w:rPr>
                <w:rFonts w:asciiTheme="majorHAnsi" w:hAnsiTheme="majorHAnsi" w:cstheme="majorHAnsi"/>
                <w:b/>
                <w:bCs/>
                <w:color w:val="382E7B"/>
              </w:rPr>
              <w:t>your</w:t>
            </w:r>
            <w:r w:rsidRPr="007F0FCD">
              <w:rPr>
                <w:rFonts w:asciiTheme="majorHAnsi" w:hAnsiTheme="majorHAnsi" w:cstheme="majorHAnsi"/>
                <w:color w:val="382E7B"/>
              </w:rPr>
              <w:t xml:space="preserve"> </w:t>
            </w:r>
            <w:r w:rsidRPr="007F0FCD">
              <w:rPr>
                <w:rFonts w:asciiTheme="majorHAnsi" w:hAnsiTheme="majorHAnsi" w:cstheme="majorHAnsi"/>
                <w:b/>
                <w:bCs/>
                <w:color w:val="382E7B"/>
              </w:rPr>
              <w:t>main area/s of contribution</w:t>
            </w:r>
            <w:r w:rsidRPr="007F0FCD">
              <w:rPr>
                <w:rFonts w:asciiTheme="majorHAnsi" w:hAnsiTheme="majorHAnsi" w:cstheme="majorHAnsi"/>
                <w:color w:val="382E7B"/>
              </w:rPr>
              <w:t>. The list below provides examples, and you may have demonstrated contribution in one or more areas.</w:t>
            </w:r>
          </w:p>
          <w:p w14:paraId="1AA955B2"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Clinical practice/service delivery</w:t>
            </w:r>
          </w:p>
          <w:p w14:paraId="6D49487B"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Service development/improvement/innovation</w:t>
            </w:r>
          </w:p>
          <w:p w14:paraId="2F6E8714"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Equality, Diversity &amp; Inclusion (EDI) contribution</w:t>
            </w:r>
          </w:p>
          <w:p w14:paraId="3E40CF6D"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Leadership/management</w:t>
            </w:r>
          </w:p>
          <w:p w14:paraId="5762552C"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Research/evidence into practice</w:t>
            </w:r>
          </w:p>
          <w:p w14:paraId="726A6B3F"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Education</w:t>
            </w:r>
          </w:p>
          <w:p w14:paraId="77A15029"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CSP networks/Country Boards</w:t>
            </w:r>
          </w:p>
          <w:p w14:paraId="028D33E7"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Union/staff side work</w:t>
            </w:r>
          </w:p>
          <w:p w14:paraId="7E0CD3E5"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Policy and strategy development</w:t>
            </w:r>
          </w:p>
          <w:p w14:paraId="4D29F420" w14:textId="77777777" w:rsidR="007F0FCD" w:rsidRPr="007F0FCD" w:rsidRDefault="007F0FCD" w:rsidP="007F0FCD">
            <w:pPr>
              <w:pStyle w:val="ListParagraph"/>
              <w:numPr>
                <w:ilvl w:val="0"/>
                <w:numId w:val="17"/>
              </w:numPr>
              <w:rPr>
                <w:rFonts w:asciiTheme="majorHAnsi" w:hAnsiTheme="majorHAnsi" w:cstheme="majorHAnsi"/>
                <w:color w:val="382E7B"/>
              </w:rPr>
            </w:pPr>
            <w:r w:rsidRPr="007F0FCD">
              <w:rPr>
                <w:rFonts w:asciiTheme="majorHAnsi" w:hAnsiTheme="majorHAnsi" w:cstheme="majorHAnsi"/>
                <w:color w:val="382E7B"/>
              </w:rPr>
              <w:t>Voluntary</w:t>
            </w:r>
          </w:p>
          <w:p w14:paraId="3D0032F3" w14:textId="5D874AD0" w:rsidR="00CF614F" w:rsidRPr="007F0FCD" w:rsidRDefault="007F0FCD" w:rsidP="007F0FCD">
            <w:pPr>
              <w:pStyle w:val="ListParagraph"/>
              <w:rPr>
                <w:rFonts w:asciiTheme="majorHAnsi" w:hAnsiTheme="majorHAnsi" w:cstheme="majorHAnsi"/>
                <w:color w:val="382E7B"/>
              </w:rPr>
            </w:pPr>
            <w:r w:rsidRPr="007F0FCD">
              <w:rPr>
                <w:rFonts w:asciiTheme="majorHAnsi" w:hAnsiTheme="majorHAnsi" w:cstheme="majorHAnsi"/>
                <w:color w:val="382E7B"/>
              </w:rPr>
              <w:t>Other (Specify)</w:t>
            </w:r>
          </w:p>
          <w:p w14:paraId="0501EE38" w14:textId="49209342" w:rsidR="00CF614F" w:rsidRPr="000A66AE" w:rsidRDefault="00D17DCE" w:rsidP="000A66AE">
            <w:pPr>
              <w:pStyle w:val="ListParagraph"/>
              <w:rPr>
                <w:rFonts w:asciiTheme="majorHAnsi" w:hAnsiTheme="majorHAnsi" w:cstheme="majorHAnsi"/>
                <w:color w:val="1F3864" w:themeColor="accent5" w:themeShade="80"/>
              </w:rPr>
            </w:pPr>
            <w:r>
              <w:rPr>
                <w:rFonts w:asciiTheme="majorHAnsi" w:hAnsiTheme="majorHAnsi" w:cstheme="majorHAnsi"/>
                <w:color w:val="1F3864" w:themeColor="accent5" w:themeShade="80"/>
              </w:rPr>
              <w:pict w14:anchorId="4BAF77DB">
                <v:rect id="_x0000_i1026" style="width:354.05pt;height:1pt" o:hrpct="843" o:hrstd="t" o:hrnoshade="t" o:hr="t" fillcolor="#382e7b" stroked="f"/>
              </w:pict>
            </w:r>
          </w:p>
          <w:p w14:paraId="539A4796" w14:textId="77777777" w:rsidR="00CF614F" w:rsidRDefault="00CF614F" w:rsidP="000A66AE">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w:t>
            </w:r>
            <w:r w:rsidR="00E63D92" w:rsidRPr="0016438B">
              <w:rPr>
                <w:rFonts w:asciiTheme="majorHAnsi" w:hAnsiTheme="majorHAnsi" w:cstheme="majorHAnsi"/>
                <w:iCs/>
                <w:color w:val="382E7B"/>
                <w:sz w:val="28"/>
                <w:szCs w:val="28"/>
              </w:rPr>
              <w:t xml:space="preserve">your text on </w:t>
            </w:r>
            <w:r w:rsidR="003B7A21">
              <w:rPr>
                <w:rFonts w:asciiTheme="majorHAnsi" w:hAnsiTheme="majorHAnsi" w:cstheme="majorHAnsi"/>
                <w:iCs/>
                <w:color w:val="382E7B"/>
                <w:sz w:val="28"/>
                <w:szCs w:val="28"/>
              </w:rPr>
              <w:t>your</w:t>
            </w:r>
            <w:r w:rsidRPr="0016438B">
              <w:rPr>
                <w:rFonts w:asciiTheme="majorHAnsi" w:hAnsiTheme="majorHAnsi" w:cstheme="majorHAnsi"/>
                <w:iCs/>
                <w:color w:val="382E7B"/>
                <w:sz w:val="28"/>
                <w:szCs w:val="28"/>
              </w:rPr>
              <w:t xml:space="preserve"> </w:t>
            </w:r>
            <w:r w:rsidR="002F4A8C" w:rsidRPr="0016438B">
              <w:rPr>
                <w:rFonts w:asciiTheme="majorHAnsi" w:hAnsiTheme="majorHAnsi" w:cstheme="majorHAnsi"/>
                <w:b/>
                <w:bCs/>
                <w:iCs/>
                <w:color w:val="382E7B"/>
                <w:sz w:val="28"/>
                <w:szCs w:val="28"/>
              </w:rPr>
              <w:t>A</w:t>
            </w:r>
            <w:r w:rsidRPr="0016438B">
              <w:rPr>
                <w:rFonts w:asciiTheme="majorHAnsi" w:hAnsiTheme="majorHAnsi" w:cstheme="majorHAnsi"/>
                <w:b/>
                <w:bCs/>
                <w:iCs/>
                <w:color w:val="382E7B"/>
                <w:sz w:val="28"/>
                <w:szCs w:val="28"/>
              </w:rPr>
              <w:t>reas of contribution</w:t>
            </w:r>
            <w:r w:rsidRPr="0016438B">
              <w:rPr>
                <w:rFonts w:asciiTheme="majorHAnsi" w:hAnsiTheme="majorHAnsi" w:cstheme="majorHAnsi"/>
                <w:iCs/>
                <w:color w:val="382E7B"/>
                <w:sz w:val="28"/>
                <w:szCs w:val="28"/>
              </w:rPr>
              <w:t xml:space="preserve"> here:</w:t>
            </w:r>
          </w:p>
          <w:p w14:paraId="72B436BF" w14:textId="745A9F32" w:rsidR="000A66AE" w:rsidRPr="000A66AE" w:rsidRDefault="000A66AE" w:rsidP="000A66AE">
            <w:pPr>
              <w:pStyle w:val="ListParagraph"/>
              <w:rPr>
                <w:rFonts w:asciiTheme="majorHAnsi" w:hAnsiTheme="majorHAnsi" w:cstheme="majorHAnsi"/>
                <w:iCs/>
                <w:color w:val="382E7B"/>
                <w:sz w:val="28"/>
                <w:szCs w:val="28"/>
              </w:rPr>
            </w:pPr>
          </w:p>
        </w:tc>
      </w:tr>
    </w:tbl>
    <w:p w14:paraId="5A309F3E" w14:textId="77777777" w:rsidR="00F871D8" w:rsidRPr="00A400F0" w:rsidRDefault="00F871D8">
      <w:pPr>
        <w:rPr>
          <w:b/>
          <w:bCs/>
          <w:i w:val="0"/>
        </w:rPr>
      </w:pPr>
    </w:p>
    <w:tbl>
      <w:tblPr>
        <w:tblStyle w:val="TableGrid"/>
        <w:tblW w:w="0" w:type="auto"/>
        <w:tblInd w:w="426" w:type="dxa"/>
        <w:tblLook w:val="04A0" w:firstRow="1" w:lastRow="0" w:firstColumn="1" w:lastColumn="0" w:noHBand="0" w:noVBand="1"/>
      </w:tblPr>
      <w:tblGrid>
        <w:gridCol w:w="8590"/>
      </w:tblGrid>
      <w:tr w:rsidR="00F72230" w14:paraId="0CE0DFE8" w14:textId="77777777" w:rsidTr="004931C1">
        <w:tc>
          <w:tcPr>
            <w:tcW w:w="9016" w:type="dxa"/>
            <w:shd w:val="clear" w:color="auto" w:fill="FDB931"/>
          </w:tcPr>
          <w:p w14:paraId="4C08E909" w14:textId="117052D3" w:rsidR="00F72230" w:rsidRPr="00F72230" w:rsidRDefault="00F72230" w:rsidP="00F7223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ontribution to the advancement of the profession</w:t>
            </w:r>
          </w:p>
        </w:tc>
      </w:tr>
      <w:tr w:rsidR="00F72230" w14:paraId="425DAE59" w14:textId="77777777" w:rsidTr="00AA20B7">
        <w:tc>
          <w:tcPr>
            <w:tcW w:w="9016" w:type="dxa"/>
          </w:tcPr>
          <w:p w14:paraId="7DDBB3CF" w14:textId="193903A5" w:rsidR="00F72230" w:rsidRPr="00683DED" w:rsidRDefault="00F72230" w:rsidP="00F72230">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 xml:space="preserve">describe the contribution that </w:t>
            </w:r>
            <w:r w:rsidR="00941294">
              <w:rPr>
                <w:rFonts w:asciiTheme="majorHAnsi" w:hAnsiTheme="majorHAnsi" w:cstheme="majorHAnsi"/>
                <w:b/>
                <w:bCs/>
                <w:color w:val="382E7B"/>
              </w:rPr>
              <w:t>you</w:t>
            </w:r>
            <w:r w:rsidRPr="00683DED">
              <w:rPr>
                <w:rFonts w:asciiTheme="majorHAnsi" w:hAnsiTheme="majorHAnsi" w:cstheme="majorHAnsi"/>
                <w:b/>
                <w:bCs/>
                <w:color w:val="382E7B"/>
              </w:rPr>
              <w:t xml:space="preserve"> ha</w:t>
            </w:r>
            <w:r w:rsidR="00941294">
              <w:rPr>
                <w:rFonts w:asciiTheme="majorHAnsi" w:hAnsiTheme="majorHAnsi" w:cstheme="majorHAnsi"/>
                <w:b/>
                <w:bCs/>
                <w:color w:val="382E7B"/>
              </w:rPr>
              <w:t>ve</w:t>
            </w:r>
            <w:r w:rsidRPr="00683DED">
              <w:rPr>
                <w:rFonts w:asciiTheme="majorHAnsi" w:hAnsiTheme="majorHAnsi" w:cstheme="majorHAnsi"/>
                <w:b/>
                <w:bCs/>
                <w:color w:val="382E7B"/>
              </w:rPr>
              <w:t xml:space="preserve"> made in the area/s of </w:t>
            </w:r>
            <w:r w:rsidR="00941294">
              <w:rPr>
                <w:rFonts w:asciiTheme="majorHAnsi" w:hAnsiTheme="majorHAnsi" w:cstheme="majorHAnsi"/>
                <w:b/>
                <w:bCs/>
                <w:color w:val="382E7B"/>
              </w:rPr>
              <w:t>you</w:t>
            </w:r>
            <w:r w:rsidRPr="00683DED">
              <w:rPr>
                <w:rFonts w:asciiTheme="majorHAnsi" w:hAnsiTheme="majorHAnsi" w:cstheme="majorHAnsi"/>
                <w:b/>
                <w:bCs/>
                <w:color w:val="382E7B"/>
              </w:rPr>
              <w:t>r expertise.</w:t>
            </w:r>
            <w:r w:rsidRPr="00683DED">
              <w:rPr>
                <w:rFonts w:asciiTheme="majorHAnsi" w:hAnsiTheme="majorHAnsi" w:cstheme="majorHAnsi"/>
                <w:color w:val="382E7B"/>
              </w:rPr>
              <w:t xml:space="preserve"> Please make it clear if the achievement is in one area of activity, or in a number of different areas. In particular</w:t>
            </w:r>
            <w:r w:rsidR="00D17DCE">
              <w:rPr>
                <w:rFonts w:asciiTheme="majorHAnsi" w:hAnsiTheme="majorHAnsi" w:cstheme="majorHAnsi"/>
                <w:color w:val="382E7B"/>
              </w:rPr>
              <w:t>,</w:t>
            </w:r>
            <w:r w:rsidRPr="00683DED">
              <w:rPr>
                <w:rFonts w:asciiTheme="majorHAnsi" w:hAnsiTheme="majorHAnsi" w:cstheme="majorHAnsi"/>
                <w:color w:val="382E7B"/>
              </w:rPr>
              <w:t xml:space="preserve"> the narrative should address the following:</w:t>
            </w:r>
          </w:p>
          <w:p w14:paraId="708E0881" w14:textId="779F152F"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 xml:space="preserve">Describe </w:t>
            </w:r>
            <w:r w:rsidR="00941294">
              <w:rPr>
                <w:rFonts w:asciiTheme="majorHAnsi" w:hAnsiTheme="majorHAnsi" w:cstheme="majorHAnsi"/>
                <w:color w:val="382E7B"/>
              </w:rPr>
              <w:t>your</w:t>
            </w:r>
            <w:r w:rsidRPr="00683DED">
              <w:rPr>
                <w:rFonts w:asciiTheme="majorHAnsi" w:hAnsiTheme="majorHAnsi" w:cstheme="majorHAnsi"/>
                <w:color w:val="382E7B"/>
              </w:rPr>
              <w:t xml:space="preserve"> contributions over an extended period of time, with dates, in relation to </w:t>
            </w:r>
            <w:r w:rsidR="00941294">
              <w:rPr>
                <w:rFonts w:asciiTheme="majorHAnsi" w:hAnsiTheme="majorHAnsi" w:cstheme="majorHAnsi"/>
                <w:color w:val="382E7B"/>
              </w:rPr>
              <w:t>your</w:t>
            </w:r>
            <w:r w:rsidRPr="00683DED">
              <w:rPr>
                <w:rFonts w:asciiTheme="majorHAnsi" w:hAnsiTheme="majorHAnsi" w:cstheme="majorHAnsi"/>
                <w:color w:val="382E7B"/>
              </w:rPr>
              <w:t xml:space="preserve"> area of expertise, </w:t>
            </w:r>
            <w:r w:rsidR="00941294">
              <w:rPr>
                <w:rFonts w:asciiTheme="majorHAnsi" w:hAnsiTheme="majorHAnsi" w:cstheme="majorHAnsi"/>
                <w:color w:val="382E7B"/>
              </w:rPr>
              <w:t>your</w:t>
            </w:r>
            <w:r w:rsidRPr="00683DED">
              <w:rPr>
                <w:rFonts w:asciiTheme="majorHAnsi" w:hAnsiTheme="majorHAnsi" w:cstheme="majorHAnsi"/>
                <w:color w:val="382E7B"/>
              </w:rPr>
              <w:t xml:space="preserve"> role and its context.</w:t>
            </w:r>
          </w:p>
          <w:p w14:paraId="13E923E5" w14:textId="7C4D5654"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In terms of innovation, ha</w:t>
            </w:r>
            <w:r w:rsidR="00941294">
              <w:rPr>
                <w:rFonts w:asciiTheme="majorHAnsi" w:hAnsiTheme="majorHAnsi" w:cstheme="majorHAnsi"/>
                <w:color w:val="382E7B"/>
              </w:rPr>
              <w:t>ve</w:t>
            </w:r>
            <w:r w:rsidRPr="00683DED">
              <w:rPr>
                <w:rFonts w:asciiTheme="majorHAnsi" w:hAnsiTheme="majorHAnsi" w:cstheme="majorHAnsi"/>
                <w:color w:val="382E7B"/>
              </w:rPr>
              <w:t xml:space="preserve"> </w:t>
            </w:r>
            <w:r w:rsidR="00941294">
              <w:rPr>
                <w:rFonts w:asciiTheme="majorHAnsi" w:hAnsiTheme="majorHAnsi" w:cstheme="majorHAnsi"/>
                <w:color w:val="382E7B"/>
              </w:rPr>
              <w:t>you</w:t>
            </w:r>
            <w:r w:rsidRPr="00683DED">
              <w:rPr>
                <w:rFonts w:asciiTheme="majorHAnsi" w:hAnsiTheme="majorHAnsi" w:cstheme="majorHAnsi"/>
                <w:color w:val="382E7B"/>
              </w:rPr>
              <w:t xml:space="preserve"> developed new </w:t>
            </w:r>
            <w:r w:rsidR="00941294">
              <w:rPr>
                <w:rFonts w:asciiTheme="majorHAnsi" w:hAnsiTheme="majorHAnsi" w:cstheme="majorHAnsi"/>
                <w:color w:val="382E7B"/>
              </w:rPr>
              <w:t xml:space="preserve">a </w:t>
            </w:r>
            <w:r w:rsidRPr="00683DED">
              <w:rPr>
                <w:rFonts w:asciiTheme="majorHAnsi" w:hAnsiTheme="majorHAnsi" w:cstheme="majorHAnsi"/>
                <w:color w:val="382E7B"/>
              </w:rPr>
              <w:t>contribution/s to advancing the knowledge base and or scope of professional practi</w:t>
            </w:r>
            <w:r w:rsidR="00D17DCE">
              <w:rPr>
                <w:rFonts w:asciiTheme="majorHAnsi" w:hAnsiTheme="majorHAnsi" w:cstheme="majorHAnsi"/>
                <w:color w:val="382E7B"/>
              </w:rPr>
              <w:t>c</w:t>
            </w:r>
            <w:r w:rsidRPr="00683DED">
              <w:rPr>
                <w:rFonts w:asciiTheme="majorHAnsi" w:hAnsiTheme="majorHAnsi" w:cstheme="majorHAnsi"/>
                <w:color w:val="382E7B"/>
              </w:rPr>
              <w:t>e?</w:t>
            </w:r>
          </w:p>
          <w:p w14:paraId="7212B260" w14:textId="5C292DFE"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 xml:space="preserve"> What has been the type and scale of the outputs of </w:t>
            </w:r>
            <w:r w:rsidR="00941294">
              <w:rPr>
                <w:rFonts w:asciiTheme="majorHAnsi" w:hAnsiTheme="majorHAnsi" w:cstheme="majorHAnsi"/>
                <w:color w:val="382E7B"/>
              </w:rPr>
              <w:t>your</w:t>
            </w:r>
            <w:r w:rsidRPr="00683DED">
              <w:rPr>
                <w:rFonts w:asciiTheme="majorHAnsi" w:hAnsiTheme="majorHAnsi" w:cstheme="majorHAnsi"/>
                <w:color w:val="382E7B"/>
              </w:rPr>
              <w:t xml:space="preserve"> activities? What is the evidence to support these outputs? </w:t>
            </w:r>
          </w:p>
          <w:p w14:paraId="5251F0D4" w14:textId="77777777" w:rsidR="00F72230" w:rsidRPr="00683DED" w:rsidRDefault="00F72230" w:rsidP="00F72230">
            <w:pPr>
              <w:pStyle w:val="ListParagraph"/>
              <w:ind w:left="294"/>
              <w:rPr>
                <w:rFonts w:asciiTheme="majorHAnsi" w:hAnsiTheme="majorHAnsi" w:cstheme="majorHAnsi"/>
                <w:color w:val="382E7B"/>
              </w:rPr>
            </w:pPr>
          </w:p>
          <w:p w14:paraId="2C90DAD8" w14:textId="42A7475A"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se outputs are publications, where have they been published? (Local, peer</w:t>
            </w:r>
            <w:r w:rsidR="00D17DCE">
              <w:rPr>
                <w:rFonts w:asciiTheme="majorHAnsi" w:hAnsiTheme="majorHAnsi" w:cstheme="majorHAnsi"/>
                <w:color w:val="382E7B"/>
              </w:rPr>
              <w:t>-</w:t>
            </w:r>
            <w:r w:rsidRPr="00683DED">
              <w:rPr>
                <w:rFonts w:asciiTheme="majorHAnsi" w:hAnsiTheme="majorHAnsi" w:cstheme="majorHAnsi"/>
                <w:color w:val="382E7B"/>
              </w:rPr>
              <w:t>reviewed physiotherapy, peer</w:t>
            </w:r>
            <w:r w:rsidR="00D17DCE">
              <w:rPr>
                <w:rFonts w:asciiTheme="majorHAnsi" w:hAnsiTheme="majorHAnsi" w:cstheme="majorHAnsi"/>
                <w:color w:val="382E7B"/>
              </w:rPr>
              <w:t>-</w:t>
            </w:r>
            <w:r w:rsidRPr="00683DED">
              <w:rPr>
                <w:rFonts w:asciiTheme="majorHAnsi" w:hAnsiTheme="majorHAnsi" w:cstheme="majorHAnsi"/>
                <w:color w:val="382E7B"/>
              </w:rPr>
              <w:t xml:space="preserve">reviewed wider than </w:t>
            </w:r>
            <w:r w:rsidRPr="00683DED">
              <w:rPr>
                <w:rFonts w:asciiTheme="majorHAnsi" w:hAnsiTheme="majorHAnsi" w:cstheme="majorHAnsi"/>
                <w:color w:val="382E7B"/>
              </w:rPr>
              <w:lastRenderedPageBreak/>
              <w:t>physiotherapy). How many are first name publications or collaborations and over what period of time?</w:t>
            </w:r>
          </w:p>
          <w:p w14:paraId="4C28648A" w14:textId="7ACDF4D8"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 outputs are service focussed, what is the format of these outputs? How have they been delivered, disseminated and sustained?</w:t>
            </w:r>
          </w:p>
          <w:p w14:paraId="00F94302" w14:textId="77777777" w:rsidR="00F72230" w:rsidRPr="00683DED" w:rsidRDefault="00F72230" w:rsidP="00F72230">
            <w:pPr>
              <w:pStyle w:val="ListParagraph"/>
              <w:rPr>
                <w:rFonts w:asciiTheme="majorHAnsi" w:hAnsiTheme="majorHAnsi" w:cstheme="majorHAnsi"/>
                <w:i w:val="0"/>
                <w:color w:val="382E7B"/>
              </w:rPr>
            </w:pPr>
          </w:p>
          <w:p w14:paraId="6782430D" w14:textId="6CBFD2D0" w:rsidR="00F72230" w:rsidRPr="00683DED" w:rsidRDefault="00F72230" w:rsidP="00F72230">
            <w:pPr>
              <w:pStyle w:val="ListParagraph"/>
              <w:numPr>
                <w:ilvl w:val="0"/>
                <w:numId w:val="18"/>
              </w:numPr>
              <w:ind w:left="789"/>
              <w:rPr>
                <w:rFonts w:asciiTheme="majorHAnsi" w:hAnsiTheme="majorHAnsi" w:cstheme="majorHAnsi"/>
                <w:color w:val="382E7B"/>
              </w:rPr>
            </w:pPr>
            <w:r w:rsidRPr="00683DED">
              <w:rPr>
                <w:rFonts w:asciiTheme="majorHAnsi" w:hAnsiTheme="majorHAnsi" w:cstheme="majorHAnsi"/>
                <w:color w:val="382E7B"/>
              </w:rPr>
              <w:t xml:space="preserve">Outline how </w:t>
            </w:r>
            <w:r w:rsidR="00941294">
              <w:rPr>
                <w:rFonts w:asciiTheme="majorHAnsi" w:hAnsiTheme="majorHAnsi" w:cstheme="majorHAnsi"/>
                <w:color w:val="382E7B"/>
              </w:rPr>
              <w:t>you</w:t>
            </w:r>
            <w:r w:rsidRPr="00683DED">
              <w:rPr>
                <w:rFonts w:asciiTheme="majorHAnsi" w:hAnsiTheme="majorHAnsi" w:cstheme="majorHAnsi"/>
                <w:color w:val="382E7B"/>
              </w:rPr>
              <w:t>r contributions have furthered the aims of the CSP and provide evidence relating to achieving the CSP vision and mission:</w:t>
            </w:r>
          </w:p>
          <w:p w14:paraId="0B534043"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vision is:</w:t>
            </w:r>
          </w:p>
          <w:p w14:paraId="13D50B75" w14:textId="14C4E965" w:rsidR="00F72230" w:rsidRPr="00683DED" w:rsidRDefault="00F72230" w:rsidP="00F72230">
            <w:pPr>
              <w:ind w:left="789"/>
              <w:rPr>
                <w:rFonts w:asciiTheme="majorHAnsi" w:hAnsiTheme="majorHAnsi" w:cstheme="majorHAnsi"/>
                <w:color w:val="382E7B"/>
              </w:rPr>
            </w:pPr>
            <w:r w:rsidRPr="00683DED">
              <w:rPr>
                <w:rFonts w:asciiTheme="majorHAnsi" w:hAnsiTheme="majorHAnsi" w:cstheme="majorHAnsi"/>
                <w:b/>
                <w:color w:val="382E7B"/>
              </w:rPr>
              <w:t>To transform lives, maximise independence, and empower populations</w:t>
            </w:r>
          </w:p>
          <w:p w14:paraId="6F25350F"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mission is:</w:t>
            </w:r>
          </w:p>
          <w:p w14:paraId="01716B14" w14:textId="77777777" w:rsidR="00F72230" w:rsidRPr="00683DED" w:rsidRDefault="00F72230" w:rsidP="00F72230">
            <w:pPr>
              <w:ind w:left="789"/>
              <w:rPr>
                <w:rFonts w:asciiTheme="majorHAnsi" w:hAnsiTheme="majorHAnsi" w:cstheme="majorHAnsi"/>
                <w:b/>
                <w:color w:val="382E7B"/>
              </w:rPr>
            </w:pPr>
            <w:r w:rsidRPr="00683DED">
              <w:rPr>
                <w:rFonts w:asciiTheme="majorHAnsi" w:hAnsiTheme="majorHAnsi" w:cstheme="majorHAnsi"/>
                <w:b/>
                <w:color w:val="382E7B"/>
              </w:rPr>
              <w:t xml:space="preserve">To transform the health and well-being of individuals and communities by empowering our members and exerting our influence </w:t>
            </w:r>
          </w:p>
          <w:p w14:paraId="77257DA8" w14:textId="6B60048E" w:rsidR="00F72230" w:rsidRPr="00683DED" w:rsidRDefault="00F72230" w:rsidP="00F72230">
            <w:pPr>
              <w:pStyle w:val="ListParagraph"/>
              <w:numPr>
                <w:ilvl w:val="0"/>
                <w:numId w:val="20"/>
              </w:numPr>
              <w:rPr>
                <w:rFonts w:asciiTheme="majorHAnsi" w:hAnsiTheme="majorHAnsi" w:cstheme="majorHAnsi"/>
                <w:b/>
                <w:color w:val="382E7B"/>
              </w:rPr>
            </w:pPr>
            <w:r w:rsidRPr="00683DED">
              <w:rPr>
                <w:rFonts w:asciiTheme="majorHAnsi" w:hAnsiTheme="majorHAnsi" w:cstheme="majorHAnsi"/>
                <w:color w:val="382E7B"/>
              </w:rPr>
              <w:t xml:space="preserve">For all of the above bullet points and in relation to the validity of contributions, how and by whom have </w:t>
            </w:r>
            <w:r w:rsidR="00941294">
              <w:rPr>
                <w:rFonts w:asciiTheme="majorHAnsi" w:hAnsiTheme="majorHAnsi" w:cstheme="majorHAnsi"/>
                <w:color w:val="382E7B"/>
              </w:rPr>
              <w:t>your</w:t>
            </w:r>
            <w:r w:rsidRPr="00683DED">
              <w:rPr>
                <w:rFonts w:asciiTheme="majorHAnsi" w:hAnsiTheme="majorHAnsi" w:cstheme="majorHAnsi"/>
                <w:color w:val="382E7B"/>
              </w:rPr>
              <w:t xml:space="preserve"> contributions been validated?</w:t>
            </w:r>
          </w:p>
          <w:p w14:paraId="44B990A1" w14:textId="77777777" w:rsidR="00F72230" w:rsidRPr="00683DED" w:rsidRDefault="00F72230" w:rsidP="00F72230">
            <w:pPr>
              <w:pStyle w:val="ListParagraph"/>
              <w:rPr>
                <w:rFonts w:asciiTheme="majorHAnsi" w:hAnsiTheme="majorHAnsi" w:cstheme="majorHAnsi"/>
                <w:i w:val="0"/>
                <w:color w:val="382E7B"/>
              </w:rPr>
            </w:pPr>
          </w:p>
          <w:p w14:paraId="520A501C" w14:textId="17402DFC" w:rsidR="00CF614F" w:rsidRPr="000A66AE" w:rsidRDefault="00D17DCE" w:rsidP="000A66AE">
            <w:pPr>
              <w:pStyle w:val="ListParagraph"/>
              <w:rPr>
                <w:rFonts w:asciiTheme="majorHAnsi" w:hAnsiTheme="majorHAnsi" w:cstheme="majorHAnsi"/>
                <w:color w:val="382E7B"/>
              </w:rPr>
            </w:pPr>
            <w:r>
              <w:rPr>
                <w:rFonts w:asciiTheme="majorHAnsi" w:hAnsiTheme="majorHAnsi" w:cstheme="majorHAnsi"/>
                <w:color w:val="382E7B"/>
              </w:rPr>
              <w:pict w14:anchorId="7E8A8774">
                <v:rect id="_x0000_i1027" style="width:354.05pt;height:1pt" o:hrpct="843" o:hrstd="t" o:hrnoshade="t" o:hr="t" fillcolor="#382e7b" stroked="f"/>
              </w:pict>
            </w:r>
          </w:p>
          <w:p w14:paraId="3D0670CE" w14:textId="77777777" w:rsidR="0050044C" w:rsidRDefault="00CF614F" w:rsidP="0016438B">
            <w:pPr>
              <w:pStyle w:val="ListParagraph"/>
              <w:rPr>
                <w:rFonts w:asciiTheme="majorHAnsi" w:hAnsiTheme="majorHAnsi" w:cstheme="majorHAnsi"/>
                <w:b/>
                <w:bCs/>
                <w:color w:val="382E7B"/>
                <w:sz w:val="28"/>
                <w:szCs w:val="28"/>
              </w:rPr>
            </w:pPr>
            <w:r w:rsidRPr="00683DED">
              <w:rPr>
                <w:rFonts w:asciiTheme="majorHAnsi" w:hAnsiTheme="majorHAnsi" w:cstheme="majorHAnsi"/>
                <w:iCs/>
                <w:color w:val="382E7B"/>
                <w:sz w:val="28"/>
                <w:szCs w:val="28"/>
              </w:rPr>
              <w:t xml:space="preserve">Please add </w:t>
            </w:r>
            <w:r w:rsidR="00E63D92" w:rsidRPr="00683DED">
              <w:rPr>
                <w:rFonts w:asciiTheme="majorHAnsi" w:hAnsiTheme="majorHAnsi" w:cstheme="majorHAnsi"/>
                <w:iCs/>
                <w:color w:val="382E7B"/>
                <w:sz w:val="28"/>
                <w:szCs w:val="28"/>
              </w:rPr>
              <w:t xml:space="preserve">your text on </w:t>
            </w:r>
            <w:r w:rsidR="0082414B">
              <w:rPr>
                <w:rFonts w:asciiTheme="majorHAnsi" w:hAnsiTheme="majorHAnsi" w:cstheme="majorHAnsi"/>
                <w:iCs/>
                <w:color w:val="382E7B"/>
                <w:sz w:val="28"/>
                <w:szCs w:val="28"/>
              </w:rPr>
              <w:t>your</w:t>
            </w:r>
            <w:r w:rsidRPr="00683DED">
              <w:rPr>
                <w:rFonts w:asciiTheme="majorHAnsi" w:hAnsiTheme="majorHAnsi" w:cstheme="majorHAnsi"/>
                <w:iCs/>
                <w:color w:val="382E7B"/>
                <w:sz w:val="28"/>
                <w:szCs w:val="28"/>
              </w:rPr>
              <w:t xml:space="preserve"> </w:t>
            </w:r>
            <w:r w:rsidR="00F37533" w:rsidRPr="00683DED">
              <w:rPr>
                <w:rFonts w:asciiTheme="majorHAnsi" w:hAnsiTheme="majorHAnsi" w:cstheme="majorHAnsi"/>
                <w:b/>
                <w:bCs/>
                <w:iCs/>
                <w:color w:val="382E7B"/>
                <w:sz w:val="28"/>
                <w:szCs w:val="28"/>
              </w:rPr>
              <w:t>C</w:t>
            </w:r>
            <w:r w:rsidRPr="00683DED">
              <w:rPr>
                <w:rFonts w:asciiTheme="majorHAnsi" w:hAnsiTheme="majorHAnsi" w:cstheme="majorHAnsi"/>
                <w:b/>
                <w:bCs/>
                <w:color w:val="382E7B"/>
                <w:sz w:val="28"/>
                <w:szCs w:val="28"/>
              </w:rPr>
              <w:t>ontribution to the advancement</w:t>
            </w:r>
            <w:r w:rsidR="0016438B" w:rsidRPr="00683DED">
              <w:rPr>
                <w:rFonts w:asciiTheme="majorHAnsi" w:hAnsiTheme="majorHAnsi" w:cstheme="majorHAnsi"/>
                <w:b/>
                <w:bCs/>
                <w:color w:val="382E7B"/>
                <w:sz w:val="28"/>
                <w:szCs w:val="28"/>
              </w:rPr>
              <w:t xml:space="preserve"> </w:t>
            </w:r>
          </w:p>
          <w:p w14:paraId="2720B61A" w14:textId="47B87DD6" w:rsidR="00FD6D63" w:rsidRPr="000A66AE" w:rsidRDefault="00CF614F" w:rsidP="000A66AE">
            <w:pPr>
              <w:pStyle w:val="ListParagraph"/>
              <w:rPr>
                <w:rFonts w:asciiTheme="majorHAnsi" w:hAnsiTheme="majorHAnsi" w:cstheme="majorHAnsi"/>
                <w:iCs/>
                <w:color w:val="382E7B"/>
                <w:sz w:val="28"/>
                <w:szCs w:val="28"/>
              </w:rPr>
            </w:pPr>
            <w:r w:rsidRPr="00683DED">
              <w:rPr>
                <w:rFonts w:asciiTheme="majorHAnsi" w:hAnsiTheme="majorHAnsi" w:cstheme="majorHAnsi"/>
                <w:b/>
                <w:bCs/>
                <w:color w:val="382E7B"/>
                <w:sz w:val="28"/>
                <w:szCs w:val="28"/>
              </w:rPr>
              <w:t>of the profession</w:t>
            </w:r>
            <w:r w:rsidRPr="00683DED">
              <w:rPr>
                <w:rFonts w:asciiTheme="majorHAnsi" w:hAnsiTheme="majorHAnsi" w:cstheme="majorHAnsi"/>
                <w:iCs/>
                <w:color w:val="382E7B"/>
                <w:sz w:val="28"/>
                <w:szCs w:val="28"/>
              </w:rPr>
              <w:t xml:space="preserve"> here:</w:t>
            </w:r>
          </w:p>
          <w:p w14:paraId="34C9F235" w14:textId="2E49150E" w:rsidR="00CF614F" w:rsidRPr="00683DED" w:rsidRDefault="00CF614F" w:rsidP="00F72230">
            <w:pPr>
              <w:pStyle w:val="ListParagraph"/>
              <w:rPr>
                <w:rFonts w:asciiTheme="majorHAnsi" w:hAnsiTheme="majorHAnsi" w:cstheme="majorHAnsi"/>
                <w:i w:val="0"/>
                <w:color w:val="382E7B"/>
              </w:rPr>
            </w:pPr>
          </w:p>
        </w:tc>
      </w:tr>
    </w:tbl>
    <w:p w14:paraId="0DF35FDE" w14:textId="58799239" w:rsidR="00713D48" w:rsidRDefault="00713D48">
      <w:pPr>
        <w:rPr>
          <w:i w:val="0"/>
        </w:rPr>
      </w:pPr>
    </w:p>
    <w:tbl>
      <w:tblPr>
        <w:tblStyle w:val="TableGrid"/>
        <w:tblW w:w="0" w:type="auto"/>
        <w:tblInd w:w="426" w:type="dxa"/>
        <w:tblLook w:val="04A0" w:firstRow="1" w:lastRow="0" w:firstColumn="1" w:lastColumn="0" w:noHBand="0" w:noVBand="1"/>
      </w:tblPr>
      <w:tblGrid>
        <w:gridCol w:w="8590"/>
      </w:tblGrid>
      <w:tr w:rsidR="00E21965" w14:paraId="256374BB" w14:textId="77777777" w:rsidTr="004931C1">
        <w:tc>
          <w:tcPr>
            <w:tcW w:w="9016" w:type="dxa"/>
            <w:shd w:val="clear" w:color="auto" w:fill="FDB931"/>
          </w:tcPr>
          <w:p w14:paraId="48133EF7" w14:textId="54E2E881" w:rsidR="00E21965" w:rsidRPr="00E21965" w:rsidRDefault="00E21965"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Breadth of impact</w:t>
            </w:r>
          </w:p>
        </w:tc>
      </w:tr>
      <w:tr w:rsidR="00E21965" w14:paraId="02B4F07E" w14:textId="77777777" w:rsidTr="00AA20B7">
        <w:tc>
          <w:tcPr>
            <w:tcW w:w="9016" w:type="dxa"/>
          </w:tcPr>
          <w:p w14:paraId="2647D483" w14:textId="77777777" w:rsidR="006378C0" w:rsidRPr="006378C0" w:rsidRDefault="006378C0" w:rsidP="006378C0">
            <w:pPr>
              <w:rPr>
                <w:rFonts w:asciiTheme="majorHAnsi" w:hAnsiTheme="majorHAnsi" w:cstheme="majorHAnsi"/>
                <w:color w:val="382E7B"/>
              </w:rPr>
            </w:pPr>
            <w:r w:rsidRPr="006378C0">
              <w:rPr>
                <w:rFonts w:asciiTheme="majorHAnsi" w:hAnsiTheme="majorHAnsi" w:cstheme="majorHAnsi"/>
                <w:color w:val="382E7B"/>
              </w:rPr>
              <w:t xml:space="preserve">This section should </w:t>
            </w:r>
            <w:r w:rsidRPr="006378C0">
              <w:rPr>
                <w:rFonts w:asciiTheme="majorHAnsi" w:hAnsiTheme="majorHAnsi" w:cstheme="majorHAnsi"/>
                <w:b/>
                <w:bCs/>
                <w:color w:val="382E7B"/>
              </w:rPr>
              <w:t>provide evidence of the breadth or scale of the impact of your contribution/s.</w:t>
            </w:r>
          </w:p>
          <w:p w14:paraId="2CB06342" w14:textId="77777777"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What is the evidence to support the outcome of your contribution, both in terms of wide influence and specific impact?</w:t>
            </w:r>
          </w:p>
          <w:p w14:paraId="05DCA143" w14:textId="7B80F996"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Is this evidence quantifiable? e.g. the number of people the contribution has impacted on, in what way and over what period of time.</w:t>
            </w:r>
          </w:p>
          <w:p w14:paraId="7C234959" w14:textId="77777777"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How has your contribution been disseminated and by what means?</w:t>
            </w:r>
          </w:p>
          <w:p w14:paraId="70C1DC81" w14:textId="77777777"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How have you engaged and influenced your contribution/impact?</w:t>
            </w:r>
          </w:p>
          <w:p w14:paraId="583546C2" w14:textId="77777777"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 xml:space="preserve">In relation to publications, how have you influenced practice and professional thinking over a sustained period </w:t>
            </w:r>
            <w:r w:rsidRPr="006378C0">
              <w:rPr>
                <w:rFonts w:asciiTheme="majorHAnsi" w:hAnsiTheme="majorHAnsi" w:cstheme="majorHAnsi"/>
                <w:b/>
                <w:bCs/>
                <w:color w:val="382E7B"/>
              </w:rPr>
              <w:t>(&gt;10years)</w:t>
            </w:r>
            <w:r w:rsidRPr="006378C0">
              <w:rPr>
                <w:rFonts w:asciiTheme="majorHAnsi" w:hAnsiTheme="majorHAnsi" w:cstheme="majorHAnsi"/>
                <w:color w:val="382E7B"/>
              </w:rPr>
              <w:t>?</w:t>
            </w:r>
          </w:p>
          <w:p w14:paraId="0EE87119" w14:textId="7F63F5F1"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In relation to service redesign</w:t>
            </w:r>
            <w:r w:rsidR="00D17DCE">
              <w:rPr>
                <w:rFonts w:asciiTheme="majorHAnsi" w:hAnsiTheme="majorHAnsi" w:cstheme="majorHAnsi"/>
                <w:color w:val="382E7B"/>
              </w:rPr>
              <w:t>,</w:t>
            </w:r>
            <w:r w:rsidRPr="006378C0">
              <w:rPr>
                <w:rFonts w:asciiTheme="majorHAnsi" w:hAnsiTheme="majorHAnsi" w:cstheme="majorHAnsi"/>
                <w:color w:val="382E7B"/>
              </w:rPr>
              <w:t xml:space="preserve"> how ha</w:t>
            </w:r>
            <w:r w:rsidR="00D17DCE">
              <w:rPr>
                <w:rFonts w:asciiTheme="majorHAnsi" w:hAnsiTheme="majorHAnsi" w:cstheme="majorHAnsi"/>
                <w:color w:val="382E7B"/>
              </w:rPr>
              <w:t>s</w:t>
            </w:r>
            <w:r w:rsidRPr="006378C0">
              <w:rPr>
                <w:rFonts w:asciiTheme="majorHAnsi" w:hAnsiTheme="majorHAnsi" w:cstheme="majorHAnsi"/>
                <w:color w:val="382E7B"/>
              </w:rPr>
              <w:t xml:space="preserve"> this influenced local, regional or UK levels </w:t>
            </w:r>
            <w:r w:rsidRPr="006378C0">
              <w:rPr>
                <w:rFonts w:asciiTheme="majorHAnsi" w:hAnsiTheme="majorHAnsi" w:cstheme="majorHAnsi"/>
                <w:b/>
                <w:bCs/>
                <w:color w:val="382E7B"/>
              </w:rPr>
              <w:t>(&gt;10years)?</w:t>
            </w:r>
          </w:p>
          <w:p w14:paraId="06477FC9" w14:textId="32DB433A" w:rsidR="006378C0" w:rsidRPr="006378C0" w:rsidRDefault="006378C0" w:rsidP="006378C0">
            <w:pPr>
              <w:pStyle w:val="ListParagraph"/>
              <w:numPr>
                <w:ilvl w:val="0"/>
                <w:numId w:val="20"/>
              </w:numPr>
              <w:rPr>
                <w:rFonts w:asciiTheme="majorHAnsi" w:hAnsiTheme="majorHAnsi" w:cstheme="majorHAnsi"/>
                <w:color w:val="382E7B"/>
              </w:rPr>
            </w:pPr>
            <w:r w:rsidRPr="006378C0">
              <w:rPr>
                <w:rFonts w:asciiTheme="majorHAnsi" w:hAnsiTheme="majorHAnsi" w:cstheme="majorHAnsi"/>
                <w:color w:val="382E7B"/>
              </w:rPr>
              <w:t>Ha</w:t>
            </w:r>
            <w:r>
              <w:rPr>
                <w:rFonts w:asciiTheme="majorHAnsi" w:hAnsiTheme="majorHAnsi" w:cstheme="majorHAnsi"/>
                <w:color w:val="382E7B"/>
              </w:rPr>
              <w:t>s</w:t>
            </w:r>
            <w:r w:rsidRPr="006378C0">
              <w:rPr>
                <w:rFonts w:asciiTheme="majorHAnsi" w:hAnsiTheme="majorHAnsi" w:cstheme="majorHAnsi"/>
                <w:color w:val="382E7B"/>
              </w:rPr>
              <w:t xml:space="preserve"> your contribution had a wider influence with the CSP/ UK or international organisations/governments or national bodies e.g. Royal Colleges, Cochrane?</w:t>
            </w:r>
          </w:p>
          <w:p w14:paraId="4B0B635F" w14:textId="77777777" w:rsidR="00D2731B" w:rsidRPr="006378C0" w:rsidRDefault="00D2731B" w:rsidP="00D2731B">
            <w:pPr>
              <w:pStyle w:val="ListParagraph"/>
              <w:ind w:left="789"/>
              <w:rPr>
                <w:rFonts w:asciiTheme="majorHAnsi" w:hAnsiTheme="majorHAnsi" w:cstheme="majorHAnsi"/>
                <w:color w:val="382E7B"/>
              </w:rPr>
            </w:pPr>
          </w:p>
          <w:p w14:paraId="7245956E" w14:textId="7F9E357D" w:rsidR="00D2731B" w:rsidRPr="000A66AE" w:rsidRDefault="00D17DCE" w:rsidP="000A66AE">
            <w:pPr>
              <w:pStyle w:val="ListParagraph"/>
              <w:rPr>
                <w:rFonts w:asciiTheme="majorHAnsi" w:hAnsiTheme="majorHAnsi" w:cstheme="majorHAnsi"/>
                <w:i w:val="0"/>
                <w:color w:val="382E7B"/>
              </w:rPr>
            </w:pPr>
            <w:r>
              <w:rPr>
                <w:rFonts w:asciiTheme="majorHAnsi" w:hAnsiTheme="majorHAnsi" w:cstheme="majorHAnsi"/>
                <w:color w:val="382E7B"/>
              </w:rPr>
              <w:pict w14:anchorId="330FB6FB">
                <v:rect id="_x0000_i1028" style="width:354.05pt;height:1pt" o:hrpct="843" o:hrstd="t" o:hrnoshade="t" o:hr="t" fillcolor="#382e7b" stroked="f"/>
              </w:pict>
            </w:r>
          </w:p>
          <w:p w14:paraId="34B14CB8" w14:textId="77777777" w:rsidR="005B4F2A" w:rsidRPr="006378C0" w:rsidRDefault="005B4F2A" w:rsidP="00D2731B">
            <w:pPr>
              <w:pStyle w:val="ListParagraph"/>
              <w:rPr>
                <w:rFonts w:asciiTheme="majorHAnsi" w:hAnsiTheme="majorHAnsi" w:cstheme="majorHAnsi"/>
                <w:i w:val="0"/>
                <w:color w:val="382E7B"/>
              </w:rPr>
            </w:pPr>
          </w:p>
          <w:p w14:paraId="04B7715B" w14:textId="3697E6DA" w:rsidR="00D2731B" w:rsidRPr="000A66AE" w:rsidRDefault="00D2731B" w:rsidP="000A66AE">
            <w:pPr>
              <w:pStyle w:val="ListParagraph"/>
              <w:rPr>
                <w:rFonts w:asciiTheme="majorHAnsi" w:hAnsiTheme="majorHAnsi" w:cstheme="majorHAnsi"/>
                <w:iCs/>
                <w:color w:val="382E7B"/>
                <w:sz w:val="28"/>
                <w:szCs w:val="28"/>
              </w:rPr>
            </w:pPr>
            <w:r w:rsidRPr="006378C0">
              <w:rPr>
                <w:rFonts w:asciiTheme="majorHAnsi" w:hAnsiTheme="majorHAnsi" w:cstheme="majorHAnsi"/>
                <w:iCs/>
                <w:color w:val="382E7B"/>
                <w:sz w:val="28"/>
                <w:szCs w:val="28"/>
              </w:rPr>
              <w:t xml:space="preserve">Please add your text on </w:t>
            </w:r>
            <w:r w:rsidR="00B74F4E">
              <w:rPr>
                <w:rFonts w:asciiTheme="majorHAnsi" w:hAnsiTheme="majorHAnsi" w:cstheme="majorHAnsi"/>
                <w:iCs/>
                <w:color w:val="382E7B"/>
                <w:sz w:val="28"/>
                <w:szCs w:val="28"/>
              </w:rPr>
              <w:t>your</w:t>
            </w:r>
            <w:r w:rsidRPr="006378C0">
              <w:rPr>
                <w:rFonts w:asciiTheme="majorHAnsi" w:hAnsiTheme="majorHAnsi" w:cstheme="majorHAnsi"/>
                <w:iCs/>
                <w:color w:val="382E7B"/>
                <w:sz w:val="28"/>
                <w:szCs w:val="28"/>
              </w:rPr>
              <w:t xml:space="preserve"> </w:t>
            </w:r>
            <w:r w:rsidRPr="006378C0">
              <w:rPr>
                <w:rFonts w:asciiTheme="majorHAnsi" w:hAnsiTheme="majorHAnsi" w:cstheme="majorHAnsi"/>
                <w:b/>
                <w:bCs/>
                <w:iCs/>
                <w:color w:val="382E7B"/>
                <w:sz w:val="28"/>
                <w:szCs w:val="28"/>
              </w:rPr>
              <w:t>breath of impact</w:t>
            </w:r>
            <w:r w:rsidRPr="006378C0">
              <w:rPr>
                <w:rFonts w:asciiTheme="majorHAnsi" w:hAnsiTheme="majorHAnsi" w:cstheme="majorHAnsi"/>
                <w:iCs/>
                <w:color w:val="382E7B"/>
                <w:sz w:val="28"/>
                <w:szCs w:val="28"/>
              </w:rPr>
              <w:t xml:space="preserve"> here:</w:t>
            </w:r>
          </w:p>
          <w:p w14:paraId="6BF07492" w14:textId="6B194854" w:rsidR="00E21965" w:rsidRPr="006378C0" w:rsidRDefault="00E21965" w:rsidP="00E21965">
            <w:pPr>
              <w:pStyle w:val="ListParagraph"/>
              <w:rPr>
                <w:rFonts w:asciiTheme="majorHAnsi" w:hAnsiTheme="majorHAnsi" w:cstheme="majorHAnsi"/>
                <w:i w:val="0"/>
                <w:color w:val="382E7B"/>
              </w:rPr>
            </w:pPr>
          </w:p>
        </w:tc>
      </w:tr>
    </w:tbl>
    <w:p w14:paraId="20585969" w14:textId="77777777" w:rsidR="001D0A66" w:rsidRDefault="001D0A66" w:rsidP="00D23657">
      <w:pPr>
        <w:ind w:left="0"/>
        <w:rPr>
          <w:i w:val="0"/>
        </w:rPr>
      </w:pPr>
    </w:p>
    <w:tbl>
      <w:tblPr>
        <w:tblStyle w:val="TableGrid"/>
        <w:tblW w:w="0" w:type="auto"/>
        <w:tblInd w:w="426" w:type="dxa"/>
        <w:tblLook w:val="04A0" w:firstRow="1" w:lastRow="0" w:firstColumn="1" w:lastColumn="0" w:noHBand="0" w:noVBand="1"/>
      </w:tblPr>
      <w:tblGrid>
        <w:gridCol w:w="8590"/>
      </w:tblGrid>
      <w:tr w:rsidR="0036153B" w14:paraId="219CC55A" w14:textId="77777777" w:rsidTr="004931C1">
        <w:tc>
          <w:tcPr>
            <w:tcW w:w="9016" w:type="dxa"/>
            <w:shd w:val="clear" w:color="auto" w:fill="FDB931"/>
          </w:tcPr>
          <w:p w14:paraId="005A41D9" w14:textId="36C18B48" w:rsidR="0036153B" w:rsidRPr="0036153B" w:rsidRDefault="0036153B" w:rsidP="00AA20B7">
            <w:pPr>
              <w:jc w:val="center"/>
              <w:rPr>
                <w:rFonts w:asciiTheme="majorHAnsi" w:hAnsiTheme="majorHAnsi" w:cstheme="majorHAnsi"/>
                <w:b/>
                <w:bCs/>
                <w:i w:val="0"/>
                <w:color w:val="FFFFFF" w:themeColor="background1"/>
                <w:sz w:val="28"/>
                <w:szCs w:val="28"/>
              </w:rPr>
            </w:pPr>
            <w:r w:rsidRPr="00E172F2">
              <w:rPr>
                <w:rFonts w:asciiTheme="majorHAnsi" w:hAnsiTheme="majorHAnsi" w:cstheme="majorHAnsi"/>
                <w:b/>
                <w:color w:val="382E7B"/>
                <w:sz w:val="28"/>
                <w:szCs w:val="28"/>
              </w:rPr>
              <w:t>Curriculum vitae</w:t>
            </w:r>
          </w:p>
        </w:tc>
      </w:tr>
      <w:tr w:rsidR="0036153B" w14:paraId="4AAD2079" w14:textId="77777777" w:rsidTr="00AA20B7">
        <w:tc>
          <w:tcPr>
            <w:tcW w:w="9016" w:type="dxa"/>
          </w:tcPr>
          <w:p w14:paraId="49C773BF" w14:textId="781D528B" w:rsidR="009C7D53" w:rsidRPr="0036153B" w:rsidRDefault="009C7D53" w:rsidP="009C7D53">
            <w:pPr>
              <w:ind w:left="23"/>
              <w:rPr>
                <w:rFonts w:asciiTheme="majorHAnsi" w:hAnsiTheme="majorHAnsi" w:cstheme="majorHAnsi"/>
                <w:color w:val="1F3864" w:themeColor="accent5" w:themeShade="80"/>
              </w:rPr>
            </w:pPr>
            <w:r>
              <w:rPr>
                <w:rFonts w:asciiTheme="majorHAnsi" w:hAnsiTheme="majorHAnsi" w:cstheme="majorHAnsi"/>
                <w:b/>
                <w:bCs/>
                <w:color w:val="1F3864" w:themeColor="accent5" w:themeShade="80"/>
                <w:u w:val="single"/>
              </w:rPr>
              <w:t>Max. six A4 pages, Min. font size 11</w:t>
            </w:r>
            <w:r w:rsidRPr="00427159">
              <w:rPr>
                <w:rFonts w:asciiTheme="majorHAnsi" w:hAnsiTheme="majorHAnsi" w:cstheme="majorHAnsi"/>
                <w:b/>
                <w:bCs/>
                <w:color w:val="1F3864" w:themeColor="accent5" w:themeShade="80"/>
                <w:u w:val="single"/>
              </w:rPr>
              <w:t>:</w:t>
            </w:r>
            <w:r w:rsidRPr="0036153B">
              <w:rPr>
                <w:rFonts w:asciiTheme="majorHAnsi" w:hAnsiTheme="majorHAnsi" w:cstheme="majorHAnsi"/>
                <w:color w:val="1F3864" w:themeColor="accent5" w:themeShade="80"/>
              </w:rPr>
              <w:t xml:space="preserve"> </w:t>
            </w:r>
            <w:r w:rsidRPr="0073642A">
              <w:rPr>
                <w:rFonts w:asciiTheme="majorHAnsi" w:hAnsiTheme="majorHAnsi" w:cstheme="majorHAnsi"/>
                <w:color w:val="1F3864" w:themeColor="accent5" w:themeShade="80"/>
              </w:rPr>
              <w:t>A CV should be provided and only include the past 10 years of your activity. Please provide information about the following of relevance to yourself:</w:t>
            </w:r>
          </w:p>
          <w:p w14:paraId="03B04925" w14:textId="77777777" w:rsidR="009C7D53" w:rsidRPr="0036153B" w:rsidRDefault="009C7D53" w:rsidP="009C7D53">
            <w:pPr>
              <w:pStyle w:val="ListParagraph"/>
              <w:numPr>
                <w:ilvl w:val="0"/>
                <w:numId w:val="21"/>
              </w:numPr>
              <w:rPr>
                <w:rFonts w:asciiTheme="majorHAnsi" w:hAnsiTheme="majorHAnsi" w:cstheme="majorHAnsi"/>
                <w:color w:val="1F3864" w:themeColor="accent5" w:themeShade="80"/>
              </w:rPr>
            </w:pPr>
            <w:r w:rsidRPr="0036153B">
              <w:rPr>
                <w:rFonts w:asciiTheme="majorHAnsi" w:hAnsiTheme="majorHAnsi" w:cstheme="majorHAnsi"/>
                <w:color w:val="1F3864" w:themeColor="accent5" w:themeShade="80"/>
              </w:rPr>
              <w:t xml:space="preserve">Qualifications held and awards given </w:t>
            </w:r>
          </w:p>
          <w:p w14:paraId="1CF2D35B" w14:textId="77777777" w:rsidR="009C7D53" w:rsidRPr="0036153B" w:rsidRDefault="009C7D53" w:rsidP="009C7D53">
            <w:pPr>
              <w:pStyle w:val="ListParagraph"/>
              <w:numPr>
                <w:ilvl w:val="0"/>
                <w:numId w:val="21"/>
              </w:numPr>
              <w:rPr>
                <w:rFonts w:asciiTheme="majorHAnsi" w:hAnsiTheme="majorHAnsi" w:cstheme="majorHAnsi"/>
                <w:color w:val="1F3864" w:themeColor="accent5" w:themeShade="80"/>
              </w:rPr>
            </w:pPr>
            <w:r w:rsidRPr="0036153B">
              <w:rPr>
                <w:rFonts w:asciiTheme="majorHAnsi" w:hAnsiTheme="majorHAnsi" w:cstheme="majorHAnsi"/>
                <w:color w:val="1F3864" w:themeColor="accent5" w:themeShade="80"/>
              </w:rPr>
              <w:t>Employment/work history</w:t>
            </w:r>
          </w:p>
          <w:p w14:paraId="2AA30567" w14:textId="77777777" w:rsidR="009C7D53" w:rsidRPr="0036153B" w:rsidRDefault="009C7D53" w:rsidP="009C7D53">
            <w:pPr>
              <w:pStyle w:val="ListParagraph"/>
              <w:numPr>
                <w:ilvl w:val="0"/>
                <w:numId w:val="21"/>
              </w:numPr>
              <w:rPr>
                <w:rFonts w:asciiTheme="majorHAnsi" w:hAnsiTheme="majorHAnsi" w:cstheme="majorHAnsi"/>
                <w:color w:val="1F3864" w:themeColor="accent5" w:themeShade="80"/>
              </w:rPr>
            </w:pPr>
            <w:r w:rsidRPr="0036153B">
              <w:rPr>
                <w:rFonts w:asciiTheme="majorHAnsi" w:hAnsiTheme="majorHAnsi" w:cstheme="majorHAnsi"/>
                <w:color w:val="1F3864" w:themeColor="accent5" w:themeShade="80"/>
              </w:rPr>
              <w:t>Professional experience</w:t>
            </w:r>
          </w:p>
          <w:p w14:paraId="4B1314DD" w14:textId="6E7B2C4B" w:rsidR="009C7D53" w:rsidRPr="006C0BA2" w:rsidRDefault="009C7D53" w:rsidP="009C7D53">
            <w:pPr>
              <w:pStyle w:val="ListParagraph"/>
              <w:numPr>
                <w:ilvl w:val="0"/>
                <w:numId w:val="21"/>
              </w:numPr>
              <w:rPr>
                <w:rFonts w:asciiTheme="majorHAnsi" w:hAnsiTheme="majorHAnsi" w:cstheme="majorHAnsi"/>
                <w:color w:val="1F3864" w:themeColor="accent5" w:themeShade="80"/>
              </w:rPr>
            </w:pPr>
            <w:r w:rsidRPr="006C0BA2">
              <w:rPr>
                <w:rFonts w:asciiTheme="majorHAnsi" w:hAnsiTheme="majorHAnsi" w:cstheme="majorHAnsi"/>
                <w:color w:val="1F3864" w:themeColor="accent5" w:themeShade="80"/>
              </w:rPr>
              <w:t xml:space="preserve">Achievements over the </w:t>
            </w:r>
            <w:r w:rsidRPr="006C0BA2">
              <w:rPr>
                <w:rFonts w:asciiTheme="majorHAnsi" w:hAnsiTheme="majorHAnsi" w:cstheme="majorHAnsi"/>
                <w:b/>
                <w:bCs/>
                <w:color w:val="1F3864" w:themeColor="accent5" w:themeShade="80"/>
              </w:rPr>
              <w:t>10 years</w:t>
            </w:r>
            <w:r w:rsidRPr="006C0BA2">
              <w:rPr>
                <w:rFonts w:asciiTheme="majorHAnsi" w:hAnsiTheme="majorHAnsi" w:cstheme="majorHAnsi"/>
                <w:color w:val="1F3864" w:themeColor="accent5" w:themeShade="80"/>
              </w:rPr>
              <w:t xml:space="preserve"> prior to </w:t>
            </w:r>
            <w:r w:rsidR="00C07FB2">
              <w:rPr>
                <w:rFonts w:asciiTheme="majorHAnsi" w:hAnsiTheme="majorHAnsi" w:cstheme="majorHAnsi"/>
                <w:color w:val="1F3864" w:themeColor="accent5" w:themeShade="80"/>
              </w:rPr>
              <w:t>your</w:t>
            </w:r>
            <w:r w:rsidRPr="006C0BA2">
              <w:rPr>
                <w:rFonts w:asciiTheme="majorHAnsi" w:hAnsiTheme="majorHAnsi" w:cstheme="majorHAnsi"/>
                <w:color w:val="1F3864" w:themeColor="accent5" w:themeShade="80"/>
              </w:rPr>
              <w:t xml:space="preserve"> </w:t>
            </w:r>
            <w:r w:rsidR="00C07FB2">
              <w:rPr>
                <w:rFonts w:asciiTheme="majorHAnsi" w:hAnsiTheme="majorHAnsi" w:cstheme="majorHAnsi"/>
                <w:color w:val="1F3864" w:themeColor="accent5" w:themeShade="80"/>
              </w:rPr>
              <w:t>self-</w:t>
            </w:r>
            <w:r w:rsidRPr="006C0BA2">
              <w:rPr>
                <w:rFonts w:asciiTheme="majorHAnsi" w:hAnsiTheme="majorHAnsi" w:cstheme="majorHAnsi"/>
                <w:color w:val="1F3864" w:themeColor="accent5" w:themeShade="80"/>
              </w:rPr>
              <w:t>nomination to include information as appropriate about:</w:t>
            </w:r>
          </w:p>
          <w:p w14:paraId="361430F6" w14:textId="77777777" w:rsidR="009C7D53" w:rsidRPr="006C0BA2" w:rsidRDefault="009C7D53" w:rsidP="009C7D53">
            <w:pPr>
              <w:pStyle w:val="ListParagraph"/>
              <w:numPr>
                <w:ilvl w:val="0"/>
                <w:numId w:val="23"/>
              </w:numPr>
              <w:rPr>
                <w:rFonts w:asciiTheme="majorHAnsi" w:hAnsiTheme="majorHAnsi" w:cstheme="majorHAnsi"/>
                <w:color w:val="1F3864" w:themeColor="accent5" w:themeShade="80"/>
              </w:rPr>
            </w:pPr>
            <w:r w:rsidRPr="006C0BA2">
              <w:rPr>
                <w:rFonts w:asciiTheme="majorHAnsi" w:hAnsiTheme="majorHAnsi" w:cstheme="majorHAnsi"/>
                <w:color w:val="1F3864" w:themeColor="accent5" w:themeShade="80"/>
              </w:rPr>
              <w:t>Professional activities of note e.g. service innovation, evaluation or development including leadership expertise</w:t>
            </w:r>
          </w:p>
          <w:p w14:paraId="3FA71C91" w14:textId="77777777" w:rsidR="009C7D53" w:rsidRPr="006C0BA2" w:rsidRDefault="009C7D53" w:rsidP="009C7D53">
            <w:pPr>
              <w:pStyle w:val="ListParagraph"/>
              <w:numPr>
                <w:ilvl w:val="0"/>
                <w:numId w:val="23"/>
              </w:numPr>
              <w:rPr>
                <w:rFonts w:asciiTheme="majorHAnsi" w:hAnsiTheme="majorHAnsi" w:cstheme="majorHAnsi"/>
                <w:color w:val="1F3864" w:themeColor="accent5" w:themeShade="80"/>
              </w:rPr>
            </w:pPr>
            <w:r w:rsidRPr="006C0BA2">
              <w:rPr>
                <w:rFonts w:asciiTheme="majorHAnsi" w:hAnsiTheme="majorHAnsi" w:cstheme="majorHAnsi"/>
                <w:color w:val="1F3864" w:themeColor="accent5" w:themeShade="80"/>
              </w:rPr>
              <w:t>Academic activities: e.g. Lectures or presentations given, research activity, educator roles, publications etc.</w:t>
            </w:r>
          </w:p>
          <w:p w14:paraId="08FFC04B" w14:textId="77777777" w:rsidR="009C7D53" w:rsidRPr="006C0BA2" w:rsidRDefault="009C7D53" w:rsidP="009C7D53">
            <w:pPr>
              <w:pStyle w:val="ListParagraph"/>
              <w:numPr>
                <w:ilvl w:val="0"/>
                <w:numId w:val="23"/>
              </w:numPr>
              <w:rPr>
                <w:rFonts w:asciiTheme="majorHAnsi" w:hAnsiTheme="majorHAnsi" w:cstheme="majorHAnsi"/>
                <w:color w:val="1F3864" w:themeColor="accent5" w:themeShade="80"/>
              </w:rPr>
            </w:pPr>
            <w:r w:rsidRPr="006C0BA2">
              <w:rPr>
                <w:rFonts w:asciiTheme="majorHAnsi" w:hAnsiTheme="majorHAnsi" w:cstheme="majorHAnsi"/>
                <w:color w:val="1F3864" w:themeColor="accent5" w:themeShade="80"/>
              </w:rPr>
              <w:t>Committee work</w:t>
            </w:r>
          </w:p>
          <w:p w14:paraId="5680BA03" w14:textId="77777777" w:rsidR="009C7D53" w:rsidRPr="006C0BA2" w:rsidRDefault="009C7D53" w:rsidP="009C7D53">
            <w:pPr>
              <w:pStyle w:val="ListParagraph"/>
              <w:numPr>
                <w:ilvl w:val="0"/>
                <w:numId w:val="23"/>
              </w:numPr>
              <w:rPr>
                <w:rFonts w:asciiTheme="majorHAnsi" w:hAnsiTheme="majorHAnsi" w:cstheme="majorHAnsi"/>
                <w:color w:val="1F3864" w:themeColor="accent5" w:themeShade="80"/>
              </w:rPr>
            </w:pPr>
            <w:r w:rsidRPr="006C0BA2">
              <w:rPr>
                <w:rFonts w:asciiTheme="majorHAnsi" w:hAnsiTheme="majorHAnsi" w:cstheme="majorHAnsi"/>
                <w:color w:val="1F3864" w:themeColor="accent5" w:themeShade="80"/>
              </w:rPr>
              <w:t>Work with CSP at national and international levels</w:t>
            </w:r>
          </w:p>
          <w:p w14:paraId="236CEAD8" w14:textId="77777777" w:rsidR="009C7D53" w:rsidRPr="006C0BA2" w:rsidRDefault="009C7D53" w:rsidP="009C7D53">
            <w:pPr>
              <w:pStyle w:val="ListParagraph"/>
              <w:numPr>
                <w:ilvl w:val="0"/>
                <w:numId w:val="23"/>
              </w:numPr>
              <w:rPr>
                <w:rFonts w:asciiTheme="majorHAnsi" w:hAnsiTheme="majorHAnsi" w:cstheme="majorHAnsi"/>
                <w:color w:val="1F3864" w:themeColor="accent5" w:themeShade="80"/>
              </w:rPr>
            </w:pPr>
            <w:r w:rsidRPr="006054D2">
              <w:rPr>
                <w:rFonts w:asciiTheme="majorHAnsi" w:hAnsiTheme="majorHAnsi" w:cstheme="majorHAnsi"/>
                <w:color w:val="1F3864"/>
              </w:rPr>
              <w:t>Charitable/voluntary</w:t>
            </w:r>
            <w:r w:rsidRPr="006C0BA2">
              <w:rPr>
                <w:rFonts w:asciiTheme="majorHAnsi" w:hAnsiTheme="majorHAnsi" w:cstheme="majorHAnsi"/>
                <w:color w:val="1F3864" w:themeColor="accent5" w:themeShade="80"/>
              </w:rPr>
              <w:t xml:space="preserve"> work</w:t>
            </w:r>
          </w:p>
          <w:p w14:paraId="181A3854" w14:textId="77777777" w:rsidR="001F2182" w:rsidRPr="00265432" w:rsidRDefault="001F2182" w:rsidP="001F2182">
            <w:pPr>
              <w:pStyle w:val="ListParagraph"/>
              <w:ind w:left="1506"/>
              <w:rPr>
                <w:rFonts w:asciiTheme="majorHAnsi" w:hAnsiTheme="majorHAnsi" w:cstheme="majorHAnsi"/>
                <w:color w:val="382E7B"/>
              </w:rPr>
            </w:pPr>
          </w:p>
          <w:p w14:paraId="70CFF6CA" w14:textId="77777777" w:rsidR="001F2182" w:rsidRPr="00265432" w:rsidRDefault="00D17DCE" w:rsidP="001F2182">
            <w:pPr>
              <w:pStyle w:val="ListParagraph"/>
              <w:rPr>
                <w:rFonts w:asciiTheme="majorHAnsi" w:hAnsiTheme="majorHAnsi" w:cstheme="majorHAnsi"/>
                <w:i w:val="0"/>
                <w:color w:val="382E7B"/>
              </w:rPr>
            </w:pPr>
            <w:r>
              <w:rPr>
                <w:rFonts w:asciiTheme="majorHAnsi" w:hAnsiTheme="majorHAnsi" w:cstheme="majorHAnsi"/>
                <w:color w:val="382E7B"/>
              </w:rPr>
              <w:pict w14:anchorId="71A20CBF">
                <v:rect id="_x0000_i1029" style="width:354.05pt;height:1pt" o:hrpct="843" o:hrstd="t" o:hrnoshade="t" o:hr="t" fillcolor="#382e7b" stroked="f"/>
              </w:pict>
            </w:r>
          </w:p>
          <w:p w14:paraId="753BA9E0" w14:textId="33563A9D" w:rsidR="001F2182" w:rsidRPr="00E172F2" w:rsidRDefault="00E172F2" w:rsidP="001F2182">
            <w:pPr>
              <w:pStyle w:val="ListParagraph"/>
              <w:rPr>
                <w:rFonts w:asciiTheme="majorHAnsi" w:hAnsiTheme="majorHAnsi" w:cstheme="majorHAnsi"/>
                <w:i w:val="0"/>
                <w:color w:val="382E7B"/>
              </w:rPr>
            </w:pPr>
            <w:r w:rsidRPr="00E172F2">
              <w:rPr>
                <w:rFonts w:asciiTheme="majorHAnsi" w:hAnsiTheme="majorHAnsi" w:cstheme="majorHAnsi"/>
                <w:color w:val="382E7B"/>
              </w:rPr>
              <w:t>Nominations where the CV is attached as a separate document will be deemed invalid.</w:t>
            </w:r>
          </w:p>
          <w:p w14:paraId="709C59D7" w14:textId="77777777" w:rsidR="005B4F2A" w:rsidRPr="00265432" w:rsidRDefault="005B4F2A" w:rsidP="001F2182">
            <w:pPr>
              <w:pStyle w:val="ListParagraph"/>
              <w:rPr>
                <w:rFonts w:asciiTheme="majorHAnsi" w:hAnsiTheme="majorHAnsi" w:cstheme="majorHAnsi"/>
                <w:i w:val="0"/>
                <w:color w:val="382E7B"/>
              </w:rPr>
            </w:pPr>
          </w:p>
          <w:p w14:paraId="0CF0F861" w14:textId="00FEC128" w:rsidR="001F2182" w:rsidRPr="00265432" w:rsidRDefault="001F2182" w:rsidP="001F2182">
            <w:pPr>
              <w:pStyle w:val="ListParagraph"/>
              <w:rPr>
                <w:rFonts w:asciiTheme="majorHAnsi" w:hAnsiTheme="majorHAnsi" w:cstheme="majorHAnsi"/>
                <w:iCs/>
                <w:color w:val="382E7B"/>
              </w:rPr>
            </w:pPr>
            <w:r w:rsidRPr="00265432">
              <w:rPr>
                <w:rFonts w:asciiTheme="majorHAnsi" w:hAnsiTheme="majorHAnsi" w:cstheme="majorHAnsi"/>
                <w:iCs/>
                <w:color w:val="382E7B"/>
                <w:sz w:val="28"/>
                <w:szCs w:val="28"/>
              </w:rPr>
              <w:t xml:space="preserve">Please add </w:t>
            </w:r>
            <w:r w:rsidR="00B779AE">
              <w:rPr>
                <w:rFonts w:asciiTheme="majorHAnsi" w:hAnsiTheme="majorHAnsi" w:cstheme="majorHAnsi"/>
                <w:b/>
                <w:bCs/>
                <w:iCs/>
                <w:color w:val="382E7B"/>
                <w:sz w:val="28"/>
                <w:szCs w:val="28"/>
              </w:rPr>
              <w:t>your</w:t>
            </w:r>
            <w:r w:rsidRPr="00265432">
              <w:rPr>
                <w:rFonts w:asciiTheme="majorHAnsi" w:hAnsiTheme="majorHAnsi" w:cstheme="majorHAnsi"/>
                <w:b/>
                <w:bCs/>
                <w:iCs/>
                <w:color w:val="382E7B"/>
                <w:sz w:val="28"/>
                <w:szCs w:val="28"/>
              </w:rPr>
              <w:t xml:space="preserve"> CV</w:t>
            </w:r>
            <w:r w:rsidR="00615616">
              <w:rPr>
                <w:rFonts w:asciiTheme="majorHAnsi" w:hAnsiTheme="majorHAnsi" w:cstheme="majorHAnsi"/>
                <w:b/>
                <w:bCs/>
                <w:iCs/>
                <w:color w:val="382E7B"/>
                <w:sz w:val="28"/>
                <w:szCs w:val="28"/>
              </w:rPr>
              <w:t xml:space="preserve"> details</w:t>
            </w:r>
            <w:r w:rsidRPr="00265432">
              <w:rPr>
                <w:rFonts w:asciiTheme="majorHAnsi" w:hAnsiTheme="majorHAnsi" w:cstheme="majorHAnsi"/>
                <w:iCs/>
                <w:color w:val="382E7B"/>
                <w:sz w:val="28"/>
                <w:szCs w:val="28"/>
              </w:rPr>
              <w:t xml:space="preserve"> here:</w:t>
            </w:r>
          </w:p>
          <w:p w14:paraId="1F8BA106" w14:textId="7376FB69" w:rsidR="0036153B" w:rsidRPr="00A400F0" w:rsidRDefault="0036153B" w:rsidP="000A66AE">
            <w:pPr>
              <w:ind w:left="0"/>
              <w:rPr>
                <w:rFonts w:asciiTheme="majorHAnsi" w:hAnsiTheme="majorHAnsi" w:cstheme="majorHAnsi"/>
                <w:i w:val="0"/>
              </w:rPr>
            </w:pPr>
          </w:p>
        </w:tc>
      </w:tr>
    </w:tbl>
    <w:p w14:paraId="4F43F98C" w14:textId="77777777" w:rsidR="00123FD3" w:rsidRDefault="00123FD3" w:rsidP="00561AD9">
      <w:pPr>
        <w:ind w:left="0"/>
        <w:rPr>
          <w:rFonts w:asciiTheme="majorHAnsi" w:hAnsiTheme="majorHAnsi" w:cstheme="majorHAnsi"/>
          <w:b/>
          <w:bCs/>
          <w:iCs/>
          <w:color w:val="382E7B"/>
          <w:sz w:val="32"/>
          <w:szCs w:val="32"/>
        </w:rPr>
      </w:pPr>
    </w:p>
    <w:p w14:paraId="1FAC5143" w14:textId="6CDC1479" w:rsidR="0034278D" w:rsidRDefault="00123FD3" w:rsidP="0034278D">
      <w:pPr>
        <w:spacing w:line="276" w:lineRule="auto"/>
        <w:ind w:left="0"/>
        <w:jc w:val="center"/>
        <w:rPr>
          <w:rFonts w:asciiTheme="majorHAnsi" w:hAnsiTheme="majorHAnsi" w:cstheme="majorHAnsi"/>
          <w:b/>
          <w:bCs/>
          <w:iCs/>
          <w:color w:val="auto"/>
          <w:sz w:val="32"/>
          <w:szCs w:val="32"/>
        </w:rPr>
      </w:pPr>
      <w:r w:rsidRPr="00561AD9">
        <w:rPr>
          <w:rFonts w:asciiTheme="majorHAnsi" w:hAnsiTheme="majorHAnsi" w:cstheme="majorHAnsi"/>
          <w:b/>
          <w:bCs/>
          <w:iCs/>
          <w:color w:val="auto"/>
          <w:sz w:val="32"/>
          <w:szCs w:val="32"/>
        </w:rPr>
        <w:t>Thank you for your time in completing this form!</w:t>
      </w:r>
    </w:p>
    <w:p w14:paraId="520A444A" w14:textId="77777777" w:rsidR="0034278D" w:rsidRPr="0034278D" w:rsidRDefault="0034278D" w:rsidP="0034278D">
      <w:pPr>
        <w:spacing w:line="276" w:lineRule="auto"/>
        <w:ind w:left="0"/>
        <w:jc w:val="center"/>
        <w:rPr>
          <w:rFonts w:asciiTheme="majorHAnsi" w:hAnsiTheme="majorHAnsi" w:cstheme="majorHAnsi"/>
          <w:b/>
          <w:bCs/>
          <w:iCs/>
          <w:color w:val="auto"/>
          <w:sz w:val="16"/>
          <w:szCs w:val="16"/>
        </w:rPr>
      </w:pPr>
    </w:p>
    <w:p w14:paraId="6C3C2C71" w14:textId="42D130A5" w:rsidR="00EF3F5D" w:rsidRPr="009911FA" w:rsidRDefault="00EF3F5D" w:rsidP="00EF3F5D">
      <w:pPr>
        <w:rPr>
          <w:rFonts w:asciiTheme="majorHAnsi" w:hAnsiTheme="majorHAnsi" w:cstheme="majorHAnsi"/>
          <w:bCs/>
          <w:color w:val="382E7B"/>
        </w:rPr>
      </w:pPr>
      <w:r w:rsidRPr="009911FA">
        <w:rPr>
          <w:rFonts w:asciiTheme="majorHAnsi" w:hAnsiTheme="majorHAnsi" w:cstheme="majorHAnsi"/>
          <w:b/>
          <w:color w:val="382E7B"/>
        </w:rPr>
        <w:t>Please return the completed and signed form</w:t>
      </w:r>
      <w:r w:rsidRPr="009911FA">
        <w:rPr>
          <w:rFonts w:asciiTheme="majorHAnsi" w:hAnsiTheme="majorHAnsi" w:cstheme="majorHAnsi"/>
          <w:bCs/>
          <w:color w:val="382E7B"/>
        </w:rPr>
        <w:t xml:space="preserve"> to the Professional Awards Panel: </w:t>
      </w:r>
      <w:hyperlink r:id="rId43" w:history="1">
        <w:r w:rsidRPr="009911FA">
          <w:rPr>
            <w:rStyle w:val="Hyperlink"/>
            <w:rFonts w:asciiTheme="majorHAnsi" w:hAnsiTheme="majorHAnsi" w:cstheme="majorHAnsi"/>
            <w:bCs/>
            <w:color w:val="382E7B"/>
          </w:rPr>
          <w:t>professionalawards@csp.org.uk</w:t>
        </w:r>
      </w:hyperlink>
      <w:r w:rsidRPr="009911FA">
        <w:rPr>
          <w:rFonts w:asciiTheme="majorHAnsi" w:hAnsiTheme="majorHAnsi" w:cstheme="majorHAnsi"/>
          <w:bCs/>
          <w:color w:val="382E7B"/>
        </w:rPr>
        <w:t xml:space="preserve">   </w:t>
      </w:r>
    </w:p>
    <w:p w14:paraId="40B3F3F4" w14:textId="77777777" w:rsidR="00480FEA" w:rsidRDefault="00EF3F5D" w:rsidP="00763684">
      <w:pPr>
        <w:rPr>
          <w:rFonts w:asciiTheme="majorHAnsi" w:hAnsiTheme="majorHAnsi" w:cstheme="majorHAnsi"/>
          <w:bCs/>
          <w:color w:val="382E7B"/>
        </w:rPr>
      </w:pPr>
      <w:r w:rsidRPr="009911FA">
        <w:rPr>
          <w:rFonts w:asciiTheme="majorHAnsi" w:hAnsiTheme="majorHAnsi" w:cstheme="majorHAnsi"/>
          <w:b/>
          <w:color w:val="382E7B"/>
        </w:rPr>
        <w:t>Email Subject field marked:</w:t>
      </w:r>
      <w:r w:rsidRPr="009911FA">
        <w:rPr>
          <w:rFonts w:asciiTheme="majorHAnsi" w:hAnsiTheme="majorHAnsi" w:cstheme="majorHAnsi"/>
          <w:bCs/>
          <w:color w:val="382E7B"/>
        </w:rPr>
        <w:t xml:space="preserve"> </w:t>
      </w:r>
    </w:p>
    <w:p w14:paraId="5FD02D06" w14:textId="1131F30A" w:rsidR="00EF3F5D" w:rsidRPr="009911FA" w:rsidRDefault="00EF3F5D" w:rsidP="00763684">
      <w:pPr>
        <w:rPr>
          <w:rFonts w:asciiTheme="majorHAnsi" w:hAnsiTheme="majorHAnsi" w:cstheme="majorHAnsi"/>
          <w:bCs/>
          <w:color w:val="382E7B"/>
        </w:rPr>
      </w:pPr>
      <w:r w:rsidRPr="009911FA">
        <w:rPr>
          <w:rFonts w:asciiTheme="majorHAnsi" w:hAnsiTheme="majorHAnsi" w:cstheme="majorHAnsi"/>
          <w:bCs/>
          <w:color w:val="382E7B"/>
        </w:rPr>
        <w:t>“[</w:t>
      </w:r>
      <w:r w:rsidR="009911FA" w:rsidRPr="009911FA">
        <w:rPr>
          <w:rFonts w:asciiTheme="majorHAnsi" w:hAnsiTheme="majorHAnsi" w:cstheme="majorHAnsi"/>
          <w:b/>
          <w:color w:val="382E7B"/>
        </w:rPr>
        <w:t xml:space="preserve">PLEASE </w:t>
      </w:r>
      <w:r w:rsidRPr="009911FA">
        <w:rPr>
          <w:rFonts w:asciiTheme="majorHAnsi" w:hAnsiTheme="majorHAnsi" w:cstheme="majorHAnsi"/>
          <w:b/>
          <w:color w:val="382E7B"/>
        </w:rPr>
        <w:t xml:space="preserve">INSERT </w:t>
      </w:r>
      <w:r w:rsidR="00FC516D">
        <w:rPr>
          <w:rFonts w:asciiTheme="majorHAnsi" w:hAnsiTheme="majorHAnsi" w:cstheme="majorHAnsi"/>
          <w:b/>
          <w:color w:val="382E7B"/>
        </w:rPr>
        <w:t>YOUR</w:t>
      </w:r>
      <w:r w:rsidRPr="009911FA">
        <w:rPr>
          <w:rFonts w:asciiTheme="majorHAnsi" w:hAnsiTheme="majorHAnsi" w:cstheme="majorHAnsi"/>
          <w:b/>
          <w:color w:val="382E7B"/>
        </w:rPr>
        <w:t xml:space="preserve"> NAME</w:t>
      </w:r>
      <w:r w:rsidRPr="009911FA">
        <w:rPr>
          <w:rFonts w:asciiTheme="majorHAnsi" w:hAnsiTheme="majorHAnsi" w:cstheme="majorHAnsi"/>
          <w:bCs/>
          <w:color w:val="382E7B"/>
        </w:rPr>
        <w:t xml:space="preserve">] </w:t>
      </w:r>
      <w:r w:rsidR="00D4300F">
        <w:rPr>
          <w:rFonts w:asciiTheme="majorHAnsi" w:hAnsiTheme="majorHAnsi" w:cstheme="majorHAnsi"/>
          <w:bCs/>
          <w:color w:val="382E7B"/>
        </w:rPr>
        <w:t>–</w:t>
      </w:r>
      <w:r w:rsidRPr="009911FA">
        <w:rPr>
          <w:rFonts w:asciiTheme="majorHAnsi" w:hAnsiTheme="majorHAnsi" w:cstheme="majorHAnsi"/>
          <w:bCs/>
          <w:color w:val="382E7B"/>
        </w:rPr>
        <w:t xml:space="preserve"> </w:t>
      </w:r>
      <w:r w:rsidR="00D4300F">
        <w:rPr>
          <w:rFonts w:asciiTheme="majorHAnsi" w:hAnsiTheme="majorHAnsi" w:cstheme="majorHAnsi"/>
          <w:bCs/>
          <w:color w:val="382E7B"/>
        </w:rPr>
        <w:t>Self-n</w:t>
      </w:r>
      <w:r w:rsidRPr="009911FA">
        <w:rPr>
          <w:rFonts w:asciiTheme="majorHAnsi" w:hAnsiTheme="majorHAnsi" w:cstheme="majorHAnsi"/>
          <w:bCs/>
          <w:color w:val="382E7B"/>
        </w:rPr>
        <w:t>omination for Fellowship of CSP”.</w:t>
      </w:r>
    </w:p>
    <w:p w14:paraId="38A03A1E" w14:textId="7921F31F" w:rsidR="00EF770C" w:rsidRDefault="00EF770C" w:rsidP="0067675F">
      <w:pPr>
        <w:ind w:left="0"/>
        <w:rPr>
          <w:i w:val="0"/>
        </w:rPr>
        <w:sectPr w:rsidR="00EF770C" w:rsidSect="00C83C2D">
          <w:pgSz w:w="11906" w:h="16838"/>
          <w:pgMar w:top="1440" w:right="1440" w:bottom="1440" w:left="1440" w:header="708" w:footer="708" w:gutter="0"/>
          <w:cols w:space="708"/>
          <w:docGrid w:linePitch="360"/>
        </w:sectPr>
      </w:pPr>
    </w:p>
    <w:p w14:paraId="41B3C18F" w14:textId="0A444D94" w:rsidR="00225259" w:rsidRPr="00225259" w:rsidRDefault="009F72C2" w:rsidP="00F14C93">
      <w:pPr>
        <w:ind w:left="0"/>
        <w:rPr>
          <w:lang w:val="en-US" w:eastAsia="en-US"/>
        </w:rPr>
      </w:pPr>
      <w:r>
        <w:rPr>
          <w:i w:val="0"/>
          <w:iCs/>
          <w:noProof/>
        </w:rPr>
        <w:lastRenderedPageBreak/>
        <mc:AlternateContent>
          <mc:Choice Requires="wps">
            <w:drawing>
              <wp:anchor distT="0" distB="0" distL="114300" distR="114300" simplePos="0" relativeHeight="251827200" behindDoc="1" locked="0" layoutInCell="1" allowOverlap="1" wp14:anchorId="705C06DC" wp14:editId="5C4079BF">
                <wp:simplePos x="0" y="0"/>
                <wp:positionH relativeFrom="column">
                  <wp:posOffset>5275613</wp:posOffset>
                </wp:positionH>
                <wp:positionV relativeFrom="paragraph">
                  <wp:posOffset>-154379</wp:posOffset>
                </wp:positionV>
                <wp:extent cx="4203180" cy="1828800"/>
                <wp:effectExtent l="0" t="0" r="26035" b="19050"/>
                <wp:wrapNone/>
                <wp:docPr id="13" name="Rectangle: Rounded Corners 13"/>
                <wp:cNvGraphicFramePr/>
                <a:graphic xmlns:a="http://schemas.openxmlformats.org/drawingml/2006/main">
                  <a:graphicData uri="http://schemas.microsoft.com/office/word/2010/wordprocessingShape">
                    <wps:wsp>
                      <wps:cNvSpPr/>
                      <wps:spPr>
                        <a:xfrm>
                          <a:off x="0" y="0"/>
                          <a:ext cx="4203180" cy="1828800"/>
                        </a:xfrm>
                        <a:prstGeom prst="roundRect">
                          <a:avLst/>
                        </a:prstGeom>
                        <a:noFill/>
                        <a:ln w="12700">
                          <a:solidFill>
                            <a:srgbClr val="FDB931"/>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16AD748" w14:textId="77777777" w:rsidR="004E1261" w:rsidRPr="009F72C2" w:rsidRDefault="004E1261" w:rsidP="009F72C2">
                            <w:pPr>
                              <w:tabs>
                                <w:tab w:val="left" w:pos="11587"/>
                              </w:tabs>
                              <w:ind w:left="0"/>
                              <w:rPr>
                                <w:rFonts w:asciiTheme="majorHAnsi" w:hAnsiTheme="majorHAnsi" w:cstheme="majorHAnsi"/>
                                <w:b/>
                                <w:bCs/>
                                <w:color w:val="382E7B"/>
                              </w:rPr>
                            </w:pPr>
                            <w:r w:rsidRPr="009F72C2">
                              <w:rPr>
                                <w:rFonts w:asciiTheme="majorHAnsi" w:hAnsiTheme="majorHAnsi" w:cstheme="majorHAnsi"/>
                                <w:b/>
                                <w:bCs/>
                                <w:color w:val="382E7B"/>
                              </w:rPr>
                              <w:t>Fellowship scoring results:</w:t>
                            </w:r>
                          </w:p>
                          <w:p w14:paraId="0AD1BD80" w14:textId="77777777" w:rsidR="004E1261" w:rsidRPr="009F72C2" w:rsidRDefault="004E1261"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4E1261" w:rsidRPr="00CF0B8A" w:rsidRDefault="004E1261"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4E1261" w:rsidRPr="009F72C2" w:rsidRDefault="004E1261"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4E1261" w:rsidRDefault="004E1261"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4E1261" w:rsidRPr="00A82687" w:rsidRDefault="004E1261"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4E1261" w:rsidRDefault="004E1261" w:rsidP="009F72C2">
                            <w:pPr>
                              <w:jc w:val="center"/>
                            </w:pPr>
                          </w:p>
                        </w:txbxContent>
                      </wps:txbx>
                      <wps:bodyPr rot="0" spcFirstLastPara="0" vertOverflow="overflow" horzOverflow="overflow" vert="horz" wrap="square" lIns="288000" tIns="144000" rIns="18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5C06DC" id="Rectangle: Rounded Corners 13" o:spid="_x0000_s1046" style="position:absolute;margin-left:415.4pt;margin-top:-12.15pt;width:330.95pt;height:2in;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" filled="f" strokecolor="#fdb931" strokeweight="1pt">
                <v:stroke joinstyle="miter"/>
                <v:textbox inset="8mm,4mm,5mm,0">
                  <w:txbxContent>
                    <w:p w14:paraId="516AD748" w14:textId="77777777" w:rsidR="004E1261" w:rsidRPr="009F72C2" w:rsidRDefault="004E1261" w:rsidP="009F72C2">
                      <w:pPr>
                        <w:tabs>
                          <w:tab w:val="left" w:pos="11587"/>
                        </w:tabs>
                        <w:ind w:left="0"/>
                        <w:rPr>
                          <w:rFonts w:asciiTheme="majorHAnsi" w:hAnsiTheme="majorHAnsi" w:cstheme="majorHAnsi"/>
                          <w:b/>
                          <w:bCs/>
                          <w:color w:val="382E7B"/>
                        </w:rPr>
                      </w:pPr>
                      <w:r w:rsidRPr="009F72C2">
                        <w:rPr>
                          <w:rFonts w:asciiTheme="majorHAnsi" w:hAnsiTheme="majorHAnsi" w:cstheme="majorHAnsi"/>
                          <w:b/>
                          <w:bCs/>
                          <w:color w:val="382E7B"/>
                        </w:rPr>
                        <w:t>Fellowship scoring results:</w:t>
                      </w:r>
                    </w:p>
                    <w:p w14:paraId="0AD1BD80" w14:textId="77777777" w:rsidR="004E1261" w:rsidRPr="009F72C2" w:rsidRDefault="004E1261"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4E1261" w:rsidRPr="00CF0B8A" w:rsidRDefault="004E1261"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4E1261" w:rsidRPr="009F72C2" w:rsidRDefault="004E1261"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4E1261" w:rsidRDefault="004E1261"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4E1261" w:rsidRPr="00A82687" w:rsidRDefault="004E1261"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4E1261" w:rsidRDefault="004E1261" w:rsidP="009F72C2">
                      <w:pPr>
                        <w:jc w:val="center"/>
                      </w:pPr>
                    </w:p>
                  </w:txbxContent>
                </v:textbox>
              </v:roundrect>
            </w:pict>
          </mc:Fallback>
        </mc:AlternateContent>
      </w:r>
    </w:p>
    <w:p w14:paraId="1E691E3C" w14:textId="062666D9" w:rsidR="0088249B" w:rsidRDefault="00DD3BBF" w:rsidP="00104A86">
      <w:pPr>
        <w:rPr>
          <w:i w:val="0"/>
        </w:rPr>
      </w:pPr>
      <w:r w:rsidRPr="00466C58">
        <w:rPr>
          <w:smallCaps/>
          <w:noProof/>
        </w:rPr>
        <w:drawing>
          <wp:anchor distT="0" distB="0" distL="114300" distR="114300" simplePos="0" relativeHeight="251568128" behindDoc="0" locked="0" layoutInCell="1" allowOverlap="1" wp14:anchorId="335DEFA3" wp14:editId="308B8B39">
            <wp:simplePos x="0" y="0"/>
            <wp:positionH relativeFrom="column">
              <wp:posOffset>0</wp:posOffset>
            </wp:positionH>
            <wp:positionV relativeFrom="paragraph">
              <wp:posOffset>487</wp:posOffset>
            </wp:positionV>
            <wp:extent cx="1838960" cy="1099820"/>
            <wp:effectExtent l="0" t="0" r="8890" b="5080"/>
            <wp:wrapSquare wrapText="bothSides"/>
            <wp:docPr id="224" name="Picture 224" descr="shad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edlogo.JPG"/>
                    <pic:cNvPicPr/>
                  </pic:nvPicPr>
                  <pic:blipFill rotWithShape="1">
                    <a:blip r:embed="rId44"/>
                    <a:srcRect t="6723" b="-1"/>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5E71E5" w14:textId="32B771BD" w:rsidR="00561B9A" w:rsidRDefault="00561B9A" w:rsidP="00561B9A">
      <w:pPr>
        <w:ind w:left="0"/>
      </w:pPr>
    </w:p>
    <w:p w14:paraId="45D5892E" w14:textId="4FF1A261" w:rsidR="00561B9A" w:rsidRDefault="00561B9A" w:rsidP="007616C2"/>
    <w:p w14:paraId="419D0744" w14:textId="12826327" w:rsidR="00DD3BBF" w:rsidRDefault="00DD3BBF" w:rsidP="00DD3BBF">
      <w:pPr>
        <w:ind w:left="0"/>
        <w:rPr>
          <w:i w:val="0"/>
        </w:rPr>
      </w:pPr>
      <w:bookmarkStart w:id="28" w:name="h.44sinio" w:colFirst="0" w:colLast="0"/>
      <w:bookmarkEnd w:id="28"/>
    </w:p>
    <w:p w14:paraId="77E6003C" w14:textId="6C0AAEEC" w:rsidR="00DD3BBF" w:rsidRDefault="00503378" w:rsidP="00503378">
      <w:pPr>
        <w:tabs>
          <w:tab w:val="left" w:pos="7853"/>
        </w:tabs>
        <w:ind w:left="0"/>
        <w:rPr>
          <w:b/>
          <w:i w:val="0"/>
        </w:rPr>
      </w:pPr>
      <w:r>
        <w:rPr>
          <w:b/>
          <w:i w:val="0"/>
        </w:rPr>
        <w:tab/>
      </w:r>
    </w:p>
    <w:p w14:paraId="402C85BC" w14:textId="1390D396" w:rsidR="00DD3BBF" w:rsidRDefault="00DD3BBF" w:rsidP="00066865">
      <w:pPr>
        <w:pStyle w:val="Heading1"/>
        <w:ind w:left="426"/>
      </w:pPr>
      <w:bookmarkStart w:id="29" w:name="_Toc67058927"/>
      <w:r w:rsidRPr="001651E9">
        <w:t>Appendix</w:t>
      </w:r>
      <w:r w:rsidR="004E1261">
        <w:t xml:space="preserve"> 1</w:t>
      </w:r>
      <w:r w:rsidR="006D3EDA">
        <w:t xml:space="preserve"> </w:t>
      </w:r>
      <w:r>
        <w:t xml:space="preserve">- </w:t>
      </w:r>
      <w:r w:rsidRPr="004107F2">
        <w:rPr>
          <w:i/>
          <w:iCs/>
          <w:color w:val="382E7B"/>
        </w:rPr>
        <w:t>Sample score sheet</w:t>
      </w:r>
      <w:r w:rsidRPr="00956440">
        <w:rPr>
          <w:color w:val="382E7B"/>
        </w:rPr>
        <w:t xml:space="preserve"> </w:t>
      </w:r>
      <w:r w:rsidRPr="00956440">
        <w:rPr>
          <w:b w:val="0"/>
          <w:bCs w:val="0"/>
        </w:rPr>
        <w:t>–</w:t>
      </w:r>
      <w:r>
        <w:t xml:space="preserve"> </w:t>
      </w:r>
      <w:r w:rsidRPr="003F4C5B">
        <w:t>Assessment of Fellowship</w:t>
      </w:r>
      <w:r>
        <w:t xml:space="preserve"> </w:t>
      </w:r>
      <w:r w:rsidRPr="003F4C5B">
        <w:t>submissions</w:t>
      </w:r>
      <w:bookmarkEnd w:id="29"/>
      <w:r w:rsidRPr="003F4C5B">
        <w:t xml:space="preserve"> </w:t>
      </w:r>
    </w:p>
    <w:p w14:paraId="07134276" w14:textId="77777777" w:rsidR="00DD3BBF" w:rsidRPr="0005245F" w:rsidRDefault="00DD3BBF" w:rsidP="000F6A6C">
      <w:pPr>
        <w:ind w:left="0"/>
        <w:rPr>
          <w:lang w:val="en-US"/>
        </w:rPr>
      </w:pPr>
    </w:p>
    <w:p w14:paraId="08E94F16" w14:textId="77777777" w:rsidR="00DD3BBF" w:rsidRDefault="00DD3BBF" w:rsidP="00DD3BBF">
      <w:pPr>
        <w:rPr>
          <w:rFonts w:asciiTheme="majorHAnsi" w:eastAsiaTheme="minorHAnsi" w:hAnsiTheme="majorHAnsi" w:cstheme="majorHAnsi"/>
          <w:b/>
          <w:i w:val="0"/>
        </w:rPr>
      </w:pPr>
      <w:r w:rsidRPr="0005245F">
        <w:rPr>
          <w:rFonts w:asciiTheme="majorHAnsi" w:eastAsiaTheme="minorHAnsi" w:hAnsiTheme="majorHAnsi" w:cstheme="majorHAnsi"/>
          <w:b/>
        </w:rPr>
        <w:t>Guidance for the Assessment of Nominations for Fellowship of the CSP</w:t>
      </w:r>
    </w:p>
    <w:p w14:paraId="798BA487" w14:textId="4C01F7C6" w:rsidR="00DD3BBF" w:rsidRDefault="00DD3BBF" w:rsidP="00DD3BBF">
      <w:pPr>
        <w:rPr>
          <w:rFonts w:asciiTheme="majorHAnsi" w:eastAsiaTheme="minorHAnsi" w:hAnsiTheme="majorHAnsi" w:cstheme="majorHAnsi"/>
        </w:rPr>
      </w:pPr>
      <w:r w:rsidRPr="0005245F">
        <w:rPr>
          <w:rFonts w:asciiTheme="majorHAnsi" w:eastAsia="Times New Roman" w:hAnsiTheme="majorHAnsi" w:cstheme="majorHAnsi"/>
          <w:color w:val="222222"/>
          <w:shd w:val="clear" w:color="auto" w:fill="FFFFFF"/>
        </w:rPr>
        <w:t>A </w:t>
      </w:r>
      <w:r w:rsidRPr="0005245F">
        <w:rPr>
          <w:rFonts w:asciiTheme="majorHAnsi" w:eastAsia="Times New Roman" w:hAnsiTheme="majorHAnsi" w:cstheme="majorHAnsi"/>
          <w:bCs/>
          <w:color w:val="222222"/>
        </w:rPr>
        <w:t>Fellowship</w:t>
      </w:r>
      <w:r w:rsidRPr="0005245F">
        <w:rPr>
          <w:rFonts w:asciiTheme="majorHAnsi" w:eastAsia="Times New Roman" w:hAnsiTheme="majorHAnsi" w:cstheme="majorHAnsi"/>
          <w:color w:val="222222"/>
          <w:shd w:val="clear" w:color="auto" w:fill="FFFFFF"/>
        </w:rPr>
        <w:t> of the </w:t>
      </w:r>
      <w:r w:rsidRPr="0005245F">
        <w:rPr>
          <w:rFonts w:asciiTheme="majorHAnsi" w:eastAsia="Times New Roman" w:hAnsiTheme="majorHAnsi" w:cstheme="majorHAnsi"/>
          <w:bCs/>
          <w:color w:val="222222"/>
        </w:rPr>
        <w:t>Chartered Society of Physiotherapy</w:t>
      </w:r>
      <w:r w:rsidRPr="0005245F">
        <w:rPr>
          <w:rFonts w:asciiTheme="majorHAnsi" w:eastAsia="Times New Roman" w:hAnsiTheme="majorHAnsi" w:cstheme="majorHAnsi"/>
          <w:color w:val="222222"/>
          <w:shd w:val="clear" w:color="auto" w:fill="FFFFFF"/>
        </w:rPr>
        <w:t xml:space="preserve"> is awarded to a member who has made an </w:t>
      </w:r>
      <w:r w:rsidRPr="0005245F">
        <w:rPr>
          <w:rFonts w:asciiTheme="majorHAnsi" w:eastAsia="Times New Roman" w:hAnsiTheme="majorHAnsi" w:cstheme="majorHAnsi"/>
          <w:b/>
          <w:color w:val="222222"/>
          <w:shd w:val="clear" w:color="auto" w:fill="FFFFFF"/>
        </w:rPr>
        <w:t>exceptional</w:t>
      </w:r>
      <w:r w:rsidRPr="0005245F">
        <w:rPr>
          <w:rFonts w:asciiTheme="majorHAnsi" w:eastAsia="Times New Roman" w:hAnsiTheme="majorHAnsi" w:cstheme="majorHAnsi"/>
          <w:color w:val="222222"/>
          <w:shd w:val="clear" w:color="auto" w:fill="FFFFFF"/>
        </w:rPr>
        <w:t xml:space="preserve"> contribution to the advancement of the profession by forwarding the boundaries of professional knowledge and/or practice and/or furthering the aims of the profession and the </w:t>
      </w:r>
      <w:r w:rsidRPr="0005245F">
        <w:rPr>
          <w:rFonts w:asciiTheme="majorHAnsi" w:eastAsia="Times New Roman" w:hAnsiTheme="majorHAnsi" w:cstheme="majorHAnsi"/>
          <w:bCs/>
          <w:color w:val="222222"/>
        </w:rPr>
        <w:t>Society</w:t>
      </w:r>
      <w:r w:rsidRPr="0005245F">
        <w:rPr>
          <w:rFonts w:asciiTheme="majorHAnsi" w:eastAsia="Times New Roman" w:hAnsiTheme="majorHAnsi" w:cstheme="majorHAnsi"/>
          <w:color w:val="222222"/>
          <w:shd w:val="clear" w:color="auto" w:fill="FFFFFF"/>
        </w:rPr>
        <w:t>.</w:t>
      </w:r>
      <w:r w:rsidRPr="0005245F">
        <w:rPr>
          <w:rFonts w:asciiTheme="majorHAnsi" w:eastAsiaTheme="minorHAnsi" w:hAnsiTheme="majorHAnsi" w:cstheme="majorHAnsi"/>
        </w:rPr>
        <w:t xml:space="preserve">   There are two main areas that the nominations will be assessed against:</w:t>
      </w:r>
    </w:p>
    <w:p w14:paraId="028B54A1" w14:textId="77777777" w:rsidR="00B220C1" w:rsidRPr="0005245F" w:rsidRDefault="00B220C1" w:rsidP="00DD3BBF">
      <w:pPr>
        <w:rPr>
          <w:rFonts w:asciiTheme="majorHAnsi" w:eastAsiaTheme="minorHAnsi" w:hAnsiTheme="majorHAnsi" w:cstheme="majorHAnsi"/>
          <w:i w:val="0"/>
        </w:rPr>
      </w:pPr>
    </w:p>
    <w:p w14:paraId="7D33CF51" w14:textId="77777777" w:rsidR="00DD3BBF" w:rsidRPr="0005245F"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Contribution to the advancement of the profession in their area of expertise furthering the aims of the CSP, and</w:t>
      </w:r>
    </w:p>
    <w:p w14:paraId="47A5556E" w14:textId="77777777" w:rsidR="00DD3BBF" w:rsidRPr="00585596"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Breadth of impact</w:t>
      </w:r>
    </w:p>
    <w:p w14:paraId="2CCB324E" w14:textId="77777777" w:rsidR="00DD3BBF" w:rsidRPr="0005245F" w:rsidRDefault="00DD3BBF" w:rsidP="00DD3BBF">
      <w:pPr>
        <w:ind w:left="720"/>
        <w:contextualSpacing/>
        <w:rPr>
          <w:rFonts w:asciiTheme="majorHAnsi" w:eastAsiaTheme="minorHAnsi" w:hAnsiTheme="majorHAnsi" w:cstheme="majorHAnsi"/>
          <w:b/>
          <w:i w:val="0"/>
        </w:rPr>
      </w:pPr>
    </w:p>
    <w:p w14:paraId="4E9ED1BA" w14:textId="3A0D7CBD" w:rsidR="00DD3BBF" w:rsidRDefault="00DD3BBF" w:rsidP="000F6A6C">
      <w:pPr>
        <w:ind w:left="360"/>
        <w:contextualSpacing/>
        <w:rPr>
          <w:rFonts w:asciiTheme="majorHAnsi" w:eastAsiaTheme="minorHAnsi" w:hAnsiTheme="majorHAnsi" w:cstheme="majorHAnsi"/>
          <w:b/>
        </w:rPr>
      </w:pPr>
      <w:r w:rsidRPr="0005245F">
        <w:rPr>
          <w:rFonts w:asciiTheme="majorHAnsi" w:eastAsiaTheme="minorHAnsi" w:hAnsiTheme="majorHAnsi" w:cstheme="majorHAnsi"/>
        </w:rPr>
        <w:t xml:space="preserve">These will both be assessed and scored in terms of their </w:t>
      </w:r>
      <w:r w:rsidRPr="0005245F">
        <w:rPr>
          <w:rFonts w:asciiTheme="majorHAnsi" w:eastAsiaTheme="minorHAnsi" w:hAnsiTheme="majorHAnsi" w:cstheme="majorHAnsi"/>
          <w:b/>
        </w:rPr>
        <w:t xml:space="preserve">validity </w:t>
      </w:r>
      <w:r w:rsidR="00164E40" w:rsidRPr="0005245F">
        <w:rPr>
          <w:rFonts w:asciiTheme="majorHAnsi" w:eastAsiaTheme="minorHAnsi" w:hAnsiTheme="majorHAnsi" w:cstheme="majorHAnsi"/>
          <w:b/>
        </w:rPr>
        <w:t>i.e.,</w:t>
      </w:r>
      <w:r w:rsidRPr="0005245F">
        <w:rPr>
          <w:rFonts w:asciiTheme="majorHAnsi" w:eastAsiaTheme="minorHAnsi" w:hAnsiTheme="majorHAnsi" w:cstheme="majorHAnsi"/>
          <w:b/>
        </w:rPr>
        <w:t xml:space="preserve"> to what extent and how the evidence has been validated and by whom</w:t>
      </w:r>
      <w:r>
        <w:rPr>
          <w:rFonts w:asciiTheme="majorHAnsi" w:eastAsiaTheme="minorHAnsi" w:hAnsiTheme="majorHAnsi" w:cstheme="majorHAnsi"/>
          <w:b/>
        </w:rPr>
        <w:t>.</w:t>
      </w:r>
    </w:p>
    <w:p w14:paraId="32772911" w14:textId="304BD3A9" w:rsidR="00A5237D" w:rsidRDefault="00A5237D" w:rsidP="000F6A6C">
      <w:pPr>
        <w:ind w:left="360"/>
        <w:contextualSpacing/>
        <w:rPr>
          <w:rFonts w:asciiTheme="majorHAnsi" w:eastAsiaTheme="minorHAnsi" w:hAnsiTheme="majorHAnsi" w:cstheme="majorHAnsi"/>
          <w:i w:val="0"/>
        </w:rPr>
      </w:pPr>
    </w:p>
    <w:p w14:paraId="6803C459" w14:textId="73906EE2" w:rsidR="00CE0ABB" w:rsidRDefault="00CE0ABB" w:rsidP="000F6A6C">
      <w:pPr>
        <w:ind w:left="360"/>
        <w:contextualSpacing/>
        <w:rPr>
          <w:rFonts w:asciiTheme="majorHAnsi" w:eastAsiaTheme="minorHAnsi" w:hAnsiTheme="majorHAnsi" w:cstheme="majorHAnsi"/>
          <w:i w:val="0"/>
        </w:rPr>
      </w:pPr>
    </w:p>
    <w:p w14:paraId="06FACB2B" w14:textId="49E0C125" w:rsidR="00CE0ABB" w:rsidRDefault="00CE0ABB" w:rsidP="000F6A6C">
      <w:pPr>
        <w:ind w:left="360"/>
        <w:contextualSpacing/>
        <w:rPr>
          <w:rFonts w:asciiTheme="majorHAnsi" w:eastAsiaTheme="minorHAnsi" w:hAnsiTheme="majorHAnsi" w:cstheme="majorHAnsi"/>
          <w:i w:val="0"/>
        </w:rPr>
      </w:pPr>
    </w:p>
    <w:p w14:paraId="4E5E7BC3" w14:textId="77777777" w:rsidR="00CE0ABB" w:rsidRDefault="00CE0ABB" w:rsidP="000F6A6C">
      <w:pPr>
        <w:ind w:left="360"/>
        <w:contextualSpacing/>
        <w:rPr>
          <w:rFonts w:asciiTheme="majorHAnsi" w:eastAsiaTheme="minorHAnsi" w:hAnsiTheme="majorHAnsi" w:cstheme="majorHAnsi"/>
          <w:i w:val="0"/>
        </w:rPr>
      </w:pPr>
    </w:p>
    <w:p w14:paraId="45F7A12F" w14:textId="77777777" w:rsidR="00A5237D" w:rsidRPr="000F6A6C" w:rsidRDefault="00A5237D" w:rsidP="00F14C93">
      <w:pPr>
        <w:ind w:left="0"/>
        <w:contextualSpacing/>
        <w:rPr>
          <w:rFonts w:asciiTheme="majorHAnsi" w:eastAsiaTheme="minorHAnsi" w:hAnsiTheme="majorHAnsi" w:cstheme="majorHAnsi"/>
          <w:i w:val="0"/>
        </w:rPr>
      </w:pPr>
    </w:p>
    <w:p w14:paraId="2F325A7C"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 xml:space="preserve">Contribution to the advancement of the profession in their area of expertise furthering the aims of the CSP </w:t>
      </w:r>
    </w:p>
    <w:p w14:paraId="3DE0A7AF" w14:textId="435BAE16" w:rsidR="00DD3BBF" w:rsidRPr="00585596" w:rsidRDefault="00DD3BBF" w:rsidP="00F8380E">
      <w:pPr>
        <w:pStyle w:val="ListParagraph"/>
        <w:ind w:left="360"/>
        <w:rPr>
          <w:rFonts w:asciiTheme="majorHAnsi" w:eastAsiaTheme="minorHAnsi" w:hAnsiTheme="majorHAnsi" w:cstheme="majorHAnsi"/>
          <w:i w:val="0"/>
        </w:rPr>
      </w:pPr>
      <w:r w:rsidRPr="00585596">
        <w:rPr>
          <w:rFonts w:asciiTheme="majorHAnsi" w:eastAsiaTheme="minorHAnsi" w:hAnsiTheme="majorHAnsi" w:cstheme="majorHAnsi"/>
          <w:b/>
        </w:rPr>
        <w:t xml:space="preserve">– </w:t>
      </w:r>
      <w:r w:rsidRPr="00585596">
        <w:rPr>
          <w:rFonts w:asciiTheme="majorHAnsi" w:eastAsiaTheme="minorHAnsi" w:hAnsiTheme="majorHAnsi" w:cstheme="majorHAnsi"/>
        </w:rPr>
        <w:t>this relates to how their work has influenced both thinking and practice within or about the profession to the extent that new concepts /practices have been introduced.</w:t>
      </w:r>
    </w:p>
    <w:p w14:paraId="6E8DB99E" w14:textId="77777777" w:rsidR="00DD3BBF" w:rsidRPr="004C096F" w:rsidRDefault="00DD3BBF" w:rsidP="004C096F">
      <w:pPr>
        <w:ind w:left="0"/>
        <w:rPr>
          <w:rFonts w:eastAsiaTheme="minorHAnsi"/>
          <w:i w:val="0"/>
        </w:rPr>
      </w:pPr>
    </w:p>
    <w:tbl>
      <w:tblPr>
        <w:tblStyle w:val="TableGrid1"/>
        <w:tblW w:w="14454" w:type="dxa"/>
        <w:tblLook w:val="04A0" w:firstRow="1" w:lastRow="0" w:firstColumn="1" w:lastColumn="0" w:noHBand="0" w:noVBand="1"/>
      </w:tblPr>
      <w:tblGrid>
        <w:gridCol w:w="1838"/>
        <w:gridCol w:w="5528"/>
        <w:gridCol w:w="1418"/>
        <w:gridCol w:w="3998"/>
        <w:gridCol w:w="1672"/>
      </w:tblGrid>
      <w:tr w:rsidR="00DD3BBF" w:rsidRPr="0005245F" w14:paraId="4F846573" w14:textId="77777777" w:rsidTr="00D9087C">
        <w:tc>
          <w:tcPr>
            <w:tcW w:w="1838" w:type="dxa"/>
          </w:tcPr>
          <w:p w14:paraId="4E16C275" w14:textId="77777777" w:rsidR="00DD3BBF" w:rsidRPr="0005245F" w:rsidRDefault="00DD3BBF" w:rsidP="00A95BB0">
            <w:pPr>
              <w:ind w:left="0"/>
              <w:jc w:val="center"/>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5528" w:type="dxa"/>
          </w:tcPr>
          <w:p w14:paraId="5A2ED73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418" w:type="dxa"/>
          </w:tcPr>
          <w:p w14:paraId="5204766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98" w:type="dxa"/>
          </w:tcPr>
          <w:p w14:paraId="3757E6D7" w14:textId="77777777" w:rsidR="00D9087C"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validity of the contribution. </w:t>
            </w:r>
            <w:r w:rsidR="00A95BB0">
              <w:rPr>
                <w:rFonts w:asciiTheme="majorHAnsi" w:eastAsiaTheme="minorHAnsi" w:hAnsiTheme="majorHAnsi" w:cstheme="majorHAnsi"/>
                <w:b/>
              </w:rPr>
              <w:t xml:space="preserve">  </w:t>
            </w:r>
          </w:p>
          <w:p w14:paraId="10406568" w14:textId="4827BBAE"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How and by whom has this been validated?</w:t>
            </w:r>
          </w:p>
        </w:tc>
        <w:tc>
          <w:tcPr>
            <w:tcW w:w="1672" w:type="dxa"/>
          </w:tcPr>
          <w:p w14:paraId="117EFB89"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2F30DA3D" w14:textId="77777777" w:rsidTr="00D9087C">
        <w:tc>
          <w:tcPr>
            <w:tcW w:w="1838" w:type="dxa"/>
          </w:tcPr>
          <w:p w14:paraId="2534CCD6" w14:textId="77777777"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Furthering the aims of the CSP and /or the profession </w:t>
            </w:r>
          </w:p>
        </w:tc>
        <w:tc>
          <w:tcPr>
            <w:tcW w:w="5528" w:type="dxa"/>
          </w:tcPr>
          <w:p w14:paraId="75A30255"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Evidence relating to the areas of the CSP vision and mission statements</w:t>
            </w:r>
          </w:p>
          <w:p w14:paraId="099D79DB" w14:textId="77777777" w:rsidR="00DD3BBF" w:rsidRPr="0005245F" w:rsidRDefault="00DD3BBF" w:rsidP="00231964">
            <w:pPr>
              <w:rPr>
                <w:rFonts w:asciiTheme="majorHAnsi" w:eastAsiaTheme="minorHAnsi" w:hAnsiTheme="majorHAnsi" w:cstheme="majorHAnsi"/>
              </w:rPr>
            </w:pPr>
          </w:p>
        </w:tc>
        <w:tc>
          <w:tcPr>
            <w:tcW w:w="1418" w:type="dxa"/>
          </w:tcPr>
          <w:p w14:paraId="79588D83" w14:textId="77777777" w:rsidR="00DD3BBF" w:rsidRPr="0005245F" w:rsidRDefault="00DD3BBF" w:rsidP="00231964">
            <w:pPr>
              <w:rPr>
                <w:rFonts w:asciiTheme="majorHAnsi" w:eastAsiaTheme="minorHAnsi" w:hAnsiTheme="majorHAnsi" w:cstheme="majorHAnsi"/>
              </w:rPr>
            </w:pPr>
          </w:p>
        </w:tc>
        <w:tc>
          <w:tcPr>
            <w:tcW w:w="3998" w:type="dxa"/>
          </w:tcPr>
          <w:p w14:paraId="5539DB51" w14:textId="77777777" w:rsidR="00DD3BBF" w:rsidRPr="0005245F" w:rsidRDefault="00DD3BBF" w:rsidP="00231964">
            <w:pPr>
              <w:rPr>
                <w:rFonts w:asciiTheme="majorHAnsi" w:eastAsiaTheme="minorHAnsi" w:hAnsiTheme="majorHAnsi" w:cstheme="majorHAnsi"/>
              </w:rPr>
            </w:pPr>
          </w:p>
        </w:tc>
        <w:tc>
          <w:tcPr>
            <w:tcW w:w="1672" w:type="dxa"/>
          </w:tcPr>
          <w:p w14:paraId="279F8EAA"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7F848BDA" w14:textId="77777777" w:rsidTr="00D9087C">
        <w:tc>
          <w:tcPr>
            <w:tcW w:w="1838" w:type="dxa"/>
          </w:tcPr>
          <w:p w14:paraId="00311EC5" w14:textId="7FB01DDC"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Innovation</w:t>
            </w:r>
          </w:p>
          <w:p w14:paraId="77761F6A" w14:textId="77777777" w:rsidR="00DD3BBF" w:rsidRPr="0005245F" w:rsidRDefault="00DD3BBF" w:rsidP="00231964">
            <w:pPr>
              <w:rPr>
                <w:rFonts w:asciiTheme="majorHAnsi" w:eastAsiaTheme="minorHAnsi" w:hAnsiTheme="majorHAnsi" w:cstheme="majorHAnsi"/>
                <w:b/>
              </w:rPr>
            </w:pPr>
          </w:p>
        </w:tc>
        <w:tc>
          <w:tcPr>
            <w:tcW w:w="5528" w:type="dxa"/>
          </w:tcPr>
          <w:p w14:paraId="09A01A07"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Development of a new contribution, advancing the knowledge base and or scope of professional practice. </w:t>
            </w:r>
          </w:p>
        </w:tc>
        <w:tc>
          <w:tcPr>
            <w:tcW w:w="1418" w:type="dxa"/>
          </w:tcPr>
          <w:p w14:paraId="5E132B6C" w14:textId="77777777" w:rsidR="00DD3BBF" w:rsidRPr="0005245F" w:rsidRDefault="00DD3BBF" w:rsidP="00231964">
            <w:pPr>
              <w:rPr>
                <w:rFonts w:asciiTheme="majorHAnsi" w:eastAsiaTheme="minorHAnsi" w:hAnsiTheme="majorHAnsi" w:cstheme="majorHAnsi"/>
              </w:rPr>
            </w:pPr>
          </w:p>
        </w:tc>
        <w:tc>
          <w:tcPr>
            <w:tcW w:w="3998" w:type="dxa"/>
          </w:tcPr>
          <w:p w14:paraId="2075C6DF" w14:textId="77777777" w:rsidR="00DD3BBF" w:rsidRPr="0005245F" w:rsidRDefault="00DD3BBF" w:rsidP="00231964">
            <w:pPr>
              <w:rPr>
                <w:rFonts w:asciiTheme="majorHAnsi" w:eastAsiaTheme="minorHAnsi" w:hAnsiTheme="majorHAnsi" w:cstheme="majorHAnsi"/>
              </w:rPr>
            </w:pPr>
          </w:p>
        </w:tc>
        <w:tc>
          <w:tcPr>
            <w:tcW w:w="1672" w:type="dxa"/>
          </w:tcPr>
          <w:p w14:paraId="615B1D6B"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4</w:t>
            </w:r>
          </w:p>
        </w:tc>
      </w:tr>
      <w:tr w:rsidR="00DD3BBF" w:rsidRPr="0005245F" w14:paraId="4653987A" w14:textId="77777777" w:rsidTr="00D9087C">
        <w:tc>
          <w:tcPr>
            <w:tcW w:w="1838" w:type="dxa"/>
            <w:tcBorders>
              <w:bottom w:val="single" w:sz="4" w:space="0" w:color="auto"/>
            </w:tcBorders>
          </w:tcPr>
          <w:p w14:paraId="1AF61F50" w14:textId="3D77701D"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type and scale of the output of the activities </w:t>
            </w:r>
          </w:p>
          <w:p w14:paraId="6F1BEFF0" w14:textId="77777777" w:rsidR="00DD3BBF" w:rsidRPr="0005245F" w:rsidRDefault="00DD3BBF" w:rsidP="00231964">
            <w:pPr>
              <w:rPr>
                <w:rFonts w:asciiTheme="majorHAnsi" w:eastAsiaTheme="minorHAnsi" w:hAnsiTheme="majorHAnsi" w:cstheme="majorHAnsi"/>
                <w:b/>
              </w:rPr>
            </w:pPr>
          </w:p>
        </w:tc>
        <w:tc>
          <w:tcPr>
            <w:tcW w:w="5528" w:type="dxa"/>
            <w:tcBorders>
              <w:bottom w:val="single" w:sz="4" w:space="0" w:color="auto"/>
            </w:tcBorders>
          </w:tcPr>
          <w:p w14:paraId="32F3ED7E" w14:textId="76C50294" w:rsidR="00E51907"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the </w:t>
            </w:r>
            <w:r w:rsidRPr="0005245F">
              <w:rPr>
                <w:rFonts w:asciiTheme="majorHAnsi" w:eastAsiaTheme="minorHAnsi" w:hAnsiTheme="majorHAnsi" w:cstheme="majorHAnsi"/>
                <w:b/>
              </w:rPr>
              <w:t>outputs</w:t>
            </w:r>
            <w:r w:rsidRPr="0005245F">
              <w:rPr>
                <w:rFonts w:asciiTheme="majorHAnsi" w:eastAsiaTheme="minorHAnsi" w:hAnsiTheme="majorHAnsi" w:cstheme="majorHAnsi"/>
              </w:rPr>
              <w:t xml:space="preserve"> – if publications etc, where have they been </w:t>
            </w:r>
            <w:r w:rsidR="00E51907" w:rsidRPr="0005245F">
              <w:rPr>
                <w:rFonts w:asciiTheme="majorHAnsi" w:eastAsiaTheme="minorHAnsi" w:hAnsiTheme="majorHAnsi" w:cstheme="majorHAnsi"/>
              </w:rPr>
              <w:t>published?</w:t>
            </w:r>
            <w:r w:rsidR="00E51907">
              <w:rPr>
                <w:rFonts w:asciiTheme="majorHAnsi" w:eastAsiaTheme="minorHAnsi" w:hAnsiTheme="majorHAnsi" w:cstheme="majorHAnsi"/>
              </w:rPr>
              <w:t>;</w:t>
            </w:r>
            <w:r w:rsidRPr="0005245F">
              <w:rPr>
                <w:rFonts w:asciiTheme="majorHAnsi" w:eastAsiaTheme="minorHAnsi" w:hAnsiTheme="majorHAnsi" w:cstheme="majorHAnsi"/>
              </w:rPr>
              <w:t xml:space="preserve"> local non</w:t>
            </w:r>
            <w:r w:rsidR="00D17DCE">
              <w:rPr>
                <w:rFonts w:asciiTheme="majorHAnsi" w:eastAsiaTheme="minorHAnsi" w:hAnsiTheme="majorHAnsi" w:cstheme="majorHAnsi"/>
              </w:rPr>
              <w:t>-</w:t>
            </w:r>
            <w:r w:rsidRPr="0005245F">
              <w:rPr>
                <w:rFonts w:asciiTheme="majorHAnsi" w:eastAsiaTheme="minorHAnsi" w:hAnsiTheme="majorHAnsi" w:cstheme="majorHAnsi"/>
              </w:rPr>
              <w:t>peer</w:t>
            </w:r>
            <w:r w:rsidR="00D17DCE">
              <w:rPr>
                <w:rFonts w:asciiTheme="majorHAnsi" w:eastAsiaTheme="minorHAnsi" w:hAnsiTheme="majorHAnsi" w:cstheme="majorHAnsi"/>
              </w:rPr>
              <w:t>-</w:t>
            </w:r>
            <w:r w:rsidRPr="0005245F">
              <w:rPr>
                <w:rFonts w:asciiTheme="majorHAnsi" w:eastAsiaTheme="minorHAnsi" w:hAnsiTheme="majorHAnsi" w:cstheme="majorHAnsi"/>
              </w:rPr>
              <w:t>reviewed, peer</w:t>
            </w:r>
            <w:r w:rsidR="00D17DCE">
              <w:rPr>
                <w:rFonts w:asciiTheme="majorHAnsi" w:eastAsiaTheme="minorHAnsi" w:hAnsiTheme="majorHAnsi" w:cstheme="majorHAnsi"/>
              </w:rPr>
              <w:t>-</w:t>
            </w:r>
            <w:r w:rsidRPr="0005245F">
              <w:rPr>
                <w:rFonts w:asciiTheme="majorHAnsi" w:eastAsiaTheme="minorHAnsi" w:hAnsiTheme="majorHAnsi" w:cstheme="majorHAnsi"/>
              </w:rPr>
              <w:t>reviewed physio, peer</w:t>
            </w:r>
            <w:r w:rsidR="00D17DCE">
              <w:rPr>
                <w:rFonts w:asciiTheme="majorHAnsi" w:eastAsiaTheme="minorHAnsi" w:hAnsiTheme="majorHAnsi" w:cstheme="majorHAnsi"/>
              </w:rPr>
              <w:t>-</w:t>
            </w:r>
            <w:r w:rsidRPr="0005245F">
              <w:rPr>
                <w:rFonts w:asciiTheme="majorHAnsi" w:eastAsiaTheme="minorHAnsi" w:hAnsiTheme="majorHAnsi" w:cstheme="majorHAnsi"/>
              </w:rPr>
              <w:t xml:space="preserve">reviewed wider than physio? </w:t>
            </w:r>
          </w:p>
          <w:p w14:paraId="1DD0CD04" w14:textId="7D4462CC" w:rsidR="00DD3BBF" w:rsidRPr="0005245F" w:rsidRDefault="00E51907" w:rsidP="00A95BB0">
            <w:pPr>
              <w:ind w:left="0"/>
              <w:rPr>
                <w:rFonts w:asciiTheme="majorHAnsi" w:eastAsiaTheme="minorHAnsi" w:hAnsiTheme="majorHAnsi" w:cstheme="majorHAnsi"/>
              </w:rPr>
            </w:pPr>
            <w:r w:rsidRPr="0005245F">
              <w:rPr>
                <w:rFonts w:asciiTheme="majorHAnsi" w:eastAsiaTheme="minorHAnsi" w:hAnsiTheme="majorHAnsi" w:cstheme="majorHAnsi"/>
              </w:rPr>
              <w:t>Also,</w:t>
            </w:r>
            <w:r w:rsidR="00DD3BBF" w:rsidRPr="0005245F">
              <w:rPr>
                <w:rFonts w:asciiTheme="majorHAnsi" w:eastAsiaTheme="minorHAnsi" w:hAnsiTheme="majorHAnsi" w:cstheme="majorHAnsi"/>
              </w:rPr>
              <w:t xml:space="preserve"> to be taken into consideration is how many are first name publications or collaborations and, over what period of time? If service focused what is the format of the outputs? how have they been disseminated? </w:t>
            </w:r>
          </w:p>
        </w:tc>
        <w:tc>
          <w:tcPr>
            <w:tcW w:w="1418" w:type="dxa"/>
            <w:tcBorders>
              <w:bottom w:val="single" w:sz="4" w:space="0" w:color="auto"/>
            </w:tcBorders>
          </w:tcPr>
          <w:p w14:paraId="6E55CB9F" w14:textId="77777777" w:rsidR="00DD3BBF" w:rsidRPr="0005245F" w:rsidRDefault="00DD3BBF" w:rsidP="00231964">
            <w:pPr>
              <w:rPr>
                <w:rFonts w:asciiTheme="majorHAnsi" w:eastAsiaTheme="minorHAnsi" w:hAnsiTheme="majorHAnsi" w:cstheme="majorHAnsi"/>
              </w:rPr>
            </w:pPr>
          </w:p>
        </w:tc>
        <w:tc>
          <w:tcPr>
            <w:tcW w:w="3998" w:type="dxa"/>
            <w:tcBorders>
              <w:bottom w:val="single" w:sz="4" w:space="0" w:color="auto"/>
            </w:tcBorders>
          </w:tcPr>
          <w:p w14:paraId="6C71834D" w14:textId="77777777" w:rsidR="00DD3BBF" w:rsidRPr="0005245F" w:rsidRDefault="00DD3BBF" w:rsidP="00231964">
            <w:pPr>
              <w:rPr>
                <w:rFonts w:asciiTheme="majorHAnsi" w:eastAsiaTheme="minorHAnsi" w:hAnsiTheme="majorHAnsi" w:cstheme="majorHAnsi"/>
              </w:rPr>
            </w:pPr>
          </w:p>
        </w:tc>
        <w:tc>
          <w:tcPr>
            <w:tcW w:w="1672" w:type="dxa"/>
          </w:tcPr>
          <w:p w14:paraId="59C71A9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23B41805" w14:textId="77777777" w:rsidTr="00D9087C">
        <w:tc>
          <w:tcPr>
            <w:tcW w:w="1838" w:type="dxa"/>
            <w:tcBorders>
              <w:left w:val="nil"/>
              <w:bottom w:val="nil"/>
              <w:right w:val="nil"/>
            </w:tcBorders>
          </w:tcPr>
          <w:p w14:paraId="100D4BB4" w14:textId="77777777" w:rsidR="00DD3BBF" w:rsidRPr="0005245F" w:rsidRDefault="00DD3BBF" w:rsidP="00231964">
            <w:pPr>
              <w:rPr>
                <w:rFonts w:asciiTheme="majorHAnsi" w:eastAsiaTheme="minorHAnsi" w:hAnsiTheme="majorHAnsi" w:cstheme="majorHAnsi"/>
              </w:rPr>
            </w:pPr>
          </w:p>
        </w:tc>
        <w:tc>
          <w:tcPr>
            <w:tcW w:w="5528" w:type="dxa"/>
            <w:tcBorders>
              <w:left w:val="nil"/>
              <w:bottom w:val="nil"/>
              <w:right w:val="nil"/>
            </w:tcBorders>
          </w:tcPr>
          <w:p w14:paraId="691DE186" w14:textId="77777777" w:rsidR="00DD3BBF" w:rsidRPr="0005245F" w:rsidRDefault="00DD3BBF" w:rsidP="00231964">
            <w:pPr>
              <w:rPr>
                <w:rFonts w:asciiTheme="majorHAnsi" w:eastAsiaTheme="minorHAnsi" w:hAnsiTheme="majorHAnsi" w:cstheme="majorHAnsi"/>
              </w:rPr>
            </w:pPr>
          </w:p>
        </w:tc>
        <w:tc>
          <w:tcPr>
            <w:tcW w:w="1418" w:type="dxa"/>
            <w:tcBorders>
              <w:left w:val="nil"/>
              <w:bottom w:val="nil"/>
              <w:right w:val="nil"/>
            </w:tcBorders>
          </w:tcPr>
          <w:p w14:paraId="3A61C72B" w14:textId="77777777" w:rsidR="00DD3BBF" w:rsidRPr="0005245F" w:rsidRDefault="00DD3BBF" w:rsidP="00231964">
            <w:pPr>
              <w:rPr>
                <w:rFonts w:asciiTheme="majorHAnsi" w:eastAsiaTheme="minorHAnsi" w:hAnsiTheme="majorHAnsi" w:cstheme="majorHAnsi"/>
              </w:rPr>
            </w:pPr>
          </w:p>
        </w:tc>
        <w:tc>
          <w:tcPr>
            <w:tcW w:w="3998" w:type="dxa"/>
            <w:tcBorders>
              <w:left w:val="nil"/>
              <w:bottom w:val="nil"/>
            </w:tcBorders>
          </w:tcPr>
          <w:p w14:paraId="54228F44" w14:textId="77777777" w:rsidR="00DD3BBF" w:rsidRPr="0005245F" w:rsidRDefault="00DD3BBF" w:rsidP="00231964">
            <w:pPr>
              <w:rPr>
                <w:rFonts w:asciiTheme="majorHAnsi" w:eastAsiaTheme="minorHAnsi" w:hAnsiTheme="majorHAnsi" w:cstheme="majorHAnsi"/>
              </w:rPr>
            </w:pPr>
          </w:p>
        </w:tc>
        <w:tc>
          <w:tcPr>
            <w:tcW w:w="1672" w:type="dxa"/>
          </w:tcPr>
          <w:p w14:paraId="4CDF0AF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0</w:t>
            </w:r>
          </w:p>
        </w:tc>
      </w:tr>
    </w:tbl>
    <w:p w14:paraId="531AD9F0" w14:textId="77777777" w:rsidR="00D9087C" w:rsidRPr="0005245F" w:rsidRDefault="00D9087C" w:rsidP="00136241">
      <w:pPr>
        <w:ind w:left="0"/>
        <w:rPr>
          <w:rFonts w:eastAsiaTheme="minorHAnsi"/>
          <w:i w:val="0"/>
        </w:rPr>
      </w:pPr>
    </w:p>
    <w:p w14:paraId="5134D619"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Breadth of impact</w:t>
      </w:r>
    </w:p>
    <w:p w14:paraId="08F98AF2" w14:textId="7306709E" w:rsidR="00DD3BBF" w:rsidRPr="003E18F2" w:rsidRDefault="003E18F2" w:rsidP="00F8380E">
      <w:pPr>
        <w:pStyle w:val="ListParagraph"/>
        <w:ind w:left="360"/>
        <w:rPr>
          <w:rFonts w:asciiTheme="majorHAnsi" w:eastAsiaTheme="minorHAnsi" w:hAnsiTheme="majorHAnsi" w:cstheme="majorHAnsi"/>
          <w:bCs/>
          <w:i w:val="0"/>
        </w:rPr>
      </w:pPr>
      <w:r w:rsidRPr="003E18F2">
        <w:rPr>
          <w:rFonts w:asciiTheme="majorHAnsi" w:eastAsiaTheme="minorHAnsi" w:hAnsiTheme="majorHAnsi" w:cstheme="majorHAnsi"/>
          <w:bCs/>
        </w:rPr>
        <w:t>-</w:t>
      </w:r>
      <w:r w:rsidR="00DD3BBF" w:rsidRPr="003E18F2">
        <w:rPr>
          <w:rFonts w:asciiTheme="majorHAnsi" w:eastAsiaTheme="minorHAnsi" w:hAnsiTheme="majorHAnsi" w:cstheme="majorHAnsi"/>
          <w:bCs/>
        </w:rPr>
        <w:t xml:space="preserve">This is the most important element of the submission. We are looking for evidence of the breadth (the scale) of the impact their work has resulted in and particularly beyond their local sphere of influence. </w:t>
      </w:r>
    </w:p>
    <w:tbl>
      <w:tblPr>
        <w:tblStyle w:val="TableGrid1"/>
        <w:tblW w:w="15021" w:type="dxa"/>
        <w:tblLook w:val="04A0" w:firstRow="1" w:lastRow="0" w:firstColumn="1" w:lastColumn="0" w:noHBand="0" w:noVBand="1"/>
      </w:tblPr>
      <w:tblGrid>
        <w:gridCol w:w="1838"/>
        <w:gridCol w:w="6379"/>
        <w:gridCol w:w="1559"/>
        <w:gridCol w:w="3969"/>
        <w:gridCol w:w="1276"/>
      </w:tblGrid>
      <w:tr w:rsidR="00DD3BBF" w:rsidRPr="0005245F" w14:paraId="30D068E3" w14:textId="77777777" w:rsidTr="00D9087C">
        <w:tc>
          <w:tcPr>
            <w:tcW w:w="1838" w:type="dxa"/>
          </w:tcPr>
          <w:p w14:paraId="68541677" w14:textId="77777777"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6379" w:type="dxa"/>
          </w:tcPr>
          <w:p w14:paraId="7CEEC80A"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559" w:type="dxa"/>
          </w:tcPr>
          <w:p w14:paraId="6F7D2EA7"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69" w:type="dxa"/>
          </w:tcPr>
          <w:p w14:paraId="3073A2CC"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The validity of the contribution. How and by whom has this been validated?</w:t>
            </w:r>
          </w:p>
        </w:tc>
        <w:tc>
          <w:tcPr>
            <w:tcW w:w="1276" w:type="dxa"/>
          </w:tcPr>
          <w:p w14:paraId="5F3935C3"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657EFFF2" w14:textId="77777777" w:rsidTr="00D9087C">
        <w:trPr>
          <w:trHeight w:val="4579"/>
        </w:trPr>
        <w:tc>
          <w:tcPr>
            <w:tcW w:w="1838" w:type="dxa"/>
            <w:tcBorders>
              <w:bottom w:val="single" w:sz="4" w:space="0" w:color="auto"/>
            </w:tcBorders>
          </w:tcPr>
          <w:p w14:paraId="46548749"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Impact </w:t>
            </w:r>
          </w:p>
        </w:tc>
        <w:tc>
          <w:tcPr>
            <w:tcW w:w="6379" w:type="dxa"/>
            <w:tcBorders>
              <w:bottom w:val="single" w:sz="4" w:space="0" w:color="auto"/>
            </w:tcBorders>
          </w:tcPr>
          <w:p w14:paraId="672EAC11"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wide influence and specific impact, the </w:t>
            </w:r>
            <w:r w:rsidRPr="0005245F">
              <w:rPr>
                <w:rFonts w:asciiTheme="majorHAnsi" w:eastAsiaTheme="minorHAnsi" w:hAnsiTheme="majorHAnsi" w:cstheme="majorHAnsi"/>
                <w:b/>
              </w:rPr>
              <w:t xml:space="preserve">OUTCOME </w:t>
            </w:r>
            <w:r w:rsidRPr="0005245F">
              <w:rPr>
                <w:rFonts w:asciiTheme="majorHAnsi" w:eastAsiaTheme="minorHAnsi" w:hAnsiTheme="majorHAnsi" w:cstheme="majorHAnsi"/>
              </w:rPr>
              <w:t xml:space="preserve">of this activity – Quantifiable information should be provided including numbers impacted on and in what way and over a sustained period of time. </w:t>
            </w:r>
          </w:p>
          <w:p w14:paraId="06BDB5DE"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How and by what means have they disseminated, engaged, influenced? </w:t>
            </w:r>
          </w:p>
          <w:p w14:paraId="33D6C58D" w14:textId="4B128A11" w:rsidR="00DD3BBF" w:rsidRPr="0005245F" w:rsidRDefault="00DD3BBF" w:rsidP="00AD36F7">
            <w:pPr>
              <w:ind w:left="0"/>
              <w:rPr>
                <w:rFonts w:asciiTheme="majorHAnsi" w:eastAsiaTheme="minorHAnsi" w:hAnsiTheme="majorHAnsi" w:cstheme="majorHAnsi"/>
              </w:rPr>
            </w:pPr>
            <w:r w:rsidRPr="00136241">
              <w:rPr>
                <w:rFonts w:asciiTheme="majorHAnsi" w:eastAsiaTheme="minorHAnsi" w:hAnsiTheme="majorHAnsi" w:cstheme="majorHAnsi"/>
                <w:b/>
                <w:bCs/>
              </w:rPr>
              <w:t>Lists of</w:t>
            </w:r>
            <w:r w:rsidR="00136241" w:rsidRPr="00136241">
              <w:rPr>
                <w:rFonts w:asciiTheme="majorHAnsi" w:eastAsiaTheme="minorHAnsi" w:hAnsiTheme="majorHAnsi" w:cstheme="majorHAnsi"/>
                <w:b/>
                <w:bCs/>
              </w:rPr>
              <w:t xml:space="preserve"> </w:t>
            </w:r>
            <w:r w:rsidRPr="00136241">
              <w:rPr>
                <w:rFonts w:asciiTheme="majorHAnsi" w:eastAsiaTheme="minorHAnsi" w:hAnsiTheme="majorHAnsi" w:cstheme="majorHAnsi"/>
                <w:b/>
                <w:bCs/>
              </w:rPr>
              <w:t>publications/presentations are NOT enough,</w:t>
            </w:r>
            <w:r w:rsidRPr="0005245F">
              <w:rPr>
                <w:rFonts w:asciiTheme="majorHAnsi" w:eastAsiaTheme="minorHAnsi" w:hAnsiTheme="majorHAnsi" w:cstheme="majorHAnsi"/>
              </w:rPr>
              <w:t xml:space="preserve"> </w:t>
            </w:r>
            <w:r w:rsidR="00AD36F7">
              <w:rPr>
                <w:rFonts w:asciiTheme="majorHAnsi" w:eastAsiaTheme="minorHAnsi" w:hAnsiTheme="majorHAnsi" w:cstheme="majorHAnsi"/>
              </w:rPr>
              <w:t xml:space="preserve">instead, </w:t>
            </w:r>
            <w:r w:rsidRPr="0005245F">
              <w:rPr>
                <w:rFonts w:asciiTheme="majorHAnsi" w:eastAsiaTheme="minorHAnsi" w:hAnsiTheme="majorHAnsi" w:cstheme="majorHAnsi"/>
              </w:rPr>
              <w:t xml:space="preserve">evidence </w:t>
            </w:r>
            <w:r w:rsidR="00D17DCE">
              <w:rPr>
                <w:rFonts w:asciiTheme="majorHAnsi" w:eastAsiaTheme="minorHAnsi" w:hAnsiTheme="majorHAnsi" w:cstheme="majorHAnsi"/>
              </w:rPr>
              <w:t xml:space="preserve">of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se have influenced practice and professional thinking and, over a sustained period of time (&gt;10 </w:t>
            </w:r>
            <w:r>
              <w:rPr>
                <w:rFonts w:asciiTheme="majorHAnsi" w:eastAsiaTheme="minorHAnsi" w:hAnsiTheme="majorHAnsi" w:cstheme="majorHAnsi"/>
              </w:rPr>
              <w:t>years</w:t>
            </w:r>
            <w:r w:rsidRPr="0005245F">
              <w:rPr>
                <w:rFonts w:asciiTheme="majorHAnsi" w:eastAsiaTheme="minorHAnsi" w:hAnsiTheme="majorHAnsi" w:cstheme="majorHAnsi"/>
              </w:rPr>
              <w:t xml:space="preserve">). For managers or those involved in service redesign, for example, evidence </w:t>
            </w:r>
            <w:r w:rsidR="00D17DCE">
              <w:rPr>
                <w:rFonts w:asciiTheme="majorHAnsi" w:eastAsiaTheme="minorHAnsi" w:hAnsiTheme="majorHAnsi" w:cstheme="majorHAnsi"/>
              </w:rPr>
              <w:t xml:space="preserve">of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ir local service developments have influenced other physiotherapy or other clinical services throughout the UK or wider (&gt;10yrs) </w:t>
            </w:r>
          </w:p>
        </w:tc>
        <w:tc>
          <w:tcPr>
            <w:tcW w:w="1559" w:type="dxa"/>
            <w:tcBorders>
              <w:bottom w:val="single" w:sz="4" w:space="0" w:color="auto"/>
            </w:tcBorders>
          </w:tcPr>
          <w:p w14:paraId="51657761"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3CA1B72E" w14:textId="77777777" w:rsidR="00DD3BBF" w:rsidRPr="0005245F" w:rsidRDefault="00DD3BBF" w:rsidP="00231964">
            <w:pPr>
              <w:rPr>
                <w:rFonts w:asciiTheme="majorHAnsi" w:eastAsiaTheme="minorHAnsi" w:hAnsiTheme="majorHAnsi" w:cstheme="majorHAnsi"/>
              </w:rPr>
            </w:pPr>
          </w:p>
        </w:tc>
        <w:tc>
          <w:tcPr>
            <w:tcW w:w="1276" w:type="dxa"/>
          </w:tcPr>
          <w:p w14:paraId="22FD2B9E"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8</w:t>
            </w:r>
          </w:p>
        </w:tc>
      </w:tr>
      <w:tr w:rsidR="00136241" w:rsidRPr="0005245F" w14:paraId="1DDE0F0A" w14:textId="77777777" w:rsidTr="00D9087C">
        <w:trPr>
          <w:trHeight w:val="651"/>
        </w:trPr>
        <w:tc>
          <w:tcPr>
            <w:tcW w:w="1838" w:type="dxa"/>
            <w:tcBorders>
              <w:bottom w:val="single" w:sz="4" w:space="0" w:color="auto"/>
            </w:tcBorders>
          </w:tcPr>
          <w:p w14:paraId="542DE5EB" w14:textId="49FAD9FB"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Influencing the thinking, strategy and practice of others</w:t>
            </w:r>
          </w:p>
        </w:tc>
        <w:tc>
          <w:tcPr>
            <w:tcW w:w="6379" w:type="dxa"/>
            <w:tcBorders>
              <w:bottom w:val="single" w:sz="4" w:space="0" w:color="auto"/>
            </w:tcBorders>
          </w:tcPr>
          <w:p w14:paraId="7FDA3DA3" w14:textId="7662CAB8"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Evidence of wide influence such as working for and on behalf of the CSP nationally, international physio organisations; government and national bodies, other key stakeholders and professional organisations i.e. Royal Colleges, NICE, Cochrane etc</w:t>
            </w:r>
          </w:p>
        </w:tc>
        <w:tc>
          <w:tcPr>
            <w:tcW w:w="1559" w:type="dxa"/>
            <w:tcBorders>
              <w:bottom w:val="single" w:sz="4" w:space="0" w:color="auto"/>
            </w:tcBorders>
          </w:tcPr>
          <w:p w14:paraId="727B8B2D"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08972C05" w14:textId="77777777" w:rsidR="00DD3BBF" w:rsidRPr="0005245F" w:rsidRDefault="00DD3BBF" w:rsidP="00231964">
            <w:pPr>
              <w:rPr>
                <w:rFonts w:asciiTheme="majorHAnsi" w:eastAsiaTheme="minorHAnsi" w:hAnsiTheme="majorHAnsi" w:cstheme="majorHAnsi"/>
              </w:rPr>
            </w:pPr>
          </w:p>
        </w:tc>
        <w:tc>
          <w:tcPr>
            <w:tcW w:w="1276" w:type="dxa"/>
          </w:tcPr>
          <w:p w14:paraId="2A807A3C"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6</w:t>
            </w:r>
          </w:p>
        </w:tc>
      </w:tr>
      <w:tr w:rsidR="00136241" w:rsidRPr="0005245F" w14:paraId="76DAB2BC" w14:textId="77777777" w:rsidTr="00D9087C">
        <w:trPr>
          <w:trHeight w:val="335"/>
        </w:trPr>
        <w:tc>
          <w:tcPr>
            <w:tcW w:w="1838" w:type="dxa"/>
            <w:tcBorders>
              <w:top w:val="single" w:sz="4" w:space="0" w:color="auto"/>
              <w:left w:val="nil"/>
              <w:bottom w:val="nil"/>
              <w:right w:val="nil"/>
            </w:tcBorders>
          </w:tcPr>
          <w:p w14:paraId="6AF3B1CC" w14:textId="13A750FB" w:rsidR="00DD3BBF" w:rsidRPr="0005245F" w:rsidRDefault="00DD3BBF" w:rsidP="000F6A6C">
            <w:pPr>
              <w:ind w:left="0"/>
              <w:rPr>
                <w:rFonts w:asciiTheme="majorHAnsi" w:eastAsiaTheme="minorHAnsi" w:hAnsiTheme="majorHAnsi" w:cstheme="majorHAnsi"/>
              </w:rPr>
            </w:pPr>
          </w:p>
        </w:tc>
        <w:tc>
          <w:tcPr>
            <w:tcW w:w="6379" w:type="dxa"/>
            <w:tcBorders>
              <w:left w:val="nil"/>
              <w:bottom w:val="nil"/>
              <w:right w:val="nil"/>
            </w:tcBorders>
          </w:tcPr>
          <w:p w14:paraId="21F8BDAC" w14:textId="741BAF32" w:rsidR="00DD3BBF" w:rsidRPr="0005245F" w:rsidRDefault="00DD3BBF" w:rsidP="003822BC">
            <w:pPr>
              <w:ind w:left="0"/>
              <w:rPr>
                <w:rFonts w:asciiTheme="majorHAnsi" w:eastAsiaTheme="minorHAnsi" w:hAnsiTheme="majorHAnsi" w:cstheme="majorHAnsi"/>
              </w:rPr>
            </w:pPr>
          </w:p>
        </w:tc>
        <w:tc>
          <w:tcPr>
            <w:tcW w:w="1559" w:type="dxa"/>
            <w:tcBorders>
              <w:left w:val="nil"/>
              <w:bottom w:val="nil"/>
              <w:right w:val="nil"/>
            </w:tcBorders>
          </w:tcPr>
          <w:p w14:paraId="5E912BF3" w14:textId="3E8E8D4F" w:rsidR="00DD3BBF" w:rsidRPr="0005245F" w:rsidRDefault="00DD3BBF" w:rsidP="00944F01">
            <w:pPr>
              <w:ind w:left="0"/>
              <w:rPr>
                <w:rFonts w:asciiTheme="majorHAnsi" w:eastAsiaTheme="minorHAnsi" w:hAnsiTheme="majorHAnsi" w:cstheme="majorHAnsi"/>
              </w:rPr>
            </w:pPr>
          </w:p>
        </w:tc>
        <w:tc>
          <w:tcPr>
            <w:tcW w:w="3969" w:type="dxa"/>
            <w:tcBorders>
              <w:left w:val="nil"/>
              <w:bottom w:val="nil"/>
            </w:tcBorders>
          </w:tcPr>
          <w:p w14:paraId="024FF986" w14:textId="77777777" w:rsidR="00DD3BBF" w:rsidRPr="0005245F" w:rsidRDefault="00DD3BBF" w:rsidP="00231964">
            <w:pPr>
              <w:rPr>
                <w:rFonts w:asciiTheme="majorHAnsi" w:eastAsiaTheme="minorHAnsi" w:hAnsiTheme="majorHAnsi" w:cstheme="majorHAnsi"/>
              </w:rPr>
            </w:pPr>
          </w:p>
        </w:tc>
        <w:tc>
          <w:tcPr>
            <w:tcW w:w="1276" w:type="dxa"/>
          </w:tcPr>
          <w:p w14:paraId="512440E7"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4</w:t>
            </w:r>
          </w:p>
        </w:tc>
      </w:tr>
      <w:bookmarkEnd w:id="17"/>
    </w:tbl>
    <w:p w14:paraId="245F37A7" w14:textId="77777777" w:rsidR="00656501" w:rsidRDefault="00656501" w:rsidP="00944F01">
      <w:pPr>
        <w:tabs>
          <w:tab w:val="left" w:pos="2581"/>
        </w:tabs>
        <w:ind w:left="0"/>
        <w:rPr>
          <w:i w:val="0"/>
          <w:iCs/>
        </w:rPr>
        <w:sectPr w:rsidR="00656501" w:rsidSect="00983923">
          <w:headerReference w:type="even" r:id="rId45"/>
          <w:headerReference w:type="default" r:id="rId46"/>
          <w:footerReference w:type="default" r:id="rId47"/>
          <w:headerReference w:type="first" r:id="rId48"/>
          <w:pgSz w:w="16838" w:h="11906" w:orient="landscape"/>
          <w:pgMar w:top="1440" w:right="1080" w:bottom="1440" w:left="1080" w:header="708" w:footer="708" w:gutter="0"/>
          <w:cols w:space="708"/>
          <w:docGrid w:linePitch="360"/>
        </w:sectPr>
      </w:pPr>
    </w:p>
    <w:p w14:paraId="1CC30238" w14:textId="745F4FAE" w:rsidR="00AB7E0B" w:rsidRDefault="00AB7E0B" w:rsidP="00AB7E0B">
      <w:pPr>
        <w:pStyle w:val="Heading1"/>
        <w:ind w:left="567" w:hanging="567"/>
      </w:pPr>
      <w:bookmarkStart w:id="30" w:name="_Toc67058928"/>
      <w:r>
        <w:lastRenderedPageBreak/>
        <w:t xml:space="preserve">Appendix 2 – </w:t>
      </w:r>
      <w:r w:rsidRPr="00D1338C">
        <w:rPr>
          <w:color w:val="382E7B"/>
        </w:rPr>
        <w:t xml:space="preserve">Sample letter </w:t>
      </w:r>
      <w:r w:rsidR="002F444B" w:rsidRPr="00D1338C">
        <w:rPr>
          <w:color w:val="382E7B"/>
        </w:rPr>
        <w:t xml:space="preserve">&amp; </w:t>
      </w:r>
      <w:r w:rsidRPr="00D1338C">
        <w:rPr>
          <w:color w:val="382E7B"/>
        </w:rPr>
        <w:t xml:space="preserve">form </w:t>
      </w:r>
      <w:r w:rsidRPr="00AB7E0B">
        <w:t>-</w:t>
      </w:r>
      <w:r>
        <w:rPr>
          <w:color w:val="FFC000"/>
        </w:rPr>
        <w:t xml:space="preserve"> </w:t>
      </w:r>
      <w:r>
        <w:t xml:space="preserve">Referees </w:t>
      </w:r>
      <w:bookmarkStart w:id="31" w:name="h.17dp8vu" w:colFirst="0" w:colLast="0"/>
      <w:bookmarkEnd w:id="31"/>
      <w:r>
        <w:t>for self-nomination of CSP Fellowship</w:t>
      </w:r>
      <w:bookmarkEnd w:id="30"/>
      <w:r>
        <w:t xml:space="preserve"> </w:t>
      </w:r>
    </w:p>
    <w:p w14:paraId="0038F0C5" w14:textId="77777777" w:rsidR="00AB7E0B" w:rsidRDefault="00AB7E0B" w:rsidP="00AB7E0B">
      <w:pPr>
        <w:rPr>
          <w:i w:val="0"/>
          <w:iCs/>
          <w:lang w:val="en-US"/>
        </w:rPr>
      </w:pPr>
    </w:p>
    <w:p w14:paraId="2379618D" w14:textId="77777777" w:rsidR="00AB7E0B" w:rsidRDefault="00AB7E0B" w:rsidP="00AB7E0B">
      <w:pPr>
        <w:rPr>
          <w:i w:val="0"/>
          <w:iCs/>
          <w:lang w:val="en-US"/>
        </w:rPr>
      </w:pPr>
    </w:p>
    <w:p w14:paraId="02A0299B" w14:textId="77777777" w:rsidR="00AB7E0B" w:rsidRDefault="00AB7E0B" w:rsidP="00AB7E0B">
      <w:pPr>
        <w:rPr>
          <w:i w:val="0"/>
          <w:iCs/>
          <w:lang w:val="en-US"/>
        </w:rPr>
      </w:pPr>
    </w:p>
    <w:p w14:paraId="5568D6D4" w14:textId="77777777" w:rsidR="00AB7E0B" w:rsidRPr="008D3F4E" w:rsidRDefault="00AB7E0B" w:rsidP="00AB7E0B">
      <w:pPr>
        <w:ind w:left="0" w:firstLine="165"/>
        <w:rPr>
          <w:rFonts w:asciiTheme="majorHAnsi" w:hAnsiTheme="majorHAnsi" w:cstheme="majorHAnsi"/>
          <w:b/>
          <w:i w:val="0"/>
        </w:rPr>
      </w:pPr>
      <w:r w:rsidRPr="008D3F4E">
        <w:rPr>
          <w:rFonts w:asciiTheme="majorHAnsi" w:hAnsiTheme="majorHAnsi" w:cstheme="majorHAnsi"/>
          <w:b/>
        </w:rPr>
        <w:t>CONFIDENTIAL</w:t>
      </w:r>
    </w:p>
    <w:p w14:paraId="320673B6" w14:textId="14B9FD89" w:rsidR="00AB7E0B" w:rsidRPr="009063C7" w:rsidRDefault="00AB7E0B" w:rsidP="00AB7E0B">
      <w:pPr>
        <w:ind w:left="0" w:firstLine="165"/>
        <w:rPr>
          <w:rFonts w:asciiTheme="majorHAnsi" w:hAnsiTheme="majorHAnsi" w:cstheme="majorHAnsi"/>
          <w:i w:val="0"/>
          <w:color w:val="382E7B"/>
        </w:rPr>
      </w:pPr>
      <w:r w:rsidRPr="008D3F4E">
        <w:rPr>
          <w:rFonts w:asciiTheme="majorHAnsi" w:hAnsiTheme="majorHAnsi" w:cstheme="majorHAnsi"/>
        </w:rPr>
        <w:t>Dear</w:t>
      </w:r>
      <w:r w:rsidR="009063C7">
        <w:rPr>
          <w:rFonts w:asciiTheme="majorHAnsi" w:hAnsiTheme="majorHAnsi" w:cstheme="majorHAnsi"/>
        </w:rPr>
        <w:t xml:space="preserve"> </w:t>
      </w:r>
      <w:r w:rsidR="009063C7" w:rsidRPr="009063C7">
        <w:rPr>
          <w:rFonts w:asciiTheme="majorHAnsi" w:hAnsiTheme="majorHAnsi" w:cstheme="majorHAnsi"/>
          <w:color w:val="382E7B"/>
        </w:rPr>
        <w:t>[INSERT REFEREES NAME]</w:t>
      </w:r>
    </w:p>
    <w:p w14:paraId="3C91DECA" w14:textId="77777777" w:rsidR="00AB7E0B" w:rsidRPr="008D3F4E" w:rsidRDefault="00AB7E0B" w:rsidP="00AB7E0B">
      <w:pPr>
        <w:ind w:firstLine="165"/>
        <w:rPr>
          <w:rFonts w:asciiTheme="majorHAnsi" w:hAnsiTheme="majorHAnsi" w:cstheme="majorHAnsi"/>
          <w:b/>
          <w:i w:val="0"/>
        </w:rPr>
      </w:pPr>
    </w:p>
    <w:p w14:paraId="431CC4C6" w14:textId="7BD17D9A" w:rsidR="00AB7E0B" w:rsidRPr="008D3F4E" w:rsidRDefault="00AB7E0B" w:rsidP="00AB7E0B">
      <w:pPr>
        <w:ind w:hanging="250"/>
        <w:rPr>
          <w:rFonts w:asciiTheme="majorHAnsi" w:hAnsiTheme="majorHAnsi" w:cstheme="majorHAnsi"/>
          <w:b/>
          <w:i w:val="0"/>
        </w:rPr>
      </w:pPr>
      <w:r w:rsidRPr="008D3F4E">
        <w:rPr>
          <w:rFonts w:asciiTheme="majorHAnsi" w:hAnsiTheme="majorHAnsi" w:cstheme="majorHAnsi"/>
          <w:b/>
        </w:rPr>
        <w:t>Re: Fellowship</w:t>
      </w:r>
      <w:r w:rsidR="002D5C3C">
        <w:rPr>
          <w:rFonts w:asciiTheme="majorHAnsi" w:hAnsiTheme="majorHAnsi" w:cstheme="majorHAnsi"/>
          <w:b/>
        </w:rPr>
        <w:t xml:space="preserve"> </w:t>
      </w:r>
      <w:r w:rsidR="002D5C3C" w:rsidRPr="008D3F4E">
        <w:rPr>
          <w:rFonts w:asciiTheme="majorHAnsi" w:hAnsiTheme="majorHAnsi" w:cstheme="majorHAnsi"/>
          <w:b/>
        </w:rPr>
        <w:t>by self-nomination</w:t>
      </w:r>
      <w:r w:rsidR="002D5C3C">
        <w:rPr>
          <w:rFonts w:asciiTheme="majorHAnsi" w:hAnsiTheme="majorHAnsi" w:cstheme="majorHAnsi"/>
          <w:b/>
        </w:rPr>
        <w:t xml:space="preserve"> - </w:t>
      </w:r>
      <w:r w:rsidRPr="008D3F4E">
        <w:rPr>
          <w:rFonts w:asciiTheme="majorHAnsi" w:hAnsiTheme="majorHAnsi" w:cstheme="majorHAnsi"/>
          <w:b/>
        </w:rPr>
        <w:t>the Chartered Society of Physiotherapy</w:t>
      </w:r>
    </w:p>
    <w:p w14:paraId="41B5AE28" w14:textId="77777777" w:rsidR="00AB7E0B" w:rsidRPr="008D3F4E" w:rsidRDefault="00AB7E0B" w:rsidP="00AB7E0B">
      <w:pPr>
        <w:ind w:firstLine="165"/>
        <w:rPr>
          <w:rFonts w:asciiTheme="majorHAnsi" w:hAnsiTheme="majorHAnsi" w:cstheme="majorHAnsi"/>
          <w:i w:val="0"/>
        </w:rPr>
      </w:pPr>
    </w:p>
    <w:p w14:paraId="71E70048" w14:textId="00B268C5"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 xml:space="preserve">Name of </w:t>
      </w:r>
      <w:r>
        <w:rPr>
          <w:rFonts w:asciiTheme="majorHAnsi" w:hAnsiTheme="majorHAnsi" w:cstheme="majorHAnsi"/>
        </w:rPr>
        <w:t>self-nominee</w:t>
      </w:r>
      <w:r w:rsidRPr="008D3F4E">
        <w:rPr>
          <w:rFonts w:asciiTheme="majorHAnsi" w:hAnsiTheme="majorHAnsi" w:cstheme="majorHAnsi"/>
        </w:rPr>
        <w:t xml:space="preserve">: </w:t>
      </w:r>
      <w:r w:rsidR="009063C7" w:rsidRPr="009063C7">
        <w:rPr>
          <w:rFonts w:asciiTheme="majorHAnsi" w:hAnsiTheme="majorHAnsi" w:cstheme="majorHAnsi"/>
          <w:color w:val="382E7B"/>
        </w:rPr>
        <w:t>[INSERT</w:t>
      </w:r>
      <w:r w:rsidR="00EC4410">
        <w:rPr>
          <w:rFonts w:asciiTheme="majorHAnsi" w:hAnsiTheme="majorHAnsi" w:cstheme="majorHAnsi"/>
          <w:color w:val="382E7B"/>
        </w:rPr>
        <w:t xml:space="preserve"> NAME OF</w:t>
      </w:r>
      <w:r w:rsidR="009063C7" w:rsidRPr="009063C7">
        <w:rPr>
          <w:rFonts w:asciiTheme="majorHAnsi" w:hAnsiTheme="majorHAnsi" w:cstheme="majorHAnsi"/>
          <w:color w:val="382E7B"/>
        </w:rPr>
        <w:t xml:space="preserve"> SELF-NOMINEE]</w:t>
      </w:r>
    </w:p>
    <w:p w14:paraId="4602BC7F" w14:textId="3327CACA"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 xml:space="preserve">Your name has been given as a referee for the above </w:t>
      </w:r>
      <w:r>
        <w:rPr>
          <w:rFonts w:asciiTheme="majorHAnsi" w:hAnsiTheme="majorHAnsi" w:cstheme="majorHAnsi"/>
        </w:rPr>
        <w:t>self-nominee</w:t>
      </w:r>
      <w:r w:rsidRPr="008D3F4E">
        <w:rPr>
          <w:rFonts w:asciiTheme="majorHAnsi" w:hAnsiTheme="majorHAnsi" w:cstheme="majorHAnsi"/>
        </w:rPr>
        <w:t xml:space="preserve">, and the Professional Awards Panel would be grateful if you would please complete the enclosed form. To assist you in this, brief </w:t>
      </w:r>
      <w:r w:rsidRPr="00AB7E0B">
        <w:rPr>
          <w:rFonts w:asciiTheme="majorHAnsi" w:hAnsiTheme="majorHAnsi" w:cstheme="majorHAnsi"/>
          <w:b/>
          <w:bCs/>
        </w:rPr>
        <w:t>guidance notes</w:t>
      </w:r>
      <w:r w:rsidRPr="008D3F4E">
        <w:rPr>
          <w:rFonts w:asciiTheme="majorHAnsi" w:hAnsiTheme="majorHAnsi" w:cstheme="majorHAnsi"/>
        </w:rPr>
        <w:t xml:space="preserve"> for referees are </w:t>
      </w:r>
      <w:r>
        <w:rPr>
          <w:rFonts w:asciiTheme="majorHAnsi" w:hAnsiTheme="majorHAnsi" w:cstheme="majorHAnsi"/>
        </w:rPr>
        <w:t xml:space="preserve">embedded as </w:t>
      </w:r>
      <w:r w:rsidRPr="00AB7E0B">
        <w:rPr>
          <w:rFonts w:asciiTheme="majorHAnsi" w:hAnsiTheme="majorHAnsi" w:cstheme="majorHAnsi"/>
          <w:b/>
          <w:bCs/>
          <w:color w:val="382E7B"/>
        </w:rPr>
        <w:t>blue text</w:t>
      </w:r>
      <w:r w:rsidRPr="00AB7E0B">
        <w:rPr>
          <w:rFonts w:asciiTheme="majorHAnsi" w:hAnsiTheme="majorHAnsi" w:cstheme="majorHAnsi"/>
          <w:color w:val="382E7B"/>
        </w:rPr>
        <w:t xml:space="preserve"> </w:t>
      </w:r>
      <w:r>
        <w:rPr>
          <w:rFonts w:asciiTheme="majorHAnsi" w:hAnsiTheme="majorHAnsi" w:cstheme="majorHAnsi"/>
        </w:rPr>
        <w:t>in the form</w:t>
      </w:r>
      <w:r w:rsidRPr="008D3F4E">
        <w:rPr>
          <w:rFonts w:asciiTheme="majorHAnsi" w:hAnsiTheme="majorHAnsi" w:cstheme="majorHAnsi"/>
        </w:rPr>
        <w:t>.</w:t>
      </w:r>
    </w:p>
    <w:p w14:paraId="7206352B" w14:textId="77ECC678"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 xml:space="preserve">Please give your views on whether the </w:t>
      </w:r>
      <w:r w:rsidR="00916DB8">
        <w:rPr>
          <w:rFonts w:asciiTheme="majorHAnsi" w:hAnsiTheme="majorHAnsi" w:cstheme="majorHAnsi"/>
        </w:rPr>
        <w:t>self-nominee</w:t>
      </w:r>
      <w:r w:rsidRPr="008D3F4E">
        <w:rPr>
          <w:rFonts w:asciiTheme="majorHAnsi" w:hAnsiTheme="majorHAnsi" w:cstheme="majorHAnsi"/>
        </w:rPr>
        <w:t xml:space="preserve"> has fulfilled the criteria for a Fellowship and is a suitable member of the Society to receive this award.</w:t>
      </w:r>
    </w:p>
    <w:p w14:paraId="73329513" w14:textId="36CBEE40" w:rsidR="00AB7E0B" w:rsidRPr="00AB7E0B" w:rsidRDefault="00AB7E0B" w:rsidP="00AB7E0B">
      <w:pPr>
        <w:spacing w:before="100" w:beforeAutospacing="1" w:after="100" w:afterAutospacing="1"/>
        <w:ind w:left="176" w:right="-96"/>
        <w:rPr>
          <w:rFonts w:asciiTheme="majorHAnsi" w:hAnsiTheme="majorHAnsi" w:cstheme="majorHAnsi"/>
          <w:bCs/>
          <w:color w:val="1F3864" w:themeColor="accent5" w:themeShade="80"/>
        </w:rPr>
      </w:pPr>
      <w:r w:rsidRPr="00AB7E0B">
        <w:rPr>
          <w:rFonts w:asciiTheme="majorHAnsi" w:hAnsiTheme="majorHAnsi" w:cstheme="majorHAnsi"/>
          <w:bCs/>
        </w:rPr>
        <w:t xml:space="preserve">Please return the completed and signed form to </w:t>
      </w:r>
      <w:hyperlink r:id="rId49" w:history="1">
        <w:r w:rsidRPr="009063C7">
          <w:rPr>
            <w:rStyle w:val="Hyperlink"/>
            <w:rFonts w:asciiTheme="majorHAnsi" w:hAnsiTheme="majorHAnsi" w:cstheme="majorHAnsi"/>
            <w:bCs/>
            <w:color w:val="382E7B"/>
          </w:rPr>
          <w:t>professionalawards@csp.org.uk</w:t>
        </w:r>
      </w:hyperlink>
      <w:r w:rsidRPr="00AB7E0B">
        <w:rPr>
          <w:rStyle w:val="Hyperlink"/>
          <w:rFonts w:asciiTheme="majorHAnsi" w:hAnsiTheme="majorHAnsi" w:cstheme="majorHAnsi"/>
          <w:bCs/>
        </w:rPr>
        <w:t xml:space="preserve"> </w:t>
      </w:r>
      <w:r w:rsidRPr="00AB7E0B">
        <w:rPr>
          <w:rFonts w:asciiTheme="majorHAnsi" w:hAnsiTheme="majorHAnsi" w:cstheme="majorHAnsi"/>
          <w:bCs/>
        </w:rPr>
        <w:t xml:space="preserve">to arrive by: </w:t>
      </w:r>
      <w:r w:rsidRPr="00AB7E0B">
        <w:rPr>
          <w:rFonts w:asciiTheme="majorHAnsi" w:hAnsiTheme="majorHAnsi" w:cstheme="majorHAnsi"/>
          <w:bCs/>
          <w:color w:val="1F3864" w:themeColor="accent5" w:themeShade="80"/>
        </w:rPr>
        <w:t xml:space="preserve">[INSERT DATE]. </w:t>
      </w:r>
    </w:p>
    <w:p w14:paraId="768DEDD0" w14:textId="77777777" w:rsidR="00AB7E0B" w:rsidRPr="00AB7E0B" w:rsidRDefault="00AB7E0B" w:rsidP="00AB7E0B">
      <w:pPr>
        <w:ind w:left="176"/>
        <w:rPr>
          <w:rFonts w:asciiTheme="majorHAnsi" w:hAnsiTheme="majorHAnsi" w:cstheme="majorHAnsi"/>
          <w:b/>
          <w:i w:val="0"/>
        </w:rPr>
      </w:pPr>
      <w:r w:rsidRPr="00AB7E0B">
        <w:rPr>
          <w:rFonts w:asciiTheme="majorHAnsi" w:hAnsiTheme="majorHAnsi" w:cstheme="majorHAnsi"/>
          <w:b/>
        </w:rPr>
        <w:t>Subject field marked:</w:t>
      </w:r>
    </w:p>
    <w:p w14:paraId="3DE944C4" w14:textId="218ABB38" w:rsidR="00AB7E0B" w:rsidRPr="008D3F4E" w:rsidRDefault="00AB7E0B" w:rsidP="00AB7E0B">
      <w:pPr>
        <w:ind w:left="176"/>
        <w:rPr>
          <w:rFonts w:asciiTheme="majorHAnsi" w:hAnsiTheme="majorHAnsi" w:cstheme="majorHAnsi"/>
          <w:bCs/>
          <w:iCs/>
        </w:rPr>
      </w:pPr>
      <w:r w:rsidRPr="008D3F4E">
        <w:rPr>
          <w:rFonts w:asciiTheme="majorHAnsi" w:hAnsiTheme="majorHAnsi" w:cstheme="majorHAnsi"/>
          <w:bCs/>
          <w:iCs/>
        </w:rPr>
        <w:t xml:space="preserve">“Reference for </w:t>
      </w:r>
      <w:r w:rsidRPr="008D3F4E">
        <w:rPr>
          <w:rFonts w:asciiTheme="majorHAnsi" w:hAnsiTheme="majorHAnsi" w:cstheme="majorHAnsi"/>
          <w:bCs/>
          <w:iCs/>
          <w:color w:val="1F3864" w:themeColor="accent5" w:themeShade="80"/>
        </w:rPr>
        <w:t xml:space="preserve">[INSERT THE </w:t>
      </w:r>
      <w:r>
        <w:rPr>
          <w:rFonts w:asciiTheme="majorHAnsi" w:hAnsiTheme="majorHAnsi" w:cstheme="majorHAnsi"/>
          <w:bCs/>
          <w:iCs/>
          <w:color w:val="1F3864" w:themeColor="accent5" w:themeShade="80"/>
        </w:rPr>
        <w:t>SELF-NOMINEE’S</w:t>
      </w:r>
      <w:r w:rsidRPr="008D3F4E">
        <w:rPr>
          <w:rFonts w:asciiTheme="majorHAnsi" w:hAnsiTheme="majorHAnsi" w:cstheme="majorHAnsi"/>
          <w:bCs/>
          <w:iCs/>
          <w:color w:val="1F3864" w:themeColor="accent5" w:themeShade="80"/>
        </w:rPr>
        <w:t xml:space="preserve"> NAME] </w:t>
      </w:r>
      <w:r w:rsidRPr="008D3F4E">
        <w:rPr>
          <w:rFonts w:asciiTheme="majorHAnsi" w:hAnsiTheme="majorHAnsi" w:cstheme="majorHAnsi"/>
          <w:bCs/>
          <w:iCs/>
        </w:rPr>
        <w:t>–</w:t>
      </w:r>
      <w:r w:rsidRPr="008D3F4E">
        <w:rPr>
          <w:rFonts w:asciiTheme="majorHAnsi" w:hAnsiTheme="majorHAnsi" w:cstheme="majorHAnsi"/>
          <w:bCs/>
          <w:iCs/>
          <w:color w:val="1F3864" w:themeColor="accent5" w:themeShade="80"/>
        </w:rPr>
        <w:t xml:space="preserve"> </w:t>
      </w:r>
      <w:r w:rsidRPr="008D3F4E">
        <w:rPr>
          <w:rFonts w:asciiTheme="majorHAnsi" w:hAnsiTheme="majorHAnsi" w:cstheme="majorHAnsi"/>
          <w:bCs/>
          <w:iCs/>
        </w:rPr>
        <w:t>Self-nomination for Fellowship of CSP”.</w:t>
      </w:r>
    </w:p>
    <w:p w14:paraId="38FFE4F3" w14:textId="77777777" w:rsidR="00AB7E0B" w:rsidRPr="008D3F4E" w:rsidRDefault="00AB7E0B" w:rsidP="00AB7E0B">
      <w:pPr>
        <w:ind w:firstLine="165"/>
        <w:rPr>
          <w:rFonts w:asciiTheme="majorHAnsi" w:hAnsiTheme="majorHAnsi" w:cstheme="majorHAnsi"/>
          <w:i w:val="0"/>
        </w:rPr>
      </w:pPr>
    </w:p>
    <w:p w14:paraId="4BFF1EA2" w14:textId="77777777"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Thank you for your cooperation.</w:t>
      </w:r>
    </w:p>
    <w:p w14:paraId="15471D52" w14:textId="77777777"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Yours sincerely</w:t>
      </w:r>
    </w:p>
    <w:p w14:paraId="643C9EEA" w14:textId="77777777" w:rsidR="00AB7E0B" w:rsidRPr="008D3F4E" w:rsidRDefault="00AB7E0B" w:rsidP="00AB7E0B">
      <w:pPr>
        <w:ind w:left="176"/>
        <w:rPr>
          <w:rFonts w:asciiTheme="majorHAnsi" w:hAnsiTheme="majorHAnsi" w:cstheme="majorHAnsi"/>
          <w:i w:val="0"/>
        </w:rPr>
      </w:pPr>
    </w:p>
    <w:p w14:paraId="16110A9A" w14:textId="26D075F0" w:rsidR="00AB7E0B" w:rsidRDefault="00AB7E0B" w:rsidP="00AB7E0B">
      <w:pPr>
        <w:ind w:left="176"/>
        <w:rPr>
          <w:rFonts w:asciiTheme="majorHAnsi" w:hAnsiTheme="majorHAnsi" w:cstheme="majorHAnsi"/>
        </w:rPr>
      </w:pPr>
      <w:r w:rsidRPr="008D3F4E">
        <w:rPr>
          <w:rFonts w:asciiTheme="majorHAnsi" w:hAnsiTheme="majorHAnsi" w:cstheme="majorHAnsi"/>
        </w:rPr>
        <w:t xml:space="preserve">Admin Officer, </w:t>
      </w:r>
    </w:p>
    <w:p w14:paraId="04A965D5" w14:textId="02D3E551" w:rsidR="00AB7E0B" w:rsidRPr="008D3F4E" w:rsidRDefault="00AB7E0B" w:rsidP="00AB7E0B">
      <w:pPr>
        <w:ind w:left="176"/>
        <w:rPr>
          <w:rFonts w:asciiTheme="majorHAnsi" w:hAnsiTheme="majorHAnsi" w:cstheme="majorHAnsi"/>
          <w:i w:val="0"/>
        </w:rPr>
      </w:pPr>
      <w:r w:rsidRPr="008D3F4E">
        <w:rPr>
          <w:rFonts w:asciiTheme="majorHAnsi" w:hAnsiTheme="majorHAnsi" w:cstheme="majorHAnsi"/>
        </w:rPr>
        <w:t>CSP Professional Awards Panel</w:t>
      </w:r>
    </w:p>
    <w:p w14:paraId="71B4424A" w14:textId="77777777" w:rsidR="00AB7E0B" w:rsidRDefault="00AB7E0B" w:rsidP="00AB7E0B">
      <w:pPr>
        <w:rPr>
          <w:i w:val="0"/>
          <w:iCs/>
        </w:rPr>
      </w:pPr>
    </w:p>
    <w:p w14:paraId="40C7B8E3" w14:textId="77777777" w:rsidR="00AB7E0B" w:rsidRPr="007616C2" w:rsidRDefault="00AB7E0B" w:rsidP="00AB7E0B">
      <w:pPr>
        <w:rPr>
          <w:lang w:val="en-US"/>
        </w:rPr>
      </w:pPr>
    </w:p>
    <w:p w14:paraId="1B9FFF91" w14:textId="2726502C" w:rsidR="00382175" w:rsidRPr="00382175" w:rsidRDefault="00382175" w:rsidP="00AB7E0B">
      <w:pPr>
        <w:rPr>
          <w:rFonts w:asciiTheme="majorHAnsi" w:hAnsiTheme="majorHAnsi" w:cstheme="majorHAnsi"/>
          <w:b/>
          <w:i w:val="0"/>
          <w:iCs/>
        </w:rPr>
      </w:pPr>
    </w:p>
    <w:p w14:paraId="2ECD2D81" w14:textId="4C849B99" w:rsidR="00D1338C" w:rsidRPr="00D1338C" w:rsidRDefault="00D1338C" w:rsidP="00D1338C">
      <w:pPr>
        <w:ind w:left="0"/>
        <w:rPr>
          <w:rFonts w:asciiTheme="majorHAnsi" w:hAnsiTheme="majorHAnsi" w:cstheme="majorHAnsi"/>
          <w:b/>
          <w:i w:val="0"/>
          <w:iCs/>
          <w:sz w:val="28"/>
          <w:szCs w:val="28"/>
        </w:rPr>
      </w:pPr>
      <w:r w:rsidRPr="00D1338C">
        <w:rPr>
          <w:rFonts w:asciiTheme="majorHAnsi" w:hAnsiTheme="majorHAnsi" w:cstheme="majorHAnsi"/>
          <w:b/>
          <w:i w:val="0"/>
          <w:iCs/>
          <w:color w:val="382E7B"/>
          <w:sz w:val="28"/>
          <w:szCs w:val="28"/>
        </w:rPr>
        <w:lastRenderedPageBreak/>
        <w:t>Sample fo</w:t>
      </w:r>
      <w:r w:rsidR="000A66AE">
        <w:rPr>
          <w:rFonts w:asciiTheme="majorHAnsi" w:hAnsiTheme="majorHAnsi" w:cstheme="majorHAnsi"/>
          <w:b/>
          <w:i w:val="0"/>
          <w:iCs/>
          <w:color w:val="382E7B"/>
          <w:sz w:val="28"/>
          <w:szCs w:val="28"/>
        </w:rPr>
        <w:t>r</w:t>
      </w:r>
      <w:r w:rsidRPr="00D1338C">
        <w:rPr>
          <w:rFonts w:asciiTheme="majorHAnsi" w:hAnsiTheme="majorHAnsi" w:cstheme="majorHAnsi"/>
          <w:b/>
          <w:i w:val="0"/>
          <w:iCs/>
          <w:color w:val="382E7B"/>
          <w:sz w:val="28"/>
          <w:szCs w:val="28"/>
        </w:rPr>
        <w:t xml:space="preserve">m </w:t>
      </w:r>
      <w:r w:rsidRPr="00D1338C">
        <w:rPr>
          <w:rFonts w:asciiTheme="majorHAnsi" w:hAnsiTheme="majorHAnsi" w:cstheme="majorHAnsi"/>
          <w:b/>
          <w:i w:val="0"/>
          <w:iCs/>
          <w:sz w:val="28"/>
          <w:szCs w:val="28"/>
        </w:rPr>
        <w:t>- Referees</w:t>
      </w:r>
    </w:p>
    <w:p w14:paraId="09304F33" w14:textId="50855749" w:rsidR="00AB7E0B" w:rsidRPr="00957163" w:rsidRDefault="00AB7E0B" w:rsidP="00AB7E0B">
      <w:pPr>
        <w:rPr>
          <w:rFonts w:asciiTheme="majorHAnsi" w:hAnsiTheme="majorHAnsi" w:cstheme="majorHAnsi"/>
          <w:b/>
          <w:i w:val="0"/>
        </w:rPr>
      </w:pPr>
      <w:r w:rsidRPr="00957163">
        <w:rPr>
          <w:rFonts w:asciiTheme="majorHAnsi" w:hAnsiTheme="majorHAnsi" w:cstheme="majorHAnsi"/>
          <w:b/>
        </w:rPr>
        <w:t>CONFIDENTIAL</w:t>
      </w:r>
    </w:p>
    <w:p w14:paraId="1D5B0BE8" w14:textId="593E77F0" w:rsidR="00AB7E0B" w:rsidRPr="00957163" w:rsidRDefault="00AB7E0B" w:rsidP="00AB7E0B">
      <w:pPr>
        <w:ind w:left="470"/>
        <w:rPr>
          <w:rFonts w:asciiTheme="majorHAnsi" w:hAnsiTheme="majorHAnsi" w:cstheme="majorHAnsi"/>
          <w:bCs/>
          <w:i w:val="0"/>
        </w:rPr>
      </w:pPr>
      <w:r w:rsidRPr="00957163">
        <w:rPr>
          <w:rFonts w:asciiTheme="majorHAnsi" w:hAnsiTheme="majorHAnsi" w:cstheme="majorHAnsi"/>
          <w:bCs/>
        </w:rPr>
        <w:t xml:space="preserve">You have been named as a referee by </w:t>
      </w:r>
      <w:r w:rsidRPr="00EC4410">
        <w:rPr>
          <w:rFonts w:asciiTheme="majorHAnsi" w:hAnsiTheme="majorHAnsi" w:cstheme="majorHAnsi"/>
          <w:bCs/>
          <w:color w:val="382E7B"/>
        </w:rPr>
        <w:t xml:space="preserve">[INSERT NAME OF SELF-NOMINEE] </w:t>
      </w:r>
      <w:r w:rsidRPr="00957163">
        <w:rPr>
          <w:rFonts w:asciiTheme="majorHAnsi" w:hAnsiTheme="majorHAnsi" w:cstheme="majorHAnsi"/>
          <w:bCs/>
        </w:rPr>
        <w:t xml:space="preserve">in respect of their </w:t>
      </w:r>
      <w:r w:rsidR="00EC4410">
        <w:rPr>
          <w:rFonts w:asciiTheme="majorHAnsi" w:hAnsiTheme="majorHAnsi" w:cstheme="majorHAnsi"/>
          <w:bCs/>
        </w:rPr>
        <w:t>self-nomination</w:t>
      </w:r>
      <w:r w:rsidRPr="00957163">
        <w:rPr>
          <w:rFonts w:asciiTheme="majorHAnsi" w:hAnsiTheme="majorHAnsi" w:cstheme="majorHAnsi"/>
          <w:bCs/>
        </w:rPr>
        <w:t xml:space="preserve"> for Fellowship of the Chartered Society of Physiotherapy.</w:t>
      </w:r>
    </w:p>
    <w:p w14:paraId="48E4757C" w14:textId="47B38863" w:rsidR="00AB7E0B" w:rsidRDefault="00AB7E0B" w:rsidP="00AB7E0B">
      <w:pPr>
        <w:spacing w:before="100" w:beforeAutospacing="1" w:after="100" w:afterAutospacing="1"/>
        <w:ind w:left="471" w:right="-96"/>
        <w:rPr>
          <w:rFonts w:asciiTheme="majorHAnsi" w:hAnsiTheme="majorHAnsi" w:cstheme="majorHAnsi"/>
          <w:bCs/>
          <w:color w:val="382E7B"/>
        </w:rPr>
      </w:pPr>
      <w:r w:rsidRPr="00957163">
        <w:rPr>
          <w:rFonts w:asciiTheme="majorHAnsi" w:hAnsiTheme="majorHAnsi" w:cstheme="majorHAnsi"/>
          <w:bCs/>
        </w:rPr>
        <w:t xml:space="preserve">If you are willing to act as a referee, please complete </w:t>
      </w:r>
      <w:r w:rsidR="00916DB8">
        <w:rPr>
          <w:rFonts w:asciiTheme="majorHAnsi" w:hAnsiTheme="majorHAnsi" w:cstheme="majorHAnsi"/>
          <w:bCs/>
        </w:rPr>
        <w:t xml:space="preserve">all sections of </w:t>
      </w:r>
      <w:r w:rsidRPr="00957163">
        <w:rPr>
          <w:rFonts w:asciiTheme="majorHAnsi" w:hAnsiTheme="majorHAnsi" w:cstheme="majorHAnsi"/>
          <w:bCs/>
        </w:rPr>
        <w:t>this form and return</w:t>
      </w:r>
      <w:r w:rsidR="00EC4410">
        <w:rPr>
          <w:rFonts w:asciiTheme="majorHAnsi" w:hAnsiTheme="majorHAnsi" w:cstheme="majorHAnsi"/>
          <w:bCs/>
        </w:rPr>
        <w:t xml:space="preserve">, </w:t>
      </w:r>
      <w:r w:rsidRPr="00957163">
        <w:rPr>
          <w:rFonts w:asciiTheme="majorHAnsi" w:hAnsiTheme="majorHAnsi" w:cstheme="majorHAnsi"/>
          <w:bCs/>
        </w:rPr>
        <w:t xml:space="preserve">signed to </w:t>
      </w:r>
      <w:hyperlink r:id="rId50" w:history="1">
        <w:r w:rsidRPr="00EC4410">
          <w:rPr>
            <w:rStyle w:val="Hyperlink"/>
            <w:rFonts w:asciiTheme="majorHAnsi" w:hAnsiTheme="majorHAnsi" w:cstheme="majorHAnsi"/>
            <w:bCs/>
            <w:color w:val="382E7B"/>
          </w:rPr>
          <w:t>professionalawards@csp.org.uk</w:t>
        </w:r>
      </w:hyperlink>
      <w:r w:rsidRPr="00EC4410">
        <w:rPr>
          <w:rFonts w:asciiTheme="majorHAnsi" w:hAnsiTheme="majorHAnsi" w:cstheme="majorHAnsi"/>
          <w:bCs/>
          <w:i w:val="0"/>
          <w:color w:val="382E7B"/>
        </w:rPr>
        <w:t xml:space="preserve"> </w:t>
      </w:r>
      <w:r w:rsidRPr="00957163">
        <w:rPr>
          <w:rFonts w:asciiTheme="majorHAnsi" w:hAnsiTheme="majorHAnsi" w:cstheme="majorHAnsi"/>
          <w:bCs/>
        </w:rPr>
        <w:t>to arrive by</w:t>
      </w:r>
      <w:r>
        <w:rPr>
          <w:rFonts w:asciiTheme="majorHAnsi" w:hAnsiTheme="majorHAnsi" w:cstheme="majorHAnsi"/>
          <w:bCs/>
        </w:rPr>
        <w:t xml:space="preserve">: </w:t>
      </w:r>
      <w:r w:rsidRPr="00EC4410">
        <w:rPr>
          <w:rFonts w:asciiTheme="majorHAnsi" w:hAnsiTheme="majorHAnsi" w:cstheme="majorHAnsi"/>
          <w:bCs/>
          <w:color w:val="382E7B"/>
        </w:rPr>
        <w:t xml:space="preserve">[INSERT DATE]. </w:t>
      </w:r>
    </w:p>
    <w:p w14:paraId="5EFC923B" w14:textId="65F3EA1E" w:rsidR="00916DB8" w:rsidRDefault="0001130B" w:rsidP="0001130B">
      <w:pPr>
        <w:rPr>
          <w:rFonts w:asciiTheme="majorHAnsi" w:hAnsiTheme="majorHAnsi" w:cstheme="majorHAnsi"/>
          <w:color w:val="382E7B"/>
        </w:rPr>
      </w:pPr>
      <w:r w:rsidRPr="0001130B">
        <w:rPr>
          <w:rFonts w:asciiTheme="majorHAnsi" w:hAnsiTheme="majorHAnsi" w:cstheme="majorHAnsi"/>
          <w:color w:val="382E7B"/>
        </w:rPr>
        <w:t>We ask that</w:t>
      </w:r>
      <w:r>
        <w:rPr>
          <w:rFonts w:asciiTheme="majorHAnsi" w:hAnsiTheme="majorHAnsi" w:cstheme="majorHAnsi"/>
          <w:b/>
          <w:bCs/>
          <w:color w:val="382E7B"/>
        </w:rPr>
        <w:t xml:space="preserve"> </w:t>
      </w:r>
      <w:r w:rsidRPr="00141162">
        <w:rPr>
          <w:rFonts w:asciiTheme="majorHAnsi" w:hAnsiTheme="majorHAnsi" w:cstheme="majorHAnsi"/>
          <w:color w:val="382E7B"/>
        </w:rPr>
        <w:t xml:space="preserve">all information provided </w:t>
      </w:r>
      <w:r>
        <w:rPr>
          <w:rFonts w:asciiTheme="majorHAnsi" w:hAnsiTheme="majorHAnsi" w:cstheme="majorHAnsi"/>
          <w:color w:val="382E7B"/>
        </w:rPr>
        <w:t xml:space="preserve">is </w:t>
      </w:r>
      <w:r w:rsidRPr="00141162">
        <w:rPr>
          <w:rFonts w:asciiTheme="majorHAnsi" w:hAnsiTheme="majorHAnsi" w:cstheme="majorHAnsi"/>
          <w:color w:val="382E7B"/>
        </w:rPr>
        <w:t xml:space="preserve">typed and </w:t>
      </w:r>
      <w:r w:rsidRPr="0001130B">
        <w:rPr>
          <w:rFonts w:asciiTheme="majorHAnsi" w:hAnsiTheme="majorHAnsi" w:cstheme="majorHAnsi"/>
          <w:b/>
          <w:bCs/>
          <w:color w:val="382E7B"/>
        </w:rPr>
        <w:t>supplied in digital format</w:t>
      </w:r>
      <w:r w:rsidRPr="00141162">
        <w:rPr>
          <w:rFonts w:asciiTheme="majorHAnsi" w:hAnsiTheme="majorHAnsi" w:cstheme="majorHAnsi"/>
          <w:color w:val="382E7B"/>
        </w:rPr>
        <w:t xml:space="preserve">. </w:t>
      </w:r>
    </w:p>
    <w:p w14:paraId="59696095" w14:textId="77777777" w:rsidR="0001130B" w:rsidRPr="0001130B" w:rsidRDefault="0001130B" w:rsidP="0001130B">
      <w:pPr>
        <w:rPr>
          <w:rFonts w:asciiTheme="majorHAnsi" w:hAnsiTheme="majorHAnsi" w:cstheme="majorHAnsi"/>
          <w:color w:val="382E7B"/>
        </w:rPr>
      </w:pPr>
    </w:p>
    <w:p w14:paraId="7F7BE458" w14:textId="66061720" w:rsidR="00AB7E0B" w:rsidRDefault="0023540B" w:rsidP="00AB7E0B">
      <w:pPr>
        <w:rPr>
          <w:rFonts w:asciiTheme="majorHAnsi" w:hAnsiTheme="majorHAnsi" w:cstheme="majorHAnsi"/>
          <w:b/>
          <w:bCs/>
          <w:i w:val="0"/>
          <w:iCs/>
          <w:sz w:val="28"/>
          <w:szCs w:val="28"/>
          <w:lang w:val="en-US"/>
        </w:rPr>
      </w:pPr>
      <w:r>
        <w:rPr>
          <w:rFonts w:asciiTheme="majorHAnsi" w:hAnsiTheme="majorHAnsi" w:cstheme="majorHAnsi"/>
          <w:b/>
          <w:bCs/>
          <w:iCs/>
          <w:sz w:val="28"/>
          <w:szCs w:val="28"/>
          <w:lang w:val="en-US"/>
        </w:rPr>
        <w:t xml:space="preserve">Part 1 - </w:t>
      </w:r>
      <w:r w:rsidR="00AB7E0B" w:rsidRPr="0073642A">
        <w:rPr>
          <w:rFonts w:asciiTheme="majorHAnsi" w:hAnsiTheme="majorHAnsi" w:cstheme="majorHAnsi"/>
          <w:b/>
          <w:bCs/>
          <w:iCs/>
          <w:sz w:val="28"/>
          <w:szCs w:val="28"/>
          <w:lang w:val="en-US"/>
        </w:rPr>
        <w:t>Basic information and contact details</w:t>
      </w:r>
    </w:p>
    <w:p w14:paraId="4EF3FD0D" w14:textId="77777777" w:rsidR="00AB7E0B" w:rsidRPr="00367DB7" w:rsidRDefault="00AB7E0B" w:rsidP="00AB7E0B">
      <w:pPr>
        <w:ind w:left="0"/>
        <w:rPr>
          <w:b/>
          <w:i w:val="0"/>
        </w:rPr>
      </w:pPr>
    </w:p>
    <w:tbl>
      <w:tblPr>
        <w:tblStyle w:val="TableGrid"/>
        <w:tblW w:w="0" w:type="auto"/>
        <w:tblInd w:w="426" w:type="dxa"/>
        <w:tblLook w:val="04A0" w:firstRow="1" w:lastRow="0" w:firstColumn="1" w:lastColumn="0" w:noHBand="0" w:noVBand="1"/>
      </w:tblPr>
      <w:tblGrid>
        <w:gridCol w:w="1979"/>
        <w:gridCol w:w="6611"/>
      </w:tblGrid>
      <w:tr w:rsidR="00AB7E0B" w14:paraId="073303D0" w14:textId="77777777" w:rsidTr="0050044C">
        <w:tc>
          <w:tcPr>
            <w:tcW w:w="8590" w:type="dxa"/>
            <w:gridSpan w:val="2"/>
            <w:shd w:val="clear" w:color="auto" w:fill="382E7B"/>
          </w:tcPr>
          <w:p w14:paraId="013FC9F2" w14:textId="77777777" w:rsidR="00AB7E0B" w:rsidRPr="005C672F" w:rsidRDefault="00AB7E0B" w:rsidP="004E1261">
            <w:pPr>
              <w:tabs>
                <w:tab w:val="left" w:pos="2903"/>
                <w:tab w:val="center" w:pos="4447"/>
              </w:tabs>
              <w:rPr>
                <w:rFonts w:asciiTheme="majorHAnsi" w:hAnsiTheme="majorHAnsi" w:cstheme="majorHAnsi"/>
                <w:b/>
                <w:bCs/>
                <w:i w:val="0"/>
                <w:color w:val="FFFFFF" w:themeColor="background1"/>
                <w:sz w:val="28"/>
                <w:szCs w:val="28"/>
              </w:rPr>
            </w:pPr>
            <w:r>
              <w:rPr>
                <w:rFonts w:asciiTheme="majorHAnsi" w:hAnsiTheme="majorHAnsi" w:cstheme="majorHAnsi"/>
                <w:b/>
                <w:bCs/>
                <w:color w:val="FFFFFF" w:themeColor="background1"/>
                <w:sz w:val="28"/>
                <w:szCs w:val="28"/>
              </w:rPr>
              <w:tab/>
            </w:r>
            <w:r>
              <w:rPr>
                <w:rFonts w:asciiTheme="majorHAnsi" w:hAnsiTheme="majorHAnsi" w:cstheme="majorHAnsi"/>
                <w:b/>
                <w:bCs/>
                <w:color w:val="FFFFFF" w:themeColor="background1"/>
                <w:sz w:val="28"/>
                <w:szCs w:val="28"/>
              </w:rPr>
              <w:tab/>
            </w:r>
            <w:r w:rsidRPr="0050044C">
              <w:rPr>
                <w:rFonts w:asciiTheme="majorHAnsi" w:hAnsiTheme="majorHAnsi" w:cstheme="majorHAnsi"/>
                <w:b/>
                <w:bCs/>
                <w:color w:val="FEEFD2"/>
                <w:sz w:val="28"/>
                <w:szCs w:val="28"/>
              </w:rPr>
              <w:t>Referee</w:t>
            </w:r>
            <w:r>
              <w:rPr>
                <w:rFonts w:asciiTheme="majorHAnsi" w:hAnsiTheme="majorHAnsi" w:cstheme="majorHAnsi"/>
                <w:b/>
                <w:bCs/>
                <w:color w:val="FFFFFF" w:themeColor="background1"/>
                <w:sz w:val="28"/>
                <w:szCs w:val="28"/>
              </w:rPr>
              <w:t xml:space="preserve"> </w:t>
            </w:r>
          </w:p>
        </w:tc>
      </w:tr>
      <w:tr w:rsidR="00AB7E0B" w14:paraId="4E0289BD" w14:textId="77777777" w:rsidTr="004E1261">
        <w:tc>
          <w:tcPr>
            <w:tcW w:w="1979" w:type="dxa"/>
          </w:tcPr>
          <w:p w14:paraId="4B25ED33"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09098A12" w14:textId="77777777" w:rsidR="00AB7E0B" w:rsidRPr="009F46A7" w:rsidRDefault="00AB7E0B" w:rsidP="004E1261">
            <w:pPr>
              <w:rPr>
                <w:rFonts w:asciiTheme="majorHAnsi" w:hAnsiTheme="majorHAnsi" w:cstheme="majorHAnsi"/>
                <w:i w:val="0"/>
              </w:rPr>
            </w:pPr>
          </w:p>
        </w:tc>
      </w:tr>
      <w:tr w:rsidR="00AB7E0B" w14:paraId="6DA43857" w14:textId="77777777" w:rsidTr="004E1261">
        <w:tc>
          <w:tcPr>
            <w:tcW w:w="1979" w:type="dxa"/>
          </w:tcPr>
          <w:p w14:paraId="526AF026"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6B8BCF7F" w14:textId="77777777" w:rsidR="00AB7E0B" w:rsidRPr="009F46A7" w:rsidRDefault="00AB7E0B" w:rsidP="004E1261">
            <w:pPr>
              <w:rPr>
                <w:rFonts w:asciiTheme="majorHAnsi" w:hAnsiTheme="majorHAnsi" w:cstheme="majorHAnsi"/>
                <w:i w:val="0"/>
              </w:rPr>
            </w:pPr>
          </w:p>
        </w:tc>
      </w:tr>
      <w:tr w:rsidR="00AB7E0B" w14:paraId="2FD01DF4" w14:textId="77777777" w:rsidTr="004E1261">
        <w:tc>
          <w:tcPr>
            <w:tcW w:w="1979" w:type="dxa"/>
          </w:tcPr>
          <w:p w14:paraId="50124F86"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6981B380" w14:textId="77777777" w:rsidR="00AB7E0B" w:rsidRPr="009F46A7" w:rsidRDefault="00AB7E0B" w:rsidP="004E1261">
            <w:pPr>
              <w:rPr>
                <w:rFonts w:asciiTheme="majorHAnsi" w:hAnsiTheme="majorHAnsi" w:cstheme="majorHAnsi"/>
                <w:i w:val="0"/>
              </w:rPr>
            </w:pPr>
          </w:p>
        </w:tc>
      </w:tr>
      <w:tr w:rsidR="00AB7E0B" w14:paraId="0D0F97D8" w14:textId="77777777" w:rsidTr="004E1261">
        <w:tc>
          <w:tcPr>
            <w:tcW w:w="1979" w:type="dxa"/>
          </w:tcPr>
          <w:p w14:paraId="5E19D50F"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00F7BDD" w14:textId="77777777" w:rsidR="00AB7E0B" w:rsidRPr="009F46A7" w:rsidRDefault="00AB7E0B" w:rsidP="004E1261">
            <w:pPr>
              <w:rPr>
                <w:rFonts w:asciiTheme="majorHAnsi" w:hAnsiTheme="majorHAnsi" w:cstheme="majorHAnsi"/>
                <w:i w:val="0"/>
              </w:rPr>
            </w:pPr>
          </w:p>
        </w:tc>
      </w:tr>
      <w:tr w:rsidR="00AB7E0B" w14:paraId="709C95DC" w14:textId="77777777" w:rsidTr="004E1261">
        <w:tc>
          <w:tcPr>
            <w:tcW w:w="1979" w:type="dxa"/>
          </w:tcPr>
          <w:p w14:paraId="2A40E2AE"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1645034E" w14:textId="77777777" w:rsidR="00AB7E0B" w:rsidRPr="009F46A7" w:rsidRDefault="00AB7E0B" w:rsidP="004E1261">
            <w:pPr>
              <w:rPr>
                <w:rFonts w:asciiTheme="majorHAnsi" w:hAnsiTheme="majorHAnsi" w:cstheme="majorHAnsi"/>
                <w:i w:val="0"/>
              </w:rPr>
            </w:pPr>
          </w:p>
        </w:tc>
      </w:tr>
      <w:tr w:rsidR="00AB7E0B" w14:paraId="693E1ABB" w14:textId="77777777" w:rsidTr="004E1261">
        <w:tc>
          <w:tcPr>
            <w:tcW w:w="1979" w:type="dxa"/>
          </w:tcPr>
          <w:p w14:paraId="422E008C" w14:textId="77777777" w:rsidR="00AB7E0B" w:rsidRPr="009F46A7" w:rsidRDefault="00AB7E0B" w:rsidP="004E1261">
            <w:pPr>
              <w:rPr>
                <w:rFonts w:asciiTheme="majorHAnsi" w:hAnsiTheme="majorHAnsi" w:cstheme="majorHAnsi"/>
                <w:b/>
                <w:bCs/>
                <w:i w:val="0"/>
              </w:rPr>
            </w:pPr>
            <w:r w:rsidRPr="009F46A7">
              <w:rPr>
                <w:rFonts w:asciiTheme="majorHAnsi" w:hAnsiTheme="majorHAnsi" w:cstheme="majorHAnsi"/>
                <w:b/>
                <w:bCs/>
              </w:rPr>
              <w:t>Signature</w:t>
            </w:r>
            <w:r>
              <w:rPr>
                <w:rFonts w:asciiTheme="majorHAnsi" w:hAnsiTheme="majorHAnsi" w:cstheme="majorHAnsi"/>
                <w:b/>
                <w:bCs/>
              </w:rPr>
              <w:t>/ Date</w:t>
            </w:r>
          </w:p>
        </w:tc>
        <w:tc>
          <w:tcPr>
            <w:tcW w:w="6611" w:type="dxa"/>
          </w:tcPr>
          <w:p w14:paraId="79D7DCCA" w14:textId="51772BBD" w:rsidR="00AB7E0B" w:rsidRPr="009F46A7" w:rsidRDefault="00AB7E0B" w:rsidP="004E1261">
            <w:pPr>
              <w:rPr>
                <w:rFonts w:asciiTheme="majorHAnsi" w:hAnsiTheme="majorHAnsi" w:cstheme="majorHAnsi"/>
                <w:iCs/>
              </w:rPr>
            </w:pPr>
            <w:r w:rsidRPr="009F46A7">
              <w:rPr>
                <w:rFonts w:asciiTheme="majorHAnsi" w:hAnsiTheme="majorHAnsi" w:cstheme="majorHAnsi"/>
                <w:iCs/>
                <w:color w:val="1F3864" w:themeColor="accent5" w:themeShade="80"/>
              </w:rPr>
              <w:t xml:space="preserve">Please </w:t>
            </w:r>
            <w:r w:rsidR="00BE0CCD">
              <w:rPr>
                <w:rFonts w:asciiTheme="majorHAnsi" w:hAnsiTheme="majorHAnsi" w:cstheme="majorHAnsi"/>
                <w:iCs/>
                <w:color w:val="1F3864" w:themeColor="accent5" w:themeShade="80"/>
              </w:rPr>
              <w:t>add</w:t>
            </w:r>
            <w:r w:rsidRPr="009F46A7">
              <w:rPr>
                <w:rFonts w:asciiTheme="majorHAnsi" w:hAnsiTheme="majorHAnsi" w:cstheme="majorHAnsi"/>
                <w:iCs/>
                <w:color w:val="1F3864" w:themeColor="accent5" w:themeShade="80"/>
              </w:rPr>
              <w:t xml:space="preserve"> digital signature.</w:t>
            </w:r>
          </w:p>
        </w:tc>
      </w:tr>
    </w:tbl>
    <w:p w14:paraId="425A8F3A" w14:textId="77777777" w:rsidR="0023540B" w:rsidRDefault="0023540B" w:rsidP="00355E67">
      <w:pPr>
        <w:ind w:left="0"/>
        <w:rPr>
          <w:i w:val="0"/>
        </w:rPr>
      </w:pPr>
    </w:p>
    <w:tbl>
      <w:tblPr>
        <w:tblStyle w:val="TableGrid"/>
        <w:tblW w:w="0" w:type="auto"/>
        <w:tblInd w:w="426" w:type="dxa"/>
        <w:tblLook w:val="04A0" w:firstRow="1" w:lastRow="0" w:firstColumn="1" w:lastColumn="0" w:noHBand="0" w:noVBand="1"/>
      </w:tblPr>
      <w:tblGrid>
        <w:gridCol w:w="8590"/>
      </w:tblGrid>
      <w:tr w:rsidR="00AB7E0B" w14:paraId="5064A977" w14:textId="77777777" w:rsidTr="0050044C">
        <w:tc>
          <w:tcPr>
            <w:tcW w:w="8590" w:type="dxa"/>
            <w:shd w:val="clear" w:color="auto" w:fill="382E7B"/>
          </w:tcPr>
          <w:p w14:paraId="6D50D0BC" w14:textId="145A88BA" w:rsidR="00AB7E0B" w:rsidRPr="00A400F0" w:rsidRDefault="00AB7E0B" w:rsidP="004E1261">
            <w:pPr>
              <w:spacing w:after="120"/>
              <w:ind w:right="-96"/>
              <w:jc w:val="center"/>
              <w:rPr>
                <w:rFonts w:asciiTheme="majorHAnsi" w:hAnsiTheme="majorHAnsi" w:cstheme="majorHAnsi"/>
                <w:b/>
                <w:bCs/>
                <w:i w:val="0"/>
                <w:color w:val="FFFFFF" w:themeColor="background1"/>
                <w:sz w:val="28"/>
                <w:szCs w:val="28"/>
              </w:rPr>
            </w:pPr>
            <w:r w:rsidRPr="0050044C">
              <w:rPr>
                <w:rFonts w:asciiTheme="majorHAnsi" w:hAnsiTheme="majorHAnsi" w:cstheme="majorHAnsi"/>
                <w:b/>
                <w:bCs/>
                <w:color w:val="FEEFD2"/>
                <w:sz w:val="28"/>
                <w:szCs w:val="28"/>
              </w:rPr>
              <w:t xml:space="preserve">How long and in what capacity have you known the </w:t>
            </w:r>
            <w:r w:rsidR="00BA67DA">
              <w:rPr>
                <w:rFonts w:asciiTheme="majorHAnsi" w:hAnsiTheme="majorHAnsi" w:cstheme="majorHAnsi"/>
                <w:b/>
                <w:bCs/>
                <w:color w:val="FEEFD2"/>
                <w:sz w:val="28"/>
                <w:szCs w:val="28"/>
              </w:rPr>
              <w:t>self-nominee</w:t>
            </w:r>
            <w:r w:rsidRPr="0050044C">
              <w:rPr>
                <w:rFonts w:asciiTheme="majorHAnsi" w:hAnsiTheme="majorHAnsi" w:cstheme="majorHAnsi"/>
                <w:b/>
                <w:bCs/>
                <w:color w:val="FEEFD2"/>
                <w:sz w:val="28"/>
                <w:szCs w:val="28"/>
              </w:rPr>
              <w:t>?</w:t>
            </w:r>
          </w:p>
        </w:tc>
      </w:tr>
      <w:tr w:rsidR="00AB7E0B" w14:paraId="2177C07E" w14:textId="77777777" w:rsidTr="004E1261">
        <w:tc>
          <w:tcPr>
            <w:tcW w:w="8590" w:type="dxa"/>
          </w:tcPr>
          <w:p w14:paraId="40C62D19" w14:textId="3C9AE962" w:rsidR="00AB7E0B" w:rsidRPr="00BA67DA" w:rsidRDefault="0050044C" w:rsidP="00BA67DA">
            <w:pPr>
              <w:ind w:left="720"/>
              <w:rPr>
                <w:rFonts w:asciiTheme="majorHAnsi" w:hAnsiTheme="majorHAnsi" w:cstheme="majorHAnsi"/>
                <w:i w:val="0"/>
                <w:color w:val="382E7B"/>
              </w:rPr>
            </w:pPr>
            <w:r w:rsidRPr="00BA67DA">
              <w:rPr>
                <w:rFonts w:asciiTheme="majorHAnsi" w:hAnsiTheme="majorHAnsi" w:cstheme="majorHAnsi"/>
                <w:color w:val="382E7B"/>
              </w:rPr>
              <w:t xml:space="preserve">Please add a </w:t>
            </w:r>
            <w:r w:rsidRPr="00A20511">
              <w:rPr>
                <w:rFonts w:asciiTheme="majorHAnsi" w:hAnsiTheme="majorHAnsi" w:cstheme="majorHAnsi"/>
                <w:b/>
                <w:bCs/>
                <w:color w:val="382E7B"/>
              </w:rPr>
              <w:t xml:space="preserve">short </w:t>
            </w:r>
            <w:r w:rsidR="00A20511" w:rsidRPr="00A20511">
              <w:rPr>
                <w:rFonts w:asciiTheme="majorHAnsi" w:hAnsiTheme="majorHAnsi" w:cstheme="majorHAnsi"/>
                <w:b/>
                <w:bCs/>
                <w:color w:val="382E7B"/>
              </w:rPr>
              <w:t>sentence</w:t>
            </w:r>
            <w:r w:rsidRPr="00BA67DA">
              <w:rPr>
                <w:rFonts w:asciiTheme="majorHAnsi" w:hAnsiTheme="majorHAnsi" w:cstheme="majorHAnsi"/>
                <w:color w:val="382E7B"/>
              </w:rPr>
              <w:t xml:space="preserve"> </w:t>
            </w:r>
            <w:r w:rsidR="00BA67DA">
              <w:rPr>
                <w:rFonts w:asciiTheme="majorHAnsi" w:hAnsiTheme="majorHAnsi" w:cstheme="majorHAnsi"/>
                <w:color w:val="382E7B"/>
              </w:rPr>
              <w:t xml:space="preserve">stating in </w:t>
            </w:r>
            <w:r w:rsidRPr="00BA67DA">
              <w:rPr>
                <w:rFonts w:asciiTheme="majorHAnsi" w:hAnsiTheme="majorHAnsi" w:cstheme="majorHAnsi"/>
                <w:color w:val="382E7B"/>
              </w:rPr>
              <w:t>wh</w:t>
            </w:r>
            <w:r w:rsidR="00BA67DA">
              <w:rPr>
                <w:rFonts w:asciiTheme="majorHAnsi" w:hAnsiTheme="majorHAnsi" w:cstheme="majorHAnsi"/>
                <w:color w:val="382E7B"/>
              </w:rPr>
              <w:t>at</w:t>
            </w:r>
            <w:r w:rsidRPr="00BA67DA">
              <w:rPr>
                <w:rFonts w:asciiTheme="majorHAnsi" w:hAnsiTheme="majorHAnsi" w:cstheme="majorHAnsi"/>
                <w:color w:val="382E7B"/>
              </w:rPr>
              <w:t xml:space="preserve"> capacity you know the self-nominee </w:t>
            </w:r>
            <w:r w:rsidR="00BA67DA" w:rsidRPr="00A20511">
              <w:rPr>
                <w:rFonts w:asciiTheme="majorHAnsi" w:hAnsiTheme="majorHAnsi" w:cstheme="majorHAnsi"/>
                <w:color w:val="382E7B"/>
              </w:rPr>
              <w:t>incl. any kinship</w:t>
            </w:r>
            <w:r w:rsidR="00BA67DA">
              <w:rPr>
                <w:rFonts w:asciiTheme="majorHAnsi" w:hAnsiTheme="majorHAnsi" w:cstheme="majorHAnsi"/>
                <w:color w:val="382E7B"/>
              </w:rPr>
              <w:t xml:space="preserve"> </w:t>
            </w:r>
            <w:r w:rsidRPr="00BA67DA">
              <w:rPr>
                <w:rFonts w:asciiTheme="majorHAnsi" w:hAnsiTheme="majorHAnsi" w:cstheme="majorHAnsi"/>
                <w:color w:val="382E7B"/>
              </w:rPr>
              <w:t xml:space="preserve">and for </w:t>
            </w:r>
            <w:r w:rsidRPr="00A20511">
              <w:rPr>
                <w:rFonts w:asciiTheme="majorHAnsi" w:hAnsiTheme="majorHAnsi" w:cstheme="majorHAnsi"/>
                <w:color w:val="382E7B"/>
              </w:rPr>
              <w:t>how long</w:t>
            </w:r>
            <w:r w:rsidR="00BA67DA" w:rsidRPr="00A20511">
              <w:rPr>
                <w:rFonts w:asciiTheme="majorHAnsi" w:hAnsiTheme="majorHAnsi" w:cstheme="majorHAnsi"/>
                <w:color w:val="382E7B"/>
              </w:rPr>
              <w:t xml:space="preserve"> you have known the self-nominee</w:t>
            </w:r>
            <w:r w:rsidRPr="00A20511">
              <w:rPr>
                <w:rFonts w:asciiTheme="majorHAnsi" w:hAnsiTheme="majorHAnsi" w:cstheme="majorHAnsi"/>
                <w:color w:val="382E7B"/>
              </w:rPr>
              <w:t>.</w:t>
            </w:r>
            <w:r w:rsidRPr="00BA67DA">
              <w:rPr>
                <w:rFonts w:asciiTheme="majorHAnsi" w:hAnsiTheme="majorHAnsi" w:cstheme="majorHAnsi"/>
                <w:color w:val="382E7B"/>
              </w:rPr>
              <w:t xml:space="preserve"> </w:t>
            </w:r>
          </w:p>
          <w:p w14:paraId="2006BF03" w14:textId="77777777" w:rsidR="00BA67DA" w:rsidRDefault="00D17DCE" w:rsidP="00BA67DA">
            <w:pPr>
              <w:pStyle w:val="ListParagraph"/>
              <w:rPr>
                <w:rFonts w:asciiTheme="majorHAnsi" w:hAnsiTheme="majorHAnsi" w:cstheme="majorHAnsi"/>
                <w:i w:val="0"/>
                <w:color w:val="382E7B"/>
              </w:rPr>
            </w:pPr>
            <w:r>
              <w:rPr>
                <w:rFonts w:asciiTheme="majorHAnsi" w:hAnsiTheme="majorHAnsi" w:cstheme="majorHAnsi"/>
                <w:color w:val="1F3864" w:themeColor="accent5" w:themeShade="80"/>
              </w:rPr>
              <w:pict w14:anchorId="00A6F4B7">
                <v:rect id="_x0000_i1030" style="width:354.05pt;height:1pt" o:hrpct="843" o:hrstd="t" o:hrnoshade="t" o:hr="t" fillcolor="#382e7b" stroked="f"/>
              </w:pict>
            </w:r>
          </w:p>
          <w:p w14:paraId="3DDAA836" w14:textId="77777777" w:rsidR="00BA67DA" w:rsidRDefault="00BA67DA" w:rsidP="00BA67DA">
            <w:pPr>
              <w:pStyle w:val="ListParagraph"/>
              <w:rPr>
                <w:rFonts w:asciiTheme="majorHAnsi" w:hAnsiTheme="majorHAnsi" w:cstheme="majorHAnsi"/>
                <w:i w:val="0"/>
                <w:color w:val="382E7B"/>
              </w:rPr>
            </w:pPr>
          </w:p>
          <w:p w14:paraId="087407F5" w14:textId="77777777" w:rsidR="00BA67DA" w:rsidRPr="00807ABA" w:rsidRDefault="00BA67DA" w:rsidP="00BA67DA">
            <w:pPr>
              <w:pStyle w:val="ListParagraph"/>
              <w:rPr>
                <w:rFonts w:asciiTheme="majorHAnsi" w:hAnsiTheme="majorHAnsi" w:cstheme="majorHAnsi"/>
                <w:i w:val="0"/>
                <w:color w:val="382E7B"/>
              </w:rPr>
            </w:pPr>
          </w:p>
          <w:p w14:paraId="0DBCDD05" w14:textId="5238906A" w:rsidR="00AB7E0B" w:rsidRPr="0023540B" w:rsidRDefault="00BA67DA" w:rsidP="0023540B">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your </w:t>
            </w:r>
            <w:r>
              <w:rPr>
                <w:rFonts w:asciiTheme="majorHAnsi" w:hAnsiTheme="majorHAnsi" w:cstheme="majorHAnsi"/>
                <w:b/>
                <w:bCs/>
                <w:iCs/>
                <w:color w:val="382E7B"/>
                <w:sz w:val="28"/>
                <w:szCs w:val="28"/>
              </w:rPr>
              <w:t>text</w:t>
            </w:r>
            <w:r w:rsidRPr="0016438B">
              <w:rPr>
                <w:rFonts w:asciiTheme="majorHAnsi" w:hAnsiTheme="majorHAnsi" w:cstheme="majorHAnsi"/>
                <w:iCs/>
                <w:color w:val="382E7B"/>
                <w:sz w:val="28"/>
                <w:szCs w:val="28"/>
              </w:rPr>
              <w:t xml:space="preserve"> here:</w:t>
            </w:r>
          </w:p>
        </w:tc>
      </w:tr>
    </w:tbl>
    <w:p w14:paraId="1536ECA4" w14:textId="6F8DF0D1" w:rsidR="00AB7E0B" w:rsidRDefault="00AB7E0B" w:rsidP="00355E67">
      <w:pPr>
        <w:ind w:left="0"/>
      </w:pPr>
    </w:p>
    <w:p w14:paraId="335C8487" w14:textId="7F54F998" w:rsidR="000F4215" w:rsidRDefault="000F4215" w:rsidP="00355E67">
      <w:pPr>
        <w:ind w:left="0"/>
      </w:pPr>
    </w:p>
    <w:p w14:paraId="79F83227" w14:textId="77777777" w:rsidR="000F4215" w:rsidRDefault="000F4215" w:rsidP="00355E67">
      <w:pPr>
        <w:ind w:left="0"/>
      </w:pPr>
    </w:p>
    <w:p w14:paraId="05536367" w14:textId="100948E5" w:rsidR="00A20511" w:rsidRPr="00A20511" w:rsidRDefault="00A20511" w:rsidP="00A20511">
      <w:pPr>
        <w:rPr>
          <w:rFonts w:asciiTheme="majorHAnsi" w:hAnsiTheme="majorHAnsi" w:cstheme="majorHAnsi"/>
          <w:b/>
          <w:bCs/>
        </w:rPr>
      </w:pPr>
      <w:r w:rsidRPr="00A20511">
        <w:rPr>
          <w:rFonts w:asciiTheme="majorHAnsi" w:hAnsiTheme="majorHAnsi" w:cstheme="majorHAnsi"/>
          <w:b/>
          <w:bCs/>
        </w:rPr>
        <w:lastRenderedPageBreak/>
        <w:t>Part 2 – Evidence of the self-nominee’s contribution and impact</w:t>
      </w:r>
    </w:p>
    <w:p w14:paraId="4F0197BD" w14:textId="51DA7E43" w:rsidR="0001130B" w:rsidRPr="0001130B" w:rsidRDefault="007169FD" w:rsidP="0001130B">
      <w:pPr>
        <w:rPr>
          <w:rFonts w:asciiTheme="majorHAnsi" w:hAnsiTheme="majorHAnsi" w:cstheme="majorHAnsi"/>
          <w:color w:val="382E7B"/>
        </w:rPr>
      </w:pPr>
      <w:r>
        <w:rPr>
          <w:rFonts w:asciiTheme="majorHAnsi" w:hAnsiTheme="majorHAnsi" w:cstheme="majorHAnsi"/>
          <w:color w:val="382E7B"/>
        </w:rPr>
        <w:t xml:space="preserve">A </w:t>
      </w:r>
      <w:r w:rsidR="0001130B" w:rsidRPr="00141162">
        <w:rPr>
          <w:rFonts w:asciiTheme="majorHAnsi" w:hAnsiTheme="majorHAnsi" w:cstheme="majorHAnsi"/>
          <w:color w:val="382E7B"/>
        </w:rPr>
        <w:t xml:space="preserve">referee should have </w:t>
      </w:r>
      <w:r w:rsidR="0001130B" w:rsidRPr="0001130B">
        <w:rPr>
          <w:rFonts w:asciiTheme="majorHAnsi" w:hAnsiTheme="majorHAnsi" w:cstheme="majorHAnsi"/>
          <w:b/>
          <w:bCs/>
          <w:color w:val="382E7B"/>
        </w:rPr>
        <w:t>first-hand knowledge of the self-nominee</w:t>
      </w:r>
      <w:r w:rsidR="0001130B" w:rsidRPr="00141162">
        <w:rPr>
          <w:rFonts w:asciiTheme="majorHAnsi" w:hAnsiTheme="majorHAnsi" w:cstheme="majorHAnsi"/>
          <w:color w:val="382E7B"/>
        </w:rPr>
        <w:t xml:space="preserve"> and be able to </w:t>
      </w:r>
      <w:r w:rsidR="0001130B" w:rsidRPr="0001130B">
        <w:rPr>
          <w:rFonts w:asciiTheme="majorHAnsi" w:hAnsiTheme="majorHAnsi" w:cstheme="majorHAnsi"/>
          <w:b/>
          <w:bCs/>
          <w:color w:val="382E7B"/>
        </w:rPr>
        <w:t>document the self-nominee’s contribution</w:t>
      </w:r>
      <w:r w:rsidR="0001130B" w:rsidRPr="00141162">
        <w:rPr>
          <w:rFonts w:asciiTheme="majorHAnsi" w:hAnsiTheme="majorHAnsi" w:cstheme="majorHAnsi"/>
          <w:color w:val="382E7B"/>
        </w:rPr>
        <w:t xml:space="preserve"> to the profession. </w:t>
      </w:r>
    </w:p>
    <w:p w14:paraId="0784A63C" w14:textId="6098DF9D" w:rsidR="00A20511" w:rsidRPr="00A20511" w:rsidRDefault="00A20511" w:rsidP="00A20511">
      <w:pPr>
        <w:rPr>
          <w:rFonts w:asciiTheme="majorHAnsi" w:hAnsiTheme="majorHAnsi" w:cstheme="majorHAnsi"/>
          <w:iCs/>
          <w:color w:val="382E7B"/>
        </w:rPr>
      </w:pPr>
      <w:r w:rsidRPr="00A20511">
        <w:rPr>
          <w:rFonts w:asciiTheme="majorHAnsi" w:hAnsiTheme="majorHAnsi" w:cstheme="majorHAnsi"/>
          <w:iCs/>
          <w:color w:val="382E7B"/>
        </w:rPr>
        <w:t xml:space="preserve">Please use </w:t>
      </w:r>
      <w:r w:rsidRPr="00A20511">
        <w:rPr>
          <w:rFonts w:asciiTheme="majorHAnsi" w:hAnsiTheme="majorHAnsi" w:cstheme="majorHAnsi"/>
          <w:b/>
          <w:bCs/>
          <w:iCs/>
          <w:color w:val="382E7B"/>
        </w:rPr>
        <w:t xml:space="preserve">‘XX’ instead of the </w:t>
      </w:r>
      <w:r>
        <w:rPr>
          <w:rFonts w:asciiTheme="majorHAnsi" w:hAnsiTheme="majorHAnsi" w:cstheme="majorHAnsi"/>
          <w:b/>
          <w:bCs/>
          <w:iCs/>
          <w:color w:val="382E7B"/>
        </w:rPr>
        <w:t>self-</w:t>
      </w:r>
      <w:r w:rsidRPr="00A20511">
        <w:rPr>
          <w:rFonts w:asciiTheme="majorHAnsi" w:hAnsiTheme="majorHAnsi" w:cstheme="majorHAnsi"/>
          <w:b/>
          <w:bCs/>
          <w:iCs/>
          <w:color w:val="382E7B"/>
        </w:rPr>
        <w:t>nominee’s name</w:t>
      </w:r>
      <w:r w:rsidRPr="00A20511">
        <w:rPr>
          <w:rFonts w:asciiTheme="majorHAnsi" w:hAnsiTheme="majorHAnsi" w:cstheme="majorHAnsi"/>
          <w:iCs/>
          <w:color w:val="382E7B"/>
        </w:rPr>
        <w:t xml:space="preserve"> and the </w:t>
      </w:r>
      <w:r w:rsidRPr="00A20511">
        <w:rPr>
          <w:rFonts w:asciiTheme="majorHAnsi" w:hAnsiTheme="majorHAnsi" w:cstheme="majorHAnsi"/>
          <w:b/>
          <w:bCs/>
          <w:iCs/>
          <w:color w:val="382E7B"/>
        </w:rPr>
        <w:t>pronoun ‘they’/’their’</w:t>
      </w:r>
      <w:r w:rsidRPr="00A20511">
        <w:rPr>
          <w:rFonts w:asciiTheme="majorHAnsi" w:hAnsiTheme="majorHAnsi" w:cstheme="majorHAnsi"/>
          <w:iCs/>
          <w:color w:val="382E7B"/>
        </w:rPr>
        <w:t xml:space="preserve"> when filling in the sections below</w:t>
      </w:r>
      <w:r w:rsidR="000F4215">
        <w:rPr>
          <w:rFonts w:asciiTheme="majorHAnsi" w:hAnsiTheme="majorHAnsi" w:cstheme="majorHAnsi"/>
          <w:iCs/>
          <w:color w:val="382E7B"/>
        </w:rPr>
        <w:t xml:space="preserve">. </w:t>
      </w:r>
    </w:p>
    <w:p w14:paraId="06EA008D" w14:textId="77777777" w:rsidR="00A20511" w:rsidRPr="0097035B" w:rsidRDefault="00A20511" w:rsidP="00A20511">
      <w:pPr>
        <w:rPr>
          <w:rFonts w:asciiTheme="majorHAnsi" w:hAnsiTheme="majorHAnsi" w:cstheme="majorHAnsi"/>
          <w:b/>
          <w:bCs/>
          <w:iCs/>
          <w:color w:val="1F3864"/>
        </w:rPr>
      </w:pPr>
    </w:p>
    <w:tbl>
      <w:tblPr>
        <w:tblStyle w:val="TableGrid"/>
        <w:tblW w:w="0" w:type="auto"/>
        <w:tblInd w:w="426" w:type="dxa"/>
        <w:tblLook w:val="04A0" w:firstRow="1" w:lastRow="0" w:firstColumn="1" w:lastColumn="0" w:noHBand="0" w:noVBand="1"/>
      </w:tblPr>
      <w:tblGrid>
        <w:gridCol w:w="8590"/>
      </w:tblGrid>
      <w:tr w:rsidR="00A20511" w14:paraId="2AEBB0FA" w14:textId="77777777" w:rsidTr="004E1261">
        <w:tc>
          <w:tcPr>
            <w:tcW w:w="8816" w:type="dxa"/>
            <w:tcBorders>
              <w:bottom w:val="single" w:sz="4" w:space="0" w:color="auto"/>
            </w:tcBorders>
            <w:shd w:val="clear" w:color="auto" w:fill="FDB931"/>
          </w:tcPr>
          <w:p w14:paraId="5A23CFE7" w14:textId="77777777" w:rsidR="00A20511" w:rsidRPr="00A400F0" w:rsidRDefault="00A20511" w:rsidP="004E1261">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Summary overview</w:t>
            </w:r>
          </w:p>
        </w:tc>
      </w:tr>
      <w:tr w:rsidR="00A20511" w14:paraId="52A48C77" w14:textId="77777777" w:rsidTr="004E1261">
        <w:tc>
          <w:tcPr>
            <w:tcW w:w="8816" w:type="dxa"/>
            <w:shd w:val="clear" w:color="auto" w:fill="FFFFFF" w:themeFill="background1"/>
          </w:tcPr>
          <w:p w14:paraId="2EF13B6A" w14:textId="19C4B5E7" w:rsidR="00A20511" w:rsidRPr="00B57C89" w:rsidRDefault="00A20511" w:rsidP="004E1261">
            <w:pPr>
              <w:rPr>
                <w:rFonts w:asciiTheme="majorHAnsi" w:hAnsiTheme="majorHAnsi" w:cstheme="majorHAnsi"/>
                <w:color w:val="382E7B"/>
              </w:rPr>
            </w:pPr>
            <w:r w:rsidRPr="00B57C89">
              <w:rPr>
                <w:rFonts w:asciiTheme="majorHAnsi" w:hAnsiTheme="majorHAnsi" w:cstheme="majorHAnsi"/>
                <w:b/>
                <w:bCs/>
                <w:color w:val="382E7B"/>
                <w:u w:val="single"/>
              </w:rPr>
              <w:t>Max. 500 words:</w:t>
            </w:r>
            <w:r w:rsidRPr="00B57C89">
              <w:rPr>
                <w:rFonts w:asciiTheme="majorHAnsi" w:hAnsiTheme="majorHAnsi" w:cstheme="majorHAnsi"/>
                <w:b/>
                <w:bCs/>
                <w:color w:val="382E7B"/>
              </w:rPr>
              <w:t xml:space="preserve"> </w:t>
            </w:r>
            <w:r w:rsidRPr="00B57C89">
              <w:rPr>
                <w:rFonts w:asciiTheme="majorHAnsi" w:hAnsiTheme="majorHAnsi" w:cstheme="majorHAnsi"/>
                <w:color w:val="382E7B"/>
              </w:rPr>
              <w:t>Please provide</w:t>
            </w:r>
            <w:r w:rsidRPr="00B57C89">
              <w:rPr>
                <w:rFonts w:asciiTheme="majorHAnsi" w:hAnsiTheme="majorHAnsi" w:cstheme="majorHAnsi"/>
                <w:b/>
                <w:bCs/>
                <w:color w:val="382E7B"/>
              </w:rPr>
              <w:t xml:space="preserve"> </w:t>
            </w:r>
            <w:r w:rsidRPr="00B57C89">
              <w:rPr>
                <w:rFonts w:asciiTheme="majorHAnsi" w:hAnsiTheme="majorHAnsi" w:cstheme="majorHAnsi"/>
                <w:color w:val="382E7B"/>
              </w:rPr>
              <w:t xml:space="preserve">a summary overview of the individual’s profile and standing, and why </w:t>
            </w:r>
            <w:r w:rsidR="00D248E4" w:rsidRPr="00B57C89">
              <w:rPr>
                <w:rFonts w:asciiTheme="majorHAnsi" w:hAnsiTheme="majorHAnsi" w:cstheme="majorHAnsi"/>
                <w:color w:val="382E7B"/>
              </w:rPr>
              <w:t xml:space="preserve">you support </w:t>
            </w:r>
            <w:r w:rsidRPr="00B57C89">
              <w:rPr>
                <w:rFonts w:asciiTheme="majorHAnsi" w:hAnsiTheme="majorHAnsi" w:cstheme="majorHAnsi"/>
                <w:color w:val="382E7B"/>
              </w:rPr>
              <w:t xml:space="preserve">the nomination. This should refer to the </w:t>
            </w:r>
            <w:r w:rsidR="00D248E4" w:rsidRPr="00B57C89">
              <w:rPr>
                <w:rFonts w:asciiTheme="majorHAnsi" w:hAnsiTheme="majorHAnsi" w:cstheme="majorHAnsi"/>
                <w:color w:val="382E7B"/>
              </w:rPr>
              <w:t>self-</w:t>
            </w:r>
            <w:r w:rsidRPr="00B57C89">
              <w:rPr>
                <w:rFonts w:asciiTheme="majorHAnsi" w:hAnsiTheme="majorHAnsi" w:cstheme="majorHAnsi"/>
                <w:color w:val="382E7B"/>
              </w:rPr>
              <w:t xml:space="preserve">nominee’s uniqueness including what is special about their contribution. </w:t>
            </w:r>
            <w:r w:rsidRPr="00B57C89">
              <w:rPr>
                <w:rFonts w:asciiTheme="majorHAnsi" w:hAnsiTheme="majorHAnsi" w:cstheme="majorHAnsi"/>
                <w:b/>
                <w:bCs/>
                <w:color w:val="382E7B"/>
              </w:rPr>
              <w:t xml:space="preserve">Where has the </w:t>
            </w:r>
            <w:r w:rsidR="00D248E4" w:rsidRPr="00B57C89">
              <w:rPr>
                <w:rFonts w:asciiTheme="majorHAnsi" w:hAnsiTheme="majorHAnsi" w:cstheme="majorHAnsi"/>
                <w:b/>
                <w:bCs/>
                <w:color w:val="382E7B"/>
              </w:rPr>
              <w:t>self-</w:t>
            </w:r>
            <w:r w:rsidRPr="00B57C89">
              <w:rPr>
                <w:rFonts w:asciiTheme="majorHAnsi" w:hAnsiTheme="majorHAnsi" w:cstheme="majorHAnsi"/>
                <w:b/>
                <w:bCs/>
                <w:color w:val="382E7B"/>
              </w:rPr>
              <w:t>nominee gone beyond the bounds of their job or the ‘extra mile’?</w:t>
            </w:r>
            <w:r w:rsidRPr="00B57C89">
              <w:rPr>
                <w:rFonts w:asciiTheme="majorHAnsi" w:hAnsiTheme="majorHAnsi" w:cstheme="majorHAnsi"/>
                <w:color w:val="382E7B"/>
              </w:rPr>
              <w:t xml:space="preserve"> </w:t>
            </w:r>
          </w:p>
          <w:p w14:paraId="77812E1E" w14:textId="4DCA2441" w:rsidR="00A20511" w:rsidRPr="00B57C89" w:rsidRDefault="00A20511" w:rsidP="004E1261">
            <w:pPr>
              <w:rPr>
                <w:rFonts w:asciiTheme="majorHAnsi" w:hAnsiTheme="majorHAnsi" w:cstheme="majorHAnsi"/>
                <w:color w:val="382E7B"/>
              </w:rPr>
            </w:pPr>
            <w:r w:rsidRPr="00B57C89">
              <w:rPr>
                <w:rFonts w:asciiTheme="majorHAnsi" w:hAnsiTheme="majorHAnsi" w:cstheme="majorHAnsi"/>
                <w:color w:val="382E7B"/>
              </w:rPr>
              <w:t xml:space="preserve">For example, the following could be referred to </w:t>
            </w:r>
            <w:r w:rsidRPr="00B57C89">
              <w:rPr>
                <w:rFonts w:asciiTheme="majorHAnsi" w:hAnsiTheme="majorHAnsi" w:cstheme="majorHAnsi"/>
                <w:b/>
                <w:bCs/>
                <w:color w:val="382E7B"/>
              </w:rPr>
              <w:t>if appropriate</w:t>
            </w:r>
            <w:r w:rsidRPr="00B57C89">
              <w:rPr>
                <w:rFonts w:asciiTheme="majorHAnsi" w:hAnsiTheme="majorHAnsi" w:cstheme="majorHAnsi"/>
                <w:color w:val="382E7B"/>
              </w:rPr>
              <w:t xml:space="preserve">, where the </w:t>
            </w:r>
            <w:r w:rsidR="00D248E4" w:rsidRPr="00B57C89">
              <w:rPr>
                <w:rFonts w:asciiTheme="majorHAnsi" w:hAnsiTheme="majorHAnsi" w:cstheme="majorHAnsi"/>
                <w:color w:val="382E7B"/>
              </w:rPr>
              <w:t>self-</w:t>
            </w:r>
            <w:r w:rsidRPr="00B57C89">
              <w:rPr>
                <w:rFonts w:asciiTheme="majorHAnsi" w:hAnsiTheme="majorHAnsi" w:cstheme="majorHAnsi"/>
                <w:color w:val="382E7B"/>
              </w:rPr>
              <w:t>nominee has:</w:t>
            </w:r>
          </w:p>
          <w:p w14:paraId="31D32238"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Provided a sustained commitment </w:t>
            </w:r>
          </w:p>
          <w:p w14:paraId="0BD498C9"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Inspired</w:t>
            </w:r>
          </w:p>
          <w:p w14:paraId="75F613B5"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Led at service level, regionally, nationally or internationally</w:t>
            </w:r>
          </w:p>
          <w:p w14:paraId="7C5F0BE6"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Significantly improved care</w:t>
            </w:r>
          </w:p>
          <w:p w14:paraId="65586E37"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Innovated</w:t>
            </w:r>
          </w:p>
          <w:p w14:paraId="0C8910F8"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Been recognised by peers</w:t>
            </w:r>
          </w:p>
          <w:p w14:paraId="015CBD89"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Been a positive impact on safety</w:t>
            </w:r>
          </w:p>
          <w:p w14:paraId="5DDFD02A"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Role modelled </w:t>
            </w:r>
          </w:p>
          <w:p w14:paraId="6E41B937" w14:textId="77777777" w:rsidR="00A20511" w:rsidRPr="00B57C89" w:rsidRDefault="00A20511" w:rsidP="004E1261">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Advocated </w:t>
            </w:r>
          </w:p>
          <w:p w14:paraId="6A6B761A" w14:textId="77777777" w:rsidR="00A20511" w:rsidRPr="00B57C89" w:rsidRDefault="00A20511" w:rsidP="004E1261">
            <w:pPr>
              <w:rPr>
                <w:rFonts w:asciiTheme="majorHAnsi" w:hAnsiTheme="majorHAnsi" w:cstheme="majorHAnsi"/>
                <w:color w:val="382E7B"/>
              </w:rPr>
            </w:pPr>
            <w:r w:rsidRPr="00B57C89">
              <w:rPr>
                <w:rFonts w:asciiTheme="majorHAnsi" w:hAnsiTheme="majorHAnsi" w:cstheme="majorHAnsi"/>
                <w:color w:val="382E7B"/>
              </w:rPr>
              <w:t xml:space="preserve">Highlight the key area/s of contribution, </w:t>
            </w:r>
            <w:r w:rsidRPr="00B57C89">
              <w:rPr>
                <w:rFonts w:asciiTheme="majorHAnsi" w:hAnsiTheme="majorHAnsi" w:cstheme="majorHAnsi"/>
                <w:b/>
                <w:bCs/>
                <w:color w:val="382E7B"/>
              </w:rPr>
              <w:t>for example</w:t>
            </w:r>
            <w:r w:rsidRPr="00B57C89">
              <w:rPr>
                <w:rFonts w:asciiTheme="majorHAnsi" w:hAnsiTheme="majorHAnsi" w:cstheme="majorHAnsi"/>
                <w:color w:val="382E7B"/>
              </w:rPr>
              <w:t>:</w:t>
            </w:r>
          </w:p>
          <w:p w14:paraId="379EBEDA"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In leadership/management</w:t>
            </w:r>
          </w:p>
          <w:p w14:paraId="600C9140"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Service delivery/improvement/innovation</w:t>
            </w:r>
          </w:p>
          <w:p w14:paraId="5D2D3F35"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Equality, Diversity &amp; Inclusion (EDI) contribution</w:t>
            </w:r>
          </w:p>
          <w:p w14:paraId="2BDEB0DE"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Research</w:t>
            </w:r>
          </w:p>
          <w:p w14:paraId="1933FB9C"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Education</w:t>
            </w:r>
          </w:p>
          <w:p w14:paraId="7A4843AB" w14:textId="77777777" w:rsidR="00A20511" w:rsidRPr="00B57C89" w:rsidRDefault="00A20511" w:rsidP="004E1261">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Clinical practice</w:t>
            </w:r>
          </w:p>
          <w:p w14:paraId="4158F992" w14:textId="77777777" w:rsidR="00A20511" w:rsidRPr="00B57C89" w:rsidRDefault="00A20511" w:rsidP="004E1261">
            <w:pPr>
              <w:pStyle w:val="ListParagraph"/>
              <w:numPr>
                <w:ilvl w:val="0"/>
                <w:numId w:val="16"/>
              </w:numPr>
              <w:rPr>
                <w:rFonts w:asciiTheme="majorHAnsi" w:hAnsiTheme="majorHAnsi" w:cstheme="majorHAnsi"/>
                <w:i w:val="0"/>
                <w:color w:val="382E7B"/>
              </w:rPr>
            </w:pPr>
            <w:r w:rsidRPr="00B57C89">
              <w:rPr>
                <w:rFonts w:asciiTheme="majorHAnsi" w:hAnsiTheme="majorHAnsi" w:cstheme="majorHAnsi"/>
                <w:color w:val="382E7B"/>
              </w:rPr>
              <w:t>Trade union work</w:t>
            </w:r>
          </w:p>
          <w:p w14:paraId="0D6B3906" w14:textId="77777777" w:rsidR="00A20511" w:rsidRPr="00B57C89" w:rsidRDefault="00A20511" w:rsidP="004E1261">
            <w:pPr>
              <w:pStyle w:val="ListParagraph"/>
              <w:numPr>
                <w:ilvl w:val="0"/>
                <w:numId w:val="16"/>
              </w:numPr>
              <w:rPr>
                <w:rFonts w:asciiTheme="majorHAnsi" w:hAnsiTheme="majorHAnsi" w:cstheme="majorHAnsi"/>
                <w:i w:val="0"/>
                <w:color w:val="382E7B"/>
              </w:rPr>
            </w:pPr>
            <w:r w:rsidRPr="00B57C89">
              <w:rPr>
                <w:rFonts w:asciiTheme="majorHAnsi" w:hAnsiTheme="majorHAnsi" w:cstheme="majorHAnsi"/>
                <w:color w:val="382E7B"/>
              </w:rPr>
              <w:t>And/or other key area/s</w:t>
            </w:r>
          </w:p>
          <w:p w14:paraId="65774CA1" w14:textId="77777777" w:rsidR="00A20511" w:rsidRPr="00B57C89" w:rsidRDefault="00A20511" w:rsidP="004E1261">
            <w:pPr>
              <w:pStyle w:val="ListParagraph"/>
              <w:rPr>
                <w:rFonts w:asciiTheme="majorHAnsi" w:hAnsiTheme="majorHAnsi" w:cstheme="majorHAnsi"/>
                <w:i w:val="0"/>
                <w:color w:val="382E7B"/>
              </w:rPr>
            </w:pPr>
          </w:p>
          <w:p w14:paraId="2CC3B832" w14:textId="77777777" w:rsidR="00A20511" w:rsidRPr="00B57C89" w:rsidRDefault="00D17DCE" w:rsidP="004E1261">
            <w:pPr>
              <w:pStyle w:val="ListParagraph"/>
              <w:rPr>
                <w:rFonts w:asciiTheme="majorHAnsi" w:hAnsiTheme="majorHAnsi" w:cstheme="majorHAnsi"/>
                <w:i w:val="0"/>
                <w:color w:val="382E7B"/>
              </w:rPr>
            </w:pPr>
            <w:r>
              <w:rPr>
                <w:rFonts w:asciiTheme="majorHAnsi" w:hAnsiTheme="majorHAnsi" w:cstheme="majorHAnsi"/>
                <w:color w:val="382E7B"/>
              </w:rPr>
              <w:pict w14:anchorId="37F11810">
                <v:rect id="_x0000_i1031" style="width:354.05pt;height:1pt" o:hrpct="843" o:hrstd="t" o:hrnoshade="t" o:hr="t" fillcolor="#382e7b" stroked="f"/>
              </w:pict>
            </w:r>
          </w:p>
          <w:p w14:paraId="6B7E2BBB" w14:textId="77777777" w:rsidR="00A20511" w:rsidRPr="00B57C89" w:rsidRDefault="00A20511" w:rsidP="004E1261">
            <w:pPr>
              <w:pStyle w:val="ListParagraph"/>
              <w:rPr>
                <w:rFonts w:asciiTheme="majorHAnsi" w:hAnsiTheme="majorHAnsi" w:cstheme="majorHAnsi"/>
                <w:i w:val="0"/>
                <w:color w:val="382E7B"/>
              </w:rPr>
            </w:pPr>
          </w:p>
          <w:p w14:paraId="62608F68" w14:textId="77777777" w:rsidR="00A20511" w:rsidRPr="00B57C89" w:rsidRDefault="00A20511" w:rsidP="004E1261">
            <w:pPr>
              <w:pStyle w:val="ListParagraph"/>
              <w:rPr>
                <w:rFonts w:asciiTheme="majorHAnsi" w:hAnsiTheme="majorHAnsi" w:cstheme="majorHAnsi"/>
                <w:i w:val="0"/>
                <w:color w:val="382E7B"/>
              </w:rPr>
            </w:pPr>
          </w:p>
          <w:p w14:paraId="2D6A66F8" w14:textId="77777777" w:rsidR="00A20511" w:rsidRPr="00B57C89" w:rsidRDefault="00A20511" w:rsidP="004E1261">
            <w:pPr>
              <w:pStyle w:val="ListParagraph"/>
              <w:rPr>
                <w:rFonts w:asciiTheme="majorHAnsi" w:hAnsiTheme="majorHAnsi" w:cstheme="majorHAnsi"/>
                <w:iCs/>
                <w:color w:val="382E7B"/>
                <w:sz w:val="28"/>
                <w:szCs w:val="28"/>
              </w:rPr>
            </w:pPr>
            <w:r w:rsidRPr="00B57C89">
              <w:rPr>
                <w:rFonts w:asciiTheme="majorHAnsi" w:hAnsiTheme="majorHAnsi" w:cstheme="majorHAnsi"/>
                <w:iCs/>
                <w:color w:val="382E7B"/>
                <w:sz w:val="28"/>
                <w:szCs w:val="28"/>
              </w:rPr>
              <w:t xml:space="preserve">Please add your </w:t>
            </w:r>
            <w:r w:rsidRPr="00B57C89">
              <w:rPr>
                <w:rFonts w:asciiTheme="majorHAnsi" w:hAnsiTheme="majorHAnsi" w:cstheme="majorHAnsi"/>
                <w:b/>
                <w:bCs/>
                <w:iCs/>
                <w:color w:val="382E7B"/>
                <w:sz w:val="28"/>
                <w:szCs w:val="28"/>
              </w:rPr>
              <w:t>Summary overview</w:t>
            </w:r>
            <w:r w:rsidRPr="00B57C89">
              <w:rPr>
                <w:rFonts w:asciiTheme="majorHAnsi" w:hAnsiTheme="majorHAnsi" w:cstheme="majorHAnsi"/>
                <w:iCs/>
                <w:color w:val="382E7B"/>
                <w:sz w:val="28"/>
                <w:szCs w:val="28"/>
              </w:rPr>
              <w:t xml:space="preserve"> here:</w:t>
            </w:r>
          </w:p>
          <w:p w14:paraId="65FCF7EE" w14:textId="77777777" w:rsidR="00A20511" w:rsidRPr="006C4A49" w:rsidRDefault="00A20511" w:rsidP="004E1261">
            <w:pPr>
              <w:pStyle w:val="ListParagraph"/>
              <w:rPr>
                <w:rFonts w:asciiTheme="majorHAnsi" w:hAnsiTheme="majorHAnsi" w:cstheme="majorHAnsi"/>
                <w:iCs/>
                <w:color w:val="382E7B"/>
              </w:rPr>
            </w:pPr>
          </w:p>
          <w:p w14:paraId="34C05C60" w14:textId="77777777" w:rsidR="00A20511" w:rsidRPr="001206C4" w:rsidRDefault="00A20511" w:rsidP="004E1261">
            <w:pPr>
              <w:pStyle w:val="ListParagraph"/>
              <w:rPr>
                <w:rFonts w:asciiTheme="majorHAnsi" w:hAnsiTheme="majorHAnsi" w:cstheme="majorHAnsi"/>
                <w:i w:val="0"/>
              </w:rPr>
            </w:pPr>
          </w:p>
        </w:tc>
      </w:tr>
    </w:tbl>
    <w:p w14:paraId="0DAD96E9" w14:textId="77777777" w:rsidR="00A20511" w:rsidRDefault="00A20511" w:rsidP="00A20511">
      <w:pPr>
        <w:rPr>
          <w:i w:val="0"/>
        </w:rPr>
      </w:pPr>
    </w:p>
    <w:tbl>
      <w:tblPr>
        <w:tblStyle w:val="TableGrid"/>
        <w:tblW w:w="0" w:type="auto"/>
        <w:tblInd w:w="426" w:type="dxa"/>
        <w:tblLook w:val="04A0" w:firstRow="1" w:lastRow="0" w:firstColumn="1" w:lastColumn="0" w:noHBand="0" w:noVBand="1"/>
      </w:tblPr>
      <w:tblGrid>
        <w:gridCol w:w="8590"/>
      </w:tblGrid>
      <w:tr w:rsidR="00A20511" w14:paraId="5EA662BB" w14:textId="77777777" w:rsidTr="004E1261">
        <w:tc>
          <w:tcPr>
            <w:tcW w:w="9016" w:type="dxa"/>
            <w:shd w:val="clear" w:color="auto" w:fill="FDB931"/>
          </w:tcPr>
          <w:p w14:paraId="57832EC7" w14:textId="77777777" w:rsidR="00A20511" w:rsidRPr="00B57C89" w:rsidRDefault="00A20511" w:rsidP="004E1261">
            <w:pPr>
              <w:jc w:val="center"/>
              <w:rPr>
                <w:rFonts w:asciiTheme="majorHAnsi" w:hAnsiTheme="majorHAnsi" w:cstheme="majorHAnsi"/>
                <w:b/>
                <w:bCs/>
                <w:i w:val="0"/>
                <w:color w:val="382E7B"/>
                <w:sz w:val="28"/>
                <w:szCs w:val="28"/>
              </w:rPr>
            </w:pPr>
            <w:r w:rsidRPr="00B57C89">
              <w:rPr>
                <w:rFonts w:asciiTheme="majorHAnsi" w:hAnsiTheme="majorHAnsi" w:cstheme="majorHAnsi"/>
                <w:b/>
                <w:bCs/>
                <w:color w:val="382E7B"/>
                <w:sz w:val="28"/>
                <w:szCs w:val="28"/>
              </w:rPr>
              <w:lastRenderedPageBreak/>
              <w:t>Areas of contribution</w:t>
            </w:r>
          </w:p>
        </w:tc>
      </w:tr>
      <w:tr w:rsidR="00A20511" w14:paraId="413275D8" w14:textId="77777777" w:rsidTr="004E1261">
        <w:tc>
          <w:tcPr>
            <w:tcW w:w="9016" w:type="dxa"/>
          </w:tcPr>
          <w:p w14:paraId="302682FD" w14:textId="39B9C09E" w:rsidR="00A20511" w:rsidRPr="00B57C89" w:rsidRDefault="00A20511" w:rsidP="004E1261">
            <w:pPr>
              <w:rPr>
                <w:rFonts w:asciiTheme="majorHAnsi" w:hAnsiTheme="majorHAnsi" w:cstheme="majorHAnsi"/>
                <w:color w:val="382E7B"/>
              </w:rPr>
            </w:pPr>
            <w:r w:rsidRPr="00B57C89">
              <w:rPr>
                <w:rFonts w:asciiTheme="majorHAnsi" w:hAnsiTheme="majorHAnsi" w:cstheme="majorHAnsi"/>
                <w:color w:val="382E7B"/>
              </w:rPr>
              <w:t xml:space="preserve">This section is to </w:t>
            </w:r>
            <w:r w:rsidRPr="00B57C89">
              <w:rPr>
                <w:rFonts w:asciiTheme="majorHAnsi" w:hAnsiTheme="majorHAnsi" w:cstheme="majorHAnsi"/>
                <w:b/>
                <w:bCs/>
                <w:color w:val="382E7B"/>
              </w:rPr>
              <w:t>provide a high-level view of the</w:t>
            </w:r>
            <w:r w:rsidR="003F0C7D" w:rsidRPr="00B57C89">
              <w:rPr>
                <w:rFonts w:asciiTheme="majorHAnsi" w:hAnsiTheme="majorHAnsi" w:cstheme="majorHAnsi"/>
                <w:b/>
                <w:bCs/>
                <w:color w:val="382E7B"/>
              </w:rPr>
              <w:t xml:space="preserve"> self-</w:t>
            </w:r>
            <w:r w:rsidRPr="00B57C89">
              <w:rPr>
                <w:rFonts w:asciiTheme="majorHAnsi" w:hAnsiTheme="majorHAnsi" w:cstheme="majorHAnsi"/>
                <w:b/>
                <w:bCs/>
                <w:color w:val="382E7B"/>
              </w:rPr>
              <w:t>nominee’s</w:t>
            </w:r>
            <w:r w:rsidRPr="00B57C89">
              <w:rPr>
                <w:rFonts w:asciiTheme="majorHAnsi" w:hAnsiTheme="majorHAnsi" w:cstheme="majorHAnsi"/>
                <w:color w:val="382E7B"/>
              </w:rPr>
              <w:t xml:space="preserve"> </w:t>
            </w:r>
            <w:r w:rsidRPr="00B57C89">
              <w:rPr>
                <w:rFonts w:asciiTheme="majorHAnsi" w:hAnsiTheme="majorHAnsi" w:cstheme="majorHAnsi"/>
                <w:b/>
                <w:bCs/>
                <w:color w:val="382E7B"/>
              </w:rPr>
              <w:t>main area/s of contribution</w:t>
            </w:r>
            <w:r w:rsidRPr="00B57C89">
              <w:rPr>
                <w:rFonts w:asciiTheme="majorHAnsi" w:hAnsiTheme="majorHAnsi" w:cstheme="majorHAnsi"/>
                <w:color w:val="382E7B"/>
              </w:rPr>
              <w:t xml:space="preserve">. The list below provides examples, and the </w:t>
            </w:r>
            <w:r w:rsidR="003F0C7D" w:rsidRPr="00B57C89">
              <w:rPr>
                <w:rFonts w:asciiTheme="majorHAnsi" w:hAnsiTheme="majorHAnsi" w:cstheme="majorHAnsi"/>
                <w:color w:val="382E7B"/>
              </w:rPr>
              <w:t>self-</w:t>
            </w:r>
            <w:r w:rsidRPr="00B57C89">
              <w:rPr>
                <w:rFonts w:asciiTheme="majorHAnsi" w:hAnsiTheme="majorHAnsi" w:cstheme="majorHAnsi"/>
                <w:color w:val="382E7B"/>
              </w:rPr>
              <w:t>nominee may have demonstrated contribution in one or more areas.</w:t>
            </w:r>
          </w:p>
          <w:p w14:paraId="507C02B2"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Clinical practice/service delivery</w:t>
            </w:r>
          </w:p>
          <w:p w14:paraId="408037E3"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Service development/improvement/innovation</w:t>
            </w:r>
          </w:p>
          <w:p w14:paraId="11ECD569"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Equality, Diversity &amp; Inclusion (EDI) contribution</w:t>
            </w:r>
          </w:p>
          <w:p w14:paraId="45C3DDBC"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Leadership/management</w:t>
            </w:r>
          </w:p>
          <w:p w14:paraId="061E3ECE"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Research/evidence into practice</w:t>
            </w:r>
          </w:p>
          <w:p w14:paraId="515C1F94"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Education</w:t>
            </w:r>
          </w:p>
          <w:p w14:paraId="56345A30"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CSP networks/Country Boards</w:t>
            </w:r>
          </w:p>
          <w:p w14:paraId="3174D315"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Union/staff side work</w:t>
            </w:r>
          </w:p>
          <w:p w14:paraId="69D298D4"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Policy and strategy development</w:t>
            </w:r>
          </w:p>
          <w:p w14:paraId="4F3DF2CD" w14:textId="77777777" w:rsidR="00A20511" w:rsidRPr="00B57C89" w:rsidRDefault="00A20511" w:rsidP="004E1261">
            <w:pPr>
              <w:pStyle w:val="ListParagraph"/>
              <w:numPr>
                <w:ilvl w:val="0"/>
                <w:numId w:val="17"/>
              </w:numPr>
              <w:rPr>
                <w:rFonts w:asciiTheme="majorHAnsi" w:hAnsiTheme="majorHAnsi" w:cstheme="majorHAnsi"/>
                <w:color w:val="382E7B"/>
              </w:rPr>
            </w:pPr>
            <w:r w:rsidRPr="00B57C89">
              <w:rPr>
                <w:rFonts w:asciiTheme="majorHAnsi" w:hAnsiTheme="majorHAnsi" w:cstheme="majorHAnsi"/>
                <w:color w:val="382E7B"/>
              </w:rPr>
              <w:t>Voluntary</w:t>
            </w:r>
          </w:p>
          <w:p w14:paraId="169890FF" w14:textId="77777777" w:rsidR="00A20511" w:rsidRPr="00B57C89" w:rsidRDefault="00A20511" w:rsidP="004E1261">
            <w:pPr>
              <w:pStyle w:val="ListParagraph"/>
              <w:numPr>
                <w:ilvl w:val="0"/>
                <w:numId w:val="17"/>
              </w:numPr>
              <w:rPr>
                <w:rFonts w:asciiTheme="majorHAnsi" w:hAnsiTheme="majorHAnsi" w:cstheme="majorHAnsi"/>
                <w:i w:val="0"/>
                <w:color w:val="382E7B"/>
              </w:rPr>
            </w:pPr>
            <w:r w:rsidRPr="00B57C89">
              <w:rPr>
                <w:rFonts w:asciiTheme="majorHAnsi" w:hAnsiTheme="majorHAnsi" w:cstheme="majorHAnsi"/>
                <w:color w:val="382E7B"/>
              </w:rPr>
              <w:t>Other (Specify)</w:t>
            </w:r>
          </w:p>
          <w:p w14:paraId="75FF370A" w14:textId="77777777" w:rsidR="00A20511" w:rsidRPr="00B57C89" w:rsidRDefault="00A20511" w:rsidP="004E1261">
            <w:pPr>
              <w:pStyle w:val="ListParagraph"/>
              <w:rPr>
                <w:rFonts w:asciiTheme="majorHAnsi" w:hAnsiTheme="majorHAnsi" w:cstheme="majorHAnsi"/>
                <w:color w:val="382E7B"/>
              </w:rPr>
            </w:pPr>
          </w:p>
          <w:p w14:paraId="2C7CA134" w14:textId="20737A30" w:rsidR="00A20511" w:rsidRPr="007122C4" w:rsidRDefault="00D17DCE" w:rsidP="007122C4">
            <w:pPr>
              <w:pStyle w:val="ListParagraph"/>
              <w:rPr>
                <w:rFonts w:asciiTheme="majorHAnsi" w:hAnsiTheme="majorHAnsi" w:cstheme="majorHAnsi"/>
                <w:color w:val="382E7B"/>
              </w:rPr>
            </w:pPr>
            <w:r>
              <w:rPr>
                <w:rFonts w:asciiTheme="majorHAnsi" w:hAnsiTheme="majorHAnsi" w:cstheme="majorHAnsi"/>
                <w:color w:val="382E7B"/>
              </w:rPr>
              <w:pict w14:anchorId="3734FC39">
                <v:rect id="_x0000_i1032" style="width:354.05pt;height:1pt" o:hrpct="843" o:hrstd="t" o:hrnoshade="t" o:hr="t" fillcolor="#382e7b" stroked="f"/>
              </w:pict>
            </w:r>
          </w:p>
          <w:p w14:paraId="44410DB9" w14:textId="77777777" w:rsidR="00A20511" w:rsidRPr="00B57C89" w:rsidRDefault="00A20511" w:rsidP="004E1261">
            <w:pPr>
              <w:pStyle w:val="ListParagraph"/>
              <w:rPr>
                <w:rFonts w:asciiTheme="majorHAnsi" w:hAnsiTheme="majorHAnsi" w:cstheme="majorHAnsi"/>
                <w:i w:val="0"/>
                <w:color w:val="382E7B"/>
              </w:rPr>
            </w:pPr>
          </w:p>
          <w:p w14:paraId="2E56561E" w14:textId="64951458" w:rsidR="00A20511" w:rsidRPr="007122C4" w:rsidRDefault="00A20511" w:rsidP="007122C4">
            <w:pPr>
              <w:pStyle w:val="ListParagraph"/>
              <w:rPr>
                <w:rFonts w:asciiTheme="majorHAnsi" w:hAnsiTheme="majorHAnsi" w:cstheme="majorHAnsi"/>
                <w:iCs/>
                <w:color w:val="382E7B"/>
                <w:sz w:val="28"/>
                <w:szCs w:val="28"/>
              </w:rPr>
            </w:pPr>
            <w:r w:rsidRPr="00B57C89">
              <w:rPr>
                <w:rFonts w:asciiTheme="majorHAnsi" w:hAnsiTheme="majorHAnsi" w:cstheme="majorHAnsi"/>
                <w:iCs/>
                <w:color w:val="382E7B"/>
                <w:sz w:val="28"/>
                <w:szCs w:val="28"/>
              </w:rPr>
              <w:t>Please add your text on the</w:t>
            </w:r>
            <w:r w:rsidR="003F0C7D" w:rsidRPr="00B57C89">
              <w:rPr>
                <w:rFonts w:asciiTheme="majorHAnsi" w:hAnsiTheme="majorHAnsi" w:cstheme="majorHAnsi"/>
                <w:iCs/>
                <w:color w:val="382E7B"/>
                <w:sz w:val="28"/>
                <w:szCs w:val="28"/>
              </w:rPr>
              <w:t xml:space="preserve"> self-</w:t>
            </w:r>
            <w:r w:rsidRPr="00B57C89">
              <w:rPr>
                <w:rFonts w:asciiTheme="majorHAnsi" w:hAnsiTheme="majorHAnsi" w:cstheme="majorHAnsi"/>
                <w:iCs/>
                <w:color w:val="382E7B"/>
                <w:sz w:val="28"/>
                <w:szCs w:val="28"/>
              </w:rPr>
              <w:t xml:space="preserve">nominee’s </w:t>
            </w:r>
            <w:r w:rsidRPr="00B57C89">
              <w:rPr>
                <w:rFonts w:asciiTheme="majorHAnsi" w:hAnsiTheme="majorHAnsi" w:cstheme="majorHAnsi"/>
                <w:b/>
                <w:bCs/>
                <w:iCs/>
                <w:color w:val="382E7B"/>
                <w:sz w:val="28"/>
                <w:szCs w:val="28"/>
              </w:rPr>
              <w:t>Areas of contribution</w:t>
            </w:r>
            <w:r w:rsidRPr="00B57C89">
              <w:rPr>
                <w:rFonts w:asciiTheme="majorHAnsi" w:hAnsiTheme="majorHAnsi" w:cstheme="majorHAnsi"/>
                <w:iCs/>
                <w:color w:val="382E7B"/>
                <w:sz w:val="28"/>
                <w:szCs w:val="28"/>
              </w:rPr>
              <w:t xml:space="preserve"> here:</w:t>
            </w:r>
          </w:p>
        </w:tc>
      </w:tr>
    </w:tbl>
    <w:p w14:paraId="47DFBB1B" w14:textId="77777777" w:rsidR="00A20511" w:rsidRPr="00A400F0" w:rsidRDefault="00A20511" w:rsidP="00A20511">
      <w:pPr>
        <w:rPr>
          <w:b/>
          <w:bCs/>
          <w:i w:val="0"/>
        </w:rPr>
      </w:pPr>
    </w:p>
    <w:tbl>
      <w:tblPr>
        <w:tblStyle w:val="TableGrid"/>
        <w:tblW w:w="0" w:type="auto"/>
        <w:tblInd w:w="426" w:type="dxa"/>
        <w:tblLook w:val="04A0" w:firstRow="1" w:lastRow="0" w:firstColumn="1" w:lastColumn="0" w:noHBand="0" w:noVBand="1"/>
      </w:tblPr>
      <w:tblGrid>
        <w:gridCol w:w="8590"/>
      </w:tblGrid>
      <w:tr w:rsidR="00A20511" w14:paraId="13D74C48" w14:textId="77777777" w:rsidTr="004E1261">
        <w:tc>
          <w:tcPr>
            <w:tcW w:w="9016" w:type="dxa"/>
            <w:shd w:val="clear" w:color="auto" w:fill="FDB931"/>
          </w:tcPr>
          <w:p w14:paraId="6D19DA44" w14:textId="77777777" w:rsidR="00A20511" w:rsidRPr="00F72230" w:rsidRDefault="00A20511" w:rsidP="004E1261">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ontribution to the advancement of the profession</w:t>
            </w:r>
          </w:p>
        </w:tc>
      </w:tr>
      <w:tr w:rsidR="00A20511" w14:paraId="1FB77F3E" w14:textId="77777777" w:rsidTr="004E1261">
        <w:tc>
          <w:tcPr>
            <w:tcW w:w="9016" w:type="dxa"/>
          </w:tcPr>
          <w:p w14:paraId="45961716" w14:textId="5F9ABD65" w:rsidR="00A20511" w:rsidRPr="00683DED" w:rsidRDefault="00A20511" w:rsidP="004E1261">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 xml:space="preserve">describe the contribution that the </w:t>
            </w:r>
            <w:r w:rsidR="0042027F">
              <w:rPr>
                <w:rFonts w:asciiTheme="majorHAnsi" w:hAnsiTheme="majorHAnsi" w:cstheme="majorHAnsi"/>
                <w:b/>
                <w:bCs/>
                <w:color w:val="382E7B"/>
              </w:rPr>
              <w:t>self-</w:t>
            </w:r>
            <w:r w:rsidRPr="00683DED">
              <w:rPr>
                <w:rFonts w:asciiTheme="majorHAnsi" w:hAnsiTheme="majorHAnsi" w:cstheme="majorHAnsi"/>
                <w:b/>
                <w:bCs/>
                <w:color w:val="382E7B"/>
              </w:rPr>
              <w:t>nominee has made in the area/s of their expertise.</w:t>
            </w:r>
            <w:r w:rsidRPr="00683DED">
              <w:rPr>
                <w:rFonts w:asciiTheme="majorHAnsi" w:hAnsiTheme="majorHAnsi" w:cstheme="majorHAnsi"/>
                <w:color w:val="382E7B"/>
              </w:rPr>
              <w:t xml:space="preserve"> Please make it clear if the achievement is in one area of activity, or in a number of different areas. In particular the narrative should address the following:</w:t>
            </w:r>
          </w:p>
          <w:p w14:paraId="2A0071EC" w14:textId="3D3EEF72" w:rsidR="00A20511" w:rsidRPr="00683DED" w:rsidRDefault="00A20511" w:rsidP="004E1261">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 xml:space="preserve">Describe the </w:t>
            </w:r>
            <w:r w:rsidR="0042027F">
              <w:rPr>
                <w:rFonts w:asciiTheme="majorHAnsi" w:hAnsiTheme="majorHAnsi" w:cstheme="majorHAnsi"/>
                <w:color w:val="382E7B"/>
              </w:rPr>
              <w:t>self-</w:t>
            </w:r>
            <w:r w:rsidRPr="00683DED">
              <w:rPr>
                <w:rFonts w:asciiTheme="majorHAnsi" w:hAnsiTheme="majorHAnsi" w:cstheme="majorHAnsi"/>
                <w:color w:val="382E7B"/>
              </w:rPr>
              <w:t>nominee’s contributions over an extended period of time, with dates, in relation to their area of expertise, their role and its context.</w:t>
            </w:r>
          </w:p>
          <w:p w14:paraId="6E1F36C9" w14:textId="1C010A69" w:rsidR="00A20511" w:rsidRPr="00683DED" w:rsidRDefault="00A20511" w:rsidP="004E1261">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 xml:space="preserve">In terms of innovation, has the </w:t>
            </w:r>
            <w:r w:rsidR="0042027F">
              <w:rPr>
                <w:rFonts w:asciiTheme="majorHAnsi" w:hAnsiTheme="majorHAnsi" w:cstheme="majorHAnsi"/>
                <w:color w:val="382E7B"/>
              </w:rPr>
              <w:t>self-</w:t>
            </w:r>
            <w:r w:rsidRPr="00683DED">
              <w:rPr>
                <w:rFonts w:asciiTheme="majorHAnsi" w:hAnsiTheme="majorHAnsi" w:cstheme="majorHAnsi"/>
                <w:color w:val="382E7B"/>
              </w:rPr>
              <w:t>nominee developed a new contribution/s to advancing the knowledge base and or scope of professional practi</w:t>
            </w:r>
            <w:r w:rsidR="00D17DCE">
              <w:rPr>
                <w:rFonts w:asciiTheme="majorHAnsi" w:hAnsiTheme="majorHAnsi" w:cstheme="majorHAnsi"/>
                <w:color w:val="382E7B"/>
              </w:rPr>
              <w:t>c</w:t>
            </w:r>
            <w:r w:rsidRPr="00683DED">
              <w:rPr>
                <w:rFonts w:asciiTheme="majorHAnsi" w:hAnsiTheme="majorHAnsi" w:cstheme="majorHAnsi"/>
                <w:color w:val="382E7B"/>
              </w:rPr>
              <w:t>e?</w:t>
            </w:r>
          </w:p>
          <w:p w14:paraId="3E85A4DF" w14:textId="0AF3F1AB" w:rsidR="00A20511" w:rsidRPr="00683DED" w:rsidRDefault="00A20511" w:rsidP="004E1261">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 xml:space="preserve"> What has been the type and scale of the outputs of the </w:t>
            </w:r>
            <w:r w:rsidR="0042027F">
              <w:rPr>
                <w:rFonts w:asciiTheme="majorHAnsi" w:hAnsiTheme="majorHAnsi" w:cstheme="majorHAnsi"/>
                <w:color w:val="382E7B"/>
              </w:rPr>
              <w:t>self-</w:t>
            </w:r>
            <w:r w:rsidRPr="00683DED">
              <w:rPr>
                <w:rFonts w:asciiTheme="majorHAnsi" w:hAnsiTheme="majorHAnsi" w:cstheme="majorHAnsi"/>
                <w:color w:val="382E7B"/>
              </w:rPr>
              <w:t xml:space="preserve">nominee’s activities? What is the evidence to support these outputs? </w:t>
            </w:r>
          </w:p>
          <w:p w14:paraId="2812CF90" w14:textId="77777777" w:rsidR="00A20511" w:rsidRPr="00683DED" w:rsidRDefault="00A20511" w:rsidP="004E1261">
            <w:pPr>
              <w:pStyle w:val="ListParagraph"/>
              <w:ind w:left="294"/>
              <w:rPr>
                <w:rFonts w:asciiTheme="majorHAnsi" w:hAnsiTheme="majorHAnsi" w:cstheme="majorHAnsi"/>
                <w:color w:val="382E7B"/>
              </w:rPr>
            </w:pPr>
          </w:p>
          <w:p w14:paraId="74B184E7" w14:textId="5E1142C0" w:rsidR="00A20511" w:rsidRPr="00683DED" w:rsidRDefault="00A20511" w:rsidP="004E1261">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se outputs are publications, where have they been published? (Local, peer</w:t>
            </w:r>
            <w:r w:rsidR="00D17DCE">
              <w:rPr>
                <w:rFonts w:asciiTheme="majorHAnsi" w:hAnsiTheme="majorHAnsi" w:cstheme="majorHAnsi"/>
                <w:color w:val="382E7B"/>
              </w:rPr>
              <w:t>-</w:t>
            </w:r>
            <w:r w:rsidRPr="00683DED">
              <w:rPr>
                <w:rFonts w:asciiTheme="majorHAnsi" w:hAnsiTheme="majorHAnsi" w:cstheme="majorHAnsi"/>
                <w:color w:val="382E7B"/>
              </w:rPr>
              <w:t>reviewed physiotherapy, peer</w:t>
            </w:r>
            <w:r w:rsidR="00D17DCE">
              <w:rPr>
                <w:rFonts w:asciiTheme="majorHAnsi" w:hAnsiTheme="majorHAnsi" w:cstheme="majorHAnsi"/>
                <w:color w:val="382E7B"/>
              </w:rPr>
              <w:t>-</w:t>
            </w:r>
            <w:r w:rsidRPr="00683DED">
              <w:rPr>
                <w:rFonts w:asciiTheme="majorHAnsi" w:hAnsiTheme="majorHAnsi" w:cstheme="majorHAnsi"/>
                <w:color w:val="382E7B"/>
              </w:rPr>
              <w:t>reviewed wider than physiotherapy). How many are first name publications or collaborations and over what period of time?</w:t>
            </w:r>
          </w:p>
          <w:p w14:paraId="59447798" w14:textId="77777777" w:rsidR="00A20511" w:rsidRPr="00683DED" w:rsidRDefault="00A20511" w:rsidP="004E1261">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 outputs are service focussed, what is the format of these outputs? How have they been delivered, disseminated and sustained?</w:t>
            </w:r>
          </w:p>
          <w:p w14:paraId="32ACEECA" w14:textId="77777777" w:rsidR="00A20511" w:rsidRPr="00683DED" w:rsidRDefault="00A20511" w:rsidP="004E1261">
            <w:pPr>
              <w:pStyle w:val="ListParagraph"/>
              <w:rPr>
                <w:rFonts w:asciiTheme="majorHAnsi" w:hAnsiTheme="majorHAnsi" w:cstheme="majorHAnsi"/>
                <w:i w:val="0"/>
                <w:color w:val="382E7B"/>
              </w:rPr>
            </w:pPr>
          </w:p>
          <w:p w14:paraId="2F519CCA" w14:textId="77777777" w:rsidR="00A20511" w:rsidRPr="00683DED" w:rsidRDefault="00A20511" w:rsidP="004E1261">
            <w:pPr>
              <w:pStyle w:val="ListParagraph"/>
              <w:numPr>
                <w:ilvl w:val="0"/>
                <w:numId w:val="18"/>
              </w:numPr>
              <w:ind w:left="789"/>
              <w:rPr>
                <w:rFonts w:asciiTheme="majorHAnsi" w:hAnsiTheme="majorHAnsi" w:cstheme="majorHAnsi"/>
                <w:color w:val="382E7B"/>
              </w:rPr>
            </w:pPr>
            <w:r w:rsidRPr="00683DED">
              <w:rPr>
                <w:rFonts w:asciiTheme="majorHAnsi" w:hAnsiTheme="majorHAnsi" w:cstheme="majorHAnsi"/>
                <w:color w:val="382E7B"/>
              </w:rPr>
              <w:t>Outline how their contributions have furthered the aims of the CSP and provide evidence relating to achieving the CSP vision and mission:</w:t>
            </w:r>
          </w:p>
          <w:p w14:paraId="68F8D051" w14:textId="77777777" w:rsidR="00A20511" w:rsidRPr="00683DED" w:rsidRDefault="00A20511" w:rsidP="004E1261">
            <w:pPr>
              <w:ind w:left="495" w:firstLine="294"/>
              <w:rPr>
                <w:rFonts w:asciiTheme="majorHAnsi" w:hAnsiTheme="majorHAnsi" w:cstheme="majorHAnsi"/>
                <w:color w:val="382E7B"/>
              </w:rPr>
            </w:pPr>
            <w:r w:rsidRPr="00683DED">
              <w:rPr>
                <w:rFonts w:asciiTheme="majorHAnsi" w:hAnsiTheme="majorHAnsi" w:cstheme="majorHAnsi"/>
                <w:color w:val="382E7B"/>
              </w:rPr>
              <w:lastRenderedPageBreak/>
              <w:t>The Chartered Society’s vision is:</w:t>
            </w:r>
          </w:p>
          <w:p w14:paraId="2C5C9296" w14:textId="77777777" w:rsidR="00A20511" w:rsidRPr="00683DED" w:rsidRDefault="00A20511" w:rsidP="004E1261">
            <w:pPr>
              <w:ind w:left="789"/>
              <w:rPr>
                <w:rFonts w:asciiTheme="majorHAnsi" w:hAnsiTheme="majorHAnsi" w:cstheme="majorHAnsi"/>
                <w:color w:val="382E7B"/>
              </w:rPr>
            </w:pPr>
            <w:r w:rsidRPr="00683DED">
              <w:rPr>
                <w:rFonts w:asciiTheme="majorHAnsi" w:hAnsiTheme="majorHAnsi" w:cstheme="majorHAnsi"/>
                <w:b/>
                <w:color w:val="382E7B"/>
              </w:rPr>
              <w:t>To transform lives, maximise independence, and empower populations</w:t>
            </w:r>
          </w:p>
          <w:p w14:paraId="76705231" w14:textId="77777777" w:rsidR="00A20511" w:rsidRPr="00683DED" w:rsidRDefault="00A20511" w:rsidP="004E1261">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mission is:</w:t>
            </w:r>
          </w:p>
          <w:p w14:paraId="4E0E0980" w14:textId="77777777" w:rsidR="00A20511" w:rsidRPr="00683DED" w:rsidRDefault="00A20511" w:rsidP="004E1261">
            <w:pPr>
              <w:ind w:left="789"/>
              <w:rPr>
                <w:rFonts w:asciiTheme="majorHAnsi" w:hAnsiTheme="majorHAnsi" w:cstheme="majorHAnsi"/>
                <w:b/>
                <w:color w:val="382E7B"/>
              </w:rPr>
            </w:pPr>
            <w:r w:rsidRPr="00683DED">
              <w:rPr>
                <w:rFonts w:asciiTheme="majorHAnsi" w:hAnsiTheme="majorHAnsi" w:cstheme="majorHAnsi"/>
                <w:b/>
                <w:color w:val="382E7B"/>
              </w:rPr>
              <w:t xml:space="preserve">To transform the health and well-being of individuals and communities by empowering our members and exerting our influence </w:t>
            </w:r>
          </w:p>
          <w:p w14:paraId="0B8F5C54" w14:textId="33CC87C9" w:rsidR="00A20511" w:rsidRPr="00683DED" w:rsidRDefault="00A20511" w:rsidP="004E1261">
            <w:pPr>
              <w:pStyle w:val="ListParagraph"/>
              <w:numPr>
                <w:ilvl w:val="0"/>
                <w:numId w:val="20"/>
              </w:numPr>
              <w:rPr>
                <w:rFonts w:asciiTheme="majorHAnsi" w:hAnsiTheme="majorHAnsi" w:cstheme="majorHAnsi"/>
                <w:b/>
                <w:color w:val="382E7B"/>
              </w:rPr>
            </w:pPr>
            <w:r w:rsidRPr="00683DED">
              <w:rPr>
                <w:rFonts w:asciiTheme="majorHAnsi" w:hAnsiTheme="majorHAnsi" w:cstheme="majorHAnsi"/>
                <w:color w:val="382E7B"/>
              </w:rPr>
              <w:t xml:space="preserve">For all of the above bullet points and in relation to the validity of contributions, how and by whom have the </w:t>
            </w:r>
            <w:r w:rsidR="0042027F">
              <w:rPr>
                <w:rFonts w:asciiTheme="majorHAnsi" w:hAnsiTheme="majorHAnsi" w:cstheme="majorHAnsi"/>
                <w:color w:val="382E7B"/>
              </w:rPr>
              <w:t>self-</w:t>
            </w:r>
            <w:r w:rsidRPr="00683DED">
              <w:rPr>
                <w:rFonts w:asciiTheme="majorHAnsi" w:hAnsiTheme="majorHAnsi" w:cstheme="majorHAnsi"/>
                <w:color w:val="382E7B"/>
              </w:rPr>
              <w:t>nominee’s contributions been validated?</w:t>
            </w:r>
          </w:p>
          <w:p w14:paraId="15D5BA6A" w14:textId="77777777" w:rsidR="00A20511" w:rsidRPr="00683DED" w:rsidRDefault="00A20511" w:rsidP="004E1261">
            <w:pPr>
              <w:pStyle w:val="ListParagraph"/>
              <w:rPr>
                <w:rFonts w:asciiTheme="majorHAnsi" w:hAnsiTheme="majorHAnsi" w:cstheme="majorHAnsi"/>
                <w:i w:val="0"/>
                <w:color w:val="382E7B"/>
              </w:rPr>
            </w:pPr>
          </w:p>
          <w:p w14:paraId="6478B586" w14:textId="25DF9413" w:rsidR="00A20511" w:rsidRPr="007122C4" w:rsidRDefault="00D17DCE" w:rsidP="007122C4">
            <w:pPr>
              <w:pStyle w:val="ListParagraph"/>
              <w:rPr>
                <w:rFonts w:asciiTheme="majorHAnsi" w:hAnsiTheme="majorHAnsi" w:cstheme="majorHAnsi"/>
                <w:color w:val="382E7B"/>
              </w:rPr>
            </w:pPr>
            <w:r>
              <w:rPr>
                <w:rFonts w:asciiTheme="majorHAnsi" w:hAnsiTheme="majorHAnsi" w:cstheme="majorHAnsi"/>
                <w:color w:val="382E7B"/>
              </w:rPr>
              <w:pict w14:anchorId="06BCEB74">
                <v:rect id="_x0000_i1033" style="width:354.05pt;height:1pt" o:hrpct="843" o:hrstd="t" o:hrnoshade="t" o:hr="t" fillcolor="#382e7b" stroked="f"/>
              </w:pict>
            </w:r>
          </w:p>
          <w:p w14:paraId="113E57B5" w14:textId="151F0354" w:rsidR="00A20511" w:rsidRPr="007122C4" w:rsidRDefault="00A20511" w:rsidP="007122C4">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your text on the </w:t>
            </w:r>
            <w:r w:rsidR="00C700B2">
              <w:rPr>
                <w:rFonts w:asciiTheme="majorHAnsi" w:hAnsiTheme="majorHAnsi" w:cstheme="majorHAnsi"/>
                <w:iCs/>
                <w:color w:val="382E7B"/>
                <w:sz w:val="28"/>
                <w:szCs w:val="28"/>
              </w:rPr>
              <w:t>self-</w:t>
            </w:r>
            <w:r w:rsidRPr="00683DED">
              <w:rPr>
                <w:rFonts w:asciiTheme="majorHAnsi" w:hAnsiTheme="majorHAnsi" w:cstheme="majorHAnsi"/>
                <w:iCs/>
                <w:color w:val="382E7B"/>
                <w:sz w:val="28"/>
                <w:szCs w:val="28"/>
              </w:rPr>
              <w:t xml:space="preserve">nominee’s </w:t>
            </w:r>
            <w:r w:rsidRPr="00683DED">
              <w:rPr>
                <w:rFonts w:asciiTheme="majorHAnsi" w:hAnsiTheme="majorHAnsi" w:cstheme="majorHAnsi"/>
                <w:b/>
                <w:bCs/>
                <w:iCs/>
                <w:color w:val="382E7B"/>
                <w:sz w:val="28"/>
                <w:szCs w:val="28"/>
              </w:rPr>
              <w:t>C</w:t>
            </w:r>
            <w:r w:rsidRPr="00683DED">
              <w:rPr>
                <w:rFonts w:asciiTheme="majorHAnsi" w:hAnsiTheme="majorHAnsi" w:cstheme="majorHAnsi"/>
                <w:b/>
                <w:bCs/>
                <w:color w:val="382E7B"/>
                <w:sz w:val="28"/>
                <w:szCs w:val="28"/>
              </w:rPr>
              <w:t>ontribution to the advancement of the profession</w:t>
            </w:r>
            <w:r w:rsidRPr="00683DED">
              <w:rPr>
                <w:rFonts w:asciiTheme="majorHAnsi" w:hAnsiTheme="majorHAnsi" w:cstheme="majorHAnsi"/>
                <w:iCs/>
                <w:color w:val="382E7B"/>
                <w:sz w:val="28"/>
                <w:szCs w:val="28"/>
              </w:rPr>
              <w:t xml:space="preserve"> here:</w:t>
            </w:r>
          </w:p>
        </w:tc>
      </w:tr>
    </w:tbl>
    <w:p w14:paraId="5D9921BF" w14:textId="77777777" w:rsidR="00A20511" w:rsidRDefault="00A20511" w:rsidP="00A20511">
      <w:pPr>
        <w:rPr>
          <w:i w:val="0"/>
        </w:rPr>
      </w:pPr>
    </w:p>
    <w:tbl>
      <w:tblPr>
        <w:tblStyle w:val="TableGrid"/>
        <w:tblW w:w="0" w:type="auto"/>
        <w:tblInd w:w="426" w:type="dxa"/>
        <w:tblLook w:val="04A0" w:firstRow="1" w:lastRow="0" w:firstColumn="1" w:lastColumn="0" w:noHBand="0" w:noVBand="1"/>
      </w:tblPr>
      <w:tblGrid>
        <w:gridCol w:w="8590"/>
      </w:tblGrid>
      <w:tr w:rsidR="00A20511" w14:paraId="4E2C98C8" w14:textId="77777777" w:rsidTr="004E1261">
        <w:tc>
          <w:tcPr>
            <w:tcW w:w="9016" w:type="dxa"/>
            <w:shd w:val="clear" w:color="auto" w:fill="FDB931"/>
          </w:tcPr>
          <w:p w14:paraId="56B08D61" w14:textId="77777777" w:rsidR="00A20511" w:rsidRPr="00E21965" w:rsidRDefault="00A20511" w:rsidP="004E1261">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Breadth of impact</w:t>
            </w:r>
          </w:p>
        </w:tc>
      </w:tr>
      <w:tr w:rsidR="00A20511" w14:paraId="055FB1A0" w14:textId="77777777" w:rsidTr="004E1261">
        <w:tc>
          <w:tcPr>
            <w:tcW w:w="9016" w:type="dxa"/>
          </w:tcPr>
          <w:p w14:paraId="1FEE02A1" w14:textId="756BF47C" w:rsidR="00A20511" w:rsidRPr="00683DED" w:rsidRDefault="00A20511" w:rsidP="004E1261">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 xml:space="preserve">provide evidence of the breadth or scale of the impact of the </w:t>
            </w:r>
            <w:r w:rsidR="009E161F">
              <w:rPr>
                <w:rFonts w:asciiTheme="majorHAnsi" w:hAnsiTheme="majorHAnsi" w:cstheme="majorHAnsi"/>
                <w:b/>
                <w:bCs/>
                <w:color w:val="382E7B"/>
              </w:rPr>
              <w:t>self-</w:t>
            </w:r>
            <w:r w:rsidRPr="00683DED">
              <w:rPr>
                <w:rFonts w:asciiTheme="majorHAnsi" w:hAnsiTheme="majorHAnsi" w:cstheme="majorHAnsi"/>
                <w:b/>
                <w:bCs/>
                <w:color w:val="382E7B"/>
              </w:rPr>
              <w:t>nominee’s contribution/s.</w:t>
            </w:r>
          </w:p>
          <w:p w14:paraId="08E7A964" w14:textId="7C1444ED"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What is the evidence to support the outcome of the </w:t>
            </w:r>
            <w:r w:rsidR="009E161F">
              <w:rPr>
                <w:rFonts w:asciiTheme="majorHAnsi" w:hAnsiTheme="majorHAnsi" w:cstheme="majorHAnsi"/>
                <w:color w:val="382E7B"/>
              </w:rPr>
              <w:t>self-</w:t>
            </w:r>
            <w:r w:rsidRPr="00683DED">
              <w:rPr>
                <w:rFonts w:asciiTheme="majorHAnsi" w:hAnsiTheme="majorHAnsi" w:cstheme="majorHAnsi"/>
                <w:color w:val="382E7B"/>
              </w:rPr>
              <w:t>nominee’s contribution, both in terms of wide influence and specific impact?</w:t>
            </w:r>
          </w:p>
          <w:p w14:paraId="3A5A1F12" w14:textId="2E29E74F"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Is this evidence quantifiable? e.g. the number of people the contribution has impacted on, in what way and over what period of time.</w:t>
            </w:r>
          </w:p>
          <w:p w14:paraId="2E66C2CB" w14:textId="77777777"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ow has their contribution been disseminated and by what means?</w:t>
            </w:r>
          </w:p>
          <w:p w14:paraId="374BA3A3" w14:textId="5940DE9A"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How has the </w:t>
            </w:r>
            <w:r w:rsidR="009E161F">
              <w:rPr>
                <w:rFonts w:asciiTheme="majorHAnsi" w:hAnsiTheme="majorHAnsi" w:cstheme="majorHAnsi"/>
                <w:color w:val="382E7B"/>
              </w:rPr>
              <w:t>self-</w:t>
            </w:r>
            <w:r w:rsidRPr="00683DED">
              <w:rPr>
                <w:rFonts w:asciiTheme="majorHAnsi" w:hAnsiTheme="majorHAnsi" w:cstheme="majorHAnsi"/>
                <w:color w:val="382E7B"/>
              </w:rPr>
              <w:t>nominee engaged and influenced their contribution/impact?</w:t>
            </w:r>
          </w:p>
          <w:p w14:paraId="6BD17F66" w14:textId="77777777"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In relation to publications, how have they influenced practice and professional thinking over a sustained period </w:t>
            </w:r>
            <w:r w:rsidRPr="00683DED">
              <w:rPr>
                <w:rFonts w:asciiTheme="majorHAnsi" w:hAnsiTheme="majorHAnsi" w:cstheme="majorHAnsi"/>
                <w:b/>
                <w:bCs/>
                <w:color w:val="382E7B"/>
              </w:rPr>
              <w:t>(&gt;10years)</w:t>
            </w:r>
            <w:r w:rsidRPr="00683DED">
              <w:rPr>
                <w:rFonts w:asciiTheme="majorHAnsi" w:hAnsiTheme="majorHAnsi" w:cstheme="majorHAnsi"/>
                <w:color w:val="382E7B"/>
              </w:rPr>
              <w:t>?</w:t>
            </w:r>
          </w:p>
          <w:p w14:paraId="5F116E6E" w14:textId="4AED963C"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In relation to service redesign</w:t>
            </w:r>
            <w:r w:rsidR="00D17DCE">
              <w:rPr>
                <w:rFonts w:asciiTheme="majorHAnsi" w:hAnsiTheme="majorHAnsi" w:cstheme="majorHAnsi"/>
                <w:color w:val="382E7B"/>
              </w:rPr>
              <w:t>,</w:t>
            </w:r>
            <w:r w:rsidRPr="00683DED">
              <w:rPr>
                <w:rFonts w:asciiTheme="majorHAnsi" w:hAnsiTheme="majorHAnsi" w:cstheme="majorHAnsi"/>
                <w:color w:val="382E7B"/>
              </w:rPr>
              <w:t xml:space="preserve"> how has this influenced local, regional or UK levels </w:t>
            </w:r>
            <w:r w:rsidRPr="00683DED">
              <w:rPr>
                <w:rFonts w:asciiTheme="majorHAnsi" w:hAnsiTheme="majorHAnsi" w:cstheme="majorHAnsi"/>
                <w:b/>
                <w:bCs/>
                <w:color w:val="382E7B"/>
              </w:rPr>
              <w:t>(&gt;10years)?</w:t>
            </w:r>
          </w:p>
          <w:p w14:paraId="3AC64DE6" w14:textId="45F9E181" w:rsidR="00A20511" w:rsidRPr="00683DED" w:rsidRDefault="00A20511" w:rsidP="004E1261">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Has the </w:t>
            </w:r>
            <w:r w:rsidR="009E161F">
              <w:rPr>
                <w:rFonts w:asciiTheme="majorHAnsi" w:hAnsiTheme="majorHAnsi" w:cstheme="majorHAnsi"/>
                <w:color w:val="382E7B"/>
              </w:rPr>
              <w:t>self-</w:t>
            </w:r>
            <w:r w:rsidRPr="00683DED">
              <w:rPr>
                <w:rFonts w:asciiTheme="majorHAnsi" w:hAnsiTheme="majorHAnsi" w:cstheme="majorHAnsi"/>
                <w:color w:val="382E7B"/>
              </w:rPr>
              <w:t>nominee’s contribution had a wider influence with the CSP/ UK or international organisations/governments or national bodies e.g. Royal Colleges, Cochrane?</w:t>
            </w:r>
          </w:p>
          <w:p w14:paraId="64A74585" w14:textId="77777777" w:rsidR="00A20511" w:rsidRPr="00683DED" w:rsidRDefault="00A20511" w:rsidP="004E1261">
            <w:pPr>
              <w:pStyle w:val="ListParagraph"/>
              <w:ind w:left="789"/>
              <w:rPr>
                <w:rFonts w:asciiTheme="majorHAnsi" w:hAnsiTheme="majorHAnsi" w:cstheme="majorHAnsi"/>
                <w:color w:val="382E7B"/>
              </w:rPr>
            </w:pPr>
          </w:p>
          <w:p w14:paraId="366F3A65" w14:textId="3FFCBF70" w:rsidR="00A20511" w:rsidRPr="007122C4" w:rsidRDefault="00D17DCE" w:rsidP="007122C4">
            <w:pPr>
              <w:pStyle w:val="ListParagraph"/>
              <w:rPr>
                <w:rFonts w:asciiTheme="majorHAnsi" w:hAnsiTheme="majorHAnsi" w:cstheme="majorHAnsi"/>
                <w:i w:val="0"/>
                <w:color w:val="382E7B"/>
              </w:rPr>
            </w:pPr>
            <w:r>
              <w:rPr>
                <w:rFonts w:asciiTheme="majorHAnsi" w:hAnsiTheme="majorHAnsi" w:cstheme="majorHAnsi"/>
                <w:color w:val="382E7B"/>
              </w:rPr>
              <w:pict w14:anchorId="18A18554">
                <v:rect id="_x0000_i1034" style="width:354.05pt;height:1pt" o:hrpct="843" o:hrstd="t" o:hrnoshade="t" o:hr="t" fillcolor="#382e7b" stroked="f"/>
              </w:pict>
            </w:r>
          </w:p>
          <w:p w14:paraId="039EFD15" w14:textId="2FBB1053" w:rsidR="00A20511" w:rsidRPr="007122C4" w:rsidRDefault="00A20511" w:rsidP="007122C4">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your text on the </w:t>
            </w:r>
            <w:r w:rsidR="009E161F">
              <w:rPr>
                <w:rFonts w:asciiTheme="majorHAnsi" w:hAnsiTheme="majorHAnsi" w:cstheme="majorHAnsi"/>
                <w:iCs/>
                <w:color w:val="382E7B"/>
                <w:sz w:val="28"/>
                <w:szCs w:val="28"/>
              </w:rPr>
              <w:t>self-</w:t>
            </w:r>
            <w:r w:rsidRPr="00683DED">
              <w:rPr>
                <w:rFonts w:asciiTheme="majorHAnsi" w:hAnsiTheme="majorHAnsi" w:cstheme="majorHAnsi"/>
                <w:iCs/>
                <w:color w:val="382E7B"/>
                <w:sz w:val="28"/>
                <w:szCs w:val="28"/>
              </w:rPr>
              <w:t xml:space="preserve">nominee’s </w:t>
            </w:r>
            <w:r w:rsidRPr="00683DED">
              <w:rPr>
                <w:rFonts w:asciiTheme="majorHAnsi" w:hAnsiTheme="majorHAnsi" w:cstheme="majorHAnsi"/>
                <w:b/>
                <w:bCs/>
                <w:iCs/>
                <w:color w:val="382E7B"/>
                <w:sz w:val="28"/>
                <w:szCs w:val="28"/>
              </w:rPr>
              <w:t>breath of impact</w:t>
            </w:r>
            <w:r w:rsidRPr="00683DED">
              <w:rPr>
                <w:rFonts w:asciiTheme="majorHAnsi" w:hAnsiTheme="majorHAnsi" w:cstheme="majorHAnsi"/>
                <w:iCs/>
                <w:color w:val="382E7B"/>
                <w:sz w:val="28"/>
                <w:szCs w:val="28"/>
              </w:rPr>
              <w:t xml:space="preserve"> here:</w:t>
            </w:r>
          </w:p>
        </w:tc>
      </w:tr>
    </w:tbl>
    <w:p w14:paraId="375CEE59" w14:textId="77777777" w:rsidR="00AB7E0B" w:rsidRPr="00561B9A" w:rsidRDefault="00AB7E0B" w:rsidP="00AB7E0B">
      <w:pPr>
        <w:rPr>
          <w:i w:val="0"/>
          <w:iCs/>
        </w:rPr>
      </w:pPr>
    </w:p>
    <w:p w14:paraId="784B8402" w14:textId="77777777" w:rsidR="00916DB8" w:rsidRDefault="00916DB8" w:rsidP="00916DB8">
      <w:pPr>
        <w:spacing w:line="276" w:lineRule="auto"/>
        <w:ind w:left="0"/>
        <w:jc w:val="center"/>
        <w:rPr>
          <w:rFonts w:asciiTheme="majorHAnsi" w:hAnsiTheme="majorHAnsi" w:cstheme="majorHAnsi"/>
          <w:b/>
          <w:bCs/>
          <w:iCs/>
          <w:color w:val="auto"/>
          <w:sz w:val="32"/>
          <w:szCs w:val="32"/>
        </w:rPr>
      </w:pPr>
      <w:r w:rsidRPr="00561AD9">
        <w:rPr>
          <w:rFonts w:asciiTheme="majorHAnsi" w:hAnsiTheme="majorHAnsi" w:cstheme="majorHAnsi"/>
          <w:b/>
          <w:bCs/>
          <w:iCs/>
          <w:color w:val="auto"/>
          <w:sz w:val="32"/>
          <w:szCs w:val="32"/>
        </w:rPr>
        <w:t>Thank you for your time in completing this form!</w:t>
      </w:r>
    </w:p>
    <w:p w14:paraId="71E22F4B" w14:textId="77777777" w:rsidR="00AB7E0B" w:rsidRDefault="00AB7E0B" w:rsidP="00AB7E0B">
      <w:pPr>
        <w:ind w:left="0"/>
      </w:pPr>
    </w:p>
    <w:p w14:paraId="0D3D4A15" w14:textId="77777777" w:rsidR="00AB7E0B" w:rsidRDefault="00AB7E0B" w:rsidP="00AB7E0B"/>
    <w:p w14:paraId="034FC899" w14:textId="77777777" w:rsidR="00AB7E0B" w:rsidRDefault="00AB7E0B" w:rsidP="00AB7E0B">
      <w:pPr>
        <w:rPr>
          <w:i w:val="0"/>
        </w:rPr>
      </w:pPr>
    </w:p>
    <w:p w14:paraId="4CD18E16" w14:textId="1E44BCA8" w:rsidR="00656501" w:rsidRDefault="00656501" w:rsidP="00944F01">
      <w:pPr>
        <w:tabs>
          <w:tab w:val="left" w:pos="2581"/>
        </w:tabs>
        <w:ind w:left="0"/>
        <w:rPr>
          <w:i w:val="0"/>
          <w:iCs/>
        </w:rPr>
      </w:pPr>
    </w:p>
    <w:p w14:paraId="7249524E" w14:textId="7A4B4F7D" w:rsidR="002D5C3C" w:rsidRDefault="002D5C3C" w:rsidP="00944F01">
      <w:pPr>
        <w:tabs>
          <w:tab w:val="left" w:pos="2581"/>
        </w:tabs>
        <w:ind w:left="0"/>
        <w:rPr>
          <w:i w:val="0"/>
          <w:iCs/>
        </w:rPr>
        <w:sectPr w:rsidR="002D5C3C" w:rsidSect="00656501">
          <w:pgSz w:w="11906" w:h="16838"/>
          <w:pgMar w:top="1080" w:right="1440" w:bottom="1080" w:left="1440" w:header="708" w:footer="708" w:gutter="0"/>
          <w:cols w:space="708"/>
          <w:docGrid w:linePitch="360"/>
        </w:sectPr>
      </w:pPr>
    </w:p>
    <w:p w14:paraId="25C3A4E9" w14:textId="7B484A7E" w:rsidR="002D5C3C" w:rsidRDefault="002D5C3C" w:rsidP="002D5C3C">
      <w:pPr>
        <w:pStyle w:val="Heading1"/>
      </w:pPr>
      <w:bookmarkStart w:id="32" w:name="_Toc67058929"/>
      <w:r>
        <w:lastRenderedPageBreak/>
        <w:t xml:space="preserve">Appendix 3 – </w:t>
      </w:r>
      <w:r w:rsidRPr="002F444B">
        <w:rPr>
          <w:color w:val="6E6BA9"/>
        </w:rPr>
        <w:t xml:space="preserve">Sample letter </w:t>
      </w:r>
      <w:r w:rsidR="00382175">
        <w:rPr>
          <w:color w:val="6E6BA9"/>
        </w:rPr>
        <w:t>&amp; form</w:t>
      </w:r>
      <w:r>
        <w:t>–</w:t>
      </w:r>
      <w:r>
        <w:rPr>
          <w:color w:val="FFC000"/>
        </w:rPr>
        <w:t xml:space="preserve"> </w:t>
      </w:r>
      <w:r>
        <w:t>Supporting statement/ testimonials for self-nomination of CSP Fellowship</w:t>
      </w:r>
      <w:bookmarkEnd w:id="32"/>
      <w:r>
        <w:t xml:space="preserve"> </w:t>
      </w:r>
    </w:p>
    <w:p w14:paraId="5D9A3EC8" w14:textId="77777777" w:rsidR="002D5C3C" w:rsidRDefault="002D5C3C" w:rsidP="002D5C3C">
      <w:pPr>
        <w:rPr>
          <w:i w:val="0"/>
          <w:iCs/>
          <w:lang w:val="en-US"/>
        </w:rPr>
      </w:pPr>
    </w:p>
    <w:p w14:paraId="7783B1BC" w14:textId="77777777" w:rsidR="002D5C3C" w:rsidRDefault="002D5C3C" w:rsidP="002D5C3C">
      <w:pPr>
        <w:ind w:left="0"/>
        <w:rPr>
          <w:i w:val="0"/>
          <w:iCs/>
          <w:lang w:val="en-US"/>
        </w:rPr>
      </w:pPr>
    </w:p>
    <w:p w14:paraId="1246607A" w14:textId="77777777" w:rsidR="002D5C3C" w:rsidRPr="008D3F4E" w:rsidRDefault="002D5C3C" w:rsidP="002D5C3C">
      <w:pPr>
        <w:ind w:left="0" w:firstLine="165"/>
        <w:rPr>
          <w:rFonts w:asciiTheme="majorHAnsi" w:hAnsiTheme="majorHAnsi" w:cstheme="majorHAnsi"/>
          <w:b/>
          <w:i w:val="0"/>
        </w:rPr>
      </w:pPr>
      <w:r w:rsidRPr="008D3F4E">
        <w:rPr>
          <w:rFonts w:asciiTheme="majorHAnsi" w:hAnsiTheme="majorHAnsi" w:cstheme="majorHAnsi"/>
          <w:b/>
        </w:rPr>
        <w:t>CONFIDENTIAL</w:t>
      </w:r>
    </w:p>
    <w:p w14:paraId="30EFEBFB" w14:textId="77777777" w:rsidR="002D5C3C" w:rsidRPr="009063C7" w:rsidRDefault="002D5C3C" w:rsidP="002D5C3C">
      <w:pPr>
        <w:ind w:left="0" w:firstLine="165"/>
        <w:rPr>
          <w:rFonts w:asciiTheme="majorHAnsi" w:hAnsiTheme="majorHAnsi" w:cstheme="majorHAnsi"/>
          <w:i w:val="0"/>
          <w:color w:val="382E7B"/>
        </w:rPr>
      </w:pPr>
      <w:r w:rsidRPr="008D3F4E">
        <w:rPr>
          <w:rFonts w:asciiTheme="majorHAnsi" w:hAnsiTheme="majorHAnsi" w:cstheme="majorHAnsi"/>
        </w:rPr>
        <w:t>Dear</w:t>
      </w:r>
      <w:r>
        <w:rPr>
          <w:rFonts w:asciiTheme="majorHAnsi" w:hAnsiTheme="majorHAnsi" w:cstheme="majorHAnsi"/>
        </w:rPr>
        <w:t xml:space="preserve"> </w:t>
      </w:r>
      <w:r w:rsidRPr="009063C7">
        <w:rPr>
          <w:rFonts w:asciiTheme="majorHAnsi" w:hAnsiTheme="majorHAnsi" w:cstheme="majorHAnsi"/>
          <w:color w:val="382E7B"/>
        </w:rPr>
        <w:t>[INSERT REFEREES NAME]</w:t>
      </w:r>
    </w:p>
    <w:p w14:paraId="7F3CD6D8" w14:textId="77777777" w:rsidR="002D5C3C" w:rsidRPr="008D3F4E" w:rsidRDefault="002D5C3C" w:rsidP="002D5C3C">
      <w:pPr>
        <w:ind w:firstLine="165"/>
        <w:rPr>
          <w:rFonts w:asciiTheme="majorHAnsi" w:hAnsiTheme="majorHAnsi" w:cstheme="majorHAnsi"/>
          <w:b/>
          <w:i w:val="0"/>
        </w:rPr>
      </w:pPr>
    </w:p>
    <w:p w14:paraId="5C0B146D" w14:textId="42B73290" w:rsidR="002D5C3C" w:rsidRPr="008D3F4E" w:rsidRDefault="002D5C3C" w:rsidP="002D5C3C">
      <w:pPr>
        <w:ind w:hanging="250"/>
        <w:rPr>
          <w:rFonts w:asciiTheme="majorHAnsi" w:hAnsiTheme="majorHAnsi" w:cstheme="majorHAnsi"/>
          <w:b/>
          <w:i w:val="0"/>
        </w:rPr>
      </w:pPr>
      <w:r w:rsidRPr="008D3F4E">
        <w:rPr>
          <w:rFonts w:asciiTheme="majorHAnsi" w:hAnsiTheme="majorHAnsi" w:cstheme="majorHAnsi"/>
          <w:b/>
        </w:rPr>
        <w:t>Re: Fellowship</w:t>
      </w:r>
      <w:r>
        <w:rPr>
          <w:rFonts w:asciiTheme="majorHAnsi" w:hAnsiTheme="majorHAnsi" w:cstheme="majorHAnsi"/>
          <w:b/>
        </w:rPr>
        <w:t xml:space="preserve"> </w:t>
      </w:r>
      <w:r w:rsidRPr="008D3F4E">
        <w:rPr>
          <w:rFonts w:asciiTheme="majorHAnsi" w:hAnsiTheme="majorHAnsi" w:cstheme="majorHAnsi"/>
          <w:b/>
        </w:rPr>
        <w:t>by self-nomination</w:t>
      </w:r>
      <w:r>
        <w:rPr>
          <w:rFonts w:asciiTheme="majorHAnsi" w:hAnsiTheme="majorHAnsi" w:cstheme="majorHAnsi"/>
          <w:b/>
        </w:rPr>
        <w:t xml:space="preserve"> - </w:t>
      </w:r>
      <w:r w:rsidRPr="008D3F4E">
        <w:rPr>
          <w:rFonts w:asciiTheme="majorHAnsi" w:hAnsiTheme="majorHAnsi" w:cstheme="majorHAnsi"/>
          <w:b/>
        </w:rPr>
        <w:t>the Chartered Society of Physiotherapy</w:t>
      </w:r>
    </w:p>
    <w:p w14:paraId="301B9275" w14:textId="77777777" w:rsidR="002D5C3C" w:rsidRPr="008D3F4E" w:rsidRDefault="002D5C3C" w:rsidP="002D5C3C">
      <w:pPr>
        <w:ind w:firstLine="165"/>
        <w:rPr>
          <w:rFonts w:asciiTheme="majorHAnsi" w:hAnsiTheme="majorHAnsi" w:cstheme="majorHAnsi"/>
          <w:i w:val="0"/>
        </w:rPr>
      </w:pPr>
    </w:p>
    <w:p w14:paraId="2CCE6BD2" w14:textId="77777777"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 xml:space="preserve">Name of </w:t>
      </w:r>
      <w:r>
        <w:rPr>
          <w:rFonts w:asciiTheme="majorHAnsi" w:hAnsiTheme="majorHAnsi" w:cstheme="majorHAnsi"/>
        </w:rPr>
        <w:t>self-nominee</w:t>
      </w:r>
      <w:r w:rsidRPr="008D3F4E">
        <w:rPr>
          <w:rFonts w:asciiTheme="majorHAnsi" w:hAnsiTheme="majorHAnsi" w:cstheme="majorHAnsi"/>
        </w:rPr>
        <w:t xml:space="preserve">: </w:t>
      </w:r>
      <w:r w:rsidRPr="009063C7">
        <w:rPr>
          <w:rFonts w:asciiTheme="majorHAnsi" w:hAnsiTheme="majorHAnsi" w:cstheme="majorHAnsi"/>
          <w:color w:val="382E7B"/>
        </w:rPr>
        <w:t>[INSERT</w:t>
      </w:r>
      <w:r>
        <w:rPr>
          <w:rFonts w:asciiTheme="majorHAnsi" w:hAnsiTheme="majorHAnsi" w:cstheme="majorHAnsi"/>
          <w:color w:val="382E7B"/>
        </w:rPr>
        <w:t xml:space="preserve"> NAME OF</w:t>
      </w:r>
      <w:r w:rsidRPr="009063C7">
        <w:rPr>
          <w:rFonts w:asciiTheme="majorHAnsi" w:hAnsiTheme="majorHAnsi" w:cstheme="majorHAnsi"/>
          <w:color w:val="382E7B"/>
        </w:rPr>
        <w:t xml:space="preserve"> SELF-NOMINEE]</w:t>
      </w:r>
    </w:p>
    <w:p w14:paraId="060B1E8D" w14:textId="67C496A2"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 xml:space="preserve">Your name has been given as a </w:t>
      </w:r>
      <w:r>
        <w:rPr>
          <w:rFonts w:asciiTheme="majorHAnsi" w:hAnsiTheme="majorHAnsi" w:cstheme="majorHAnsi"/>
        </w:rPr>
        <w:t>person</w:t>
      </w:r>
      <w:r w:rsidRPr="008D3F4E">
        <w:rPr>
          <w:rFonts w:asciiTheme="majorHAnsi" w:hAnsiTheme="majorHAnsi" w:cstheme="majorHAnsi"/>
        </w:rPr>
        <w:t xml:space="preserve"> </w:t>
      </w:r>
      <w:r>
        <w:rPr>
          <w:rFonts w:asciiTheme="majorHAnsi" w:hAnsiTheme="majorHAnsi" w:cstheme="majorHAnsi"/>
        </w:rPr>
        <w:t xml:space="preserve">providing a supporting statement/ testimonial </w:t>
      </w:r>
      <w:r w:rsidRPr="008D3F4E">
        <w:rPr>
          <w:rFonts w:asciiTheme="majorHAnsi" w:hAnsiTheme="majorHAnsi" w:cstheme="majorHAnsi"/>
        </w:rPr>
        <w:t xml:space="preserve">for the above </w:t>
      </w:r>
      <w:r>
        <w:rPr>
          <w:rFonts w:asciiTheme="majorHAnsi" w:hAnsiTheme="majorHAnsi" w:cstheme="majorHAnsi"/>
        </w:rPr>
        <w:t>self-nominee</w:t>
      </w:r>
      <w:r w:rsidRPr="008D3F4E">
        <w:rPr>
          <w:rFonts w:asciiTheme="majorHAnsi" w:hAnsiTheme="majorHAnsi" w:cstheme="majorHAnsi"/>
        </w:rPr>
        <w:t xml:space="preserve">, and the Professional Awards Panel would be grateful if you would please complete the enclosed form. To assist you in this, brief </w:t>
      </w:r>
      <w:r w:rsidRPr="00AB7E0B">
        <w:rPr>
          <w:rFonts w:asciiTheme="majorHAnsi" w:hAnsiTheme="majorHAnsi" w:cstheme="majorHAnsi"/>
          <w:b/>
          <w:bCs/>
        </w:rPr>
        <w:t>guidance notes</w:t>
      </w:r>
      <w:r w:rsidRPr="008D3F4E">
        <w:rPr>
          <w:rFonts w:asciiTheme="majorHAnsi" w:hAnsiTheme="majorHAnsi" w:cstheme="majorHAnsi"/>
        </w:rPr>
        <w:t xml:space="preserve"> are </w:t>
      </w:r>
      <w:r>
        <w:rPr>
          <w:rFonts w:asciiTheme="majorHAnsi" w:hAnsiTheme="majorHAnsi" w:cstheme="majorHAnsi"/>
        </w:rPr>
        <w:t xml:space="preserve">embedded as </w:t>
      </w:r>
      <w:r w:rsidRPr="00AB7E0B">
        <w:rPr>
          <w:rFonts w:asciiTheme="majorHAnsi" w:hAnsiTheme="majorHAnsi" w:cstheme="majorHAnsi"/>
          <w:b/>
          <w:bCs/>
          <w:color w:val="382E7B"/>
        </w:rPr>
        <w:t>blue text</w:t>
      </w:r>
      <w:r w:rsidRPr="00AB7E0B">
        <w:rPr>
          <w:rFonts w:asciiTheme="majorHAnsi" w:hAnsiTheme="majorHAnsi" w:cstheme="majorHAnsi"/>
          <w:color w:val="382E7B"/>
        </w:rPr>
        <w:t xml:space="preserve"> </w:t>
      </w:r>
      <w:r>
        <w:rPr>
          <w:rFonts w:asciiTheme="majorHAnsi" w:hAnsiTheme="majorHAnsi" w:cstheme="majorHAnsi"/>
        </w:rPr>
        <w:t>in the form</w:t>
      </w:r>
      <w:r w:rsidRPr="008D3F4E">
        <w:rPr>
          <w:rFonts w:asciiTheme="majorHAnsi" w:hAnsiTheme="majorHAnsi" w:cstheme="majorHAnsi"/>
        </w:rPr>
        <w:t>.</w:t>
      </w:r>
    </w:p>
    <w:p w14:paraId="739FB0BB" w14:textId="680529C6"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 xml:space="preserve">Please give </w:t>
      </w:r>
      <w:r w:rsidR="007122C4">
        <w:rPr>
          <w:rFonts w:asciiTheme="majorHAnsi" w:hAnsiTheme="majorHAnsi" w:cstheme="majorHAnsi"/>
        </w:rPr>
        <w:t>let us know if you can endorse the self-nominee’s contribution.</w:t>
      </w:r>
    </w:p>
    <w:p w14:paraId="504BE7E6" w14:textId="77777777" w:rsidR="002D5C3C" w:rsidRPr="00AB7E0B" w:rsidRDefault="002D5C3C" w:rsidP="002D5C3C">
      <w:pPr>
        <w:spacing w:before="100" w:beforeAutospacing="1" w:after="100" w:afterAutospacing="1"/>
        <w:ind w:left="176" w:right="-96"/>
        <w:rPr>
          <w:rFonts w:asciiTheme="majorHAnsi" w:hAnsiTheme="majorHAnsi" w:cstheme="majorHAnsi"/>
          <w:bCs/>
          <w:color w:val="1F3864" w:themeColor="accent5" w:themeShade="80"/>
        </w:rPr>
      </w:pPr>
      <w:r w:rsidRPr="00AB7E0B">
        <w:rPr>
          <w:rFonts w:asciiTheme="majorHAnsi" w:hAnsiTheme="majorHAnsi" w:cstheme="majorHAnsi"/>
          <w:bCs/>
        </w:rPr>
        <w:t xml:space="preserve">Please return the completed and signed form to </w:t>
      </w:r>
      <w:hyperlink r:id="rId51" w:history="1">
        <w:r w:rsidRPr="009063C7">
          <w:rPr>
            <w:rStyle w:val="Hyperlink"/>
            <w:rFonts w:asciiTheme="majorHAnsi" w:hAnsiTheme="majorHAnsi" w:cstheme="majorHAnsi"/>
            <w:bCs/>
            <w:color w:val="382E7B"/>
          </w:rPr>
          <w:t>professionalawards@csp.org.uk</w:t>
        </w:r>
      </w:hyperlink>
      <w:r w:rsidRPr="00AB7E0B">
        <w:rPr>
          <w:rStyle w:val="Hyperlink"/>
          <w:rFonts w:asciiTheme="majorHAnsi" w:hAnsiTheme="majorHAnsi" w:cstheme="majorHAnsi"/>
          <w:bCs/>
        </w:rPr>
        <w:t xml:space="preserve"> </w:t>
      </w:r>
      <w:r w:rsidRPr="00AB7E0B">
        <w:rPr>
          <w:rFonts w:asciiTheme="majorHAnsi" w:hAnsiTheme="majorHAnsi" w:cstheme="majorHAnsi"/>
          <w:bCs/>
        </w:rPr>
        <w:t xml:space="preserve">to arrive by: </w:t>
      </w:r>
      <w:r w:rsidRPr="00AB7E0B">
        <w:rPr>
          <w:rFonts w:asciiTheme="majorHAnsi" w:hAnsiTheme="majorHAnsi" w:cstheme="majorHAnsi"/>
          <w:bCs/>
          <w:color w:val="1F3864" w:themeColor="accent5" w:themeShade="80"/>
        </w:rPr>
        <w:t xml:space="preserve">[INSERT DATE]. </w:t>
      </w:r>
    </w:p>
    <w:p w14:paraId="0B0C4709" w14:textId="77777777" w:rsidR="002D5C3C" w:rsidRPr="00AB7E0B" w:rsidRDefault="002D5C3C" w:rsidP="002D5C3C">
      <w:pPr>
        <w:ind w:left="176"/>
        <w:rPr>
          <w:rFonts w:asciiTheme="majorHAnsi" w:hAnsiTheme="majorHAnsi" w:cstheme="majorHAnsi"/>
          <w:b/>
          <w:i w:val="0"/>
        </w:rPr>
      </w:pPr>
      <w:r w:rsidRPr="00AB7E0B">
        <w:rPr>
          <w:rFonts w:asciiTheme="majorHAnsi" w:hAnsiTheme="majorHAnsi" w:cstheme="majorHAnsi"/>
          <w:b/>
        </w:rPr>
        <w:t>Subject field marked:</w:t>
      </w:r>
    </w:p>
    <w:p w14:paraId="710DEDFF" w14:textId="5FDF9CEE" w:rsidR="002D5C3C" w:rsidRPr="008D3F4E" w:rsidRDefault="002D5C3C" w:rsidP="002D5C3C">
      <w:pPr>
        <w:ind w:left="176"/>
        <w:rPr>
          <w:rFonts w:asciiTheme="majorHAnsi" w:hAnsiTheme="majorHAnsi" w:cstheme="majorHAnsi"/>
          <w:bCs/>
          <w:iCs/>
        </w:rPr>
      </w:pPr>
      <w:r w:rsidRPr="008D3F4E">
        <w:rPr>
          <w:rFonts w:asciiTheme="majorHAnsi" w:hAnsiTheme="majorHAnsi" w:cstheme="majorHAnsi"/>
          <w:bCs/>
          <w:iCs/>
        </w:rPr>
        <w:t>“</w:t>
      </w:r>
      <w:r>
        <w:rPr>
          <w:rFonts w:asciiTheme="majorHAnsi" w:hAnsiTheme="majorHAnsi" w:cstheme="majorHAnsi"/>
          <w:bCs/>
          <w:iCs/>
        </w:rPr>
        <w:t>Supporting Statement/ Testimonial</w:t>
      </w:r>
      <w:r w:rsidRPr="008D3F4E">
        <w:rPr>
          <w:rFonts w:asciiTheme="majorHAnsi" w:hAnsiTheme="majorHAnsi" w:cstheme="majorHAnsi"/>
          <w:bCs/>
          <w:iCs/>
        </w:rPr>
        <w:t xml:space="preserve"> for </w:t>
      </w:r>
      <w:r w:rsidRPr="008D3F4E">
        <w:rPr>
          <w:rFonts w:asciiTheme="majorHAnsi" w:hAnsiTheme="majorHAnsi" w:cstheme="majorHAnsi"/>
          <w:bCs/>
          <w:iCs/>
          <w:color w:val="1F3864" w:themeColor="accent5" w:themeShade="80"/>
        </w:rPr>
        <w:t xml:space="preserve">[INSERT THE </w:t>
      </w:r>
      <w:r>
        <w:rPr>
          <w:rFonts w:asciiTheme="majorHAnsi" w:hAnsiTheme="majorHAnsi" w:cstheme="majorHAnsi"/>
          <w:bCs/>
          <w:iCs/>
          <w:color w:val="1F3864" w:themeColor="accent5" w:themeShade="80"/>
        </w:rPr>
        <w:t>SELF-NOMINEE’S</w:t>
      </w:r>
      <w:r w:rsidRPr="008D3F4E">
        <w:rPr>
          <w:rFonts w:asciiTheme="majorHAnsi" w:hAnsiTheme="majorHAnsi" w:cstheme="majorHAnsi"/>
          <w:bCs/>
          <w:iCs/>
          <w:color w:val="1F3864" w:themeColor="accent5" w:themeShade="80"/>
        </w:rPr>
        <w:t xml:space="preserve"> NAME] </w:t>
      </w:r>
      <w:r w:rsidRPr="008D3F4E">
        <w:rPr>
          <w:rFonts w:asciiTheme="majorHAnsi" w:hAnsiTheme="majorHAnsi" w:cstheme="majorHAnsi"/>
          <w:bCs/>
          <w:iCs/>
        </w:rPr>
        <w:t>–</w:t>
      </w:r>
      <w:r w:rsidRPr="008D3F4E">
        <w:rPr>
          <w:rFonts w:asciiTheme="majorHAnsi" w:hAnsiTheme="majorHAnsi" w:cstheme="majorHAnsi"/>
          <w:bCs/>
          <w:iCs/>
          <w:color w:val="1F3864" w:themeColor="accent5" w:themeShade="80"/>
        </w:rPr>
        <w:t xml:space="preserve"> </w:t>
      </w:r>
      <w:r w:rsidRPr="008D3F4E">
        <w:rPr>
          <w:rFonts w:asciiTheme="majorHAnsi" w:hAnsiTheme="majorHAnsi" w:cstheme="majorHAnsi"/>
          <w:bCs/>
          <w:iCs/>
        </w:rPr>
        <w:t>Self-nomination for Fellowship of CSP”.</w:t>
      </w:r>
    </w:p>
    <w:p w14:paraId="3E7045A6" w14:textId="77777777" w:rsidR="002D5C3C" w:rsidRPr="008D3F4E" w:rsidRDefault="002D5C3C" w:rsidP="002D5C3C">
      <w:pPr>
        <w:ind w:firstLine="165"/>
        <w:rPr>
          <w:rFonts w:asciiTheme="majorHAnsi" w:hAnsiTheme="majorHAnsi" w:cstheme="majorHAnsi"/>
          <w:i w:val="0"/>
        </w:rPr>
      </w:pPr>
    </w:p>
    <w:p w14:paraId="742CCE70" w14:textId="77777777"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Thank you for your cooperation.</w:t>
      </w:r>
    </w:p>
    <w:p w14:paraId="75F8966C" w14:textId="77777777"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Yours sincerely</w:t>
      </w:r>
    </w:p>
    <w:p w14:paraId="5CAF9143" w14:textId="77777777" w:rsidR="002D5C3C" w:rsidRPr="008D3F4E" w:rsidRDefault="002D5C3C" w:rsidP="002D5C3C">
      <w:pPr>
        <w:ind w:left="176"/>
        <w:rPr>
          <w:rFonts w:asciiTheme="majorHAnsi" w:hAnsiTheme="majorHAnsi" w:cstheme="majorHAnsi"/>
          <w:i w:val="0"/>
        </w:rPr>
      </w:pPr>
    </w:p>
    <w:p w14:paraId="5664A40F" w14:textId="77777777" w:rsidR="002D5C3C" w:rsidRDefault="002D5C3C" w:rsidP="002D5C3C">
      <w:pPr>
        <w:ind w:left="176"/>
        <w:rPr>
          <w:rFonts w:asciiTheme="majorHAnsi" w:hAnsiTheme="majorHAnsi" w:cstheme="majorHAnsi"/>
        </w:rPr>
      </w:pPr>
      <w:r w:rsidRPr="008D3F4E">
        <w:rPr>
          <w:rFonts w:asciiTheme="majorHAnsi" w:hAnsiTheme="majorHAnsi" w:cstheme="majorHAnsi"/>
        </w:rPr>
        <w:t xml:space="preserve">Admin Officer, </w:t>
      </w:r>
    </w:p>
    <w:p w14:paraId="6DF6C2CA" w14:textId="77777777" w:rsidR="002D5C3C" w:rsidRPr="008D3F4E" w:rsidRDefault="002D5C3C" w:rsidP="002D5C3C">
      <w:pPr>
        <w:ind w:left="176"/>
        <w:rPr>
          <w:rFonts w:asciiTheme="majorHAnsi" w:hAnsiTheme="majorHAnsi" w:cstheme="majorHAnsi"/>
          <w:i w:val="0"/>
        </w:rPr>
      </w:pPr>
      <w:r w:rsidRPr="008D3F4E">
        <w:rPr>
          <w:rFonts w:asciiTheme="majorHAnsi" w:hAnsiTheme="majorHAnsi" w:cstheme="majorHAnsi"/>
        </w:rPr>
        <w:t>CSP Professional Awards Panel</w:t>
      </w:r>
    </w:p>
    <w:p w14:paraId="2E9BBC71" w14:textId="77777777" w:rsidR="002D5C3C" w:rsidRDefault="002D5C3C" w:rsidP="002D5C3C">
      <w:pPr>
        <w:rPr>
          <w:i w:val="0"/>
          <w:iCs/>
        </w:rPr>
      </w:pPr>
    </w:p>
    <w:p w14:paraId="4F20D857" w14:textId="3A185FF1" w:rsidR="009A15C1" w:rsidRDefault="009A15C1" w:rsidP="00493F10">
      <w:pPr>
        <w:ind w:left="0"/>
        <w:rPr>
          <w:i w:val="0"/>
          <w:iCs/>
        </w:rPr>
      </w:pPr>
    </w:p>
    <w:p w14:paraId="54256E53" w14:textId="30492974" w:rsidR="009A15C1" w:rsidRDefault="009A15C1" w:rsidP="00493F10">
      <w:pPr>
        <w:ind w:left="0"/>
        <w:rPr>
          <w:b/>
          <w:i w:val="0"/>
        </w:rPr>
      </w:pPr>
    </w:p>
    <w:p w14:paraId="01C820FC" w14:textId="75A60EDA" w:rsidR="00D904B5" w:rsidRDefault="00D904B5" w:rsidP="00493F10">
      <w:pPr>
        <w:ind w:left="0"/>
        <w:rPr>
          <w:b/>
          <w:i w:val="0"/>
        </w:rPr>
      </w:pPr>
    </w:p>
    <w:p w14:paraId="2A11AF95" w14:textId="249EB48E" w:rsidR="00A36DDF" w:rsidRPr="00A36DDF" w:rsidRDefault="00A36DDF" w:rsidP="00A36DDF">
      <w:pPr>
        <w:ind w:left="0"/>
        <w:rPr>
          <w:rFonts w:asciiTheme="majorHAnsi" w:hAnsiTheme="majorHAnsi" w:cstheme="majorHAnsi"/>
          <w:b/>
          <w:i w:val="0"/>
          <w:iCs/>
          <w:sz w:val="28"/>
          <w:szCs w:val="28"/>
        </w:rPr>
      </w:pPr>
      <w:r w:rsidRPr="00D1338C">
        <w:rPr>
          <w:rFonts w:asciiTheme="majorHAnsi" w:hAnsiTheme="majorHAnsi" w:cstheme="majorHAnsi"/>
          <w:b/>
          <w:i w:val="0"/>
          <w:iCs/>
          <w:color w:val="382E7B"/>
          <w:sz w:val="28"/>
          <w:szCs w:val="28"/>
        </w:rPr>
        <w:lastRenderedPageBreak/>
        <w:t>Sample fo</w:t>
      </w:r>
      <w:r>
        <w:rPr>
          <w:rFonts w:asciiTheme="majorHAnsi" w:hAnsiTheme="majorHAnsi" w:cstheme="majorHAnsi"/>
          <w:b/>
          <w:i w:val="0"/>
          <w:iCs/>
          <w:color w:val="382E7B"/>
          <w:sz w:val="28"/>
          <w:szCs w:val="28"/>
        </w:rPr>
        <w:t>r</w:t>
      </w:r>
      <w:r w:rsidRPr="00D1338C">
        <w:rPr>
          <w:rFonts w:asciiTheme="majorHAnsi" w:hAnsiTheme="majorHAnsi" w:cstheme="majorHAnsi"/>
          <w:b/>
          <w:i w:val="0"/>
          <w:iCs/>
          <w:color w:val="382E7B"/>
          <w:sz w:val="28"/>
          <w:szCs w:val="28"/>
        </w:rPr>
        <w:t xml:space="preserve">m </w:t>
      </w:r>
      <w:r w:rsidRPr="00A36DDF">
        <w:rPr>
          <w:rFonts w:asciiTheme="majorHAnsi" w:hAnsiTheme="majorHAnsi" w:cstheme="majorHAnsi"/>
          <w:b/>
          <w:i w:val="0"/>
          <w:iCs/>
          <w:color w:val="auto"/>
          <w:sz w:val="28"/>
          <w:szCs w:val="28"/>
        </w:rPr>
        <w:t xml:space="preserve">- </w:t>
      </w:r>
      <w:r w:rsidRPr="00A36DDF">
        <w:rPr>
          <w:rFonts w:asciiTheme="majorHAnsi" w:hAnsiTheme="majorHAnsi" w:cstheme="majorHAnsi"/>
          <w:b/>
          <w:bCs/>
          <w:i w:val="0"/>
          <w:iCs/>
          <w:color w:val="auto"/>
          <w:sz w:val="28"/>
          <w:szCs w:val="28"/>
        </w:rPr>
        <w:t>supporting statement/ testimonial</w:t>
      </w:r>
    </w:p>
    <w:p w14:paraId="5FE8ADAE" w14:textId="38C83DB2" w:rsidR="00D904B5" w:rsidRPr="00957163" w:rsidRDefault="00D904B5" w:rsidP="00D904B5">
      <w:pPr>
        <w:rPr>
          <w:rFonts w:asciiTheme="majorHAnsi" w:hAnsiTheme="majorHAnsi" w:cstheme="majorHAnsi"/>
          <w:b/>
          <w:i w:val="0"/>
        </w:rPr>
      </w:pPr>
      <w:r w:rsidRPr="00957163">
        <w:rPr>
          <w:rFonts w:asciiTheme="majorHAnsi" w:hAnsiTheme="majorHAnsi" w:cstheme="majorHAnsi"/>
          <w:b/>
        </w:rPr>
        <w:t>CONFIDENTIAL</w:t>
      </w:r>
    </w:p>
    <w:p w14:paraId="7C5BC8E5" w14:textId="1750CB3A" w:rsidR="00D904B5" w:rsidRDefault="00D904B5" w:rsidP="00D904B5">
      <w:pPr>
        <w:ind w:left="470"/>
        <w:rPr>
          <w:rFonts w:asciiTheme="majorHAnsi" w:hAnsiTheme="majorHAnsi" w:cstheme="majorHAnsi"/>
          <w:bCs/>
        </w:rPr>
      </w:pPr>
      <w:r w:rsidRPr="00957163">
        <w:rPr>
          <w:rFonts w:asciiTheme="majorHAnsi" w:hAnsiTheme="majorHAnsi" w:cstheme="majorHAnsi"/>
          <w:bCs/>
        </w:rPr>
        <w:t xml:space="preserve">You have been named as a </w:t>
      </w:r>
      <w:r>
        <w:rPr>
          <w:rFonts w:asciiTheme="majorHAnsi" w:hAnsiTheme="majorHAnsi" w:cstheme="majorHAnsi"/>
          <w:bCs/>
        </w:rPr>
        <w:t>person supporting</w:t>
      </w:r>
      <w:r w:rsidRPr="00957163">
        <w:rPr>
          <w:rFonts w:asciiTheme="majorHAnsi" w:hAnsiTheme="majorHAnsi" w:cstheme="majorHAnsi"/>
          <w:bCs/>
        </w:rPr>
        <w:t xml:space="preserve"> </w:t>
      </w:r>
      <w:r w:rsidRPr="00EC4410">
        <w:rPr>
          <w:rFonts w:asciiTheme="majorHAnsi" w:hAnsiTheme="majorHAnsi" w:cstheme="majorHAnsi"/>
          <w:bCs/>
          <w:color w:val="382E7B"/>
        </w:rPr>
        <w:t xml:space="preserve">[INSERT NAME OF SELF-NOMINEE] </w:t>
      </w:r>
      <w:r w:rsidRPr="00957163">
        <w:rPr>
          <w:rFonts w:asciiTheme="majorHAnsi" w:hAnsiTheme="majorHAnsi" w:cstheme="majorHAnsi"/>
          <w:bCs/>
        </w:rPr>
        <w:t xml:space="preserve">in respect of their </w:t>
      </w:r>
      <w:r>
        <w:rPr>
          <w:rFonts w:asciiTheme="majorHAnsi" w:hAnsiTheme="majorHAnsi" w:cstheme="majorHAnsi"/>
          <w:bCs/>
        </w:rPr>
        <w:t>self-nomination</w:t>
      </w:r>
      <w:r w:rsidRPr="00957163">
        <w:rPr>
          <w:rFonts w:asciiTheme="majorHAnsi" w:hAnsiTheme="majorHAnsi" w:cstheme="majorHAnsi"/>
          <w:bCs/>
        </w:rPr>
        <w:t xml:space="preserve"> for Fellowship of the Chartered Society of Physiotherapy.</w:t>
      </w:r>
    </w:p>
    <w:p w14:paraId="07DCA5BC" w14:textId="77777777" w:rsidR="00D904B5" w:rsidRPr="0001130B" w:rsidRDefault="00D904B5" w:rsidP="00D904B5">
      <w:pPr>
        <w:rPr>
          <w:rFonts w:asciiTheme="majorHAnsi" w:hAnsiTheme="majorHAnsi" w:cstheme="majorHAnsi"/>
          <w:color w:val="382E7B"/>
        </w:rPr>
      </w:pPr>
      <w:r>
        <w:rPr>
          <w:rFonts w:asciiTheme="majorHAnsi" w:hAnsiTheme="majorHAnsi" w:cstheme="majorHAnsi"/>
          <w:color w:val="382E7B"/>
        </w:rPr>
        <w:t>A person providing a supporting statement/ testimonial</w:t>
      </w:r>
      <w:r w:rsidRPr="00141162">
        <w:rPr>
          <w:rFonts w:asciiTheme="majorHAnsi" w:hAnsiTheme="majorHAnsi" w:cstheme="majorHAnsi"/>
          <w:color w:val="382E7B"/>
        </w:rPr>
        <w:t xml:space="preserve"> should have </w:t>
      </w:r>
      <w:r w:rsidRPr="0001130B">
        <w:rPr>
          <w:rFonts w:asciiTheme="majorHAnsi" w:hAnsiTheme="majorHAnsi" w:cstheme="majorHAnsi"/>
          <w:b/>
          <w:bCs/>
          <w:color w:val="382E7B"/>
        </w:rPr>
        <w:t>first-hand knowledge of the self-nominee</w:t>
      </w:r>
      <w:r w:rsidRPr="00141162">
        <w:rPr>
          <w:rFonts w:asciiTheme="majorHAnsi" w:hAnsiTheme="majorHAnsi" w:cstheme="majorHAnsi"/>
          <w:color w:val="382E7B"/>
        </w:rPr>
        <w:t xml:space="preserve"> </w:t>
      </w:r>
      <w:r w:rsidRPr="007169FD">
        <w:rPr>
          <w:rFonts w:asciiTheme="majorHAnsi" w:hAnsiTheme="majorHAnsi" w:cstheme="majorHAnsi"/>
          <w:b/>
          <w:bCs/>
          <w:color w:val="382E7B"/>
        </w:rPr>
        <w:t>and be able to endorse the self-nominee’s contribution or supply additional information;</w:t>
      </w:r>
      <w:r w:rsidRPr="00141162">
        <w:rPr>
          <w:rFonts w:asciiTheme="majorHAnsi" w:hAnsiTheme="majorHAnsi" w:cstheme="majorHAnsi"/>
          <w:color w:val="382E7B"/>
        </w:rPr>
        <w:t xml:space="preserve"> for example, from colleagues, other health professionals, influencers; who may or may not be members of the CSP.</w:t>
      </w:r>
    </w:p>
    <w:p w14:paraId="6836ED7A" w14:textId="59A1524A" w:rsidR="00D904B5" w:rsidRDefault="00D904B5" w:rsidP="00D904B5">
      <w:pPr>
        <w:spacing w:before="100" w:beforeAutospacing="1" w:after="100" w:afterAutospacing="1"/>
        <w:ind w:right="-96"/>
        <w:rPr>
          <w:rFonts w:asciiTheme="majorHAnsi" w:hAnsiTheme="majorHAnsi" w:cstheme="majorHAnsi"/>
          <w:bCs/>
          <w:color w:val="382E7B"/>
        </w:rPr>
      </w:pPr>
      <w:r w:rsidRPr="00957163">
        <w:rPr>
          <w:rFonts w:asciiTheme="majorHAnsi" w:hAnsiTheme="majorHAnsi" w:cstheme="majorHAnsi"/>
          <w:bCs/>
        </w:rPr>
        <w:t xml:space="preserve">If you are willing to </w:t>
      </w:r>
      <w:r>
        <w:rPr>
          <w:rFonts w:asciiTheme="majorHAnsi" w:hAnsiTheme="majorHAnsi" w:cstheme="majorHAnsi"/>
          <w:bCs/>
        </w:rPr>
        <w:t>provide a supporting statement/ testimonial</w:t>
      </w:r>
      <w:r w:rsidRPr="00957163">
        <w:rPr>
          <w:rFonts w:asciiTheme="majorHAnsi" w:hAnsiTheme="majorHAnsi" w:cstheme="majorHAnsi"/>
          <w:bCs/>
        </w:rPr>
        <w:t xml:space="preserve">, please complete </w:t>
      </w:r>
      <w:r>
        <w:rPr>
          <w:rFonts w:asciiTheme="majorHAnsi" w:hAnsiTheme="majorHAnsi" w:cstheme="majorHAnsi"/>
          <w:bCs/>
        </w:rPr>
        <w:t xml:space="preserve">all sections of </w:t>
      </w:r>
      <w:r w:rsidRPr="00957163">
        <w:rPr>
          <w:rFonts w:asciiTheme="majorHAnsi" w:hAnsiTheme="majorHAnsi" w:cstheme="majorHAnsi"/>
          <w:bCs/>
        </w:rPr>
        <w:t>this form and return</w:t>
      </w:r>
      <w:r>
        <w:rPr>
          <w:rFonts w:asciiTheme="majorHAnsi" w:hAnsiTheme="majorHAnsi" w:cstheme="majorHAnsi"/>
          <w:bCs/>
        </w:rPr>
        <w:t xml:space="preserve">, </w:t>
      </w:r>
      <w:r w:rsidRPr="00957163">
        <w:rPr>
          <w:rFonts w:asciiTheme="majorHAnsi" w:hAnsiTheme="majorHAnsi" w:cstheme="majorHAnsi"/>
          <w:bCs/>
        </w:rPr>
        <w:t xml:space="preserve">signed to </w:t>
      </w:r>
      <w:hyperlink r:id="rId52" w:history="1">
        <w:r w:rsidRPr="00EC4410">
          <w:rPr>
            <w:rStyle w:val="Hyperlink"/>
            <w:rFonts w:asciiTheme="majorHAnsi" w:hAnsiTheme="majorHAnsi" w:cstheme="majorHAnsi"/>
            <w:bCs/>
            <w:color w:val="382E7B"/>
          </w:rPr>
          <w:t>professionalawards@csp.org.uk</w:t>
        </w:r>
      </w:hyperlink>
      <w:r w:rsidRPr="00EC4410">
        <w:rPr>
          <w:rFonts w:asciiTheme="majorHAnsi" w:hAnsiTheme="majorHAnsi" w:cstheme="majorHAnsi"/>
          <w:bCs/>
          <w:i w:val="0"/>
          <w:color w:val="382E7B"/>
        </w:rPr>
        <w:t xml:space="preserve"> </w:t>
      </w:r>
      <w:r w:rsidRPr="00957163">
        <w:rPr>
          <w:rFonts w:asciiTheme="majorHAnsi" w:hAnsiTheme="majorHAnsi" w:cstheme="majorHAnsi"/>
          <w:bCs/>
        </w:rPr>
        <w:t>to arrive by</w:t>
      </w:r>
      <w:r>
        <w:rPr>
          <w:rFonts w:asciiTheme="majorHAnsi" w:hAnsiTheme="majorHAnsi" w:cstheme="majorHAnsi"/>
          <w:bCs/>
        </w:rPr>
        <w:t xml:space="preserve">: </w:t>
      </w:r>
      <w:r w:rsidRPr="00EC4410">
        <w:rPr>
          <w:rFonts w:asciiTheme="majorHAnsi" w:hAnsiTheme="majorHAnsi" w:cstheme="majorHAnsi"/>
          <w:bCs/>
          <w:color w:val="382E7B"/>
        </w:rPr>
        <w:t xml:space="preserve">[INSERT DATE]. </w:t>
      </w:r>
    </w:p>
    <w:p w14:paraId="7E94C0F2" w14:textId="0FF03256" w:rsidR="00D904B5" w:rsidRPr="00D904B5" w:rsidRDefault="00D904B5" w:rsidP="00D904B5">
      <w:pPr>
        <w:rPr>
          <w:rFonts w:asciiTheme="majorHAnsi" w:hAnsiTheme="majorHAnsi" w:cstheme="majorHAnsi"/>
          <w:color w:val="382E7B"/>
        </w:rPr>
      </w:pPr>
      <w:r w:rsidRPr="0001130B">
        <w:rPr>
          <w:rFonts w:asciiTheme="majorHAnsi" w:hAnsiTheme="majorHAnsi" w:cstheme="majorHAnsi"/>
          <w:color w:val="382E7B"/>
        </w:rPr>
        <w:t>We ask that</w:t>
      </w:r>
      <w:r>
        <w:rPr>
          <w:rFonts w:asciiTheme="majorHAnsi" w:hAnsiTheme="majorHAnsi" w:cstheme="majorHAnsi"/>
          <w:b/>
          <w:bCs/>
          <w:color w:val="382E7B"/>
        </w:rPr>
        <w:t xml:space="preserve"> </w:t>
      </w:r>
      <w:r w:rsidRPr="00141162">
        <w:rPr>
          <w:rFonts w:asciiTheme="majorHAnsi" w:hAnsiTheme="majorHAnsi" w:cstheme="majorHAnsi"/>
          <w:color w:val="382E7B"/>
        </w:rPr>
        <w:t xml:space="preserve">all information provided </w:t>
      </w:r>
      <w:r>
        <w:rPr>
          <w:rFonts w:asciiTheme="majorHAnsi" w:hAnsiTheme="majorHAnsi" w:cstheme="majorHAnsi"/>
          <w:color w:val="382E7B"/>
        </w:rPr>
        <w:t xml:space="preserve">is </w:t>
      </w:r>
      <w:r w:rsidRPr="00141162">
        <w:rPr>
          <w:rFonts w:asciiTheme="majorHAnsi" w:hAnsiTheme="majorHAnsi" w:cstheme="majorHAnsi"/>
          <w:color w:val="382E7B"/>
        </w:rPr>
        <w:t xml:space="preserve">typed and </w:t>
      </w:r>
      <w:r w:rsidRPr="0001130B">
        <w:rPr>
          <w:rFonts w:asciiTheme="majorHAnsi" w:hAnsiTheme="majorHAnsi" w:cstheme="majorHAnsi"/>
          <w:b/>
          <w:bCs/>
          <w:color w:val="382E7B"/>
        </w:rPr>
        <w:t>supplied in digital format</w:t>
      </w:r>
      <w:r w:rsidRPr="00141162">
        <w:rPr>
          <w:rFonts w:asciiTheme="majorHAnsi" w:hAnsiTheme="majorHAnsi" w:cstheme="majorHAnsi"/>
          <w:color w:val="382E7B"/>
        </w:rPr>
        <w:t xml:space="preserve">. </w:t>
      </w:r>
    </w:p>
    <w:p w14:paraId="424EB0FD" w14:textId="77777777" w:rsidR="00D904B5" w:rsidRPr="00367DB7" w:rsidRDefault="00D904B5" w:rsidP="00493F10">
      <w:pPr>
        <w:ind w:left="0"/>
        <w:rPr>
          <w:b/>
          <w:i w:val="0"/>
        </w:rPr>
      </w:pPr>
    </w:p>
    <w:tbl>
      <w:tblPr>
        <w:tblStyle w:val="TableGrid"/>
        <w:tblW w:w="0" w:type="auto"/>
        <w:tblInd w:w="426" w:type="dxa"/>
        <w:tblLook w:val="04A0" w:firstRow="1" w:lastRow="0" w:firstColumn="1" w:lastColumn="0" w:noHBand="0" w:noVBand="1"/>
      </w:tblPr>
      <w:tblGrid>
        <w:gridCol w:w="1979"/>
        <w:gridCol w:w="6611"/>
      </w:tblGrid>
      <w:tr w:rsidR="00493F10" w14:paraId="0034E8F6" w14:textId="77777777" w:rsidTr="004B783B">
        <w:tc>
          <w:tcPr>
            <w:tcW w:w="8590" w:type="dxa"/>
            <w:gridSpan w:val="2"/>
            <w:shd w:val="clear" w:color="auto" w:fill="6E6BA9"/>
          </w:tcPr>
          <w:p w14:paraId="7B8D8BB0" w14:textId="28CBDD8F" w:rsidR="00493F10" w:rsidRPr="00493F10" w:rsidRDefault="00493F10" w:rsidP="00493F10">
            <w:pPr>
              <w:rPr>
                <w:rFonts w:asciiTheme="majorHAnsi" w:hAnsiTheme="majorHAnsi" w:cstheme="majorHAnsi"/>
                <w:b/>
                <w:bCs/>
                <w:i w:val="0"/>
                <w:iCs/>
                <w:sz w:val="28"/>
                <w:szCs w:val="28"/>
                <w:lang w:val="en-US"/>
              </w:rPr>
            </w:pPr>
            <w:r>
              <w:rPr>
                <w:rFonts w:asciiTheme="majorHAnsi" w:hAnsiTheme="majorHAnsi" w:cstheme="majorHAnsi"/>
                <w:b/>
                <w:bCs/>
                <w:color w:val="FFFFFF" w:themeColor="background1"/>
                <w:sz w:val="28"/>
                <w:szCs w:val="28"/>
              </w:rPr>
              <w:tab/>
            </w:r>
            <w:r>
              <w:rPr>
                <w:rFonts w:asciiTheme="majorHAnsi" w:hAnsiTheme="majorHAnsi" w:cstheme="majorHAnsi"/>
                <w:b/>
                <w:bCs/>
                <w:color w:val="FFFFFF" w:themeColor="background1"/>
                <w:sz w:val="28"/>
                <w:szCs w:val="28"/>
              </w:rPr>
              <w:tab/>
            </w:r>
            <w:r w:rsidRPr="00493F10">
              <w:rPr>
                <w:rFonts w:asciiTheme="majorHAnsi" w:hAnsiTheme="majorHAnsi" w:cstheme="majorHAnsi"/>
                <w:b/>
                <w:bCs/>
                <w:iCs/>
                <w:color w:val="FEEFD2"/>
                <w:sz w:val="28"/>
                <w:szCs w:val="28"/>
                <w:lang w:val="en-US"/>
              </w:rPr>
              <w:t>Part 1 - Basic information and contact details</w:t>
            </w:r>
          </w:p>
        </w:tc>
      </w:tr>
      <w:tr w:rsidR="00493F10" w14:paraId="4CCFA406" w14:textId="77777777" w:rsidTr="004E1261">
        <w:tc>
          <w:tcPr>
            <w:tcW w:w="1979" w:type="dxa"/>
          </w:tcPr>
          <w:p w14:paraId="08D9C8F6"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25FF4390" w14:textId="77777777" w:rsidR="00493F10" w:rsidRPr="009F46A7" w:rsidRDefault="00493F10" w:rsidP="004E1261">
            <w:pPr>
              <w:rPr>
                <w:rFonts w:asciiTheme="majorHAnsi" w:hAnsiTheme="majorHAnsi" w:cstheme="majorHAnsi"/>
                <w:i w:val="0"/>
              </w:rPr>
            </w:pPr>
          </w:p>
        </w:tc>
      </w:tr>
      <w:tr w:rsidR="00493F10" w14:paraId="0705C6E4" w14:textId="77777777" w:rsidTr="004E1261">
        <w:tc>
          <w:tcPr>
            <w:tcW w:w="1979" w:type="dxa"/>
          </w:tcPr>
          <w:p w14:paraId="54D45807"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7141DE9B" w14:textId="77777777" w:rsidR="00493F10" w:rsidRPr="009F46A7" w:rsidRDefault="00493F10" w:rsidP="004E1261">
            <w:pPr>
              <w:rPr>
                <w:rFonts w:asciiTheme="majorHAnsi" w:hAnsiTheme="majorHAnsi" w:cstheme="majorHAnsi"/>
                <w:i w:val="0"/>
              </w:rPr>
            </w:pPr>
          </w:p>
        </w:tc>
      </w:tr>
      <w:tr w:rsidR="00493F10" w14:paraId="46FD3AB4" w14:textId="77777777" w:rsidTr="004E1261">
        <w:tc>
          <w:tcPr>
            <w:tcW w:w="1979" w:type="dxa"/>
          </w:tcPr>
          <w:p w14:paraId="03ABBF92"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6EE0F3FE" w14:textId="77777777" w:rsidR="00493F10" w:rsidRPr="009F46A7" w:rsidRDefault="00493F10" w:rsidP="004E1261">
            <w:pPr>
              <w:rPr>
                <w:rFonts w:asciiTheme="majorHAnsi" w:hAnsiTheme="majorHAnsi" w:cstheme="majorHAnsi"/>
                <w:i w:val="0"/>
              </w:rPr>
            </w:pPr>
          </w:p>
        </w:tc>
      </w:tr>
      <w:tr w:rsidR="00493F10" w14:paraId="72D35D29" w14:textId="77777777" w:rsidTr="004E1261">
        <w:tc>
          <w:tcPr>
            <w:tcW w:w="1979" w:type="dxa"/>
          </w:tcPr>
          <w:p w14:paraId="7BC1E6BA"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58BD5785" w14:textId="77777777" w:rsidR="00493F10" w:rsidRPr="009F46A7" w:rsidRDefault="00493F10" w:rsidP="004E1261">
            <w:pPr>
              <w:rPr>
                <w:rFonts w:asciiTheme="majorHAnsi" w:hAnsiTheme="majorHAnsi" w:cstheme="majorHAnsi"/>
                <w:i w:val="0"/>
              </w:rPr>
            </w:pPr>
          </w:p>
        </w:tc>
      </w:tr>
      <w:tr w:rsidR="00493F10" w14:paraId="4BEA1AE7" w14:textId="77777777" w:rsidTr="004E1261">
        <w:tc>
          <w:tcPr>
            <w:tcW w:w="1979" w:type="dxa"/>
          </w:tcPr>
          <w:p w14:paraId="31A9D18D"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5AD8D82D" w14:textId="48478A35" w:rsidR="00493F10" w:rsidRPr="002F7FF5" w:rsidRDefault="002F7FF5" w:rsidP="00D17DCE">
            <w:pPr>
              <w:rPr>
                <w:rFonts w:asciiTheme="majorHAnsi" w:hAnsiTheme="majorHAnsi" w:cstheme="majorHAnsi"/>
                <w:iCs/>
                <w:color w:val="382E7B"/>
              </w:rPr>
            </w:pPr>
            <w:r w:rsidRPr="007D6BC3">
              <w:rPr>
                <w:rFonts w:asciiTheme="majorHAnsi" w:hAnsiTheme="majorHAnsi" w:cstheme="majorHAnsi"/>
                <w:iCs/>
                <w:color w:val="382E7B"/>
              </w:rPr>
              <w:t xml:space="preserve">Please add </w:t>
            </w:r>
            <w:r w:rsidRPr="007D6BC3">
              <w:rPr>
                <w:rFonts w:asciiTheme="majorHAnsi" w:hAnsiTheme="majorHAnsi" w:cstheme="majorHAnsi"/>
                <w:b/>
                <w:bCs/>
                <w:iCs/>
                <w:color w:val="382E7B"/>
              </w:rPr>
              <w:t>‘Not a member’</w:t>
            </w:r>
            <w:r w:rsidRPr="007D6BC3">
              <w:rPr>
                <w:rFonts w:asciiTheme="majorHAnsi" w:hAnsiTheme="majorHAnsi" w:cstheme="majorHAnsi"/>
                <w:iCs/>
                <w:color w:val="382E7B"/>
              </w:rPr>
              <w:t xml:space="preserve"> should </w:t>
            </w:r>
            <w:r>
              <w:rPr>
                <w:rFonts w:asciiTheme="majorHAnsi" w:hAnsiTheme="majorHAnsi" w:cstheme="majorHAnsi"/>
                <w:iCs/>
                <w:color w:val="382E7B"/>
              </w:rPr>
              <w:t>you</w:t>
            </w:r>
            <w:r w:rsidRPr="007D6BC3">
              <w:rPr>
                <w:rFonts w:asciiTheme="majorHAnsi" w:hAnsiTheme="majorHAnsi" w:cstheme="majorHAnsi"/>
                <w:iCs/>
                <w:color w:val="382E7B"/>
              </w:rPr>
              <w:t xml:space="preserve"> not</w:t>
            </w:r>
            <w:r>
              <w:rPr>
                <w:rFonts w:asciiTheme="majorHAnsi" w:hAnsiTheme="majorHAnsi" w:cstheme="majorHAnsi"/>
                <w:iCs/>
                <w:color w:val="382E7B"/>
              </w:rPr>
              <w:t xml:space="preserve"> </w:t>
            </w:r>
            <w:r w:rsidRPr="007D6BC3">
              <w:rPr>
                <w:rFonts w:asciiTheme="majorHAnsi" w:hAnsiTheme="majorHAnsi" w:cstheme="majorHAnsi"/>
                <w:iCs/>
                <w:color w:val="382E7B"/>
              </w:rPr>
              <w:t>be a</w:t>
            </w:r>
            <w:r>
              <w:rPr>
                <w:rFonts w:asciiTheme="majorHAnsi" w:hAnsiTheme="majorHAnsi" w:cstheme="majorHAnsi"/>
                <w:iCs/>
                <w:color w:val="382E7B"/>
              </w:rPr>
              <w:t xml:space="preserve"> member of </w:t>
            </w:r>
            <w:r w:rsidR="00D17DCE">
              <w:rPr>
                <w:rFonts w:asciiTheme="majorHAnsi" w:hAnsiTheme="majorHAnsi" w:cstheme="majorHAnsi"/>
                <w:iCs/>
                <w:color w:val="382E7B"/>
              </w:rPr>
              <w:br/>
            </w:r>
            <w:r>
              <w:rPr>
                <w:rFonts w:asciiTheme="majorHAnsi" w:hAnsiTheme="majorHAnsi" w:cstheme="majorHAnsi"/>
                <w:iCs/>
                <w:color w:val="382E7B"/>
              </w:rPr>
              <w:t>the</w:t>
            </w:r>
            <w:r w:rsidR="007169FD">
              <w:rPr>
                <w:rFonts w:asciiTheme="majorHAnsi" w:hAnsiTheme="majorHAnsi" w:cstheme="majorHAnsi"/>
                <w:iCs/>
                <w:color w:val="382E7B"/>
              </w:rPr>
              <w:t xml:space="preserve"> </w:t>
            </w:r>
            <w:r w:rsidRPr="007D6BC3">
              <w:rPr>
                <w:rFonts w:asciiTheme="majorHAnsi" w:hAnsiTheme="majorHAnsi" w:cstheme="majorHAnsi"/>
                <w:iCs/>
                <w:color w:val="382E7B"/>
              </w:rPr>
              <w:t>CSP.</w:t>
            </w:r>
          </w:p>
        </w:tc>
      </w:tr>
      <w:tr w:rsidR="00493F10" w14:paraId="1D95D989" w14:textId="77777777" w:rsidTr="004E1261">
        <w:tc>
          <w:tcPr>
            <w:tcW w:w="1979" w:type="dxa"/>
          </w:tcPr>
          <w:p w14:paraId="6F16E09D" w14:textId="77777777" w:rsidR="00493F10" w:rsidRPr="009F46A7" w:rsidRDefault="00493F10" w:rsidP="004E1261">
            <w:pPr>
              <w:rPr>
                <w:rFonts w:asciiTheme="majorHAnsi" w:hAnsiTheme="majorHAnsi" w:cstheme="majorHAnsi"/>
                <w:b/>
                <w:bCs/>
                <w:i w:val="0"/>
              </w:rPr>
            </w:pPr>
            <w:r w:rsidRPr="009F46A7">
              <w:rPr>
                <w:rFonts w:asciiTheme="majorHAnsi" w:hAnsiTheme="majorHAnsi" w:cstheme="majorHAnsi"/>
                <w:b/>
                <w:bCs/>
              </w:rPr>
              <w:t>Signature</w:t>
            </w:r>
            <w:r>
              <w:rPr>
                <w:rFonts w:asciiTheme="majorHAnsi" w:hAnsiTheme="majorHAnsi" w:cstheme="majorHAnsi"/>
                <w:b/>
                <w:bCs/>
              </w:rPr>
              <w:t>/ Date</w:t>
            </w:r>
          </w:p>
        </w:tc>
        <w:tc>
          <w:tcPr>
            <w:tcW w:w="6611" w:type="dxa"/>
          </w:tcPr>
          <w:p w14:paraId="5BB3D8ED" w14:textId="33A8FD98" w:rsidR="00493F10" w:rsidRPr="009F46A7" w:rsidRDefault="00493F10" w:rsidP="004E1261">
            <w:pPr>
              <w:rPr>
                <w:rFonts w:asciiTheme="majorHAnsi" w:hAnsiTheme="majorHAnsi" w:cstheme="majorHAnsi"/>
                <w:iCs/>
              </w:rPr>
            </w:pPr>
            <w:r w:rsidRPr="00493F10">
              <w:rPr>
                <w:rFonts w:asciiTheme="majorHAnsi" w:hAnsiTheme="majorHAnsi" w:cstheme="majorHAnsi"/>
                <w:iCs/>
                <w:color w:val="382E7B"/>
              </w:rPr>
              <w:t xml:space="preserve">Please add </w:t>
            </w:r>
            <w:r w:rsidR="00D17DCE">
              <w:rPr>
                <w:rFonts w:asciiTheme="majorHAnsi" w:hAnsiTheme="majorHAnsi" w:cstheme="majorHAnsi"/>
                <w:iCs/>
                <w:color w:val="382E7B"/>
              </w:rPr>
              <w:t xml:space="preserve">a </w:t>
            </w:r>
            <w:r w:rsidRPr="00493F10">
              <w:rPr>
                <w:rFonts w:asciiTheme="majorHAnsi" w:hAnsiTheme="majorHAnsi" w:cstheme="majorHAnsi"/>
                <w:iCs/>
                <w:color w:val="382E7B"/>
              </w:rPr>
              <w:t>digital signature.</w:t>
            </w:r>
          </w:p>
        </w:tc>
      </w:tr>
    </w:tbl>
    <w:p w14:paraId="18C723A8" w14:textId="77777777" w:rsidR="00493F10" w:rsidRDefault="00493F10" w:rsidP="00493F10">
      <w:pPr>
        <w:ind w:left="0"/>
        <w:rPr>
          <w:i w:val="0"/>
        </w:rPr>
      </w:pPr>
    </w:p>
    <w:tbl>
      <w:tblPr>
        <w:tblStyle w:val="TableGrid"/>
        <w:tblW w:w="0" w:type="auto"/>
        <w:tblInd w:w="426" w:type="dxa"/>
        <w:tblLook w:val="04A0" w:firstRow="1" w:lastRow="0" w:firstColumn="1" w:lastColumn="0" w:noHBand="0" w:noVBand="1"/>
      </w:tblPr>
      <w:tblGrid>
        <w:gridCol w:w="8590"/>
      </w:tblGrid>
      <w:tr w:rsidR="00493F10" w14:paraId="2C5CF306" w14:textId="77777777" w:rsidTr="004B783B">
        <w:tc>
          <w:tcPr>
            <w:tcW w:w="8590" w:type="dxa"/>
            <w:shd w:val="clear" w:color="auto" w:fill="6E6BA9"/>
          </w:tcPr>
          <w:p w14:paraId="2AAF9111" w14:textId="77777777" w:rsidR="00493F10" w:rsidRPr="00A400F0" w:rsidRDefault="00493F10" w:rsidP="004E1261">
            <w:pPr>
              <w:spacing w:after="120"/>
              <w:ind w:right="-96"/>
              <w:jc w:val="center"/>
              <w:rPr>
                <w:rFonts w:asciiTheme="majorHAnsi" w:hAnsiTheme="majorHAnsi" w:cstheme="majorHAnsi"/>
                <w:b/>
                <w:bCs/>
                <w:i w:val="0"/>
                <w:color w:val="FFFFFF" w:themeColor="background1"/>
                <w:sz w:val="28"/>
                <w:szCs w:val="28"/>
              </w:rPr>
            </w:pPr>
            <w:r w:rsidRPr="0050044C">
              <w:rPr>
                <w:rFonts w:asciiTheme="majorHAnsi" w:hAnsiTheme="majorHAnsi" w:cstheme="majorHAnsi"/>
                <w:b/>
                <w:bCs/>
                <w:color w:val="FEEFD2"/>
                <w:sz w:val="28"/>
                <w:szCs w:val="28"/>
              </w:rPr>
              <w:t xml:space="preserve">How long and in what capacity have you known the </w:t>
            </w:r>
            <w:r>
              <w:rPr>
                <w:rFonts w:asciiTheme="majorHAnsi" w:hAnsiTheme="majorHAnsi" w:cstheme="majorHAnsi"/>
                <w:b/>
                <w:bCs/>
                <w:color w:val="FEEFD2"/>
                <w:sz w:val="28"/>
                <w:szCs w:val="28"/>
              </w:rPr>
              <w:t>self-nominee</w:t>
            </w:r>
            <w:r w:rsidRPr="0050044C">
              <w:rPr>
                <w:rFonts w:asciiTheme="majorHAnsi" w:hAnsiTheme="majorHAnsi" w:cstheme="majorHAnsi"/>
                <w:b/>
                <w:bCs/>
                <w:color w:val="FEEFD2"/>
                <w:sz w:val="28"/>
                <w:szCs w:val="28"/>
              </w:rPr>
              <w:t>?</w:t>
            </w:r>
          </w:p>
        </w:tc>
      </w:tr>
      <w:tr w:rsidR="00493F10" w14:paraId="65D4A1C2" w14:textId="77777777" w:rsidTr="004E1261">
        <w:tc>
          <w:tcPr>
            <w:tcW w:w="8590" w:type="dxa"/>
          </w:tcPr>
          <w:p w14:paraId="04E3E95A" w14:textId="77777777" w:rsidR="00493F10" w:rsidRPr="00BA67DA" w:rsidRDefault="00493F10" w:rsidP="004E1261">
            <w:pPr>
              <w:ind w:left="720"/>
              <w:rPr>
                <w:rFonts w:asciiTheme="majorHAnsi" w:hAnsiTheme="majorHAnsi" w:cstheme="majorHAnsi"/>
                <w:i w:val="0"/>
                <w:color w:val="382E7B"/>
              </w:rPr>
            </w:pPr>
            <w:r w:rsidRPr="00BA67DA">
              <w:rPr>
                <w:rFonts w:asciiTheme="majorHAnsi" w:hAnsiTheme="majorHAnsi" w:cstheme="majorHAnsi"/>
                <w:color w:val="382E7B"/>
              </w:rPr>
              <w:t xml:space="preserve">Please add a </w:t>
            </w:r>
            <w:r w:rsidRPr="00A20511">
              <w:rPr>
                <w:rFonts w:asciiTheme="majorHAnsi" w:hAnsiTheme="majorHAnsi" w:cstheme="majorHAnsi"/>
                <w:b/>
                <w:bCs/>
                <w:color w:val="382E7B"/>
              </w:rPr>
              <w:t>short sentence</w:t>
            </w:r>
            <w:r w:rsidRPr="00BA67DA">
              <w:rPr>
                <w:rFonts w:asciiTheme="majorHAnsi" w:hAnsiTheme="majorHAnsi" w:cstheme="majorHAnsi"/>
                <w:color w:val="382E7B"/>
              </w:rPr>
              <w:t xml:space="preserve"> </w:t>
            </w:r>
            <w:r>
              <w:rPr>
                <w:rFonts w:asciiTheme="majorHAnsi" w:hAnsiTheme="majorHAnsi" w:cstheme="majorHAnsi"/>
                <w:color w:val="382E7B"/>
              </w:rPr>
              <w:t xml:space="preserve">stating in </w:t>
            </w:r>
            <w:r w:rsidRPr="00BA67DA">
              <w:rPr>
                <w:rFonts w:asciiTheme="majorHAnsi" w:hAnsiTheme="majorHAnsi" w:cstheme="majorHAnsi"/>
                <w:color w:val="382E7B"/>
              </w:rPr>
              <w:t>wh</w:t>
            </w:r>
            <w:r>
              <w:rPr>
                <w:rFonts w:asciiTheme="majorHAnsi" w:hAnsiTheme="majorHAnsi" w:cstheme="majorHAnsi"/>
                <w:color w:val="382E7B"/>
              </w:rPr>
              <w:t>at</w:t>
            </w:r>
            <w:r w:rsidRPr="00BA67DA">
              <w:rPr>
                <w:rFonts w:asciiTheme="majorHAnsi" w:hAnsiTheme="majorHAnsi" w:cstheme="majorHAnsi"/>
                <w:color w:val="382E7B"/>
              </w:rPr>
              <w:t xml:space="preserve"> capacity you know the self-nominee </w:t>
            </w:r>
            <w:r w:rsidRPr="00A20511">
              <w:rPr>
                <w:rFonts w:asciiTheme="majorHAnsi" w:hAnsiTheme="majorHAnsi" w:cstheme="majorHAnsi"/>
                <w:color w:val="382E7B"/>
              </w:rPr>
              <w:t>incl. any kinship</w:t>
            </w:r>
            <w:r>
              <w:rPr>
                <w:rFonts w:asciiTheme="majorHAnsi" w:hAnsiTheme="majorHAnsi" w:cstheme="majorHAnsi"/>
                <w:color w:val="382E7B"/>
              </w:rPr>
              <w:t xml:space="preserve"> </w:t>
            </w:r>
            <w:r w:rsidRPr="00BA67DA">
              <w:rPr>
                <w:rFonts w:asciiTheme="majorHAnsi" w:hAnsiTheme="majorHAnsi" w:cstheme="majorHAnsi"/>
                <w:color w:val="382E7B"/>
              </w:rPr>
              <w:t xml:space="preserve">and for </w:t>
            </w:r>
            <w:r w:rsidRPr="00A20511">
              <w:rPr>
                <w:rFonts w:asciiTheme="majorHAnsi" w:hAnsiTheme="majorHAnsi" w:cstheme="majorHAnsi"/>
                <w:color w:val="382E7B"/>
              </w:rPr>
              <w:t>how long you have known the self-nominee.</w:t>
            </w:r>
            <w:r w:rsidRPr="00BA67DA">
              <w:rPr>
                <w:rFonts w:asciiTheme="majorHAnsi" w:hAnsiTheme="majorHAnsi" w:cstheme="majorHAnsi"/>
                <w:color w:val="382E7B"/>
              </w:rPr>
              <w:t xml:space="preserve"> </w:t>
            </w:r>
          </w:p>
          <w:p w14:paraId="367BCFB4" w14:textId="77777777" w:rsidR="00493F10" w:rsidRDefault="00D17DCE" w:rsidP="004E1261">
            <w:pPr>
              <w:pStyle w:val="ListParagraph"/>
              <w:rPr>
                <w:rFonts w:asciiTheme="majorHAnsi" w:hAnsiTheme="majorHAnsi" w:cstheme="majorHAnsi"/>
                <w:i w:val="0"/>
                <w:color w:val="382E7B"/>
              </w:rPr>
            </w:pPr>
            <w:r>
              <w:rPr>
                <w:rFonts w:asciiTheme="majorHAnsi" w:hAnsiTheme="majorHAnsi" w:cstheme="majorHAnsi"/>
                <w:color w:val="1F3864" w:themeColor="accent5" w:themeShade="80"/>
              </w:rPr>
              <w:pict w14:anchorId="3103B889">
                <v:rect id="_x0000_i1035" style="width:354.05pt;height:1pt" o:hrpct="843" o:hrstd="t" o:hrnoshade="t" o:hr="t" fillcolor="#382e7b" stroked="f"/>
              </w:pict>
            </w:r>
          </w:p>
          <w:p w14:paraId="46DBF419" w14:textId="77777777" w:rsidR="00493F10" w:rsidRDefault="00493F10" w:rsidP="004E1261">
            <w:pPr>
              <w:pStyle w:val="ListParagraph"/>
              <w:rPr>
                <w:rFonts w:asciiTheme="majorHAnsi" w:hAnsiTheme="majorHAnsi" w:cstheme="majorHAnsi"/>
                <w:i w:val="0"/>
                <w:color w:val="382E7B"/>
              </w:rPr>
            </w:pPr>
          </w:p>
          <w:p w14:paraId="7F303666" w14:textId="77777777" w:rsidR="00493F10" w:rsidRPr="00807ABA" w:rsidRDefault="00493F10" w:rsidP="004E1261">
            <w:pPr>
              <w:pStyle w:val="ListParagraph"/>
              <w:rPr>
                <w:rFonts w:asciiTheme="majorHAnsi" w:hAnsiTheme="majorHAnsi" w:cstheme="majorHAnsi"/>
                <w:i w:val="0"/>
                <w:color w:val="382E7B"/>
              </w:rPr>
            </w:pPr>
          </w:p>
          <w:p w14:paraId="77A3E6A8" w14:textId="77777777" w:rsidR="00493F10" w:rsidRPr="0023540B" w:rsidRDefault="00493F10" w:rsidP="004E1261">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your </w:t>
            </w:r>
            <w:r>
              <w:rPr>
                <w:rFonts w:asciiTheme="majorHAnsi" w:hAnsiTheme="majorHAnsi" w:cstheme="majorHAnsi"/>
                <w:b/>
                <w:bCs/>
                <w:iCs/>
                <w:color w:val="382E7B"/>
                <w:sz w:val="28"/>
                <w:szCs w:val="28"/>
              </w:rPr>
              <w:t>text</w:t>
            </w:r>
            <w:r w:rsidRPr="0016438B">
              <w:rPr>
                <w:rFonts w:asciiTheme="majorHAnsi" w:hAnsiTheme="majorHAnsi" w:cstheme="majorHAnsi"/>
                <w:iCs/>
                <w:color w:val="382E7B"/>
                <w:sz w:val="28"/>
                <w:szCs w:val="28"/>
              </w:rPr>
              <w:t xml:space="preserve"> here:</w:t>
            </w:r>
          </w:p>
        </w:tc>
      </w:tr>
    </w:tbl>
    <w:p w14:paraId="14410555" w14:textId="77777777" w:rsidR="007169FD" w:rsidRPr="00141162" w:rsidRDefault="007169FD" w:rsidP="009A15C1">
      <w:pPr>
        <w:rPr>
          <w:rFonts w:asciiTheme="majorHAnsi" w:hAnsiTheme="majorHAnsi" w:cstheme="majorHAnsi"/>
          <w:color w:val="382E7B"/>
        </w:rPr>
      </w:pPr>
    </w:p>
    <w:p w14:paraId="5A326896" w14:textId="5AE31B22" w:rsidR="002D5C3C" w:rsidRDefault="002D5C3C" w:rsidP="00944F01">
      <w:pPr>
        <w:tabs>
          <w:tab w:val="left" w:pos="2581"/>
        </w:tabs>
        <w:ind w:left="0"/>
        <w:rPr>
          <w:i w:val="0"/>
          <w:iCs/>
        </w:rPr>
      </w:pPr>
    </w:p>
    <w:p w14:paraId="5594BC9E" w14:textId="4614EE5D" w:rsidR="002D5C3C" w:rsidRDefault="002D5C3C" w:rsidP="00944F01">
      <w:pPr>
        <w:tabs>
          <w:tab w:val="left" w:pos="2581"/>
        </w:tabs>
        <w:ind w:left="0"/>
        <w:rPr>
          <w:i w:val="0"/>
          <w:iCs/>
        </w:rPr>
      </w:pPr>
    </w:p>
    <w:tbl>
      <w:tblPr>
        <w:tblStyle w:val="TableGrid"/>
        <w:tblW w:w="0" w:type="auto"/>
        <w:tblInd w:w="426" w:type="dxa"/>
        <w:tblLook w:val="04A0" w:firstRow="1" w:lastRow="0" w:firstColumn="1" w:lastColumn="0" w:noHBand="0" w:noVBand="1"/>
      </w:tblPr>
      <w:tblGrid>
        <w:gridCol w:w="8590"/>
      </w:tblGrid>
      <w:tr w:rsidR="002D5C3C" w:rsidRPr="0036153B" w14:paraId="55E2DA39" w14:textId="77777777" w:rsidTr="004E1261">
        <w:tc>
          <w:tcPr>
            <w:tcW w:w="8816" w:type="dxa"/>
            <w:shd w:val="clear" w:color="auto" w:fill="FDB931"/>
          </w:tcPr>
          <w:p w14:paraId="1ACD6D32" w14:textId="243C2452" w:rsidR="002D5C3C" w:rsidRPr="006054D2" w:rsidRDefault="007169FD" w:rsidP="004E1261">
            <w:pPr>
              <w:jc w:val="center"/>
              <w:rPr>
                <w:rFonts w:asciiTheme="majorHAnsi" w:hAnsiTheme="majorHAnsi" w:cstheme="majorHAnsi"/>
                <w:b/>
                <w:bCs/>
                <w:i w:val="0"/>
                <w:color w:val="FFFFFF" w:themeColor="background1"/>
                <w:sz w:val="28"/>
                <w:szCs w:val="28"/>
              </w:rPr>
            </w:pPr>
            <w:r>
              <w:rPr>
                <w:rFonts w:asciiTheme="majorHAnsi" w:hAnsiTheme="majorHAnsi" w:cstheme="majorHAnsi"/>
                <w:b/>
                <w:color w:val="382E7B"/>
                <w:sz w:val="28"/>
                <w:szCs w:val="28"/>
              </w:rPr>
              <w:t xml:space="preserve">Part 2 - </w:t>
            </w:r>
            <w:r w:rsidR="002D5C3C" w:rsidRPr="007169FD">
              <w:rPr>
                <w:rFonts w:asciiTheme="majorHAnsi" w:hAnsiTheme="majorHAnsi" w:cstheme="majorHAnsi"/>
                <w:b/>
                <w:color w:val="382E7B"/>
                <w:sz w:val="28"/>
                <w:szCs w:val="28"/>
              </w:rPr>
              <w:t>Letter of support/ testimonial</w:t>
            </w:r>
          </w:p>
        </w:tc>
      </w:tr>
      <w:tr w:rsidR="002D5C3C" w:rsidRPr="00A400F0" w14:paraId="0CB617CC" w14:textId="77777777" w:rsidTr="004E1261">
        <w:tc>
          <w:tcPr>
            <w:tcW w:w="8816" w:type="dxa"/>
          </w:tcPr>
          <w:p w14:paraId="4EF2482F" w14:textId="1D323C35" w:rsidR="00AA2A0C" w:rsidRPr="00B57C89" w:rsidRDefault="00AA2A0C" w:rsidP="00D904B5">
            <w:pPr>
              <w:rPr>
                <w:rFonts w:asciiTheme="majorHAnsi" w:hAnsiTheme="majorHAnsi" w:cstheme="majorHAnsi"/>
                <w:color w:val="382E7B"/>
              </w:rPr>
            </w:pPr>
            <w:r w:rsidRPr="00B57C89">
              <w:rPr>
                <w:rFonts w:asciiTheme="majorHAnsi" w:hAnsiTheme="majorHAnsi" w:cstheme="majorHAnsi"/>
                <w:b/>
                <w:bCs/>
                <w:color w:val="382E7B"/>
                <w:u w:val="single"/>
              </w:rPr>
              <w:t>Max. 500 words:</w:t>
            </w:r>
            <w:r w:rsidRPr="00B57C89">
              <w:rPr>
                <w:rFonts w:asciiTheme="majorHAnsi" w:hAnsiTheme="majorHAnsi" w:cstheme="majorHAnsi"/>
                <w:b/>
                <w:bCs/>
                <w:color w:val="382E7B"/>
              </w:rPr>
              <w:t xml:space="preserve"> </w:t>
            </w:r>
            <w:r w:rsidRPr="00B57C89">
              <w:rPr>
                <w:rFonts w:asciiTheme="majorHAnsi" w:hAnsiTheme="majorHAnsi" w:cstheme="majorHAnsi"/>
                <w:color w:val="382E7B"/>
              </w:rPr>
              <w:t>Please provide</w:t>
            </w:r>
            <w:r w:rsidRPr="00B57C89">
              <w:rPr>
                <w:rFonts w:asciiTheme="majorHAnsi" w:hAnsiTheme="majorHAnsi" w:cstheme="majorHAnsi"/>
                <w:b/>
                <w:bCs/>
                <w:color w:val="382E7B"/>
              </w:rPr>
              <w:t xml:space="preserve"> </w:t>
            </w:r>
            <w:r w:rsidRPr="00B57C89">
              <w:rPr>
                <w:rFonts w:asciiTheme="majorHAnsi" w:hAnsiTheme="majorHAnsi" w:cstheme="majorHAnsi"/>
                <w:color w:val="382E7B"/>
              </w:rPr>
              <w:t xml:space="preserve">a </w:t>
            </w:r>
            <w:r>
              <w:rPr>
                <w:rFonts w:asciiTheme="majorHAnsi" w:hAnsiTheme="majorHAnsi" w:cstheme="majorHAnsi"/>
                <w:color w:val="382E7B"/>
              </w:rPr>
              <w:t>letter of support/ testimonial</w:t>
            </w:r>
            <w:r w:rsidRPr="00B57C89">
              <w:rPr>
                <w:rFonts w:asciiTheme="majorHAnsi" w:hAnsiTheme="majorHAnsi" w:cstheme="majorHAnsi"/>
                <w:color w:val="382E7B"/>
              </w:rPr>
              <w:t xml:space="preserve"> of the individual’s profile and standing, and why you support the </w:t>
            </w:r>
            <w:r>
              <w:rPr>
                <w:rFonts w:asciiTheme="majorHAnsi" w:hAnsiTheme="majorHAnsi" w:cstheme="majorHAnsi"/>
                <w:color w:val="382E7B"/>
              </w:rPr>
              <w:t>self-</w:t>
            </w:r>
            <w:r w:rsidRPr="00B57C89">
              <w:rPr>
                <w:rFonts w:asciiTheme="majorHAnsi" w:hAnsiTheme="majorHAnsi" w:cstheme="majorHAnsi"/>
                <w:color w:val="382E7B"/>
              </w:rPr>
              <w:t xml:space="preserve">nomination. This should refer to the self-nominee’s uniqueness including what is special about their contribution. </w:t>
            </w:r>
            <w:r w:rsidRPr="00B57C89">
              <w:rPr>
                <w:rFonts w:asciiTheme="majorHAnsi" w:hAnsiTheme="majorHAnsi" w:cstheme="majorHAnsi"/>
                <w:b/>
                <w:bCs/>
                <w:color w:val="382E7B"/>
              </w:rPr>
              <w:t>Where has the self-nominee gone beyond the bounds of their job or the ‘extra mile’?</w:t>
            </w:r>
            <w:r w:rsidRPr="00B57C89">
              <w:rPr>
                <w:rFonts w:asciiTheme="majorHAnsi" w:hAnsiTheme="majorHAnsi" w:cstheme="majorHAnsi"/>
                <w:color w:val="382E7B"/>
              </w:rPr>
              <w:t xml:space="preserve"> </w:t>
            </w:r>
          </w:p>
          <w:p w14:paraId="3FC80EDD" w14:textId="77777777" w:rsidR="00AA2A0C" w:rsidRPr="00B57C89" w:rsidRDefault="00AA2A0C" w:rsidP="00AA2A0C">
            <w:pPr>
              <w:rPr>
                <w:rFonts w:asciiTheme="majorHAnsi" w:hAnsiTheme="majorHAnsi" w:cstheme="majorHAnsi"/>
                <w:color w:val="382E7B"/>
              </w:rPr>
            </w:pPr>
            <w:r w:rsidRPr="00B57C89">
              <w:rPr>
                <w:rFonts w:asciiTheme="majorHAnsi" w:hAnsiTheme="majorHAnsi" w:cstheme="majorHAnsi"/>
                <w:color w:val="382E7B"/>
              </w:rPr>
              <w:t xml:space="preserve">For example, the following could be referred to </w:t>
            </w:r>
            <w:r w:rsidRPr="00B57C89">
              <w:rPr>
                <w:rFonts w:asciiTheme="majorHAnsi" w:hAnsiTheme="majorHAnsi" w:cstheme="majorHAnsi"/>
                <w:b/>
                <w:bCs/>
                <w:color w:val="382E7B"/>
              </w:rPr>
              <w:t>if appropriate</w:t>
            </w:r>
            <w:r w:rsidRPr="00B57C89">
              <w:rPr>
                <w:rFonts w:asciiTheme="majorHAnsi" w:hAnsiTheme="majorHAnsi" w:cstheme="majorHAnsi"/>
                <w:color w:val="382E7B"/>
              </w:rPr>
              <w:t>, where the self-nominee has:</w:t>
            </w:r>
          </w:p>
          <w:p w14:paraId="78EEFB50"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Provided a sustained commitment </w:t>
            </w:r>
          </w:p>
          <w:p w14:paraId="032C33C3"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Inspired</w:t>
            </w:r>
          </w:p>
          <w:p w14:paraId="51CA7184" w14:textId="3680F6DA"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Led at</w:t>
            </w:r>
            <w:bookmarkStart w:id="33" w:name="_GoBack"/>
            <w:bookmarkEnd w:id="33"/>
            <w:r w:rsidRPr="00B57C89">
              <w:rPr>
                <w:rFonts w:asciiTheme="majorHAnsi" w:hAnsiTheme="majorHAnsi" w:cstheme="majorHAnsi"/>
                <w:color w:val="382E7B"/>
              </w:rPr>
              <w:t xml:space="preserve"> </w:t>
            </w:r>
            <w:r w:rsidR="00D17DCE">
              <w:rPr>
                <w:rFonts w:asciiTheme="majorHAnsi" w:hAnsiTheme="majorHAnsi" w:cstheme="majorHAnsi"/>
                <w:color w:val="382E7B"/>
              </w:rPr>
              <w:t xml:space="preserve">a </w:t>
            </w:r>
            <w:r w:rsidRPr="00B57C89">
              <w:rPr>
                <w:rFonts w:asciiTheme="majorHAnsi" w:hAnsiTheme="majorHAnsi" w:cstheme="majorHAnsi"/>
                <w:color w:val="382E7B"/>
              </w:rPr>
              <w:t>service level, regionally, nationally or internationally</w:t>
            </w:r>
          </w:p>
          <w:p w14:paraId="5E71BF34"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Significantly improved care</w:t>
            </w:r>
          </w:p>
          <w:p w14:paraId="4CC10E19"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Innovated</w:t>
            </w:r>
          </w:p>
          <w:p w14:paraId="2546B79D"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Been recognised by peers</w:t>
            </w:r>
          </w:p>
          <w:p w14:paraId="24FED668"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Been a positive impact on safety</w:t>
            </w:r>
          </w:p>
          <w:p w14:paraId="5F741B7C"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Role modelled </w:t>
            </w:r>
          </w:p>
          <w:p w14:paraId="044F5DBC" w14:textId="77777777" w:rsidR="00AA2A0C" w:rsidRPr="00B57C89" w:rsidRDefault="00AA2A0C" w:rsidP="00AA2A0C">
            <w:pPr>
              <w:pStyle w:val="ListParagraph"/>
              <w:numPr>
                <w:ilvl w:val="0"/>
                <w:numId w:val="15"/>
              </w:numPr>
              <w:rPr>
                <w:rFonts w:asciiTheme="majorHAnsi" w:hAnsiTheme="majorHAnsi" w:cstheme="majorHAnsi"/>
                <w:color w:val="382E7B"/>
              </w:rPr>
            </w:pPr>
            <w:r w:rsidRPr="00B57C89">
              <w:rPr>
                <w:rFonts w:asciiTheme="majorHAnsi" w:hAnsiTheme="majorHAnsi" w:cstheme="majorHAnsi"/>
                <w:color w:val="382E7B"/>
              </w:rPr>
              <w:t xml:space="preserve">Advocated </w:t>
            </w:r>
          </w:p>
          <w:p w14:paraId="73CBA82C" w14:textId="77777777" w:rsidR="00AA2A0C" w:rsidRPr="00B57C89" w:rsidRDefault="00AA2A0C" w:rsidP="00AA2A0C">
            <w:pPr>
              <w:rPr>
                <w:rFonts w:asciiTheme="majorHAnsi" w:hAnsiTheme="majorHAnsi" w:cstheme="majorHAnsi"/>
                <w:color w:val="382E7B"/>
              </w:rPr>
            </w:pPr>
            <w:r w:rsidRPr="00B57C89">
              <w:rPr>
                <w:rFonts w:asciiTheme="majorHAnsi" w:hAnsiTheme="majorHAnsi" w:cstheme="majorHAnsi"/>
                <w:color w:val="382E7B"/>
              </w:rPr>
              <w:t xml:space="preserve">Highlight the key area/s of contribution, </w:t>
            </w:r>
            <w:r w:rsidRPr="00B57C89">
              <w:rPr>
                <w:rFonts w:asciiTheme="majorHAnsi" w:hAnsiTheme="majorHAnsi" w:cstheme="majorHAnsi"/>
                <w:b/>
                <w:bCs/>
                <w:color w:val="382E7B"/>
              </w:rPr>
              <w:t>for example</w:t>
            </w:r>
            <w:r w:rsidRPr="00B57C89">
              <w:rPr>
                <w:rFonts w:asciiTheme="majorHAnsi" w:hAnsiTheme="majorHAnsi" w:cstheme="majorHAnsi"/>
                <w:color w:val="382E7B"/>
              </w:rPr>
              <w:t>:</w:t>
            </w:r>
          </w:p>
          <w:p w14:paraId="66FF86A2"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In leadership/management</w:t>
            </w:r>
          </w:p>
          <w:p w14:paraId="73DCEF5B"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Service delivery/improvement/innovation</w:t>
            </w:r>
          </w:p>
          <w:p w14:paraId="7DD77595"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Equality, Diversity &amp; Inclusion (EDI) contribution</w:t>
            </w:r>
          </w:p>
          <w:p w14:paraId="4DC6DB53"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Research</w:t>
            </w:r>
          </w:p>
          <w:p w14:paraId="60D8E547"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Education</w:t>
            </w:r>
          </w:p>
          <w:p w14:paraId="7BE0C4BC" w14:textId="77777777" w:rsidR="00AA2A0C" w:rsidRPr="00B57C89" w:rsidRDefault="00AA2A0C" w:rsidP="00AA2A0C">
            <w:pPr>
              <w:pStyle w:val="ListParagraph"/>
              <w:numPr>
                <w:ilvl w:val="0"/>
                <w:numId w:val="16"/>
              </w:numPr>
              <w:rPr>
                <w:rFonts w:asciiTheme="majorHAnsi" w:hAnsiTheme="majorHAnsi" w:cstheme="majorHAnsi"/>
                <w:color w:val="382E7B"/>
              </w:rPr>
            </w:pPr>
            <w:r w:rsidRPr="00B57C89">
              <w:rPr>
                <w:rFonts w:asciiTheme="majorHAnsi" w:hAnsiTheme="majorHAnsi" w:cstheme="majorHAnsi"/>
                <w:color w:val="382E7B"/>
              </w:rPr>
              <w:t>Clinical practice</w:t>
            </w:r>
          </w:p>
          <w:p w14:paraId="78E8485E" w14:textId="77777777" w:rsidR="00AA2A0C" w:rsidRPr="00B57C89" w:rsidRDefault="00AA2A0C" w:rsidP="00AA2A0C">
            <w:pPr>
              <w:pStyle w:val="ListParagraph"/>
              <w:numPr>
                <w:ilvl w:val="0"/>
                <w:numId w:val="16"/>
              </w:numPr>
              <w:rPr>
                <w:rFonts w:asciiTheme="majorHAnsi" w:hAnsiTheme="majorHAnsi" w:cstheme="majorHAnsi"/>
                <w:i w:val="0"/>
                <w:color w:val="382E7B"/>
              </w:rPr>
            </w:pPr>
            <w:r w:rsidRPr="00B57C89">
              <w:rPr>
                <w:rFonts w:asciiTheme="majorHAnsi" w:hAnsiTheme="majorHAnsi" w:cstheme="majorHAnsi"/>
                <w:color w:val="382E7B"/>
              </w:rPr>
              <w:t>Trade union work</w:t>
            </w:r>
          </w:p>
          <w:p w14:paraId="022D49E5" w14:textId="77777777" w:rsidR="00AA2A0C" w:rsidRPr="00B57C89" w:rsidRDefault="00AA2A0C" w:rsidP="00AA2A0C">
            <w:pPr>
              <w:pStyle w:val="ListParagraph"/>
              <w:numPr>
                <w:ilvl w:val="0"/>
                <w:numId w:val="16"/>
              </w:numPr>
              <w:rPr>
                <w:rFonts w:asciiTheme="majorHAnsi" w:hAnsiTheme="majorHAnsi" w:cstheme="majorHAnsi"/>
                <w:i w:val="0"/>
                <w:color w:val="382E7B"/>
              </w:rPr>
            </w:pPr>
            <w:r w:rsidRPr="00B57C89">
              <w:rPr>
                <w:rFonts w:asciiTheme="majorHAnsi" w:hAnsiTheme="majorHAnsi" w:cstheme="majorHAnsi"/>
                <w:color w:val="382E7B"/>
              </w:rPr>
              <w:t>And/or other key area/s</w:t>
            </w:r>
          </w:p>
          <w:p w14:paraId="36CCA575" w14:textId="77777777" w:rsidR="00B568EA" w:rsidRPr="009911FA" w:rsidRDefault="00B568EA" w:rsidP="004E1261">
            <w:pPr>
              <w:pStyle w:val="ListParagraph"/>
              <w:spacing w:before="0"/>
              <w:ind w:left="1146"/>
              <w:rPr>
                <w:rFonts w:asciiTheme="majorHAnsi" w:hAnsiTheme="majorHAnsi" w:cstheme="majorHAnsi"/>
                <w:iCs/>
                <w:color w:val="382E7B"/>
              </w:rPr>
            </w:pPr>
          </w:p>
          <w:p w14:paraId="3029B51B" w14:textId="6504CAEE" w:rsidR="002D5C3C" w:rsidRPr="00AA2A0C" w:rsidRDefault="00D17DCE" w:rsidP="00AA2A0C">
            <w:pPr>
              <w:pStyle w:val="ListParagraph"/>
              <w:ind w:left="426" w:firstLine="23"/>
              <w:rPr>
                <w:rFonts w:asciiTheme="majorHAnsi" w:hAnsiTheme="majorHAnsi" w:cstheme="majorHAnsi"/>
                <w:color w:val="382E7B"/>
              </w:rPr>
            </w:pPr>
            <w:r>
              <w:rPr>
                <w:rFonts w:asciiTheme="majorHAnsi" w:hAnsiTheme="majorHAnsi" w:cstheme="majorHAnsi"/>
                <w:color w:val="382E7B"/>
              </w:rPr>
              <w:pict w14:anchorId="77372D2F">
                <v:rect id="_x0000_i1036" style="width:354.05pt;height:1pt" o:hrpct="843" o:hrstd="t" o:hrnoshade="t" o:hr="t" fillcolor="#382e7b" stroked="f"/>
              </w:pict>
            </w:r>
          </w:p>
          <w:p w14:paraId="4B15AAB2" w14:textId="0E010FDB" w:rsidR="002D5C3C" w:rsidRPr="009911FA" w:rsidRDefault="002D5C3C" w:rsidP="004E1261">
            <w:pPr>
              <w:pStyle w:val="ListParagraph"/>
              <w:ind w:left="426" w:firstLine="23"/>
              <w:rPr>
                <w:rFonts w:asciiTheme="majorHAnsi" w:hAnsiTheme="majorHAnsi" w:cstheme="majorHAnsi"/>
                <w:iCs/>
                <w:color w:val="382E7B"/>
                <w:sz w:val="28"/>
                <w:szCs w:val="28"/>
              </w:rPr>
            </w:pPr>
            <w:r w:rsidRPr="009911FA">
              <w:rPr>
                <w:rFonts w:asciiTheme="majorHAnsi" w:hAnsiTheme="majorHAnsi" w:cstheme="majorHAnsi"/>
                <w:iCs/>
                <w:color w:val="382E7B"/>
                <w:sz w:val="28"/>
                <w:szCs w:val="28"/>
              </w:rPr>
              <w:t xml:space="preserve">Please </w:t>
            </w:r>
            <w:r w:rsidR="00B568EA">
              <w:rPr>
                <w:rFonts w:asciiTheme="majorHAnsi" w:hAnsiTheme="majorHAnsi" w:cstheme="majorHAnsi"/>
                <w:iCs/>
                <w:color w:val="382E7B"/>
                <w:sz w:val="28"/>
                <w:szCs w:val="28"/>
              </w:rPr>
              <w:t>add</w:t>
            </w:r>
            <w:r w:rsidRPr="009911FA">
              <w:rPr>
                <w:rFonts w:asciiTheme="majorHAnsi" w:hAnsiTheme="majorHAnsi" w:cstheme="majorHAnsi"/>
                <w:iCs/>
                <w:color w:val="382E7B"/>
                <w:sz w:val="28"/>
                <w:szCs w:val="28"/>
              </w:rPr>
              <w:t xml:space="preserve"> the </w:t>
            </w:r>
            <w:r w:rsidRPr="009911FA">
              <w:rPr>
                <w:rFonts w:asciiTheme="majorHAnsi" w:hAnsiTheme="majorHAnsi" w:cstheme="majorHAnsi"/>
                <w:b/>
                <w:bCs/>
                <w:color w:val="382E7B"/>
                <w:sz w:val="28"/>
                <w:szCs w:val="28"/>
              </w:rPr>
              <w:t>supporting statement/testimonial</w:t>
            </w:r>
            <w:r w:rsidR="00B568EA">
              <w:rPr>
                <w:rFonts w:asciiTheme="majorHAnsi" w:hAnsiTheme="majorHAnsi" w:cstheme="majorHAnsi"/>
                <w:b/>
                <w:bCs/>
                <w:color w:val="382E7B"/>
                <w:sz w:val="28"/>
                <w:szCs w:val="28"/>
              </w:rPr>
              <w:t xml:space="preserve"> here:</w:t>
            </w:r>
            <w:r w:rsidRPr="009911FA">
              <w:rPr>
                <w:rFonts w:asciiTheme="majorHAnsi" w:hAnsiTheme="majorHAnsi" w:cstheme="majorHAnsi"/>
                <w:color w:val="382E7B"/>
                <w:sz w:val="28"/>
                <w:szCs w:val="28"/>
              </w:rPr>
              <w:t xml:space="preserve"> </w:t>
            </w:r>
          </w:p>
          <w:p w14:paraId="194238FF" w14:textId="69833BF3" w:rsidR="002D5C3C" w:rsidRDefault="002D5C3C" w:rsidP="004E1261">
            <w:pPr>
              <w:pStyle w:val="ListParagraph"/>
              <w:ind w:left="426" w:firstLine="23"/>
              <w:rPr>
                <w:rFonts w:asciiTheme="majorHAnsi" w:hAnsiTheme="majorHAnsi" w:cstheme="majorHAnsi"/>
                <w:b/>
                <w:bCs/>
                <w:iCs/>
              </w:rPr>
            </w:pPr>
          </w:p>
          <w:p w14:paraId="1180F432" w14:textId="42796BCE" w:rsidR="00D904B5" w:rsidRPr="00A20511" w:rsidRDefault="00D904B5" w:rsidP="00D904B5">
            <w:pPr>
              <w:rPr>
                <w:rFonts w:asciiTheme="majorHAnsi" w:hAnsiTheme="majorHAnsi" w:cstheme="majorHAnsi"/>
                <w:iCs/>
                <w:color w:val="382E7B"/>
              </w:rPr>
            </w:pPr>
            <w:r w:rsidRPr="00A20511">
              <w:rPr>
                <w:rFonts w:asciiTheme="majorHAnsi" w:hAnsiTheme="majorHAnsi" w:cstheme="majorHAnsi"/>
                <w:iCs/>
                <w:color w:val="382E7B"/>
              </w:rPr>
              <w:t xml:space="preserve">Please use </w:t>
            </w:r>
            <w:r w:rsidRPr="00A20511">
              <w:rPr>
                <w:rFonts w:asciiTheme="majorHAnsi" w:hAnsiTheme="majorHAnsi" w:cstheme="majorHAnsi"/>
                <w:b/>
                <w:bCs/>
                <w:iCs/>
                <w:color w:val="382E7B"/>
              </w:rPr>
              <w:t xml:space="preserve">‘XX’ instead of the </w:t>
            </w:r>
            <w:r>
              <w:rPr>
                <w:rFonts w:asciiTheme="majorHAnsi" w:hAnsiTheme="majorHAnsi" w:cstheme="majorHAnsi"/>
                <w:b/>
                <w:bCs/>
                <w:iCs/>
                <w:color w:val="382E7B"/>
              </w:rPr>
              <w:t>self-</w:t>
            </w:r>
            <w:r w:rsidRPr="00A20511">
              <w:rPr>
                <w:rFonts w:asciiTheme="majorHAnsi" w:hAnsiTheme="majorHAnsi" w:cstheme="majorHAnsi"/>
                <w:b/>
                <w:bCs/>
                <w:iCs/>
                <w:color w:val="382E7B"/>
              </w:rPr>
              <w:t>nominee’s name</w:t>
            </w:r>
            <w:r w:rsidRPr="00A20511">
              <w:rPr>
                <w:rFonts w:asciiTheme="majorHAnsi" w:hAnsiTheme="majorHAnsi" w:cstheme="majorHAnsi"/>
                <w:iCs/>
                <w:color w:val="382E7B"/>
              </w:rPr>
              <w:t xml:space="preserve"> and the </w:t>
            </w:r>
            <w:r w:rsidRPr="00A20511">
              <w:rPr>
                <w:rFonts w:asciiTheme="majorHAnsi" w:hAnsiTheme="majorHAnsi" w:cstheme="majorHAnsi"/>
                <w:b/>
                <w:bCs/>
                <w:iCs/>
                <w:color w:val="382E7B"/>
              </w:rPr>
              <w:t>pronoun ‘they’/’their’</w:t>
            </w:r>
            <w:r w:rsidRPr="00A20511">
              <w:rPr>
                <w:rFonts w:asciiTheme="majorHAnsi" w:hAnsiTheme="majorHAnsi" w:cstheme="majorHAnsi"/>
                <w:iCs/>
                <w:color w:val="382E7B"/>
              </w:rPr>
              <w:t xml:space="preserve"> when filling in th</w:t>
            </w:r>
            <w:r>
              <w:rPr>
                <w:rFonts w:asciiTheme="majorHAnsi" w:hAnsiTheme="majorHAnsi" w:cstheme="majorHAnsi"/>
                <w:iCs/>
                <w:color w:val="382E7B"/>
              </w:rPr>
              <w:t>is</w:t>
            </w:r>
            <w:r w:rsidRPr="00A20511">
              <w:rPr>
                <w:rFonts w:asciiTheme="majorHAnsi" w:hAnsiTheme="majorHAnsi" w:cstheme="majorHAnsi"/>
                <w:iCs/>
                <w:color w:val="382E7B"/>
              </w:rPr>
              <w:t xml:space="preserve"> section</w:t>
            </w:r>
            <w:r>
              <w:rPr>
                <w:rFonts w:asciiTheme="majorHAnsi" w:hAnsiTheme="majorHAnsi" w:cstheme="majorHAnsi"/>
                <w:iCs/>
                <w:color w:val="382E7B"/>
              </w:rPr>
              <w:t xml:space="preserve">. </w:t>
            </w:r>
          </w:p>
          <w:p w14:paraId="6A9FDA27" w14:textId="77777777" w:rsidR="00D904B5" w:rsidRDefault="00D904B5" w:rsidP="004E1261">
            <w:pPr>
              <w:pStyle w:val="ListParagraph"/>
              <w:ind w:left="426" w:firstLine="23"/>
              <w:rPr>
                <w:rFonts w:asciiTheme="majorHAnsi" w:hAnsiTheme="majorHAnsi" w:cstheme="majorHAnsi"/>
                <w:b/>
                <w:bCs/>
                <w:iCs/>
              </w:rPr>
            </w:pPr>
          </w:p>
          <w:p w14:paraId="1C91494F" w14:textId="77777777" w:rsidR="002D5C3C" w:rsidRPr="00913743" w:rsidRDefault="002D5C3C" w:rsidP="004E1261">
            <w:pPr>
              <w:pStyle w:val="ListParagraph"/>
              <w:ind w:left="426" w:firstLine="23"/>
              <w:rPr>
                <w:rFonts w:asciiTheme="majorHAnsi" w:hAnsiTheme="majorHAnsi" w:cstheme="majorHAnsi"/>
                <w:b/>
                <w:bCs/>
                <w:iCs/>
              </w:rPr>
            </w:pPr>
          </w:p>
        </w:tc>
      </w:tr>
    </w:tbl>
    <w:p w14:paraId="2C092E04" w14:textId="77777777" w:rsidR="002D5C3C" w:rsidRDefault="002D5C3C" w:rsidP="00944F01">
      <w:pPr>
        <w:tabs>
          <w:tab w:val="left" w:pos="2581"/>
        </w:tabs>
        <w:ind w:left="0"/>
        <w:rPr>
          <w:i w:val="0"/>
          <w:iCs/>
        </w:rPr>
      </w:pPr>
    </w:p>
    <w:p w14:paraId="3FD124C1" w14:textId="6AE25A68" w:rsidR="00656501" w:rsidRPr="004E246C" w:rsidRDefault="00BD0381" w:rsidP="004E246C">
      <w:pPr>
        <w:spacing w:line="276" w:lineRule="auto"/>
        <w:ind w:left="0"/>
        <w:jc w:val="center"/>
        <w:rPr>
          <w:rFonts w:asciiTheme="majorHAnsi" w:hAnsiTheme="majorHAnsi" w:cstheme="majorHAnsi"/>
          <w:b/>
          <w:bCs/>
          <w:iCs/>
          <w:color w:val="auto"/>
          <w:sz w:val="32"/>
          <w:szCs w:val="32"/>
        </w:rPr>
      </w:pPr>
      <w:r w:rsidRPr="00561AD9">
        <w:rPr>
          <w:rFonts w:asciiTheme="majorHAnsi" w:hAnsiTheme="majorHAnsi" w:cstheme="majorHAnsi"/>
          <w:b/>
          <w:bCs/>
          <w:iCs/>
          <w:color w:val="auto"/>
          <w:sz w:val="32"/>
          <w:szCs w:val="32"/>
        </w:rPr>
        <w:t>Thank you for your time in completing this form!</w:t>
      </w:r>
    </w:p>
    <w:p w14:paraId="0C50ECB6" w14:textId="1795BC7D" w:rsidR="00656501" w:rsidRDefault="00656501" w:rsidP="00944F01">
      <w:pPr>
        <w:tabs>
          <w:tab w:val="left" w:pos="2581"/>
        </w:tabs>
        <w:ind w:left="0"/>
        <w:rPr>
          <w:i w:val="0"/>
          <w:iCs/>
        </w:rPr>
      </w:pPr>
    </w:p>
    <w:p w14:paraId="15F1295A" w14:textId="77777777" w:rsidR="00656501" w:rsidRPr="00F64ABE" w:rsidRDefault="00656501" w:rsidP="00944F01">
      <w:pPr>
        <w:tabs>
          <w:tab w:val="left" w:pos="2581"/>
        </w:tabs>
        <w:ind w:left="0"/>
        <w:rPr>
          <w:i w:val="0"/>
          <w:iCs/>
        </w:rPr>
      </w:pPr>
    </w:p>
    <w:sectPr w:rsidR="00656501" w:rsidRPr="00F64ABE" w:rsidSect="00656501">
      <w:pgSz w:w="11906" w:h="16838"/>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331F9" w14:textId="77777777" w:rsidR="004E1261" w:rsidRDefault="004E1261" w:rsidP="003A72F6">
      <w:pPr>
        <w:spacing w:after="0"/>
      </w:pPr>
      <w:r>
        <w:separator/>
      </w:r>
    </w:p>
  </w:endnote>
  <w:endnote w:type="continuationSeparator" w:id="0">
    <w:p w14:paraId="2464BFA8" w14:textId="77777777" w:rsidR="004E1261" w:rsidRDefault="004E1261" w:rsidP="003A7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094489"/>
      <w:docPartObj>
        <w:docPartGallery w:val="Page Numbers (Bottom of Page)"/>
        <w:docPartUnique/>
      </w:docPartObj>
    </w:sdtPr>
    <w:sdtEndPr>
      <w:rPr>
        <w:noProof/>
      </w:rPr>
    </w:sdtEndPr>
    <w:sdtContent>
      <w:p w14:paraId="6768226D" w14:textId="56E915B5" w:rsidR="004E1261" w:rsidRDefault="004E1261">
        <w:pPr>
          <w:pStyle w:val="Footer"/>
          <w:jc w:val="right"/>
        </w:pPr>
        <w:r>
          <w:fldChar w:fldCharType="begin"/>
        </w:r>
        <w:r>
          <w:instrText xml:space="preserve"> PAGE   \* MERGEFORMAT </w:instrText>
        </w:r>
        <w:r>
          <w:fldChar w:fldCharType="separate"/>
        </w:r>
        <w:r w:rsidR="00D17DCE">
          <w:rPr>
            <w:noProof/>
          </w:rPr>
          <w:t>18</w:t>
        </w:r>
        <w:r>
          <w:rPr>
            <w:noProof/>
          </w:rPr>
          <w:fldChar w:fldCharType="end"/>
        </w:r>
      </w:p>
    </w:sdtContent>
  </w:sdt>
  <w:p w14:paraId="60FC45C3" w14:textId="77777777" w:rsidR="004E1261" w:rsidRDefault="004E1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73199" w14:textId="2BD88752" w:rsidR="004E1261" w:rsidRDefault="004E1261" w:rsidP="00CE0ABB">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141109"/>
      <w:docPartObj>
        <w:docPartGallery w:val="Page Numbers (Bottom of Page)"/>
        <w:docPartUnique/>
      </w:docPartObj>
    </w:sdtPr>
    <w:sdtEndPr>
      <w:rPr>
        <w:noProof/>
      </w:rPr>
    </w:sdtEndPr>
    <w:sdtContent>
      <w:p w14:paraId="2F00E4ED" w14:textId="704DEB35" w:rsidR="004E1261" w:rsidRDefault="004E1261">
        <w:pPr>
          <w:pStyle w:val="Footer"/>
          <w:jc w:val="right"/>
        </w:pPr>
        <w:r>
          <w:fldChar w:fldCharType="begin"/>
        </w:r>
        <w:r>
          <w:instrText xml:space="preserve"> PAGE   \* MERGEFORMAT </w:instrText>
        </w:r>
        <w:r>
          <w:fldChar w:fldCharType="separate"/>
        </w:r>
        <w:r w:rsidR="00D17DCE">
          <w:rPr>
            <w:noProof/>
          </w:rPr>
          <w:t>29</w:t>
        </w:r>
        <w:r>
          <w:rPr>
            <w:noProof/>
          </w:rPr>
          <w:fldChar w:fldCharType="end"/>
        </w:r>
      </w:p>
    </w:sdtContent>
  </w:sdt>
  <w:p w14:paraId="505B1B02" w14:textId="220FCE4A" w:rsidR="004E1261" w:rsidRDefault="004E1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0C8DC" w14:textId="77777777" w:rsidR="004E1261" w:rsidRDefault="004E1261" w:rsidP="003A72F6">
      <w:pPr>
        <w:spacing w:after="0"/>
      </w:pPr>
      <w:r>
        <w:separator/>
      </w:r>
    </w:p>
  </w:footnote>
  <w:footnote w:type="continuationSeparator" w:id="0">
    <w:p w14:paraId="5C378110" w14:textId="77777777" w:rsidR="004E1261" w:rsidRDefault="004E1261" w:rsidP="003A72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05BEF" w14:textId="1D4E47B3" w:rsidR="004E1261" w:rsidRDefault="004E1261" w:rsidP="00CE723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A3FD1" w14:textId="21201B69" w:rsidR="004E1261" w:rsidRDefault="004E12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EE562" w14:textId="67C84CB4" w:rsidR="004E1261" w:rsidRDefault="004E1261" w:rsidP="00CE723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4CD26" w14:textId="77777777" w:rsidR="004E1261" w:rsidRPr="000F6A6C" w:rsidRDefault="004E1261"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 xml:space="preserve">Please remember that awards can only be judged on information and evidence submitted. </w:t>
    </w:r>
  </w:p>
  <w:p w14:paraId="6BCF126E" w14:textId="77777777" w:rsidR="004E1261" w:rsidRPr="000F6A6C" w:rsidRDefault="004E1261"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The panel will assess the nomination in redacted and anonymised form.</w:t>
    </w:r>
  </w:p>
  <w:p w14:paraId="1D239287" w14:textId="5F217205" w:rsidR="004E1261" w:rsidRDefault="004E1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E72"/>
    <w:multiLevelType w:val="hybridMultilevel"/>
    <w:tmpl w:val="14CACD70"/>
    <w:lvl w:ilvl="0" w:tplc="BFF4A6A8">
      <w:start w:val="2"/>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073D5BC3"/>
    <w:multiLevelType w:val="hybridMultilevel"/>
    <w:tmpl w:val="10D6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79084C"/>
    <w:multiLevelType w:val="hybridMultilevel"/>
    <w:tmpl w:val="D9F2DC7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3FB35E2"/>
    <w:multiLevelType w:val="hybridMultilevel"/>
    <w:tmpl w:val="AA7E0E6E"/>
    <w:lvl w:ilvl="0" w:tplc="FC169D50">
      <w:start w:val="5"/>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9D12461"/>
    <w:multiLevelType w:val="multilevel"/>
    <w:tmpl w:val="73FAB64A"/>
    <w:lvl w:ilvl="0">
      <w:start w:val="1"/>
      <w:numFmt w:val="decimal"/>
      <w:lvlText w:val="%1."/>
      <w:lvlJc w:val="left"/>
      <w:pPr>
        <w:ind w:left="786" w:hanging="360"/>
      </w:pPr>
      <w:rPr>
        <w:rFonts w:hint="default"/>
      </w:rPr>
    </w:lvl>
    <w:lvl w:ilvl="1">
      <w:start w:val="2"/>
      <w:numFmt w:val="decimal"/>
      <w:isLgl/>
      <w:lvlText w:val="%1.%2"/>
      <w:lvlJc w:val="left"/>
      <w:pPr>
        <w:ind w:left="1446" w:hanging="1020"/>
      </w:pPr>
      <w:rPr>
        <w:rFonts w:hint="default"/>
        <w:b/>
        <w:bCs w:val="0"/>
      </w:rPr>
    </w:lvl>
    <w:lvl w:ilvl="2">
      <w:start w:val="1"/>
      <w:numFmt w:val="decimal"/>
      <w:isLgl/>
      <w:lvlText w:val="%1.%2.%3"/>
      <w:lvlJc w:val="left"/>
      <w:pPr>
        <w:ind w:left="1446" w:hanging="10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E460EF0"/>
    <w:multiLevelType w:val="hybridMultilevel"/>
    <w:tmpl w:val="9D70558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088305F"/>
    <w:multiLevelType w:val="multilevel"/>
    <w:tmpl w:val="C3BC93F0"/>
    <w:lvl w:ilvl="0">
      <w:start w:val="1"/>
      <w:numFmt w:val="decimal"/>
      <w:lvlText w:val="%1"/>
      <w:lvlJc w:val="left"/>
      <w:pPr>
        <w:ind w:left="720" w:hanging="720"/>
      </w:pPr>
      <w:rPr>
        <w:rFonts w:hint="default"/>
        <w:b/>
        <w:i w:val="0"/>
        <w:color w:val="auto"/>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720" w:hanging="720"/>
      </w:pPr>
      <w:rPr>
        <w:rFonts w:hint="default"/>
        <w:b/>
        <w:i w:val="0"/>
        <w:color w:val="auto"/>
      </w:rPr>
    </w:lvl>
    <w:lvl w:ilvl="3">
      <w:start w:val="1"/>
      <w:numFmt w:val="decimal"/>
      <w:lvlText w:val="%1.%2.%3.%4"/>
      <w:lvlJc w:val="left"/>
      <w:pPr>
        <w:ind w:left="720" w:hanging="720"/>
      </w:pPr>
      <w:rPr>
        <w:rFonts w:hint="default"/>
        <w:b/>
        <w:i w:val="0"/>
        <w:color w:val="auto"/>
      </w:rPr>
    </w:lvl>
    <w:lvl w:ilvl="4">
      <w:start w:val="1"/>
      <w:numFmt w:val="decimal"/>
      <w:lvlText w:val="%1.%2.%3.%4.%5"/>
      <w:lvlJc w:val="left"/>
      <w:pPr>
        <w:ind w:left="1080" w:hanging="1080"/>
      </w:pPr>
      <w:rPr>
        <w:rFonts w:hint="default"/>
        <w:b/>
        <w:i w:val="0"/>
        <w:color w:val="auto"/>
      </w:rPr>
    </w:lvl>
    <w:lvl w:ilvl="5">
      <w:start w:val="1"/>
      <w:numFmt w:val="decimal"/>
      <w:lvlText w:val="%1.%2.%3.%4.%5.%6"/>
      <w:lvlJc w:val="left"/>
      <w:pPr>
        <w:ind w:left="1080" w:hanging="1080"/>
      </w:pPr>
      <w:rPr>
        <w:rFonts w:hint="default"/>
        <w:b/>
        <w:i w:val="0"/>
        <w:color w:val="auto"/>
      </w:rPr>
    </w:lvl>
    <w:lvl w:ilvl="6">
      <w:start w:val="1"/>
      <w:numFmt w:val="decimal"/>
      <w:lvlText w:val="%1.%2.%3.%4.%5.%6.%7"/>
      <w:lvlJc w:val="left"/>
      <w:pPr>
        <w:ind w:left="1440" w:hanging="1440"/>
      </w:pPr>
      <w:rPr>
        <w:rFonts w:hint="default"/>
        <w:b/>
        <w:i w:val="0"/>
        <w:color w:val="auto"/>
      </w:rPr>
    </w:lvl>
    <w:lvl w:ilvl="7">
      <w:start w:val="1"/>
      <w:numFmt w:val="decimal"/>
      <w:lvlText w:val="%1.%2.%3.%4.%5.%6.%7.%8"/>
      <w:lvlJc w:val="left"/>
      <w:pPr>
        <w:ind w:left="1440" w:hanging="1440"/>
      </w:pPr>
      <w:rPr>
        <w:rFonts w:hint="default"/>
        <w:b/>
        <w:i w:val="0"/>
        <w:color w:val="auto"/>
      </w:rPr>
    </w:lvl>
    <w:lvl w:ilvl="8">
      <w:start w:val="1"/>
      <w:numFmt w:val="decimal"/>
      <w:lvlText w:val="%1.%2.%3.%4.%5.%6.%7.%8.%9"/>
      <w:lvlJc w:val="left"/>
      <w:pPr>
        <w:ind w:left="1800" w:hanging="1800"/>
      </w:pPr>
      <w:rPr>
        <w:rFonts w:hint="default"/>
        <w:b/>
        <w:i w:val="0"/>
        <w:color w:val="auto"/>
      </w:rPr>
    </w:lvl>
  </w:abstractNum>
  <w:abstractNum w:abstractNumId="7" w15:restartNumberingAfterBreak="0">
    <w:nsid w:val="214B7800"/>
    <w:multiLevelType w:val="hybridMultilevel"/>
    <w:tmpl w:val="A836B422"/>
    <w:lvl w:ilvl="0" w:tplc="5FACBBB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5855DC"/>
    <w:multiLevelType w:val="hybridMultilevel"/>
    <w:tmpl w:val="38BCD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37390"/>
    <w:multiLevelType w:val="hybridMultilevel"/>
    <w:tmpl w:val="7248A41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27040B78"/>
    <w:multiLevelType w:val="hybridMultilevel"/>
    <w:tmpl w:val="04A20414"/>
    <w:lvl w:ilvl="0" w:tplc="EB8623D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4C5BA2"/>
    <w:multiLevelType w:val="hybridMultilevel"/>
    <w:tmpl w:val="5B4C067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9770715"/>
    <w:multiLevelType w:val="hybridMultilevel"/>
    <w:tmpl w:val="E1DC3F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863442"/>
    <w:multiLevelType w:val="hybridMultilevel"/>
    <w:tmpl w:val="00225BB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B3263E6"/>
    <w:multiLevelType w:val="hybridMultilevel"/>
    <w:tmpl w:val="9312B3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7E2EFF"/>
    <w:multiLevelType w:val="hybridMultilevel"/>
    <w:tmpl w:val="3AAC3166"/>
    <w:lvl w:ilvl="0" w:tplc="08090003">
      <w:start w:val="1"/>
      <w:numFmt w:val="bullet"/>
      <w:lvlText w:val="o"/>
      <w:lvlJc w:val="left"/>
      <w:pPr>
        <w:ind w:left="1506" w:hanging="360"/>
      </w:pPr>
      <w:rPr>
        <w:rFonts w:ascii="Courier New" w:hAnsi="Courier New" w:cs="Courier New"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6" w15:restartNumberingAfterBreak="0">
    <w:nsid w:val="32116EF3"/>
    <w:multiLevelType w:val="hybridMultilevel"/>
    <w:tmpl w:val="568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E2057"/>
    <w:multiLevelType w:val="hybridMultilevel"/>
    <w:tmpl w:val="400ED8BE"/>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18" w15:restartNumberingAfterBreak="0">
    <w:nsid w:val="3D1C2ECC"/>
    <w:multiLevelType w:val="hybridMultilevel"/>
    <w:tmpl w:val="1D0A7DC8"/>
    <w:lvl w:ilvl="0" w:tplc="977E48E6">
      <w:start w:val="1"/>
      <w:numFmt w:val="lowerLetter"/>
      <w:lvlText w:val="(%1)"/>
      <w:lvlJc w:val="left"/>
      <w:pPr>
        <w:ind w:left="1440" w:hanging="360"/>
      </w:pPr>
      <w:rPr>
        <w:rFonts w:asciiTheme="majorHAnsi" w:eastAsia="Arial" w:hAnsiTheme="majorHAnsi" w:cstheme="majorHAns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23653A3"/>
    <w:multiLevelType w:val="hybridMultilevel"/>
    <w:tmpl w:val="D8EC8E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9F1E9D"/>
    <w:multiLevelType w:val="hybridMultilevel"/>
    <w:tmpl w:val="180E445C"/>
    <w:lvl w:ilvl="0" w:tplc="08090001">
      <w:start w:val="1"/>
      <w:numFmt w:val="bullet"/>
      <w:lvlText w:val=""/>
      <w:lvlJc w:val="left"/>
      <w:pPr>
        <w:ind w:left="1215" w:hanging="360"/>
      </w:pPr>
      <w:rPr>
        <w:rFonts w:ascii="Symbol" w:hAnsi="Symbol" w:hint="default"/>
      </w:rPr>
    </w:lvl>
    <w:lvl w:ilvl="1" w:tplc="08090003">
      <w:start w:val="1"/>
      <w:numFmt w:val="bullet"/>
      <w:lvlText w:val="o"/>
      <w:lvlJc w:val="left"/>
      <w:pPr>
        <w:ind w:left="1935" w:hanging="360"/>
      </w:pPr>
      <w:rPr>
        <w:rFonts w:ascii="Courier New" w:hAnsi="Courier New" w:cs="Courier New" w:hint="default"/>
      </w:rPr>
    </w:lvl>
    <w:lvl w:ilvl="2" w:tplc="08090005" w:tentative="1">
      <w:start w:val="1"/>
      <w:numFmt w:val="bullet"/>
      <w:lvlText w:val=""/>
      <w:lvlJc w:val="left"/>
      <w:pPr>
        <w:ind w:left="2655" w:hanging="360"/>
      </w:pPr>
      <w:rPr>
        <w:rFonts w:ascii="Wingdings" w:hAnsi="Wingdings" w:hint="default"/>
      </w:rPr>
    </w:lvl>
    <w:lvl w:ilvl="3" w:tplc="08090001" w:tentative="1">
      <w:start w:val="1"/>
      <w:numFmt w:val="bullet"/>
      <w:lvlText w:val=""/>
      <w:lvlJc w:val="left"/>
      <w:pPr>
        <w:ind w:left="3375" w:hanging="360"/>
      </w:pPr>
      <w:rPr>
        <w:rFonts w:ascii="Symbol" w:hAnsi="Symbol" w:hint="default"/>
      </w:rPr>
    </w:lvl>
    <w:lvl w:ilvl="4" w:tplc="08090003" w:tentative="1">
      <w:start w:val="1"/>
      <w:numFmt w:val="bullet"/>
      <w:lvlText w:val="o"/>
      <w:lvlJc w:val="left"/>
      <w:pPr>
        <w:ind w:left="4095" w:hanging="360"/>
      </w:pPr>
      <w:rPr>
        <w:rFonts w:ascii="Courier New" w:hAnsi="Courier New" w:cs="Courier New" w:hint="default"/>
      </w:rPr>
    </w:lvl>
    <w:lvl w:ilvl="5" w:tplc="08090005" w:tentative="1">
      <w:start w:val="1"/>
      <w:numFmt w:val="bullet"/>
      <w:lvlText w:val=""/>
      <w:lvlJc w:val="left"/>
      <w:pPr>
        <w:ind w:left="4815" w:hanging="360"/>
      </w:pPr>
      <w:rPr>
        <w:rFonts w:ascii="Wingdings" w:hAnsi="Wingdings" w:hint="default"/>
      </w:rPr>
    </w:lvl>
    <w:lvl w:ilvl="6" w:tplc="08090001" w:tentative="1">
      <w:start w:val="1"/>
      <w:numFmt w:val="bullet"/>
      <w:lvlText w:val=""/>
      <w:lvlJc w:val="left"/>
      <w:pPr>
        <w:ind w:left="5535" w:hanging="360"/>
      </w:pPr>
      <w:rPr>
        <w:rFonts w:ascii="Symbol" w:hAnsi="Symbol" w:hint="default"/>
      </w:rPr>
    </w:lvl>
    <w:lvl w:ilvl="7" w:tplc="08090003" w:tentative="1">
      <w:start w:val="1"/>
      <w:numFmt w:val="bullet"/>
      <w:lvlText w:val="o"/>
      <w:lvlJc w:val="left"/>
      <w:pPr>
        <w:ind w:left="6255" w:hanging="360"/>
      </w:pPr>
      <w:rPr>
        <w:rFonts w:ascii="Courier New" w:hAnsi="Courier New" w:cs="Courier New" w:hint="default"/>
      </w:rPr>
    </w:lvl>
    <w:lvl w:ilvl="8" w:tplc="08090005" w:tentative="1">
      <w:start w:val="1"/>
      <w:numFmt w:val="bullet"/>
      <w:lvlText w:val=""/>
      <w:lvlJc w:val="left"/>
      <w:pPr>
        <w:ind w:left="6975" w:hanging="360"/>
      </w:pPr>
      <w:rPr>
        <w:rFonts w:ascii="Wingdings" w:hAnsi="Wingdings" w:hint="default"/>
      </w:rPr>
    </w:lvl>
  </w:abstractNum>
  <w:abstractNum w:abstractNumId="21" w15:restartNumberingAfterBreak="0">
    <w:nsid w:val="442E521F"/>
    <w:multiLevelType w:val="hybridMultilevel"/>
    <w:tmpl w:val="6B9CC9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68B0EEC"/>
    <w:multiLevelType w:val="hybridMultilevel"/>
    <w:tmpl w:val="4B7EAD1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3" w15:restartNumberingAfterBreak="0">
    <w:nsid w:val="46E86A1F"/>
    <w:multiLevelType w:val="hybridMultilevel"/>
    <w:tmpl w:val="E46A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A96DB7"/>
    <w:multiLevelType w:val="multilevel"/>
    <w:tmpl w:val="EB8CE6E0"/>
    <w:lvl w:ilvl="0">
      <w:start w:val="2"/>
      <w:numFmt w:val="decimal"/>
      <w:lvlText w:val="%1"/>
      <w:lvlJc w:val="left"/>
      <w:pPr>
        <w:ind w:left="360" w:hanging="360"/>
      </w:pPr>
      <w:rPr>
        <w:rFonts w:hint="default"/>
        <w:i/>
      </w:rPr>
    </w:lvl>
    <w:lvl w:ilvl="1">
      <w:start w:val="2"/>
      <w:numFmt w:val="decimal"/>
      <w:lvlText w:val="%1.%2"/>
      <w:lvlJc w:val="left"/>
      <w:pPr>
        <w:ind w:left="786" w:hanging="360"/>
      </w:pPr>
      <w:rPr>
        <w:rFonts w:hint="default"/>
        <w:b/>
        <w:bCs w:val="0"/>
        <w:i w:val="0"/>
        <w:iCs/>
      </w:rPr>
    </w:lvl>
    <w:lvl w:ilvl="2">
      <w:start w:val="1"/>
      <w:numFmt w:val="decimal"/>
      <w:lvlText w:val="%1.%2.%3"/>
      <w:lvlJc w:val="left"/>
      <w:pPr>
        <w:ind w:left="1572" w:hanging="720"/>
      </w:pPr>
      <w:rPr>
        <w:rFonts w:hint="default"/>
        <w:i/>
      </w:rPr>
    </w:lvl>
    <w:lvl w:ilvl="3">
      <w:start w:val="1"/>
      <w:numFmt w:val="decimal"/>
      <w:lvlText w:val="%1.%2.%3.%4"/>
      <w:lvlJc w:val="left"/>
      <w:pPr>
        <w:ind w:left="1998" w:hanging="720"/>
      </w:pPr>
      <w:rPr>
        <w:rFonts w:hint="default"/>
        <w:i/>
      </w:rPr>
    </w:lvl>
    <w:lvl w:ilvl="4">
      <w:start w:val="1"/>
      <w:numFmt w:val="decimal"/>
      <w:lvlText w:val="%1.%2.%3.%4.%5"/>
      <w:lvlJc w:val="left"/>
      <w:pPr>
        <w:ind w:left="2784" w:hanging="1080"/>
      </w:pPr>
      <w:rPr>
        <w:rFonts w:hint="default"/>
        <w:i/>
      </w:rPr>
    </w:lvl>
    <w:lvl w:ilvl="5">
      <w:start w:val="1"/>
      <w:numFmt w:val="decimal"/>
      <w:lvlText w:val="%1.%2.%3.%4.%5.%6"/>
      <w:lvlJc w:val="left"/>
      <w:pPr>
        <w:ind w:left="3210" w:hanging="1080"/>
      </w:pPr>
      <w:rPr>
        <w:rFonts w:hint="default"/>
        <w:i/>
      </w:rPr>
    </w:lvl>
    <w:lvl w:ilvl="6">
      <w:start w:val="1"/>
      <w:numFmt w:val="decimal"/>
      <w:lvlText w:val="%1.%2.%3.%4.%5.%6.%7"/>
      <w:lvlJc w:val="left"/>
      <w:pPr>
        <w:ind w:left="3996" w:hanging="1440"/>
      </w:pPr>
      <w:rPr>
        <w:rFonts w:hint="default"/>
        <w:i/>
      </w:rPr>
    </w:lvl>
    <w:lvl w:ilvl="7">
      <w:start w:val="1"/>
      <w:numFmt w:val="decimal"/>
      <w:lvlText w:val="%1.%2.%3.%4.%5.%6.%7.%8"/>
      <w:lvlJc w:val="left"/>
      <w:pPr>
        <w:ind w:left="4422" w:hanging="1440"/>
      </w:pPr>
      <w:rPr>
        <w:rFonts w:hint="default"/>
        <w:i/>
      </w:rPr>
    </w:lvl>
    <w:lvl w:ilvl="8">
      <w:start w:val="1"/>
      <w:numFmt w:val="decimal"/>
      <w:lvlText w:val="%1.%2.%3.%4.%5.%6.%7.%8.%9"/>
      <w:lvlJc w:val="left"/>
      <w:pPr>
        <w:ind w:left="5208" w:hanging="1800"/>
      </w:pPr>
      <w:rPr>
        <w:rFonts w:hint="default"/>
        <w:i/>
      </w:rPr>
    </w:lvl>
  </w:abstractNum>
  <w:abstractNum w:abstractNumId="25" w15:restartNumberingAfterBreak="0">
    <w:nsid w:val="52135D7A"/>
    <w:multiLevelType w:val="hybridMultilevel"/>
    <w:tmpl w:val="BC3CF078"/>
    <w:lvl w:ilvl="0" w:tplc="08090001">
      <w:start w:val="1"/>
      <w:numFmt w:val="bullet"/>
      <w:lvlText w:val=""/>
      <w:lvlJc w:val="left"/>
      <w:pPr>
        <w:ind w:left="5476" w:hanging="360"/>
      </w:pPr>
      <w:rPr>
        <w:rFonts w:ascii="Symbol" w:hAnsi="Symbol" w:hint="default"/>
      </w:rPr>
    </w:lvl>
    <w:lvl w:ilvl="1" w:tplc="08090003" w:tentative="1">
      <w:start w:val="1"/>
      <w:numFmt w:val="bullet"/>
      <w:lvlText w:val="o"/>
      <w:lvlJc w:val="left"/>
      <w:pPr>
        <w:ind w:left="6196" w:hanging="360"/>
      </w:pPr>
      <w:rPr>
        <w:rFonts w:ascii="Courier New" w:hAnsi="Courier New" w:cs="Courier New" w:hint="default"/>
      </w:rPr>
    </w:lvl>
    <w:lvl w:ilvl="2" w:tplc="08090005" w:tentative="1">
      <w:start w:val="1"/>
      <w:numFmt w:val="bullet"/>
      <w:lvlText w:val=""/>
      <w:lvlJc w:val="left"/>
      <w:pPr>
        <w:ind w:left="6916" w:hanging="360"/>
      </w:pPr>
      <w:rPr>
        <w:rFonts w:ascii="Wingdings" w:hAnsi="Wingdings" w:hint="default"/>
      </w:rPr>
    </w:lvl>
    <w:lvl w:ilvl="3" w:tplc="08090001" w:tentative="1">
      <w:start w:val="1"/>
      <w:numFmt w:val="bullet"/>
      <w:lvlText w:val=""/>
      <w:lvlJc w:val="left"/>
      <w:pPr>
        <w:ind w:left="7636" w:hanging="360"/>
      </w:pPr>
      <w:rPr>
        <w:rFonts w:ascii="Symbol" w:hAnsi="Symbol" w:hint="default"/>
      </w:rPr>
    </w:lvl>
    <w:lvl w:ilvl="4" w:tplc="08090003" w:tentative="1">
      <w:start w:val="1"/>
      <w:numFmt w:val="bullet"/>
      <w:lvlText w:val="o"/>
      <w:lvlJc w:val="left"/>
      <w:pPr>
        <w:ind w:left="8356" w:hanging="360"/>
      </w:pPr>
      <w:rPr>
        <w:rFonts w:ascii="Courier New" w:hAnsi="Courier New" w:cs="Courier New" w:hint="default"/>
      </w:rPr>
    </w:lvl>
    <w:lvl w:ilvl="5" w:tplc="08090005" w:tentative="1">
      <w:start w:val="1"/>
      <w:numFmt w:val="bullet"/>
      <w:lvlText w:val=""/>
      <w:lvlJc w:val="left"/>
      <w:pPr>
        <w:ind w:left="9076" w:hanging="360"/>
      </w:pPr>
      <w:rPr>
        <w:rFonts w:ascii="Wingdings" w:hAnsi="Wingdings" w:hint="default"/>
      </w:rPr>
    </w:lvl>
    <w:lvl w:ilvl="6" w:tplc="08090001" w:tentative="1">
      <w:start w:val="1"/>
      <w:numFmt w:val="bullet"/>
      <w:lvlText w:val=""/>
      <w:lvlJc w:val="left"/>
      <w:pPr>
        <w:ind w:left="9796" w:hanging="360"/>
      </w:pPr>
      <w:rPr>
        <w:rFonts w:ascii="Symbol" w:hAnsi="Symbol" w:hint="default"/>
      </w:rPr>
    </w:lvl>
    <w:lvl w:ilvl="7" w:tplc="08090003" w:tentative="1">
      <w:start w:val="1"/>
      <w:numFmt w:val="bullet"/>
      <w:lvlText w:val="o"/>
      <w:lvlJc w:val="left"/>
      <w:pPr>
        <w:ind w:left="10516" w:hanging="360"/>
      </w:pPr>
      <w:rPr>
        <w:rFonts w:ascii="Courier New" w:hAnsi="Courier New" w:cs="Courier New" w:hint="default"/>
      </w:rPr>
    </w:lvl>
    <w:lvl w:ilvl="8" w:tplc="08090005" w:tentative="1">
      <w:start w:val="1"/>
      <w:numFmt w:val="bullet"/>
      <w:lvlText w:val=""/>
      <w:lvlJc w:val="left"/>
      <w:pPr>
        <w:ind w:left="11236" w:hanging="360"/>
      </w:pPr>
      <w:rPr>
        <w:rFonts w:ascii="Wingdings" w:hAnsi="Wingdings" w:hint="default"/>
      </w:rPr>
    </w:lvl>
  </w:abstractNum>
  <w:abstractNum w:abstractNumId="26" w15:restartNumberingAfterBreak="0">
    <w:nsid w:val="577850A9"/>
    <w:multiLevelType w:val="hybridMultilevel"/>
    <w:tmpl w:val="73AE4CC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5AF5218B"/>
    <w:multiLevelType w:val="hybridMultilevel"/>
    <w:tmpl w:val="39FCC78A"/>
    <w:lvl w:ilvl="0" w:tplc="977E48E6">
      <w:start w:val="1"/>
      <w:numFmt w:val="lowerLetter"/>
      <w:lvlText w:val="(%1)"/>
      <w:lvlJc w:val="left"/>
      <w:pPr>
        <w:ind w:left="1506" w:hanging="360"/>
      </w:pPr>
      <w:rPr>
        <w:rFonts w:asciiTheme="majorHAnsi" w:eastAsia="Arial" w:hAnsiTheme="majorHAnsi" w:cstheme="majorHAnsi"/>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8" w15:restartNumberingAfterBreak="0">
    <w:nsid w:val="5DFC4A35"/>
    <w:multiLevelType w:val="hybridMultilevel"/>
    <w:tmpl w:val="4A12140E"/>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61F0702B"/>
    <w:multiLevelType w:val="hybridMultilevel"/>
    <w:tmpl w:val="DEAE785C"/>
    <w:lvl w:ilvl="0" w:tplc="50C85762">
      <w:start w:val="2"/>
      <w:numFmt w:val="bullet"/>
      <w:lvlText w:val="-"/>
      <w:lvlJc w:val="left"/>
      <w:pPr>
        <w:ind w:left="786" w:hanging="360"/>
      </w:pPr>
      <w:rPr>
        <w:rFonts w:ascii="Calibri Light" w:eastAsia="Arial" w:hAnsi="Calibri Light" w:cs="Calibri Light" w:hint="default"/>
        <w:i/>
        <w:color w:val="382E7B"/>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0" w15:restartNumberingAfterBreak="0">
    <w:nsid w:val="62ED69F8"/>
    <w:multiLevelType w:val="hybridMultilevel"/>
    <w:tmpl w:val="60004E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4DD4191"/>
    <w:multiLevelType w:val="hybridMultilevel"/>
    <w:tmpl w:val="24C4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9D78A3"/>
    <w:multiLevelType w:val="hybridMultilevel"/>
    <w:tmpl w:val="B564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2F0AB0"/>
    <w:multiLevelType w:val="hybridMultilevel"/>
    <w:tmpl w:val="834218FE"/>
    <w:lvl w:ilvl="0" w:tplc="D298C89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1255865"/>
    <w:multiLevelType w:val="hybridMultilevel"/>
    <w:tmpl w:val="BC7C558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35" w15:restartNumberingAfterBreak="0">
    <w:nsid w:val="747571DE"/>
    <w:multiLevelType w:val="hybridMultilevel"/>
    <w:tmpl w:val="2E2A523C"/>
    <w:lvl w:ilvl="0" w:tplc="A6C67758">
      <w:start w:val="28"/>
      <w:numFmt w:val="bullet"/>
      <w:lvlText w:val="-"/>
      <w:lvlJc w:val="left"/>
      <w:pPr>
        <w:ind w:left="1146" w:hanging="360"/>
      </w:pPr>
      <w:rPr>
        <w:rFonts w:ascii="Calibri" w:eastAsia="Times New Roman" w:hAnsi="Calibri" w:cs="Calibri"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6" w15:restartNumberingAfterBreak="0">
    <w:nsid w:val="76026BA9"/>
    <w:multiLevelType w:val="hybridMultilevel"/>
    <w:tmpl w:val="FF68E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FF07AB"/>
    <w:multiLevelType w:val="hybridMultilevel"/>
    <w:tmpl w:val="9EA24DF6"/>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num w:numId="1">
    <w:abstractNumId w:val="4"/>
  </w:num>
  <w:num w:numId="2">
    <w:abstractNumId w:val="0"/>
  </w:num>
  <w:num w:numId="3">
    <w:abstractNumId w:val="3"/>
  </w:num>
  <w:num w:numId="4">
    <w:abstractNumId w:val="32"/>
  </w:num>
  <w:num w:numId="5">
    <w:abstractNumId w:val="16"/>
  </w:num>
  <w:num w:numId="6">
    <w:abstractNumId w:val="7"/>
  </w:num>
  <w:num w:numId="7">
    <w:abstractNumId w:val="35"/>
  </w:num>
  <w:num w:numId="8">
    <w:abstractNumId w:val="13"/>
  </w:num>
  <w:num w:numId="9">
    <w:abstractNumId w:val="12"/>
  </w:num>
  <w:num w:numId="10">
    <w:abstractNumId w:val="21"/>
  </w:num>
  <w:num w:numId="11">
    <w:abstractNumId w:val="5"/>
  </w:num>
  <w:num w:numId="12">
    <w:abstractNumId w:val="22"/>
  </w:num>
  <w:num w:numId="13">
    <w:abstractNumId w:val="27"/>
  </w:num>
  <w:num w:numId="14">
    <w:abstractNumId w:val="14"/>
  </w:num>
  <w:num w:numId="15">
    <w:abstractNumId w:val="31"/>
  </w:num>
  <w:num w:numId="16">
    <w:abstractNumId w:val="36"/>
  </w:num>
  <w:num w:numId="17">
    <w:abstractNumId w:val="8"/>
  </w:num>
  <w:num w:numId="18">
    <w:abstractNumId w:val="20"/>
  </w:num>
  <w:num w:numId="19">
    <w:abstractNumId w:val="26"/>
  </w:num>
  <w:num w:numId="20">
    <w:abstractNumId w:val="17"/>
  </w:num>
  <w:num w:numId="21">
    <w:abstractNumId w:val="11"/>
  </w:num>
  <w:num w:numId="22">
    <w:abstractNumId w:val="28"/>
  </w:num>
  <w:num w:numId="23">
    <w:abstractNumId w:val="15"/>
  </w:num>
  <w:num w:numId="24">
    <w:abstractNumId w:val="18"/>
  </w:num>
  <w:num w:numId="25">
    <w:abstractNumId w:val="10"/>
  </w:num>
  <w:num w:numId="26">
    <w:abstractNumId w:val="25"/>
  </w:num>
  <w:num w:numId="27">
    <w:abstractNumId w:val="24"/>
  </w:num>
  <w:num w:numId="28">
    <w:abstractNumId w:val="6"/>
  </w:num>
  <w:num w:numId="29">
    <w:abstractNumId w:val="30"/>
  </w:num>
  <w:num w:numId="30">
    <w:abstractNumId w:val="2"/>
  </w:num>
  <w:num w:numId="31">
    <w:abstractNumId w:val="37"/>
  </w:num>
  <w:num w:numId="32">
    <w:abstractNumId w:val="9"/>
  </w:num>
  <w:num w:numId="33">
    <w:abstractNumId w:val="1"/>
  </w:num>
  <w:num w:numId="34">
    <w:abstractNumId w:val="23"/>
  </w:num>
  <w:num w:numId="35">
    <w:abstractNumId w:val="19"/>
  </w:num>
  <w:num w:numId="36">
    <w:abstractNumId w:val="33"/>
  </w:num>
  <w:num w:numId="37">
    <w:abstractNumId w:val="3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81"/>
  <w:drawingGridVerticalSpacing w:val="181"/>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c1MDM2NjM0MjZU0lEKTi0uzszPAykwrAUAC2JiBCwAAAA="/>
  </w:docVars>
  <w:rsids>
    <w:rsidRoot w:val="001E08E7"/>
    <w:rsid w:val="00000A21"/>
    <w:rsid w:val="00000E56"/>
    <w:rsid w:val="000020FE"/>
    <w:rsid w:val="00002D76"/>
    <w:rsid w:val="0000381F"/>
    <w:rsid w:val="000048E1"/>
    <w:rsid w:val="0001130B"/>
    <w:rsid w:val="00011B22"/>
    <w:rsid w:val="0001224C"/>
    <w:rsid w:val="00012703"/>
    <w:rsid w:val="00020413"/>
    <w:rsid w:val="00020828"/>
    <w:rsid w:val="00022B68"/>
    <w:rsid w:val="00023291"/>
    <w:rsid w:val="000242EF"/>
    <w:rsid w:val="00031AD4"/>
    <w:rsid w:val="00034C64"/>
    <w:rsid w:val="00035472"/>
    <w:rsid w:val="0003750C"/>
    <w:rsid w:val="00042CEA"/>
    <w:rsid w:val="00046DCA"/>
    <w:rsid w:val="00047F2F"/>
    <w:rsid w:val="0005245F"/>
    <w:rsid w:val="00052D69"/>
    <w:rsid w:val="00056838"/>
    <w:rsid w:val="00057623"/>
    <w:rsid w:val="00065638"/>
    <w:rsid w:val="00066865"/>
    <w:rsid w:val="000779DF"/>
    <w:rsid w:val="00080D79"/>
    <w:rsid w:val="00081FE6"/>
    <w:rsid w:val="000834AC"/>
    <w:rsid w:val="00087108"/>
    <w:rsid w:val="0009439A"/>
    <w:rsid w:val="00095685"/>
    <w:rsid w:val="000A3591"/>
    <w:rsid w:val="000A6591"/>
    <w:rsid w:val="000A66AE"/>
    <w:rsid w:val="000A66D5"/>
    <w:rsid w:val="000A7FA6"/>
    <w:rsid w:val="000B1345"/>
    <w:rsid w:val="000B2413"/>
    <w:rsid w:val="000B51B4"/>
    <w:rsid w:val="000B5714"/>
    <w:rsid w:val="000B6090"/>
    <w:rsid w:val="000B7389"/>
    <w:rsid w:val="000C135E"/>
    <w:rsid w:val="000C1F1C"/>
    <w:rsid w:val="000C4A93"/>
    <w:rsid w:val="000C4B65"/>
    <w:rsid w:val="000C6E08"/>
    <w:rsid w:val="000D1876"/>
    <w:rsid w:val="000D394D"/>
    <w:rsid w:val="000D4796"/>
    <w:rsid w:val="000D5F21"/>
    <w:rsid w:val="000D60E7"/>
    <w:rsid w:val="000D6B33"/>
    <w:rsid w:val="000D6C5E"/>
    <w:rsid w:val="000D76E4"/>
    <w:rsid w:val="000D7F83"/>
    <w:rsid w:val="000E0DE5"/>
    <w:rsid w:val="000E0E42"/>
    <w:rsid w:val="000E4919"/>
    <w:rsid w:val="000E6F88"/>
    <w:rsid w:val="000F2759"/>
    <w:rsid w:val="000F321B"/>
    <w:rsid w:val="000F4215"/>
    <w:rsid w:val="000F6A6C"/>
    <w:rsid w:val="000F6C9D"/>
    <w:rsid w:val="000F6ED1"/>
    <w:rsid w:val="0010172F"/>
    <w:rsid w:val="00104A86"/>
    <w:rsid w:val="00105D90"/>
    <w:rsid w:val="00106A92"/>
    <w:rsid w:val="0010732B"/>
    <w:rsid w:val="00107BFB"/>
    <w:rsid w:val="001128EA"/>
    <w:rsid w:val="00113F9C"/>
    <w:rsid w:val="00116583"/>
    <w:rsid w:val="00117A72"/>
    <w:rsid w:val="001206C4"/>
    <w:rsid w:val="001219F8"/>
    <w:rsid w:val="00122D55"/>
    <w:rsid w:val="00123C6D"/>
    <w:rsid w:val="00123FD3"/>
    <w:rsid w:val="001246BE"/>
    <w:rsid w:val="00124C1D"/>
    <w:rsid w:val="001301B6"/>
    <w:rsid w:val="00134695"/>
    <w:rsid w:val="001354B4"/>
    <w:rsid w:val="00136241"/>
    <w:rsid w:val="00141162"/>
    <w:rsid w:val="00142217"/>
    <w:rsid w:val="00145E3E"/>
    <w:rsid w:val="00150F23"/>
    <w:rsid w:val="00151E7B"/>
    <w:rsid w:val="001522AE"/>
    <w:rsid w:val="00153813"/>
    <w:rsid w:val="001561F4"/>
    <w:rsid w:val="0015657A"/>
    <w:rsid w:val="001570A7"/>
    <w:rsid w:val="00157C91"/>
    <w:rsid w:val="00157D97"/>
    <w:rsid w:val="00160FA9"/>
    <w:rsid w:val="00163C9F"/>
    <w:rsid w:val="0016438B"/>
    <w:rsid w:val="00164A43"/>
    <w:rsid w:val="00164E40"/>
    <w:rsid w:val="00164F83"/>
    <w:rsid w:val="001651E9"/>
    <w:rsid w:val="0016591D"/>
    <w:rsid w:val="00165D2A"/>
    <w:rsid w:val="001711A4"/>
    <w:rsid w:val="00172450"/>
    <w:rsid w:val="001806A0"/>
    <w:rsid w:val="00180BCD"/>
    <w:rsid w:val="0018262D"/>
    <w:rsid w:val="00185F9A"/>
    <w:rsid w:val="00187A1E"/>
    <w:rsid w:val="001926D2"/>
    <w:rsid w:val="00192D95"/>
    <w:rsid w:val="00193373"/>
    <w:rsid w:val="001949A3"/>
    <w:rsid w:val="00197CF9"/>
    <w:rsid w:val="001A3B85"/>
    <w:rsid w:val="001A3D7D"/>
    <w:rsid w:val="001A5BFC"/>
    <w:rsid w:val="001A5BFD"/>
    <w:rsid w:val="001A753F"/>
    <w:rsid w:val="001B170F"/>
    <w:rsid w:val="001B2DCA"/>
    <w:rsid w:val="001C6B84"/>
    <w:rsid w:val="001D0A66"/>
    <w:rsid w:val="001D2F62"/>
    <w:rsid w:val="001E08E7"/>
    <w:rsid w:val="001E2029"/>
    <w:rsid w:val="001E31C5"/>
    <w:rsid w:val="001E32B6"/>
    <w:rsid w:val="001E390A"/>
    <w:rsid w:val="001E5323"/>
    <w:rsid w:val="001E64BF"/>
    <w:rsid w:val="001E69B9"/>
    <w:rsid w:val="001F2182"/>
    <w:rsid w:val="001F49B9"/>
    <w:rsid w:val="002021A9"/>
    <w:rsid w:val="00211ED1"/>
    <w:rsid w:val="00213428"/>
    <w:rsid w:val="00222FB3"/>
    <w:rsid w:val="0022367E"/>
    <w:rsid w:val="00225259"/>
    <w:rsid w:val="0022527B"/>
    <w:rsid w:val="00226213"/>
    <w:rsid w:val="00226D4E"/>
    <w:rsid w:val="00226FCE"/>
    <w:rsid w:val="00227A30"/>
    <w:rsid w:val="002316A0"/>
    <w:rsid w:val="00231964"/>
    <w:rsid w:val="00231A63"/>
    <w:rsid w:val="0023540B"/>
    <w:rsid w:val="002410FE"/>
    <w:rsid w:val="002450E5"/>
    <w:rsid w:val="00245710"/>
    <w:rsid w:val="00246EC4"/>
    <w:rsid w:val="00247B6B"/>
    <w:rsid w:val="00250BE7"/>
    <w:rsid w:val="00251D1E"/>
    <w:rsid w:val="002535F7"/>
    <w:rsid w:val="00254A1E"/>
    <w:rsid w:val="00257BFC"/>
    <w:rsid w:val="00261248"/>
    <w:rsid w:val="00263D36"/>
    <w:rsid w:val="002647A2"/>
    <w:rsid w:val="00264B56"/>
    <w:rsid w:val="00265432"/>
    <w:rsid w:val="00271BD4"/>
    <w:rsid w:val="0027207C"/>
    <w:rsid w:val="00274B87"/>
    <w:rsid w:val="0027503E"/>
    <w:rsid w:val="00290588"/>
    <w:rsid w:val="002924DD"/>
    <w:rsid w:val="00295A21"/>
    <w:rsid w:val="00296F50"/>
    <w:rsid w:val="002A0E55"/>
    <w:rsid w:val="002A2020"/>
    <w:rsid w:val="002A3CFF"/>
    <w:rsid w:val="002A4D9A"/>
    <w:rsid w:val="002A6203"/>
    <w:rsid w:val="002B3838"/>
    <w:rsid w:val="002B3CB3"/>
    <w:rsid w:val="002B4446"/>
    <w:rsid w:val="002C0526"/>
    <w:rsid w:val="002C0D77"/>
    <w:rsid w:val="002C30D6"/>
    <w:rsid w:val="002C4298"/>
    <w:rsid w:val="002C4601"/>
    <w:rsid w:val="002C47F2"/>
    <w:rsid w:val="002C4BE3"/>
    <w:rsid w:val="002C7809"/>
    <w:rsid w:val="002C7B7B"/>
    <w:rsid w:val="002D4A6F"/>
    <w:rsid w:val="002D4D8E"/>
    <w:rsid w:val="002D4F2A"/>
    <w:rsid w:val="002D5C3C"/>
    <w:rsid w:val="002D7FBE"/>
    <w:rsid w:val="002E0100"/>
    <w:rsid w:val="002E20CB"/>
    <w:rsid w:val="002E35DA"/>
    <w:rsid w:val="002E7937"/>
    <w:rsid w:val="002F1B57"/>
    <w:rsid w:val="002F2BE0"/>
    <w:rsid w:val="002F444B"/>
    <w:rsid w:val="002F4A8C"/>
    <w:rsid w:val="002F7FF5"/>
    <w:rsid w:val="0030022B"/>
    <w:rsid w:val="00300673"/>
    <w:rsid w:val="00300BA4"/>
    <w:rsid w:val="00301A1B"/>
    <w:rsid w:val="00302BDF"/>
    <w:rsid w:val="003044D1"/>
    <w:rsid w:val="00304B37"/>
    <w:rsid w:val="00306F19"/>
    <w:rsid w:val="0031067E"/>
    <w:rsid w:val="00315DF5"/>
    <w:rsid w:val="00320CF0"/>
    <w:rsid w:val="003213E9"/>
    <w:rsid w:val="00321C82"/>
    <w:rsid w:val="003223C6"/>
    <w:rsid w:val="0032243A"/>
    <w:rsid w:val="00323875"/>
    <w:rsid w:val="003259BF"/>
    <w:rsid w:val="00325B0A"/>
    <w:rsid w:val="00326807"/>
    <w:rsid w:val="00334FBE"/>
    <w:rsid w:val="003357EA"/>
    <w:rsid w:val="00337553"/>
    <w:rsid w:val="00341C64"/>
    <w:rsid w:val="0034278D"/>
    <w:rsid w:val="00347B92"/>
    <w:rsid w:val="00352721"/>
    <w:rsid w:val="003554F7"/>
    <w:rsid w:val="00355780"/>
    <w:rsid w:val="00355E67"/>
    <w:rsid w:val="00357F38"/>
    <w:rsid w:val="00360A23"/>
    <w:rsid w:val="0036153B"/>
    <w:rsid w:val="003635C0"/>
    <w:rsid w:val="003652D1"/>
    <w:rsid w:val="003669DE"/>
    <w:rsid w:val="00367DB7"/>
    <w:rsid w:val="003710C9"/>
    <w:rsid w:val="0038190F"/>
    <w:rsid w:val="00382175"/>
    <w:rsid w:val="003822BC"/>
    <w:rsid w:val="0038280C"/>
    <w:rsid w:val="00383BCC"/>
    <w:rsid w:val="0038448A"/>
    <w:rsid w:val="00385073"/>
    <w:rsid w:val="00386356"/>
    <w:rsid w:val="00386FEE"/>
    <w:rsid w:val="00387638"/>
    <w:rsid w:val="00393078"/>
    <w:rsid w:val="00393222"/>
    <w:rsid w:val="00393CF6"/>
    <w:rsid w:val="00393DC2"/>
    <w:rsid w:val="00394BB1"/>
    <w:rsid w:val="003A17B8"/>
    <w:rsid w:val="003A53BC"/>
    <w:rsid w:val="003A72F6"/>
    <w:rsid w:val="003B616D"/>
    <w:rsid w:val="003B7A21"/>
    <w:rsid w:val="003C0055"/>
    <w:rsid w:val="003C2299"/>
    <w:rsid w:val="003C2674"/>
    <w:rsid w:val="003C3000"/>
    <w:rsid w:val="003C4CA9"/>
    <w:rsid w:val="003C77CC"/>
    <w:rsid w:val="003D0584"/>
    <w:rsid w:val="003D13CA"/>
    <w:rsid w:val="003D7C61"/>
    <w:rsid w:val="003E18F2"/>
    <w:rsid w:val="003E707D"/>
    <w:rsid w:val="003E77EF"/>
    <w:rsid w:val="003F0C7D"/>
    <w:rsid w:val="003F104B"/>
    <w:rsid w:val="003F2D39"/>
    <w:rsid w:val="003F31DE"/>
    <w:rsid w:val="003F4C5B"/>
    <w:rsid w:val="004026AA"/>
    <w:rsid w:val="00405D91"/>
    <w:rsid w:val="00406041"/>
    <w:rsid w:val="00406459"/>
    <w:rsid w:val="00407694"/>
    <w:rsid w:val="004107F2"/>
    <w:rsid w:val="00412DBF"/>
    <w:rsid w:val="00415402"/>
    <w:rsid w:val="004154C3"/>
    <w:rsid w:val="00415900"/>
    <w:rsid w:val="00417BC4"/>
    <w:rsid w:val="00417E19"/>
    <w:rsid w:val="0042027F"/>
    <w:rsid w:val="00420F8E"/>
    <w:rsid w:val="00421BA1"/>
    <w:rsid w:val="00422B2C"/>
    <w:rsid w:val="00423ADC"/>
    <w:rsid w:val="00426288"/>
    <w:rsid w:val="00427159"/>
    <w:rsid w:val="004320DF"/>
    <w:rsid w:val="00433EF4"/>
    <w:rsid w:val="00441FF7"/>
    <w:rsid w:val="00442E9E"/>
    <w:rsid w:val="004441BC"/>
    <w:rsid w:val="00446708"/>
    <w:rsid w:val="0044674C"/>
    <w:rsid w:val="00446D0B"/>
    <w:rsid w:val="00451788"/>
    <w:rsid w:val="00452A8C"/>
    <w:rsid w:val="0045492E"/>
    <w:rsid w:val="00455876"/>
    <w:rsid w:val="00457280"/>
    <w:rsid w:val="0046492A"/>
    <w:rsid w:val="0047176D"/>
    <w:rsid w:val="004718A0"/>
    <w:rsid w:val="00472461"/>
    <w:rsid w:val="004758BA"/>
    <w:rsid w:val="00480FEA"/>
    <w:rsid w:val="0048232C"/>
    <w:rsid w:val="00482342"/>
    <w:rsid w:val="004824EA"/>
    <w:rsid w:val="0048553D"/>
    <w:rsid w:val="0048570C"/>
    <w:rsid w:val="004931C1"/>
    <w:rsid w:val="0049364B"/>
    <w:rsid w:val="00493F10"/>
    <w:rsid w:val="0049476B"/>
    <w:rsid w:val="004A0E97"/>
    <w:rsid w:val="004A11DD"/>
    <w:rsid w:val="004A1A85"/>
    <w:rsid w:val="004A4225"/>
    <w:rsid w:val="004A6B74"/>
    <w:rsid w:val="004A78D6"/>
    <w:rsid w:val="004A7CA5"/>
    <w:rsid w:val="004B20F7"/>
    <w:rsid w:val="004B5940"/>
    <w:rsid w:val="004B5D20"/>
    <w:rsid w:val="004B64E2"/>
    <w:rsid w:val="004B681E"/>
    <w:rsid w:val="004B6BE1"/>
    <w:rsid w:val="004B783B"/>
    <w:rsid w:val="004C096F"/>
    <w:rsid w:val="004C1177"/>
    <w:rsid w:val="004C6746"/>
    <w:rsid w:val="004D0FCC"/>
    <w:rsid w:val="004D4916"/>
    <w:rsid w:val="004D62A5"/>
    <w:rsid w:val="004D67EB"/>
    <w:rsid w:val="004D7D2E"/>
    <w:rsid w:val="004E07A4"/>
    <w:rsid w:val="004E1261"/>
    <w:rsid w:val="004E246C"/>
    <w:rsid w:val="004E5D45"/>
    <w:rsid w:val="004E79E8"/>
    <w:rsid w:val="004F066E"/>
    <w:rsid w:val="004F0848"/>
    <w:rsid w:val="004F28E5"/>
    <w:rsid w:val="004F3E76"/>
    <w:rsid w:val="0050044C"/>
    <w:rsid w:val="00503378"/>
    <w:rsid w:val="00504A39"/>
    <w:rsid w:val="005052F0"/>
    <w:rsid w:val="00507E8E"/>
    <w:rsid w:val="00511FF5"/>
    <w:rsid w:val="005171FF"/>
    <w:rsid w:val="00522068"/>
    <w:rsid w:val="0052269B"/>
    <w:rsid w:val="00523055"/>
    <w:rsid w:val="005275BD"/>
    <w:rsid w:val="00533ABA"/>
    <w:rsid w:val="00534BF2"/>
    <w:rsid w:val="00537117"/>
    <w:rsid w:val="005376F8"/>
    <w:rsid w:val="005519F4"/>
    <w:rsid w:val="00553005"/>
    <w:rsid w:val="00553396"/>
    <w:rsid w:val="005552AA"/>
    <w:rsid w:val="0055746C"/>
    <w:rsid w:val="0055764F"/>
    <w:rsid w:val="00561AD9"/>
    <w:rsid w:val="00561B9A"/>
    <w:rsid w:val="0056438D"/>
    <w:rsid w:val="00565C12"/>
    <w:rsid w:val="00566CEB"/>
    <w:rsid w:val="00567C18"/>
    <w:rsid w:val="00571E5E"/>
    <w:rsid w:val="00572B55"/>
    <w:rsid w:val="0057358B"/>
    <w:rsid w:val="005773E6"/>
    <w:rsid w:val="00584223"/>
    <w:rsid w:val="0058441B"/>
    <w:rsid w:val="00585596"/>
    <w:rsid w:val="005874DA"/>
    <w:rsid w:val="0059180B"/>
    <w:rsid w:val="00592E8B"/>
    <w:rsid w:val="00596DB2"/>
    <w:rsid w:val="005A103B"/>
    <w:rsid w:val="005A1573"/>
    <w:rsid w:val="005A7B66"/>
    <w:rsid w:val="005B11E8"/>
    <w:rsid w:val="005B4F2A"/>
    <w:rsid w:val="005B789C"/>
    <w:rsid w:val="005C0C8F"/>
    <w:rsid w:val="005C1276"/>
    <w:rsid w:val="005C3C2F"/>
    <w:rsid w:val="005C4B36"/>
    <w:rsid w:val="005C541F"/>
    <w:rsid w:val="005C672F"/>
    <w:rsid w:val="005C719F"/>
    <w:rsid w:val="005D0506"/>
    <w:rsid w:val="005D17DD"/>
    <w:rsid w:val="005D1D63"/>
    <w:rsid w:val="005D3EA4"/>
    <w:rsid w:val="005D64AA"/>
    <w:rsid w:val="005D65B3"/>
    <w:rsid w:val="005D7206"/>
    <w:rsid w:val="005E1DA3"/>
    <w:rsid w:val="005E22C5"/>
    <w:rsid w:val="005E5D1B"/>
    <w:rsid w:val="005E66DD"/>
    <w:rsid w:val="005F0A39"/>
    <w:rsid w:val="005F34B0"/>
    <w:rsid w:val="005F61B4"/>
    <w:rsid w:val="005F7352"/>
    <w:rsid w:val="006054D2"/>
    <w:rsid w:val="00605526"/>
    <w:rsid w:val="00613312"/>
    <w:rsid w:val="00613EA3"/>
    <w:rsid w:val="00615616"/>
    <w:rsid w:val="00616A6B"/>
    <w:rsid w:val="00617ED7"/>
    <w:rsid w:val="00620C05"/>
    <w:rsid w:val="00621424"/>
    <w:rsid w:val="006225CC"/>
    <w:rsid w:val="00622E6D"/>
    <w:rsid w:val="006267CE"/>
    <w:rsid w:val="00627A13"/>
    <w:rsid w:val="006340C7"/>
    <w:rsid w:val="006348A2"/>
    <w:rsid w:val="00634F1A"/>
    <w:rsid w:val="006360B4"/>
    <w:rsid w:val="00637201"/>
    <w:rsid w:val="0063758F"/>
    <w:rsid w:val="006378C0"/>
    <w:rsid w:val="00637AC9"/>
    <w:rsid w:val="00642862"/>
    <w:rsid w:val="00642CDE"/>
    <w:rsid w:val="00647D6E"/>
    <w:rsid w:val="00650EC5"/>
    <w:rsid w:val="00656501"/>
    <w:rsid w:val="00660302"/>
    <w:rsid w:val="0066190E"/>
    <w:rsid w:val="00664C10"/>
    <w:rsid w:val="00666C06"/>
    <w:rsid w:val="0067675F"/>
    <w:rsid w:val="006778C0"/>
    <w:rsid w:val="006814BB"/>
    <w:rsid w:val="00681B12"/>
    <w:rsid w:val="0068294D"/>
    <w:rsid w:val="00683DED"/>
    <w:rsid w:val="006918C9"/>
    <w:rsid w:val="00692DD8"/>
    <w:rsid w:val="00693D25"/>
    <w:rsid w:val="0069450B"/>
    <w:rsid w:val="00695243"/>
    <w:rsid w:val="00696A70"/>
    <w:rsid w:val="006A365C"/>
    <w:rsid w:val="006A664A"/>
    <w:rsid w:val="006A7154"/>
    <w:rsid w:val="006A7B68"/>
    <w:rsid w:val="006B1228"/>
    <w:rsid w:val="006B3DE3"/>
    <w:rsid w:val="006B3F0B"/>
    <w:rsid w:val="006B433F"/>
    <w:rsid w:val="006C0B2B"/>
    <w:rsid w:val="006C0BA2"/>
    <w:rsid w:val="006C4724"/>
    <w:rsid w:val="006C4A49"/>
    <w:rsid w:val="006C4F95"/>
    <w:rsid w:val="006C7422"/>
    <w:rsid w:val="006D1CAF"/>
    <w:rsid w:val="006D2043"/>
    <w:rsid w:val="006D2159"/>
    <w:rsid w:val="006D3EDA"/>
    <w:rsid w:val="006D4D1B"/>
    <w:rsid w:val="006E2A84"/>
    <w:rsid w:val="006E5A1B"/>
    <w:rsid w:val="006E77CB"/>
    <w:rsid w:val="006F0EBA"/>
    <w:rsid w:val="006F57E2"/>
    <w:rsid w:val="006F5DE7"/>
    <w:rsid w:val="006F7C42"/>
    <w:rsid w:val="00700B34"/>
    <w:rsid w:val="007032F3"/>
    <w:rsid w:val="007039AF"/>
    <w:rsid w:val="0070507D"/>
    <w:rsid w:val="00710758"/>
    <w:rsid w:val="00712183"/>
    <w:rsid w:val="007122C4"/>
    <w:rsid w:val="00712829"/>
    <w:rsid w:val="00713D48"/>
    <w:rsid w:val="00713E72"/>
    <w:rsid w:val="0071468E"/>
    <w:rsid w:val="0071691F"/>
    <w:rsid w:val="007169FD"/>
    <w:rsid w:val="00717E9B"/>
    <w:rsid w:val="00722896"/>
    <w:rsid w:val="00732904"/>
    <w:rsid w:val="00733BB9"/>
    <w:rsid w:val="00733F11"/>
    <w:rsid w:val="00734CE4"/>
    <w:rsid w:val="00734D49"/>
    <w:rsid w:val="0073642A"/>
    <w:rsid w:val="00736901"/>
    <w:rsid w:val="00737857"/>
    <w:rsid w:val="00741C57"/>
    <w:rsid w:val="00742F11"/>
    <w:rsid w:val="00744414"/>
    <w:rsid w:val="007527AA"/>
    <w:rsid w:val="007616C2"/>
    <w:rsid w:val="00762E10"/>
    <w:rsid w:val="00763684"/>
    <w:rsid w:val="00764255"/>
    <w:rsid w:val="00767AD5"/>
    <w:rsid w:val="007709F7"/>
    <w:rsid w:val="00770D2E"/>
    <w:rsid w:val="00773CE4"/>
    <w:rsid w:val="00774339"/>
    <w:rsid w:val="007760DE"/>
    <w:rsid w:val="00776554"/>
    <w:rsid w:val="00777E0C"/>
    <w:rsid w:val="00784516"/>
    <w:rsid w:val="007849E4"/>
    <w:rsid w:val="007865C2"/>
    <w:rsid w:val="0079273B"/>
    <w:rsid w:val="00795595"/>
    <w:rsid w:val="0079584A"/>
    <w:rsid w:val="007960C3"/>
    <w:rsid w:val="00797A9A"/>
    <w:rsid w:val="00797D96"/>
    <w:rsid w:val="007A0447"/>
    <w:rsid w:val="007A25B9"/>
    <w:rsid w:val="007A4CA1"/>
    <w:rsid w:val="007A5794"/>
    <w:rsid w:val="007A6D75"/>
    <w:rsid w:val="007B3689"/>
    <w:rsid w:val="007B3E79"/>
    <w:rsid w:val="007B4C62"/>
    <w:rsid w:val="007B533C"/>
    <w:rsid w:val="007B5459"/>
    <w:rsid w:val="007B652E"/>
    <w:rsid w:val="007B7045"/>
    <w:rsid w:val="007B7D06"/>
    <w:rsid w:val="007C0B31"/>
    <w:rsid w:val="007C28AF"/>
    <w:rsid w:val="007C2ECE"/>
    <w:rsid w:val="007C7794"/>
    <w:rsid w:val="007C7FA6"/>
    <w:rsid w:val="007D0282"/>
    <w:rsid w:val="007D04E8"/>
    <w:rsid w:val="007D1FE2"/>
    <w:rsid w:val="007D3622"/>
    <w:rsid w:val="007D4A6A"/>
    <w:rsid w:val="007D5582"/>
    <w:rsid w:val="007D78EA"/>
    <w:rsid w:val="007D7F5F"/>
    <w:rsid w:val="007E12DE"/>
    <w:rsid w:val="007E45D9"/>
    <w:rsid w:val="007E472E"/>
    <w:rsid w:val="007E57D9"/>
    <w:rsid w:val="007E7EB8"/>
    <w:rsid w:val="007F0FCD"/>
    <w:rsid w:val="007F39C2"/>
    <w:rsid w:val="007F5A2E"/>
    <w:rsid w:val="0080126C"/>
    <w:rsid w:val="008019A9"/>
    <w:rsid w:val="00803BCE"/>
    <w:rsid w:val="00805274"/>
    <w:rsid w:val="008068B4"/>
    <w:rsid w:val="00806B4A"/>
    <w:rsid w:val="00807ABA"/>
    <w:rsid w:val="00807E70"/>
    <w:rsid w:val="0081564F"/>
    <w:rsid w:val="00815BBD"/>
    <w:rsid w:val="0081662C"/>
    <w:rsid w:val="00817570"/>
    <w:rsid w:val="00817729"/>
    <w:rsid w:val="008221D1"/>
    <w:rsid w:val="00824136"/>
    <w:rsid w:val="0082414B"/>
    <w:rsid w:val="008259BF"/>
    <w:rsid w:val="008269C1"/>
    <w:rsid w:val="008302B3"/>
    <w:rsid w:val="008330C4"/>
    <w:rsid w:val="0083544E"/>
    <w:rsid w:val="00835DE3"/>
    <w:rsid w:val="008365DE"/>
    <w:rsid w:val="008370E3"/>
    <w:rsid w:val="008423B6"/>
    <w:rsid w:val="00845374"/>
    <w:rsid w:val="00845646"/>
    <w:rsid w:val="00850F66"/>
    <w:rsid w:val="00853686"/>
    <w:rsid w:val="0085531C"/>
    <w:rsid w:val="008569E0"/>
    <w:rsid w:val="00857AE4"/>
    <w:rsid w:val="00861D5B"/>
    <w:rsid w:val="00865DFF"/>
    <w:rsid w:val="008666A7"/>
    <w:rsid w:val="008667CE"/>
    <w:rsid w:val="00866A54"/>
    <w:rsid w:val="00867C72"/>
    <w:rsid w:val="00867EBA"/>
    <w:rsid w:val="00872010"/>
    <w:rsid w:val="00874018"/>
    <w:rsid w:val="0087700C"/>
    <w:rsid w:val="00882397"/>
    <w:rsid w:val="0088249B"/>
    <w:rsid w:val="00884E4B"/>
    <w:rsid w:val="00891CD8"/>
    <w:rsid w:val="00892736"/>
    <w:rsid w:val="00893899"/>
    <w:rsid w:val="00895D3E"/>
    <w:rsid w:val="00896DB4"/>
    <w:rsid w:val="008A5735"/>
    <w:rsid w:val="008A5F92"/>
    <w:rsid w:val="008A62EC"/>
    <w:rsid w:val="008B00ED"/>
    <w:rsid w:val="008B1795"/>
    <w:rsid w:val="008B2BAE"/>
    <w:rsid w:val="008B501B"/>
    <w:rsid w:val="008C645F"/>
    <w:rsid w:val="008C673E"/>
    <w:rsid w:val="008D2198"/>
    <w:rsid w:val="008D3173"/>
    <w:rsid w:val="008D3F4E"/>
    <w:rsid w:val="008D4CF1"/>
    <w:rsid w:val="008E0DA9"/>
    <w:rsid w:val="008E4B51"/>
    <w:rsid w:val="008E5B3C"/>
    <w:rsid w:val="008E6F46"/>
    <w:rsid w:val="008F4022"/>
    <w:rsid w:val="008F4DCC"/>
    <w:rsid w:val="009026C1"/>
    <w:rsid w:val="00902BF4"/>
    <w:rsid w:val="00903486"/>
    <w:rsid w:val="009063C7"/>
    <w:rsid w:val="0090685F"/>
    <w:rsid w:val="009100E1"/>
    <w:rsid w:val="00913743"/>
    <w:rsid w:val="00913B63"/>
    <w:rsid w:val="00916DB8"/>
    <w:rsid w:val="0091718C"/>
    <w:rsid w:val="009220E5"/>
    <w:rsid w:val="00922EE8"/>
    <w:rsid w:val="00923AA2"/>
    <w:rsid w:val="00924621"/>
    <w:rsid w:val="00924B6D"/>
    <w:rsid w:val="00930889"/>
    <w:rsid w:val="00930F5B"/>
    <w:rsid w:val="00932E90"/>
    <w:rsid w:val="009331D6"/>
    <w:rsid w:val="0093324F"/>
    <w:rsid w:val="00933B0E"/>
    <w:rsid w:val="009372CF"/>
    <w:rsid w:val="00941294"/>
    <w:rsid w:val="00942305"/>
    <w:rsid w:val="009435A1"/>
    <w:rsid w:val="009441D2"/>
    <w:rsid w:val="00944F01"/>
    <w:rsid w:val="009457B2"/>
    <w:rsid w:val="009460C8"/>
    <w:rsid w:val="00950497"/>
    <w:rsid w:val="0095190F"/>
    <w:rsid w:val="009529FE"/>
    <w:rsid w:val="00952AC2"/>
    <w:rsid w:val="00954791"/>
    <w:rsid w:val="00956440"/>
    <w:rsid w:val="009566F5"/>
    <w:rsid w:val="00957163"/>
    <w:rsid w:val="00961D98"/>
    <w:rsid w:val="00963ADC"/>
    <w:rsid w:val="0097035B"/>
    <w:rsid w:val="00970AF6"/>
    <w:rsid w:val="00974EE6"/>
    <w:rsid w:val="00977D96"/>
    <w:rsid w:val="00983923"/>
    <w:rsid w:val="00983FD0"/>
    <w:rsid w:val="00985553"/>
    <w:rsid w:val="0098640C"/>
    <w:rsid w:val="0099117D"/>
    <w:rsid w:val="009911FA"/>
    <w:rsid w:val="009973FB"/>
    <w:rsid w:val="009A0CEF"/>
    <w:rsid w:val="009A15C1"/>
    <w:rsid w:val="009A18AB"/>
    <w:rsid w:val="009A220C"/>
    <w:rsid w:val="009A33FB"/>
    <w:rsid w:val="009A61DF"/>
    <w:rsid w:val="009A666C"/>
    <w:rsid w:val="009B13EE"/>
    <w:rsid w:val="009B3F15"/>
    <w:rsid w:val="009C1F15"/>
    <w:rsid w:val="009C7D53"/>
    <w:rsid w:val="009D3420"/>
    <w:rsid w:val="009D5A38"/>
    <w:rsid w:val="009E161F"/>
    <w:rsid w:val="009E2453"/>
    <w:rsid w:val="009E331B"/>
    <w:rsid w:val="009E66F3"/>
    <w:rsid w:val="009F166C"/>
    <w:rsid w:val="009F46A7"/>
    <w:rsid w:val="009F72C2"/>
    <w:rsid w:val="00A00618"/>
    <w:rsid w:val="00A00F1E"/>
    <w:rsid w:val="00A010CC"/>
    <w:rsid w:val="00A0432C"/>
    <w:rsid w:val="00A1093E"/>
    <w:rsid w:val="00A1196D"/>
    <w:rsid w:val="00A17B28"/>
    <w:rsid w:val="00A20511"/>
    <w:rsid w:val="00A20EB4"/>
    <w:rsid w:val="00A23D6D"/>
    <w:rsid w:val="00A26A32"/>
    <w:rsid w:val="00A26D35"/>
    <w:rsid w:val="00A27B4E"/>
    <w:rsid w:val="00A30483"/>
    <w:rsid w:val="00A324AB"/>
    <w:rsid w:val="00A32A07"/>
    <w:rsid w:val="00A32F2D"/>
    <w:rsid w:val="00A3394C"/>
    <w:rsid w:val="00A34050"/>
    <w:rsid w:val="00A34B4C"/>
    <w:rsid w:val="00A34C1F"/>
    <w:rsid w:val="00A36DDF"/>
    <w:rsid w:val="00A3784E"/>
    <w:rsid w:val="00A400F0"/>
    <w:rsid w:val="00A4365F"/>
    <w:rsid w:val="00A44BAC"/>
    <w:rsid w:val="00A46E95"/>
    <w:rsid w:val="00A47698"/>
    <w:rsid w:val="00A501E7"/>
    <w:rsid w:val="00A5237D"/>
    <w:rsid w:val="00A53D5A"/>
    <w:rsid w:val="00A6164E"/>
    <w:rsid w:val="00A66821"/>
    <w:rsid w:val="00A71354"/>
    <w:rsid w:val="00A73BB4"/>
    <w:rsid w:val="00A751FA"/>
    <w:rsid w:val="00A775DA"/>
    <w:rsid w:val="00A778C4"/>
    <w:rsid w:val="00A82687"/>
    <w:rsid w:val="00A85752"/>
    <w:rsid w:val="00A85B20"/>
    <w:rsid w:val="00A85F9F"/>
    <w:rsid w:val="00A9512E"/>
    <w:rsid w:val="00A95BB0"/>
    <w:rsid w:val="00A96155"/>
    <w:rsid w:val="00AA20B7"/>
    <w:rsid w:val="00AA2A0C"/>
    <w:rsid w:val="00AA3863"/>
    <w:rsid w:val="00AA58F2"/>
    <w:rsid w:val="00AA695D"/>
    <w:rsid w:val="00AA757F"/>
    <w:rsid w:val="00AB1795"/>
    <w:rsid w:val="00AB3416"/>
    <w:rsid w:val="00AB795A"/>
    <w:rsid w:val="00AB7E0B"/>
    <w:rsid w:val="00AC0095"/>
    <w:rsid w:val="00AC072D"/>
    <w:rsid w:val="00AC31D1"/>
    <w:rsid w:val="00AC529D"/>
    <w:rsid w:val="00AC6847"/>
    <w:rsid w:val="00AC6C68"/>
    <w:rsid w:val="00AD1C3D"/>
    <w:rsid w:val="00AD2654"/>
    <w:rsid w:val="00AD36F7"/>
    <w:rsid w:val="00AD5CD2"/>
    <w:rsid w:val="00AD72BF"/>
    <w:rsid w:val="00AD76DA"/>
    <w:rsid w:val="00AE1DF0"/>
    <w:rsid w:val="00AE2901"/>
    <w:rsid w:val="00AE4B86"/>
    <w:rsid w:val="00AE77EA"/>
    <w:rsid w:val="00AF19E2"/>
    <w:rsid w:val="00AF1CDE"/>
    <w:rsid w:val="00AF46C1"/>
    <w:rsid w:val="00B02D5A"/>
    <w:rsid w:val="00B04855"/>
    <w:rsid w:val="00B07785"/>
    <w:rsid w:val="00B10C4E"/>
    <w:rsid w:val="00B112D8"/>
    <w:rsid w:val="00B1161C"/>
    <w:rsid w:val="00B17739"/>
    <w:rsid w:val="00B220C1"/>
    <w:rsid w:val="00B300FC"/>
    <w:rsid w:val="00B30833"/>
    <w:rsid w:val="00B328E7"/>
    <w:rsid w:val="00B3426C"/>
    <w:rsid w:val="00B344EA"/>
    <w:rsid w:val="00B474C4"/>
    <w:rsid w:val="00B50634"/>
    <w:rsid w:val="00B5073E"/>
    <w:rsid w:val="00B518AA"/>
    <w:rsid w:val="00B53D69"/>
    <w:rsid w:val="00B54074"/>
    <w:rsid w:val="00B558B2"/>
    <w:rsid w:val="00B568EA"/>
    <w:rsid w:val="00B57C89"/>
    <w:rsid w:val="00B613CD"/>
    <w:rsid w:val="00B62DE6"/>
    <w:rsid w:val="00B63C3F"/>
    <w:rsid w:val="00B657F2"/>
    <w:rsid w:val="00B677D1"/>
    <w:rsid w:val="00B74F4E"/>
    <w:rsid w:val="00B763D5"/>
    <w:rsid w:val="00B779AE"/>
    <w:rsid w:val="00B77BD2"/>
    <w:rsid w:val="00B81045"/>
    <w:rsid w:val="00B8408F"/>
    <w:rsid w:val="00B85981"/>
    <w:rsid w:val="00B86070"/>
    <w:rsid w:val="00B86CC2"/>
    <w:rsid w:val="00B90185"/>
    <w:rsid w:val="00B91AF4"/>
    <w:rsid w:val="00B9245A"/>
    <w:rsid w:val="00B92AB8"/>
    <w:rsid w:val="00B92C6B"/>
    <w:rsid w:val="00B92D4E"/>
    <w:rsid w:val="00B936DF"/>
    <w:rsid w:val="00BA1ECC"/>
    <w:rsid w:val="00BA67DA"/>
    <w:rsid w:val="00BA6FEF"/>
    <w:rsid w:val="00BB21D7"/>
    <w:rsid w:val="00BB3E86"/>
    <w:rsid w:val="00BB7905"/>
    <w:rsid w:val="00BD004C"/>
    <w:rsid w:val="00BD0381"/>
    <w:rsid w:val="00BD0C66"/>
    <w:rsid w:val="00BD1AB1"/>
    <w:rsid w:val="00BD1D6A"/>
    <w:rsid w:val="00BD7DDB"/>
    <w:rsid w:val="00BE0CCD"/>
    <w:rsid w:val="00BE5F9A"/>
    <w:rsid w:val="00BF1D85"/>
    <w:rsid w:val="00BF4710"/>
    <w:rsid w:val="00BF5BF0"/>
    <w:rsid w:val="00BF6189"/>
    <w:rsid w:val="00BF7F0E"/>
    <w:rsid w:val="00BF7F3C"/>
    <w:rsid w:val="00C05EC5"/>
    <w:rsid w:val="00C06E91"/>
    <w:rsid w:val="00C07FB2"/>
    <w:rsid w:val="00C11552"/>
    <w:rsid w:val="00C12A48"/>
    <w:rsid w:val="00C1570C"/>
    <w:rsid w:val="00C15732"/>
    <w:rsid w:val="00C176AF"/>
    <w:rsid w:val="00C17FDB"/>
    <w:rsid w:val="00C226C0"/>
    <w:rsid w:val="00C226F5"/>
    <w:rsid w:val="00C261B1"/>
    <w:rsid w:val="00C275B1"/>
    <w:rsid w:val="00C27BBD"/>
    <w:rsid w:val="00C3056C"/>
    <w:rsid w:val="00C30C7B"/>
    <w:rsid w:val="00C33D26"/>
    <w:rsid w:val="00C4491D"/>
    <w:rsid w:val="00C44ABC"/>
    <w:rsid w:val="00C44F77"/>
    <w:rsid w:val="00C50E86"/>
    <w:rsid w:val="00C51366"/>
    <w:rsid w:val="00C51873"/>
    <w:rsid w:val="00C51A5E"/>
    <w:rsid w:val="00C53270"/>
    <w:rsid w:val="00C54BAC"/>
    <w:rsid w:val="00C56F61"/>
    <w:rsid w:val="00C62176"/>
    <w:rsid w:val="00C63EB9"/>
    <w:rsid w:val="00C700B2"/>
    <w:rsid w:val="00C70FC7"/>
    <w:rsid w:val="00C74548"/>
    <w:rsid w:val="00C75C8A"/>
    <w:rsid w:val="00C83C2D"/>
    <w:rsid w:val="00C871CA"/>
    <w:rsid w:val="00C95227"/>
    <w:rsid w:val="00C96BD1"/>
    <w:rsid w:val="00CA0B25"/>
    <w:rsid w:val="00CA247D"/>
    <w:rsid w:val="00CA3EDA"/>
    <w:rsid w:val="00CA4D49"/>
    <w:rsid w:val="00CB4CC2"/>
    <w:rsid w:val="00CC2370"/>
    <w:rsid w:val="00CC3674"/>
    <w:rsid w:val="00CC37AE"/>
    <w:rsid w:val="00CC38B8"/>
    <w:rsid w:val="00CC7C50"/>
    <w:rsid w:val="00CD164F"/>
    <w:rsid w:val="00CD19DC"/>
    <w:rsid w:val="00CD2B5E"/>
    <w:rsid w:val="00CD3D76"/>
    <w:rsid w:val="00CD6BD9"/>
    <w:rsid w:val="00CD6D06"/>
    <w:rsid w:val="00CE0ABB"/>
    <w:rsid w:val="00CE2023"/>
    <w:rsid w:val="00CE2831"/>
    <w:rsid w:val="00CE3CF6"/>
    <w:rsid w:val="00CE455E"/>
    <w:rsid w:val="00CE5C85"/>
    <w:rsid w:val="00CE7231"/>
    <w:rsid w:val="00CF0B8A"/>
    <w:rsid w:val="00CF10A7"/>
    <w:rsid w:val="00CF2787"/>
    <w:rsid w:val="00CF3A1C"/>
    <w:rsid w:val="00CF614F"/>
    <w:rsid w:val="00D00919"/>
    <w:rsid w:val="00D01A75"/>
    <w:rsid w:val="00D07F3A"/>
    <w:rsid w:val="00D101E1"/>
    <w:rsid w:val="00D10E40"/>
    <w:rsid w:val="00D10F9D"/>
    <w:rsid w:val="00D1338C"/>
    <w:rsid w:val="00D1398B"/>
    <w:rsid w:val="00D15580"/>
    <w:rsid w:val="00D17DCE"/>
    <w:rsid w:val="00D22DFA"/>
    <w:rsid w:val="00D23657"/>
    <w:rsid w:val="00D248E4"/>
    <w:rsid w:val="00D2594B"/>
    <w:rsid w:val="00D25ED1"/>
    <w:rsid w:val="00D2731B"/>
    <w:rsid w:val="00D27AA0"/>
    <w:rsid w:val="00D3050F"/>
    <w:rsid w:val="00D30F97"/>
    <w:rsid w:val="00D34919"/>
    <w:rsid w:val="00D36008"/>
    <w:rsid w:val="00D376D9"/>
    <w:rsid w:val="00D40820"/>
    <w:rsid w:val="00D4300F"/>
    <w:rsid w:val="00D45002"/>
    <w:rsid w:val="00D466B9"/>
    <w:rsid w:val="00D4726A"/>
    <w:rsid w:val="00D476BE"/>
    <w:rsid w:val="00D509F3"/>
    <w:rsid w:val="00D51379"/>
    <w:rsid w:val="00D5677D"/>
    <w:rsid w:val="00D612D5"/>
    <w:rsid w:val="00D62B09"/>
    <w:rsid w:val="00D637A1"/>
    <w:rsid w:val="00D720B4"/>
    <w:rsid w:val="00D73498"/>
    <w:rsid w:val="00D74868"/>
    <w:rsid w:val="00D76C38"/>
    <w:rsid w:val="00D8402C"/>
    <w:rsid w:val="00D85A7D"/>
    <w:rsid w:val="00D904B5"/>
    <w:rsid w:val="00D9087C"/>
    <w:rsid w:val="00D911B8"/>
    <w:rsid w:val="00D928F8"/>
    <w:rsid w:val="00D94958"/>
    <w:rsid w:val="00D95E2A"/>
    <w:rsid w:val="00DA5DA6"/>
    <w:rsid w:val="00DB6ACF"/>
    <w:rsid w:val="00DC4CD6"/>
    <w:rsid w:val="00DD3BBF"/>
    <w:rsid w:val="00DD3DF0"/>
    <w:rsid w:val="00DD5437"/>
    <w:rsid w:val="00DD5A23"/>
    <w:rsid w:val="00DE1BF1"/>
    <w:rsid w:val="00DE2FF4"/>
    <w:rsid w:val="00DF0E23"/>
    <w:rsid w:val="00DF146C"/>
    <w:rsid w:val="00DF1EFD"/>
    <w:rsid w:val="00DF2CC4"/>
    <w:rsid w:val="00DF3544"/>
    <w:rsid w:val="00DF4285"/>
    <w:rsid w:val="00E01C8A"/>
    <w:rsid w:val="00E01F3B"/>
    <w:rsid w:val="00E0655F"/>
    <w:rsid w:val="00E10BDF"/>
    <w:rsid w:val="00E119A6"/>
    <w:rsid w:val="00E1348C"/>
    <w:rsid w:val="00E13888"/>
    <w:rsid w:val="00E13A96"/>
    <w:rsid w:val="00E15059"/>
    <w:rsid w:val="00E172F2"/>
    <w:rsid w:val="00E21965"/>
    <w:rsid w:val="00E228F3"/>
    <w:rsid w:val="00E27760"/>
    <w:rsid w:val="00E35C49"/>
    <w:rsid w:val="00E35EA0"/>
    <w:rsid w:val="00E368B7"/>
    <w:rsid w:val="00E37200"/>
    <w:rsid w:val="00E3776A"/>
    <w:rsid w:val="00E4279A"/>
    <w:rsid w:val="00E42BAD"/>
    <w:rsid w:val="00E45705"/>
    <w:rsid w:val="00E47054"/>
    <w:rsid w:val="00E51907"/>
    <w:rsid w:val="00E51F8A"/>
    <w:rsid w:val="00E540BA"/>
    <w:rsid w:val="00E54413"/>
    <w:rsid w:val="00E5454A"/>
    <w:rsid w:val="00E57F78"/>
    <w:rsid w:val="00E60570"/>
    <w:rsid w:val="00E60F67"/>
    <w:rsid w:val="00E62E7D"/>
    <w:rsid w:val="00E6360E"/>
    <w:rsid w:val="00E63D92"/>
    <w:rsid w:val="00E66498"/>
    <w:rsid w:val="00E66F2D"/>
    <w:rsid w:val="00E724E2"/>
    <w:rsid w:val="00E72769"/>
    <w:rsid w:val="00E736EE"/>
    <w:rsid w:val="00E73CE8"/>
    <w:rsid w:val="00E81BA7"/>
    <w:rsid w:val="00E8208E"/>
    <w:rsid w:val="00E83D17"/>
    <w:rsid w:val="00E92897"/>
    <w:rsid w:val="00E95B92"/>
    <w:rsid w:val="00EA042A"/>
    <w:rsid w:val="00EA175C"/>
    <w:rsid w:val="00EA317E"/>
    <w:rsid w:val="00EA4E33"/>
    <w:rsid w:val="00EA6462"/>
    <w:rsid w:val="00EB1139"/>
    <w:rsid w:val="00EB2593"/>
    <w:rsid w:val="00EB4499"/>
    <w:rsid w:val="00EB63B3"/>
    <w:rsid w:val="00EB7BD5"/>
    <w:rsid w:val="00EC23F7"/>
    <w:rsid w:val="00EC29CD"/>
    <w:rsid w:val="00EC4410"/>
    <w:rsid w:val="00EC594D"/>
    <w:rsid w:val="00EC62A1"/>
    <w:rsid w:val="00EC74E5"/>
    <w:rsid w:val="00EC7513"/>
    <w:rsid w:val="00EC773A"/>
    <w:rsid w:val="00ED3423"/>
    <w:rsid w:val="00ED4143"/>
    <w:rsid w:val="00ED542D"/>
    <w:rsid w:val="00ED620B"/>
    <w:rsid w:val="00ED62DE"/>
    <w:rsid w:val="00ED6A46"/>
    <w:rsid w:val="00ED7AF5"/>
    <w:rsid w:val="00ED7EF0"/>
    <w:rsid w:val="00EE24D9"/>
    <w:rsid w:val="00EE5771"/>
    <w:rsid w:val="00EE6255"/>
    <w:rsid w:val="00EF0431"/>
    <w:rsid w:val="00EF09DF"/>
    <w:rsid w:val="00EF1181"/>
    <w:rsid w:val="00EF30F4"/>
    <w:rsid w:val="00EF360D"/>
    <w:rsid w:val="00EF3F5D"/>
    <w:rsid w:val="00EF5FB9"/>
    <w:rsid w:val="00EF65BB"/>
    <w:rsid w:val="00EF770C"/>
    <w:rsid w:val="00F00742"/>
    <w:rsid w:val="00F009FF"/>
    <w:rsid w:val="00F012E3"/>
    <w:rsid w:val="00F013B9"/>
    <w:rsid w:val="00F0386D"/>
    <w:rsid w:val="00F04EB2"/>
    <w:rsid w:val="00F05074"/>
    <w:rsid w:val="00F07CD3"/>
    <w:rsid w:val="00F1013A"/>
    <w:rsid w:val="00F14C93"/>
    <w:rsid w:val="00F1741A"/>
    <w:rsid w:val="00F17F33"/>
    <w:rsid w:val="00F20CB6"/>
    <w:rsid w:val="00F20EB4"/>
    <w:rsid w:val="00F24362"/>
    <w:rsid w:val="00F24727"/>
    <w:rsid w:val="00F2574A"/>
    <w:rsid w:val="00F25A4C"/>
    <w:rsid w:val="00F26B70"/>
    <w:rsid w:val="00F32B0B"/>
    <w:rsid w:val="00F3584F"/>
    <w:rsid w:val="00F37533"/>
    <w:rsid w:val="00F42DF2"/>
    <w:rsid w:val="00F437AD"/>
    <w:rsid w:val="00F4584E"/>
    <w:rsid w:val="00F465B8"/>
    <w:rsid w:val="00F50156"/>
    <w:rsid w:val="00F50D53"/>
    <w:rsid w:val="00F515BD"/>
    <w:rsid w:val="00F51EE2"/>
    <w:rsid w:val="00F532BE"/>
    <w:rsid w:val="00F64ABE"/>
    <w:rsid w:val="00F66629"/>
    <w:rsid w:val="00F66F9B"/>
    <w:rsid w:val="00F67A5C"/>
    <w:rsid w:val="00F72230"/>
    <w:rsid w:val="00F80788"/>
    <w:rsid w:val="00F8380E"/>
    <w:rsid w:val="00F871D8"/>
    <w:rsid w:val="00F90E54"/>
    <w:rsid w:val="00F954CD"/>
    <w:rsid w:val="00F9694C"/>
    <w:rsid w:val="00FA0BE2"/>
    <w:rsid w:val="00FB00F9"/>
    <w:rsid w:val="00FB2D72"/>
    <w:rsid w:val="00FB4420"/>
    <w:rsid w:val="00FB5C6B"/>
    <w:rsid w:val="00FB74C8"/>
    <w:rsid w:val="00FB74E3"/>
    <w:rsid w:val="00FC1F93"/>
    <w:rsid w:val="00FC516D"/>
    <w:rsid w:val="00FD0AB5"/>
    <w:rsid w:val="00FD6D63"/>
    <w:rsid w:val="00FD70CE"/>
    <w:rsid w:val="00FD7175"/>
    <w:rsid w:val="00FE0A55"/>
    <w:rsid w:val="00FE1763"/>
    <w:rsid w:val="00FE7F53"/>
    <w:rsid w:val="00FF0F15"/>
    <w:rsid w:val="00FF401D"/>
    <w:rsid w:val="00FF6F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74C58BA"/>
  <w15:docId w15:val="{F7C7B701-DF45-43EF-ACD8-5E89CFD98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E08E7"/>
    <w:pPr>
      <w:spacing w:before="200" w:after="60" w:line="240" w:lineRule="auto"/>
      <w:ind w:left="426" w:right="-94"/>
    </w:pPr>
    <w:rPr>
      <w:rFonts w:ascii="Arial" w:eastAsia="Arial" w:hAnsi="Arial" w:cs="Arial"/>
      <w:i/>
      <w:color w:val="000000"/>
      <w:sz w:val="24"/>
      <w:szCs w:val="24"/>
      <w:lang w:eastAsia="en-GB"/>
    </w:rPr>
  </w:style>
  <w:style w:type="paragraph" w:styleId="Heading1">
    <w:name w:val="heading 1"/>
    <w:basedOn w:val="Normal"/>
    <w:next w:val="Normal"/>
    <w:link w:val="Heading1Char"/>
    <w:uiPriority w:val="9"/>
    <w:qFormat/>
    <w:rsid w:val="006A7154"/>
    <w:pPr>
      <w:spacing w:before="480" w:after="0" w:line="276" w:lineRule="auto"/>
      <w:ind w:left="0" w:right="0"/>
      <w:contextualSpacing/>
      <w:outlineLvl w:val="0"/>
    </w:pPr>
    <w:rPr>
      <w:rFonts w:asciiTheme="majorHAnsi" w:eastAsiaTheme="majorEastAsia" w:hAnsiTheme="majorHAnsi" w:cstheme="majorBidi"/>
      <w:b/>
      <w:bCs/>
      <w:i w:val="0"/>
      <w:color w:val="auto"/>
      <w:sz w:val="32"/>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08E7"/>
    <w:rPr>
      <w:color w:val="0563C1" w:themeColor="hyperlink"/>
      <w:u w:val="single"/>
    </w:rPr>
  </w:style>
  <w:style w:type="paragraph" w:styleId="ListParagraph">
    <w:name w:val="List Paragraph"/>
    <w:basedOn w:val="Normal"/>
    <w:uiPriority w:val="34"/>
    <w:qFormat/>
    <w:rsid w:val="001E08E7"/>
    <w:pPr>
      <w:ind w:left="720"/>
      <w:contextualSpacing/>
    </w:pPr>
  </w:style>
  <w:style w:type="table" w:styleId="TableGrid">
    <w:name w:val="Table Grid"/>
    <w:basedOn w:val="TableNormal"/>
    <w:uiPriority w:val="39"/>
    <w:rsid w:val="003A7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72F6"/>
    <w:pPr>
      <w:tabs>
        <w:tab w:val="center" w:pos="4513"/>
        <w:tab w:val="right" w:pos="9026"/>
      </w:tabs>
      <w:spacing w:before="0" w:after="0"/>
    </w:pPr>
  </w:style>
  <w:style w:type="character" w:customStyle="1" w:styleId="HeaderChar">
    <w:name w:val="Header Char"/>
    <w:basedOn w:val="DefaultParagraphFont"/>
    <w:link w:val="Header"/>
    <w:uiPriority w:val="99"/>
    <w:rsid w:val="003A72F6"/>
    <w:rPr>
      <w:rFonts w:ascii="Arial" w:eastAsia="Arial" w:hAnsi="Arial" w:cs="Arial"/>
      <w:i/>
      <w:color w:val="000000"/>
      <w:sz w:val="24"/>
      <w:szCs w:val="24"/>
      <w:lang w:eastAsia="en-GB"/>
    </w:rPr>
  </w:style>
  <w:style w:type="paragraph" w:styleId="Footer">
    <w:name w:val="footer"/>
    <w:basedOn w:val="Normal"/>
    <w:link w:val="FooterChar"/>
    <w:uiPriority w:val="99"/>
    <w:unhideWhenUsed/>
    <w:rsid w:val="003A72F6"/>
    <w:pPr>
      <w:tabs>
        <w:tab w:val="center" w:pos="4513"/>
        <w:tab w:val="right" w:pos="9026"/>
      </w:tabs>
      <w:spacing w:before="0" w:after="0"/>
    </w:pPr>
  </w:style>
  <w:style w:type="character" w:customStyle="1" w:styleId="FooterChar">
    <w:name w:val="Footer Char"/>
    <w:basedOn w:val="DefaultParagraphFont"/>
    <w:link w:val="Footer"/>
    <w:uiPriority w:val="99"/>
    <w:rsid w:val="003A72F6"/>
    <w:rPr>
      <w:rFonts w:ascii="Arial" w:eastAsia="Arial" w:hAnsi="Arial" w:cs="Arial"/>
      <w:i/>
      <w:color w:val="000000"/>
      <w:sz w:val="24"/>
      <w:szCs w:val="24"/>
      <w:lang w:eastAsia="en-GB"/>
    </w:rPr>
  </w:style>
  <w:style w:type="paragraph" w:styleId="BalloonText">
    <w:name w:val="Balloon Text"/>
    <w:basedOn w:val="Normal"/>
    <w:link w:val="BalloonTextChar"/>
    <w:uiPriority w:val="99"/>
    <w:semiHidden/>
    <w:unhideWhenUsed/>
    <w:rsid w:val="008B00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0ED"/>
    <w:rPr>
      <w:rFonts w:ascii="Segoe UI" w:eastAsia="Arial" w:hAnsi="Segoe UI" w:cs="Segoe UI"/>
      <w:i/>
      <w:color w:val="000000"/>
      <w:sz w:val="18"/>
      <w:szCs w:val="18"/>
      <w:lang w:eastAsia="en-GB"/>
    </w:rPr>
  </w:style>
  <w:style w:type="character" w:customStyle="1" w:styleId="Heading1Char">
    <w:name w:val="Heading 1 Char"/>
    <w:basedOn w:val="DefaultParagraphFont"/>
    <w:link w:val="Heading1"/>
    <w:uiPriority w:val="9"/>
    <w:rsid w:val="006A7154"/>
    <w:rPr>
      <w:rFonts w:asciiTheme="majorHAnsi" w:eastAsiaTheme="majorEastAsia" w:hAnsiTheme="majorHAnsi" w:cstheme="majorBidi"/>
      <w:b/>
      <w:bCs/>
      <w:sz w:val="32"/>
      <w:szCs w:val="28"/>
      <w:lang w:val="en-US"/>
    </w:rPr>
  </w:style>
  <w:style w:type="character" w:styleId="CommentReference">
    <w:name w:val="annotation reference"/>
    <w:basedOn w:val="DefaultParagraphFont"/>
    <w:uiPriority w:val="99"/>
    <w:semiHidden/>
    <w:unhideWhenUsed/>
    <w:rsid w:val="00F012E3"/>
    <w:rPr>
      <w:sz w:val="16"/>
      <w:szCs w:val="16"/>
    </w:rPr>
  </w:style>
  <w:style w:type="paragraph" w:styleId="CommentText">
    <w:name w:val="annotation text"/>
    <w:basedOn w:val="Normal"/>
    <w:link w:val="CommentTextChar"/>
    <w:uiPriority w:val="99"/>
    <w:unhideWhenUsed/>
    <w:rsid w:val="00F012E3"/>
    <w:rPr>
      <w:sz w:val="20"/>
      <w:szCs w:val="20"/>
    </w:rPr>
  </w:style>
  <w:style w:type="character" w:customStyle="1" w:styleId="CommentTextChar">
    <w:name w:val="Comment Text Char"/>
    <w:basedOn w:val="DefaultParagraphFont"/>
    <w:link w:val="CommentText"/>
    <w:uiPriority w:val="99"/>
    <w:rsid w:val="00F012E3"/>
    <w:rPr>
      <w:rFonts w:ascii="Arial" w:eastAsia="Arial" w:hAnsi="Arial" w:cs="Arial"/>
      <w: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F012E3"/>
    <w:rPr>
      <w:b/>
      <w:bCs/>
    </w:rPr>
  </w:style>
  <w:style w:type="character" w:customStyle="1" w:styleId="CommentSubjectChar">
    <w:name w:val="Comment Subject Char"/>
    <w:basedOn w:val="CommentTextChar"/>
    <w:link w:val="CommentSubject"/>
    <w:uiPriority w:val="99"/>
    <w:semiHidden/>
    <w:rsid w:val="00F012E3"/>
    <w:rPr>
      <w:rFonts w:ascii="Arial" w:eastAsia="Arial" w:hAnsi="Arial" w:cs="Arial"/>
      <w:b/>
      <w:bCs/>
      <w:i/>
      <w:color w:val="000000"/>
      <w:sz w:val="20"/>
      <w:szCs w:val="20"/>
      <w:lang w:eastAsia="en-GB"/>
    </w:rPr>
  </w:style>
  <w:style w:type="paragraph" w:styleId="TOCHeading">
    <w:name w:val="TOC Heading"/>
    <w:basedOn w:val="Heading1"/>
    <w:next w:val="Normal"/>
    <w:uiPriority w:val="39"/>
    <w:unhideWhenUsed/>
    <w:qFormat/>
    <w:rsid w:val="00713D48"/>
    <w:pPr>
      <w:keepNext/>
      <w:keepLines/>
      <w:spacing w:before="240" w:line="259" w:lineRule="auto"/>
      <w:contextualSpacing w:val="0"/>
      <w:outlineLvl w:val="9"/>
    </w:pPr>
    <w:rPr>
      <w:b w:val="0"/>
      <w:bCs w:val="0"/>
      <w:color w:val="2E74B5" w:themeColor="accent1" w:themeShade="BF"/>
      <w:szCs w:val="32"/>
    </w:rPr>
  </w:style>
  <w:style w:type="paragraph" w:styleId="TOC1">
    <w:name w:val="toc 1"/>
    <w:basedOn w:val="Normal"/>
    <w:next w:val="Normal"/>
    <w:autoRedefine/>
    <w:uiPriority w:val="39"/>
    <w:unhideWhenUsed/>
    <w:rsid w:val="00EF30F4"/>
    <w:pPr>
      <w:tabs>
        <w:tab w:val="left" w:pos="440"/>
        <w:tab w:val="right" w:leader="dot" w:pos="9016"/>
      </w:tabs>
      <w:spacing w:after="100"/>
      <w:ind w:left="0"/>
    </w:pPr>
    <w:rPr>
      <w:rFonts w:asciiTheme="majorHAnsi" w:hAnsiTheme="majorHAnsi" w:cstheme="majorHAnsi"/>
      <w:noProof/>
    </w:rPr>
  </w:style>
  <w:style w:type="paragraph" w:styleId="NoSpacing">
    <w:name w:val="No Spacing"/>
    <w:uiPriority w:val="1"/>
    <w:qFormat/>
    <w:rsid w:val="00226213"/>
    <w:pPr>
      <w:spacing w:after="0" w:line="240" w:lineRule="auto"/>
      <w:ind w:left="426" w:right="-94"/>
    </w:pPr>
    <w:rPr>
      <w:rFonts w:ascii="Arial" w:eastAsia="Arial" w:hAnsi="Arial" w:cs="Arial"/>
      <w:i/>
      <w:color w:val="000000"/>
      <w:sz w:val="24"/>
      <w:szCs w:val="24"/>
      <w:lang w:eastAsia="en-GB"/>
    </w:rPr>
  </w:style>
  <w:style w:type="table" w:customStyle="1" w:styleId="TableGrid1">
    <w:name w:val="Table Grid1"/>
    <w:basedOn w:val="TableNormal"/>
    <w:next w:val="TableGrid"/>
    <w:uiPriority w:val="39"/>
    <w:rsid w:val="00052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E79E8"/>
    <w:rPr>
      <w:color w:val="605E5C"/>
      <w:shd w:val="clear" w:color="auto" w:fill="E1DFDD"/>
    </w:rPr>
  </w:style>
  <w:style w:type="paragraph" w:styleId="BodyText">
    <w:name w:val="Body Text"/>
    <w:basedOn w:val="Normal"/>
    <w:link w:val="BodyTextChar"/>
    <w:uiPriority w:val="1"/>
    <w:qFormat/>
    <w:rsid w:val="00774339"/>
    <w:pPr>
      <w:widowControl w:val="0"/>
      <w:autoSpaceDE w:val="0"/>
      <w:autoSpaceDN w:val="0"/>
      <w:spacing w:before="0" w:after="0"/>
      <w:ind w:left="0" w:right="0"/>
    </w:pPr>
    <w:rPr>
      <w:rFonts w:ascii="Tahoma" w:eastAsia="Tahoma" w:hAnsi="Tahoma" w:cs="Tahoma"/>
      <w:b/>
      <w:bCs/>
      <w:i w:val="0"/>
      <w:color w:val="auto"/>
      <w:sz w:val="64"/>
      <w:szCs w:val="64"/>
      <w:lang w:eastAsia="en-US"/>
    </w:rPr>
  </w:style>
  <w:style w:type="character" w:customStyle="1" w:styleId="BodyTextChar">
    <w:name w:val="Body Text Char"/>
    <w:basedOn w:val="DefaultParagraphFont"/>
    <w:link w:val="BodyText"/>
    <w:uiPriority w:val="1"/>
    <w:rsid w:val="00774339"/>
    <w:rPr>
      <w:rFonts w:ascii="Tahoma" w:eastAsia="Tahoma" w:hAnsi="Tahoma" w:cs="Tahoma"/>
      <w:b/>
      <w:bCs/>
      <w:sz w:val="64"/>
      <w:szCs w:val="64"/>
    </w:rPr>
  </w:style>
  <w:style w:type="paragraph" w:styleId="Title">
    <w:name w:val="Title"/>
    <w:basedOn w:val="Normal"/>
    <w:link w:val="TitleChar"/>
    <w:uiPriority w:val="10"/>
    <w:qFormat/>
    <w:rsid w:val="00774339"/>
    <w:pPr>
      <w:widowControl w:val="0"/>
      <w:autoSpaceDE w:val="0"/>
      <w:autoSpaceDN w:val="0"/>
      <w:spacing w:before="79" w:after="0" w:line="1199" w:lineRule="exact"/>
      <w:ind w:left="2733" w:right="1405"/>
      <w:jc w:val="center"/>
    </w:pPr>
    <w:rPr>
      <w:rFonts w:ascii="Verdana" w:eastAsia="Verdana" w:hAnsi="Verdana" w:cs="Verdana"/>
      <w:i w:val="0"/>
      <w:color w:val="auto"/>
      <w:sz w:val="108"/>
      <w:szCs w:val="108"/>
      <w:lang w:eastAsia="en-US"/>
    </w:rPr>
  </w:style>
  <w:style w:type="character" w:customStyle="1" w:styleId="TitleChar">
    <w:name w:val="Title Char"/>
    <w:basedOn w:val="DefaultParagraphFont"/>
    <w:link w:val="Title"/>
    <w:uiPriority w:val="10"/>
    <w:rsid w:val="00774339"/>
    <w:rPr>
      <w:rFonts w:ascii="Verdana" w:eastAsia="Verdana" w:hAnsi="Verdana" w:cs="Verdana"/>
      <w:sz w:val="108"/>
      <w:szCs w:val="108"/>
    </w:rPr>
  </w:style>
  <w:style w:type="character" w:styleId="FollowedHyperlink">
    <w:name w:val="FollowedHyperlink"/>
    <w:basedOn w:val="DefaultParagraphFont"/>
    <w:uiPriority w:val="99"/>
    <w:semiHidden/>
    <w:unhideWhenUsed/>
    <w:rsid w:val="00AF19E2"/>
    <w:rPr>
      <w:color w:val="954F72" w:themeColor="followedHyperlink"/>
      <w:u w:val="single"/>
    </w:rPr>
  </w:style>
  <w:style w:type="paragraph" w:styleId="NormalWeb">
    <w:name w:val="Normal (Web)"/>
    <w:basedOn w:val="Normal"/>
    <w:uiPriority w:val="99"/>
    <w:unhideWhenUsed/>
    <w:rsid w:val="0071468E"/>
    <w:pPr>
      <w:spacing w:before="100" w:beforeAutospacing="1" w:after="100" w:afterAutospacing="1"/>
      <w:ind w:left="0" w:right="0"/>
    </w:pPr>
    <w:rPr>
      <w:rFonts w:ascii="Times New Roman" w:eastAsia="Times New Roman" w:hAnsi="Times New Roman" w:cs="Times New Roman"/>
      <w:i w:val="0"/>
      <w:color w:val="auto"/>
    </w:rPr>
  </w:style>
  <w:style w:type="character" w:styleId="PlaceholderText">
    <w:name w:val="Placeholder Text"/>
    <w:basedOn w:val="DefaultParagraphFont"/>
    <w:uiPriority w:val="99"/>
    <w:semiHidden/>
    <w:rsid w:val="001165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05223">
      <w:bodyDiv w:val="1"/>
      <w:marLeft w:val="0"/>
      <w:marRight w:val="0"/>
      <w:marTop w:val="0"/>
      <w:marBottom w:val="0"/>
      <w:divBdr>
        <w:top w:val="none" w:sz="0" w:space="0" w:color="auto"/>
        <w:left w:val="none" w:sz="0" w:space="0" w:color="auto"/>
        <w:bottom w:val="none" w:sz="0" w:space="0" w:color="auto"/>
        <w:right w:val="none" w:sz="0" w:space="0" w:color="auto"/>
      </w:divBdr>
    </w:div>
    <w:div w:id="1615794396">
      <w:bodyDiv w:val="1"/>
      <w:marLeft w:val="0"/>
      <w:marRight w:val="0"/>
      <w:marTop w:val="0"/>
      <w:marBottom w:val="0"/>
      <w:divBdr>
        <w:top w:val="none" w:sz="0" w:space="0" w:color="auto"/>
        <w:left w:val="none" w:sz="0" w:space="0" w:color="auto"/>
        <w:bottom w:val="none" w:sz="0" w:space="0" w:color="auto"/>
        <w:right w:val="none" w:sz="0" w:space="0" w:color="auto"/>
      </w:divBdr>
    </w:div>
    <w:div w:id="168821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jpg"/><Relationship Id="rId26" Type="http://schemas.openxmlformats.org/officeDocument/2006/relationships/footer" Target="footer2.xm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image" Target="media/image12.jpeg"/><Relationship Id="rId42" Type="http://schemas.openxmlformats.org/officeDocument/2006/relationships/hyperlink" Target="https://www.csp.org.uk/privacy" TargetMode="External"/><Relationship Id="rId47" Type="http://schemas.openxmlformats.org/officeDocument/2006/relationships/footer" Target="footer3.xml"/><Relationship Id="rId50" Type="http://schemas.openxmlformats.org/officeDocument/2006/relationships/hyperlink" Target="mailto:professionalawards@csp.org.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sp.org.uk/about-csp/how-we-work/awards" TargetMode="Externa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image" Target="media/image12.svg"/><Relationship Id="rId37" Type="http://schemas.openxmlformats.org/officeDocument/2006/relationships/image" Target="media/image14.jpeg"/><Relationship Id="rId40" Type="http://schemas.openxmlformats.org/officeDocument/2006/relationships/image" Target="media/image20.svg"/><Relationship Id="rId45" Type="http://schemas.openxmlformats.org/officeDocument/2006/relationships/header" Target="header2.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0.png"/><Relationship Id="rId44" Type="http://schemas.openxmlformats.org/officeDocument/2006/relationships/image" Target="media/image17.jpeg"/><Relationship Id="rId52" Type="http://schemas.openxmlformats.org/officeDocument/2006/relationships/hyperlink" Target="mailto:professionalawards@csp.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p.org.uk/about-csp/how-we-work/awards" TargetMode="External"/><Relationship Id="rId22" Type="http://schemas.openxmlformats.org/officeDocument/2006/relationships/hyperlink" Target="https://www.csp.org.uk/documents/royal-charter-and-bye-laws" TargetMode="External"/><Relationship Id="rId27" Type="http://schemas.openxmlformats.org/officeDocument/2006/relationships/image" Target="media/image8.png"/><Relationship Id="rId30" Type="http://schemas.openxmlformats.org/officeDocument/2006/relationships/image" Target="media/image10.svg"/><Relationship Id="rId35" Type="http://schemas.openxmlformats.org/officeDocument/2006/relationships/image" Target="media/image13.png"/><Relationship Id="rId43" Type="http://schemas.openxmlformats.org/officeDocument/2006/relationships/hyperlink" Target="mailto:professionalawards@csp.org.uk" TargetMode="External"/><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mailto:professionalawards@csp.org.uk"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professionalawards@csp.org.uk" TargetMode="External"/><Relationship Id="rId25" Type="http://schemas.openxmlformats.org/officeDocument/2006/relationships/footer" Target="footer1.xml"/><Relationship Id="rId33" Type="http://schemas.openxmlformats.org/officeDocument/2006/relationships/image" Target="media/image11.jpeg"/><Relationship Id="rId38" Type="http://schemas.openxmlformats.org/officeDocument/2006/relationships/image" Target="media/image15.jpeg"/><Relationship Id="rId46"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hyperlink" Target="mailto:professionalawards@csp.org.u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rofessionalawards@csp.org.uk" TargetMode="External"/><Relationship Id="rId23" Type="http://schemas.openxmlformats.org/officeDocument/2006/relationships/hyperlink" Target="mailto:professionalawards@csp.org.uk" TargetMode="External"/><Relationship Id="rId28" Type="http://schemas.openxmlformats.org/officeDocument/2006/relationships/image" Target="media/image8.svg"/><Relationship Id="rId36" Type="http://schemas.openxmlformats.org/officeDocument/2006/relationships/image" Target="media/image16.svg"/><Relationship Id="rId49" Type="http://schemas.openxmlformats.org/officeDocument/2006/relationships/hyperlink" Target="mailto:professionalawards@cs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B3AC1C39180C449FC6E45CFA9706B9" ma:contentTypeVersion="13" ma:contentTypeDescription="Create a new document." ma:contentTypeScope="" ma:versionID="15bfb65be1a01bb5f8d566faf00cd76c">
  <xsd:schema xmlns:xsd="http://www.w3.org/2001/XMLSchema" xmlns:xs="http://www.w3.org/2001/XMLSchema" xmlns:p="http://schemas.microsoft.com/office/2006/metadata/properties" xmlns:ns2="745705b5-8c3f-4465-8de1-88fd9c548a8e" xmlns:ns3="79f392f5-efa1-43ba-8e41-4410a16ebc78" targetNamespace="http://schemas.microsoft.com/office/2006/metadata/properties" ma:root="true" ma:fieldsID="569b60356cabd0997ae78e83507c8a8b" ns2:_="" ns3:_="">
    <xsd:import namespace="745705b5-8c3f-4465-8de1-88fd9c548a8e"/>
    <xsd:import namespace="79f392f5-efa1-43ba-8e41-4410a16ebc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705b5-8c3f-4465-8de1-88fd9c548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f392f5-efa1-43ba-8e41-4410a16ebc7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63752-E3CE-43D0-9D26-F50F68B7D105}">
  <ds:schemaRefs>
    <ds:schemaRef ds:uri="http://purl.org/dc/dcmitype/"/>
    <ds:schemaRef ds:uri="http://www.w3.org/XML/1998/namespace"/>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terms/"/>
    <ds:schemaRef ds:uri="http://schemas.microsoft.com/office/2006/metadata/properties"/>
    <ds:schemaRef ds:uri="79f392f5-efa1-43ba-8e41-4410a16ebc78"/>
    <ds:schemaRef ds:uri="745705b5-8c3f-4465-8de1-88fd9c548a8e"/>
  </ds:schemaRefs>
</ds:datastoreItem>
</file>

<file path=customXml/itemProps2.xml><?xml version="1.0" encoding="utf-8"?>
<ds:datastoreItem xmlns:ds="http://schemas.openxmlformats.org/officeDocument/2006/customXml" ds:itemID="{7A40C71F-0537-4216-BD02-72F5814A8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5705b5-8c3f-4465-8de1-88fd9c548a8e"/>
    <ds:schemaRef ds:uri="79f392f5-efa1-43ba-8e41-4410a16eb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04AAC6-31D0-420A-8E76-56B16F60F3A1}">
  <ds:schemaRefs>
    <ds:schemaRef ds:uri="http://schemas.microsoft.com/sharepoint/v3/contenttype/forms"/>
  </ds:schemaRefs>
</ds:datastoreItem>
</file>

<file path=customXml/itemProps4.xml><?xml version="1.0" encoding="utf-8"?>
<ds:datastoreItem xmlns:ds="http://schemas.openxmlformats.org/officeDocument/2006/customXml" ds:itemID="{37931AE1-7FE2-4788-924D-E3C527EBA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513</Words>
  <Characters>314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Chartered Society of Physiotherapy</Company>
  <LinksUpToDate>false</LinksUpToDate>
  <CharactersWithSpaces>3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Scott</dc:creator>
  <cp:lastModifiedBy>Linda Grootegoed</cp:lastModifiedBy>
  <cp:revision>2</cp:revision>
  <cp:lastPrinted>2016-11-14T11:19:00Z</cp:lastPrinted>
  <dcterms:created xsi:type="dcterms:W3CDTF">2022-01-20T18:47:00Z</dcterms:created>
  <dcterms:modified xsi:type="dcterms:W3CDTF">2022-01-2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B3AC1C39180C449FC6E45CFA9706B9</vt:lpwstr>
  </property>
  <property fmtid="{D5CDD505-2E9C-101B-9397-08002B2CF9AE}" pid="3" name="_Level">
    <vt:i4>1</vt:i4>
  </property>
</Properties>
</file>